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5000" w:type="pct"/>
        <w:tblLook w:val="04A0" w:firstRow="1" w:lastRow="0" w:firstColumn="1" w:lastColumn="0" w:noHBand="0" w:noVBand="1"/>
      </w:tblPr>
      <w:tblGrid>
        <w:gridCol w:w="1482"/>
        <w:gridCol w:w="854"/>
        <w:gridCol w:w="2437"/>
        <w:gridCol w:w="1767"/>
        <w:gridCol w:w="2810"/>
      </w:tblGrid>
      <w:tr w:rsidR="00EA4117" w14:paraId="4D6DB523" w14:textId="77777777" w:rsidTr="00474F81">
        <w:tc>
          <w:tcPr>
            <w:tcW w:w="793" w:type="pct"/>
            <w:shd w:val="clear" w:color="auto" w:fill="E7E6E6" w:themeFill="background2"/>
          </w:tcPr>
          <w:p w14:paraId="46DDA1B5" w14:textId="77777777" w:rsidR="00EA4117" w:rsidRDefault="00EA4117" w:rsidP="00CD52C4">
            <w:pPr>
              <w:jc w:val="both"/>
            </w:pPr>
            <w:r>
              <w:t>Use Case ID</w:t>
            </w:r>
          </w:p>
        </w:tc>
        <w:tc>
          <w:tcPr>
            <w:tcW w:w="4207" w:type="pct"/>
            <w:gridSpan w:val="4"/>
          </w:tcPr>
          <w:p w14:paraId="3F918A26" w14:textId="77777777" w:rsidR="00EA4117" w:rsidRDefault="00C90CEE" w:rsidP="00CD52C4">
            <w:pPr>
              <w:jc w:val="both"/>
            </w:pPr>
            <w:r>
              <w:t xml:space="preserve"> </w:t>
            </w:r>
            <w:r w:rsidR="000A2256">
              <w:t>U</w:t>
            </w:r>
            <w:r w:rsidR="00706759">
              <w:t>C</w:t>
            </w:r>
            <w:r w:rsidR="000A2256">
              <w:t xml:space="preserve">-01 </w:t>
            </w:r>
          </w:p>
        </w:tc>
      </w:tr>
      <w:tr w:rsidR="00EA4117" w14:paraId="2DC8DC1A" w14:textId="77777777" w:rsidTr="00474F81">
        <w:tc>
          <w:tcPr>
            <w:tcW w:w="793" w:type="pct"/>
            <w:shd w:val="clear" w:color="auto" w:fill="E7E6E6" w:themeFill="background2"/>
          </w:tcPr>
          <w:p w14:paraId="04CAD7AF" w14:textId="77777777" w:rsidR="00EA4117" w:rsidRDefault="00EA4117" w:rsidP="00CD52C4">
            <w:pPr>
              <w:jc w:val="both"/>
            </w:pPr>
            <w:r>
              <w:t>Use Case Name</w:t>
            </w:r>
          </w:p>
        </w:tc>
        <w:tc>
          <w:tcPr>
            <w:tcW w:w="4207" w:type="pct"/>
            <w:gridSpan w:val="4"/>
          </w:tcPr>
          <w:p w14:paraId="74C1117D" w14:textId="77777777" w:rsidR="00EA4117" w:rsidRDefault="00AE6259" w:rsidP="00CD52C4">
            <w:pPr>
              <w:jc w:val="both"/>
            </w:pPr>
            <w:r>
              <w:t>Examinees register online on a web application</w:t>
            </w:r>
          </w:p>
        </w:tc>
      </w:tr>
      <w:tr w:rsidR="00EA4117" w14:paraId="082EF4FB" w14:textId="77777777" w:rsidTr="00474F81">
        <w:tc>
          <w:tcPr>
            <w:tcW w:w="793" w:type="pct"/>
            <w:shd w:val="clear" w:color="auto" w:fill="E7E6E6" w:themeFill="background2"/>
          </w:tcPr>
          <w:p w14:paraId="0DB0964F" w14:textId="77777777" w:rsidR="00EA4117" w:rsidRDefault="00EA4117" w:rsidP="00CD52C4">
            <w:pPr>
              <w:jc w:val="both"/>
            </w:pPr>
            <w:r>
              <w:t>Created By</w:t>
            </w:r>
          </w:p>
        </w:tc>
        <w:tc>
          <w:tcPr>
            <w:tcW w:w="1760" w:type="pct"/>
            <w:gridSpan w:val="2"/>
          </w:tcPr>
          <w:p w14:paraId="4A830567" w14:textId="77777777" w:rsidR="00EA4117" w:rsidRDefault="000A2256" w:rsidP="00CD52C4">
            <w:pPr>
              <w:jc w:val="both"/>
            </w:pPr>
            <w:r>
              <w:t>Charnwut Thopurin</w:t>
            </w:r>
          </w:p>
        </w:tc>
        <w:tc>
          <w:tcPr>
            <w:tcW w:w="944" w:type="pct"/>
            <w:shd w:val="clear" w:color="auto" w:fill="E7E6E6" w:themeFill="background2"/>
          </w:tcPr>
          <w:p w14:paraId="1F731CCF" w14:textId="77777777" w:rsidR="00EA4117" w:rsidRDefault="00EA4117" w:rsidP="00CD52C4">
            <w:pPr>
              <w:jc w:val="both"/>
            </w:pPr>
            <w:r>
              <w:t>Last Update By</w:t>
            </w:r>
          </w:p>
        </w:tc>
        <w:tc>
          <w:tcPr>
            <w:tcW w:w="1503" w:type="pct"/>
          </w:tcPr>
          <w:p w14:paraId="1E24E341" w14:textId="77777777" w:rsidR="00EA4117" w:rsidRDefault="000A2256" w:rsidP="00CD52C4">
            <w:pPr>
              <w:jc w:val="both"/>
            </w:pPr>
            <w:r>
              <w:t>Charnwut Thopurin</w:t>
            </w:r>
          </w:p>
        </w:tc>
      </w:tr>
      <w:tr w:rsidR="00EA4117" w14:paraId="1E90AA35" w14:textId="77777777" w:rsidTr="00474F81">
        <w:tc>
          <w:tcPr>
            <w:tcW w:w="793" w:type="pct"/>
            <w:shd w:val="clear" w:color="auto" w:fill="E7E6E6" w:themeFill="background2"/>
          </w:tcPr>
          <w:p w14:paraId="0C78F5C9" w14:textId="77777777" w:rsidR="00EA4117" w:rsidRDefault="00EA4117" w:rsidP="00CD52C4">
            <w:pPr>
              <w:jc w:val="both"/>
            </w:pPr>
            <w:r>
              <w:t>Date Created</w:t>
            </w:r>
          </w:p>
        </w:tc>
        <w:tc>
          <w:tcPr>
            <w:tcW w:w="1760" w:type="pct"/>
            <w:gridSpan w:val="2"/>
          </w:tcPr>
          <w:p w14:paraId="1779E721" w14:textId="77777777" w:rsidR="00EA4117" w:rsidRDefault="000A2256" w:rsidP="00CD52C4">
            <w:pPr>
              <w:jc w:val="both"/>
            </w:pPr>
            <w:r>
              <w:t>11/04/18</w:t>
            </w:r>
          </w:p>
        </w:tc>
        <w:tc>
          <w:tcPr>
            <w:tcW w:w="944" w:type="pct"/>
            <w:shd w:val="clear" w:color="auto" w:fill="E7E6E6" w:themeFill="background2"/>
          </w:tcPr>
          <w:p w14:paraId="3AA49EED" w14:textId="77777777" w:rsidR="00EA4117" w:rsidRDefault="00EA4117" w:rsidP="00CD52C4">
            <w:pPr>
              <w:jc w:val="both"/>
            </w:pPr>
            <w:r>
              <w:t>Last Revision Date</w:t>
            </w:r>
          </w:p>
        </w:tc>
        <w:tc>
          <w:tcPr>
            <w:tcW w:w="1503" w:type="pct"/>
          </w:tcPr>
          <w:p w14:paraId="5871BDF1" w14:textId="77777777" w:rsidR="00EA4117" w:rsidRDefault="009323F7" w:rsidP="00CD52C4">
            <w:pPr>
              <w:jc w:val="both"/>
            </w:pPr>
            <w:r>
              <w:t>12/04/18</w:t>
            </w:r>
          </w:p>
        </w:tc>
      </w:tr>
      <w:tr w:rsidR="00EA4117" w14:paraId="7EC7881D" w14:textId="77777777" w:rsidTr="00474F81">
        <w:tc>
          <w:tcPr>
            <w:tcW w:w="793" w:type="pct"/>
            <w:shd w:val="clear" w:color="auto" w:fill="E7E6E6" w:themeFill="background2"/>
          </w:tcPr>
          <w:p w14:paraId="2EDE7D0F" w14:textId="77777777" w:rsidR="00EA4117" w:rsidRDefault="00EA4117" w:rsidP="00CD52C4">
            <w:pPr>
              <w:jc w:val="both"/>
            </w:pPr>
            <w:r>
              <w:t>Actors</w:t>
            </w:r>
          </w:p>
        </w:tc>
        <w:tc>
          <w:tcPr>
            <w:tcW w:w="4207" w:type="pct"/>
            <w:gridSpan w:val="4"/>
          </w:tcPr>
          <w:p w14:paraId="28707F11" w14:textId="77777777" w:rsidR="00EA4117" w:rsidRDefault="000A2256" w:rsidP="00CD52C4">
            <w:pPr>
              <w:jc w:val="both"/>
            </w:pPr>
            <w:r>
              <w:t>Examinees</w:t>
            </w:r>
          </w:p>
        </w:tc>
      </w:tr>
      <w:tr w:rsidR="00EA4117" w14:paraId="29DC05FD" w14:textId="77777777" w:rsidTr="00474F81">
        <w:tc>
          <w:tcPr>
            <w:tcW w:w="793" w:type="pct"/>
            <w:shd w:val="clear" w:color="auto" w:fill="E7E6E6" w:themeFill="background2"/>
          </w:tcPr>
          <w:p w14:paraId="47BDB1AD" w14:textId="77777777" w:rsidR="00EA4117" w:rsidRDefault="00EA4117" w:rsidP="00CD52C4">
            <w:pPr>
              <w:jc w:val="both"/>
            </w:pPr>
            <w:r>
              <w:t>Description</w:t>
            </w:r>
          </w:p>
        </w:tc>
        <w:tc>
          <w:tcPr>
            <w:tcW w:w="4207" w:type="pct"/>
            <w:gridSpan w:val="4"/>
          </w:tcPr>
          <w:p w14:paraId="53561E7A" w14:textId="77777777" w:rsidR="00EA4117" w:rsidRDefault="000A2256" w:rsidP="00CD52C4">
            <w:pPr>
              <w:jc w:val="both"/>
            </w:pPr>
            <w:r>
              <w:t>Examinees can register online on a web application</w:t>
            </w:r>
          </w:p>
        </w:tc>
      </w:tr>
      <w:tr w:rsidR="00EA4117" w14:paraId="53FF5685" w14:textId="77777777" w:rsidTr="00474F81">
        <w:tc>
          <w:tcPr>
            <w:tcW w:w="793" w:type="pct"/>
            <w:shd w:val="clear" w:color="auto" w:fill="E7E6E6" w:themeFill="background2"/>
          </w:tcPr>
          <w:p w14:paraId="78DE8250" w14:textId="77777777" w:rsidR="00EA4117" w:rsidRDefault="00EA4117" w:rsidP="00CD52C4">
            <w:pPr>
              <w:jc w:val="both"/>
            </w:pPr>
            <w:r>
              <w:t>Trigger</w:t>
            </w:r>
          </w:p>
        </w:tc>
        <w:tc>
          <w:tcPr>
            <w:tcW w:w="4207" w:type="pct"/>
            <w:gridSpan w:val="4"/>
          </w:tcPr>
          <w:p w14:paraId="0B3A3B3D" w14:textId="77777777" w:rsidR="00EA4117" w:rsidRDefault="00706759" w:rsidP="00CD52C4">
            <w:pPr>
              <w:jc w:val="both"/>
            </w:pPr>
            <w:r>
              <w:t>Examinees click r</w:t>
            </w:r>
            <w:r w:rsidR="000A2256">
              <w:t>egister button</w:t>
            </w:r>
          </w:p>
        </w:tc>
      </w:tr>
      <w:tr w:rsidR="00EA4117" w14:paraId="00E45FC6" w14:textId="77777777" w:rsidTr="00474F81">
        <w:tc>
          <w:tcPr>
            <w:tcW w:w="793" w:type="pct"/>
            <w:shd w:val="clear" w:color="auto" w:fill="E7E6E6" w:themeFill="background2"/>
          </w:tcPr>
          <w:p w14:paraId="05A71179" w14:textId="77777777" w:rsidR="00EA4117" w:rsidRDefault="00EA4117" w:rsidP="00CD52C4">
            <w:pPr>
              <w:jc w:val="both"/>
            </w:pPr>
            <w:r>
              <w:t>Preconditions</w:t>
            </w:r>
          </w:p>
        </w:tc>
        <w:tc>
          <w:tcPr>
            <w:tcW w:w="4207" w:type="pct"/>
            <w:gridSpan w:val="4"/>
          </w:tcPr>
          <w:p w14:paraId="75560AAC" w14:textId="77777777" w:rsidR="00EA4117" w:rsidRDefault="00EA4117" w:rsidP="00CD52C4">
            <w:pPr>
              <w:jc w:val="both"/>
            </w:pPr>
          </w:p>
        </w:tc>
      </w:tr>
      <w:tr w:rsidR="00EA4117" w14:paraId="73097612" w14:textId="77777777" w:rsidTr="00CD52C4">
        <w:tc>
          <w:tcPr>
            <w:tcW w:w="5000" w:type="pct"/>
            <w:gridSpan w:val="5"/>
            <w:shd w:val="clear" w:color="auto" w:fill="E7E6E6" w:themeFill="background2"/>
          </w:tcPr>
          <w:p w14:paraId="543AE900" w14:textId="77777777" w:rsidR="00EA4117" w:rsidRDefault="00EA4117" w:rsidP="00CD52C4">
            <w:pPr>
              <w:jc w:val="center"/>
            </w:pPr>
            <w:r>
              <w:t>Use Case Input Specification</w:t>
            </w:r>
          </w:p>
        </w:tc>
      </w:tr>
      <w:tr w:rsidR="00EA4117" w14:paraId="096B09DC" w14:textId="77777777" w:rsidTr="00474F81">
        <w:tc>
          <w:tcPr>
            <w:tcW w:w="793" w:type="pct"/>
            <w:shd w:val="clear" w:color="auto" w:fill="E7E6E6" w:themeFill="background2"/>
          </w:tcPr>
          <w:p w14:paraId="4D038A5F" w14:textId="77777777" w:rsidR="00EA4117" w:rsidRDefault="00EA4117" w:rsidP="00CD52C4">
            <w:pPr>
              <w:jc w:val="center"/>
            </w:pPr>
            <w:r>
              <w:t>Input</w:t>
            </w:r>
          </w:p>
        </w:tc>
        <w:tc>
          <w:tcPr>
            <w:tcW w:w="457" w:type="pct"/>
            <w:shd w:val="clear" w:color="auto" w:fill="E7E6E6" w:themeFill="background2"/>
          </w:tcPr>
          <w:p w14:paraId="1BE045D7" w14:textId="77777777" w:rsidR="00EA4117" w:rsidRDefault="00EA4117" w:rsidP="00CD52C4">
            <w:pPr>
              <w:jc w:val="center"/>
            </w:pPr>
            <w:r>
              <w:t>type</w:t>
            </w:r>
          </w:p>
        </w:tc>
        <w:tc>
          <w:tcPr>
            <w:tcW w:w="2248" w:type="pct"/>
            <w:gridSpan w:val="2"/>
            <w:shd w:val="clear" w:color="auto" w:fill="E7E6E6" w:themeFill="background2"/>
          </w:tcPr>
          <w:p w14:paraId="05E40F18" w14:textId="77777777" w:rsidR="00EA4117" w:rsidRDefault="00EA4117" w:rsidP="00CD52C4">
            <w:pPr>
              <w:jc w:val="center"/>
            </w:pPr>
            <w:r>
              <w:t>Constraint</w:t>
            </w:r>
          </w:p>
        </w:tc>
        <w:tc>
          <w:tcPr>
            <w:tcW w:w="1503" w:type="pct"/>
            <w:shd w:val="clear" w:color="auto" w:fill="E7E6E6" w:themeFill="background2"/>
          </w:tcPr>
          <w:p w14:paraId="1923B1DC" w14:textId="77777777" w:rsidR="00EA4117" w:rsidRDefault="00EA4117" w:rsidP="00CD52C4">
            <w:pPr>
              <w:jc w:val="center"/>
            </w:pPr>
            <w:r>
              <w:t>Example</w:t>
            </w:r>
          </w:p>
        </w:tc>
      </w:tr>
      <w:tr w:rsidR="00EA4117" w14:paraId="4435B8A3" w14:textId="77777777" w:rsidTr="00474F81">
        <w:tc>
          <w:tcPr>
            <w:tcW w:w="793" w:type="pct"/>
            <w:shd w:val="clear" w:color="auto" w:fill="FFFFFF" w:themeFill="background1"/>
          </w:tcPr>
          <w:p w14:paraId="6A65F497" w14:textId="77777777" w:rsidR="00EA4117" w:rsidRDefault="00C22287" w:rsidP="00CD52C4">
            <w:pPr>
              <w:jc w:val="both"/>
            </w:pPr>
            <w:r>
              <w:t>U</w:t>
            </w:r>
            <w:r w:rsidR="000A2256">
              <w:t>sername</w:t>
            </w:r>
          </w:p>
        </w:tc>
        <w:tc>
          <w:tcPr>
            <w:tcW w:w="457" w:type="pct"/>
            <w:shd w:val="clear" w:color="auto" w:fill="FFFFFF" w:themeFill="background1"/>
          </w:tcPr>
          <w:p w14:paraId="6465437B" w14:textId="77777777" w:rsidR="00EA4117" w:rsidRDefault="000A2256" w:rsidP="00CD52C4">
            <w:pPr>
              <w:jc w:val="both"/>
            </w:pPr>
            <w:r>
              <w:t>String</w:t>
            </w:r>
          </w:p>
        </w:tc>
        <w:tc>
          <w:tcPr>
            <w:tcW w:w="2248" w:type="pct"/>
            <w:gridSpan w:val="2"/>
            <w:shd w:val="clear" w:color="auto" w:fill="FFFFFF" w:themeFill="background1"/>
          </w:tcPr>
          <w:p w14:paraId="1BDAC4D7" w14:textId="77777777" w:rsidR="00EA4117"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32BE28F3" w14:textId="77777777" w:rsidR="00EA4117" w:rsidRDefault="000A2256" w:rsidP="00CD52C4">
            <w:pPr>
              <w:jc w:val="both"/>
            </w:pPr>
            <w:r>
              <w:t>Inwza007</w:t>
            </w:r>
          </w:p>
        </w:tc>
      </w:tr>
      <w:tr w:rsidR="000A2256" w14:paraId="5798012D" w14:textId="77777777" w:rsidTr="00474F81">
        <w:tc>
          <w:tcPr>
            <w:tcW w:w="793" w:type="pct"/>
            <w:shd w:val="clear" w:color="auto" w:fill="FFFFFF" w:themeFill="background1"/>
          </w:tcPr>
          <w:p w14:paraId="5BF90E32" w14:textId="77777777" w:rsidR="000A2256" w:rsidRDefault="00C22287" w:rsidP="00CD52C4">
            <w:pPr>
              <w:jc w:val="both"/>
            </w:pPr>
            <w:r>
              <w:t>P</w:t>
            </w:r>
            <w:r w:rsidR="000A2256">
              <w:t>assword</w:t>
            </w:r>
          </w:p>
        </w:tc>
        <w:tc>
          <w:tcPr>
            <w:tcW w:w="457" w:type="pct"/>
            <w:shd w:val="clear" w:color="auto" w:fill="FFFFFF" w:themeFill="background1"/>
          </w:tcPr>
          <w:p w14:paraId="7CA26ADA" w14:textId="77777777" w:rsidR="000A2256" w:rsidRDefault="000A2256" w:rsidP="00CD52C4">
            <w:pPr>
              <w:jc w:val="both"/>
            </w:pPr>
            <w:r>
              <w:t>String</w:t>
            </w:r>
          </w:p>
        </w:tc>
        <w:tc>
          <w:tcPr>
            <w:tcW w:w="2248" w:type="pct"/>
            <w:gridSpan w:val="2"/>
            <w:shd w:val="clear" w:color="auto" w:fill="FFFFFF" w:themeFill="background1"/>
          </w:tcPr>
          <w:p w14:paraId="7DEA3377"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1CC54941" w14:textId="77777777" w:rsidR="000A2256" w:rsidRDefault="000A2256" w:rsidP="00CD52C4">
            <w:pPr>
              <w:jc w:val="both"/>
            </w:pPr>
            <w:r>
              <w:t>123456bc</w:t>
            </w:r>
          </w:p>
        </w:tc>
      </w:tr>
      <w:tr w:rsidR="000A2256" w14:paraId="71CAC457" w14:textId="77777777" w:rsidTr="00474F81">
        <w:tc>
          <w:tcPr>
            <w:tcW w:w="793" w:type="pct"/>
            <w:shd w:val="clear" w:color="auto" w:fill="FFFFFF" w:themeFill="background1"/>
          </w:tcPr>
          <w:p w14:paraId="7D720EE2" w14:textId="77777777" w:rsidR="000A2256" w:rsidRDefault="000A2256" w:rsidP="00CD52C4">
            <w:pPr>
              <w:jc w:val="both"/>
            </w:pPr>
            <w:r>
              <w:t>Id no</w:t>
            </w:r>
          </w:p>
        </w:tc>
        <w:tc>
          <w:tcPr>
            <w:tcW w:w="457" w:type="pct"/>
            <w:shd w:val="clear" w:color="auto" w:fill="FFFFFF" w:themeFill="background1"/>
          </w:tcPr>
          <w:p w14:paraId="1BB1F7C1" w14:textId="77777777" w:rsidR="000A2256" w:rsidRDefault="000A2256" w:rsidP="00CD52C4">
            <w:pPr>
              <w:jc w:val="both"/>
            </w:pPr>
            <w:r>
              <w:t>String</w:t>
            </w:r>
          </w:p>
        </w:tc>
        <w:tc>
          <w:tcPr>
            <w:tcW w:w="2248" w:type="pct"/>
            <w:gridSpan w:val="2"/>
            <w:shd w:val="clear" w:color="auto" w:fill="FFFFFF" w:themeFill="background1"/>
          </w:tcPr>
          <w:p w14:paraId="157A6023"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12C6DAF6" w14:textId="77777777" w:rsidR="000A2256" w:rsidRDefault="000A2256" w:rsidP="00CD52C4">
            <w:pPr>
              <w:jc w:val="both"/>
            </w:pPr>
            <w:r>
              <w:t>123456789012</w:t>
            </w:r>
          </w:p>
        </w:tc>
      </w:tr>
      <w:tr w:rsidR="000A2256" w14:paraId="128ED196" w14:textId="77777777" w:rsidTr="00474F81">
        <w:tc>
          <w:tcPr>
            <w:tcW w:w="793" w:type="pct"/>
            <w:shd w:val="clear" w:color="auto" w:fill="FFFFFF" w:themeFill="background1"/>
          </w:tcPr>
          <w:p w14:paraId="0ADB278F" w14:textId="77777777" w:rsidR="000A2256" w:rsidRDefault="000A2256" w:rsidP="00CD52C4">
            <w:pPr>
              <w:jc w:val="both"/>
            </w:pPr>
            <w:r>
              <w:t>Prefix name</w:t>
            </w:r>
          </w:p>
        </w:tc>
        <w:tc>
          <w:tcPr>
            <w:tcW w:w="457" w:type="pct"/>
            <w:shd w:val="clear" w:color="auto" w:fill="FFFFFF" w:themeFill="background1"/>
          </w:tcPr>
          <w:p w14:paraId="1489466F" w14:textId="77777777" w:rsidR="000A2256" w:rsidRDefault="000A2256" w:rsidP="00CD52C4">
            <w:pPr>
              <w:jc w:val="both"/>
            </w:pPr>
            <w:r>
              <w:t>String</w:t>
            </w:r>
          </w:p>
        </w:tc>
        <w:tc>
          <w:tcPr>
            <w:tcW w:w="2248" w:type="pct"/>
            <w:gridSpan w:val="2"/>
            <w:shd w:val="clear" w:color="auto" w:fill="FFFFFF" w:themeFill="background1"/>
          </w:tcPr>
          <w:p w14:paraId="715FCD9D"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035FF035" w14:textId="77777777" w:rsidR="000A2256" w:rsidRDefault="000A2256" w:rsidP="00CD52C4">
            <w:pPr>
              <w:jc w:val="both"/>
            </w:pPr>
            <w:r>
              <w:t>Mr/Mrs</w:t>
            </w:r>
          </w:p>
        </w:tc>
      </w:tr>
      <w:tr w:rsidR="000A2256" w14:paraId="2123400F" w14:textId="77777777" w:rsidTr="00474F81">
        <w:tc>
          <w:tcPr>
            <w:tcW w:w="793" w:type="pct"/>
            <w:shd w:val="clear" w:color="auto" w:fill="FFFFFF" w:themeFill="background1"/>
          </w:tcPr>
          <w:p w14:paraId="0C0B210A" w14:textId="77777777" w:rsidR="000A2256" w:rsidRDefault="00C22287" w:rsidP="00CD52C4">
            <w:pPr>
              <w:jc w:val="both"/>
            </w:pPr>
            <w:r>
              <w:t>N</w:t>
            </w:r>
            <w:r w:rsidR="000A2256">
              <w:t>ame</w:t>
            </w:r>
          </w:p>
        </w:tc>
        <w:tc>
          <w:tcPr>
            <w:tcW w:w="457" w:type="pct"/>
            <w:shd w:val="clear" w:color="auto" w:fill="FFFFFF" w:themeFill="background1"/>
          </w:tcPr>
          <w:p w14:paraId="21FF434B" w14:textId="77777777" w:rsidR="000A2256" w:rsidRDefault="000A2256" w:rsidP="00CD52C4">
            <w:pPr>
              <w:jc w:val="both"/>
            </w:pPr>
            <w:r>
              <w:t>String</w:t>
            </w:r>
          </w:p>
        </w:tc>
        <w:tc>
          <w:tcPr>
            <w:tcW w:w="2248" w:type="pct"/>
            <w:gridSpan w:val="2"/>
            <w:shd w:val="clear" w:color="auto" w:fill="FFFFFF" w:themeFill="background1"/>
          </w:tcPr>
          <w:p w14:paraId="58C552BC"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2503E2DF" w14:textId="77777777" w:rsidR="000A2256" w:rsidRDefault="000A2256" w:rsidP="00CD52C4">
            <w:pPr>
              <w:jc w:val="both"/>
            </w:pPr>
            <w:r>
              <w:t>Sompong</w:t>
            </w:r>
          </w:p>
        </w:tc>
      </w:tr>
      <w:tr w:rsidR="000A2256" w14:paraId="1AC45227" w14:textId="77777777" w:rsidTr="00474F81">
        <w:tc>
          <w:tcPr>
            <w:tcW w:w="793" w:type="pct"/>
            <w:shd w:val="clear" w:color="auto" w:fill="FFFFFF" w:themeFill="background1"/>
          </w:tcPr>
          <w:p w14:paraId="605D3805" w14:textId="77777777" w:rsidR="000A2256" w:rsidRDefault="00C22287" w:rsidP="00CD52C4">
            <w:pPr>
              <w:jc w:val="both"/>
            </w:pPr>
            <w:r>
              <w:lastRenderedPageBreak/>
              <w:t>S</w:t>
            </w:r>
            <w:r w:rsidR="000A2256">
              <w:t>urname</w:t>
            </w:r>
          </w:p>
        </w:tc>
        <w:tc>
          <w:tcPr>
            <w:tcW w:w="457" w:type="pct"/>
            <w:shd w:val="clear" w:color="auto" w:fill="FFFFFF" w:themeFill="background1"/>
          </w:tcPr>
          <w:p w14:paraId="733AF6F9" w14:textId="77777777" w:rsidR="000A2256" w:rsidRDefault="000A2256" w:rsidP="00CD52C4">
            <w:pPr>
              <w:jc w:val="both"/>
            </w:pPr>
            <w:r>
              <w:t>String</w:t>
            </w:r>
          </w:p>
        </w:tc>
        <w:tc>
          <w:tcPr>
            <w:tcW w:w="2248" w:type="pct"/>
            <w:gridSpan w:val="2"/>
            <w:shd w:val="clear" w:color="auto" w:fill="FFFFFF" w:themeFill="background1"/>
          </w:tcPr>
          <w:p w14:paraId="3821A286"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7D64B017" w14:textId="77777777" w:rsidR="000A2256" w:rsidRDefault="000A2256" w:rsidP="00CD52C4">
            <w:pPr>
              <w:jc w:val="both"/>
            </w:pPr>
            <w:r>
              <w:t>Meetong</w:t>
            </w:r>
          </w:p>
        </w:tc>
      </w:tr>
      <w:tr w:rsidR="000A2256" w14:paraId="16CFCEAA" w14:textId="77777777" w:rsidTr="00474F81">
        <w:tc>
          <w:tcPr>
            <w:tcW w:w="793" w:type="pct"/>
            <w:shd w:val="clear" w:color="auto" w:fill="FFFFFF" w:themeFill="background1"/>
          </w:tcPr>
          <w:p w14:paraId="789055F1" w14:textId="77777777" w:rsidR="000A2256" w:rsidRDefault="00C22287" w:rsidP="00CD52C4">
            <w:pPr>
              <w:jc w:val="both"/>
            </w:pPr>
            <w:r>
              <w:t>A</w:t>
            </w:r>
            <w:r w:rsidR="000A2256">
              <w:t>ge</w:t>
            </w:r>
          </w:p>
        </w:tc>
        <w:tc>
          <w:tcPr>
            <w:tcW w:w="457" w:type="pct"/>
            <w:shd w:val="clear" w:color="auto" w:fill="FFFFFF" w:themeFill="background1"/>
          </w:tcPr>
          <w:p w14:paraId="543DEC18" w14:textId="77777777" w:rsidR="000A2256" w:rsidRDefault="000A2256" w:rsidP="00CD52C4">
            <w:pPr>
              <w:jc w:val="both"/>
            </w:pPr>
            <w:r>
              <w:t>String</w:t>
            </w:r>
          </w:p>
        </w:tc>
        <w:tc>
          <w:tcPr>
            <w:tcW w:w="2248" w:type="pct"/>
            <w:gridSpan w:val="2"/>
            <w:shd w:val="clear" w:color="auto" w:fill="FFFFFF" w:themeFill="background1"/>
          </w:tcPr>
          <w:p w14:paraId="66974423"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541DD060" w14:textId="46F7682A" w:rsidR="000A2256" w:rsidRDefault="00881E08" w:rsidP="00CD52C4">
            <w:pPr>
              <w:jc w:val="both"/>
            </w:pPr>
            <w:r>
              <w:t>22</w:t>
            </w:r>
          </w:p>
        </w:tc>
      </w:tr>
      <w:tr w:rsidR="000A2256" w14:paraId="0BD7A9FE" w14:textId="77777777" w:rsidTr="00474F81">
        <w:tc>
          <w:tcPr>
            <w:tcW w:w="793" w:type="pct"/>
            <w:shd w:val="clear" w:color="auto" w:fill="FFFFFF" w:themeFill="background1"/>
          </w:tcPr>
          <w:p w14:paraId="3D3816CA" w14:textId="77777777" w:rsidR="000A2256" w:rsidRDefault="00C22287" w:rsidP="00CD52C4">
            <w:pPr>
              <w:jc w:val="both"/>
            </w:pPr>
            <w:r>
              <w:t>A</w:t>
            </w:r>
            <w:r w:rsidR="000A2256">
              <w:t>ddress</w:t>
            </w:r>
          </w:p>
        </w:tc>
        <w:tc>
          <w:tcPr>
            <w:tcW w:w="457" w:type="pct"/>
            <w:shd w:val="clear" w:color="auto" w:fill="FFFFFF" w:themeFill="background1"/>
          </w:tcPr>
          <w:p w14:paraId="2BCF24B7" w14:textId="77777777" w:rsidR="000A2256" w:rsidRDefault="000A2256" w:rsidP="00CD52C4">
            <w:pPr>
              <w:jc w:val="both"/>
            </w:pPr>
            <w:r>
              <w:t>String</w:t>
            </w:r>
          </w:p>
        </w:tc>
        <w:tc>
          <w:tcPr>
            <w:tcW w:w="2248" w:type="pct"/>
            <w:gridSpan w:val="2"/>
            <w:shd w:val="clear" w:color="auto" w:fill="FFFFFF" w:themeFill="background1"/>
          </w:tcPr>
          <w:p w14:paraId="44C05872"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78F28981" w14:textId="77777777" w:rsidR="000A2256" w:rsidRDefault="00096912" w:rsidP="00CD52C4">
            <w:pPr>
              <w:jc w:val="both"/>
            </w:pPr>
            <w:r>
              <w:t>401</w:t>
            </w:r>
            <w:r w:rsidR="00881E08">
              <w:t xml:space="preserve"> ABC-condo Chiangmai</w:t>
            </w:r>
          </w:p>
          <w:p w14:paraId="220DF0B2" w14:textId="72A406A0" w:rsidR="00881E08" w:rsidRDefault="00881E08" w:rsidP="00CD52C4">
            <w:pPr>
              <w:jc w:val="both"/>
            </w:pPr>
            <w:r>
              <w:t>Thailand</w:t>
            </w:r>
          </w:p>
        </w:tc>
      </w:tr>
      <w:tr w:rsidR="000A2256" w14:paraId="2C9BD4D6" w14:textId="77777777" w:rsidTr="00474F81">
        <w:tc>
          <w:tcPr>
            <w:tcW w:w="793" w:type="pct"/>
            <w:shd w:val="clear" w:color="auto" w:fill="FFFFFF" w:themeFill="background1"/>
          </w:tcPr>
          <w:p w14:paraId="6BA13A21" w14:textId="77777777" w:rsidR="000A2256" w:rsidRDefault="000A2256" w:rsidP="00CD52C4">
            <w:pPr>
              <w:jc w:val="both"/>
            </w:pPr>
            <w:r>
              <w:t>Phone no</w:t>
            </w:r>
          </w:p>
        </w:tc>
        <w:tc>
          <w:tcPr>
            <w:tcW w:w="457" w:type="pct"/>
            <w:shd w:val="clear" w:color="auto" w:fill="FFFFFF" w:themeFill="background1"/>
          </w:tcPr>
          <w:p w14:paraId="2340016C" w14:textId="77777777" w:rsidR="000A2256" w:rsidRDefault="000A2256" w:rsidP="00CD52C4">
            <w:pPr>
              <w:jc w:val="both"/>
            </w:pPr>
            <w:r>
              <w:t>String</w:t>
            </w:r>
          </w:p>
        </w:tc>
        <w:tc>
          <w:tcPr>
            <w:tcW w:w="2248" w:type="pct"/>
            <w:gridSpan w:val="2"/>
            <w:shd w:val="clear" w:color="auto" w:fill="FFFFFF" w:themeFill="background1"/>
          </w:tcPr>
          <w:p w14:paraId="69834268"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6B977622" w14:textId="77777777" w:rsidR="000A2256" w:rsidRDefault="000A2256" w:rsidP="00CD52C4">
            <w:pPr>
              <w:jc w:val="both"/>
            </w:pPr>
            <w:r>
              <w:t>080-1234567</w:t>
            </w:r>
          </w:p>
        </w:tc>
      </w:tr>
      <w:tr w:rsidR="000A2256" w14:paraId="1832B9F0" w14:textId="77777777" w:rsidTr="00474F81">
        <w:tc>
          <w:tcPr>
            <w:tcW w:w="793" w:type="pct"/>
            <w:shd w:val="clear" w:color="auto" w:fill="FFFFFF" w:themeFill="background1"/>
          </w:tcPr>
          <w:p w14:paraId="7140F187" w14:textId="77777777" w:rsidR="000A2256" w:rsidRDefault="000A2256" w:rsidP="00CD52C4">
            <w:pPr>
              <w:jc w:val="both"/>
            </w:pPr>
            <w:r>
              <w:t>e-mail</w:t>
            </w:r>
          </w:p>
        </w:tc>
        <w:tc>
          <w:tcPr>
            <w:tcW w:w="457" w:type="pct"/>
            <w:shd w:val="clear" w:color="auto" w:fill="FFFFFF" w:themeFill="background1"/>
          </w:tcPr>
          <w:p w14:paraId="637EB570" w14:textId="77777777" w:rsidR="000A2256" w:rsidRDefault="000A2256" w:rsidP="00CD52C4">
            <w:pPr>
              <w:jc w:val="both"/>
            </w:pPr>
            <w:r>
              <w:t>String</w:t>
            </w:r>
          </w:p>
        </w:tc>
        <w:tc>
          <w:tcPr>
            <w:tcW w:w="2248" w:type="pct"/>
            <w:gridSpan w:val="2"/>
            <w:shd w:val="clear" w:color="auto" w:fill="FFFFFF" w:themeFill="background1"/>
          </w:tcPr>
          <w:p w14:paraId="0F036B06"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112D76C9" w14:textId="77777777" w:rsidR="000A2256" w:rsidRDefault="000A2256" w:rsidP="00CD52C4">
            <w:pPr>
              <w:jc w:val="both"/>
            </w:pPr>
            <w:r>
              <w:t>SompongZaa@outlook.com</w:t>
            </w:r>
          </w:p>
        </w:tc>
      </w:tr>
      <w:tr w:rsidR="000A2256" w14:paraId="43D3F6D5" w14:textId="77777777" w:rsidTr="00474F81">
        <w:tc>
          <w:tcPr>
            <w:tcW w:w="793" w:type="pct"/>
            <w:shd w:val="clear" w:color="auto" w:fill="FFFFFF" w:themeFill="background1"/>
          </w:tcPr>
          <w:p w14:paraId="6D13F983" w14:textId="77777777" w:rsidR="000A2256" w:rsidRDefault="00474F81" w:rsidP="00CD52C4">
            <w:pPr>
              <w:jc w:val="both"/>
            </w:pPr>
            <w:r>
              <w:t xml:space="preserve">Work </w:t>
            </w:r>
            <w:r w:rsidR="00C22287">
              <w:t>Address no.</w:t>
            </w:r>
          </w:p>
        </w:tc>
        <w:tc>
          <w:tcPr>
            <w:tcW w:w="457" w:type="pct"/>
            <w:shd w:val="clear" w:color="auto" w:fill="FFFFFF" w:themeFill="background1"/>
          </w:tcPr>
          <w:p w14:paraId="325801D0" w14:textId="77777777" w:rsidR="000A2256" w:rsidRDefault="00C22287" w:rsidP="00CD52C4">
            <w:pPr>
              <w:jc w:val="both"/>
            </w:pPr>
            <w:r>
              <w:t>String</w:t>
            </w:r>
          </w:p>
        </w:tc>
        <w:tc>
          <w:tcPr>
            <w:tcW w:w="2248" w:type="pct"/>
            <w:gridSpan w:val="2"/>
            <w:shd w:val="clear" w:color="auto" w:fill="FFFFFF" w:themeFill="background1"/>
          </w:tcPr>
          <w:p w14:paraId="754A5FB4"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60CFA301" w14:textId="77777777" w:rsidR="000A2256" w:rsidRDefault="00C22287" w:rsidP="00CD52C4">
            <w:pPr>
              <w:jc w:val="both"/>
            </w:pPr>
            <w:r>
              <w:t xml:space="preserve">16/61 </w:t>
            </w:r>
            <w:r w:rsidR="00387E1B">
              <w:t>Chiangmai Thailand</w:t>
            </w:r>
          </w:p>
          <w:p w14:paraId="41465FBF" w14:textId="62236CF3" w:rsidR="00387E1B" w:rsidRDefault="002C16DD" w:rsidP="00CD52C4">
            <w:pPr>
              <w:jc w:val="both"/>
            </w:pPr>
            <w:r>
              <w:t>50000</w:t>
            </w:r>
          </w:p>
        </w:tc>
      </w:tr>
      <w:tr w:rsidR="00AE6259" w14:paraId="22803D83" w14:textId="77777777" w:rsidTr="00474F81">
        <w:tc>
          <w:tcPr>
            <w:tcW w:w="793" w:type="pct"/>
            <w:shd w:val="clear" w:color="auto" w:fill="FFFFFF" w:themeFill="background1"/>
          </w:tcPr>
          <w:p w14:paraId="35B1180E" w14:textId="77777777" w:rsidR="00AE6259" w:rsidRDefault="00474F81" w:rsidP="00CD52C4">
            <w:pPr>
              <w:jc w:val="both"/>
            </w:pPr>
            <w:r>
              <w:t>Work phone no.</w:t>
            </w:r>
          </w:p>
        </w:tc>
        <w:tc>
          <w:tcPr>
            <w:tcW w:w="457" w:type="pct"/>
            <w:shd w:val="clear" w:color="auto" w:fill="FFFFFF" w:themeFill="background1"/>
          </w:tcPr>
          <w:p w14:paraId="65F4A048" w14:textId="77777777" w:rsidR="00AE6259" w:rsidRDefault="00474F81" w:rsidP="00CD52C4">
            <w:pPr>
              <w:jc w:val="both"/>
            </w:pPr>
            <w:r>
              <w:t>String</w:t>
            </w:r>
          </w:p>
        </w:tc>
        <w:tc>
          <w:tcPr>
            <w:tcW w:w="2248" w:type="pct"/>
            <w:gridSpan w:val="2"/>
            <w:shd w:val="clear" w:color="auto" w:fill="FFFFFF" w:themeFill="background1"/>
          </w:tcPr>
          <w:p w14:paraId="74B5EA22" w14:textId="77777777" w:rsidR="00AE6259"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01E3FD7C" w14:textId="2FF7F6D4" w:rsidR="00AE6259" w:rsidRDefault="002C16DD" w:rsidP="00CD52C4">
            <w:pPr>
              <w:jc w:val="both"/>
            </w:pPr>
            <w:r>
              <w:t>02-1234567</w:t>
            </w:r>
          </w:p>
        </w:tc>
      </w:tr>
      <w:tr w:rsidR="00AE6259" w14:paraId="55EA3557" w14:textId="77777777" w:rsidTr="00474F81">
        <w:tc>
          <w:tcPr>
            <w:tcW w:w="793" w:type="pct"/>
            <w:shd w:val="clear" w:color="auto" w:fill="FFFFFF" w:themeFill="background1"/>
          </w:tcPr>
          <w:p w14:paraId="2CC49EAA" w14:textId="77777777" w:rsidR="00AE6259" w:rsidRDefault="00474F81" w:rsidP="00CD52C4">
            <w:pPr>
              <w:jc w:val="both"/>
            </w:pPr>
            <w:r>
              <w:t>Work e-mail</w:t>
            </w:r>
          </w:p>
        </w:tc>
        <w:tc>
          <w:tcPr>
            <w:tcW w:w="457" w:type="pct"/>
            <w:shd w:val="clear" w:color="auto" w:fill="FFFFFF" w:themeFill="background1"/>
          </w:tcPr>
          <w:p w14:paraId="0E07A299" w14:textId="77777777" w:rsidR="00AE6259" w:rsidRDefault="00474F81" w:rsidP="00CD52C4">
            <w:pPr>
              <w:jc w:val="both"/>
            </w:pPr>
            <w:r>
              <w:t>String</w:t>
            </w:r>
          </w:p>
        </w:tc>
        <w:tc>
          <w:tcPr>
            <w:tcW w:w="2248" w:type="pct"/>
            <w:gridSpan w:val="2"/>
            <w:shd w:val="clear" w:color="auto" w:fill="FFFFFF" w:themeFill="background1"/>
          </w:tcPr>
          <w:p w14:paraId="55F57BF5" w14:textId="77777777" w:rsidR="00AE6259"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45A13E92" w14:textId="32931695" w:rsidR="00AE6259" w:rsidRDefault="002C16DD" w:rsidP="00CD52C4">
            <w:pPr>
              <w:jc w:val="both"/>
            </w:pPr>
            <w:r>
              <w:t>Works001@outlook.com</w:t>
            </w:r>
          </w:p>
        </w:tc>
      </w:tr>
      <w:tr w:rsidR="00C22287" w14:paraId="1B4901B7" w14:textId="77777777" w:rsidTr="00474F81">
        <w:tc>
          <w:tcPr>
            <w:tcW w:w="793" w:type="pct"/>
            <w:shd w:val="clear" w:color="auto" w:fill="FFFFFF" w:themeFill="background1"/>
          </w:tcPr>
          <w:p w14:paraId="150D1D54" w14:textId="77777777" w:rsidR="00C22287" w:rsidRDefault="00C22287" w:rsidP="00CD52C4">
            <w:pPr>
              <w:jc w:val="both"/>
            </w:pPr>
            <w:r>
              <w:lastRenderedPageBreak/>
              <w:t>Register date</w:t>
            </w:r>
          </w:p>
        </w:tc>
        <w:tc>
          <w:tcPr>
            <w:tcW w:w="457" w:type="pct"/>
            <w:shd w:val="clear" w:color="auto" w:fill="FFFFFF" w:themeFill="background1"/>
          </w:tcPr>
          <w:p w14:paraId="332AE75F" w14:textId="77777777" w:rsidR="00C22287" w:rsidRDefault="00C22287" w:rsidP="00CD52C4">
            <w:pPr>
              <w:jc w:val="both"/>
            </w:pPr>
            <w:r>
              <w:t>date</w:t>
            </w:r>
          </w:p>
        </w:tc>
        <w:tc>
          <w:tcPr>
            <w:tcW w:w="2248" w:type="pct"/>
            <w:gridSpan w:val="2"/>
            <w:shd w:val="clear" w:color="auto" w:fill="FFFFFF" w:themeFill="background1"/>
          </w:tcPr>
          <w:p w14:paraId="0FFB08C6" w14:textId="77777777" w:rsidR="00C22287" w:rsidRDefault="00C22287" w:rsidP="00CD52C4">
            <w:pPr>
              <w:jc w:val="both"/>
            </w:pPr>
          </w:p>
        </w:tc>
        <w:tc>
          <w:tcPr>
            <w:tcW w:w="1503" w:type="pct"/>
            <w:shd w:val="clear" w:color="auto" w:fill="FFFFFF" w:themeFill="background1"/>
          </w:tcPr>
          <w:p w14:paraId="2C8C3E91" w14:textId="77777777" w:rsidR="00C22287" w:rsidRDefault="00C22287" w:rsidP="00CD52C4">
            <w:pPr>
              <w:jc w:val="both"/>
            </w:pPr>
            <w:r>
              <w:t>16/04/18</w:t>
            </w:r>
          </w:p>
        </w:tc>
      </w:tr>
      <w:tr w:rsidR="00EA4117" w14:paraId="42722D10" w14:textId="77777777" w:rsidTr="00474F81">
        <w:tc>
          <w:tcPr>
            <w:tcW w:w="793" w:type="pct"/>
            <w:shd w:val="clear" w:color="auto" w:fill="E7E6E6" w:themeFill="background2"/>
          </w:tcPr>
          <w:p w14:paraId="5AD3966E" w14:textId="77777777" w:rsidR="00EA4117" w:rsidRDefault="00EA4117" w:rsidP="00CD52C4">
            <w:pPr>
              <w:jc w:val="both"/>
            </w:pPr>
            <w:r>
              <w:t>Post conditions</w:t>
            </w:r>
          </w:p>
        </w:tc>
        <w:tc>
          <w:tcPr>
            <w:tcW w:w="4207" w:type="pct"/>
            <w:gridSpan w:val="4"/>
          </w:tcPr>
          <w:p w14:paraId="023EE8B6" w14:textId="77777777" w:rsidR="00EA4117" w:rsidRDefault="00706759" w:rsidP="00CD52C4">
            <w:pPr>
              <w:jc w:val="both"/>
            </w:pPr>
            <w:r>
              <w:t>If the register use case is successful, the user is logged into the system. If not the system state remains the same.</w:t>
            </w:r>
          </w:p>
        </w:tc>
      </w:tr>
      <w:tr w:rsidR="00EA4117" w14:paraId="3D4A7D1F" w14:textId="77777777" w:rsidTr="00474F81">
        <w:tc>
          <w:tcPr>
            <w:tcW w:w="793" w:type="pct"/>
            <w:shd w:val="clear" w:color="auto" w:fill="E7E6E6" w:themeFill="background2"/>
          </w:tcPr>
          <w:p w14:paraId="31379954" w14:textId="77777777" w:rsidR="00EA4117" w:rsidRDefault="00EA4117" w:rsidP="00CD52C4">
            <w:pPr>
              <w:jc w:val="both"/>
            </w:pPr>
            <w:r>
              <w:t>Normal Flows</w:t>
            </w:r>
          </w:p>
        </w:tc>
        <w:tc>
          <w:tcPr>
            <w:tcW w:w="1760" w:type="pct"/>
            <w:gridSpan w:val="2"/>
            <w:shd w:val="clear" w:color="auto" w:fill="E7E6E6" w:themeFill="background2"/>
            <w:vAlign w:val="center"/>
          </w:tcPr>
          <w:p w14:paraId="3D02062E" w14:textId="77777777" w:rsidR="00EA4117" w:rsidRDefault="00EA4117" w:rsidP="00CD52C4">
            <w:pPr>
              <w:jc w:val="center"/>
            </w:pPr>
            <w:r>
              <w:t>User</w:t>
            </w:r>
          </w:p>
        </w:tc>
        <w:tc>
          <w:tcPr>
            <w:tcW w:w="2447" w:type="pct"/>
            <w:gridSpan w:val="2"/>
            <w:shd w:val="clear" w:color="auto" w:fill="E7E6E6" w:themeFill="background2"/>
            <w:vAlign w:val="center"/>
          </w:tcPr>
          <w:p w14:paraId="11B3E450" w14:textId="77777777" w:rsidR="00EA4117" w:rsidRDefault="00EA4117" w:rsidP="00CD52C4">
            <w:pPr>
              <w:jc w:val="center"/>
            </w:pPr>
            <w:r>
              <w:t>System</w:t>
            </w:r>
          </w:p>
        </w:tc>
      </w:tr>
      <w:tr w:rsidR="00EA4117" w14:paraId="213017F9" w14:textId="77777777" w:rsidTr="00474F81">
        <w:tc>
          <w:tcPr>
            <w:tcW w:w="793" w:type="pct"/>
          </w:tcPr>
          <w:p w14:paraId="6DAEE09B" w14:textId="77777777" w:rsidR="00EA4117" w:rsidRDefault="00EA4117" w:rsidP="00CD52C4">
            <w:pPr>
              <w:jc w:val="both"/>
            </w:pPr>
          </w:p>
        </w:tc>
        <w:tc>
          <w:tcPr>
            <w:tcW w:w="1760" w:type="pct"/>
            <w:gridSpan w:val="2"/>
          </w:tcPr>
          <w:p w14:paraId="68EB8C0C" w14:textId="77777777" w:rsidR="00EA4117" w:rsidRDefault="00706759" w:rsidP="00CD52C4">
            <w:pPr>
              <w:jc w:val="both"/>
            </w:pPr>
            <w:r>
              <w:t>1.Examinees input information</w:t>
            </w:r>
          </w:p>
          <w:p w14:paraId="2F689E5F" w14:textId="77777777" w:rsidR="00706759" w:rsidRDefault="00706759" w:rsidP="00CD52C4">
            <w:pPr>
              <w:jc w:val="both"/>
            </w:pPr>
            <w:r>
              <w:t>(username, password, id no,</w:t>
            </w:r>
          </w:p>
          <w:p w14:paraId="5B907F92" w14:textId="77777777" w:rsidR="00706759" w:rsidRDefault="00706759" w:rsidP="00CD52C4">
            <w:pPr>
              <w:jc w:val="both"/>
            </w:pPr>
            <w:r>
              <w:t>Prefix name, surname, address, phone no, e-mail, work address no, work phone no, work e-mail, register-date)</w:t>
            </w:r>
          </w:p>
        </w:tc>
        <w:tc>
          <w:tcPr>
            <w:tcW w:w="2447" w:type="pct"/>
            <w:gridSpan w:val="2"/>
          </w:tcPr>
          <w:p w14:paraId="517AF4CE" w14:textId="77777777" w:rsidR="00EA4117" w:rsidRDefault="00706759" w:rsidP="00CD52C4">
            <w:pPr>
              <w:jc w:val="both"/>
            </w:pPr>
            <w:r>
              <w:t>2.The system shall provide button “</w:t>
            </w:r>
            <w:r>
              <w:rPr>
                <w:rFonts w:hint="cs"/>
                <w:cs/>
              </w:rPr>
              <w:t>ตรวจสอบชื่อผู้ใช้</w:t>
            </w:r>
            <w:r>
              <w:t>” for validate exist username</w:t>
            </w:r>
          </w:p>
          <w:p w14:paraId="750E6AD5" w14:textId="77777777" w:rsidR="00706759" w:rsidRDefault="00706759" w:rsidP="00706759">
            <w:r>
              <w:t>3. The system shall validate that the examinee username exist.</w:t>
            </w:r>
          </w:p>
          <w:p w14:paraId="45257214" w14:textId="77777777" w:rsidR="00706759" w:rsidRDefault="00876263" w:rsidP="00876263">
            <w:r>
              <w:t>4.</w:t>
            </w:r>
            <w:r w:rsidR="00706759">
              <w:t xml:space="preserve"> The system shall provide the interface to show the message “Username </w:t>
            </w:r>
            <w:r w:rsidR="00706759">
              <w:rPr>
                <w:rFonts w:cs="Cordia New"/>
                <w:cs/>
              </w:rPr>
              <w:t>นี้สามารถใช</w:t>
            </w:r>
            <w:r w:rsidR="00706759">
              <w:rPr>
                <w:rFonts w:cs="Cordia New" w:hint="cs"/>
                <w:cs/>
              </w:rPr>
              <w:t>้</w:t>
            </w:r>
            <w:r w:rsidR="00706759">
              <w:rPr>
                <w:rFonts w:cs="Cordia New"/>
                <w:cs/>
              </w:rPr>
              <w:t xml:space="preserve">งานได้” </w:t>
            </w:r>
            <w:r w:rsidR="00706759">
              <w:t xml:space="preserve">when username exist in the database </w:t>
            </w:r>
          </w:p>
          <w:p w14:paraId="4896371E" w14:textId="77777777" w:rsidR="00706759" w:rsidRDefault="00876263" w:rsidP="00CD52C4">
            <w:pPr>
              <w:jc w:val="both"/>
            </w:pPr>
            <w:r>
              <w:t>5</w:t>
            </w:r>
            <w:r w:rsidR="00706759">
              <w:t>.</w:t>
            </w:r>
            <w:r>
              <w:t xml:space="preserve"> The system shall provide button “</w:t>
            </w:r>
            <w:r>
              <w:rPr>
                <w:rFonts w:cs="Cordia New"/>
                <w:cs/>
              </w:rPr>
              <w:t>ตรวจสอบเลขบ</w:t>
            </w:r>
            <w:r>
              <w:rPr>
                <w:rFonts w:cs="Cordia New" w:hint="cs"/>
                <w:cs/>
              </w:rPr>
              <w:t>ัต</w:t>
            </w:r>
            <w:r>
              <w:rPr>
                <w:rFonts w:cs="Cordia New"/>
                <w:cs/>
              </w:rPr>
              <w:t xml:space="preserve">รประชาชน” </w:t>
            </w:r>
            <w:r>
              <w:t>for validate exist ID</w:t>
            </w:r>
          </w:p>
          <w:p w14:paraId="45CD492C" w14:textId="77777777" w:rsidR="00876263" w:rsidRDefault="00876263" w:rsidP="00CD52C4">
            <w:pPr>
              <w:jc w:val="both"/>
            </w:pPr>
            <w:r>
              <w:t>6. The system shall validate that the examinee ID no. exist</w:t>
            </w:r>
          </w:p>
          <w:p w14:paraId="6F7CFD90" w14:textId="77777777" w:rsidR="00876263" w:rsidRDefault="00876263" w:rsidP="00CD52C4">
            <w:pPr>
              <w:jc w:val="both"/>
            </w:pPr>
            <w:r>
              <w:t>7. The system shall provide the interface to show the message “</w:t>
            </w:r>
            <w:r>
              <w:rPr>
                <w:rFonts w:cs="Cordia New"/>
                <w:cs/>
              </w:rPr>
              <w:t>บ</w:t>
            </w:r>
            <w:r>
              <w:rPr>
                <w:rFonts w:cs="Cordia New" w:hint="cs"/>
                <w:cs/>
              </w:rPr>
              <w:t>ัต</w:t>
            </w:r>
            <w:r>
              <w:rPr>
                <w:rFonts w:cs="Cordia New"/>
                <w:cs/>
              </w:rPr>
              <w:t>รประชาชน นี้สามารถใช</w:t>
            </w:r>
            <w:r>
              <w:rPr>
                <w:rFonts w:cs="Cordia New" w:hint="cs"/>
                <w:cs/>
              </w:rPr>
              <w:t>้ง</w:t>
            </w:r>
            <w:r>
              <w:rPr>
                <w:rFonts w:cs="Cordia New"/>
                <w:cs/>
              </w:rPr>
              <w:t xml:space="preserve">านได้”  </w:t>
            </w:r>
            <w:r>
              <w:t>when ID no. exist in the database.</w:t>
            </w:r>
          </w:p>
          <w:p w14:paraId="291882B0" w14:textId="77777777" w:rsidR="00876263" w:rsidRDefault="00F54FAE" w:rsidP="00CD52C4">
            <w:pPr>
              <w:jc w:val="both"/>
            </w:pPr>
            <w:r>
              <w:t xml:space="preserve">8. The system shall save examinee information to database. </w:t>
            </w:r>
          </w:p>
          <w:p w14:paraId="2C5A59B4" w14:textId="77777777" w:rsidR="00F54FAE" w:rsidRDefault="00F54FAE" w:rsidP="00F54FAE">
            <w:r>
              <w:t xml:space="preserve">9. The system return to login UI. When examinee register successful. </w:t>
            </w:r>
          </w:p>
        </w:tc>
      </w:tr>
      <w:tr w:rsidR="00EA4117" w14:paraId="2F7B49AA" w14:textId="77777777" w:rsidTr="00474F81">
        <w:tc>
          <w:tcPr>
            <w:tcW w:w="793" w:type="pct"/>
            <w:shd w:val="clear" w:color="auto" w:fill="E7E6E6" w:themeFill="background2"/>
          </w:tcPr>
          <w:p w14:paraId="4D146D2B" w14:textId="77777777" w:rsidR="00EA4117" w:rsidRDefault="00EA4117" w:rsidP="00CD52C4">
            <w:pPr>
              <w:jc w:val="both"/>
            </w:pPr>
            <w:r>
              <w:t>Alternative Flow</w:t>
            </w:r>
          </w:p>
        </w:tc>
        <w:tc>
          <w:tcPr>
            <w:tcW w:w="4207" w:type="pct"/>
            <w:gridSpan w:val="4"/>
          </w:tcPr>
          <w:p w14:paraId="23ACEFED" w14:textId="7D53E6E4" w:rsidR="00876263" w:rsidRDefault="00876263" w:rsidP="00876263">
            <w:r>
              <w:t>A1</w:t>
            </w:r>
            <w:r w:rsidR="00DB3C06">
              <w:t xml:space="preserve">: </w:t>
            </w:r>
            <w:r>
              <w:t xml:space="preserve"> The system shall provide interface to show the error message “"</w:t>
            </w:r>
            <w:r>
              <w:rPr>
                <w:rFonts w:cs="Cordia New"/>
                <w:cs/>
              </w:rPr>
              <w:t>กรุณาระบุค</w:t>
            </w:r>
            <w:r w:rsidR="00B97921">
              <w:rPr>
                <w:rFonts w:cs="Cordia New" w:hint="cs"/>
                <w:cs/>
              </w:rPr>
              <w:t>ำ</w:t>
            </w:r>
            <w:r>
              <w:rPr>
                <w:rFonts w:cs="Cordia New"/>
                <w:cs/>
              </w:rPr>
              <w:t>น</w:t>
            </w:r>
            <w:r w:rsidR="005E580F">
              <w:rPr>
                <w:rFonts w:cs="Cordia New" w:hint="cs"/>
                <w:cs/>
              </w:rPr>
              <w:t>ำ</w:t>
            </w:r>
            <w:r>
              <w:rPr>
                <w:rFonts w:cs="Cordia New"/>
                <w:cs/>
              </w:rPr>
              <w:t>หน</w:t>
            </w:r>
            <w:r w:rsidR="00B97921">
              <w:rPr>
                <w:rFonts w:cs="Cordia New" w:hint="cs"/>
                <w:cs/>
              </w:rPr>
              <w:t>้</w:t>
            </w:r>
            <w:r>
              <w:rPr>
                <w:rFonts w:cs="Cordia New"/>
                <w:cs/>
              </w:rPr>
              <w:t xml:space="preserve">าชื่อ"” </w:t>
            </w:r>
            <w:r>
              <w:t xml:space="preserve">when examinee does not input prefix name or input wrong prefix name format </w:t>
            </w:r>
          </w:p>
          <w:p w14:paraId="3C7D20C1" w14:textId="15CBE464" w:rsidR="00B97921" w:rsidRDefault="00B97921" w:rsidP="00BC1B3F">
            <w:pPr>
              <w:pStyle w:val="a8"/>
              <w:numPr>
                <w:ilvl w:val="0"/>
                <w:numId w:val="1"/>
              </w:numPr>
            </w:pPr>
            <w:r>
              <w:t xml:space="preserve">The system notifies </w:t>
            </w:r>
            <w:r w:rsidR="005E580F">
              <w:t>that</w:t>
            </w:r>
            <w:r>
              <w:t xml:space="preserve"> </w:t>
            </w:r>
            <w:r w:rsidR="004911DD">
              <w:t>“</w:t>
            </w:r>
            <w:r w:rsidR="004911DD">
              <w:rPr>
                <w:rFonts w:hint="cs"/>
                <w:cs/>
              </w:rPr>
              <w:t>กรุณาระบุคำ</w:t>
            </w:r>
            <w:r w:rsidR="005E580F">
              <w:rPr>
                <w:rFonts w:hint="cs"/>
                <w:cs/>
              </w:rPr>
              <w:t>นำหน้าชื่อ</w:t>
            </w:r>
            <w:r w:rsidR="005E580F">
              <w:t>”</w:t>
            </w:r>
          </w:p>
          <w:p w14:paraId="275E54CC" w14:textId="77777777" w:rsidR="00B97921" w:rsidRDefault="00B97921" w:rsidP="00BC1B3F">
            <w:pPr>
              <w:pStyle w:val="a8"/>
              <w:numPr>
                <w:ilvl w:val="0"/>
                <w:numId w:val="1"/>
              </w:numPr>
            </w:pPr>
            <w:r>
              <w:t>Goes to normal flow 1</w:t>
            </w:r>
          </w:p>
          <w:p w14:paraId="68E7D0ED" w14:textId="7481F460" w:rsidR="00B97921" w:rsidRDefault="00B97921" w:rsidP="00B97921">
            <w:r>
              <w:t>A2</w:t>
            </w:r>
            <w:r w:rsidR="00DB3C06">
              <w:t>:</w:t>
            </w:r>
            <w:r>
              <w:t xml:space="preserve"> The system shall provide interface to show the error message “</w:t>
            </w:r>
            <w:r>
              <w:rPr>
                <w:rFonts w:cs="Cordia New"/>
                <w:cs/>
              </w:rPr>
              <w:t>กรุณาระบุชื่อของคุณให้ถูกต</w:t>
            </w:r>
            <w:r>
              <w:rPr>
                <w:rFonts w:cs="Cordia New" w:hint="cs"/>
                <w:cs/>
              </w:rPr>
              <w:t>้อ</w:t>
            </w:r>
            <w:r>
              <w:rPr>
                <w:rFonts w:cs="Cordia New"/>
                <w:cs/>
              </w:rPr>
              <w:t xml:space="preserve">ง” </w:t>
            </w:r>
            <w:r>
              <w:t>when examinee does not input name or input wrong name format.</w:t>
            </w:r>
          </w:p>
          <w:p w14:paraId="2047047E" w14:textId="21ED0285" w:rsidR="00B97921" w:rsidRDefault="00B97921" w:rsidP="00BC1B3F">
            <w:pPr>
              <w:pStyle w:val="a8"/>
              <w:numPr>
                <w:ilvl w:val="0"/>
                <w:numId w:val="3"/>
              </w:numPr>
            </w:pPr>
            <w:r>
              <w:t xml:space="preserve">The system notifies </w:t>
            </w:r>
            <w:r w:rsidR="005E580F">
              <w:t>that “</w:t>
            </w:r>
            <w:r w:rsidR="00ED5BEF">
              <w:rPr>
                <w:rFonts w:hint="cs"/>
                <w:cs/>
              </w:rPr>
              <w:t>กรุณาระบุชื่อของคุณให้ถูกต้อง</w:t>
            </w:r>
            <w:r w:rsidR="00ED5BEF">
              <w:t>”</w:t>
            </w:r>
          </w:p>
          <w:p w14:paraId="5F841AEE" w14:textId="77777777" w:rsidR="00B97921" w:rsidRDefault="00B97921" w:rsidP="00BC1B3F">
            <w:pPr>
              <w:pStyle w:val="a8"/>
              <w:numPr>
                <w:ilvl w:val="0"/>
                <w:numId w:val="3"/>
              </w:numPr>
            </w:pPr>
            <w:r>
              <w:lastRenderedPageBreak/>
              <w:t>Goes to normal flow 1</w:t>
            </w:r>
          </w:p>
          <w:p w14:paraId="6A0A0F66" w14:textId="6E1E59E0" w:rsidR="00B97921" w:rsidRDefault="00B97921" w:rsidP="00B97921">
            <w:r>
              <w:t>A3</w:t>
            </w:r>
            <w:r w:rsidR="00DB3C06">
              <w:t xml:space="preserve">: </w:t>
            </w:r>
            <w:r>
              <w:t>The system shall provide interface to show the error message “</w:t>
            </w:r>
            <w:r>
              <w:rPr>
                <w:rFonts w:cs="Cordia New"/>
                <w:cs/>
              </w:rPr>
              <w:t>กรุณาระบุชื่อสกุลของคุณให้ถูกต</w:t>
            </w:r>
            <w:r w:rsidR="00720BE2">
              <w:rPr>
                <w:rFonts w:cs="Cordia New" w:hint="cs"/>
                <w:cs/>
              </w:rPr>
              <w:t>้</w:t>
            </w:r>
            <w:r>
              <w:rPr>
                <w:rFonts w:cs="Cordia New"/>
                <w:cs/>
              </w:rPr>
              <w:t xml:space="preserve">อง” </w:t>
            </w:r>
            <w:r>
              <w:t>when examinee does not input last name or wrong last name format.</w:t>
            </w:r>
          </w:p>
          <w:p w14:paraId="1EFDAE53" w14:textId="64C82AC9" w:rsidR="00B97921" w:rsidRDefault="00B97921" w:rsidP="00BC1B3F">
            <w:pPr>
              <w:pStyle w:val="a8"/>
              <w:numPr>
                <w:ilvl w:val="0"/>
                <w:numId w:val="4"/>
              </w:numPr>
            </w:pPr>
            <w:r>
              <w:t xml:space="preserve">The system notifies </w:t>
            </w:r>
            <w:r w:rsidR="00ED5BEF">
              <w:t xml:space="preserve">that “ </w:t>
            </w:r>
            <w:r w:rsidR="00ED5BEF">
              <w:rPr>
                <w:rFonts w:hint="cs"/>
                <w:cs/>
              </w:rPr>
              <w:t>กรุณา</w:t>
            </w:r>
            <w:r w:rsidR="00ED6748">
              <w:rPr>
                <w:rFonts w:hint="cs"/>
                <w:cs/>
              </w:rPr>
              <w:t>ระบุชื่อสกุลของคุณให้ถูกต้อง</w:t>
            </w:r>
            <w:r w:rsidR="00ED6748">
              <w:t>”</w:t>
            </w:r>
          </w:p>
          <w:p w14:paraId="051559B5" w14:textId="77777777" w:rsidR="00B97921" w:rsidRDefault="00B97921" w:rsidP="00BC1B3F">
            <w:pPr>
              <w:pStyle w:val="a8"/>
              <w:numPr>
                <w:ilvl w:val="0"/>
                <w:numId w:val="4"/>
              </w:numPr>
            </w:pPr>
            <w:r>
              <w:t>Goes to normal flow 1</w:t>
            </w:r>
          </w:p>
          <w:p w14:paraId="1F1F2708" w14:textId="2352DE1E" w:rsidR="00B97921" w:rsidRDefault="00B97921" w:rsidP="00B97921">
            <w:r>
              <w:t>A4</w:t>
            </w:r>
            <w:r w:rsidR="00DB3C06">
              <w:t>:</w:t>
            </w:r>
            <w:r>
              <w:t xml:space="preserve"> The system shall provide interface to show the error message “</w:t>
            </w:r>
            <w:r>
              <w:rPr>
                <w:rFonts w:cs="Cordia New"/>
                <w:cs/>
              </w:rPr>
              <w:t>กรุณาระบุที่อยู</w:t>
            </w:r>
            <w:r w:rsidR="00ED6748">
              <w:rPr>
                <w:rFonts w:cs="Cordia New" w:hint="cs"/>
                <w:cs/>
              </w:rPr>
              <w:t>่</w:t>
            </w:r>
            <w:r>
              <w:rPr>
                <w:rFonts w:cs="Cordia New"/>
                <w:cs/>
              </w:rPr>
              <w:t>ของคุณให้ถูกต</w:t>
            </w:r>
            <w:r>
              <w:rPr>
                <w:rFonts w:cs="Cordia New" w:hint="cs"/>
                <w:cs/>
              </w:rPr>
              <w:t>้อ</w:t>
            </w:r>
            <w:r>
              <w:rPr>
                <w:rFonts w:cs="Cordia New"/>
                <w:cs/>
              </w:rPr>
              <w:t xml:space="preserve">ง” </w:t>
            </w:r>
            <w:r>
              <w:t>when examinee does not input address or input wrong address format.</w:t>
            </w:r>
          </w:p>
          <w:p w14:paraId="0929332E" w14:textId="53084A4F" w:rsidR="00B97921" w:rsidRDefault="00B97921" w:rsidP="00B97921">
            <w:pPr>
              <w:pStyle w:val="a8"/>
              <w:ind w:left="930"/>
            </w:pPr>
            <w:r>
              <w:t>1.</w:t>
            </w:r>
            <w:r w:rsidR="00104999">
              <w:t xml:space="preserve"> </w:t>
            </w:r>
            <w:r>
              <w:t>The system notifies</w:t>
            </w:r>
            <w:r w:rsidR="00ED6748">
              <w:t xml:space="preserve"> that “</w:t>
            </w:r>
            <w:r w:rsidR="00ED6748">
              <w:rPr>
                <w:rFonts w:hint="cs"/>
                <w:cs/>
              </w:rPr>
              <w:t>กรุณาระบุที่อยู่ของคุณให้ถูกต้อง</w:t>
            </w:r>
            <w:r w:rsidR="009F1C8A">
              <w:t>”</w:t>
            </w:r>
          </w:p>
          <w:p w14:paraId="0C9D13F3" w14:textId="77777777" w:rsidR="00B97921" w:rsidRDefault="00B97921" w:rsidP="00B97921">
            <w:pPr>
              <w:pStyle w:val="a8"/>
              <w:ind w:left="930"/>
            </w:pPr>
            <w:r>
              <w:t>2.</w:t>
            </w:r>
            <w:r w:rsidR="00104999">
              <w:t xml:space="preserve"> </w:t>
            </w:r>
            <w:r>
              <w:t>Goes to normal flow 1</w:t>
            </w:r>
          </w:p>
          <w:p w14:paraId="01131983" w14:textId="736ECBE4" w:rsidR="00B97921" w:rsidRDefault="00B97921" w:rsidP="00B97921">
            <w:r>
              <w:t>A5</w:t>
            </w:r>
            <w:r w:rsidR="00DB3C06">
              <w:t>:</w:t>
            </w:r>
            <w:r>
              <w:t xml:space="preserve"> The system shall provide interface to show the error message “</w:t>
            </w:r>
            <w:r>
              <w:rPr>
                <w:rFonts w:cs="Cordia New"/>
                <w:cs/>
              </w:rPr>
              <w:t>กรุณาระบุเบอร์ของคุณให้ถูกต</w:t>
            </w:r>
            <w:r w:rsidR="00104999">
              <w:rPr>
                <w:rFonts w:cs="Cordia New" w:hint="cs"/>
                <w:cs/>
              </w:rPr>
              <w:t>้อ</w:t>
            </w:r>
            <w:r>
              <w:rPr>
                <w:rFonts w:cs="Cordia New"/>
                <w:cs/>
              </w:rPr>
              <w:t xml:space="preserve">ง” </w:t>
            </w:r>
            <w:r>
              <w:t>when examinee does not input phone no or input wrong phone no format.</w:t>
            </w:r>
          </w:p>
          <w:p w14:paraId="54C66DF6" w14:textId="4A77DD3A" w:rsidR="00B97921" w:rsidRDefault="00104999" w:rsidP="00BC1B3F">
            <w:pPr>
              <w:pStyle w:val="a8"/>
              <w:numPr>
                <w:ilvl w:val="0"/>
                <w:numId w:val="2"/>
              </w:numPr>
            </w:pPr>
            <w:r>
              <w:t xml:space="preserve">The system notifies </w:t>
            </w:r>
            <w:r w:rsidR="009F1C8A">
              <w:t>that ”</w:t>
            </w:r>
            <w:r w:rsidR="009F1C8A">
              <w:rPr>
                <w:rFonts w:hint="cs"/>
                <w:cs/>
              </w:rPr>
              <w:t>กรุณาระบุเบอร์ของคุณให้ถูกต้อง</w:t>
            </w:r>
            <w:r w:rsidR="009F1C8A">
              <w:t>”</w:t>
            </w:r>
          </w:p>
          <w:p w14:paraId="5B75591F" w14:textId="77777777" w:rsidR="00104999" w:rsidRDefault="00104999" w:rsidP="00BC1B3F">
            <w:pPr>
              <w:pStyle w:val="a8"/>
              <w:numPr>
                <w:ilvl w:val="0"/>
                <w:numId w:val="2"/>
              </w:numPr>
            </w:pPr>
            <w:r>
              <w:t>Goes to normal flow 1</w:t>
            </w:r>
          </w:p>
          <w:p w14:paraId="3FE8EF00" w14:textId="512A70E9" w:rsidR="00104999" w:rsidRDefault="00104999" w:rsidP="00104999">
            <w:r>
              <w:t>A6</w:t>
            </w:r>
            <w:r w:rsidR="00DB3C06">
              <w:t>:</w:t>
            </w:r>
            <w:r>
              <w:t xml:space="preserve"> The system shall provide interface to show the error message “</w:t>
            </w:r>
            <w:r>
              <w:rPr>
                <w:rFonts w:cs="Cordia New"/>
                <w:cs/>
              </w:rPr>
              <w:t>กรุณาระบุอีเมลของคุณให้ถูกต</w:t>
            </w:r>
            <w:r>
              <w:rPr>
                <w:rFonts w:cs="Cordia New" w:hint="cs"/>
                <w:cs/>
              </w:rPr>
              <w:t>้</w:t>
            </w:r>
            <w:r>
              <w:rPr>
                <w:rFonts w:cs="Cordia New"/>
                <w:cs/>
              </w:rPr>
              <w:t xml:space="preserve">อง” </w:t>
            </w:r>
            <w:r>
              <w:t xml:space="preserve">when examinee does not input e-mail or input wrong email format. </w:t>
            </w:r>
          </w:p>
          <w:p w14:paraId="6625ACB0" w14:textId="43E8B311" w:rsidR="00104999" w:rsidRDefault="00104999" w:rsidP="00BC1B3F">
            <w:pPr>
              <w:pStyle w:val="a8"/>
              <w:numPr>
                <w:ilvl w:val="0"/>
                <w:numId w:val="5"/>
              </w:numPr>
            </w:pPr>
            <w:r>
              <w:t xml:space="preserve">The system notifies </w:t>
            </w:r>
            <w:r w:rsidR="009F1C8A">
              <w:t>that “</w:t>
            </w:r>
            <w:r w:rsidR="009F1C8A">
              <w:rPr>
                <w:rFonts w:cs="Cordia New"/>
                <w:cs/>
              </w:rPr>
              <w:t>กรุณาระบุอีเมลของคุณให้ถูกต</w:t>
            </w:r>
            <w:r w:rsidR="009F1C8A">
              <w:rPr>
                <w:rFonts w:cs="Cordia New" w:hint="cs"/>
                <w:cs/>
              </w:rPr>
              <w:t>้</w:t>
            </w:r>
            <w:r w:rsidR="009F1C8A">
              <w:rPr>
                <w:rFonts w:cs="Cordia New"/>
                <w:cs/>
              </w:rPr>
              <w:t>อง</w:t>
            </w:r>
            <w:r w:rsidR="009F1C8A">
              <w:t>”</w:t>
            </w:r>
          </w:p>
          <w:p w14:paraId="4E5EC609" w14:textId="77777777" w:rsidR="00104999" w:rsidRDefault="00104999" w:rsidP="00BC1B3F">
            <w:pPr>
              <w:pStyle w:val="a8"/>
              <w:numPr>
                <w:ilvl w:val="0"/>
                <w:numId w:val="5"/>
              </w:numPr>
            </w:pPr>
            <w:r>
              <w:t>Goes to normal flow 1</w:t>
            </w:r>
          </w:p>
          <w:p w14:paraId="24E028E7" w14:textId="23BAB33C" w:rsidR="00104999" w:rsidRDefault="00104999" w:rsidP="00104999">
            <w:r>
              <w:t>A7</w:t>
            </w:r>
            <w:r w:rsidR="00DB3C06">
              <w:t>:</w:t>
            </w:r>
            <w:r>
              <w:t xml:space="preserve"> The system shall provide interface to show the error message “</w:t>
            </w:r>
            <w:r>
              <w:rPr>
                <w:rFonts w:cs="Cordia New"/>
                <w:cs/>
              </w:rPr>
              <w:t>กรุณาระบุที่อยูที่ท</w:t>
            </w:r>
            <w:r>
              <w:rPr>
                <w:rFonts w:cs="Cordia New" w:hint="cs"/>
                <w:cs/>
              </w:rPr>
              <w:t>ำ</w:t>
            </w:r>
            <w:r>
              <w:rPr>
                <w:rFonts w:cs="Cordia New"/>
                <w:cs/>
              </w:rPr>
              <w:t>งานของคุณให้ถูกต</w:t>
            </w:r>
            <w:r>
              <w:rPr>
                <w:rFonts w:cs="Cordia New" w:hint="cs"/>
                <w:cs/>
              </w:rPr>
              <w:t>้อ</w:t>
            </w:r>
            <w:r>
              <w:rPr>
                <w:rFonts w:cs="Cordia New"/>
                <w:cs/>
              </w:rPr>
              <w:t xml:space="preserve">ง” </w:t>
            </w:r>
            <w:r>
              <w:t>when examinee does not input work address or input wrong work address format.</w:t>
            </w:r>
          </w:p>
          <w:p w14:paraId="468DF365" w14:textId="4A71A3C0" w:rsidR="00104999" w:rsidRDefault="00104999" w:rsidP="00BC1B3F">
            <w:pPr>
              <w:pStyle w:val="a8"/>
              <w:numPr>
                <w:ilvl w:val="0"/>
                <w:numId w:val="6"/>
              </w:numPr>
            </w:pPr>
            <w:r>
              <w:t>The system notifies</w:t>
            </w:r>
            <w:r w:rsidR="009F1C8A">
              <w:t xml:space="preserve"> that “</w:t>
            </w:r>
            <w:r w:rsidR="009F1C8A">
              <w:rPr>
                <w:rFonts w:cs="Cordia New"/>
                <w:cs/>
              </w:rPr>
              <w:t>กรุณาระบุที่อยูที่ท</w:t>
            </w:r>
            <w:r w:rsidR="009F1C8A">
              <w:rPr>
                <w:rFonts w:cs="Cordia New" w:hint="cs"/>
                <w:cs/>
              </w:rPr>
              <w:t>ำ</w:t>
            </w:r>
            <w:r w:rsidR="009F1C8A">
              <w:rPr>
                <w:rFonts w:cs="Cordia New"/>
                <w:cs/>
              </w:rPr>
              <w:t>งานของคุณให้ถูกต</w:t>
            </w:r>
            <w:r w:rsidR="009F1C8A">
              <w:rPr>
                <w:rFonts w:cs="Cordia New" w:hint="cs"/>
                <w:cs/>
              </w:rPr>
              <w:t>้อ</w:t>
            </w:r>
            <w:r w:rsidR="009F1C8A">
              <w:rPr>
                <w:rFonts w:cs="Cordia New"/>
                <w:cs/>
              </w:rPr>
              <w:t>ง”</w:t>
            </w:r>
          </w:p>
          <w:p w14:paraId="4EBF3C7D" w14:textId="77777777" w:rsidR="00104999" w:rsidRDefault="00104999" w:rsidP="00BC1B3F">
            <w:pPr>
              <w:pStyle w:val="a8"/>
              <w:numPr>
                <w:ilvl w:val="0"/>
                <w:numId w:val="6"/>
              </w:numPr>
            </w:pPr>
            <w:r>
              <w:t>Goes to normal flow 1</w:t>
            </w:r>
          </w:p>
          <w:p w14:paraId="1980563D" w14:textId="252B1196" w:rsidR="00104999" w:rsidRDefault="00104999" w:rsidP="00104999">
            <w:r>
              <w:t>A8</w:t>
            </w:r>
            <w:r w:rsidR="00DB3C06">
              <w:t>:</w:t>
            </w:r>
            <w:r>
              <w:t xml:space="preserve"> The system shall provide interface to show the error message “</w:t>
            </w:r>
            <w:r>
              <w:rPr>
                <w:rFonts w:cs="Cordia New"/>
                <w:cs/>
              </w:rPr>
              <w:t>กรุณาระบุเบอร์ที่ท</w:t>
            </w:r>
            <w:r>
              <w:rPr>
                <w:rFonts w:cs="Cordia New" w:hint="cs"/>
                <w:cs/>
              </w:rPr>
              <w:t>ำ</w:t>
            </w:r>
            <w:r>
              <w:rPr>
                <w:rFonts w:cs="Cordia New"/>
                <w:cs/>
              </w:rPr>
              <w:t>งานของคุณให้ถูกต</w:t>
            </w:r>
            <w:r>
              <w:rPr>
                <w:rFonts w:cs="Cordia New" w:hint="cs"/>
                <w:cs/>
              </w:rPr>
              <w:t>้</w:t>
            </w:r>
            <w:r>
              <w:rPr>
                <w:rFonts w:cs="Cordia New"/>
                <w:cs/>
              </w:rPr>
              <w:t xml:space="preserve">อง” </w:t>
            </w:r>
            <w:r>
              <w:t>when examinee does not input phone no or input wrong phone no format.</w:t>
            </w:r>
          </w:p>
          <w:p w14:paraId="6B7918EE" w14:textId="67919D1C" w:rsidR="00104999" w:rsidRDefault="00104999" w:rsidP="00BC1B3F">
            <w:pPr>
              <w:pStyle w:val="a8"/>
              <w:numPr>
                <w:ilvl w:val="0"/>
                <w:numId w:val="7"/>
              </w:numPr>
            </w:pPr>
            <w:r>
              <w:t>The system notifies th</w:t>
            </w:r>
            <w:r w:rsidR="009F1C8A">
              <w:t>at “</w:t>
            </w:r>
            <w:r w:rsidR="009F1C8A">
              <w:rPr>
                <w:rFonts w:cs="Cordia New"/>
                <w:cs/>
              </w:rPr>
              <w:t>กรุณาระบุเบอร์ที่ท</w:t>
            </w:r>
            <w:r w:rsidR="009F1C8A">
              <w:rPr>
                <w:rFonts w:cs="Cordia New" w:hint="cs"/>
                <w:cs/>
              </w:rPr>
              <w:t>ำ</w:t>
            </w:r>
            <w:r w:rsidR="009F1C8A">
              <w:rPr>
                <w:rFonts w:cs="Cordia New"/>
                <w:cs/>
              </w:rPr>
              <w:t>งานของคุณให้ถูกต</w:t>
            </w:r>
            <w:r w:rsidR="009F1C8A">
              <w:rPr>
                <w:rFonts w:cs="Cordia New" w:hint="cs"/>
                <w:cs/>
              </w:rPr>
              <w:t>้</w:t>
            </w:r>
            <w:r w:rsidR="009F1C8A">
              <w:rPr>
                <w:rFonts w:cs="Cordia New"/>
                <w:cs/>
              </w:rPr>
              <w:t>อง”</w:t>
            </w:r>
          </w:p>
          <w:p w14:paraId="1FBE5A33" w14:textId="77777777" w:rsidR="00104999" w:rsidRDefault="00104999" w:rsidP="00BC1B3F">
            <w:pPr>
              <w:pStyle w:val="a8"/>
              <w:numPr>
                <w:ilvl w:val="0"/>
                <w:numId w:val="7"/>
              </w:numPr>
            </w:pPr>
            <w:r>
              <w:t>Goes to normal flow 1</w:t>
            </w:r>
          </w:p>
          <w:p w14:paraId="64971431" w14:textId="6BE1A99B" w:rsidR="00104999" w:rsidRDefault="00104999" w:rsidP="00104999">
            <w:r>
              <w:lastRenderedPageBreak/>
              <w:t>A9</w:t>
            </w:r>
            <w:r w:rsidR="00DB3C06">
              <w:t>:</w:t>
            </w:r>
            <w:r>
              <w:t xml:space="preserve"> The system shall provide interface to show the error message “</w:t>
            </w:r>
            <w:r>
              <w:rPr>
                <w:rFonts w:cs="Cordia New"/>
                <w:cs/>
              </w:rPr>
              <w:t>กรุณาระบุอีเมลท</w:t>
            </w:r>
            <w:r>
              <w:rPr>
                <w:rFonts w:cs="Cordia New" w:hint="cs"/>
                <w:cs/>
              </w:rPr>
              <w:t>ี่ทำงาน</w:t>
            </w:r>
            <w:r>
              <w:rPr>
                <w:rFonts w:cs="Cordia New"/>
                <w:cs/>
              </w:rPr>
              <w:t>ของคุณให้ถูกต</w:t>
            </w:r>
            <w:r>
              <w:rPr>
                <w:rFonts w:cs="Cordia New" w:hint="cs"/>
                <w:cs/>
              </w:rPr>
              <w:t>้อ</w:t>
            </w:r>
            <w:r>
              <w:rPr>
                <w:rFonts w:cs="Cordia New"/>
                <w:cs/>
              </w:rPr>
              <w:t xml:space="preserve">ง” </w:t>
            </w:r>
            <w:r>
              <w:t xml:space="preserve">when examinee does not input work e-mail or input wrong </w:t>
            </w:r>
            <w:r w:rsidR="00423356">
              <w:t xml:space="preserve">work </w:t>
            </w:r>
            <w:r>
              <w:t>e-mail format.</w:t>
            </w:r>
          </w:p>
          <w:p w14:paraId="12EE8873" w14:textId="46F8C739" w:rsidR="00423356" w:rsidRDefault="00423356" w:rsidP="00BC1B3F">
            <w:pPr>
              <w:pStyle w:val="a8"/>
              <w:numPr>
                <w:ilvl w:val="0"/>
                <w:numId w:val="8"/>
              </w:numPr>
            </w:pPr>
            <w:r>
              <w:t xml:space="preserve">The system notifies </w:t>
            </w:r>
            <w:r w:rsidR="009F1C8A">
              <w:t xml:space="preserve">that </w:t>
            </w:r>
            <w:r w:rsidR="00343C48">
              <w:t>“</w:t>
            </w:r>
            <w:r w:rsidR="00343C48">
              <w:rPr>
                <w:rFonts w:cs="Cordia New"/>
                <w:cs/>
              </w:rPr>
              <w:t>กรุณาระบุอีเมลท</w:t>
            </w:r>
            <w:r w:rsidR="00343C48">
              <w:rPr>
                <w:rFonts w:cs="Cordia New" w:hint="cs"/>
                <w:cs/>
              </w:rPr>
              <w:t>ี่ทำงาน</w:t>
            </w:r>
            <w:r w:rsidR="00343C48">
              <w:rPr>
                <w:rFonts w:cs="Cordia New"/>
                <w:cs/>
              </w:rPr>
              <w:t>ของคุณให้ถูกต</w:t>
            </w:r>
            <w:r w:rsidR="00343C48">
              <w:rPr>
                <w:rFonts w:cs="Cordia New" w:hint="cs"/>
                <w:cs/>
              </w:rPr>
              <w:t>้อ</w:t>
            </w:r>
            <w:r w:rsidR="00343C48">
              <w:rPr>
                <w:rFonts w:cs="Cordia New"/>
                <w:cs/>
              </w:rPr>
              <w:t>ง”</w:t>
            </w:r>
          </w:p>
          <w:p w14:paraId="63F565CA" w14:textId="77777777" w:rsidR="00423356" w:rsidRDefault="00423356" w:rsidP="00BC1B3F">
            <w:pPr>
              <w:pStyle w:val="a8"/>
              <w:numPr>
                <w:ilvl w:val="0"/>
                <w:numId w:val="8"/>
              </w:numPr>
            </w:pPr>
            <w:r>
              <w:t>Goes to normal flow 1</w:t>
            </w:r>
          </w:p>
          <w:p w14:paraId="584ED132" w14:textId="04E7ED03" w:rsidR="00423356" w:rsidRDefault="00423356" w:rsidP="00423356">
            <w:r>
              <w:t>A10</w:t>
            </w:r>
            <w:r w:rsidR="00DB3C06">
              <w:t>:</w:t>
            </w:r>
            <w:r>
              <w:t xml:space="preserve"> The system shall provide interface to show the error message “</w:t>
            </w:r>
            <w:r>
              <w:rPr>
                <w:rFonts w:cs="Cordia New"/>
                <w:cs/>
              </w:rPr>
              <w:t>กรุณาระบุการศึกษาสูงสุดของคุณให้ถูกต</w:t>
            </w:r>
            <w:r>
              <w:rPr>
                <w:rFonts w:cs="Cordia New" w:hint="cs"/>
                <w:cs/>
              </w:rPr>
              <w:t>้</w:t>
            </w:r>
            <w:r>
              <w:rPr>
                <w:rFonts w:cs="Cordia New"/>
                <w:cs/>
              </w:rPr>
              <w:t xml:space="preserve">อง” </w:t>
            </w:r>
            <w:r>
              <w:t>when examinee does not input graduate or input wrong graduate format.</w:t>
            </w:r>
          </w:p>
          <w:p w14:paraId="62BC4AB2" w14:textId="0BA04A08" w:rsidR="00423356" w:rsidRDefault="00423356" w:rsidP="00BC1B3F">
            <w:pPr>
              <w:pStyle w:val="a8"/>
              <w:numPr>
                <w:ilvl w:val="0"/>
                <w:numId w:val="9"/>
              </w:numPr>
            </w:pPr>
            <w:r>
              <w:t xml:space="preserve">The system notifies </w:t>
            </w:r>
            <w:r w:rsidR="00343C48">
              <w:t>that “</w:t>
            </w:r>
            <w:r w:rsidR="00343C48">
              <w:rPr>
                <w:rFonts w:cs="Cordia New"/>
                <w:cs/>
              </w:rPr>
              <w:t>กรุณาระบุการศึกษาสูงสุดของคุณให้ถูกต</w:t>
            </w:r>
            <w:r w:rsidR="00343C48">
              <w:rPr>
                <w:rFonts w:cs="Cordia New" w:hint="cs"/>
                <w:cs/>
              </w:rPr>
              <w:t>้</w:t>
            </w:r>
            <w:r w:rsidR="00343C48">
              <w:rPr>
                <w:rFonts w:cs="Cordia New"/>
                <w:cs/>
              </w:rPr>
              <w:t>อง”</w:t>
            </w:r>
          </w:p>
          <w:p w14:paraId="6C8A7F34" w14:textId="77777777" w:rsidR="00423356" w:rsidRDefault="00423356" w:rsidP="00BC1B3F">
            <w:pPr>
              <w:pStyle w:val="a8"/>
              <w:numPr>
                <w:ilvl w:val="0"/>
                <w:numId w:val="9"/>
              </w:numPr>
            </w:pPr>
            <w:r>
              <w:t xml:space="preserve">Goes to normal flow 1 </w:t>
            </w:r>
          </w:p>
          <w:p w14:paraId="183EE75A" w14:textId="03A4056A" w:rsidR="00423356" w:rsidRDefault="00423356" w:rsidP="00423356">
            <w:r>
              <w:t>A11</w:t>
            </w:r>
            <w:r w:rsidR="00DB3C06">
              <w:t xml:space="preserve">: </w:t>
            </w:r>
            <w:r>
              <w:t>The system shall provide interface to show the error message “</w:t>
            </w:r>
            <w:r>
              <w:rPr>
                <w:rFonts w:cs="Cordia New"/>
                <w:cs/>
              </w:rPr>
              <w:t>กรุณาระบุประสบการณ์การท</w:t>
            </w:r>
            <w:r>
              <w:rPr>
                <w:rFonts w:cs="Cordia New" w:hint="cs"/>
                <w:cs/>
              </w:rPr>
              <w:t>ำ</w:t>
            </w:r>
            <w:r>
              <w:rPr>
                <w:rFonts w:cs="Cordia New"/>
                <w:cs/>
              </w:rPr>
              <w:t>งานของคุณให้ถูกต</w:t>
            </w:r>
            <w:r>
              <w:rPr>
                <w:rFonts w:cs="Cordia New" w:hint="cs"/>
                <w:cs/>
              </w:rPr>
              <w:t>้</w:t>
            </w:r>
            <w:r>
              <w:rPr>
                <w:rFonts w:cs="Cordia New"/>
                <w:cs/>
              </w:rPr>
              <w:t xml:space="preserve">อง” </w:t>
            </w:r>
            <w:r>
              <w:t xml:space="preserve">when examinee does not input work experience or input wrong work experience format. </w:t>
            </w:r>
          </w:p>
          <w:p w14:paraId="403E2C1B" w14:textId="698BD251" w:rsidR="00423356" w:rsidRDefault="00423356" w:rsidP="00BC1B3F">
            <w:pPr>
              <w:pStyle w:val="a8"/>
              <w:numPr>
                <w:ilvl w:val="0"/>
                <w:numId w:val="10"/>
              </w:numPr>
            </w:pPr>
            <w:r>
              <w:t xml:space="preserve">The system notifies </w:t>
            </w:r>
            <w:r w:rsidR="00E80E6A">
              <w:t>that  “</w:t>
            </w:r>
            <w:r w:rsidR="00E80E6A">
              <w:rPr>
                <w:rFonts w:cs="Cordia New"/>
                <w:cs/>
              </w:rPr>
              <w:t>กรุณาระบุประสบการณ์การท</w:t>
            </w:r>
            <w:r w:rsidR="00E80E6A">
              <w:rPr>
                <w:rFonts w:cs="Cordia New" w:hint="cs"/>
                <w:cs/>
              </w:rPr>
              <w:t>ำ</w:t>
            </w:r>
            <w:r w:rsidR="00E80E6A">
              <w:rPr>
                <w:rFonts w:cs="Cordia New"/>
                <w:cs/>
              </w:rPr>
              <w:t>งานของคุณให้ถูกต</w:t>
            </w:r>
            <w:r w:rsidR="00E80E6A">
              <w:rPr>
                <w:rFonts w:cs="Cordia New" w:hint="cs"/>
                <w:cs/>
              </w:rPr>
              <w:t>้</w:t>
            </w:r>
            <w:r w:rsidR="00E80E6A">
              <w:rPr>
                <w:rFonts w:cs="Cordia New"/>
                <w:cs/>
              </w:rPr>
              <w:t>อง”</w:t>
            </w:r>
          </w:p>
          <w:p w14:paraId="2C2EDB6E" w14:textId="77777777" w:rsidR="00423356" w:rsidRDefault="00423356" w:rsidP="00BC1B3F">
            <w:pPr>
              <w:pStyle w:val="a8"/>
              <w:numPr>
                <w:ilvl w:val="0"/>
                <w:numId w:val="10"/>
              </w:numPr>
            </w:pPr>
            <w:r>
              <w:t>Goes to normal flow 1</w:t>
            </w:r>
          </w:p>
          <w:p w14:paraId="1CA4D9B7" w14:textId="5D400FEF" w:rsidR="00423356" w:rsidRDefault="00423356" w:rsidP="00423356">
            <w:r>
              <w:t>A12</w:t>
            </w:r>
            <w:r w:rsidR="00DB3C06">
              <w:t>:</w:t>
            </w:r>
            <w:r>
              <w:t xml:space="preserve"> The system shall provide interface to show the error message “</w:t>
            </w:r>
            <w:r>
              <w:rPr>
                <w:rFonts w:cs="Cordia New"/>
                <w:cs/>
              </w:rPr>
              <w:t>กรุณาระบุขอบข่ายที่ขอรับการทดสอบของคุณให้ถูกต</w:t>
            </w:r>
            <w:r>
              <w:rPr>
                <w:rFonts w:cs="Cordia New" w:hint="cs"/>
                <w:cs/>
              </w:rPr>
              <w:t>้</w:t>
            </w:r>
            <w:r>
              <w:rPr>
                <w:rFonts w:cs="Cordia New"/>
                <w:cs/>
              </w:rPr>
              <w:t xml:space="preserve">อง” </w:t>
            </w:r>
            <w:r>
              <w:t xml:space="preserve">when examinee does not input scope for testing or input wrong scope for testing format. </w:t>
            </w:r>
          </w:p>
          <w:p w14:paraId="7B40F148" w14:textId="184C9CD3" w:rsidR="00423356" w:rsidRDefault="00423356" w:rsidP="00BC1B3F">
            <w:pPr>
              <w:pStyle w:val="a8"/>
              <w:numPr>
                <w:ilvl w:val="0"/>
                <w:numId w:val="11"/>
              </w:numPr>
            </w:pPr>
            <w:r>
              <w:t xml:space="preserve">The system notifies </w:t>
            </w:r>
            <w:r w:rsidR="00E80E6A">
              <w:t>that “</w:t>
            </w:r>
            <w:r w:rsidR="00E80E6A">
              <w:rPr>
                <w:rFonts w:cs="Cordia New"/>
                <w:cs/>
              </w:rPr>
              <w:t>กรุณาระบุขอบข่ายที่ขอรับการทดสอบของคุณให้ถูกต</w:t>
            </w:r>
            <w:r w:rsidR="00E80E6A">
              <w:rPr>
                <w:rFonts w:cs="Cordia New" w:hint="cs"/>
                <w:cs/>
              </w:rPr>
              <w:t>้</w:t>
            </w:r>
            <w:r w:rsidR="00E80E6A">
              <w:rPr>
                <w:rFonts w:cs="Cordia New"/>
                <w:cs/>
              </w:rPr>
              <w:t>อง”</w:t>
            </w:r>
          </w:p>
          <w:p w14:paraId="05755304" w14:textId="77777777" w:rsidR="00423356" w:rsidRDefault="00423356" w:rsidP="00BC1B3F">
            <w:pPr>
              <w:pStyle w:val="a8"/>
              <w:numPr>
                <w:ilvl w:val="0"/>
                <w:numId w:val="11"/>
              </w:numPr>
            </w:pPr>
            <w:r>
              <w:t>Goes to normal flow 1</w:t>
            </w:r>
          </w:p>
          <w:p w14:paraId="00FE7DAC" w14:textId="59C9579A" w:rsidR="00423356" w:rsidRDefault="00423356" w:rsidP="00423356">
            <w:r>
              <w:t>A13</w:t>
            </w:r>
            <w:r w:rsidR="00DB3C06">
              <w:t>:</w:t>
            </w:r>
            <w:r>
              <w:t xml:space="preserve"> The system shall provide interface to show the error message “</w:t>
            </w:r>
            <w:r>
              <w:rPr>
                <w:rFonts w:cs="Cordia New"/>
                <w:cs/>
              </w:rPr>
              <w:t>กรุณาระบุต</w:t>
            </w:r>
            <w:r>
              <w:rPr>
                <w:rFonts w:cs="Cordia New" w:hint="cs"/>
                <w:cs/>
              </w:rPr>
              <w:t>ำ</w:t>
            </w:r>
            <w:r>
              <w:rPr>
                <w:rFonts w:cs="Cordia New"/>
                <w:cs/>
              </w:rPr>
              <w:t xml:space="preserve"> แหน่</w:t>
            </w:r>
            <w:r w:rsidR="009323F7">
              <w:rPr>
                <w:rFonts w:cs="Cordia New" w:hint="cs"/>
                <w:cs/>
              </w:rPr>
              <w:t>ง</w:t>
            </w:r>
            <w:r>
              <w:rPr>
                <w:rFonts w:cs="Cordia New"/>
                <w:cs/>
              </w:rPr>
              <w:t>งานของคุณให้ถูกต</w:t>
            </w:r>
            <w:r>
              <w:rPr>
                <w:rFonts w:cs="Cordia New" w:hint="cs"/>
                <w:cs/>
              </w:rPr>
              <w:t>้</w:t>
            </w:r>
            <w:r>
              <w:rPr>
                <w:rFonts w:cs="Cordia New"/>
                <w:cs/>
              </w:rPr>
              <w:t xml:space="preserve">อง” </w:t>
            </w:r>
            <w:r>
              <w:t xml:space="preserve">when examinee does not input position or input wrong position format.  </w:t>
            </w:r>
          </w:p>
          <w:p w14:paraId="3E27F252" w14:textId="71A5064E" w:rsidR="00423356" w:rsidRDefault="00423356" w:rsidP="00BC1B3F">
            <w:pPr>
              <w:pStyle w:val="a8"/>
              <w:numPr>
                <w:ilvl w:val="0"/>
                <w:numId w:val="12"/>
              </w:numPr>
            </w:pPr>
            <w:r>
              <w:t xml:space="preserve">The system notifies </w:t>
            </w:r>
            <w:r w:rsidR="00E80E6A">
              <w:t>that “</w:t>
            </w:r>
            <w:r w:rsidR="00E80E6A">
              <w:rPr>
                <w:rFonts w:cs="Cordia New"/>
                <w:cs/>
              </w:rPr>
              <w:t>กรุณาระบุต</w:t>
            </w:r>
            <w:r w:rsidR="00E80E6A">
              <w:rPr>
                <w:rFonts w:cs="Cordia New" w:hint="cs"/>
                <w:cs/>
              </w:rPr>
              <w:t>ำ</w:t>
            </w:r>
            <w:r w:rsidR="00E80E6A">
              <w:rPr>
                <w:rFonts w:cs="Cordia New"/>
                <w:cs/>
              </w:rPr>
              <w:t xml:space="preserve"> แห</w:t>
            </w:r>
            <w:r w:rsidR="00E80E6A">
              <w:rPr>
                <w:rFonts w:cs="Cordia New" w:hint="cs"/>
                <w:cs/>
              </w:rPr>
              <w:t>น่ง</w:t>
            </w:r>
            <w:r w:rsidR="00E80E6A">
              <w:rPr>
                <w:rFonts w:cs="Cordia New"/>
                <w:cs/>
              </w:rPr>
              <w:t>งานของคุณให้ถูกต</w:t>
            </w:r>
            <w:r w:rsidR="00E80E6A">
              <w:rPr>
                <w:rFonts w:cs="Cordia New" w:hint="cs"/>
                <w:cs/>
              </w:rPr>
              <w:t>้</w:t>
            </w:r>
            <w:r w:rsidR="00E80E6A">
              <w:rPr>
                <w:rFonts w:cs="Cordia New"/>
                <w:cs/>
              </w:rPr>
              <w:t>อง”</w:t>
            </w:r>
          </w:p>
          <w:p w14:paraId="1D880E88" w14:textId="77777777" w:rsidR="00F54FAE" w:rsidRDefault="00F54FAE" w:rsidP="00BC1B3F">
            <w:pPr>
              <w:pStyle w:val="a8"/>
              <w:numPr>
                <w:ilvl w:val="0"/>
                <w:numId w:val="12"/>
              </w:numPr>
            </w:pPr>
            <w:r>
              <w:t>Goes to normal flow 1</w:t>
            </w:r>
          </w:p>
          <w:p w14:paraId="07A23513" w14:textId="62EFD53F" w:rsidR="00F54FAE" w:rsidRDefault="00F54FAE" w:rsidP="00F54FAE">
            <w:r>
              <w:t>A14</w:t>
            </w:r>
            <w:r w:rsidR="00DB3C06">
              <w:t>:</w:t>
            </w:r>
            <w:r>
              <w:t xml:space="preserve"> The system shall provide interface to show the error message “</w:t>
            </w:r>
            <w:r>
              <w:rPr>
                <w:rFonts w:cs="Cordia New"/>
                <w:cs/>
              </w:rPr>
              <w:t>กรุณาระบุรายละเอียดงานปัจจุบ</w:t>
            </w:r>
            <w:r>
              <w:rPr>
                <w:rFonts w:cs="Cordia New" w:hint="cs"/>
                <w:cs/>
              </w:rPr>
              <w:t>ั</w:t>
            </w:r>
            <w:r>
              <w:rPr>
                <w:rFonts w:cs="Cordia New"/>
                <w:cs/>
              </w:rPr>
              <w:t>น ของคุณให้ถูกต</w:t>
            </w:r>
            <w:r>
              <w:rPr>
                <w:rFonts w:cs="Cordia New" w:hint="cs"/>
                <w:cs/>
              </w:rPr>
              <w:t>้</w:t>
            </w:r>
            <w:r>
              <w:rPr>
                <w:rFonts w:cs="Cordia New"/>
                <w:cs/>
              </w:rPr>
              <w:t xml:space="preserve">อง” </w:t>
            </w:r>
            <w:r>
              <w:t>when examinee does not input position detail or input wrong position detail format.</w:t>
            </w:r>
          </w:p>
          <w:p w14:paraId="74DAE02F" w14:textId="180EA647" w:rsidR="00F54FAE" w:rsidRDefault="00F54FAE" w:rsidP="00BC1B3F">
            <w:pPr>
              <w:pStyle w:val="a8"/>
              <w:numPr>
                <w:ilvl w:val="0"/>
                <w:numId w:val="13"/>
              </w:numPr>
            </w:pPr>
            <w:r>
              <w:t xml:space="preserve">The system notifies </w:t>
            </w:r>
            <w:r w:rsidR="007C001A">
              <w:t>that “</w:t>
            </w:r>
            <w:r w:rsidR="007C001A">
              <w:rPr>
                <w:rFonts w:cs="Cordia New"/>
                <w:cs/>
              </w:rPr>
              <w:t>กรุณาระบุรายละเอียดงานปัจจุบ</w:t>
            </w:r>
            <w:r w:rsidR="007C001A">
              <w:rPr>
                <w:rFonts w:cs="Cordia New" w:hint="cs"/>
                <w:cs/>
              </w:rPr>
              <w:t>ั</w:t>
            </w:r>
            <w:r w:rsidR="007C001A">
              <w:rPr>
                <w:rFonts w:cs="Cordia New"/>
                <w:cs/>
              </w:rPr>
              <w:t>น ของคุณให้ถูกต</w:t>
            </w:r>
            <w:r w:rsidR="007C001A">
              <w:rPr>
                <w:rFonts w:cs="Cordia New" w:hint="cs"/>
                <w:cs/>
              </w:rPr>
              <w:t>้</w:t>
            </w:r>
            <w:r w:rsidR="007C001A">
              <w:rPr>
                <w:rFonts w:cs="Cordia New"/>
                <w:cs/>
              </w:rPr>
              <w:t>อง”</w:t>
            </w:r>
          </w:p>
          <w:p w14:paraId="0BD75374" w14:textId="77777777" w:rsidR="00F54FAE" w:rsidRDefault="00F54FAE" w:rsidP="00BC1B3F">
            <w:pPr>
              <w:pStyle w:val="a8"/>
              <w:numPr>
                <w:ilvl w:val="0"/>
                <w:numId w:val="13"/>
              </w:numPr>
            </w:pPr>
            <w:r>
              <w:t>Goes to normal flow 1</w:t>
            </w:r>
          </w:p>
          <w:p w14:paraId="5EA93DAA" w14:textId="134380ED" w:rsidR="00F54FAE" w:rsidRDefault="00F54FAE" w:rsidP="00F54FAE">
            <w:r>
              <w:lastRenderedPageBreak/>
              <w:t>A15</w:t>
            </w:r>
            <w:r w:rsidR="00DB3C06">
              <w:t xml:space="preserve">: </w:t>
            </w:r>
            <w:r>
              <w:t>The system shall provide interface to show the error message “</w:t>
            </w:r>
            <w:r>
              <w:rPr>
                <w:rFonts w:cs="Cordia New"/>
                <w:cs/>
              </w:rPr>
              <w:t>กรุณาระบุการฝึกอบรม/ดูงานของคุณให้ถูกต</w:t>
            </w:r>
            <w:r>
              <w:rPr>
                <w:rFonts w:cs="Cordia New" w:hint="cs"/>
                <w:cs/>
              </w:rPr>
              <w:t>้</w:t>
            </w:r>
            <w:r>
              <w:rPr>
                <w:rFonts w:cs="Cordia New"/>
                <w:cs/>
              </w:rPr>
              <w:t xml:space="preserve">อง” </w:t>
            </w:r>
            <w:r>
              <w:t>when examinee does not input workshop or input wrong workshop format.</w:t>
            </w:r>
          </w:p>
          <w:p w14:paraId="1DAF8943" w14:textId="034AEFF2" w:rsidR="00F54FAE" w:rsidRDefault="00F54FAE" w:rsidP="00BC1B3F">
            <w:pPr>
              <w:pStyle w:val="a8"/>
              <w:numPr>
                <w:ilvl w:val="0"/>
                <w:numId w:val="14"/>
              </w:numPr>
            </w:pPr>
            <w:r>
              <w:t xml:space="preserve">The system notifies </w:t>
            </w:r>
            <w:r w:rsidR="007C001A">
              <w:t>that “</w:t>
            </w:r>
            <w:r w:rsidR="007C001A">
              <w:rPr>
                <w:rFonts w:cs="Cordia New"/>
                <w:cs/>
              </w:rPr>
              <w:t>กรุณาระบุการฝึกอบรม/ดูงานของคุณให้ถูกต</w:t>
            </w:r>
            <w:r w:rsidR="007C001A">
              <w:rPr>
                <w:rFonts w:cs="Cordia New" w:hint="cs"/>
                <w:cs/>
              </w:rPr>
              <w:t>้</w:t>
            </w:r>
            <w:r w:rsidR="007C001A">
              <w:rPr>
                <w:rFonts w:cs="Cordia New"/>
                <w:cs/>
              </w:rPr>
              <w:t>อง”</w:t>
            </w:r>
          </w:p>
          <w:p w14:paraId="72319565" w14:textId="77777777" w:rsidR="00F54FAE" w:rsidRDefault="00F54FAE" w:rsidP="00BC1B3F">
            <w:pPr>
              <w:pStyle w:val="a8"/>
              <w:numPr>
                <w:ilvl w:val="0"/>
                <w:numId w:val="14"/>
              </w:numPr>
            </w:pPr>
            <w:r>
              <w:t>Goes to normal flow 1</w:t>
            </w:r>
          </w:p>
          <w:p w14:paraId="733D3D86" w14:textId="6CE3C870" w:rsidR="00F54FAE" w:rsidRDefault="00F54FAE" w:rsidP="00F54FAE">
            <w:r>
              <w:t>A16</w:t>
            </w:r>
            <w:r w:rsidR="00DB3C06">
              <w:t xml:space="preserve">: </w:t>
            </w:r>
            <w:r>
              <w:t>The system shall provide interface to show the error message “</w:t>
            </w:r>
            <w:r>
              <w:rPr>
                <w:rFonts w:cs="Cordia New"/>
                <w:cs/>
              </w:rPr>
              <w:t>กรุณาระบุโคด้ ของคุณให้ถูกต</w:t>
            </w:r>
            <w:r>
              <w:rPr>
                <w:rFonts w:cs="Cordia New" w:hint="cs"/>
                <w:cs/>
              </w:rPr>
              <w:t>้</w:t>
            </w:r>
            <w:r>
              <w:rPr>
                <w:rFonts w:cs="Cordia New"/>
                <w:cs/>
              </w:rPr>
              <w:t xml:space="preserve">อง” </w:t>
            </w:r>
            <w:r>
              <w:t>when examinee does not input captcha or input wrong captcha format.</w:t>
            </w:r>
          </w:p>
          <w:p w14:paraId="0F6E2502" w14:textId="59695166" w:rsidR="00F54FAE" w:rsidRDefault="00F54FAE" w:rsidP="00BC1B3F">
            <w:pPr>
              <w:pStyle w:val="a8"/>
              <w:numPr>
                <w:ilvl w:val="0"/>
                <w:numId w:val="15"/>
              </w:numPr>
            </w:pPr>
            <w:r>
              <w:t>The system notifies t</w:t>
            </w:r>
            <w:r w:rsidR="007C001A">
              <w:t>hat  “</w:t>
            </w:r>
            <w:r w:rsidR="007C001A">
              <w:rPr>
                <w:rFonts w:cs="Cordia New"/>
                <w:cs/>
              </w:rPr>
              <w:t>กรุณาระบุโคด้ ของคุณให้ถูกต</w:t>
            </w:r>
            <w:r w:rsidR="007C001A">
              <w:rPr>
                <w:rFonts w:cs="Cordia New" w:hint="cs"/>
                <w:cs/>
              </w:rPr>
              <w:t>้</w:t>
            </w:r>
            <w:r w:rsidR="007C001A">
              <w:rPr>
                <w:rFonts w:cs="Cordia New"/>
                <w:cs/>
              </w:rPr>
              <w:t>อง”</w:t>
            </w:r>
          </w:p>
          <w:p w14:paraId="0F8E83CA" w14:textId="77777777" w:rsidR="00F54FAE" w:rsidRDefault="00F54FAE" w:rsidP="00BC1B3F">
            <w:pPr>
              <w:pStyle w:val="a8"/>
              <w:numPr>
                <w:ilvl w:val="0"/>
                <w:numId w:val="15"/>
              </w:numPr>
            </w:pPr>
            <w:r>
              <w:t>Goes to normal flow 1</w:t>
            </w:r>
          </w:p>
          <w:p w14:paraId="6962897D" w14:textId="77777777" w:rsidR="00423356" w:rsidRDefault="00423356" w:rsidP="00423356"/>
          <w:p w14:paraId="04416797" w14:textId="77777777" w:rsidR="00423356" w:rsidRDefault="00423356" w:rsidP="00423356"/>
          <w:p w14:paraId="5C2FC3E7" w14:textId="77777777" w:rsidR="00EA4117" w:rsidRDefault="00EA4117" w:rsidP="00B97921">
            <w:pPr>
              <w:jc w:val="both"/>
            </w:pPr>
          </w:p>
        </w:tc>
      </w:tr>
      <w:tr w:rsidR="00EA4117" w14:paraId="3ABE079A" w14:textId="77777777" w:rsidTr="00474F81">
        <w:tc>
          <w:tcPr>
            <w:tcW w:w="793" w:type="pct"/>
            <w:shd w:val="clear" w:color="auto" w:fill="E7E6E6" w:themeFill="background2"/>
          </w:tcPr>
          <w:p w14:paraId="27C5C2F2" w14:textId="77777777" w:rsidR="00EA4117" w:rsidRDefault="00EA4117" w:rsidP="00CD52C4">
            <w:pPr>
              <w:jc w:val="both"/>
            </w:pPr>
            <w:r>
              <w:lastRenderedPageBreak/>
              <w:t>Exception Flow</w:t>
            </w:r>
          </w:p>
        </w:tc>
        <w:tc>
          <w:tcPr>
            <w:tcW w:w="4207" w:type="pct"/>
            <w:gridSpan w:val="4"/>
          </w:tcPr>
          <w:p w14:paraId="68D47CA0" w14:textId="77777777" w:rsidR="00EA4117" w:rsidRDefault="00EA4117" w:rsidP="00CD52C4">
            <w:pPr>
              <w:jc w:val="both"/>
            </w:pPr>
          </w:p>
        </w:tc>
      </w:tr>
      <w:tr w:rsidR="00EA4117" w14:paraId="50224EB0" w14:textId="77777777" w:rsidTr="00474F81">
        <w:tc>
          <w:tcPr>
            <w:tcW w:w="793" w:type="pct"/>
            <w:shd w:val="clear" w:color="auto" w:fill="E7E6E6" w:themeFill="background2"/>
          </w:tcPr>
          <w:p w14:paraId="273673FE" w14:textId="77777777" w:rsidR="00EA4117" w:rsidRDefault="00EA4117" w:rsidP="00CD52C4">
            <w:pPr>
              <w:jc w:val="both"/>
            </w:pPr>
            <w:r>
              <w:t>Assumption</w:t>
            </w:r>
          </w:p>
        </w:tc>
        <w:tc>
          <w:tcPr>
            <w:tcW w:w="4207" w:type="pct"/>
            <w:gridSpan w:val="4"/>
          </w:tcPr>
          <w:p w14:paraId="6F0C90F7" w14:textId="77777777" w:rsidR="00EA4117" w:rsidRDefault="00EA4117" w:rsidP="00CD52C4">
            <w:pPr>
              <w:jc w:val="both"/>
            </w:pPr>
          </w:p>
        </w:tc>
      </w:tr>
    </w:tbl>
    <w:p w14:paraId="4F3192A0" w14:textId="77777777" w:rsidR="005F0EA1" w:rsidRDefault="002B7D80"/>
    <w:p w14:paraId="3BD2D20D" w14:textId="77777777" w:rsidR="00C22287" w:rsidRDefault="00C22287"/>
    <w:p w14:paraId="21D112F8" w14:textId="77777777" w:rsidR="00C22287" w:rsidRDefault="00C22287"/>
    <w:p w14:paraId="6CD16A31" w14:textId="77777777" w:rsidR="00C22287" w:rsidRDefault="00C22287"/>
    <w:tbl>
      <w:tblPr>
        <w:tblStyle w:val="a3"/>
        <w:tblW w:w="5000" w:type="pct"/>
        <w:tblLook w:val="04A0" w:firstRow="1" w:lastRow="0" w:firstColumn="1" w:lastColumn="0" w:noHBand="0" w:noVBand="1"/>
      </w:tblPr>
      <w:tblGrid>
        <w:gridCol w:w="1482"/>
        <w:gridCol w:w="855"/>
        <w:gridCol w:w="2437"/>
        <w:gridCol w:w="1767"/>
        <w:gridCol w:w="2809"/>
      </w:tblGrid>
      <w:tr w:rsidR="00C22287" w14:paraId="37F6286C" w14:textId="77777777" w:rsidTr="00C22287">
        <w:tc>
          <w:tcPr>
            <w:tcW w:w="793" w:type="pct"/>
            <w:shd w:val="clear" w:color="auto" w:fill="E7E6E6" w:themeFill="background2"/>
          </w:tcPr>
          <w:p w14:paraId="38E3B92F" w14:textId="77777777" w:rsidR="00C22287" w:rsidRDefault="00C22287" w:rsidP="00D6739D">
            <w:pPr>
              <w:jc w:val="both"/>
            </w:pPr>
            <w:r>
              <w:t>Use Case ID</w:t>
            </w:r>
          </w:p>
        </w:tc>
        <w:tc>
          <w:tcPr>
            <w:tcW w:w="4207" w:type="pct"/>
            <w:gridSpan w:val="4"/>
          </w:tcPr>
          <w:p w14:paraId="134422C2" w14:textId="77777777" w:rsidR="00C22287" w:rsidRDefault="00C22287" w:rsidP="00D6739D">
            <w:pPr>
              <w:jc w:val="both"/>
            </w:pPr>
            <w:r>
              <w:t xml:space="preserve"> U</w:t>
            </w:r>
            <w:r w:rsidR="00072C49">
              <w:t>C</w:t>
            </w:r>
            <w:r>
              <w:t>-02</w:t>
            </w:r>
          </w:p>
        </w:tc>
      </w:tr>
      <w:tr w:rsidR="00AE6259" w14:paraId="71BDE26D" w14:textId="77777777" w:rsidTr="00C22287">
        <w:tc>
          <w:tcPr>
            <w:tcW w:w="793" w:type="pct"/>
            <w:shd w:val="clear" w:color="auto" w:fill="E7E6E6" w:themeFill="background2"/>
          </w:tcPr>
          <w:p w14:paraId="797976B2" w14:textId="77777777" w:rsidR="00AE6259" w:rsidRDefault="00AE6259" w:rsidP="00AE6259">
            <w:pPr>
              <w:jc w:val="both"/>
            </w:pPr>
            <w:r>
              <w:t>Use Case Name</w:t>
            </w:r>
          </w:p>
        </w:tc>
        <w:tc>
          <w:tcPr>
            <w:tcW w:w="4207" w:type="pct"/>
            <w:gridSpan w:val="4"/>
          </w:tcPr>
          <w:p w14:paraId="43CB8519" w14:textId="77777777" w:rsidR="00AE6259" w:rsidRDefault="00AE6259" w:rsidP="00AE6259">
            <w:pPr>
              <w:jc w:val="both"/>
            </w:pPr>
            <w:r>
              <w:t>Guest user login on web application</w:t>
            </w:r>
          </w:p>
        </w:tc>
      </w:tr>
      <w:tr w:rsidR="00AE6259" w14:paraId="4B055240" w14:textId="77777777" w:rsidTr="00C22287">
        <w:tc>
          <w:tcPr>
            <w:tcW w:w="793" w:type="pct"/>
            <w:shd w:val="clear" w:color="auto" w:fill="E7E6E6" w:themeFill="background2"/>
          </w:tcPr>
          <w:p w14:paraId="1CA46157" w14:textId="77777777" w:rsidR="00AE6259" w:rsidRDefault="00AE6259" w:rsidP="00AE6259">
            <w:pPr>
              <w:jc w:val="both"/>
            </w:pPr>
            <w:r>
              <w:t>Created By</w:t>
            </w:r>
          </w:p>
        </w:tc>
        <w:tc>
          <w:tcPr>
            <w:tcW w:w="1760" w:type="pct"/>
            <w:gridSpan w:val="2"/>
          </w:tcPr>
          <w:p w14:paraId="69371641" w14:textId="77777777" w:rsidR="00AE6259" w:rsidRDefault="00AE6259" w:rsidP="00AE6259">
            <w:pPr>
              <w:jc w:val="both"/>
            </w:pPr>
            <w:r>
              <w:t>Charnwut Thopurin</w:t>
            </w:r>
          </w:p>
        </w:tc>
        <w:tc>
          <w:tcPr>
            <w:tcW w:w="945" w:type="pct"/>
            <w:shd w:val="clear" w:color="auto" w:fill="E7E6E6" w:themeFill="background2"/>
          </w:tcPr>
          <w:p w14:paraId="015D98AE" w14:textId="77777777" w:rsidR="00AE6259" w:rsidRDefault="00AE6259" w:rsidP="00AE6259">
            <w:pPr>
              <w:jc w:val="both"/>
            </w:pPr>
            <w:r>
              <w:t>Last Update By</w:t>
            </w:r>
          </w:p>
        </w:tc>
        <w:tc>
          <w:tcPr>
            <w:tcW w:w="1502" w:type="pct"/>
          </w:tcPr>
          <w:p w14:paraId="7EB6EF3F" w14:textId="77777777" w:rsidR="00AE6259" w:rsidRDefault="00AE6259" w:rsidP="00AE6259">
            <w:pPr>
              <w:jc w:val="both"/>
            </w:pPr>
            <w:r>
              <w:t>Charnwut Thopurin</w:t>
            </w:r>
          </w:p>
        </w:tc>
      </w:tr>
      <w:tr w:rsidR="00AE6259" w14:paraId="3E1FD671" w14:textId="77777777" w:rsidTr="00C22287">
        <w:tc>
          <w:tcPr>
            <w:tcW w:w="793" w:type="pct"/>
            <w:shd w:val="clear" w:color="auto" w:fill="E7E6E6" w:themeFill="background2"/>
          </w:tcPr>
          <w:p w14:paraId="26314B20" w14:textId="77777777" w:rsidR="00AE6259" w:rsidRDefault="00AE6259" w:rsidP="00AE6259">
            <w:pPr>
              <w:jc w:val="both"/>
            </w:pPr>
            <w:r>
              <w:t>Date Created</w:t>
            </w:r>
          </w:p>
        </w:tc>
        <w:tc>
          <w:tcPr>
            <w:tcW w:w="1760" w:type="pct"/>
            <w:gridSpan w:val="2"/>
          </w:tcPr>
          <w:p w14:paraId="4C1BD75A" w14:textId="77777777" w:rsidR="00AE6259" w:rsidRDefault="00AE6259" w:rsidP="00AE6259">
            <w:pPr>
              <w:jc w:val="both"/>
            </w:pPr>
            <w:r>
              <w:t>11/04/18</w:t>
            </w:r>
          </w:p>
        </w:tc>
        <w:tc>
          <w:tcPr>
            <w:tcW w:w="945" w:type="pct"/>
            <w:shd w:val="clear" w:color="auto" w:fill="E7E6E6" w:themeFill="background2"/>
          </w:tcPr>
          <w:p w14:paraId="63217188" w14:textId="77777777" w:rsidR="00AE6259" w:rsidRDefault="00AE6259" w:rsidP="00AE6259">
            <w:pPr>
              <w:jc w:val="both"/>
            </w:pPr>
            <w:r>
              <w:t>Last Revision Date</w:t>
            </w:r>
          </w:p>
        </w:tc>
        <w:tc>
          <w:tcPr>
            <w:tcW w:w="1502" w:type="pct"/>
          </w:tcPr>
          <w:p w14:paraId="150D6672" w14:textId="77777777" w:rsidR="00AE6259" w:rsidRDefault="00AE6259" w:rsidP="00AE6259">
            <w:pPr>
              <w:jc w:val="both"/>
            </w:pPr>
          </w:p>
        </w:tc>
      </w:tr>
      <w:tr w:rsidR="00AE6259" w14:paraId="26D0ACD7" w14:textId="77777777" w:rsidTr="00C22287">
        <w:tc>
          <w:tcPr>
            <w:tcW w:w="793" w:type="pct"/>
            <w:shd w:val="clear" w:color="auto" w:fill="E7E6E6" w:themeFill="background2"/>
          </w:tcPr>
          <w:p w14:paraId="66727B46" w14:textId="77777777" w:rsidR="00AE6259" w:rsidRDefault="00AE6259" w:rsidP="00AE6259">
            <w:pPr>
              <w:jc w:val="both"/>
            </w:pPr>
            <w:r>
              <w:t>Actors</w:t>
            </w:r>
          </w:p>
        </w:tc>
        <w:tc>
          <w:tcPr>
            <w:tcW w:w="4207" w:type="pct"/>
            <w:gridSpan w:val="4"/>
          </w:tcPr>
          <w:p w14:paraId="50F01E8B" w14:textId="77777777" w:rsidR="00AE6259" w:rsidRDefault="00AE6259" w:rsidP="00AE6259">
            <w:pPr>
              <w:jc w:val="both"/>
            </w:pPr>
            <w:r>
              <w:t>Guest user</w:t>
            </w:r>
          </w:p>
        </w:tc>
      </w:tr>
      <w:tr w:rsidR="00AE6259" w14:paraId="0D7FC396" w14:textId="77777777" w:rsidTr="00C22287">
        <w:tc>
          <w:tcPr>
            <w:tcW w:w="793" w:type="pct"/>
            <w:shd w:val="clear" w:color="auto" w:fill="E7E6E6" w:themeFill="background2"/>
          </w:tcPr>
          <w:p w14:paraId="2E836EA0" w14:textId="77777777" w:rsidR="00AE6259" w:rsidRDefault="00AE6259" w:rsidP="00AE6259">
            <w:pPr>
              <w:jc w:val="both"/>
            </w:pPr>
            <w:r>
              <w:t>Description</w:t>
            </w:r>
          </w:p>
        </w:tc>
        <w:tc>
          <w:tcPr>
            <w:tcW w:w="4207" w:type="pct"/>
            <w:gridSpan w:val="4"/>
          </w:tcPr>
          <w:p w14:paraId="0337C4A6" w14:textId="77777777" w:rsidR="00AE6259" w:rsidRDefault="00AE6259" w:rsidP="00AE6259">
            <w:pPr>
              <w:jc w:val="both"/>
            </w:pPr>
            <w:r>
              <w:t>Guest user can login on web application</w:t>
            </w:r>
          </w:p>
        </w:tc>
      </w:tr>
      <w:tr w:rsidR="00AE6259" w14:paraId="42594F73" w14:textId="77777777" w:rsidTr="00C22287">
        <w:tc>
          <w:tcPr>
            <w:tcW w:w="793" w:type="pct"/>
            <w:shd w:val="clear" w:color="auto" w:fill="E7E6E6" w:themeFill="background2"/>
          </w:tcPr>
          <w:p w14:paraId="797F1C92" w14:textId="77777777" w:rsidR="00AE6259" w:rsidRDefault="00AE6259" w:rsidP="00AE6259">
            <w:pPr>
              <w:jc w:val="both"/>
            </w:pPr>
            <w:r>
              <w:t>Trigger</w:t>
            </w:r>
          </w:p>
        </w:tc>
        <w:tc>
          <w:tcPr>
            <w:tcW w:w="4207" w:type="pct"/>
            <w:gridSpan w:val="4"/>
          </w:tcPr>
          <w:p w14:paraId="1C77FE09" w14:textId="5B637113" w:rsidR="00AE6259" w:rsidRDefault="00072C49" w:rsidP="00AE6259">
            <w:pPr>
              <w:jc w:val="both"/>
            </w:pPr>
            <w:r>
              <w:t xml:space="preserve">Guest user click login button </w:t>
            </w:r>
          </w:p>
        </w:tc>
      </w:tr>
      <w:tr w:rsidR="00AE6259" w14:paraId="00E0487D" w14:textId="77777777" w:rsidTr="00C22287">
        <w:tc>
          <w:tcPr>
            <w:tcW w:w="793" w:type="pct"/>
            <w:shd w:val="clear" w:color="auto" w:fill="E7E6E6" w:themeFill="background2"/>
          </w:tcPr>
          <w:p w14:paraId="7749C0BF" w14:textId="77777777" w:rsidR="00AE6259" w:rsidRDefault="00AE6259" w:rsidP="00AE6259">
            <w:pPr>
              <w:jc w:val="both"/>
            </w:pPr>
            <w:r>
              <w:lastRenderedPageBreak/>
              <w:t>Preconditions</w:t>
            </w:r>
          </w:p>
        </w:tc>
        <w:tc>
          <w:tcPr>
            <w:tcW w:w="4207" w:type="pct"/>
            <w:gridSpan w:val="4"/>
          </w:tcPr>
          <w:p w14:paraId="637454A6" w14:textId="37A1F27B" w:rsidR="00AE6259" w:rsidRDefault="00403422" w:rsidP="00AE6259">
            <w:pPr>
              <w:jc w:val="both"/>
            </w:pPr>
            <w:r>
              <w:t>Guest user must have register in the system already</w:t>
            </w:r>
          </w:p>
        </w:tc>
      </w:tr>
      <w:tr w:rsidR="00AE6259" w14:paraId="1C56BDD7" w14:textId="77777777" w:rsidTr="00D6739D">
        <w:tc>
          <w:tcPr>
            <w:tcW w:w="5000" w:type="pct"/>
            <w:gridSpan w:val="5"/>
            <w:shd w:val="clear" w:color="auto" w:fill="E7E6E6" w:themeFill="background2"/>
          </w:tcPr>
          <w:p w14:paraId="37499144" w14:textId="77777777" w:rsidR="00AE6259" w:rsidRDefault="00AE6259" w:rsidP="00AE6259">
            <w:pPr>
              <w:jc w:val="center"/>
            </w:pPr>
            <w:r>
              <w:t>Use Case Input Specification</w:t>
            </w:r>
          </w:p>
        </w:tc>
      </w:tr>
      <w:tr w:rsidR="00AE6259" w14:paraId="0B99803C" w14:textId="77777777" w:rsidTr="00C22287">
        <w:tc>
          <w:tcPr>
            <w:tcW w:w="793" w:type="pct"/>
            <w:shd w:val="clear" w:color="auto" w:fill="E7E6E6" w:themeFill="background2"/>
          </w:tcPr>
          <w:p w14:paraId="46BDA1C5" w14:textId="77777777" w:rsidR="00AE6259" w:rsidRDefault="00AE6259" w:rsidP="00AE6259">
            <w:pPr>
              <w:jc w:val="center"/>
            </w:pPr>
            <w:r>
              <w:t>Input</w:t>
            </w:r>
          </w:p>
        </w:tc>
        <w:tc>
          <w:tcPr>
            <w:tcW w:w="457" w:type="pct"/>
            <w:shd w:val="clear" w:color="auto" w:fill="E7E6E6" w:themeFill="background2"/>
          </w:tcPr>
          <w:p w14:paraId="73F3D309" w14:textId="77777777" w:rsidR="00AE6259" w:rsidRDefault="00AE6259" w:rsidP="00AE6259">
            <w:pPr>
              <w:jc w:val="center"/>
            </w:pPr>
            <w:r>
              <w:t>type</w:t>
            </w:r>
          </w:p>
        </w:tc>
        <w:tc>
          <w:tcPr>
            <w:tcW w:w="2248" w:type="pct"/>
            <w:gridSpan w:val="2"/>
            <w:shd w:val="clear" w:color="auto" w:fill="E7E6E6" w:themeFill="background2"/>
          </w:tcPr>
          <w:p w14:paraId="6BF4039E" w14:textId="77777777" w:rsidR="00AE6259" w:rsidRDefault="00AE6259" w:rsidP="00AE6259">
            <w:pPr>
              <w:jc w:val="center"/>
            </w:pPr>
            <w:r>
              <w:t>Constraint</w:t>
            </w:r>
          </w:p>
        </w:tc>
        <w:tc>
          <w:tcPr>
            <w:tcW w:w="1502" w:type="pct"/>
            <w:shd w:val="clear" w:color="auto" w:fill="E7E6E6" w:themeFill="background2"/>
          </w:tcPr>
          <w:p w14:paraId="0B3BAE47" w14:textId="77777777" w:rsidR="00AE6259" w:rsidRDefault="00AE6259" w:rsidP="00AE6259">
            <w:pPr>
              <w:jc w:val="center"/>
            </w:pPr>
            <w:r>
              <w:t>Example</w:t>
            </w:r>
          </w:p>
        </w:tc>
      </w:tr>
      <w:tr w:rsidR="00AE6259" w14:paraId="32A6F03D" w14:textId="77777777" w:rsidTr="00C22287">
        <w:tc>
          <w:tcPr>
            <w:tcW w:w="793" w:type="pct"/>
            <w:shd w:val="clear" w:color="auto" w:fill="FFFFFF" w:themeFill="background1"/>
          </w:tcPr>
          <w:p w14:paraId="1AD9383E" w14:textId="77777777" w:rsidR="00AE6259" w:rsidRDefault="00AE6259" w:rsidP="00AE6259">
            <w:pPr>
              <w:jc w:val="both"/>
            </w:pPr>
            <w:r>
              <w:t>Username</w:t>
            </w:r>
          </w:p>
        </w:tc>
        <w:tc>
          <w:tcPr>
            <w:tcW w:w="457" w:type="pct"/>
            <w:shd w:val="clear" w:color="auto" w:fill="FFFFFF" w:themeFill="background1"/>
          </w:tcPr>
          <w:p w14:paraId="1A4F7014" w14:textId="77777777" w:rsidR="00AE6259" w:rsidRDefault="00AE6259" w:rsidP="00AE6259">
            <w:pPr>
              <w:jc w:val="both"/>
            </w:pPr>
            <w:r>
              <w:t>String</w:t>
            </w:r>
          </w:p>
        </w:tc>
        <w:tc>
          <w:tcPr>
            <w:tcW w:w="2248" w:type="pct"/>
            <w:gridSpan w:val="2"/>
            <w:shd w:val="clear" w:color="auto" w:fill="FFFFFF" w:themeFill="background1"/>
          </w:tcPr>
          <w:p w14:paraId="748B62AA" w14:textId="5CB83E7E" w:rsidR="00AE6259" w:rsidRDefault="001F46F6" w:rsidP="00AE6259">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25504D4" w14:textId="77777777" w:rsidR="00AE6259" w:rsidRDefault="00AE6259" w:rsidP="00AE6259">
            <w:pPr>
              <w:jc w:val="both"/>
            </w:pPr>
            <w:r>
              <w:t>Inwza007</w:t>
            </w:r>
          </w:p>
        </w:tc>
      </w:tr>
      <w:tr w:rsidR="00AE6259" w14:paraId="372E7EFA" w14:textId="77777777" w:rsidTr="00C22287">
        <w:tc>
          <w:tcPr>
            <w:tcW w:w="793" w:type="pct"/>
            <w:shd w:val="clear" w:color="auto" w:fill="FFFFFF" w:themeFill="background1"/>
          </w:tcPr>
          <w:p w14:paraId="495B28FB" w14:textId="77777777" w:rsidR="00AE6259" w:rsidRDefault="00AE6259" w:rsidP="00AE6259">
            <w:pPr>
              <w:jc w:val="both"/>
            </w:pPr>
            <w:r>
              <w:t>Password</w:t>
            </w:r>
          </w:p>
        </w:tc>
        <w:tc>
          <w:tcPr>
            <w:tcW w:w="457" w:type="pct"/>
            <w:shd w:val="clear" w:color="auto" w:fill="FFFFFF" w:themeFill="background1"/>
          </w:tcPr>
          <w:p w14:paraId="493FF056" w14:textId="77777777" w:rsidR="00AE6259" w:rsidRDefault="00AE6259" w:rsidP="00AE6259">
            <w:pPr>
              <w:jc w:val="both"/>
            </w:pPr>
            <w:r>
              <w:t>String</w:t>
            </w:r>
          </w:p>
        </w:tc>
        <w:tc>
          <w:tcPr>
            <w:tcW w:w="2248" w:type="pct"/>
            <w:gridSpan w:val="2"/>
            <w:shd w:val="clear" w:color="auto" w:fill="FFFFFF" w:themeFill="background1"/>
          </w:tcPr>
          <w:p w14:paraId="34F3F433" w14:textId="23424FED" w:rsidR="00AE6259" w:rsidRDefault="001F46F6" w:rsidP="00AE6259">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DEC2405" w14:textId="77777777" w:rsidR="00AE6259" w:rsidRDefault="00AE6259" w:rsidP="00AE6259">
            <w:pPr>
              <w:jc w:val="both"/>
            </w:pPr>
            <w:r>
              <w:t>123456bc</w:t>
            </w:r>
          </w:p>
        </w:tc>
      </w:tr>
      <w:tr w:rsidR="00AE6259" w14:paraId="5C82B18E" w14:textId="77777777" w:rsidTr="00C22287">
        <w:tc>
          <w:tcPr>
            <w:tcW w:w="793" w:type="pct"/>
            <w:shd w:val="clear" w:color="auto" w:fill="E7E6E6" w:themeFill="background2"/>
          </w:tcPr>
          <w:p w14:paraId="0DCA0847" w14:textId="77777777" w:rsidR="00AE6259" w:rsidRDefault="00AE6259" w:rsidP="00AE6259">
            <w:pPr>
              <w:jc w:val="both"/>
            </w:pPr>
            <w:r>
              <w:t>Post conditions</w:t>
            </w:r>
          </w:p>
        </w:tc>
        <w:tc>
          <w:tcPr>
            <w:tcW w:w="4207" w:type="pct"/>
            <w:gridSpan w:val="4"/>
          </w:tcPr>
          <w:p w14:paraId="1AAC3BE6" w14:textId="4982B47B" w:rsidR="00AE6259" w:rsidRDefault="00D33CEC" w:rsidP="00AE6259">
            <w:pPr>
              <w:jc w:val="both"/>
              <w:rPr>
                <w:cs/>
              </w:rPr>
            </w:pPr>
            <w:r>
              <w:t>If the use case is successful, the user is logged into the system. If not the system state remains the same.</w:t>
            </w:r>
          </w:p>
        </w:tc>
      </w:tr>
      <w:tr w:rsidR="00AE6259" w14:paraId="59357118" w14:textId="77777777" w:rsidTr="00C22287">
        <w:tc>
          <w:tcPr>
            <w:tcW w:w="793" w:type="pct"/>
            <w:shd w:val="clear" w:color="auto" w:fill="E7E6E6" w:themeFill="background2"/>
          </w:tcPr>
          <w:p w14:paraId="1CE28DF9" w14:textId="77777777" w:rsidR="00AE6259" w:rsidRDefault="00AE6259" w:rsidP="00AE6259">
            <w:pPr>
              <w:jc w:val="both"/>
            </w:pPr>
            <w:r>
              <w:t>Normal Flows</w:t>
            </w:r>
          </w:p>
        </w:tc>
        <w:tc>
          <w:tcPr>
            <w:tcW w:w="1760" w:type="pct"/>
            <w:gridSpan w:val="2"/>
            <w:shd w:val="clear" w:color="auto" w:fill="E7E6E6" w:themeFill="background2"/>
            <w:vAlign w:val="center"/>
          </w:tcPr>
          <w:p w14:paraId="3A6D46D3" w14:textId="77777777" w:rsidR="00AE6259" w:rsidRDefault="00AE6259" w:rsidP="00AE6259">
            <w:pPr>
              <w:jc w:val="center"/>
            </w:pPr>
            <w:r>
              <w:t>User</w:t>
            </w:r>
          </w:p>
        </w:tc>
        <w:tc>
          <w:tcPr>
            <w:tcW w:w="2447" w:type="pct"/>
            <w:gridSpan w:val="2"/>
            <w:shd w:val="clear" w:color="auto" w:fill="E7E6E6" w:themeFill="background2"/>
            <w:vAlign w:val="center"/>
          </w:tcPr>
          <w:p w14:paraId="0D42DD6E" w14:textId="77777777" w:rsidR="00AE6259" w:rsidRDefault="00AE6259" w:rsidP="00AE6259">
            <w:pPr>
              <w:jc w:val="center"/>
            </w:pPr>
            <w:r>
              <w:t>System</w:t>
            </w:r>
          </w:p>
        </w:tc>
      </w:tr>
      <w:tr w:rsidR="00AE6259" w14:paraId="5EE5E2E0" w14:textId="77777777" w:rsidTr="00C22287">
        <w:tc>
          <w:tcPr>
            <w:tcW w:w="793" w:type="pct"/>
          </w:tcPr>
          <w:p w14:paraId="72407F08" w14:textId="77777777" w:rsidR="00AE6259" w:rsidRDefault="00AE6259" w:rsidP="00AE6259">
            <w:pPr>
              <w:jc w:val="both"/>
            </w:pPr>
          </w:p>
        </w:tc>
        <w:tc>
          <w:tcPr>
            <w:tcW w:w="1760" w:type="pct"/>
            <w:gridSpan w:val="2"/>
          </w:tcPr>
          <w:p w14:paraId="2F564387" w14:textId="47AA3BD0" w:rsidR="00AE6259" w:rsidRDefault="00A11866" w:rsidP="00AE6259">
            <w:pPr>
              <w:jc w:val="both"/>
            </w:pPr>
            <w:r>
              <w:t>1.User input</w:t>
            </w:r>
            <w:r w:rsidR="003C45AE">
              <w:t xml:space="preserve"> </w:t>
            </w:r>
            <w:r>
              <w:t>username and password</w:t>
            </w:r>
          </w:p>
        </w:tc>
        <w:tc>
          <w:tcPr>
            <w:tcW w:w="2447" w:type="pct"/>
            <w:gridSpan w:val="2"/>
          </w:tcPr>
          <w:p w14:paraId="1B6961FE" w14:textId="77777777" w:rsidR="00A11866" w:rsidRDefault="00A11866" w:rsidP="00A11866">
            <w:r>
              <w:t xml:space="preserve">2. The system shall validate username and password from database. </w:t>
            </w:r>
          </w:p>
          <w:p w14:paraId="34E11FD8" w14:textId="77777777" w:rsidR="00A11866" w:rsidRDefault="00A11866" w:rsidP="00A11866">
            <w:r>
              <w:t xml:space="preserve"> [A1: guest user inputs incorrect username but input incorrect password, </w:t>
            </w:r>
          </w:p>
          <w:p w14:paraId="3B8F81C1" w14:textId="77777777" w:rsidR="00A11866" w:rsidRDefault="00A11866" w:rsidP="00A11866">
            <w:pPr>
              <w:rPr>
                <w:cs/>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0B718C41" w14:textId="1505C164" w:rsidR="00A11866" w:rsidRDefault="00A11866" w:rsidP="00A11866">
            <w:r>
              <w:t>A:2 The system shall display message “</w:t>
            </w:r>
            <w:r>
              <w:rPr>
                <w:rFonts w:cs="Cordia New"/>
                <w:cs/>
              </w:rPr>
              <w:t xml:space="preserve">ไม่มี </w:t>
            </w:r>
            <w:r>
              <w:t>User</w:t>
            </w:r>
            <w:r w:rsidR="008601C2">
              <w:t>n</w:t>
            </w:r>
            <w:r>
              <w:t xml:space="preserve">ame </w:t>
            </w:r>
            <w:r>
              <w:rPr>
                <w:rFonts w:cs="Cordia New"/>
                <w:cs/>
              </w:rPr>
              <w:t>น</w:t>
            </w:r>
            <w:r>
              <w:rPr>
                <w:rFonts w:cs="Cordia New" w:hint="cs"/>
                <w:cs/>
              </w:rPr>
              <w:t>ี้ใน</w:t>
            </w:r>
            <w:r>
              <w:rPr>
                <w:rFonts w:cs="Cordia New"/>
                <w:cs/>
              </w:rPr>
              <w:t>ระบบ”</w:t>
            </w:r>
            <w:r>
              <w:t>, when guest user inputs both incorrect username and password</w:t>
            </w:r>
          </w:p>
          <w:p w14:paraId="1E1E4380" w14:textId="50EAE45C" w:rsidR="00A11866" w:rsidRDefault="00A11866" w:rsidP="00A11866">
            <w:r>
              <w:t>A3: The system shall display message“</w:t>
            </w:r>
            <w:r>
              <w:rPr>
                <w:rFonts w:cs="Cordia New"/>
                <w:cs/>
              </w:rPr>
              <w:t xml:space="preserve">ไม่มี </w:t>
            </w:r>
            <w:r>
              <w:t>User</w:t>
            </w:r>
            <w:r w:rsidR="008601C2">
              <w:t>n</w:t>
            </w:r>
            <w:r>
              <w:t xml:space="preserve">ame </w:t>
            </w:r>
            <w:r>
              <w:rPr>
                <w:rFonts w:cs="Cordia New"/>
                <w:cs/>
              </w:rPr>
              <w:t>นี้ในระบบ”</w:t>
            </w:r>
            <w:r>
              <w:t>, when guest user inputs incorrect password but input incorrect username</w:t>
            </w:r>
          </w:p>
          <w:p w14:paraId="0A104D96" w14:textId="77777777" w:rsidR="00A11866" w:rsidRDefault="00A11866" w:rsidP="00A11866">
            <w:r>
              <w:t>A4: The system shall display message“</w:t>
            </w:r>
            <w:r>
              <w:rPr>
                <w:rFonts w:cs="Cordia New"/>
                <w:cs/>
              </w:rPr>
              <w:t>กรุณากรอกรหัสผ่าน”</w:t>
            </w:r>
            <w:r>
              <w:t xml:space="preserve">, when guest user does not the password text field blank.  </w:t>
            </w:r>
          </w:p>
          <w:p w14:paraId="2E7D1CEE" w14:textId="77777777" w:rsidR="00A11866" w:rsidRDefault="00A11866" w:rsidP="00A11866">
            <w:r>
              <w:lastRenderedPageBreak/>
              <w:t>A5: The system shall display message“</w:t>
            </w:r>
            <w:r>
              <w:rPr>
                <w:rFonts w:cs="Cordia New"/>
                <w:cs/>
              </w:rPr>
              <w:t xml:space="preserve">รหัสผ่านจะต้องไม่เหมือนชื่อ </w:t>
            </w:r>
            <w:r>
              <w:t xml:space="preserve">Username”, when guest user when input password same username.  </w:t>
            </w:r>
          </w:p>
          <w:p w14:paraId="10CB9B19" w14:textId="77777777" w:rsidR="00A11866" w:rsidRDefault="00A11866" w:rsidP="00A11866">
            <w:r>
              <w:t>A6: The system shall display message“</w:t>
            </w:r>
            <w:r>
              <w:rPr>
                <w:rFonts w:cs="Cordia New"/>
                <w:cs/>
              </w:rPr>
              <w:t>กรุณากรอกรหัสผู้ใช้งาน</w:t>
            </w:r>
            <w:r>
              <w:rPr>
                <w:rFonts w:cs="Cordia New"/>
                <w:cs/>
              </w:rPr>
              <w:tab/>
              <w:t>”</w:t>
            </w:r>
            <w:r>
              <w:t xml:space="preserve">, when guest user does not the username in text field.  </w:t>
            </w:r>
          </w:p>
          <w:p w14:paraId="6E09D03E" w14:textId="7BFED2FD" w:rsidR="00A11866" w:rsidRDefault="00A11866" w:rsidP="00A11866">
            <w:r>
              <w:t>A7:The system shall display message“</w:t>
            </w:r>
            <w:r>
              <w:rPr>
                <w:rFonts w:cs="Cordia New"/>
                <w:cs/>
              </w:rPr>
              <w:t>กรุณากรอกรหัสผู้ใช้งาน</w:t>
            </w:r>
            <w:r>
              <w:rPr>
                <w:rFonts w:cs="Cordia New"/>
                <w:cs/>
              </w:rPr>
              <w:tab/>
              <w:t>”</w:t>
            </w:r>
            <w:r>
              <w:t>, when guest user when input blank both username and password.]</w:t>
            </w:r>
          </w:p>
          <w:p w14:paraId="0986C347" w14:textId="77777777" w:rsidR="00A11866" w:rsidRDefault="00A11866" w:rsidP="00A11866">
            <w:pPr>
              <w:jc w:val="both"/>
            </w:pPr>
            <w:r>
              <w:t>3. The system redirect to examinee UI when examinee login successful.</w:t>
            </w:r>
          </w:p>
          <w:p w14:paraId="11FE2BE0" w14:textId="77777777" w:rsidR="00A11866" w:rsidRDefault="00A11866" w:rsidP="00AE6259">
            <w:pPr>
              <w:jc w:val="both"/>
            </w:pPr>
          </w:p>
        </w:tc>
      </w:tr>
      <w:tr w:rsidR="00A11866" w14:paraId="7AB6CE9A" w14:textId="77777777" w:rsidTr="00C22287">
        <w:tc>
          <w:tcPr>
            <w:tcW w:w="793" w:type="pct"/>
            <w:shd w:val="clear" w:color="auto" w:fill="E7E6E6" w:themeFill="background2"/>
          </w:tcPr>
          <w:p w14:paraId="343D958D" w14:textId="77777777" w:rsidR="00A11866" w:rsidRDefault="00A11866" w:rsidP="00A11866">
            <w:pPr>
              <w:jc w:val="both"/>
            </w:pPr>
            <w:r>
              <w:lastRenderedPageBreak/>
              <w:t>Alternative Flow</w:t>
            </w:r>
          </w:p>
        </w:tc>
        <w:tc>
          <w:tcPr>
            <w:tcW w:w="4207" w:type="pct"/>
            <w:gridSpan w:val="4"/>
          </w:tcPr>
          <w:p w14:paraId="399F0476" w14:textId="77777777" w:rsidR="00A11866" w:rsidRDefault="00A11866" w:rsidP="00A11866">
            <w:r>
              <w:t xml:space="preserve">A1. guest user inputs incorrect username but input incorrect password, </w:t>
            </w:r>
          </w:p>
          <w:p w14:paraId="0280A532" w14:textId="77777777" w:rsidR="00F63605" w:rsidRDefault="00A11866" w:rsidP="00A11866">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p>
          <w:p w14:paraId="247AEC39" w14:textId="7923199E" w:rsidR="00A11866" w:rsidRDefault="003C45AE" w:rsidP="00BC1B3F">
            <w:pPr>
              <w:pStyle w:val="a8"/>
              <w:numPr>
                <w:ilvl w:val="0"/>
                <w:numId w:val="16"/>
              </w:numPr>
            </w:pPr>
            <w:r>
              <w:t xml:space="preserve">The system notifies </w:t>
            </w:r>
            <w:r w:rsidR="0078383F">
              <w:t>that “</w:t>
            </w:r>
            <w:r w:rsidR="0078383F">
              <w:rPr>
                <w:rFonts w:hint="cs"/>
                <w:cs/>
              </w:rPr>
              <w:t>รหัสผ่านผิดพลาด</w:t>
            </w:r>
            <w:r w:rsidR="0078383F">
              <w:t>”</w:t>
            </w:r>
          </w:p>
          <w:p w14:paraId="0DA474D7" w14:textId="54596491" w:rsidR="0078383F" w:rsidRDefault="00F75D02" w:rsidP="00BC1B3F">
            <w:pPr>
              <w:pStyle w:val="a8"/>
              <w:numPr>
                <w:ilvl w:val="0"/>
                <w:numId w:val="16"/>
              </w:numPr>
            </w:pPr>
            <w:r>
              <w:t>Goes to normal flow 1</w:t>
            </w:r>
          </w:p>
          <w:p w14:paraId="1AC519E1" w14:textId="29BF0C9B" w:rsidR="00A11866" w:rsidRDefault="00A11866" w:rsidP="00A11866">
            <w:r>
              <w:t>A:2 The system shall display message “</w:t>
            </w:r>
            <w:r>
              <w:rPr>
                <w:rFonts w:cs="Cordia New"/>
                <w:cs/>
              </w:rPr>
              <w:t xml:space="preserve">ไม่มี </w:t>
            </w:r>
            <w:r>
              <w:t>User</w:t>
            </w:r>
            <w:r w:rsidR="008601C2">
              <w:t>n</w:t>
            </w:r>
            <w:r>
              <w:t xml:space="preserve">ame </w:t>
            </w:r>
            <w:r>
              <w:rPr>
                <w:rFonts w:cs="Cordia New"/>
                <w:cs/>
              </w:rPr>
              <w:t>น</w:t>
            </w:r>
            <w:r>
              <w:rPr>
                <w:rFonts w:cs="Cordia New" w:hint="cs"/>
                <w:cs/>
              </w:rPr>
              <w:t>ี้ใน</w:t>
            </w:r>
            <w:r>
              <w:rPr>
                <w:rFonts w:cs="Cordia New"/>
                <w:cs/>
              </w:rPr>
              <w:t>ระบบ”</w:t>
            </w:r>
            <w:r>
              <w:t>, when guest user inputs both incorrect username and password</w:t>
            </w:r>
          </w:p>
          <w:p w14:paraId="6F6C4D73" w14:textId="7CA44E14" w:rsidR="00F75D02" w:rsidRDefault="00F75D02" w:rsidP="00BC1B3F">
            <w:pPr>
              <w:pStyle w:val="a8"/>
              <w:numPr>
                <w:ilvl w:val="0"/>
                <w:numId w:val="17"/>
              </w:numPr>
            </w:pPr>
            <w:r>
              <w:t>The system notifies that “</w:t>
            </w:r>
            <w:r>
              <w:rPr>
                <w:rFonts w:hint="cs"/>
                <w:cs/>
              </w:rPr>
              <w:t xml:space="preserve">ไม่มี </w:t>
            </w:r>
            <w:r w:rsidR="00080CB7">
              <w:t>User</w:t>
            </w:r>
            <w:r w:rsidR="008601C2">
              <w:t>n</w:t>
            </w:r>
            <w:r w:rsidR="00080CB7">
              <w:t xml:space="preserve">ame </w:t>
            </w:r>
            <w:r w:rsidR="00080CB7">
              <w:rPr>
                <w:rFonts w:hint="cs"/>
                <w:cs/>
              </w:rPr>
              <w:t>นี้ในระบบ</w:t>
            </w:r>
            <w:r w:rsidR="00080CB7">
              <w:t>”</w:t>
            </w:r>
          </w:p>
          <w:p w14:paraId="5FF3A00A" w14:textId="5A263714" w:rsidR="00080CB7" w:rsidRDefault="00080CB7" w:rsidP="00BC1B3F">
            <w:pPr>
              <w:pStyle w:val="a8"/>
              <w:numPr>
                <w:ilvl w:val="0"/>
                <w:numId w:val="17"/>
              </w:numPr>
            </w:pPr>
            <w:r>
              <w:t>Goes to normal flow 1</w:t>
            </w:r>
          </w:p>
          <w:p w14:paraId="167E980B" w14:textId="29F88691" w:rsidR="00A11866" w:rsidRDefault="00A11866" w:rsidP="00A11866">
            <w:r>
              <w:t>A3: The system shall display message“</w:t>
            </w:r>
            <w:r>
              <w:rPr>
                <w:rFonts w:cs="Cordia New"/>
                <w:cs/>
              </w:rPr>
              <w:t xml:space="preserve">ไม่มี </w:t>
            </w:r>
            <w:r>
              <w:t>User</w:t>
            </w:r>
            <w:r w:rsidR="008601C2">
              <w:t>n</w:t>
            </w:r>
            <w:r>
              <w:t xml:space="preserve">ame </w:t>
            </w:r>
            <w:r>
              <w:rPr>
                <w:rFonts w:cs="Cordia New"/>
                <w:cs/>
              </w:rPr>
              <w:t>นี้ในระบบ”</w:t>
            </w:r>
            <w:r>
              <w:t>, when guest user inputs incorrect password but input incorrect username</w:t>
            </w:r>
          </w:p>
          <w:p w14:paraId="7E932ECC" w14:textId="50ADB155" w:rsidR="00E275F1" w:rsidRDefault="00E275F1" w:rsidP="00BC1B3F">
            <w:pPr>
              <w:pStyle w:val="a8"/>
              <w:numPr>
                <w:ilvl w:val="0"/>
                <w:numId w:val="18"/>
              </w:numPr>
            </w:pPr>
            <w:r>
              <w:t>The system notifies that “</w:t>
            </w:r>
            <w:r>
              <w:rPr>
                <w:rFonts w:hint="cs"/>
                <w:cs/>
              </w:rPr>
              <w:t xml:space="preserve">ไม่มี </w:t>
            </w:r>
            <w:r>
              <w:t>User</w:t>
            </w:r>
            <w:r w:rsidR="008601C2">
              <w:t>n</w:t>
            </w:r>
            <w:r>
              <w:t xml:space="preserve">ame </w:t>
            </w:r>
            <w:r w:rsidR="00D22F61">
              <w:rPr>
                <w:rFonts w:hint="cs"/>
                <w:cs/>
              </w:rPr>
              <w:t>นี้ในระบบ</w:t>
            </w:r>
            <w:r w:rsidR="00D22F61">
              <w:t>”</w:t>
            </w:r>
          </w:p>
          <w:p w14:paraId="2239D608" w14:textId="55D39348" w:rsidR="00D22F61" w:rsidRDefault="00D22F61" w:rsidP="00BC1B3F">
            <w:pPr>
              <w:pStyle w:val="a8"/>
              <w:numPr>
                <w:ilvl w:val="0"/>
                <w:numId w:val="18"/>
              </w:numPr>
            </w:pPr>
            <w:r>
              <w:t>Goes to normal flow 1</w:t>
            </w:r>
          </w:p>
          <w:p w14:paraId="119BA688" w14:textId="30C607D9" w:rsidR="00A11866" w:rsidRDefault="00A11866" w:rsidP="00A11866">
            <w:r>
              <w:t>A4: The system shall display message“</w:t>
            </w:r>
            <w:r>
              <w:rPr>
                <w:rFonts w:cs="Cordia New"/>
                <w:cs/>
              </w:rPr>
              <w:t>กรุณากรอกรหัสผ่าน”</w:t>
            </w:r>
            <w:r>
              <w:t xml:space="preserve">, when guest user does not the password text field blank.  </w:t>
            </w:r>
          </w:p>
          <w:p w14:paraId="3827EFBE" w14:textId="4F53C2EB" w:rsidR="00D22F61" w:rsidRDefault="00D22F61" w:rsidP="00BC1B3F">
            <w:pPr>
              <w:pStyle w:val="a8"/>
              <w:numPr>
                <w:ilvl w:val="0"/>
                <w:numId w:val="19"/>
              </w:numPr>
            </w:pPr>
            <w:r>
              <w:t xml:space="preserve">The </w:t>
            </w:r>
            <w:r w:rsidR="00B94735">
              <w:t>system notifies that “</w:t>
            </w:r>
            <w:r w:rsidR="00B94735">
              <w:rPr>
                <w:rFonts w:hint="cs"/>
                <w:cs/>
              </w:rPr>
              <w:t>กรุณากรอกรหัสผ่าน</w:t>
            </w:r>
            <w:r w:rsidR="00B94735">
              <w:t>”</w:t>
            </w:r>
          </w:p>
          <w:p w14:paraId="5B698C68" w14:textId="188B0782" w:rsidR="00904121" w:rsidRDefault="00904121" w:rsidP="00BC1B3F">
            <w:pPr>
              <w:pStyle w:val="a8"/>
              <w:numPr>
                <w:ilvl w:val="0"/>
                <w:numId w:val="19"/>
              </w:numPr>
            </w:pPr>
            <w:r>
              <w:t>Goes to normal flow 1</w:t>
            </w:r>
          </w:p>
          <w:p w14:paraId="1B505C4A" w14:textId="28ABD4E7" w:rsidR="00A11866" w:rsidRDefault="00A11866" w:rsidP="00A11866">
            <w:r>
              <w:t>A5: The system shall display message“</w:t>
            </w:r>
            <w:r>
              <w:rPr>
                <w:rFonts w:cs="Cordia New"/>
                <w:cs/>
              </w:rPr>
              <w:t xml:space="preserve">รหัสผ่านจะต้องไม่เหมือนชื่อ </w:t>
            </w:r>
            <w:r>
              <w:t xml:space="preserve">Username”, when guest user when input password same username.  </w:t>
            </w:r>
          </w:p>
          <w:p w14:paraId="6313711E" w14:textId="5E477FBA" w:rsidR="00904121" w:rsidRDefault="00904121" w:rsidP="00BC1B3F">
            <w:pPr>
              <w:pStyle w:val="a8"/>
              <w:numPr>
                <w:ilvl w:val="0"/>
                <w:numId w:val="20"/>
              </w:numPr>
            </w:pPr>
            <w:r>
              <w:t>The system notifies that “</w:t>
            </w:r>
            <w:r>
              <w:rPr>
                <w:rFonts w:hint="cs"/>
                <w:cs/>
              </w:rPr>
              <w:t xml:space="preserve">รหัสผ่านจะต้องไม่เหมือนชื่อ </w:t>
            </w:r>
            <w:r>
              <w:t>Username</w:t>
            </w:r>
            <w:r w:rsidR="008601C2">
              <w:t>”</w:t>
            </w:r>
          </w:p>
          <w:p w14:paraId="77FBE865" w14:textId="44D2976F" w:rsidR="008601C2" w:rsidRDefault="008601C2" w:rsidP="00BC1B3F">
            <w:pPr>
              <w:pStyle w:val="a8"/>
              <w:numPr>
                <w:ilvl w:val="0"/>
                <w:numId w:val="20"/>
              </w:numPr>
            </w:pPr>
            <w:r>
              <w:lastRenderedPageBreak/>
              <w:t>Goes to normal flow 1</w:t>
            </w:r>
          </w:p>
          <w:p w14:paraId="74F15527" w14:textId="5E08688C" w:rsidR="00A11866" w:rsidRDefault="00A11866" w:rsidP="00A11866">
            <w:r>
              <w:t>A6: The system shall display message“</w:t>
            </w:r>
            <w:r>
              <w:rPr>
                <w:rFonts w:cs="Cordia New"/>
                <w:cs/>
              </w:rPr>
              <w:t>กรุณากรอกรหัสผู้ใช้งาน</w:t>
            </w:r>
            <w:r>
              <w:rPr>
                <w:rFonts w:cs="Cordia New"/>
                <w:cs/>
              </w:rPr>
              <w:tab/>
              <w:t>”</w:t>
            </w:r>
            <w:r>
              <w:t xml:space="preserve">, when guest user does not the username in text field.  </w:t>
            </w:r>
          </w:p>
          <w:p w14:paraId="039F99EE" w14:textId="4CD3BFA4" w:rsidR="008601C2" w:rsidRDefault="000C4AA9" w:rsidP="00BC1B3F">
            <w:pPr>
              <w:pStyle w:val="a8"/>
              <w:numPr>
                <w:ilvl w:val="0"/>
                <w:numId w:val="21"/>
              </w:numPr>
            </w:pPr>
            <w:r>
              <w:t>The system notifies that “</w:t>
            </w:r>
            <w:r>
              <w:rPr>
                <w:rFonts w:hint="cs"/>
                <w:cs/>
              </w:rPr>
              <w:t>กรุณากรอกรหัสผู้ใช้งาน</w:t>
            </w:r>
            <w:r>
              <w:t>”</w:t>
            </w:r>
          </w:p>
          <w:p w14:paraId="726BC9D2" w14:textId="2D2773EE" w:rsidR="00602A59" w:rsidRDefault="002905CC" w:rsidP="00BC1B3F">
            <w:pPr>
              <w:pStyle w:val="a8"/>
              <w:numPr>
                <w:ilvl w:val="0"/>
                <w:numId w:val="21"/>
              </w:numPr>
            </w:pPr>
            <w:r>
              <w:t>Goes to normal flow 1</w:t>
            </w:r>
          </w:p>
          <w:p w14:paraId="695CA3F0" w14:textId="778B6436" w:rsidR="00A11866" w:rsidRDefault="00A11866" w:rsidP="00A11866">
            <w:r>
              <w:t>A7:The system shall display message“</w:t>
            </w:r>
            <w:r>
              <w:rPr>
                <w:rFonts w:cs="Cordia New"/>
                <w:cs/>
              </w:rPr>
              <w:t>กรุณากรอกรหัสผู้ใช้งาน</w:t>
            </w:r>
            <w:r>
              <w:rPr>
                <w:rFonts w:cs="Cordia New"/>
                <w:cs/>
              </w:rPr>
              <w:tab/>
              <w:t>”</w:t>
            </w:r>
            <w:r>
              <w:t>, when guest user when input blank both username and password.</w:t>
            </w:r>
          </w:p>
          <w:p w14:paraId="39905425" w14:textId="3A82AF48" w:rsidR="000A6EA9" w:rsidRDefault="000A6EA9" w:rsidP="00BC1B3F">
            <w:pPr>
              <w:pStyle w:val="a8"/>
              <w:numPr>
                <w:ilvl w:val="0"/>
                <w:numId w:val="22"/>
              </w:numPr>
            </w:pPr>
            <w:r>
              <w:t>The system notifies that “</w:t>
            </w:r>
            <w:r>
              <w:rPr>
                <w:rFonts w:hint="cs"/>
                <w:cs/>
              </w:rPr>
              <w:t>กรุณากรอกรหัสผู้ใช้งาน</w:t>
            </w:r>
            <w:r>
              <w:t>”</w:t>
            </w:r>
          </w:p>
          <w:p w14:paraId="428B2769" w14:textId="053BCBEA" w:rsidR="000A6EA9" w:rsidRDefault="00C61184" w:rsidP="00BC1B3F">
            <w:pPr>
              <w:pStyle w:val="a8"/>
              <w:numPr>
                <w:ilvl w:val="0"/>
                <w:numId w:val="22"/>
              </w:numPr>
            </w:pPr>
            <w:r>
              <w:t>Goes to normal flow 1</w:t>
            </w:r>
          </w:p>
          <w:p w14:paraId="220A283F" w14:textId="77777777" w:rsidR="00A11866" w:rsidRDefault="00A11866" w:rsidP="004A39B9">
            <w:pPr>
              <w:jc w:val="both"/>
            </w:pPr>
          </w:p>
        </w:tc>
      </w:tr>
      <w:tr w:rsidR="00A11866" w14:paraId="424C4DF4" w14:textId="77777777" w:rsidTr="00C22287">
        <w:tc>
          <w:tcPr>
            <w:tcW w:w="793" w:type="pct"/>
            <w:shd w:val="clear" w:color="auto" w:fill="E7E6E6" w:themeFill="background2"/>
          </w:tcPr>
          <w:p w14:paraId="5220E25B" w14:textId="77777777" w:rsidR="00A11866" w:rsidRDefault="00A11866" w:rsidP="00A11866">
            <w:pPr>
              <w:jc w:val="both"/>
            </w:pPr>
            <w:r>
              <w:lastRenderedPageBreak/>
              <w:t>Exception Flow</w:t>
            </w:r>
          </w:p>
        </w:tc>
        <w:tc>
          <w:tcPr>
            <w:tcW w:w="4207" w:type="pct"/>
            <w:gridSpan w:val="4"/>
          </w:tcPr>
          <w:p w14:paraId="52989300" w14:textId="77777777" w:rsidR="00A11866" w:rsidRDefault="00A11866" w:rsidP="00A11866">
            <w:pPr>
              <w:jc w:val="both"/>
            </w:pPr>
          </w:p>
        </w:tc>
      </w:tr>
      <w:tr w:rsidR="00A11866" w14:paraId="7AB24B48" w14:textId="77777777" w:rsidTr="00C22287">
        <w:tc>
          <w:tcPr>
            <w:tcW w:w="793" w:type="pct"/>
            <w:shd w:val="clear" w:color="auto" w:fill="E7E6E6" w:themeFill="background2"/>
          </w:tcPr>
          <w:p w14:paraId="04575326" w14:textId="77777777" w:rsidR="00A11866" w:rsidRDefault="00A11866" w:rsidP="00A11866">
            <w:pPr>
              <w:jc w:val="both"/>
            </w:pPr>
            <w:r>
              <w:t>Assumption</w:t>
            </w:r>
          </w:p>
        </w:tc>
        <w:tc>
          <w:tcPr>
            <w:tcW w:w="4207" w:type="pct"/>
            <w:gridSpan w:val="4"/>
          </w:tcPr>
          <w:p w14:paraId="251D938D" w14:textId="77777777" w:rsidR="00A11866" w:rsidRDefault="00F223E3" w:rsidP="00A11866">
            <w:pPr>
              <w:jc w:val="both"/>
            </w:pPr>
            <w:r>
              <w:t>Actor must already have the username and password.</w:t>
            </w:r>
          </w:p>
        </w:tc>
      </w:tr>
    </w:tbl>
    <w:p w14:paraId="24FEF8CD" w14:textId="77777777" w:rsidR="00C22287" w:rsidRDefault="00C22287"/>
    <w:p w14:paraId="649B9CD3" w14:textId="77777777" w:rsidR="00AE6259" w:rsidRDefault="00AE6259"/>
    <w:p w14:paraId="40DC2803" w14:textId="620A807C" w:rsidR="00AE6259" w:rsidRDefault="00AE6259"/>
    <w:tbl>
      <w:tblPr>
        <w:tblStyle w:val="a3"/>
        <w:tblW w:w="5000" w:type="pct"/>
        <w:tblLook w:val="04A0" w:firstRow="1" w:lastRow="0" w:firstColumn="1" w:lastColumn="0" w:noHBand="0" w:noVBand="1"/>
      </w:tblPr>
      <w:tblGrid>
        <w:gridCol w:w="1482"/>
        <w:gridCol w:w="854"/>
        <w:gridCol w:w="2437"/>
        <w:gridCol w:w="1767"/>
        <w:gridCol w:w="2810"/>
      </w:tblGrid>
      <w:tr w:rsidR="00AE6259" w14:paraId="2DD91B98" w14:textId="77777777" w:rsidTr="00D6739D">
        <w:tc>
          <w:tcPr>
            <w:tcW w:w="793" w:type="pct"/>
            <w:shd w:val="clear" w:color="auto" w:fill="E7E6E6" w:themeFill="background2"/>
          </w:tcPr>
          <w:p w14:paraId="58F7E15E" w14:textId="77777777" w:rsidR="00AE6259" w:rsidRDefault="00AE6259" w:rsidP="00D6739D">
            <w:pPr>
              <w:jc w:val="both"/>
            </w:pPr>
            <w:r>
              <w:t>Use Case ID</w:t>
            </w:r>
          </w:p>
        </w:tc>
        <w:tc>
          <w:tcPr>
            <w:tcW w:w="4207" w:type="pct"/>
            <w:gridSpan w:val="4"/>
          </w:tcPr>
          <w:p w14:paraId="388DAAAA" w14:textId="30120265" w:rsidR="00AE6259" w:rsidRDefault="00AE6259" w:rsidP="00D6739D">
            <w:pPr>
              <w:jc w:val="both"/>
            </w:pPr>
            <w:r>
              <w:t xml:space="preserve"> U</w:t>
            </w:r>
            <w:r w:rsidR="001F46F6">
              <w:t>C</w:t>
            </w:r>
            <w:r>
              <w:t>-03</w:t>
            </w:r>
          </w:p>
        </w:tc>
      </w:tr>
      <w:tr w:rsidR="00AE6259" w14:paraId="553E3FE2" w14:textId="77777777" w:rsidTr="00D6739D">
        <w:tc>
          <w:tcPr>
            <w:tcW w:w="793" w:type="pct"/>
            <w:shd w:val="clear" w:color="auto" w:fill="E7E6E6" w:themeFill="background2"/>
          </w:tcPr>
          <w:p w14:paraId="7D0455E8" w14:textId="77777777" w:rsidR="00AE6259" w:rsidRDefault="00AE6259" w:rsidP="00D6739D">
            <w:pPr>
              <w:jc w:val="both"/>
            </w:pPr>
            <w:r>
              <w:t>Use Case Name</w:t>
            </w:r>
          </w:p>
        </w:tc>
        <w:tc>
          <w:tcPr>
            <w:tcW w:w="4207" w:type="pct"/>
            <w:gridSpan w:val="4"/>
          </w:tcPr>
          <w:p w14:paraId="2A608E42" w14:textId="3DF2BA5A" w:rsidR="00AE6259" w:rsidRDefault="00AE6259" w:rsidP="00D6739D">
            <w:pPr>
              <w:jc w:val="both"/>
            </w:pPr>
            <w:r>
              <w:t>Examinees edit their own profile</w:t>
            </w:r>
          </w:p>
        </w:tc>
      </w:tr>
      <w:tr w:rsidR="00AE6259" w14:paraId="5C698461" w14:textId="77777777" w:rsidTr="00D6739D">
        <w:tc>
          <w:tcPr>
            <w:tcW w:w="793" w:type="pct"/>
            <w:shd w:val="clear" w:color="auto" w:fill="E7E6E6" w:themeFill="background2"/>
          </w:tcPr>
          <w:p w14:paraId="5025ACFF" w14:textId="77777777" w:rsidR="00AE6259" w:rsidRDefault="00AE6259" w:rsidP="00D6739D">
            <w:pPr>
              <w:jc w:val="both"/>
            </w:pPr>
            <w:r>
              <w:t>Created By</w:t>
            </w:r>
          </w:p>
        </w:tc>
        <w:tc>
          <w:tcPr>
            <w:tcW w:w="1760" w:type="pct"/>
            <w:gridSpan w:val="2"/>
          </w:tcPr>
          <w:p w14:paraId="506AA20E" w14:textId="77777777" w:rsidR="00AE6259" w:rsidRDefault="00AE6259" w:rsidP="00D6739D">
            <w:pPr>
              <w:jc w:val="both"/>
            </w:pPr>
            <w:r>
              <w:t>Charnwut Thopurin</w:t>
            </w:r>
          </w:p>
        </w:tc>
        <w:tc>
          <w:tcPr>
            <w:tcW w:w="945" w:type="pct"/>
            <w:shd w:val="clear" w:color="auto" w:fill="E7E6E6" w:themeFill="background2"/>
          </w:tcPr>
          <w:p w14:paraId="25D7D0C0" w14:textId="77777777" w:rsidR="00AE6259" w:rsidRDefault="00AE6259" w:rsidP="00D6739D">
            <w:pPr>
              <w:jc w:val="both"/>
            </w:pPr>
            <w:r>
              <w:t>Last Update By</w:t>
            </w:r>
          </w:p>
        </w:tc>
        <w:tc>
          <w:tcPr>
            <w:tcW w:w="1502" w:type="pct"/>
          </w:tcPr>
          <w:p w14:paraId="63700B2C" w14:textId="77777777" w:rsidR="00AE6259" w:rsidRDefault="00AE6259" w:rsidP="00D6739D">
            <w:pPr>
              <w:jc w:val="both"/>
            </w:pPr>
            <w:r>
              <w:t>Charnwut Thopurin</w:t>
            </w:r>
          </w:p>
        </w:tc>
      </w:tr>
      <w:tr w:rsidR="00AE6259" w14:paraId="6C8372CB" w14:textId="77777777" w:rsidTr="00D6739D">
        <w:tc>
          <w:tcPr>
            <w:tcW w:w="793" w:type="pct"/>
            <w:shd w:val="clear" w:color="auto" w:fill="E7E6E6" w:themeFill="background2"/>
          </w:tcPr>
          <w:p w14:paraId="57085E92" w14:textId="77777777" w:rsidR="00AE6259" w:rsidRDefault="00AE6259" w:rsidP="00D6739D">
            <w:pPr>
              <w:jc w:val="both"/>
            </w:pPr>
            <w:r>
              <w:t>Date Created</w:t>
            </w:r>
          </w:p>
        </w:tc>
        <w:tc>
          <w:tcPr>
            <w:tcW w:w="1760" w:type="pct"/>
            <w:gridSpan w:val="2"/>
          </w:tcPr>
          <w:p w14:paraId="7720DF00" w14:textId="77777777" w:rsidR="00AE6259" w:rsidRDefault="00AE6259" w:rsidP="00D6739D">
            <w:pPr>
              <w:jc w:val="both"/>
            </w:pPr>
            <w:r>
              <w:t>11/04/18</w:t>
            </w:r>
          </w:p>
        </w:tc>
        <w:tc>
          <w:tcPr>
            <w:tcW w:w="945" w:type="pct"/>
            <w:shd w:val="clear" w:color="auto" w:fill="E7E6E6" w:themeFill="background2"/>
          </w:tcPr>
          <w:p w14:paraId="43180CA5" w14:textId="77777777" w:rsidR="00AE6259" w:rsidRDefault="00AE6259" w:rsidP="00D6739D">
            <w:pPr>
              <w:jc w:val="both"/>
            </w:pPr>
            <w:r>
              <w:t>Last Revision Date</w:t>
            </w:r>
          </w:p>
        </w:tc>
        <w:tc>
          <w:tcPr>
            <w:tcW w:w="1502" w:type="pct"/>
          </w:tcPr>
          <w:p w14:paraId="0CA9E359" w14:textId="77777777" w:rsidR="00AE6259" w:rsidRDefault="00AE6259" w:rsidP="00D6739D">
            <w:pPr>
              <w:jc w:val="both"/>
            </w:pPr>
          </w:p>
        </w:tc>
      </w:tr>
      <w:tr w:rsidR="00AE6259" w14:paraId="2741C199" w14:textId="77777777" w:rsidTr="00D6739D">
        <w:tc>
          <w:tcPr>
            <w:tcW w:w="793" w:type="pct"/>
            <w:shd w:val="clear" w:color="auto" w:fill="E7E6E6" w:themeFill="background2"/>
          </w:tcPr>
          <w:p w14:paraId="09D7CF0F" w14:textId="77777777" w:rsidR="00AE6259" w:rsidRDefault="00AE6259" w:rsidP="00D6739D">
            <w:pPr>
              <w:jc w:val="both"/>
            </w:pPr>
            <w:r>
              <w:t>Actors</w:t>
            </w:r>
          </w:p>
        </w:tc>
        <w:tc>
          <w:tcPr>
            <w:tcW w:w="4207" w:type="pct"/>
            <w:gridSpan w:val="4"/>
          </w:tcPr>
          <w:p w14:paraId="372F28EC" w14:textId="77777777" w:rsidR="00AE6259" w:rsidRDefault="00AE6259" w:rsidP="00D6739D">
            <w:pPr>
              <w:jc w:val="both"/>
            </w:pPr>
            <w:r>
              <w:t>Examinees</w:t>
            </w:r>
          </w:p>
        </w:tc>
      </w:tr>
      <w:tr w:rsidR="00AE6259" w14:paraId="1B5646F3" w14:textId="77777777" w:rsidTr="00D6739D">
        <w:tc>
          <w:tcPr>
            <w:tcW w:w="793" w:type="pct"/>
            <w:shd w:val="clear" w:color="auto" w:fill="E7E6E6" w:themeFill="background2"/>
          </w:tcPr>
          <w:p w14:paraId="20ACD896" w14:textId="77777777" w:rsidR="00AE6259" w:rsidRDefault="00AE6259" w:rsidP="00D6739D">
            <w:pPr>
              <w:jc w:val="both"/>
            </w:pPr>
            <w:r>
              <w:t>Description</w:t>
            </w:r>
          </w:p>
        </w:tc>
        <w:tc>
          <w:tcPr>
            <w:tcW w:w="4207" w:type="pct"/>
            <w:gridSpan w:val="4"/>
          </w:tcPr>
          <w:p w14:paraId="21FDA958" w14:textId="77777777" w:rsidR="00AE6259" w:rsidRDefault="00AE6259" w:rsidP="00D6739D">
            <w:pPr>
              <w:jc w:val="both"/>
            </w:pPr>
            <w:r>
              <w:t>Examinees can edit their own profile</w:t>
            </w:r>
          </w:p>
        </w:tc>
      </w:tr>
      <w:tr w:rsidR="00AE6259" w14:paraId="137571C6" w14:textId="77777777" w:rsidTr="00D6739D">
        <w:tc>
          <w:tcPr>
            <w:tcW w:w="793" w:type="pct"/>
            <w:shd w:val="clear" w:color="auto" w:fill="E7E6E6" w:themeFill="background2"/>
          </w:tcPr>
          <w:p w14:paraId="57EC91AC" w14:textId="77777777" w:rsidR="00AE6259" w:rsidRDefault="00AE6259" w:rsidP="00D6739D">
            <w:pPr>
              <w:jc w:val="both"/>
            </w:pPr>
            <w:r>
              <w:t>Trigger</w:t>
            </w:r>
          </w:p>
        </w:tc>
        <w:tc>
          <w:tcPr>
            <w:tcW w:w="4207" w:type="pct"/>
            <w:gridSpan w:val="4"/>
          </w:tcPr>
          <w:p w14:paraId="299D5292" w14:textId="1D561DA9" w:rsidR="00AE6259" w:rsidRDefault="000F2C68" w:rsidP="00D6739D">
            <w:pPr>
              <w:jc w:val="both"/>
              <w:rPr>
                <w:cs/>
              </w:rPr>
            </w:pPr>
            <w:r>
              <w:t xml:space="preserve">Examinees </w:t>
            </w:r>
            <w:r w:rsidR="0076648D">
              <w:t>click menu</w:t>
            </w:r>
            <w:r>
              <w:t xml:space="preserve"> </w:t>
            </w:r>
            <w:r w:rsidR="007375EE">
              <w:t>“</w:t>
            </w:r>
            <w:r w:rsidR="007375EE">
              <w:rPr>
                <w:rFonts w:hint="cs"/>
                <w:cs/>
              </w:rPr>
              <w:t>ข้อมูลส่วนตัว</w:t>
            </w:r>
            <w:r w:rsidR="007375EE">
              <w:t xml:space="preserve">” </w:t>
            </w:r>
          </w:p>
        </w:tc>
      </w:tr>
      <w:tr w:rsidR="00AE6259" w14:paraId="4FB7B84A" w14:textId="77777777" w:rsidTr="00D6739D">
        <w:tc>
          <w:tcPr>
            <w:tcW w:w="793" w:type="pct"/>
            <w:shd w:val="clear" w:color="auto" w:fill="E7E6E6" w:themeFill="background2"/>
          </w:tcPr>
          <w:p w14:paraId="1B9A7E64" w14:textId="77777777" w:rsidR="00AE6259" w:rsidRDefault="00AE6259" w:rsidP="00D6739D">
            <w:pPr>
              <w:jc w:val="both"/>
            </w:pPr>
            <w:r>
              <w:t>Preconditions</w:t>
            </w:r>
          </w:p>
        </w:tc>
        <w:tc>
          <w:tcPr>
            <w:tcW w:w="4207" w:type="pct"/>
            <w:gridSpan w:val="4"/>
          </w:tcPr>
          <w:p w14:paraId="10EF846B" w14:textId="6DFEDC7E" w:rsidR="00AE6259" w:rsidRDefault="00FF5C90" w:rsidP="00D6739D">
            <w:pPr>
              <w:jc w:val="both"/>
            </w:pPr>
            <w:r>
              <w:t xml:space="preserve">Examinees </w:t>
            </w:r>
            <w:r w:rsidR="00D92ED8">
              <w:t>must login in the system</w:t>
            </w:r>
          </w:p>
        </w:tc>
      </w:tr>
      <w:tr w:rsidR="00AE6259" w14:paraId="02CE902B" w14:textId="77777777" w:rsidTr="00D6739D">
        <w:tc>
          <w:tcPr>
            <w:tcW w:w="5000" w:type="pct"/>
            <w:gridSpan w:val="5"/>
            <w:shd w:val="clear" w:color="auto" w:fill="E7E6E6" w:themeFill="background2"/>
          </w:tcPr>
          <w:p w14:paraId="5625CA4B" w14:textId="77777777" w:rsidR="00AE6259" w:rsidRDefault="00AE6259" w:rsidP="00D6739D">
            <w:pPr>
              <w:jc w:val="center"/>
            </w:pPr>
            <w:r>
              <w:t>Use Case Input Specification</w:t>
            </w:r>
          </w:p>
        </w:tc>
      </w:tr>
      <w:tr w:rsidR="00AE6259" w14:paraId="53DE91EF" w14:textId="77777777" w:rsidTr="00D6739D">
        <w:tc>
          <w:tcPr>
            <w:tcW w:w="793" w:type="pct"/>
            <w:shd w:val="clear" w:color="auto" w:fill="E7E6E6" w:themeFill="background2"/>
          </w:tcPr>
          <w:p w14:paraId="497D6AD5" w14:textId="77777777" w:rsidR="00AE6259" w:rsidRDefault="00AE6259" w:rsidP="00D6739D">
            <w:pPr>
              <w:jc w:val="center"/>
            </w:pPr>
            <w:r>
              <w:t>Input</w:t>
            </w:r>
          </w:p>
        </w:tc>
        <w:tc>
          <w:tcPr>
            <w:tcW w:w="457" w:type="pct"/>
            <w:shd w:val="clear" w:color="auto" w:fill="E7E6E6" w:themeFill="background2"/>
          </w:tcPr>
          <w:p w14:paraId="6B784379" w14:textId="77777777" w:rsidR="00AE6259" w:rsidRDefault="00AE6259" w:rsidP="00D6739D">
            <w:pPr>
              <w:jc w:val="center"/>
            </w:pPr>
            <w:r>
              <w:t>type</w:t>
            </w:r>
          </w:p>
        </w:tc>
        <w:tc>
          <w:tcPr>
            <w:tcW w:w="2248" w:type="pct"/>
            <w:gridSpan w:val="2"/>
            <w:shd w:val="clear" w:color="auto" w:fill="E7E6E6" w:themeFill="background2"/>
          </w:tcPr>
          <w:p w14:paraId="7FC15E7B" w14:textId="77777777" w:rsidR="00AE6259" w:rsidRDefault="00AE6259" w:rsidP="00D6739D">
            <w:pPr>
              <w:jc w:val="center"/>
            </w:pPr>
            <w:r>
              <w:t>Constraint</w:t>
            </w:r>
          </w:p>
        </w:tc>
        <w:tc>
          <w:tcPr>
            <w:tcW w:w="1502" w:type="pct"/>
            <w:shd w:val="clear" w:color="auto" w:fill="E7E6E6" w:themeFill="background2"/>
          </w:tcPr>
          <w:p w14:paraId="385299AF" w14:textId="77777777" w:rsidR="00AE6259" w:rsidRDefault="00AE6259" w:rsidP="00D6739D">
            <w:pPr>
              <w:jc w:val="center"/>
            </w:pPr>
            <w:r>
              <w:t>Example</w:t>
            </w:r>
          </w:p>
        </w:tc>
      </w:tr>
      <w:tr w:rsidR="00AE6259" w14:paraId="10614F35" w14:textId="77777777" w:rsidTr="00D6739D">
        <w:tc>
          <w:tcPr>
            <w:tcW w:w="793" w:type="pct"/>
            <w:shd w:val="clear" w:color="auto" w:fill="FFFFFF" w:themeFill="background1"/>
          </w:tcPr>
          <w:p w14:paraId="1C9162FB" w14:textId="77777777" w:rsidR="00AE6259" w:rsidRDefault="00AE6259" w:rsidP="00D6739D">
            <w:pPr>
              <w:jc w:val="both"/>
            </w:pPr>
            <w:r>
              <w:t>Username</w:t>
            </w:r>
          </w:p>
        </w:tc>
        <w:tc>
          <w:tcPr>
            <w:tcW w:w="457" w:type="pct"/>
            <w:shd w:val="clear" w:color="auto" w:fill="FFFFFF" w:themeFill="background1"/>
          </w:tcPr>
          <w:p w14:paraId="108EF2E8" w14:textId="77777777" w:rsidR="00AE6259" w:rsidRDefault="00AE6259" w:rsidP="00D6739D">
            <w:pPr>
              <w:jc w:val="both"/>
            </w:pPr>
            <w:r>
              <w:t>String</w:t>
            </w:r>
          </w:p>
        </w:tc>
        <w:tc>
          <w:tcPr>
            <w:tcW w:w="2248" w:type="pct"/>
            <w:gridSpan w:val="2"/>
            <w:shd w:val="clear" w:color="auto" w:fill="FFFFFF" w:themeFill="background1"/>
          </w:tcPr>
          <w:p w14:paraId="570958D7" w14:textId="23E3EA7C" w:rsidR="00AE6259" w:rsidRDefault="001F46F6" w:rsidP="00D6739D">
            <w:pPr>
              <w:jc w:val="both"/>
            </w:pPr>
            <w:r>
              <w:t xml:space="preserve">This value is a combination of numeric and character with the minimum length of 4 </w:t>
            </w:r>
            <w:r>
              <w:lastRenderedPageBreak/>
              <w:t>characters and the maximum length of 16 characters.</w:t>
            </w:r>
          </w:p>
        </w:tc>
        <w:tc>
          <w:tcPr>
            <w:tcW w:w="1502" w:type="pct"/>
            <w:shd w:val="clear" w:color="auto" w:fill="FFFFFF" w:themeFill="background1"/>
          </w:tcPr>
          <w:p w14:paraId="1CA2108A" w14:textId="77777777" w:rsidR="00AE6259" w:rsidRDefault="00AE6259" w:rsidP="00D6739D">
            <w:pPr>
              <w:jc w:val="both"/>
            </w:pPr>
            <w:r>
              <w:lastRenderedPageBreak/>
              <w:t>Inwza007</w:t>
            </w:r>
          </w:p>
        </w:tc>
      </w:tr>
      <w:tr w:rsidR="00AE6259" w14:paraId="73BE95A3" w14:textId="77777777" w:rsidTr="00D6739D">
        <w:tc>
          <w:tcPr>
            <w:tcW w:w="793" w:type="pct"/>
            <w:shd w:val="clear" w:color="auto" w:fill="FFFFFF" w:themeFill="background1"/>
          </w:tcPr>
          <w:p w14:paraId="00286C44" w14:textId="77777777" w:rsidR="00AE6259" w:rsidRDefault="00AE6259" w:rsidP="00D6739D">
            <w:pPr>
              <w:jc w:val="both"/>
            </w:pPr>
            <w:r>
              <w:t>Password</w:t>
            </w:r>
          </w:p>
        </w:tc>
        <w:tc>
          <w:tcPr>
            <w:tcW w:w="457" w:type="pct"/>
            <w:shd w:val="clear" w:color="auto" w:fill="FFFFFF" w:themeFill="background1"/>
          </w:tcPr>
          <w:p w14:paraId="29CE0F2C" w14:textId="77777777" w:rsidR="00AE6259" w:rsidRDefault="00AE6259" w:rsidP="00D6739D">
            <w:pPr>
              <w:jc w:val="both"/>
            </w:pPr>
            <w:r>
              <w:t>String</w:t>
            </w:r>
          </w:p>
        </w:tc>
        <w:tc>
          <w:tcPr>
            <w:tcW w:w="2248" w:type="pct"/>
            <w:gridSpan w:val="2"/>
            <w:shd w:val="clear" w:color="auto" w:fill="FFFFFF" w:themeFill="background1"/>
          </w:tcPr>
          <w:p w14:paraId="6128D3BD" w14:textId="79A75E13" w:rsidR="00AE6259" w:rsidRDefault="001F46F6" w:rsidP="00D6739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64FF032" w14:textId="77777777" w:rsidR="00AE6259" w:rsidRDefault="00AE6259" w:rsidP="00D6739D">
            <w:pPr>
              <w:jc w:val="both"/>
            </w:pPr>
            <w:r>
              <w:t>123456bc</w:t>
            </w:r>
          </w:p>
        </w:tc>
      </w:tr>
      <w:tr w:rsidR="00881E08" w14:paraId="3956D053" w14:textId="77777777" w:rsidTr="00D6739D">
        <w:tc>
          <w:tcPr>
            <w:tcW w:w="793" w:type="pct"/>
            <w:shd w:val="clear" w:color="auto" w:fill="FFFFFF" w:themeFill="background1"/>
          </w:tcPr>
          <w:p w14:paraId="5343E6F1" w14:textId="4667491F" w:rsidR="00881E08" w:rsidRDefault="00881E08" w:rsidP="00881E08">
            <w:pPr>
              <w:jc w:val="both"/>
            </w:pPr>
            <w:r>
              <w:t>address</w:t>
            </w:r>
          </w:p>
        </w:tc>
        <w:tc>
          <w:tcPr>
            <w:tcW w:w="457" w:type="pct"/>
            <w:shd w:val="clear" w:color="auto" w:fill="FFFFFF" w:themeFill="background1"/>
          </w:tcPr>
          <w:p w14:paraId="6EFF8B88" w14:textId="7ECBC017" w:rsidR="00881E08" w:rsidRDefault="00881E08" w:rsidP="00881E08">
            <w:pPr>
              <w:jc w:val="both"/>
            </w:pPr>
            <w:r>
              <w:t>String</w:t>
            </w:r>
          </w:p>
        </w:tc>
        <w:tc>
          <w:tcPr>
            <w:tcW w:w="2248" w:type="pct"/>
            <w:gridSpan w:val="2"/>
            <w:shd w:val="clear" w:color="auto" w:fill="FFFFFF" w:themeFill="background1"/>
          </w:tcPr>
          <w:p w14:paraId="5C98DFDC" w14:textId="69953D92"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AF76B6D" w14:textId="77777777" w:rsidR="00881E08" w:rsidRDefault="00881E08" w:rsidP="00881E08">
            <w:pPr>
              <w:jc w:val="both"/>
            </w:pPr>
            <w:r>
              <w:t>401 ABC-condo Chiangmai</w:t>
            </w:r>
          </w:p>
          <w:p w14:paraId="6FD0D3B6" w14:textId="70E0EEF7" w:rsidR="00881E08" w:rsidRDefault="00881E08" w:rsidP="00881E08">
            <w:pPr>
              <w:jc w:val="both"/>
            </w:pPr>
            <w:r>
              <w:t>Thailand</w:t>
            </w:r>
          </w:p>
        </w:tc>
      </w:tr>
      <w:tr w:rsidR="00881E08" w14:paraId="030A6EB8" w14:textId="77777777" w:rsidTr="00D6739D">
        <w:tc>
          <w:tcPr>
            <w:tcW w:w="793" w:type="pct"/>
            <w:shd w:val="clear" w:color="auto" w:fill="FFFFFF" w:themeFill="background1"/>
          </w:tcPr>
          <w:p w14:paraId="0CADC8B2" w14:textId="298BC2B5" w:rsidR="00881E08" w:rsidRDefault="00881E08" w:rsidP="00881E08">
            <w:pPr>
              <w:jc w:val="both"/>
            </w:pPr>
            <w:r>
              <w:t>Phone no</w:t>
            </w:r>
          </w:p>
        </w:tc>
        <w:tc>
          <w:tcPr>
            <w:tcW w:w="457" w:type="pct"/>
            <w:shd w:val="clear" w:color="auto" w:fill="FFFFFF" w:themeFill="background1"/>
          </w:tcPr>
          <w:p w14:paraId="01F8FD94" w14:textId="511C9BEE" w:rsidR="00881E08" w:rsidRDefault="00881E08" w:rsidP="00881E08">
            <w:pPr>
              <w:jc w:val="both"/>
            </w:pPr>
            <w:r>
              <w:t>String</w:t>
            </w:r>
          </w:p>
        </w:tc>
        <w:tc>
          <w:tcPr>
            <w:tcW w:w="2248" w:type="pct"/>
            <w:gridSpan w:val="2"/>
            <w:shd w:val="clear" w:color="auto" w:fill="FFFFFF" w:themeFill="background1"/>
          </w:tcPr>
          <w:p w14:paraId="4824D0FC" w14:textId="5196DCD1"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772328F" w14:textId="003C66AE" w:rsidR="00881E08" w:rsidRDefault="00881E08" w:rsidP="00881E08">
            <w:pPr>
              <w:jc w:val="both"/>
            </w:pPr>
            <w:r>
              <w:t>080-1234567</w:t>
            </w:r>
          </w:p>
        </w:tc>
      </w:tr>
      <w:tr w:rsidR="00881E08" w14:paraId="4777A866" w14:textId="77777777" w:rsidTr="00D6739D">
        <w:tc>
          <w:tcPr>
            <w:tcW w:w="793" w:type="pct"/>
            <w:shd w:val="clear" w:color="auto" w:fill="FFFFFF" w:themeFill="background1"/>
          </w:tcPr>
          <w:p w14:paraId="2C96EEDB" w14:textId="6A638073" w:rsidR="00881E08" w:rsidRDefault="00881E08" w:rsidP="00881E08">
            <w:pPr>
              <w:jc w:val="both"/>
            </w:pPr>
            <w:r>
              <w:t>email</w:t>
            </w:r>
          </w:p>
        </w:tc>
        <w:tc>
          <w:tcPr>
            <w:tcW w:w="457" w:type="pct"/>
            <w:shd w:val="clear" w:color="auto" w:fill="FFFFFF" w:themeFill="background1"/>
          </w:tcPr>
          <w:p w14:paraId="35560BE5" w14:textId="2166B1F9" w:rsidR="00881E08" w:rsidRDefault="00881E08" w:rsidP="00881E08">
            <w:pPr>
              <w:jc w:val="both"/>
            </w:pPr>
            <w:r>
              <w:t>String</w:t>
            </w:r>
          </w:p>
        </w:tc>
        <w:tc>
          <w:tcPr>
            <w:tcW w:w="2248" w:type="pct"/>
            <w:gridSpan w:val="2"/>
            <w:shd w:val="clear" w:color="auto" w:fill="FFFFFF" w:themeFill="background1"/>
          </w:tcPr>
          <w:p w14:paraId="41131CD8" w14:textId="7BC67472"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5465D58" w14:textId="283BD8E2" w:rsidR="00881E08" w:rsidRDefault="00881E08" w:rsidP="00881E08">
            <w:pPr>
              <w:jc w:val="both"/>
            </w:pPr>
            <w:r>
              <w:t>SompongZaa@outlook.com</w:t>
            </w:r>
          </w:p>
        </w:tc>
      </w:tr>
      <w:tr w:rsidR="00881E08" w14:paraId="692D95A0" w14:textId="77777777" w:rsidTr="00D6739D">
        <w:tc>
          <w:tcPr>
            <w:tcW w:w="793" w:type="pct"/>
            <w:shd w:val="clear" w:color="auto" w:fill="FFFFFF" w:themeFill="background1"/>
          </w:tcPr>
          <w:p w14:paraId="5213958C" w14:textId="02FCC514" w:rsidR="00881E08" w:rsidRDefault="00881E08" w:rsidP="00881E08">
            <w:pPr>
              <w:jc w:val="both"/>
            </w:pPr>
            <w:r>
              <w:t>work address</w:t>
            </w:r>
          </w:p>
        </w:tc>
        <w:tc>
          <w:tcPr>
            <w:tcW w:w="457" w:type="pct"/>
            <w:shd w:val="clear" w:color="auto" w:fill="FFFFFF" w:themeFill="background1"/>
          </w:tcPr>
          <w:p w14:paraId="545D097B" w14:textId="2D57C1EA" w:rsidR="00881E08" w:rsidRDefault="00881E08" w:rsidP="00881E08">
            <w:pPr>
              <w:jc w:val="both"/>
            </w:pPr>
            <w:r>
              <w:t>String</w:t>
            </w:r>
          </w:p>
        </w:tc>
        <w:tc>
          <w:tcPr>
            <w:tcW w:w="2248" w:type="pct"/>
            <w:gridSpan w:val="2"/>
            <w:shd w:val="clear" w:color="auto" w:fill="FFFFFF" w:themeFill="background1"/>
          </w:tcPr>
          <w:p w14:paraId="1041838F" w14:textId="1AB701DB"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AFC2E5F" w14:textId="77777777" w:rsidR="00881E08" w:rsidRDefault="00881E08" w:rsidP="00881E08">
            <w:pPr>
              <w:jc w:val="both"/>
            </w:pPr>
            <w:r>
              <w:t>16/61 Chiangmai Thailand</w:t>
            </w:r>
          </w:p>
          <w:p w14:paraId="3C60D08D" w14:textId="578BB353" w:rsidR="00881E08" w:rsidRDefault="00881E08" w:rsidP="00881E08">
            <w:pPr>
              <w:jc w:val="both"/>
            </w:pPr>
            <w:r>
              <w:t>50000</w:t>
            </w:r>
          </w:p>
        </w:tc>
      </w:tr>
      <w:tr w:rsidR="00881E08" w14:paraId="6A974DFD" w14:textId="77777777" w:rsidTr="00D6739D">
        <w:tc>
          <w:tcPr>
            <w:tcW w:w="793" w:type="pct"/>
            <w:shd w:val="clear" w:color="auto" w:fill="FFFFFF" w:themeFill="background1"/>
          </w:tcPr>
          <w:p w14:paraId="4428AF49" w14:textId="26F1FCEF" w:rsidR="00881E08" w:rsidRDefault="00881E08" w:rsidP="00881E08">
            <w:pPr>
              <w:jc w:val="both"/>
            </w:pPr>
            <w:r>
              <w:t>Work phone no</w:t>
            </w:r>
          </w:p>
        </w:tc>
        <w:tc>
          <w:tcPr>
            <w:tcW w:w="457" w:type="pct"/>
            <w:shd w:val="clear" w:color="auto" w:fill="FFFFFF" w:themeFill="background1"/>
          </w:tcPr>
          <w:p w14:paraId="67D95D35" w14:textId="1A07FE6E" w:rsidR="00881E08" w:rsidRDefault="00881E08" w:rsidP="00881E08">
            <w:pPr>
              <w:jc w:val="both"/>
            </w:pPr>
            <w:r>
              <w:t>String</w:t>
            </w:r>
          </w:p>
        </w:tc>
        <w:tc>
          <w:tcPr>
            <w:tcW w:w="2248" w:type="pct"/>
            <w:gridSpan w:val="2"/>
            <w:shd w:val="clear" w:color="auto" w:fill="FFFFFF" w:themeFill="background1"/>
          </w:tcPr>
          <w:p w14:paraId="18D9A45B" w14:textId="3FB87776"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082F253" w14:textId="256B5590" w:rsidR="00881E08" w:rsidRDefault="00881E08" w:rsidP="00881E08">
            <w:pPr>
              <w:jc w:val="both"/>
            </w:pPr>
            <w:r>
              <w:t>02-1234567</w:t>
            </w:r>
          </w:p>
        </w:tc>
      </w:tr>
      <w:tr w:rsidR="00881E08" w14:paraId="2F86A47F" w14:textId="77777777" w:rsidTr="00D6739D">
        <w:tc>
          <w:tcPr>
            <w:tcW w:w="793" w:type="pct"/>
            <w:shd w:val="clear" w:color="auto" w:fill="FFFFFF" w:themeFill="background1"/>
          </w:tcPr>
          <w:p w14:paraId="02179CD0" w14:textId="1B857844" w:rsidR="00881E08" w:rsidRDefault="00881E08" w:rsidP="00881E08">
            <w:pPr>
              <w:jc w:val="both"/>
            </w:pPr>
            <w:r>
              <w:t>Work email</w:t>
            </w:r>
          </w:p>
        </w:tc>
        <w:tc>
          <w:tcPr>
            <w:tcW w:w="457" w:type="pct"/>
            <w:shd w:val="clear" w:color="auto" w:fill="FFFFFF" w:themeFill="background1"/>
          </w:tcPr>
          <w:p w14:paraId="5EE776CE" w14:textId="06C914E7" w:rsidR="00881E08" w:rsidRDefault="00881E08" w:rsidP="00881E08">
            <w:pPr>
              <w:jc w:val="both"/>
            </w:pPr>
            <w:r>
              <w:t>String</w:t>
            </w:r>
          </w:p>
        </w:tc>
        <w:tc>
          <w:tcPr>
            <w:tcW w:w="2248" w:type="pct"/>
            <w:gridSpan w:val="2"/>
            <w:shd w:val="clear" w:color="auto" w:fill="FFFFFF" w:themeFill="background1"/>
          </w:tcPr>
          <w:p w14:paraId="70C5B339" w14:textId="6B33A2E1"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B79823F" w14:textId="21BE4A0F" w:rsidR="00881E08" w:rsidRDefault="00881E08" w:rsidP="00881E08">
            <w:pPr>
              <w:jc w:val="both"/>
            </w:pPr>
            <w:r>
              <w:t>Works001@outlook.com</w:t>
            </w:r>
          </w:p>
        </w:tc>
      </w:tr>
      <w:tr w:rsidR="00881E08" w14:paraId="5E83FA5C" w14:textId="77777777" w:rsidTr="00D6739D">
        <w:tc>
          <w:tcPr>
            <w:tcW w:w="793" w:type="pct"/>
            <w:shd w:val="clear" w:color="auto" w:fill="E7E6E6" w:themeFill="background2"/>
          </w:tcPr>
          <w:p w14:paraId="717F8892" w14:textId="77777777" w:rsidR="00881E08" w:rsidRDefault="00881E08" w:rsidP="00881E08">
            <w:pPr>
              <w:jc w:val="both"/>
            </w:pPr>
            <w:r>
              <w:t>Post conditions</w:t>
            </w:r>
          </w:p>
        </w:tc>
        <w:tc>
          <w:tcPr>
            <w:tcW w:w="4207" w:type="pct"/>
            <w:gridSpan w:val="4"/>
          </w:tcPr>
          <w:p w14:paraId="44A73AB5" w14:textId="68B02B86" w:rsidR="00881E08" w:rsidRDefault="00CC295F" w:rsidP="00881E08">
            <w:pPr>
              <w:jc w:val="both"/>
            </w:pPr>
            <w:r>
              <w:t xml:space="preserve">If the use case is successful, </w:t>
            </w:r>
            <w:r w:rsidR="006874CD">
              <w:t>The system shall update new profile into the database</w:t>
            </w:r>
            <w:r>
              <w:t>. If not the system state remains the same.</w:t>
            </w:r>
          </w:p>
        </w:tc>
      </w:tr>
      <w:tr w:rsidR="00881E08" w14:paraId="754A6EEB" w14:textId="77777777" w:rsidTr="00D6739D">
        <w:tc>
          <w:tcPr>
            <w:tcW w:w="793" w:type="pct"/>
            <w:shd w:val="clear" w:color="auto" w:fill="E7E6E6" w:themeFill="background2"/>
          </w:tcPr>
          <w:p w14:paraId="082875A4" w14:textId="77777777" w:rsidR="00881E08" w:rsidRDefault="00881E08" w:rsidP="00881E08">
            <w:pPr>
              <w:jc w:val="both"/>
            </w:pPr>
            <w:r>
              <w:lastRenderedPageBreak/>
              <w:t>Normal Flows</w:t>
            </w:r>
          </w:p>
        </w:tc>
        <w:tc>
          <w:tcPr>
            <w:tcW w:w="1760" w:type="pct"/>
            <w:gridSpan w:val="2"/>
            <w:shd w:val="clear" w:color="auto" w:fill="E7E6E6" w:themeFill="background2"/>
            <w:vAlign w:val="center"/>
          </w:tcPr>
          <w:p w14:paraId="1335BC5E" w14:textId="77777777" w:rsidR="00881E08" w:rsidRDefault="00881E08" w:rsidP="00881E08">
            <w:pPr>
              <w:jc w:val="center"/>
            </w:pPr>
            <w:r>
              <w:t>User</w:t>
            </w:r>
          </w:p>
        </w:tc>
        <w:tc>
          <w:tcPr>
            <w:tcW w:w="2447" w:type="pct"/>
            <w:gridSpan w:val="2"/>
            <w:shd w:val="clear" w:color="auto" w:fill="E7E6E6" w:themeFill="background2"/>
            <w:vAlign w:val="center"/>
          </w:tcPr>
          <w:p w14:paraId="0F8826F0" w14:textId="77777777" w:rsidR="00881E08" w:rsidRDefault="00881E08" w:rsidP="00881E08">
            <w:pPr>
              <w:jc w:val="center"/>
            </w:pPr>
            <w:r>
              <w:t>System</w:t>
            </w:r>
          </w:p>
        </w:tc>
      </w:tr>
      <w:tr w:rsidR="00881E08" w14:paraId="553FD984" w14:textId="77777777" w:rsidTr="00D6739D">
        <w:tc>
          <w:tcPr>
            <w:tcW w:w="793" w:type="pct"/>
          </w:tcPr>
          <w:p w14:paraId="438E343E" w14:textId="77777777" w:rsidR="00881E08" w:rsidRDefault="00881E08" w:rsidP="00881E08">
            <w:pPr>
              <w:jc w:val="both"/>
            </w:pPr>
          </w:p>
        </w:tc>
        <w:tc>
          <w:tcPr>
            <w:tcW w:w="1760" w:type="pct"/>
            <w:gridSpan w:val="2"/>
          </w:tcPr>
          <w:p w14:paraId="41770690" w14:textId="453D8844" w:rsidR="00881E08" w:rsidRDefault="00881E08" w:rsidP="00881E08">
            <w:pPr>
              <w:jc w:val="both"/>
            </w:pPr>
            <w:r>
              <w:t>1.User input new update profile</w:t>
            </w:r>
          </w:p>
        </w:tc>
        <w:tc>
          <w:tcPr>
            <w:tcW w:w="2447" w:type="pct"/>
            <w:gridSpan w:val="2"/>
          </w:tcPr>
          <w:p w14:paraId="0A105442" w14:textId="556878F7" w:rsidR="00881E08" w:rsidRDefault="00881E08" w:rsidP="00881E08">
            <w:r>
              <w:t>2. The system shall provide edit their profile UI, which include password, name (</w:t>
            </w:r>
            <w:r>
              <w:rPr>
                <w:rFonts w:cs="Cordia New"/>
                <w:cs/>
              </w:rPr>
              <w:t>ชื่อ)</w:t>
            </w:r>
            <w:r>
              <w:t>, last name (</w:t>
            </w:r>
            <w:r>
              <w:rPr>
                <w:rFonts w:cs="Cordia New"/>
                <w:cs/>
              </w:rPr>
              <w:t>นามสกุล)</w:t>
            </w:r>
            <w:r>
              <w:t>, address (</w:t>
            </w:r>
            <w:r>
              <w:rPr>
                <w:rFonts w:cs="Cordia New"/>
                <w:cs/>
              </w:rPr>
              <w:t>ที่อยู</w:t>
            </w:r>
            <w:r>
              <w:rPr>
                <w:rFonts w:cs="Cordia New" w:hint="cs"/>
                <w:cs/>
              </w:rPr>
              <w:t>่</w:t>
            </w:r>
            <w:r>
              <w:rPr>
                <w:rFonts w:cs="Cordia New"/>
                <w:cs/>
              </w:rPr>
              <w:t xml:space="preserve">) </w:t>
            </w:r>
            <w:r>
              <w:t>, phone no(</w:t>
            </w:r>
            <w:r>
              <w:rPr>
                <w:rFonts w:cs="Cordia New"/>
                <w:cs/>
              </w:rPr>
              <w:t>โทรศ</w:t>
            </w:r>
            <w:r>
              <w:rPr>
                <w:rFonts w:cs="Cordia New" w:hint="cs"/>
                <w:cs/>
              </w:rPr>
              <w:t>ํ</w:t>
            </w:r>
            <w:r>
              <w:rPr>
                <w:rFonts w:cs="Cordia New"/>
                <w:cs/>
              </w:rPr>
              <w:t>พท์)</w:t>
            </w:r>
            <w:r>
              <w:t>, email (</w:t>
            </w:r>
            <w:r>
              <w:rPr>
                <w:rFonts w:cs="Cordia New"/>
                <w:cs/>
              </w:rPr>
              <w:t>อีเมล์)</w:t>
            </w:r>
            <w:r>
              <w:t>, work address (</w:t>
            </w:r>
            <w:r>
              <w:rPr>
                <w:rFonts w:cs="Cordia New"/>
                <w:cs/>
              </w:rPr>
              <w:t>ที่อยู</w:t>
            </w:r>
            <w:r>
              <w:rPr>
                <w:rFonts w:cs="Cordia New" w:hint="cs"/>
                <w:cs/>
              </w:rPr>
              <w:t>่</w:t>
            </w:r>
            <w:r>
              <w:rPr>
                <w:rFonts w:cs="Cordia New"/>
                <w:cs/>
              </w:rPr>
              <w:t>ท</w:t>
            </w:r>
            <w:r>
              <w:rPr>
                <w:rFonts w:cs="Cordia New" w:hint="cs"/>
                <w:cs/>
              </w:rPr>
              <w:t>ำ</w:t>
            </w:r>
            <w:r>
              <w:rPr>
                <w:rFonts w:cs="Cordia New"/>
                <w:cs/>
              </w:rPr>
              <w:t>งาน)</w:t>
            </w:r>
            <w:r>
              <w:t>,work  phone no (</w:t>
            </w:r>
            <w:r>
              <w:rPr>
                <w:rFonts w:cs="Cordia New"/>
                <w:cs/>
              </w:rPr>
              <w:t>โทรศ</w:t>
            </w:r>
            <w:r>
              <w:rPr>
                <w:rFonts w:cs="Cordia New" w:hint="cs"/>
                <w:cs/>
              </w:rPr>
              <w:t>ั</w:t>
            </w:r>
            <w:r>
              <w:rPr>
                <w:rFonts w:cs="Cordia New"/>
                <w:cs/>
              </w:rPr>
              <w:t>พ</w:t>
            </w:r>
            <w:r>
              <w:rPr>
                <w:rFonts w:cs="Cordia New" w:hint="cs"/>
                <w:cs/>
              </w:rPr>
              <w:t>ท์</w:t>
            </w:r>
            <w:r>
              <w:rPr>
                <w:rFonts w:cs="Cordia New"/>
                <w:cs/>
              </w:rPr>
              <w:t xml:space="preserve"> </w:t>
            </w:r>
            <w:r>
              <w:rPr>
                <w:rFonts w:cs="Cordia New" w:hint="cs"/>
                <w:cs/>
              </w:rPr>
              <w:t>ทำ</w:t>
            </w:r>
            <w:r>
              <w:rPr>
                <w:rFonts w:cs="Cordia New"/>
                <w:cs/>
              </w:rPr>
              <w:t xml:space="preserve">งาน) </w:t>
            </w:r>
            <w:r>
              <w:t>and work email (</w:t>
            </w:r>
            <w:r>
              <w:rPr>
                <w:rFonts w:cs="Cordia New"/>
                <w:cs/>
              </w:rPr>
              <w:t>อีเมล์ ท</w:t>
            </w:r>
            <w:r>
              <w:rPr>
                <w:rFonts w:cs="Cordia New" w:hint="cs"/>
                <w:cs/>
              </w:rPr>
              <w:t>ำ</w:t>
            </w:r>
            <w:r>
              <w:rPr>
                <w:rFonts w:cs="Cordia New"/>
                <w:cs/>
              </w:rPr>
              <w:t xml:space="preserve">งาน). </w:t>
            </w:r>
          </w:p>
          <w:p w14:paraId="76FEDAAA" w14:textId="6BDFDAB4" w:rsidR="00881E08" w:rsidRDefault="00881E08" w:rsidP="00881E08">
            <w:pPr>
              <w:jc w:val="both"/>
            </w:pPr>
            <w:r>
              <w:t>3. The system retrieve the examinee profile from database.</w:t>
            </w:r>
          </w:p>
          <w:p w14:paraId="05D62E85" w14:textId="0EDE3F62" w:rsidR="00881E08" w:rsidRDefault="00881E08" w:rsidP="00881E08">
            <w:pPr>
              <w:jc w:val="both"/>
            </w:pPr>
            <w:r>
              <w:t>4. The system shall provide the interface to show the confirm box “</w:t>
            </w:r>
            <w:r>
              <w:rPr>
                <w:rFonts w:cs="Cordia New"/>
                <w:cs/>
              </w:rPr>
              <w:t>กรุณา ย</w:t>
            </w:r>
            <w:r>
              <w:rPr>
                <w:rFonts w:cs="Cordia New" w:hint="cs"/>
                <w:cs/>
              </w:rPr>
              <w:t>ืนยัน</w:t>
            </w:r>
            <w:r>
              <w:rPr>
                <w:rFonts w:cs="Cordia New"/>
                <w:cs/>
              </w:rPr>
              <w:t>การแกไข ”</w:t>
            </w:r>
            <w:r>
              <w:t>and return to edit their profile UI.</w:t>
            </w:r>
          </w:p>
          <w:p w14:paraId="63EA8BA0" w14:textId="7331F636" w:rsidR="00881E08" w:rsidRDefault="00881E08" w:rsidP="00881E08">
            <w:pPr>
              <w:jc w:val="both"/>
            </w:pPr>
            <w:r>
              <w:t>[A1: The system shall provide interface to show the error message “</w:t>
            </w:r>
            <w:r>
              <w:rPr>
                <w:rFonts w:cs="Cordia New"/>
                <w:cs/>
              </w:rPr>
              <w:t xml:space="preserve">กรุณากรอก </w:t>
            </w:r>
            <w:r>
              <w:t xml:space="preserve">password </w:t>
            </w:r>
            <w:r>
              <w:rPr>
                <w:rFonts w:cs="Cordia New"/>
                <w:cs/>
              </w:rPr>
              <w:t>ให</w:t>
            </w:r>
            <w:r>
              <w:rPr>
                <w:rFonts w:cs="Cordia New" w:hint="cs"/>
                <w:cs/>
              </w:rPr>
              <w:t>้</w:t>
            </w:r>
            <w:r>
              <w:rPr>
                <w:rFonts w:cs="Cordia New"/>
                <w:cs/>
              </w:rPr>
              <w:t>ถ</w:t>
            </w:r>
            <w:r>
              <w:rPr>
                <w:rFonts w:cs="Cordia New" w:hint="cs"/>
                <w:cs/>
              </w:rPr>
              <w:t>ูกต้อง</w:t>
            </w:r>
            <w:r>
              <w:rPr>
                <w:rFonts w:cs="Cordia New"/>
                <w:cs/>
              </w:rPr>
              <w:t>”</w:t>
            </w:r>
            <w:r>
              <w:t>when examinee does not input password or input wrong format</w:t>
            </w:r>
          </w:p>
          <w:p w14:paraId="0FACF86B" w14:textId="14D3A004" w:rsidR="00881E08" w:rsidRDefault="00881E08" w:rsidP="00881E08">
            <w:pPr>
              <w:jc w:val="both"/>
            </w:pPr>
            <w:r>
              <w:t>A2: The system shall provide interface to show the error message “</w:t>
            </w:r>
            <w:r>
              <w:rPr>
                <w:rFonts w:cs="Cordia New"/>
                <w:cs/>
              </w:rPr>
              <w:t>กรุณาระบุชื่อของคุณให้ถูกต</w:t>
            </w:r>
            <w:r>
              <w:rPr>
                <w:rFonts w:cs="Cordia New" w:hint="cs"/>
                <w:cs/>
              </w:rPr>
              <w:t>้</w:t>
            </w:r>
            <w:r>
              <w:rPr>
                <w:rFonts w:cs="Cordia New"/>
                <w:cs/>
              </w:rPr>
              <w:t xml:space="preserve">อง” </w:t>
            </w:r>
            <w:r>
              <w:t>when examinee does not input or input wrong format name (</w:t>
            </w:r>
            <w:r>
              <w:rPr>
                <w:rFonts w:cs="Cordia New"/>
                <w:cs/>
              </w:rPr>
              <w:t>ชื่อ).</w:t>
            </w:r>
          </w:p>
          <w:p w14:paraId="15AE6A62" w14:textId="0D05017A" w:rsidR="00881E08" w:rsidRDefault="00881E08" w:rsidP="00881E08">
            <w:pPr>
              <w:jc w:val="both"/>
            </w:pPr>
            <w:r>
              <w:t>A3: The system shall provide interface to show the error message “</w:t>
            </w:r>
            <w:r>
              <w:rPr>
                <w:rFonts w:cs="Cordia New"/>
                <w:cs/>
              </w:rPr>
              <w:t>กรุณาระบุ ชื่อสกุลของคุณให้ถูกต</w:t>
            </w:r>
            <w:r>
              <w:rPr>
                <w:rFonts w:cs="Cordia New" w:hint="cs"/>
                <w:cs/>
              </w:rPr>
              <w:t>้</w:t>
            </w:r>
            <w:r>
              <w:rPr>
                <w:rFonts w:cs="Cordia New"/>
                <w:cs/>
              </w:rPr>
              <w:t xml:space="preserve">อง” </w:t>
            </w:r>
            <w:r>
              <w:t>when examinee does not input or wrong input format last name (</w:t>
            </w:r>
            <w:r>
              <w:rPr>
                <w:rFonts w:cs="Cordia New"/>
                <w:cs/>
              </w:rPr>
              <w:t>นามสกุล).</w:t>
            </w:r>
          </w:p>
          <w:p w14:paraId="1B768B12" w14:textId="047C1FDC" w:rsidR="00881E08" w:rsidRDefault="00881E08" w:rsidP="00881E08">
            <w:r>
              <w:t>A4: The system shall provide interface to show the error message “</w:t>
            </w:r>
            <w:r>
              <w:rPr>
                <w:rFonts w:cs="Cordia New"/>
                <w:cs/>
              </w:rPr>
              <w:t>กรุณาระบุหมายเลขโทรศ</w:t>
            </w:r>
            <w:r>
              <w:rPr>
                <w:rFonts w:cs="Cordia New" w:hint="cs"/>
                <w:cs/>
              </w:rPr>
              <w:t>ั</w:t>
            </w:r>
            <w:r>
              <w:rPr>
                <w:rFonts w:cs="Cordia New"/>
                <w:cs/>
              </w:rPr>
              <w:t>พ</w:t>
            </w:r>
            <w:r>
              <w:rPr>
                <w:rFonts w:cs="Cordia New" w:hint="cs"/>
                <w:cs/>
              </w:rPr>
              <w:t>ท์</w:t>
            </w:r>
            <w:r>
              <w:rPr>
                <w:rFonts w:cs="Cordia New"/>
                <w:cs/>
              </w:rPr>
              <w:t xml:space="preserve"> (ต</w:t>
            </w:r>
            <w:r>
              <w:rPr>
                <w:rFonts w:cs="Cordia New" w:hint="cs"/>
                <w:cs/>
              </w:rPr>
              <w:t>ัวอย่าง</w:t>
            </w:r>
            <w:r>
              <w:rPr>
                <w:rFonts w:cs="Cordia New"/>
                <w:cs/>
              </w:rPr>
              <w:t xml:space="preserve">: </w:t>
            </w:r>
            <w:r>
              <w:t>0801234567)” when examinee does not input or input wrong format phone (</w:t>
            </w:r>
            <w:r>
              <w:rPr>
                <w:rFonts w:cs="Cordia New"/>
                <w:cs/>
              </w:rPr>
              <w:t>โทรศ</w:t>
            </w:r>
            <w:r>
              <w:rPr>
                <w:rFonts w:cs="Cordia New" w:hint="cs"/>
                <w:cs/>
              </w:rPr>
              <w:t>ั</w:t>
            </w:r>
            <w:r>
              <w:rPr>
                <w:rFonts w:cs="Cordia New"/>
                <w:cs/>
              </w:rPr>
              <w:t xml:space="preserve">พท์). </w:t>
            </w:r>
          </w:p>
          <w:p w14:paraId="14165FD8" w14:textId="5A883430" w:rsidR="00881E08" w:rsidRDefault="00881E08" w:rsidP="00881E08">
            <w:pPr>
              <w:jc w:val="both"/>
            </w:pPr>
            <w:r>
              <w:lastRenderedPageBreak/>
              <w:t>A5: The system shall provide interface to show the error message “</w:t>
            </w:r>
            <w:r>
              <w:rPr>
                <w:rFonts w:cs="Cordia New"/>
                <w:cs/>
              </w:rPr>
              <w:t>กรุณาระบุ ที่อยูที่ท</w:t>
            </w:r>
            <w:r>
              <w:rPr>
                <w:rFonts w:cs="Cordia New" w:hint="cs"/>
                <w:cs/>
              </w:rPr>
              <w:t>ำ</w:t>
            </w:r>
            <w:r>
              <w:rPr>
                <w:rFonts w:cs="Cordia New"/>
                <w:cs/>
              </w:rPr>
              <w:t xml:space="preserve">งานของคุณ" ” </w:t>
            </w:r>
            <w:r>
              <w:t>when examinee does not input or input wrong format work address (</w:t>
            </w:r>
            <w:r>
              <w:rPr>
                <w:rFonts w:cs="Cordia New"/>
                <w:cs/>
              </w:rPr>
              <w:t>ที่อยูที่ท</w:t>
            </w:r>
            <w:r>
              <w:rPr>
                <w:rFonts w:cs="Cordia New" w:hint="cs"/>
                <w:cs/>
              </w:rPr>
              <w:t>ำ</w:t>
            </w:r>
            <w:r>
              <w:rPr>
                <w:rFonts w:cs="Cordia New"/>
                <w:cs/>
              </w:rPr>
              <w:t>งาน).</w:t>
            </w:r>
          </w:p>
          <w:p w14:paraId="36470E39" w14:textId="0C15BA87" w:rsidR="00881E08" w:rsidRDefault="00881E08" w:rsidP="00881E08">
            <w:pPr>
              <w:jc w:val="both"/>
            </w:pPr>
            <w:r>
              <w:t>A6: The system shall provide interface to show the error message “</w:t>
            </w:r>
            <w:r>
              <w:rPr>
                <w:rFonts w:cs="Cordia New"/>
                <w:cs/>
              </w:rPr>
              <w:t>กรุณาระบุหมายเลขโทรศ</w:t>
            </w:r>
            <w:r>
              <w:rPr>
                <w:rFonts w:cs="Cordia New" w:hint="cs"/>
                <w:cs/>
              </w:rPr>
              <w:t>ั</w:t>
            </w:r>
            <w:r>
              <w:rPr>
                <w:rFonts w:cs="Cordia New"/>
                <w:cs/>
              </w:rPr>
              <w:t>พท์ (</w:t>
            </w:r>
            <w:r>
              <w:rPr>
                <w:rFonts w:cs="Cordia New" w:hint="cs"/>
                <w:cs/>
              </w:rPr>
              <w:t>ตัวอย่าง</w:t>
            </w:r>
            <w:r>
              <w:rPr>
                <w:rFonts w:cs="Cordia New"/>
                <w:cs/>
              </w:rPr>
              <w:t xml:space="preserve">: </w:t>
            </w:r>
            <w:r>
              <w:t>0801234567)” when examinee does not input or input wrong format work phone no. (</w:t>
            </w:r>
            <w:r>
              <w:rPr>
                <w:rFonts w:cs="Cordia New"/>
                <w:cs/>
              </w:rPr>
              <w:t>เบอร์โทรที่ท</w:t>
            </w:r>
            <w:r>
              <w:rPr>
                <w:rFonts w:cs="Cordia New" w:hint="cs"/>
                <w:cs/>
              </w:rPr>
              <w:t>ำ</w:t>
            </w:r>
            <w:r>
              <w:rPr>
                <w:rFonts w:cs="Cordia New"/>
                <w:cs/>
              </w:rPr>
              <w:t>งาน).</w:t>
            </w:r>
          </w:p>
          <w:p w14:paraId="563952E3" w14:textId="1A81B9BA" w:rsidR="00881E08" w:rsidRDefault="00881E08" w:rsidP="00881E08">
            <w:r>
              <w:t>A7: The system shall provide interface to show the error message “</w:t>
            </w:r>
            <w:r>
              <w:rPr>
                <w:rFonts w:cs="Cordia New"/>
                <w:cs/>
              </w:rPr>
              <w:t>กรุณาระบุ อีเมล</w:t>
            </w:r>
            <w:r>
              <w:rPr>
                <w:rFonts w:cs="Cordia New" w:hint="cs"/>
                <w:cs/>
              </w:rPr>
              <w:t>ให้</w:t>
            </w:r>
            <w:r>
              <w:rPr>
                <w:rFonts w:cs="Cordia New"/>
                <w:cs/>
              </w:rPr>
              <w:t>ถูกต</w:t>
            </w:r>
            <w:r>
              <w:rPr>
                <w:rFonts w:cs="Cordia New" w:hint="cs"/>
                <w:cs/>
              </w:rPr>
              <w:t>้</w:t>
            </w:r>
            <w:r>
              <w:rPr>
                <w:rFonts w:cs="Cordia New"/>
                <w:cs/>
              </w:rPr>
              <w:t xml:space="preserve">อ ง” </w:t>
            </w:r>
            <w:r>
              <w:t xml:space="preserve">when examinee does not input or input wrong format work email </w:t>
            </w:r>
          </w:p>
          <w:p w14:paraId="535A44BC" w14:textId="4AF89EBD" w:rsidR="00881E08" w:rsidRDefault="00881E08" w:rsidP="00881E08">
            <w:r>
              <w:t>(</w:t>
            </w:r>
            <w:r>
              <w:rPr>
                <w:rFonts w:cs="Cordia New"/>
                <w:cs/>
              </w:rPr>
              <w:t>อีเมล</w:t>
            </w:r>
            <w:r>
              <w:rPr>
                <w:rFonts w:cs="Cordia New" w:hint="cs"/>
                <w:cs/>
              </w:rPr>
              <w:t>ที่</w:t>
            </w:r>
            <w:r>
              <w:rPr>
                <w:rFonts w:cs="Cordia New"/>
                <w:cs/>
              </w:rPr>
              <w:t>ท</w:t>
            </w:r>
            <w:r>
              <w:rPr>
                <w:rFonts w:cs="Cordia New" w:hint="cs"/>
                <w:cs/>
              </w:rPr>
              <w:t>ำ</w:t>
            </w:r>
            <w:r>
              <w:rPr>
                <w:rFonts w:cs="Cordia New"/>
                <w:cs/>
              </w:rPr>
              <w:t>งาน).</w:t>
            </w:r>
            <w:r>
              <w:t>]</w:t>
            </w:r>
          </w:p>
          <w:p w14:paraId="13F2FAF2" w14:textId="5292E733" w:rsidR="00881E08" w:rsidRDefault="00881E08" w:rsidP="00881E08">
            <w:pPr>
              <w:jc w:val="both"/>
            </w:pPr>
            <w:r>
              <w:t>5. The system shall update new profile into the database</w:t>
            </w:r>
          </w:p>
          <w:p w14:paraId="0E43AC90" w14:textId="0F553837" w:rsidR="00881E08" w:rsidRDefault="00881E08" w:rsidP="00881E08">
            <w:pPr>
              <w:jc w:val="both"/>
            </w:pPr>
          </w:p>
        </w:tc>
      </w:tr>
      <w:tr w:rsidR="00881E08" w14:paraId="6552B959" w14:textId="77777777" w:rsidTr="00D6739D">
        <w:tc>
          <w:tcPr>
            <w:tcW w:w="793" w:type="pct"/>
            <w:shd w:val="clear" w:color="auto" w:fill="E7E6E6" w:themeFill="background2"/>
          </w:tcPr>
          <w:p w14:paraId="0D88888E" w14:textId="77777777" w:rsidR="00881E08" w:rsidRDefault="00881E08" w:rsidP="00881E08">
            <w:pPr>
              <w:jc w:val="both"/>
            </w:pPr>
            <w:r>
              <w:lastRenderedPageBreak/>
              <w:t>Alternative Flow</w:t>
            </w:r>
          </w:p>
        </w:tc>
        <w:tc>
          <w:tcPr>
            <w:tcW w:w="4207" w:type="pct"/>
            <w:gridSpan w:val="4"/>
          </w:tcPr>
          <w:p w14:paraId="2DD46074" w14:textId="2613006E" w:rsidR="00881E08" w:rsidRDefault="00881E08" w:rsidP="00881E08">
            <w:pPr>
              <w:jc w:val="both"/>
            </w:pPr>
            <w:r>
              <w:t>A1: The system shall provide interface to show the error message “</w:t>
            </w:r>
            <w:r>
              <w:rPr>
                <w:rFonts w:cs="Cordia New"/>
                <w:cs/>
              </w:rPr>
              <w:t xml:space="preserve">กรุณากรอก </w:t>
            </w:r>
            <w:r>
              <w:t xml:space="preserve">password </w:t>
            </w:r>
            <w:r>
              <w:rPr>
                <w:rFonts w:cs="Cordia New"/>
                <w:cs/>
              </w:rPr>
              <w:t>ให</w:t>
            </w:r>
            <w:r>
              <w:rPr>
                <w:rFonts w:cs="Cordia New" w:hint="cs"/>
                <w:cs/>
              </w:rPr>
              <w:t>้</w:t>
            </w:r>
            <w:r>
              <w:rPr>
                <w:rFonts w:cs="Cordia New"/>
                <w:cs/>
              </w:rPr>
              <w:t>ถ</w:t>
            </w:r>
            <w:r>
              <w:rPr>
                <w:rFonts w:cs="Cordia New" w:hint="cs"/>
                <w:cs/>
              </w:rPr>
              <w:t>ูกต้อง</w:t>
            </w:r>
            <w:r>
              <w:rPr>
                <w:rFonts w:cs="Cordia New"/>
                <w:cs/>
              </w:rPr>
              <w:t>”</w:t>
            </w:r>
            <w:r>
              <w:t>when examinee does not input password or input wrong format</w:t>
            </w:r>
          </w:p>
          <w:p w14:paraId="420454E7" w14:textId="60A026C3" w:rsidR="00881E08" w:rsidRDefault="00881E08" w:rsidP="00BC1B3F">
            <w:pPr>
              <w:pStyle w:val="a8"/>
              <w:numPr>
                <w:ilvl w:val="0"/>
                <w:numId w:val="23"/>
              </w:numPr>
              <w:jc w:val="both"/>
            </w:pPr>
            <w:r>
              <w:t>The system notifies that “</w:t>
            </w:r>
            <w:r>
              <w:rPr>
                <w:rFonts w:hint="cs"/>
                <w:cs/>
              </w:rPr>
              <w:t xml:space="preserve">กรุณากรอก </w:t>
            </w:r>
            <w:r>
              <w:t xml:space="preserve">password </w:t>
            </w:r>
            <w:r>
              <w:rPr>
                <w:rFonts w:hint="cs"/>
                <w:cs/>
              </w:rPr>
              <w:t>ให้ถูกต้อง</w:t>
            </w:r>
            <w:r>
              <w:t>”</w:t>
            </w:r>
          </w:p>
          <w:p w14:paraId="7AFBFD73" w14:textId="0B0CE215" w:rsidR="00881E08" w:rsidRDefault="00881E08" w:rsidP="00BC1B3F">
            <w:pPr>
              <w:pStyle w:val="a8"/>
              <w:numPr>
                <w:ilvl w:val="0"/>
                <w:numId w:val="23"/>
              </w:numPr>
              <w:jc w:val="both"/>
            </w:pPr>
            <w:r>
              <w:t>Goes to normal flow 1</w:t>
            </w:r>
          </w:p>
          <w:p w14:paraId="478505CD" w14:textId="084A0265" w:rsidR="00881E08" w:rsidRDefault="00881E08" w:rsidP="00881E08">
            <w:pPr>
              <w:jc w:val="both"/>
            </w:pPr>
            <w:r>
              <w:t>A2: The system shall provide interface to show the error message “</w:t>
            </w:r>
            <w:r>
              <w:rPr>
                <w:rFonts w:cs="Cordia New"/>
                <w:cs/>
              </w:rPr>
              <w:t>กรุณาระบุชื่อของคุณให้ถูกต</w:t>
            </w:r>
            <w:r>
              <w:rPr>
                <w:rFonts w:cs="Cordia New" w:hint="cs"/>
                <w:cs/>
              </w:rPr>
              <w:t>้</w:t>
            </w:r>
            <w:r>
              <w:rPr>
                <w:rFonts w:cs="Cordia New"/>
                <w:cs/>
              </w:rPr>
              <w:t xml:space="preserve">อง” </w:t>
            </w:r>
            <w:r>
              <w:t>when examinee does not input or input wrong format name (</w:t>
            </w:r>
            <w:r>
              <w:rPr>
                <w:rFonts w:cs="Cordia New"/>
                <w:cs/>
              </w:rPr>
              <w:t>ชื่อ).</w:t>
            </w:r>
          </w:p>
          <w:p w14:paraId="1A4A8A1A" w14:textId="790B8E2B" w:rsidR="00881E08" w:rsidRDefault="00881E08" w:rsidP="00BC1B3F">
            <w:pPr>
              <w:pStyle w:val="a8"/>
              <w:numPr>
                <w:ilvl w:val="0"/>
                <w:numId w:val="24"/>
              </w:numPr>
              <w:jc w:val="both"/>
            </w:pPr>
            <w:r>
              <w:t>The system notifies that ”</w:t>
            </w:r>
            <w:r>
              <w:rPr>
                <w:rFonts w:hint="cs"/>
                <w:cs/>
              </w:rPr>
              <w:t>กรุณาระบุชื่อของคุณให้ถูกต้อง</w:t>
            </w:r>
            <w:r>
              <w:t>”</w:t>
            </w:r>
          </w:p>
          <w:p w14:paraId="4B5A0DF8" w14:textId="3A43270D" w:rsidR="00881E08" w:rsidRDefault="00881E08" w:rsidP="00BC1B3F">
            <w:pPr>
              <w:pStyle w:val="a8"/>
              <w:numPr>
                <w:ilvl w:val="0"/>
                <w:numId w:val="24"/>
              </w:numPr>
              <w:jc w:val="both"/>
            </w:pPr>
            <w:r>
              <w:t>Goes to normal flow 1</w:t>
            </w:r>
          </w:p>
          <w:p w14:paraId="553C6423" w14:textId="3D3DDF96" w:rsidR="00881E08" w:rsidRDefault="00881E08" w:rsidP="00881E08">
            <w:pPr>
              <w:jc w:val="both"/>
            </w:pPr>
            <w:r>
              <w:t>A3: The system shall provide interface to show the error message “</w:t>
            </w:r>
            <w:r>
              <w:rPr>
                <w:rFonts w:cs="Cordia New"/>
                <w:cs/>
              </w:rPr>
              <w:t>กรุณาระบุ ชื่อสกุลของคุณให้ถูกต</w:t>
            </w:r>
            <w:r>
              <w:rPr>
                <w:rFonts w:cs="Cordia New" w:hint="cs"/>
                <w:cs/>
              </w:rPr>
              <w:t>้</w:t>
            </w:r>
            <w:r>
              <w:rPr>
                <w:rFonts w:cs="Cordia New"/>
                <w:cs/>
              </w:rPr>
              <w:t xml:space="preserve">อง” </w:t>
            </w:r>
            <w:r>
              <w:t>when examinee does not input or wrong input format last name (</w:t>
            </w:r>
            <w:r>
              <w:rPr>
                <w:rFonts w:cs="Cordia New"/>
                <w:cs/>
              </w:rPr>
              <w:t>นามสกุล).</w:t>
            </w:r>
          </w:p>
          <w:p w14:paraId="09B74A5F" w14:textId="2F73FC7E" w:rsidR="00881E08" w:rsidRDefault="00881E08" w:rsidP="00BC1B3F">
            <w:pPr>
              <w:pStyle w:val="a8"/>
              <w:numPr>
                <w:ilvl w:val="0"/>
                <w:numId w:val="25"/>
              </w:numPr>
              <w:jc w:val="both"/>
            </w:pPr>
            <w:r>
              <w:t xml:space="preserve">The system notifies that “ </w:t>
            </w:r>
            <w:r>
              <w:rPr>
                <w:rFonts w:hint="cs"/>
                <w:cs/>
              </w:rPr>
              <w:t>กรุณาระบุชื่อสกุลของคุณให้ถูกต้อง</w:t>
            </w:r>
            <w:r>
              <w:t>”</w:t>
            </w:r>
          </w:p>
          <w:p w14:paraId="0FAA3CAD" w14:textId="583C53B7" w:rsidR="00881E08" w:rsidRDefault="00881E08" w:rsidP="00BC1B3F">
            <w:pPr>
              <w:pStyle w:val="a8"/>
              <w:numPr>
                <w:ilvl w:val="0"/>
                <w:numId w:val="25"/>
              </w:numPr>
              <w:jc w:val="both"/>
            </w:pPr>
            <w:r>
              <w:t>Goes to normal flow 1</w:t>
            </w:r>
          </w:p>
          <w:p w14:paraId="08DA6451" w14:textId="1D647125" w:rsidR="00881E08" w:rsidRDefault="00881E08" w:rsidP="00881E08">
            <w:r>
              <w:lastRenderedPageBreak/>
              <w:t>A4: The system shall provide interface to show the error message “</w:t>
            </w:r>
            <w:r>
              <w:rPr>
                <w:rFonts w:cs="Cordia New"/>
                <w:cs/>
              </w:rPr>
              <w:t>กรุณาระบุหมายเลขโทรศ</w:t>
            </w:r>
            <w:r>
              <w:rPr>
                <w:rFonts w:cs="Cordia New" w:hint="cs"/>
                <w:cs/>
              </w:rPr>
              <w:t>ั</w:t>
            </w:r>
            <w:r>
              <w:rPr>
                <w:rFonts w:cs="Cordia New"/>
                <w:cs/>
              </w:rPr>
              <w:t>พ</w:t>
            </w:r>
            <w:r>
              <w:rPr>
                <w:rFonts w:cs="Cordia New" w:hint="cs"/>
                <w:cs/>
              </w:rPr>
              <w:t>ท์</w:t>
            </w:r>
            <w:r>
              <w:rPr>
                <w:rFonts w:cs="Cordia New"/>
                <w:cs/>
              </w:rPr>
              <w:t xml:space="preserve"> (ต</w:t>
            </w:r>
            <w:r>
              <w:rPr>
                <w:rFonts w:cs="Cordia New" w:hint="cs"/>
                <w:cs/>
              </w:rPr>
              <w:t>ัวอย่าง</w:t>
            </w:r>
            <w:r>
              <w:rPr>
                <w:rFonts w:cs="Cordia New"/>
                <w:cs/>
              </w:rPr>
              <w:t xml:space="preserve">: </w:t>
            </w:r>
            <w:r>
              <w:t>0801234567)” when examinee does not input or input wrong format phone (</w:t>
            </w:r>
            <w:r>
              <w:rPr>
                <w:rFonts w:cs="Cordia New"/>
                <w:cs/>
              </w:rPr>
              <w:t>โทรศ</w:t>
            </w:r>
            <w:r>
              <w:rPr>
                <w:rFonts w:cs="Cordia New" w:hint="cs"/>
                <w:cs/>
              </w:rPr>
              <w:t>ั</w:t>
            </w:r>
            <w:r>
              <w:rPr>
                <w:rFonts w:cs="Cordia New"/>
                <w:cs/>
              </w:rPr>
              <w:t xml:space="preserve">พท์). </w:t>
            </w:r>
          </w:p>
          <w:p w14:paraId="31554DDE" w14:textId="0317991D" w:rsidR="00881E08" w:rsidRDefault="00881E08" w:rsidP="00BC1B3F">
            <w:pPr>
              <w:pStyle w:val="a8"/>
              <w:numPr>
                <w:ilvl w:val="0"/>
                <w:numId w:val="26"/>
              </w:numPr>
            </w:pPr>
            <w:r>
              <w:t>The system notifies that “</w:t>
            </w:r>
            <w:r>
              <w:rPr>
                <w:rFonts w:hint="cs"/>
                <w:cs/>
              </w:rPr>
              <w:t>กรุณาระบุหมายเลขโทรศัพท์</w:t>
            </w:r>
            <w:r>
              <w:t>(</w:t>
            </w:r>
            <w:r>
              <w:rPr>
                <w:rFonts w:hint="cs"/>
                <w:cs/>
              </w:rPr>
              <w:t>ตัวอย่าง</w:t>
            </w:r>
            <w:r>
              <w:t>: 0801234567)”</w:t>
            </w:r>
          </w:p>
          <w:p w14:paraId="3B59995E" w14:textId="5CB5CB97" w:rsidR="00881E08" w:rsidRDefault="00881E08" w:rsidP="00BC1B3F">
            <w:pPr>
              <w:pStyle w:val="a8"/>
              <w:numPr>
                <w:ilvl w:val="0"/>
                <w:numId w:val="26"/>
              </w:numPr>
            </w:pPr>
            <w:r>
              <w:t>Goes to normal flow 1</w:t>
            </w:r>
          </w:p>
          <w:p w14:paraId="3D47237C" w14:textId="506354E7" w:rsidR="00881E08" w:rsidRDefault="00881E08" w:rsidP="00881E08">
            <w:pPr>
              <w:jc w:val="both"/>
            </w:pPr>
            <w:r>
              <w:t>A5: The system shall provide interface to show the error message “</w:t>
            </w:r>
            <w:r>
              <w:rPr>
                <w:rFonts w:cs="Cordia New"/>
                <w:cs/>
              </w:rPr>
              <w:t>กรุณาระบุ ที่อยูที่ท</w:t>
            </w:r>
            <w:r>
              <w:rPr>
                <w:rFonts w:cs="Cordia New" w:hint="cs"/>
                <w:cs/>
              </w:rPr>
              <w:t>ำ</w:t>
            </w:r>
            <w:r>
              <w:rPr>
                <w:rFonts w:cs="Cordia New"/>
                <w:cs/>
              </w:rPr>
              <w:t xml:space="preserve">งานของคุณ” </w:t>
            </w:r>
            <w:r>
              <w:t>when examinee does not input or input wrong format work address (</w:t>
            </w:r>
            <w:r>
              <w:rPr>
                <w:rFonts w:cs="Cordia New"/>
                <w:cs/>
              </w:rPr>
              <w:t>ที่อยูที่ท</w:t>
            </w:r>
            <w:r>
              <w:rPr>
                <w:rFonts w:cs="Cordia New" w:hint="cs"/>
                <w:cs/>
              </w:rPr>
              <w:t>ำ</w:t>
            </w:r>
            <w:r>
              <w:rPr>
                <w:rFonts w:cs="Cordia New"/>
                <w:cs/>
              </w:rPr>
              <w:t>งาน).</w:t>
            </w:r>
          </w:p>
          <w:p w14:paraId="0DBD0AF9" w14:textId="59382773" w:rsidR="00881E08" w:rsidRDefault="00881E08" w:rsidP="00BC1B3F">
            <w:pPr>
              <w:pStyle w:val="a8"/>
              <w:numPr>
                <w:ilvl w:val="0"/>
                <w:numId w:val="27"/>
              </w:numPr>
              <w:jc w:val="both"/>
            </w:pPr>
            <w:r>
              <w:t>The system notifies that “</w:t>
            </w:r>
            <w:r>
              <w:rPr>
                <w:rFonts w:hint="cs"/>
                <w:cs/>
              </w:rPr>
              <w:t>กรุณาระบุที่อยุ่ที่ทำงานของคุณ</w:t>
            </w:r>
            <w:r>
              <w:t>”</w:t>
            </w:r>
          </w:p>
          <w:p w14:paraId="5A4E596B" w14:textId="670E8AE4" w:rsidR="00881E08" w:rsidRDefault="00881E08" w:rsidP="00BC1B3F">
            <w:pPr>
              <w:pStyle w:val="a8"/>
              <w:numPr>
                <w:ilvl w:val="0"/>
                <w:numId w:val="27"/>
              </w:numPr>
              <w:jc w:val="both"/>
            </w:pPr>
            <w:r>
              <w:t>Goes to normal flow 1</w:t>
            </w:r>
          </w:p>
          <w:p w14:paraId="6D291E64" w14:textId="437AA406" w:rsidR="00881E08" w:rsidRDefault="00881E08" w:rsidP="00881E08">
            <w:pPr>
              <w:jc w:val="both"/>
            </w:pPr>
            <w:r>
              <w:t>A6: The system shall provide interface to show the error message “</w:t>
            </w:r>
            <w:r>
              <w:rPr>
                <w:rFonts w:cs="Cordia New"/>
                <w:cs/>
              </w:rPr>
              <w:t>กรุณาระบุหมายเลขโทรศ</w:t>
            </w:r>
            <w:r>
              <w:rPr>
                <w:rFonts w:cs="Cordia New" w:hint="cs"/>
                <w:cs/>
              </w:rPr>
              <w:t>ั</w:t>
            </w:r>
            <w:r>
              <w:rPr>
                <w:rFonts w:cs="Cordia New"/>
                <w:cs/>
              </w:rPr>
              <w:t>พท์ (</w:t>
            </w:r>
            <w:r>
              <w:rPr>
                <w:rFonts w:cs="Cordia New" w:hint="cs"/>
                <w:cs/>
              </w:rPr>
              <w:t>ตัวอย่าง</w:t>
            </w:r>
            <w:r>
              <w:rPr>
                <w:rFonts w:cs="Cordia New"/>
                <w:cs/>
              </w:rPr>
              <w:t xml:space="preserve">: </w:t>
            </w:r>
            <w:r>
              <w:t>0801234567)” when examinee does not input or input wrong format work phone no. (</w:t>
            </w:r>
            <w:r>
              <w:rPr>
                <w:rFonts w:cs="Cordia New"/>
                <w:cs/>
              </w:rPr>
              <w:t>เบอร์โทรที่ท</w:t>
            </w:r>
            <w:r>
              <w:rPr>
                <w:rFonts w:cs="Cordia New" w:hint="cs"/>
                <w:cs/>
              </w:rPr>
              <w:t>ำ</w:t>
            </w:r>
            <w:r>
              <w:rPr>
                <w:rFonts w:cs="Cordia New"/>
                <w:cs/>
              </w:rPr>
              <w:t>งาน).</w:t>
            </w:r>
          </w:p>
          <w:p w14:paraId="52F35631" w14:textId="61A91B46" w:rsidR="00881E08" w:rsidRDefault="00881E08" w:rsidP="00BC1B3F">
            <w:pPr>
              <w:pStyle w:val="a8"/>
              <w:numPr>
                <w:ilvl w:val="0"/>
                <w:numId w:val="28"/>
              </w:numPr>
              <w:jc w:val="both"/>
            </w:pPr>
            <w:r>
              <w:t>The system notifies that “</w:t>
            </w:r>
            <w:r>
              <w:rPr>
                <w:rFonts w:hint="cs"/>
                <w:cs/>
              </w:rPr>
              <w:t xml:space="preserve"> กรุณาระบุหมายเลขโทรศัพท์</w:t>
            </w:r>
            <w:r>
              <w:t>(</w:t>
            </w:r>
            <w:r>
              <w:rPr>
                <w:rFonts w:hint="cs"/>
                <w:cs/>
              </w:rPr>
              <w:t>ตัวอย่าง</w:t>
            </w:r>
            <w:r>
              <w:t>: 0801234567)”</w:t>
            </w:r>
          </w:p>
          <w:p w14:paraId="2F882525" w14:textId="615188DB" w:rsidR="00881E08" w:rsidRDefault="00881E08" w:rsidP="00BC1B3F">
            <w:pPr>
              <w:pStyle w:val="a8"/>
              <w:numPr>
                <w:ilvl w:val="0"/>
                <w:numId w:val="28"/>
              </w:numPr>
              <w:jc w:val="both"/>
            </w:pPr>
            <w:r>
              <w:t>Goes to normal flow</w:t>
            </w:r>
          </w:p>
          <w:p w14:paraId="5D7FD411" w14:textId="6B6E6D2B" w:rsidR="00881E08" w:rsidRDefault="00881E08" w:rsidP="00881E08">
            <w:r>
              <w:t>A7: The system shall provide interface to show the error message “</w:t>
            </w:r>
            <w:r>
              <w:rPr>
                <w:rFonts w:cs="Cordia New"/>
                <w:cs/>
              </w:rPr>
              <w:t>กรุณาระบุ อีเมล</w:t>
            </w:r>
            <w:r>
              <w:rPr>
                <w:rFonts w:cs="Cordia New" w:hint="cs"/>
                <w:cs/>
              </w:rPr>
              <w:t>ให้</w:t>
            </w:r>
            <w:r>
              <w:rPr>
                <w:rFonts w:cs="Cordia New"/>
                <w:cs/>
              </w:rPr>
              <w:t>ถูกต</w:t>
            </w:r>
            <w:r>
              <w:rPr>
                <w:rFonts w:cs="Cordia New" w:hint="cs"/>
                <w:cs/>
              </w:rPr>
              <w:t>้</w:t>
            </w:r>
            <w:r>
              <w:rPr>
                <w:rFonts w:cs="Cordia New"/>
                <w:cs/>
              </w:rPr>
              <w:t xml:space="preserve">อง” </w:t>
            </w:r>
            <w:r>
              <w:t xml:space="preserve">when examinee does not input or input wrong format work email </w:t>
            </w:r>
          </w:p>
          <w:p w14:paraId="1E956402" w14:textId="2C22DBAB" w:rsidR="00881E08" w:rsidRDefault="00881E08" w:rsidP="00881E08">
            <w:pPr>
              <w:rPr>
                <w:rFonts w:cs="Cordia New"/>
              </w:rPr>
            </w:pPr>
            <w:r>
              <w:t>(</w:t>
            </w:r>
            <w:r>
              <w:rPr>
                <w:rFonts w:cs="Cordia New"/>
                <w:cs/>
              </w:rPr>
              <w:t>อีเมล</w:t>
            </w:r>
            <w:r>
              <w:rPr>
                <w:rFonts w:cs="Cordia New" w:hint="cs"/>
                <w:cs/>
              </w:rPr>
              <w:t>ที่</w:t>
            </w:r>
            <w:r>
              <w:rPr>
                <w:rFonts w:cs="Cordia New"/>
                <w:cs/>
              </w:rPr>
              <w:t>ท</w:t>
            </w:r>
            <w:r>
              <w:rPr>
                <w:rFonts w:cs="Cordia New" w:hint="cs"/>
                <w:cs/>
              </w:rPr>
              <w:t>ำ</w:t>
            </w:r>
            <w:r>
              <w:rPr>
                <w:rFonts w:cs="Cordia New"/>
                <w:cs/>
              </w:rPr>
              <w:t>งาน).</w:t>
            </w:r>
          </w:p>
          <w:p w14:paraId="5051E73E" w14:textId="065EF27A" w:rsidR="00881E08" w:rsidRDefault="00881E08" w:rsidP="00BC1B3F">
            <w:pPr>
              <w:pStyle w:val="a8"/>
              <w:numPr>
                <w:ilvl w:val="0"/>
                <w:numId w:val="29"/>
              </w:numPr>
            </w:pPr>
            <w:r>
              <w:t>The system notifies that “</w:t>
            </w:r>
            <w:r>
              <w:rPr>
                <w:rFonts w:hint="cs"/>
                <w:cs/>
              </w:rPr>
              <w:t>กรุณาระบุอีเมลให้ถูกต้อง</w:t>
            </w:r>
            <w:r>
              <w:t>”</w:t>
            </w:r>
          </w:p>
          <w:p w14:paraId="0388DC82" w14:textId="07FAE0DE" w:rsidR="00881E08" w:rsidRDefault="00881E08" w:rsidP="00BC1B3F">
            <w:pPr>
              <w:pStyle w:val="a8"/>
              <w:numPr>
                <w:ilvl w:val="0"/>
                <w:numId w:val="29"/>
              </w:numPr>
            </w:pPr>
            <w:r>
              <w:t>Goes to normal flow 1</w:t>
            </w:r>
          </w:p>
          <w:p w14:paraId="49EB5CC4" w14:textId="77777777" w:rsidR="00881E08" w:rsidRDefault="00881E08" w:rsidP="00881E08">
            <w:pPr>
              <w:jc w:val="both"/>
            </w:pPr>
          </w:p>
        </w:tc>
      </w:tr>
      <w:tr w:rsidR="00881E08" w14:paraId="6B94F3C3" w14:textId="77777777" w:rsidTr="00D6739D">
        <w:tc>
          <w:tcPr>
            <w:tcW w:w="793" w:type="pct"/>
            <w:shd w:val="clear" w:color="auto" w:fill="E7E6E6" w:themeFill="background2"/>
          </w:tcPr>
          <w:p w14:paraId="319D659F" w14:textId="77777777" w:rsidR="00881E08" w:rsidRDefault="00881E08" w:rsidP="00881E08">
            <w:pPr>
              <w:jc w:val="both"/>
            </w:pPr>
            <w:r>
              <w:lastRenderedPageBreak/>
              <w:t>Exception Flow</w:t>
            </w:r>
          </w:p>
        </w:tc>
        <w:tc>
          <w:tcPr>
            <w:tcW w:w="4207" w:type="pct"/>
            <w:gridSpan w:val="4"/>
          </w:tcPr>
          <w:p w14:paraId="7E5059E0" w14:textId="77777777" w:rsidR="00881E08" w:rsidRDefault="00881E08" w:rsidP="00881E08">
            <w:pPr>
              <w:jc w:val="both"/>
            </w:pPr>
          </w:p>
        </w:tc>
      </w:tr>
      <w:tr w:rsidR="00881E08" w14:paraId="72F5C9F0" w14:textId="77777777" w:rsidTr="00D6739D">
        <w:tc>
          <w:tcPr>
            <w:tcW w:w="793" w:type="pct"/>
            <w:shd w:val="clear" w:color="auto" w:fill="E7E6E6" w:themeFill="background2"/>
          </w:tcPr>
          <w:p w14:paraId="4C5876C0" w14:textId="77777777" w:rsidR="00881E08" w:rsidRDefault="00881E08" w:rsidP="00881E08">
            <w:pPr>
              <w:jc w:val="both"/>
            </w:pPr>
            <w:r>
              <w:t>Assumption</w:t>
            </w:r>
          </w:p>
        </w:tc>
        <w:tc>
          <w:tcPr>
            <w:tcW w:w="4207" w:type="pct"/>
            <w:gridSpan w:val="4"/>
          </w:tcPr>
          <w:p w14:paraId="78D087C7" w14:textId="7CB8E597" w:rsidR="00881E08" w:rsidRDefault="00881E08" w:rsidP="00881E08">
            <w:pPr>
              <w:jc w:val="both"/>
            </w:pPr>
            <w:r>
              <w:t>Examinees must have information in the system</w:t>
            </w:r>
          </w:p>
        </w:tc>
      </w:tr>
    </w:tbl>
    <w:p w14:paraId="5A50E4B6" w14:textId="77777777" w:rsidR="00AE6259" w:rsidRDefault="00AE6259"/>
    <w:p w14:paraId="6C6302F1" w14:textId="77777777" w:rsidR="00474F81" w:rsidRDefault="00474F81"/>
    <w:p w14:paraId="2D74B5D0" w14:textId="77777777" w:rsidR="00474F81" w:rsidRDefault="00474F81">
      <w:r>
        <w:br w:type="page"/>
      </w:r>
    </w:p>
    <w:tbl>
      <w:tblPr>
        <w:tblStyle w:val="a3"/>
        <w:tblW w:w="5000" w:type="pct"/>
        <w:tblLook w:val="04A0" w:firstRow="1" w:lastRow="0" w:firstColumn="1" w:lastColumn="0" w:noHBand="0" w:noVBand="1"/>
      </w:tblPr>
      <w:tblGrid>
        <w:gridCol w:w="1482"/>
        <w:gridCol w:w="855"/>
        <w:gridCol w:w="2437"/>
        <w:gridCol w:w="1767"/>
        <w:gridCol w:w="2809"/>
      </w:tblGrid>
      <w:tr w:rsidR="00474F81" w14:paraId="689A2272" w14:textId="77777777" w:rsidTr="00D6739D">
        <w:tc>
          <w:tcPr>
            <w:tcW w:w="793" w:type="pct"/>
            <w:shd w:val="clear" w:color="auto" w:fill="E7E6E6" w:themeFill="background2"/>
          </w:tcPr>
          <w:p w14:paraId="716FB384" w14:textId="77777777" w:rsidR="00474F81" w:rsidRDefault="00474F81" w:rsidP="00D6739D">
            <w:pPr>
              <w:jc w:val="both"/>
            </w:pPr>
            <w:r>
              <w:lastRenderedPageBreak/>
              <w:t>Use Case ID</w:t>
            </w:r>
          </w:p>
        </w:tc>
        <w:tc>
          <w:tcPr>
            <w:tcW w:w="4207" w:type="pct"/>
            <w:gridSpan w:val="4"/>
          </w:tcPr>
          <w:p w14:paraId="6546CFAE" w14:textId="24C9950F" w:rsidR="00474F81" w:rsidRDefault="00474F81" w:rsidP="00D6739D">
            <w:pPr>
              <w:jc w:val="both"/>
            </w:pPr>
            <w:r>
              <w:t xml:space="preserve"> U</w:t>
            </w:r>
            <w:r w:rsidR="00A64725">
              <w:t>C</w:t>
            </w:r>
            <w:r>
              <w:t>-04</w:t>
            </w:r>
          </w:p>
        </w:tc>
      </w:tr>
      <w:tr w:rsidR="00474F81" w14:paraId="3A7B0A6B" w14:textId="77777777" w:rsidTr="00D6739D">
        <w:tc>
          <w:tcPr>
            <w:tcW w:w="793" w:type="pct"/>
            <w:shd w:val="clear" w:color="auto" w:fill="E7E6E6" w:themeFill="background2"/>
          </w:tcPr>
          <w:p w14:paraId="7C286041" w14:textId="77777777" w:rsidR="00474F81" w:rsidRDefault="00474F81" w:rsidP="00D6739D">
            <w:pPr>
              <w:jc w:val="both"/>
            </w:pPr>
            <w:r>
              <w:t>Use Case Name</w:t>
            </w:r>
          </w:p>
        </w:tc>
        <w:tc>
          <w:tcPr>
            <w:tcW w:w="4207" w:type="pct"/>
            <w:gridSpan w:val="4"/>
          </w:tcPr>
          <w:p w14:paraId="34018C95" w14:textId="22B49D9E" w:rsidR="00474F81" w:rsidRDefault="00474F81" w:rsidP="00D6739D">
            <w:pPr>
              <w:jc w:val="both"/>
            </w:pPr>
            <w:r>
              <w:t>Examinees view profile</w:t>
            </w:r>
          </w:p>
        </w:tc>
      </w:tr>
      <w:tr w:rsidR="00474F81" w14:paraId="4D91A0C7" w14:textId="77777777" w:rsidTr="00D6739D">
        <w:tc>
          <w:tcPr>
            <w:tcW w:w="793" w:type="pct"/>
            <w:shd w:val="clear" w:color="auto" w:fill="E7E6E6" w:themeFill="background2"/>
          </w:tcPr>
          <w:p w14:paraId="1D4B7FFE" w14:textId="77777777" w:rsidR="00474F81" w:rsidRDefault="00474F81" w:rsidP="00D6739D">
            <w:pPr>
              <w:jc w:val="both"/>
            </w:pPr>
            <w:r>
              <w:t>Created By</w:t>
            </w:r>
          </w:p>
        </w:tc>
        <w:tc>
          <w:tcPr>
            <w:tcW w:w="1760" w:type="pct"/>
            <w:gridSpan w:val="2"/>
          </w:tcPr>
          <w:p w14:paraId="7479F3EF" w14:textId="77777777" w:rsidR="00474F81" w:rsidRDefault="00474F81" w:rsidP="00D6739D">
            <w:pPr>
              <w:jc w:val="both"/>
            </w:pPr>
            <w:r>
              <w:t>Charnwut Thopurin</w:t>
            </w:r>
          </w:p>
        </w:tc>
        <w:tc>
          <w:tcPr>
            <w:tcW w:w="945" w:type="pct"/>
            <w:shd w:val="clear" w:color="auto" w:fill="E7E6E6" w:themeFill="background2"/>
          </w:tcPr>
          <w:p w14:paraId="05900EAA" w14:textId="77777777" w:rsidR="00474F81" w:rsidRDefault="00474F81" w:rsidP="00D6739D">
            <w:pPr>
              <w:jc w:val="both"/>
            </w:pPr>
            <w:r>
              <w:t>Last Update By</w:t>
            </w:r>
          </w:p>
        </w:tc>
        <w:tc>
          <w:tcPr>
            <w:tcW w:w="1502" w:type="pct"/>
          </w:tcPr>
          <w:p w14:paraId="028F4689" w14:textId="77777777" w:rsidR="00474F81" w:rsidRDefault="00474F81" w:rsidP="00D6739D">
            <w:pPr>
              <w:jc w:val="both"/>
            </w:pPr>
            <w:r>
              <w:t>Charnwut Thopurin</w:t>
            </w:r>
          </w:p>
        </w:tc>
      </w:tr>
      <w:tr w:rsidR="00474F81" w14:paraId="2CB28E27" w14:textId="77777777" w:rsidTr="00D6739D">
        <w:tc>
          <w:tcPr>
            <w:tcW w:w="793" w:type="pct"/>
            <w:shd w:val="clear" w:color="auto" w:fill="E7E6E6" w:themeFill="background2"/>
          </w:tcPr>
          <w:p w14:paraId="66D1D62C" w14:textId="77777777" w:rsidR="00474F81" w:rsidRDefault="00474F81" w:rsidP="00D6739D">
            <w:pPr>
              <w:jc w:val="both"/>
            </w:pPr>
            <w:r>
              <w:t>Date Created</w:t>
            </w:r>
          </w:p>
        </w:tc>
        <w:tc>
          <w:tcPr>
            <w:tcW w:w="1760" w:type="pct"/>
            <w:gridSpan w:val="2"/>
          </w:tcPr>
          <w:p w14:paraId="1B124BB3" w14:textId="77777777" w:rsidR="00474F81" w:rsidRDefault="00474F81" w:rsidP="00D6739D">
            <w:pPr>
              <w:jc w:val="both"/>
            </w:pPr>
            <w:r>
              <w:t>11/04/18</w:t>
            </w:r>
          </w:p>
        </w:tc>
        <w:tc>
          <w:tcPr>
            <w:tcW w:w="945" w:type="pct"/>
            <w:shd w:val="clear" w:color="auto" w:fill="E7E6E6" w:themeFill="background2"/>
          </w:tcPr>
          <w:p w14:paraId="27EED337" w14:textId="77777777" w:rsidR="00474F81" w:rsidRDefault="00474F81" w:rsidP="00D6739D">
            <w:pPr>
              <w:jc w:val="both"/>
            </w:pPr>
            <w:r>
              <w:t>Last Revision Date</w:t>
            </w:r>
          </w:p>
        </w:tc>
        <w:tc>
          <w:tcPr>
            <w:tcW w:w="1502" w:type="pct"/>
          </w:tcPr>
          <w:p w14:paraId="1029BFDF" w14:textId="77777777" w:rsidR="00474F81" w:rsidRDefault="00474F81" w:rsidP="00D6739D">
            <w:pPr>
              <w:jc w:val="both"/>
            </w:pPr>
          </w:p>
        </w:tc>
      </w:tr>
      <w:tr w:rsidR="00474F81" w14:paraId="6E3B5D4E" w14:textId="77777777" w:rsidTr="00D6739D">
        <w:tc>
          <w:tcPr>
            <w:tcW w:w="793" w:type="pct"/>
            <w:shd w:val="clear" w:color="auto" w:fill="E7E6E6" w:themeFill="background2"/>
          </w:tcPr>
          <w:p w14:paraId="5904343A" w14:textId="77777777" w:rsidR="00474F81" w:rsidRDefault="00474F81" w:rsidP="00D6739D">
            <w:pPr>
              <w:jc w:val="both"/>
            </w:pPr>
            <w:r>
              <w:t>Actors</w:t>
            </w:r>
          </w:p>
        </w:tc>
        <w:tc>
          <w:tcPr>
            <w:tcW w:w="4207" w:type="pct"/>
            <w:gridSpan w:val="4"/>
          </w:tcPr>
          <w:p w14:paraId="1154688B" w14:textId="77777777" w:rsidR="00474F81" w:rsidRDefault="00474F81" w:rsidP="00D6739D">
            <w:pPr>
              <w:jc w:val="both"/>
            </w:pPr>
            <w:r>
              <w:t>Examinees</w:t>
            </w:r>
          </w:p>
        </w:tc>
      </w:tr>
      <w:tr w:rsidR="00474F81" w14:paraId="351B17A2" w14:textId="77777777" w:rsidTr="00D6739D">
        <w:tc>
          <w:tcPr>
            <w:tcW w:w="793" w:type="pct"/>
            <w:shd w:val="clear" w:color="auto" w:fill="E7E6E6" w:themeFill="background2"/>
          </w:tcPr>
          <w:p w14:paraId="76777E1B" w14:textId="77777777" w:rsidR="00474F81" w:rsidRDefault="00474F81" w:rsidP="00D6739D">
            <w:pPr>
              <w:jc w:val="both"/>
            </w:pPr>
            <w:r>
              <w:t>Description</w:t>
            </w:r>
          </w:p>
        </w:tc>
        <w:tc>
          <w:tcPr>
            <w:tcW w:w="4207" w:type="pct"/>
            <w:gridSpan w:val="4"/>
          </w:tcPr>
          <w:p w14:paraId="612DCCEA" w14:textId="77777777" w:rsidR="00474F81" w:rsidRDefault="00474F81" w:rsidP="00D6739D">
            <w:pPr>
              <w:jc w:val="both"/>
            </w:pPr>
            <w:r>
              <w:t>Examinees can view their own profile</w:t>
            </w:r>
          </w:p>
        </w:tc>
      </w:tr>
      <w:tr w:rsidR="00474F81" w14:paraId="30AF1356" w14:textId="77777777" w:rsidTr="00D6739D">
        <w:tc>
          <w:tcPr>
            <w:tcW w:w="793" w:type="pct"/>
            <w:shd w:val="clear" w:color="auto" w:fill="E7E6E6" w:themeFill="background2"/>
          </w:tcPr>
          <w:p w14:paraId="6B666788" w14:textId="77777777" w:rsidR="00474F81" w:rsidRDefault="00474F81" w:rsidP="00D6739D">
            <w:pPr>
              <w:jc w:val="both"/>
            </w:pPr>
            <w:r>
              <w:t>Trigger</w:t>
            </w:r>
          </w:p>
        </w:tc>
        <w:tc>
          <w:tcPr>
            <w:tcW w:w="4207" w:type="pct"/>
            <w:gridSpan w:val="4"/>
          </w:tcPr>
          <w:p w14:paraId="529EC9C3" w14:textId="7A8BF140" w:rsidR="00474F81" w:rsidRDefault="007375EE" w:rsidP="00D6739D">
            <w:pPr>
              <w:jc w:val="both"/>
            </w:pPr>
            <w:r>
              <w:t xml:space="preserve">Examinees </w:t>
            </w:r>
            <w:r w:rsidR="0076648D">
              <w:t xml:space="preserve">click menu </w:t>
            </w:r>
            <w:r>
              <w:t xml:space="preserve"> “</w:t>
            </w:r>
            <w:r>
              <w:rPr>
                <w:rFonts w:hint="cs"/>
                <w:cs/>
              </w:rPr>
              <w:t>ข้อมูลส่วนตัว</w:t>
            </w:r>
            <w:r>
              <w:t>”</w:t>
            </w:r>
          </w:p>
        </w:tc>
      </w:tr>
      <w:tr w:rsidR="00474F81" w14:paraId="0138763E" w14:textId="77777777" w:rsidTr="00D6739D">
        <w:tc>
          <w:tcPr>
            <w:tcW w:w="793" w:type="pct"/>
            <w:shd w:val="clear" w:color="auto" w:fill="E7E6E6" w:themeFill="background2"/>
          </w:tcPr>
          <w:p w14:paraId="47858762" w14:textId="77777777" w:rsidR="00474F81" w:rsidRDefault="00474F81" w:rsidP="00D6739D">
            <w:pPr>
              <w:jc w:val="both"/>
            </w:pPr>
            <w:r>
              <w:t>Preconditions</w:t>
            </w:r>
          </w:p>
        </w:tc>
        <w:tc>
          <w:tcPr>
            <w:tcW w:w="4207" w:type="pct"/>
            <w:gridSpan w:val="4"/>
          </w:tcPr>
          <w:p w14:paraId="68A79CD5" w14:textId="44BCEC6E" w:rsidR="00474F81" w:rsidRDefault="007375EE" w:rsidP="00D6739D">
            <w:pPr>
              <w:jc w:val="both"/>
            </w:pPr>
            <w:r>
              <w:t>Examinees must login in the system</w:t>
            </w:r>
          </w:p>
        </w:tc>
      </w:tr>
      <w:tr w:rsidR="00474F81" w14:paraId="63F18084" w14:textId="77777777" w:rsidTr="00D6739D">
        <w:tc>
          <w:tcPr>
            <w:tcW w:w="5000" w:type="pct"/>
            <w:gridSpan w:val="5"/>
            <w:shd w:val="clear" w:color="auto" w:fill="E7E6E6" w:themeFill="background2"/>
          </w:tcPr>
          <w:p w14:paraId="6E1CDA59" w14:textId="77777777" w:rsidR="00474F81" w:rsidRDefault="00474F81" w:rsidP="00D6739D">
            <w:pPr>
              <w:jc w:val="center"/>
            </w:pPr>
            <w:r>
              <w:t>Use Case Input Specification</w:t>
            </w:r>
          </w:p>
        </w:tc>
      </w:tr>
      <w:tr w:rsidR="00474F81" w14:paraId="145D8FAD" w14:textId="77777777" w:rsidTr="00D6739D">
        <w:tc>
          <w:tcPr>
            <w:tcW w:w="793" w:type="pct"/>
            <w:shd w:val="clear" w:color="auto" w:fill="E7E6E6" w:themeFill="background2"/>
          </w:tcPr>
          <w:p w14:paraId="42DC3AD1" w14:textId="77777777" w:rsidR="00474F81" w:rsidRDefault="00474F81" w:rsidP="00D6739D">
            <w:pPr>
              <w:jc w:val="center"/>
            </w:pPr>
            <w:r>
              <w:t>Input</w:t>
            </w:r>
          </w:p>
        </w:tc>
        <w:tc>
          <w:tcPr>
            <w:tcW w:w="457" w:type="pct"/>
            <w:shd w:val="clear" w:color="auto" w:fill="E7E6E6" w:themeFill="background2"/>
          </w:tcPr>
          <w:p w14:paraId="15C94F3A" w14:textId="77777777" w:rsidR="00474F81" w:rsidRDefault="00474F81" w:rsidP="00D6739D">
            <w:pPr>
              <w:jc w:val="center"/>
            </w:pPr>
            <w:r>
              <w:t>type</w:t>
            </w:r>
          </w:p>
        </w:tc>
        <w:tc>
          <w:tcPr>
            <w:tcW w:w="2248" w:type="pct"/>
            <w:gridSpan w:val="2"/>
            <w:shd w:val="clear" w:color="auto" w:fill="E7E6E6" w:themeFill="background2"/>
          </w:tcPr>
          <w:p w14:paraId="66F11BBD" w14:textId="77777777" w:rsidR="00474F81" w:rsidRDefault="00474F81" w:rsidP="00D6739D">
            <w:pPr>
              <w:jc w:val="center"/>
            </w:pPr>
            <w:r>
              <w:t>Constraint</w:t>
            </w:r>
          </w:p>
        </w:tc>
        <w:tc>
          <w:tcPr>
            <w:tcW w:w="1502" w:type="pct"/>
            <w:shd w:val="clear" w:color="auto" w:fill="E7E6E6" w:themeFill="background2"/>
          </w:tcPr>
          <w:p w14:paraId="4AC2204A" w14:textId="77777777" w:rsidR="00474F81" w:rsidRDefault="00474F81" w:rsidP="00D6739D">
            <w:pPr>
              <w:jc w:val="center"/>
            </w:pPr>
            <w:r>
              <w:t>Example</w:t>
            </w:r>
          </w:p>
        </w:tc>
      </w:tr>
      <w:tr w:rsidR="00474F81" w14:paraId="4F6EE353" w14:textId="77777777" w:rsidTr="00D6739D">
        <w:tc>
          <w:tcPr>
            <w:tcW w:w="793" w:type="pct"/>
            <w:shd w:val="clear" w:color="auto" w:fill="FFFFFF" w:themeFill="background1"/>
          </w:tcPr>
          <w:p w14:paraId="645D9CB0" w14:textId="75378C0B" w:rsidR="00474F81" w:rsidRDefault="00474F81" w:rsidP="00D6739D">
            <w:pPr>
              <w:jc w:val="both"/>
            </w:pPr>
          </w:p>
        </w:tc>
        <w:tc>
          <w:tcPr>
            <w:tcW w:w="457" w:type="pct"/>
            <w:shd w:val="clear" w:color="auto" w:fill="FFFFFF" w:themeFill="background1"/>
          </w:tcPr>
          <w:p w14:paraId="7650F8A8" w14:textId="7A8902A6" w:rsidR="00474F81" w:rsidRDefault="00474F81" w:rsidP="00D6739D">
            <w:pPr>
              <w:jc w:val="both"/>
            </w:pPr>
          </w:p>
        </w:tc>
        <w:tc>
          <w:tcPr>
            <w:tcW w:w="2248" w:type="pct"/>
            <w:gridSpan w:val="2"/>
            <w:shd w:val="clear" w:color="auto" w:fill="FFFFFF" w:themeFill="background1"/>
          </w:tcPr>
          <w:p w14:paraId="1B603461" w14:textId="561B90A6" w:rsidR="00474F81" w:rsidRDefault="00474F81" w:rsidP="00D6739D">
            <w:pPr>
              <w:jc w:val="both"/>
            </w:pPr>
          </w:p>
        </w:tc>
        <w:tc>
          <w:tcPr>
            <w:tcW w:w="1502" w:type="pct"/>
            <w:shd w:val="clear" w:color="auto" w:fill="FFFFFF" w:themeFill="background1"/>
          </w:tcPr>
          <w:p w14:paraId="54C61DB7" w14:textId="3E4E1F82" w:rsidR="00474F81" w:rsidRDefault="00474F81" w:rsidP="00D6739D">
            <w:pPr>
              <w:jc w:val="both"/>
            </w:pPr>
          </w:p>
        </w:tc>
      </w:tr>
      <w:tr w:rsidR="00474F81" w14:paraId="4C0E0304" w14:textId="77777777" w:rsidTr="00D6739D">
        <w:tc>
          <w:tcPr>
            <w:tcW w:w="793" w:type="pct"/>
            <w:shd w:val="clear" w:color="auto" w:fill="E7E6E6" w:themeFill="background2"/>
          </w:tcPr>
          <w:p w14:paraId="6256507E" w14:textId="77777777" w:rsidR="00474F81" w:rsidRDefault="00474F81" w:rsidP="00D6739D">
            <w:pPr>
              <w:jc w:val="both"/>
            </w:pPr>
            <w:r>
              <w:t>Post conditions</w:t>
            </w:r>
          </w:p>
        </w:tc>
        <w:tc>
          <w:tcPr>
            <w:tcW w:w="4207" w:type="pct"/>
            <w:gridSpan w:val="4"/>
          </w:tcPr>
          <w:p w14:paraId="245AD79A" w14:textId="725958CA" w:rsidR="00474F81" w:rsidRDefault="00044F53" w:rsidP="00D6739D">
            <w:pPr>
              <w:jc w:val="both"/>
            </w:pPr>
            <w:r>
              <w:t xml:space="preserve">If the use case is successful, The system shall </w:t>
            </w:r>
            <w:r w:rsidR="00DE1FE7">
              <w:t>show</w:t>
            </w:r>
            <w:r w:rsidR="00280680">
              <w:t xml:space="preserve"> user information</w:t>
            </w:r>
            <w:r>
              <w:t>. If not the system state remains the same.</w:t>
            </w:r>
          </w:p>
        </w:tc>
      </w:tr>
      <w:tr w:rsidR="00474F81" w14:paraId="34919262" w14:textId="77777777" w:rsidTr="00D6739D">
        <w:tc>
          <w:tcPr>
            <w:tcW w:w="793" w:type="pct"/>
            <w:shd w:val="clear" w:color="auto" w:fill="E7E6E6" w:themeFill="background2"/>
          </w:tcPr>
          <w:p w14:paraId="509682A6" w14:textId="77777777" w:rsidR="00474F81" w:rsidRDefault="00474F81" w:rsidP="00D6739D">
            <w:pPr>
              <w:jc w:val="both"/>
            </w:pPr>
            <w:r>
              <w:t>Normal Flows</w:t>
            </w:r>
          </w:p>
        </w:tc>
        <w:tc>
          <w:tcPr>
            <w:tcW w:w="1760" w:type="pct"/>
            <w:gridSpan w:val="2"/>
            <w:shd w:val="clear" w:color="auto" w:fill="E7E6E6" w:themeFill="background2"/>
            <w:vAlign w:val="center"/>
          </w:tcPr>
          <w:p w14:paraId="391EFE1C" w14:textId="77777777" w:rsidR="00474F81" w:rsidRDefault="00474F81" w:rsidP="00D6739D">
            <w:pPr>
              <w:jc w:val="center"/>
            </w:pPr>
            <w:r>
              <w:t>User</w:t>
            </w:r>
          </w:p>
        </w:tc>
        <w:tc>
          <w:tcPr>
            <w:tcW w:w="2447" w:type="pct"/>
            <w:gridSpan w:val="2"/>
            <w:shd w:val="clear" w:color="auto" w:fill="E7E6E6" w:themeFill="background2"/>
            <w:vAlign w:val="center"/>
          </w:tcPr>
          <w:p w14:paraId="75074FE9" w14:textId="77777777" w:rsidR="00474F81" w:rsidRDefault="00474F81" w:rsidP="00D6739D">
            <w:pPr>
              <w:jc w:val="center"/>
            </w:pPr>
            <w:r>
              <w:t>System</w:t>
            </w:r>
          </w:p>
        </w:tc>
      </w:tr>
      <w:tr w:rsidR="00474F81" w14:paraId="31D064CF" w14:textId="77777777" w:rsidTr="00D6739D">
        <w:tc>
          <w:tcPr>
            <w:tcW w:w="793" w:type="pct"/>
          </w:tcPr>
          <w:p w14:paraId="4FA99371" w14:textId="77777777" w:rsidR="00474F81" w:rsidRDefault="00474F81" w:rsidP="00D6739D">
            <w:pPr>
              <w:jc w:val="both"/>
            </w:pPr>
          </w:p>
        </w:tc>
        <w:tc>
          <w:tcPr>
            <w:tcW w:w="1760" w:type="pct"/>
            <w:gridSpan w:val="2"/>
          </w:tcPr>
          <w:p w14:paraId="378A27B9" w14:textId="092FBEE6" w:rsidR="00474F81" w:rsidRDefault="0076648D" w:rsidP="00D6739D">
            <w:pPr>
              <w:jc w:val="both"/>
            </w:pPr>
            <w:r>
              <w:t>1.User select menu “</w:t>
            </w:r>
            <w:r>
              <w:rPr>
                <w:rFonts w:hint="cs"/>
                <w:cs/>
              </w:rPr>
              <w:t>ข้อมูลส่วนตัว</w:t>
            </w:r>
            <w:r>
              <w:t>”</w:t>
            </w:r>
          </w:p>
        </w:tc>
        <w:tc>
          <w:tcPr>
            <w:tcW w:w="2447" w:type="pct"/>
            <w:gridSpan w:val="2"/>
          </w:tcPr>
          <w:p w14:paraId="1A46168F" w14:textId="0D83AB77" w:rsidR="00296EAF" w:rsidRPr="00296EAF" w:rsidRDefault="0076648D" w:rsidP="0076648D">
            <w:pPr>
              <w:ind w:left="360"/>
              <w:jc w:val="both"/>
            </w:pPr>
            <w:r>
              <w:t>2.</w:t>
            </w:r>
            <w:r w:rsidR="00FE42B3">
              <w:t xml:space="preserve">The system retrieve the examinee information result from database. </w:t>
            </w:r>
          </w:p>
          <w:p w14:paraId="4A22BD99" w14:textId="71E93293" w:rsidR="009C5C37" w:rsidRDefault="00FE42B3" w:rsidP="00BC1B3F">
            <w:pPr>
              <w:pStyle w:val="a8"/>
              <w:numPr>
                <w:ilvl w:val="0"/>
                <w:numId w:val="29"/>
              </w:numPr>
              <w:jc w:val="both"/>
            </w:pPr>
            <w:r>
              <w:t>The system provide the examinee information profile which include  name, password, name (</w:t>
            </w:r>
            <w:r>
              <w:rPr>
                <w:rFonts w:cs="Cordia New"/>
                <w:cs/>
              </w:rPr>
              <w:t>ชื่อ)</w:t>
            </w:r>
            <w:r>
              <w:t>, last name (</w:t>
            </w:r>
            <w:r>
              <w:rPr>
                <w:rFonts w:cs="Cordia New"/>
                <w:cs/>
              </w:rPr>
              <w:t>นามสกุล)</w:t>
            </w:r>
            <w:r>
              <w:t>, address (</w:t>
            </w:r>
            <w:r>
              <w:rPr>
                <w:rFonts w:cs="Cordia New"/>
                <w:cs/>
              </w:rPr>
              <w:t>ที่อยู</w:t>
            </w:r>
            <w:r>
              <w:rPr>
                <w:rFonts w:cs="Cordia New" w:hint="cs"/>
                <w:cs/>
              </w:rPr>
              <w:t>่</w:t>
            </w:r>
            <w:r>
              <w:rPr>
                <w:rFonts w:cs="Cordia New"/>
                <w:cs/>
              </w:rPr>
              <w:t>)</w:t>
            </w:r>
            <w:r>
              <w:t>, phone (</w:t>
            </w:r>
            <w:r>
              <w:rPr>
                <w:rFonts w:cs="Cordia New"/>
                <w:cs/>
              </w:rPr>
              <w:t>โทรศ</w:t>
            </w:r>
            <w:r>
              <w:rPr>
                <w:rFonts w:cs="Cordia New" w:hint="cs"/>
                <w:cs/>
              </w:rPr>
              <w:t>ั</w:t>
            </w:r>
            <w:r>
              <w:rPr>
                <w:rFonts w:cs="Cordia New"/>
                <w:cs/>
              </w:rPr>
              <w:t>พท์)</w:t>
            </w:r>
            <w:r>
              <w:t>, email (</w:t>
            </w:r>
            <w:r>
              <w:rPr>
                <w:rFonts w:cs="Cordia New"/>
                <w:cs/>
              </w:rPr>
              <w:t>อีเมล์)</w:t>
            </w:r>
            <w:r>
              <w:t>, address (</w:t>
            </w:r>
            <w:r>
              <w:rPr>
                <w:rFonts w:cs="Cordia New"/>
                <w:cs/>
              </w:rPr>
              <w:t>ที่อย</w:t>
            </w:r>
            <w:r>
              <w:rPr>
                <w:rFonts w:cs="Cordia New" w:hint="cs"/>
                <w:cs/>
              </w:rPr>
              <w:t>ูทำงาน</w:t>
            </w:r>
            <w:r>
              <w:rPr>
                <w:rFonts w:cs="Cordia New"/>
                <w:cs/>
              </w:rPr>
              <w:t>)</w:t>
            </w:r>
            <w:r>
              <w:t>, phone (</w:t>
            </w:r>
            <w:r>
              <w:rPr>
                <w:rFonts w:cs="Cordia New"/>
                <w:cs/>
              </w:rPr>
              <w:t>โทรศ</w:t>
            </w:r>
            <w:r>
              <w:rPr>
                <w:rFonts w:cs="Cordia New" w:hint="cs"/>
                <w:cs/>
              </w:rPr>
              <w:t>ั</w:t>
            </w:r>
            <w:r>
              <w:rPr>
                <w:rFonts w:cs="Cordia New"/>
                <w:cs/>
              </w:rPr>
              <w:t>พท์</w:t>
            </w:r>
            <w:r>
              <w:rPr>
                <w:rFonts w:cs="Cordia New" w:hint="cs"/>
                <w:cs/>
              </w:rPr>
              <w:t>ทำ</w:t>
            </w:r>
            <w:r>
              <w:rPr>
                <w:rFonts w:cs="Cordia New"/>
                <w:cs/>
              </w:rPr>
              <w:t xml:space="preserve">งาน) </w:t>
            </w:r>
            <w:r>
              <w:t>and email (</w:t>
            </w:r>
            <w:r>
              <w:rPr>
                <w:rFonts w:cs="Cordia New"/>
                <w:cs/>
              </w:rPr>
              <w:t>อีเมล์ท</w:t>
            </w:r>
            <w:r>
              <w:rPr>
                <w:rFonts w:cs="Cordia New" w:hint="cs"/>
                <w:cs/>
              </w:rPr>
              <w:t>ำ</w:t>
            </w:r>
            <w:r>
              <w:rPr>
                <w:rFonts w:cs="Cordia New"/>
                <w:cs/>
              </w:rPr>
              <w:t xml:space="preserve">งาน) </w:t>
            </w:r>
            <w:r>
              <w:t>from database.</w:t>
            </w:r>
          </w:p>
        </w:tc>
      </w:tr>
      <w:tr w:rsidR="00474F81" w14:paraId="60E33E47" w14:textId="77777777" w:rsidTr="00D6739D">
        <w:tc>
          <w:tcPr>
            <w:tcW w:w="793" w:type="pct"/>
            <w:shd w:val="clear" w:color="auto" w:fill="E7E6E6" w:themeFill="background2"/>
          </w:tcPr>
          <w:p w14:paraId="22B824F4" w14:textId="77777777" w:rsidR="00474F81" w:rsidRDefault="00474F81" w:rsidP="00D6739D">
            <w:pPr>
              <w:jc w:val="both"/>
            </w:pPr>
            <w:r>
              <w:t>Alternative Flow</w:t>
            </w:r>
          </w:p>
        </w:tc>
        <w:tc>
          <w:tcPr>
            <w:tcW w:w="4207" w:type="pct"/>
            <w:gridSpan w:val="4"/>
          </w:tcPr>
          <w:p w14:paraId="0D6E709F" w14:textId="77777777" w:rsidR="00474F81" w:rsidRDefault="00474F81" w:rsidP="00D6739D">
            <w:pPr>
              <w:jc w:val="both"/>
            </w:pPr>
          </w:p>
        </w:tc>
      </w:tr>
      <w:tr w:rsidR="00474F81" w14:paraId="57116ADA" w14:textId="77777777" w:rsidTr="00D6739D">
        <w:tc>
          <w:tcPr>
            <w:tcW w:w="793" w:type="pct"/>
            <w:shd w:val="clear" w:color="auto" w:fill="E7E6E6" w:themeFill="background2"/>
          </w:tcPr>
          <w:p w14:paraId="08D924AE" w14:textId="77777777" w:rsidR="00474F81" w:rsidRDefault="00474F81" w:rsidP="00D6739D">
            <w:pPr>
              <w:jc w:val="both"/>
            </w:pPr>
            <w:r>
              <w:t>Exception Flow</w:t>
            </w:r>
          </w:p>
        </w:tc>
        <w:tc>
          <w:tcPr>
            <w:tcW w:w="4207" w:type="pct"/>
            <w:gridSpan w:val="4"/>
          </w:tcPr>
          <w:p w14:paraId="0D60D67E" w14:textId="77777777" w:rsidR="00474F81" w:rsidRDefault="00474F81" w:rsidP="00D6739D">
            <w:pPr>
              <w:jc w:val="both"/>
            </w:pPr>
          </w:p>
        </w:tc>
      </w:tr>
      <w:tr w:rsidR="00474F81" w14:paraId="3F348BB9" w14:textId="77777777" w:rsidTr="00D6739D">
        <w:tc>
          <w:tcPr>
            <w:tcW w:w="793" w:type="pct"/>
            <w:shd w:val="clear" w:color="auto" w:fill="E7E6E6" w:themeFill="background2"/>
          </w:tcPr>
          <w:p w14:paraId="523D072F" w14:textId="77777777" w:rsidR="00474F81" w:rsidRDefault="00474F81" w:rsidP="00D6739D">
            <w:pPr>
              <w:jc w:val="both"/>
            </w:pPr>
            <w:r>
              <w:t>Assumption</w:t>
            </w:r>
          </w:p>
        </w:tc>
        <w:tc>
          <w:tcPr>
            <w:tcW w:w="4207" w:type="pct"/>
            <w:gridSpan w:val="4"/>
          </w:tcPr>
          <w:p w14:paraId="0A4975B0" w14:textId="2453832A" w:rsidR="00474F81" w:rsidRDefault="000A7425" w:rsidP="00D6739D">
            <w:pPr>
              <w:jc w:val="both"/>
            </w:pPr>
            <w:r>
              <w:t xml:space="preserve">Examinees </w:t>
            </w:r>
            <w:r w:rsidR="0019766B">
              <w:t>must</w:t>
            </w:r>
            <w:r>
              <w:t xml:space="preserve"> have information in the system</w:t>
            </w:r>
          </w:p>
        </w:tc>
      </w:tr>
    </w:tbl>
    <w:p w14:paraId="5DE1072E" w14:textId="5B146B11" w:rsidR="003144A9" w:rsidRDefault="003144A9"/>
    <w:p w14:paraId="395C574C" w14:textId="4F97B4E2" w:rsidR="003144A9" w:rsidRDefault="003144A9"/>
    <w:tbl>
      <w:tblPr>
        <w:tblStyle w:val="a3"/>
        <w:tblW w:w="5000" w:type="pct"/>
        <w:tblLook w:val="04A0" w:firstRow="1" w:lastRow="0" w:firstColumn="1" w:lastColumn="0" w:noHBand="0" w:noVBand="1"/>
      </w:tblPr>
      <w:tblGrid>
        <w:gridCol w:w="1482"/>
        <w:gridCol w:w="855"/>
        <w:gridCol w:w="2437"/>
        <w:gridCol w:w="1767"/>
        <w:gridCol w:w="2809"/>
      </w:tblGrid>
      <w:tr w:rsidR="003144A9" w14:paraId="3D6B3E84" w14:textId="77777777" w:rsidTr="00E9662A">
        <w:tc>
          <w:tcPr>
            <w:tcW w:w="793" w:type="pct"/>
            <w:shd w:val="clear" w:color="auto" w:fill="E7E6E6" w:themeFill="background2"/>
          </w:tcPr>
          <w:p w14:paraId="24891AA1" w14:textId="77777777" w:rsidR="003144A9" w:rsidRDefault="003144A9" w:rsidP="00E9662A">
            <w:pPr>
              <w:jc w:val="both"/>
            </w:pPr>
            <w:r>
              <w:t>Use Case ID</w:t>
            </w:r>
          </w:p>
        </w:tc>
        <w:tc>
          <w:tcPr>
            <w:tcW w:w="4207" w:type="pct"/>
            <w:gridSpan w:val="4"/>
          </w:tcPr>
          <w:p w14:paraId="3ACF4A89" w14:textId="1933F7BF" w:rsidR="003144A9" w:rsidRDefault="003144A9" w:rsidP="00E9662A">
            <w:pPr>
              <w:jc w:val="both"/>
            </w:pPr>
            <w:r>
              <w:t xml:space="preserve"> UC-0</w:t>
            </w:r>
            <w:r w:rsidR="0036077E">
              <w:t>5</w:t>
            </w:r>
          </w:p>
        </w:tc>
      </w:tr>
      <w:tr w:rsidR="003144A9" w14:paraId="7F661FDB" w14:textId="77777777" w:rsidTr="00E9662A">
        <w:tc>
          <w:tcPr>
            <w:tcW w:w="793" w:type="pct"/>
            <w:shd w:val="clear" w:color="auto" w:fill="E7E6E6" w:themeFill="background2"/>
          </w:tcPr>
          <w:p w14:paraId="564A1223" w14:textId="77777777" w:rsidR="003144A9" w:rsidRDefault="003144A9" w:rsidP="00E9662A">
            <w:pPr>
              <w:jc w:val="both"/>
            </w:pPr>
            <w:r>
              <w:t>Use Case Name</w:t>
            </w:r>
          </w:p>
        </w:tc>
        <w:tc>
          <w:tcPr>
            <w:tcW w:w="4207" w:type="pct"/>
            <w:gridSpan w:val="4"/>
          </w:tcPr>
          <w:p w14:paraId="72A6ADCA" w14:textId="29E1AB03" w:rsidR="003144A9" w:rsidRDefault="003144A9" w:rsidP="00E9662A">
            <w:pPr>
              <w:jc w:val="both"/>
            </w:pPr>
            <w:r>
              <w:t xml:space="preserve">Examinees </w:t>
            </w:r>
            <w:r w:rsidR="000F096F">
              <w:t>register on examination</w:t>
            </w:r>
          </w:p>
        </w:tc>
      </w:tr>
      <w:tr w:rsidR="003144A9" w14:paraId="7F672F7B" w14:textId="77777777" w:rsidTr="00E9662A">
        <w:tc>
          <w:tcPr>
            <w:tcW w:w="793" w:type="pct"/>
            <w:shd w:val="clear" w:color="auto" w:fill="E7E6E6" w:themeFill="background2"/>
          </w:tcPr>
          <w:p w14:paraId="0BE10FF8" w14:textId="77777777" w:rsidR="003144A9" w:rsidRDefault="003144A9" w:rsidP="00E9662A">
            <w:pPr>
              <w:jc w:val="both"/>
            </w:pPr>
            <w:r>
              <w:t>Created By</w:t>
            </w:r>
          </w:p>
        </w:tc>
        <w:tc>
          <w:tcPr>
            <w:tcW w:w="1760" w:type="pct"/>
            <w:gridSpan w:val="2"/>
          </w:tcPr>
          <w:p w14:paraId="542E56DD" w14:textId="77777777" w:rsidR="003144A9" w:rsidRDefault="003144A9" w:rsidP="00E9662A">
            <w:pPr>
              <w:jc w:val="both"/>
            </w:pPr>
            <w:r>
              <w:t>Charnwut Thopurin</w:t>
            </w:r>
          </w:p>
        </w:tc>
        <w:tc>
          <w:tcPr>
            <w:tcW w:w="945" w:type="pct"/>
            <w:shd w:val="clear" w:color="auto" w:fill="E7E6E6" w:themeFill="background2"/>
          </w:tcPr>
          <w:p w14:paraId="10C737DA" w14:textId="77777777" w:rsidR="003144A9" w:rsidRDefault="003144A9" w:rsidP="00E9662A">
            <w:pPr>
              <w:jc w:val="both"/>
            </w:pPr>
            <w:r>
              <w:t>Last Update By</w:t>
            </w:r>
          </w:p>
        </w:tc>
        <w:tc>
          <w:tcPr>
            <w:tcW w:w="1502" w:type="pct"/>
          </w:tcPr>
          <w:p w14:paraId="45B65853" w14:textId="77777777" w:rsidR="003144A9" w:rsidRDefault="003144A9" w:rsidP="00E9662A">
            <w:pPr>
              <w:jc w:val="both"/>
            </w:pPr>
            <w:r>
              <w:t>Charnwut Thopurin</w:t>
            </w:r>
          </w:p>
        </w:tc>
      </w:tr>
      <w:tr w:rsidR="003144A9" w14:paraId="25B05778" w14:textId="77777777" w:rsidTr="00E9662A">
        <w:tc>
          <w:tcPr>
            <w:tcW w:w="793" w:type="pct"/>
            <w:shd w:val="clear" w:color="auto" w:fill="E7E6E6" w:themeFill="background2"/>
          </w:tcPr>
          <w:p w14:paraId="34957EE4" w14:textId="77777777" w:rsidR="003144A9" w:rsidRDefault="003144A9" w:rsidP="00E9662A">
            <w:pPr>
              <w:jc w:val="both"/>
            </w:pPr>
            <w:r>
              <w:t>Date Created</w:t>
            </w:r>
          </w:p>
        </w:tc>
        <w:tc>
          <w:tcPr>
            <w:tcW w:w="1760" w:type="pct"/>
            <w:gridSpan w:val="2"/>
          </w:tcPr>
          <w:p w14:paraId="6631B862" w14:textId="77777777" w:rsidR="003144A9" w:rsidRDefault="003144A9" w:rsidP="00E9662A">
            <w:pPr>
              <w:jc w:val="both"/>
            </w:pPr>
            <w:r>
              <w:t>11/04/18</w:t>
            </w:r>
          </w:p>
        </w:tc>
        <w:tc>
          <w:tcPr>
            <w:tcW w:w="945" w:type="pct"/>
            <w:shd w:val="clear" w:color="auto" w:fill="E7E6E6" w:themeFill="background2"/>
          </w:tcPr>
          <w:p w14:paraId="1C7B735A" w14:textId="77777777" w:rsidR="003144A9" w:rsidRDefault="003144A9" w:rsidP="00E9662A">
            <w:pPr>
              <w:jc w:val="both"/>
            </w:pPr>
            <w:r>
              <w:t>Last Revision Date</w:t>
            </w:r>
          </w:p>
        </w:tc>
        <w:tc>
          <w:tcPr>
            <w:tcW w:w="1502" w:type="pct"/>
          </w:tcPr>
          <w:p w14:paraId="4704FED0" w14:textId="77777777" w:rsidR="003144A9" w:rsidRDefault="003144A9" w:rsidP="00E9662A">
            <w:pPr>
              <w:jc w:val="both"/>
            </w:pPr>
          </w:p>
        </w:tc>
      </w:tr>
      <w:tr w:rsidR="003144A9" w14:paraId="5A6A9D68" w14:textId="77777777" w:rsidTr="00E9662A">
        <w:tc>
          <w:tcPr>
            <w:tcW w:w="793" w:type="pct"/>
            <w:shd w:val="clear" w:color="auto" w:fill="E7E6E6" w:themeFill="background2"/>
          </w:tcPr>
          <w:p w14:paraId="79184B44" w14:textId="77777777" w:rsidR="003144A9" w:rsidRDefault="003144A9" w:rsidP="00E9662A">
            <w:pPr>
              <w:jc w:val="both"/>
            </w:pPr>
            <w:r>
              <w:t>Actors</w:t>
            </w:r>
          </w:p>
        </w:tc>
        <w:tc>
          <w:tcPr>
            <w:tcW w:w="4207" w:type="pct"/>
            <w:gridSpan w:val="4"/>
          </w:tcPr>
          <w:p w14:paraId="340C6425" w14:textId="77777777" w:rsidR="003144A9" w:rsidRDefault="003144A9" w:rsidP="00E9662A">
            <w:pPr>
              <w:jc w:val="both"/>
            </w:pPr>
            <w:r>
              <w:t>Examinees</w:t>
            </w:r>
          </w:p>
        </w:tc>
      </w:tr>
      <w:tr w:rsidR="003144A9" w14:paraId="46768E94" w14:textId="77777777" w:rsidTr="00E9662A">
        <w:tc>
          <w:tcPr>
            <w:tcW w:w="793" w:type="pct"/>
            <w:shd w:val="clear" w:color="auto" w:fill="E7E6E6" w:themeFill="background2"/>
          </w:tcPr>
          <w:p w14:paraId="472580F0" w14:textId="77777777" w:rsidR="003144A9" w:rsidRDefault="003144A9" w:rsidP="00E9662A">
            <w:pPr>
              <w:jc w:val="both"/>
            </w:pPr>
            <w:r>
              <w:t>Description</w:t>
            </w:r>
          </w:p>
        </w:tc>
        <w:tc>
          <w:tcPr>
            <w:tcW w:w="4207" w:type="pct"/>
            <w:gridSpan w:val="4"/>
          </w:tcPr>
          <w:p w14:paraId="04D04F15" w14:textId="4AF5B152" w:rsidR="003144A9" w:rsidRDefault="000F096F" w:rsidP="00E9662A">
            <w:pPr>
              <w:jc w:val="both"/>
            </w:pPr>
            <w:r>
              <w:t xml:space="preserve"> Examinees can register on the examination.</w:t>
            </w:r>
          </w:p>
        </w:tc>
      </w:tr>
      <w:tr w:rsidR="003144A9" w14:paraId="7F0A66D1" w14:textId="77777777" w:rsidTr="00E9662A">
        <w:tc>
          <w:tcPr>
            <w:tcW w:w="793" w:type="pct"/>
            <w:shd w:val="clear" w:color="auto" w:fill="E7E6E6" w:themeFill="background2"/>
          </w:tcPr>
          <w:p w14:paraId="4D489536" w14:textId="77777777" w:rsidR="003144A9" w:rsidRDefault="003144A9" w:rsidP="00E9662A">
            <w:pPr>
              <w:jc w:val="both"/>
            </w:pPr>
            <w:r>
              <w:t>Trigger</w:t>
            </w:r>
          </w:p>
        </w:tc>
        <w:tc>
          <w:tcPr>
            <w:tcW w:w="4207" w:type="pct"/>
            <w:gridSpan w:val="4"/>
          </w:tcPr>
          <w:p w14:paraId="74912376" w14:textId="62ADECB5" w:rsidR="003144A9" w:rsidRDefault="003144A9" w:rsidP="00E9662A">
            <w:pPr>
              <w:jc w:val="both"/>
            </w:pPr>
            <w:r>
              <w:t>Examinees click “</w:t>
            </w:r>
            <w:r w:rsidR="00BD51A3">
              <w:rPr>
                <w:rFonts w:hint="cs"/>
                <w:cs/>
              </w:rPr>
              <w:t>ลงทะเบียนสอบ</w:t>
            </w:r>
            <w:r>
              <w:t>”</w:t>
            </w:r>
          </w:p>
        </w:tc>
      </w:tr>
      <w:tr w:rsidR="003144A9" w14:paraId="7939B5BD" w14:textId="77777777" w:rsidTr="00E9662A">
        <w:tc>
          <w:tcPr>
            <w:tcW w:w="793" w:type="pct"/>
            <w:shd w:val="clear" w:color="auto" w:fill="E7E6E6" w:themeFill="background2"/>
          </w:tcPr>
          <w:p w14:paraId="4D1750FE" w14:textId="77777777" w:rsidR="003144A9" w:rsidRDefault="003144A9" w:rsidP="00E9662A">
            <w:pPr>
              <w:jc w:val="both"/>
            </w:pPr>
            <w:r>
              <w:t>Preconditions</w:t>
            </w:r>
          </w:p>
        </w:tc>
        <w:tc>
          <w:tcPr>
            <w:tcW w:w="4207" w:type="pct"/>
            <w:gridSpan w:val="4"/>
          </w:tcPr>
          <w:p w14:paraId="128AFDDD" w14:textId="77777777" w:rsidR="003144A9" w:rsidRDefault="003144A9" w:rsidP="00E9662A">
            <w:pPr>
              <w:jc w:val="both"/>
            </w:pPr>
            <w:r>
              <w:t>Examinees must login in the system</w:t>
            </w:r>
          </w:p>
        </w:tc>
      </w:tr>
      <w:tr w:rsidR="003144A9" w14:paraId="6D197061" w14:textId="77777777" w:rsidTr="00E9662A">
        <w:tc>
          <w:tcPr>
            <w:tcW w:w="5000" w:type="pct"/>
            <w:gridSpan w:val="5"/>
            <w:shd w:val="clear" w:color="auto" w:fill="E7E6E6" w:themeFill="background2"/>
          </w:tcPr>
          <w:p w14:paraId="35FE052D" w14:textId="77777777" w:rsidR="003144A9" w:rsidRDefault="003144A9" w:rsidP="00E9662A">
            <w:pPr>
              <w:jc w:val="center"/>
            </w:pPr>
            <w:r>
              <w:t>Use Case Input Specification</w:t>
            </w:r>
          </w:p>
        </w:tc>
      </w:tr>
      <w:tr w:rsidR="003144A9" w14:paraId="62B34DDE" w14:textId="77777777" w:rsidTr="00E9662A">
        <w:tc>
          <w:tcPr>
            <w:tcW w:w="793" w:type="pct"/>
            <w:shd w:val="clear" w:color="auto" w:fill="E7E6E6" w:themeFill="background2"/>
          </w:tcPr>
          <w:p w14:paraId="03F91BB3" w14:textId="77777777" w:rsidR="003144A9" w:rsidRDefault="003144A9" w:rsidP="00E9662A">
            <w:pPr>
              <w:jc w:val="center"/>
            </w:pPr>
            <w:r>
              <w:t>Input</w:t>
            </w:r>
          </w:p>
        </w:tc>
        <w:tc>
          <w:tcPr>
            <w:tcW w:w="457" w:type="pct"/>
            <w:shd w:val="clear" w:color="auto" w:fill="E7E6E6" w:themeFill="background2"/>
          </w:tcPr>
          <w:p w14:paraId="06A84938" w14:textId="77777777" w:rsidR="003144A9" w:rsidRDefault="003144A9" w:rsidP="00E9662A">
            <w:pPr>
              <w:jc w:val="center"/>
            </w:pPr>
            <w:r>
              <w:t>type</w:t>
            </w:r>
          </w:p>
        </w:tc>
        <w:tc>
          <w:tcPr>
            <w:tcW w:w="2248" w:type="pct"/>
            <w:gridSpan w:val="2"/>
            <w:shd w:val="clear" w:color="auto" w:fill="E7E6E6" w:themeFill="background2"/>
          </w:tcPr>
          <w:p w14:paraId="010D9CC0" w14:textId="77777777" w:rsidR="003144A9" w:rsidRDefault="003144A9" w:rsidP="00E9662A">
            <w:pPr>
              <w:jc w:val="center"/>
            </w:pPr>
            <w:r>
              <w:t>Constraint</w:t>
            </w:r>
          </w:p>
        </w:tc>
        <w:tc>
          <w:tcPr>
            <w:tcW w:w="1502" w:type="pct"/>
            <w:shd w:val="clear" w:color="auto" w:fill="E7E6E6" w:themeFill="background2"/>
          </w:tcPr>
          <w:p w14:paraId="02431618" w14:textId="77777777" w:rsidR="003144A9" w:rsidRDefault="003144A9" w:rsidP="00E9662A">
            <w:pPr>
              <w:jc w:val="center"/>
            </w:pPr>
            <w:r>
              <w:t>Example</w:t>
            </w:r>
          </w:p>
        </w:tc>
      </w:tr>
      <w:tr w:rsidR="003144A9" w14:paraId="29F648B4" w14:textId="77777777" w:rsidTr="00E9662A">
        <w:tc>
          <w:tcPr>
            <w:tcW w:w="793" w:type="pct"/>
            <w:shd w:val="clear" w:color="auto" w:fill="FFFFFF" w:themeFill="background1"/>
          </w:tcPr>
          <w:p w14:paraId="13BF1700" w14:textId="2068FB19" w:rsidR="003144A9" w:rsidRDefault="003144A9" w:rsidP="00E9662A">
            <w:pPr>
              <w:jc w:val="both"/>
            </w:pPr>
          </w:p>
        </w:tc>
        <w:tc>
          <w:tcPr>
            <w:tcW w:w="457" w:type="pct"/>
            <w:shd w:val="clear" w:color="auto" w:fill="FFFFFF" w:themeFill="background1"/>
          </w:tcPr>
          <w:p w14:paraId="24E221F6" w14:textId="3050A224" w:rsidR="003144A9" w:rsidRDefault="003144A9" w:rsidP="00E9662A">
            <w:pPr>
              <w:jc w:val="both"/>
            </w:pPr>
          </w:p>
        </w:tc>
        <w:tc>
          <w:tcPr>
            <w:tcW w:w="2248" w:type="pct"/>
            <w:gridSpan w:val="2"/>
            <w:shd w:val="clear" w:color="auto" w:fill="FFFFFF" w:themeFill="background1"/>
          </w:tcPr>
          <w:p w14:paraId="123D8E5F" w14:textId="2E1D2CE9" w:rsidR="003144A9" w:rsidRDefault="003144A9" w:rsidP="00E9662A">
            <w:pPr>
              <w:jc w:val="both"/>
            </w:pPr>
          </w:p>
        </w:tc>
        <w:tc>
          <w:tcPr>
            <w:tcW w:w="1502" w:type="pct"/>
            <w:shd w:val="clear" w:color="auto" w:fill="FFFFFF" w:themeFill="background1"/>
          </w:tcPr>
          <w:p w14:paraId="5E8B883C" w14:textId="059893E9" w:rsidR="003144A9" w:rsidRDefault="003144A9" w:rsidP="00E9662A">
            <w:pPr>
              <w:jc w:val="both"/>
            </w:pPr>
          </w:p>
        </w:tc>
      </w:tr>
      <w:tr w:rsidR="003144A9" w14:paraId="782DEF8C" w14:textId="77777777" w:rsidTr="00E9662A">
        <w:tc>
          <w:tcPr>
            <w:tcW w:w="793" w:type="pct"/>
            <w:shd w:val="clear" w:color="auto" w:fill="E7E6E6" w:themeFill="background2"/>
          </w:tcPr>
          <w:p w14:paraId="791181DA" w14:textId="77777777" w:rsidR="003144A9" w:rsidRDefault="003144A9" w:rsidP="00E9662A">
            <w:pPr>
              <w:jc w:val="both"/>
            </w:pPr>
            <w:r>
              <w:t>Post conditions</w:t>
            </w:r>
          </w:p>
        </w:tc>
        <w:tc>
          <w:tcPr>
            <w:tcW w:w="4207" w:type="pct"/>
            <w:gridSpan w:val="4"/>
          </w:tcPr>
          <w:p w14:paraId="2FAF6E79" w14:textId="42D2BDD5" w:rsidR="003144A9" w:rsidRDefault="00280680" w:rsidP="00E9662A">
            <w:pPr>
              <w:jc w:val="both"/>
            </w:pPr>
            <w:r>
              <w:t>If the use case is successful The system shall save the examinee registration to the database. If not the system state remains the same.</w:t>
            </w:r>
          </w:p>
        </w:tc>
      </w:tr>
      <w:tr w:rsidR="003144A9" w14:paraId="32C68D2D" w14:textId="77777777" w:rsidTr="00E9662A">
        <w:tc>
          <w:tcPr>
            <w:tcW w:w="793" w:type="pct"/>
            <w:shd w:val="clear" w:color="auto" w:fill="E7E6E6" w:themeFill="background2"/>
          </w:tcPr>
          <w:p w14:paraId="154BB4AA" w14:textId="77777777" w:rsidR="003144A9" w:rsidRDefault="003144A9" w:rsidP="00E9662A">
            <w:pPr>
              <w:jc w:val="both"/>
            </w:pPr>
            <w:r>
              <w:t>Normal Flows</w:t>
            </w:r>
          </w:p>
        </w:tc>
        <w:tc>
          <w:tcPr>
            <w:tcW w:w="1760" w:type="pct"/>
            <w:gridSpan w:val="2"/>
            <w:shd w:val="clear" w:color="auto" w:fill="E7E6E6" w:themeFill="background2"/>
            <w:vAlign w:val="center"/>
          </w:tcPr>
          <w:p w14:paraId="145E9954" w14:textId="77777777" w:rsidR="003144A9" w:rsidRDefault="003144A9" w:rsidP="00E9662A">
            <w:pPr>
              <w:jc w:val="center"/>
            </w:pPr>
            <w:r>
              <w:t>User</w:t>
            </w:r>
          </w:p>
        </w:tc>
        <w:tc>
          <w:tcPr>
            <w:tcW w:w="2447" w:type="pct"/>
            <w:gridSpan w:val="2"/>
            <w:shd w:val="clear" w:color="auto" w:fill="E7E6E6" w:themeFill="background2"/>
            <w:vAlign w:val="center"/>
          </w:tcPr>
          <w:p w14:paraId="0C2CEE81" w14:textId="77777777" w:rsidR="003144A9" w:rsidRDefault="003144A9" w:rsidP="00E9662A">
            <w:pPr>
              <w:jc w:val="center"/>
            </w:pPr>
            <w:r>
              <w:t>System</w:t>
            </w:r>
          </w:p>
        </w:tc>
      </w:tr>
      <w:tr w:rsidR="003144A9" w14:paraId="19264EC4" w14:textId="77777777" w:rsidTr="00E9662A">
        <w:tc>
          <w:tcPr>
            <w:tcW w:w="793" w:type="pct"/>
          </w:tcPr>
          <w:p w14:paraId="0622C7AD" w14:textId="77777777" w:rsidR="003144A9" w:rsidRDefault="003144A9" w:rsidP="00E9662A">
            <w:pPr>
              <w:jc w:val="both"/>
            </w:pPr>
          </w:p>
        </w:tc>
        <w:tc>
          <w:tcPr>
            <w:tcW w:w="1760" w:type="pct"/>
            <w:gridSpan w:val="2"/>
          </w:tcPr>
          <w:p w14:paraId="7F52E088" w14:textId="76ADB5EE" w:rsidR="003144A9" w:rsidRDefault="00C460DC" w:rsidP="00E9662A">
            <w:pPr>
              <w:jc w:val="both"/>
              <w:rPr>
                <w:cs/>
              </w:rPr>
            </w:pPr>
            <w:r>
              <w:t>1.</w:t>
            </w:r>
            <w:r w:rsidR="0019766B">
              <w:t xml:space="preserve"> Examinees select menu “</w:t>
            </w:r>
            <w:r w:rsidR="0019766B">
              <w:rPr>
                <w:rFonts w:hint="cs"/>
                <w:cs/>
              </w:rPr>
              <w:t>ลงทะเบียนสอบ</w:t>
            </w:r>
            <w:r w:rsidR="0019766B">
              <w:t>”</w:t>
            </w:r>
          </w:p>
        </w:tc>
        <w:tc>
          <w:tcPr>
            <w:tcW w:w="2447" w:type="pct"/>
            <w:gridSpan w:val="2"/>
          </w:tcPr>
          <w:p w14:paraId="7E41DB44" w14:textId="29F23F00" w:rsidR="00D12278" w:rsidRDefault="00D12278" w:rsidP="00D12278">
            <w:r>
              <w:t>2. The system shall provide the interface to show the message “</w:t>
            </w:r>
            <w:r>
              <w:rPr>
                <w:rFonts w:cs="Cordia New"/>
                <w:cs/>
              </w:rPr>
              <w:t>กรุณาเลือก</w:t>
            </w:r>
            <w:r>
              <w:rPr>
                <w:rFonts w:cs="Cordia New" w:hint="cs"/>
                <w:cs/>
              </w:rPr>
              <w:t>วิชา</w:t>
            </w:r>
            <w:r>
              <w:rPr>
                <w:rFonts w:cs="Cordia New"/>
                <w:cs/>
              </w:rPr>
              <w:t xml:space="preserve">สอบที่ต้องการ” </w:t>
            </w:r>
            <w:r>
              <w:t xml:space="preserve">when examinee does not select </w:t>
            </w:r>
            <w:r>
              <w:rPr>
                <w:rFonts w:cs="Cordia New"/>
                <w:cs/>
              </w:rPr>
              <w:t xml:space="preserve">ลงทะเบียนวิชาสอบ. </w:t>
            </w:r>
          </w:p>
          <w:p w14:paraId="5365D08D" w14:textId="374427B1" w:rsidR="007313AC" w:rsidRDefault="007D336A" w:rsidP="007313AC">
            <w:r>
              <w:t>3.</w:t>
            </w:r>
            <w:r w:rsidR="007313AC">
              <w:t xml:space="preserve"> The system shall provide the interface to show the message “</w:t>
            </w:r>
            <w:r w:rsidR="007313AC">
              <w:rPr>
                <w:rFonts w:cs="Cordia New"/>
                <w:cs/>
              </w:rPr>
              <w:t>กรุณาเลือก ระด</w:t>
            </w:r>
            <w:r w:rsidR="007313AC">
              <w:rPr>
                <w:rFonts w:cs="Cordia New" w:hint="cs"/>
                <w:cs/>
              </w:rPr>
              <w:t>ั</w:t>
            </w:r>
            <w:r w:rsidR="007313AC">
              <w:rPr>
                <w:rFonts w:cs="Cordia New"/>
                <w:cs/>
              </w:rPr>
              <w:t>บ</w:t>
            </w:r>
            <w:r w:rsidR="007313AC">
              <w:rPr>
                <w:rFonts w:cs="Cordia New" w:hint="cs"/>
                <w:cs/>
              </w:rPr>
              <w:t>วิชา</w:t>
            </w:r>
            <w:r w:rsidR="007313AC">
              <w:rPr>
                <w:rFonts w:cs="Cordia New"/>
                <w:cs/>
              </w:rPr>
              <w:t xml:space="preserve">” </w:t>
            </w:r>
            <w:r w:rsidR="007313AC">
              <w:t xml:space="preserve">when examinee does not select </w:t>
            </w:r>
            <w:r w:rsidR="007313AC">
              <w:rPr>
                <w:rFonts w:cs="Cordia New"/>
                <w:cs/>
              </w:rPr>
              <w:t>ระด</w:t>
            </w:r>
            <w:r w:rsidR="007313AC">
              <w:rPr>
                <w:rFonts w:cs="Cordia New" w:hint="cs"/>
                <w:cs/>
              </w:rPr>
              <w:t>ั</w:t>
            </w:r>
            <w:r w:rsidR="007313AC">
              <w:rPr>
                <w:rFonts w:cs="Cordia New"/>
                <w:cs/>
              </w:rPr>
              <w:t xml:space="preserve">บวิชา. </w:t>
            </w:r>
          </w:p>
          <w:p w14:paraId="6A414AE9" w14:textId="71E247CF" w:rsidR="007313AC" w:rsidRDefault="00D541A1" w:rsidP="007313AC">
            <w:pPr>
              <w:rPr>
                <w:cs/>
              </w:rPr>
            </w:pPr>
            <w:r>
              <w:t>4.</w:t>
            </w:r>
            <w:r w:rsidR="005725A9">
              <w:t>The system shall provide the interface to show the message “</w:t>
            </w:r>
            <w:r w:rsidR="005725A9">
              <w:rPr>
                <w:rFonts w:cs="Cordia New"/>
                <w:cs/>
              </w:rPr>
              <w:t>กรุณาเลือก ระด</w:t>
            </w:r>
            <w:r w:rsidR="005725A9">
              <w:rPr>
                <w:rFonts w:cs="Cordia New" w:hint="cs"/>
                <w:cs/>
              </w:rPr>
              <w:t>ั</w:t>
            </w:r>
            <w:r w:rsidR="005725A9">
              <w:rPr>
                <w:rFonts w:cs="Cordia New"/>
                <w:cs/>
              </w:rPr>
              <w:t>บ</w:t>
            </w:r>
            <w:r w:rsidR="005725A9">
              <w:rPr>
                <w:rFonts w:cs="Cordia New" w:hint="cs"/>
                <w:cs/>
              </w:rPr>
              <w:t>วิช</w:t>
            </w:r>
            <w:r w:rsidR="005725A9">
              <w:rPr>
                <w:rFonts w:cs="Cordia New"/>
                <w:cs/>
              </w:rPr>
              <w:t xml:space="preserve">า” </w:t>
            </w:r>
            <w:r w:rsidR="005725A9">
              <w:t xml:space="preserve">when examinee does not select </w:t>
            </w:r>
            <w:r w:rsidR="005725A9">
              <w:rPr>
                <w:rFonts w:cs="Cordia New"/>
                <w:cs/>
              </w:rPr>
              <w:t>ระด</w:t>
            </w:r>
            <w:r w:rsidR="005725A9">
              <w:rPr>
                <w:rFonts w:cs="Cordia New" w:hint="cs"/>
                <w:cs/>
              </w:rPr>
              <w:t>ับวิชา</w:t>
            </w:r>
            <w:r w:rsidR="005725A9">
              <w:rPr>
                <w:rFonts w:cs="Cordia New"/>
              </w:rPr>
              <w:t xml:space="preserve">” </w:t>
            </w:r>
            <w:r w:rsidR="005725A9">
              <w:t xml:space="preserve">and </w:t>
            </w:r>
            <w:r w:rsidR="005725A9">
              <w:rPr>
                <w:rFonts w:cs="Cordia New"/>
                <w:cs/>
              </w:rPr>
              <w:t xml:space="preserve">ลงทะเบียนวิชาสอบ.  </w:t>
            </w:r>
          </w:p>
          <w:p w14:paraId="6729873A" w14:textId="019C1035" w:rsidR="005725A9" w:rsidRDefault="005725A9" w:rsidP="007313AC">
            <w:r>
              <w:lastRenderedPageBreak/>
              <w:t>5.</w:t>
            </w:r>
            <w:r w:rsidR="00EF3598">
              <w:t xml:space="preserve"> The system shall provide button “</w:t>
            </w:r>
            <w:r w:rsidR="00EF3598">
              <w:rPr>
                <w:rFonts w:cs="Cordia New"/>
                <w:cs/>
              </w:rPr>
              <w:t xml:space="preserve">ลงทะเบียน” </w:t>
            </w:r>
            <w:r w:rsidR="00EF3598">
              <w:t>for register the examination.</w:t>
            </w:r>
          </w:p>
          <w:p w14:paraId="5B267C5F" w14:textId="1C890B80" w:rsidR="00EF3598" w:rsidRDefault="00EF3598" w:rsidP="007313AC">
            <w:r>
              <w:t>6.</w:t>
            </w:r>
            <w:r w:rsidR="00227650">
              <w:t xml:space="preserve"> The system shall interface to show the confirm box “</w:t>
            </w:r>
            <w:r w:rsidR="00227650">
              <w:rPr>
                <w:rFonts w:cs="Cordia New"/>
                <w:cs/>
              </w:rPr>
              <w:t>กรุณาย</w:t>
            </w:r>
            <w:r w:rsidR="00227650">
              <w:rPr>
                <w:rFonts w:cs="Cordia New" w:hint="cs"/>
                <w:cs/>
              </w:rPr>
              <w:t>ื</w:t>
            </w:r>
            <w:r w:rsidR="00227650">
              <w:rPr>
                <w:rFonts w:cs="Cordia New"/>
                <w:cs/>
              </w:rPr>
              <w:t>นย</w:t>
            </w:r>
            <w:r w:rsidR="00227650">
              <w:rPr>
                <w:rFonts w:cs="Cordia New" w:hint="cs"/>
                <w:cs/>
              </w:rPr>
              <w:t>ั</w:t>
            </w:r>
            <w:r w:rsidR="00227650">
              <w:rPr>
                <w:rFonts w:cs="Cordia New"/>
                <w:cs/>
              </w:rPr>
              <w:t>นการลงทะเบียน”</w:t>
            </w:r>
          </w:p>
          <w:p w14:paraId="4D67AFE0" w14:textId="532D0DFD" w:rsidR="007D336A" w:rsidRDefault="00697DB2" w:rsidP="00D12278">
            <w:r>
              <w:t>7.The system shall save the examinee registration to the database.</w:t>
            </w:r>
          </w:p>
          <w:p w14:paraId="2FFD07F0" w14:textId="063D71C2" w:rsidR="003144A9" w:rsidRDefault="003144A9" w:rsidP="003144A9">
            <w:pPr>
              <w:jc w:val="both"/>
            </w:pPr>
          </w:p>
        </w:tc>
      </w:tr>
      <w:tr w:rsidR="003144A9" w14:paraId="31D40BD9" w14:textId="77777777" w:rsidTr="00E9662A">
        <w:tc>
          <w:tcPr>
            <w:tcW w:w="793" w:type="pct"/>
            <w:shd w:val="clear" w:color="auto" w:fill="E7E6E6" w:themeFill="background2"/>
          </w:tcPr>
          <w:p w14:paraId="6DA8811A" w14:textId="77777777" w:rsidR="003144A9" w:rsidRDefault="003144A9" w:rsidP="00E9662A">
            <w:pPr>
              <w:jc w:val="both"/>
            </w:pPr>
            <w:r>
              <w:lastRenderedPageBreak/>
              <w:t>Alternative Flow</w:t>
            </w:r>
          </w:p>
        </w:tc>
        <w:tc>
          <w:tcPr>
            <w:tcW w:w="4207" w:type="pct"/>
            <w:gridSpan w:val="4"/>
          </w:tcPr>
          <w:p w14:paraId="746DC2B8" w14:textId="766B6F6B" w:rsidR="003208A2" w:rsidRDefault="003208A2" w:rsidP="00D541A1">
            <w:pPr>
              <w:jc w:val="both"/>
            </w:pPr>
          </w:p>
        </w:tc>
      </w:tr>
      <w:tr w:rsidR="003144A9" w14:paraId="03E8437C" w14:textId="77777777" w:rsidTr="00E9662A">
        <w:tc>
          <w:tcPr>
            <w:tcW w:w="793" w:type="pct"/>
            <w:shd w:val="clear" w:color="auto" w:fill="E7E6E6" w:themeFill="background2"/>
          </w:tcPr>
          <w:p w14:paraId="2ED7592D" w14:textId="77777777" w:rsidR="003144A9" w:rsidRDefault="003144A9" w:rsidP="00E9662A">
            <w:pPr>
              <w:jc w:val="both"/>
            </w:pPr>
            <w:r>
              <w:t>Exception Flow</w:t>
            </w:r>
          </w:p>
        </w:tc>
        <w:tc>
          <w:tcPr>
            <w:tcW w:w="4207" w:type="pct"/>
            <w:gridSpan w:val="4"/>
          </w:tcPr>
          <w:p w14:paraId="1684E8EB" w14:textId="77777777" w:rsidR="003144A9" w:rsidRDefault="003144A9" w:rsidP="00E9662A">
            <w:pPr>
              <w:jc w:val="both"/>
            </w:pPr>
          </w:p>
        </w:tc>
      </w:tr>
      <w:tr w:rsidR="003144A9" w14:paraId="42784EDB" w14:textId="77777777" w:rsidTr="00E9662A">
        <w:tc>
          <w:tcPr>
            <w:tcW w:w="793" w:type="pct"/>
            <w:shd w:val="clear" w:color="auto" w:fill="E7E6E6" w:themeFill="background2"/>
          </w:tcPr>
          <w:p w14:paraId="0071A3CC" w14:textId="77777777" w:rsidR="003144A9" w:rsidRDefault="003144A9" w:rsidP="00E9662A">
            <w:pPr>
              <w:jc w:val="both"/>
            </w:pPr>
            <w:r>
              <w:t>Assumption</w:t>
            </w:r>
          </w:p>
        </w:tc>
        <w:tc>
          <w:tcPr>
            <w:tcW w:w="4207" w:type="pct"/>
            <w:gridSpan w:val="4"/>
          </w:tcPr>
          <w:p w14:paraId="22A581FB" w14:textId="77777777" w:rsidR="003144A9" w:rsidRDefault="003144A9" w:rsidP="00E9662A">
            <w:pPr>
              <w:jc w:val="both"/>
            </w:pPr>
            <w:r>
              <w:t>Examinees must have information in the system</w:t>
            </w:r>
          </w:p>
        </w:tc>
      </w:tr>
    </w:tbl>
    <w:p w14:paraId="7818662B" w14:textId="4CB38BAA" w:rsidR="00474F81" w:rsidRDefault="00474F81"/>
    <w:p w14:paraId="1F01D4D9" w14:textId="00CA46AD" w:rsidR="008748BD" w:rsidRDefault="008748BD">
      <w:pPr>
        <w:rPr>
          <w:cs/>
        </w:rPr>
      </w:pPr>
    </w:p>
    <w:p w14:paraId="6B0609AD" w14:textId="77777777" w:rsidR="008748BD" w:rsidRDefault="008748BD">
      <w:pPr>
        <w:rPr>
          <w:cs/>
        </w:rPr>
      </w:pPr>
      <w:r>
        <w:rPr>
          <w:cs/>
        </w:rPr>
        <w:br w:type="page"/>
      </w:r>
    </w:p>
    <w:tbl>
      <w:tblPr>
        <w:tblStyle w:val="a3"/>
        <w:tblW w:w="5000" w:type="pct"/>
        <w:tblLook w:val="04A0" w:firstRow="1" w:lastRow="0" w:firstColumn="1" w:lastColumn="0" w:noHBand="0" w:noVBand="1"/>
      </w:tblPr>
      <w:tblGrid>
        <w:gridCol w:w="1482"/>
        <w:gridCol w:w="855"/>
        <w:gridCol w:w="2437"/>
        <w:gridCol w:w="1767"/>
        <w:gridCol w:w="2809"/>
      </w:tblGrid>
      <w:tr w:rsidR="008748BD" w14:paraId="499C9DF4" w14:textId="77777777" w:rsidTr="00E9662A">
        <w:tc>
          <w:tcPr>
            <w:tcW w:w="793" w:type="pct"/>
            <w:shd w:val="clear" w:color="auto" w:fill="E7E6E6" w:themeFill="background2"/>
          </w:tcPr>
          <w:p w14:paraId="49F1BA33" w14:textId="77777777" w:rsidR="008748BD" w:rsidRDefault="008748BD" w:rsidP="00E9662A">
            <w:pPr>
              <w:jc w:val="both"/>
            </w:pPr>
            <w:r>
              <w:lastRenderedPageBreak/>
              <w:t>Use Case ID</w:t>
            </w:r>
          </w:p>
        </w:tc>
        <w:tc>
          <w:tcPr>
            <w:tcW w:w="4207" w:type="pct"/>
            <w:gridSpan w:val="4"/>
          </w:tcPr>
          <w:p w14:paraId="59811F5A" w14:textId="0E4AA904" w:rsidR="008748BD" w:rsidRDefault="008748BD" w:rsidP="00E9662A">
            <w:pPr>
              <w:jc w:val="both"/>
            </w:pPr>
            <w:r>
              <w:t xml:space="preserve"> UC-0</w:t>
            </w:r>
            <w:r w:rsidR="0036077E">
              <w:t>6</w:t>
            </w:r>
          </w:p>
        </w:tc>
      </w:tr>
      <w:tr w:rsidR="008748BD" w14:paraId="58B0BF3D" w14:textId="77777777" w:rsidTr="00E9662A">
        <w:tc>
          <w:tcPr>
            <w:tcW w:w="793" w:type="pct"/>
            <w:shd w:val="clear" w:color="auto" w:fill="E7E6E6" w:themeFill="background2"/>
          </w:tcPr>
          <w:p w14:paraId="186486D0" w14:textId="77777777" w:rsidR="008748BD" w:rsidRDefault="008748BD" w:rsidP="00E9662A">
            <w:pPr>
              <w:jc w:val="both"/>
            </w:pPr>
            <w:r>
              <w:t>Use Case Name</w:t>
            </w:r>
          </w:p>
        </w:tc>
        <w:tc>
          <w:tcPr>
            <w:tcW w:w="4207" w:type="pct"/>
            <w:gridSpan w:val="4"/>
          </w:tcPr>
          <w:p w14:paraId="6394A5FD" w14:textId="249FACA9" w:rsidR="008748BD" w:rsidRDefault="008748BD" w:rsidP="00E9662A">
            <w:pPr>
              <w:jc w:val="both"/>
            </w:pPr>
            <w:r>
              <w:t xml:space="preserve">Examinees </w:t>
            </w:r>
            <w:r w:rsidR="004450C9">
              <w:t>delete the register</w:t>
            </w:r>
            <w:r>
              <w:t xml:space="preserve"> on examination</w:t>
            </w:r>
          </w:p>
        </w:tc>
      </w:tr>
      <w:tr w:rsidR="008748BD" w14:paraId="701CE1A7" w14:textId="77777777" w:rsidTr="00E9662A">
        <w:tc>
          <w:tcPr>
            <w:tcW w:w="793" w:type="pct"/>
            <w:shd w:val="clear" w:color="auto" w:fill="E7E6E6" w:themeFill="background2"/>
          </w:tcPr>
          <w:p w14:paraId="0FA56952" w14:textId="77777777" w:rsidR="008748BD" w:rsidRDefault="008748BD" w:rsidP="00E9662A">
            <w:pPr>
              <w:jc w:val="both"/>
            </w:pPr>
            <w:r>
              <w:t>Created By</w:t>
            </w:r>
          </w:p>
        </w:tc>
        <w:tc>
          <w:tcPr>
            <w:tcW w:w="1760" w:type="pct"/>
            <w:gridSpan w:val="2"/>
          </w:tcPr>
          <w:p w14:paraId="57C62051" w14:textId="77777777" w:rsidR="008748BD" w:rsidRDefault="008748BD" w:rsidP="00E9662A">
            <w:pPr>
              <w:jc w:val="both"/>
            </w:pPr>
            <w:r>
              <w:t>Charnwut Thopurin</w:t>
            </w:r>
          </w:p>
        </w:tc>
        <w:tc>
          <w:tcPr>
            <w:tcW w:w="945" w:type="pct"/>
            <w:shd w:val="clear" w:color="auto" w:fill="E7E6E6" w:themeFill="background2"/>
          </w:tcPr>
          <w:p w14:paraId="66D29FBC" w14:textId="77777777" w:rsidR="008748BD" w:rsidRDefault="008748BD" w:rsidP="00E9662A">
            <w:pPr>
              <w:jc w:val="both"/>
            </w:pPr>
            <w:r>
              <w:t>Last Update By</w:t>
            </w:r>
          </w:p>
        </w:tc>
        <w:tc>
          <w:tcPr>
            <w:tcW w:w="1502" w:type="pct"/>
          </w:tcPr>
          <w:p w14:paraId="3946E71C" w14:textId="77777777" w:rsidR="008748BD" w:rsidRDefault="008748BD" w:rsidP="00E9662A">
            <w:pPr>
              <w:jc w:val="both"/>
            </w:pPr>
            <w:r>
              <w:t>Charnwut Thopurin</w:t>
            </w:r>
          </w:p>
        </w:tc>
      </w:tr>
      <w:tr w:rsidR="008748BD" w14:paraId="7E10AAA5" w14:textId="77777777" w:rsidTr="00E9662A">
        <w:tc>
          <w:tcPr>
            <w:tcW w:w="793" w:type="pct"/>
            <w:shd w:val="clear" w:color="auto" w:fill="E7E6E6" w:themeFill="background2"/>
          </w:tcPr>
          <w:p w14:paraId="1F09C49F" w14:textId="77777777" w:rsidR="008748BD" w:rsidRDefault="008748BD" w:rsidP="00E9662A">
            <w:pPr>
              <w:jc w:val="both"/>
            </w:pPr>
            <w:r>
              <w:t>Date Created</w:t>
            </w:r>
          </w:p>
        </w:tc>
        <w:tc>
          <w:tcPr>
            <w:tcW w:w="1760" w:type="pct"/>
            <w:gridSpan w:val="2"/>
          </w:tcPr>
          <w:p w14:paraId="54C8D277" w14:textId="77777777" w:rsidR="008748BD" w:rsidRDefault="008748BD" w:rsidP="00E9662A">
            <w:pPr>
              <w:jc w:val="both"/>
            </w:pPr>
            <w:r>
              <w:t>11/04/18</w:t>
            </w:r>
          </w:p>
        </w:tc>
        <w:tc>
          <w:tcPr>
            <w:tcW w:w="945" w:type="pct"/>
            <w:shd w:val="clear" w:color="auto" w:fill="E7E6E6" w:themeFill="background2"/>
          </w:tcPr>
          <w:p w14:paraId="373EFCBE" w14:textId="77777777" w:rsidR="008748BD" w:rsidRDefault="008748BD" w:rsidP="00E9662A">
            <w:pPr>
              <w:jc w:val="both"/>
            </w:pPr>
            <w:r>
              <w:t>Last Revision Date</w:t>
            </w:r>
          </w:p>
        </w:tc>
        <w:tc>
          <w:tcPr>
            <w:tcW w:w="1502" w:type="pct"/>
          </w:tcPr>
          <w:p w14:paraId="0672D2E1" w14:textId="77777777" w:rsidR="008748BD" w:rsidRDefault="008748BD" w:rsidP="00E9662A">
            <w:pPr>
              <w:jc w:val="both"/>
            </w:pPr>
          </w:p>
        </w:tc>
      </w:tr>
      <w:tr w:rsidR="008748BD" w14:paraId="796370F4" w14:textId="77777777" w:rsidTr="00E9662A">
        <w:tc>
          <w:tcPr>
            <w:tcW w:w="793" w:type="pct"/>
            <w:shd w:val="clear" w:color="auto" w:fill="E7E6E6" w:themeFill="background2"/>
          </w:tcPr>
          <w:p w14:paraId="606F82E3" w14:textId="77777777" w:rsidR="008748BD" w:rsidRDefault="008748BD" w:rsidP="00E9662A">
            <w:pPr>
              <w:jc w:val="both"/>
            </w:pPr>
            <w:r>
              <w:t>Actors</w:t>
            </w:r>
          </w:p>
        </w:tc>
        <w:tc>
          <w:tcPr>
            <w:tcW w:w="4207" w:type="pct"/>
            <w:gridSpan w:val="4"/>
          </w:tcPr>
          <w:p w14:paraId="30FD1D8D" w14:textId="77777777" w:rsidR="008748BD" w:rsidRDefault="008748BD" w:rsidP="00E9662A">
            <w:pPr>
              <w:jc w:val="both"/>
            </w:pPr>
            <w:r>
              <w:t>Examinees</w:t>
            </w:r>
          </w:p>
        </w:tc>
      </w:tr>
      <w:tr w:rsidR="008748BD" w14:paraId="447A4C27" w14:textId="77777777" w:rsidTr="00E9662A">
        <w:tc>
          <w:tcPr>
            <w:tcW w:w="793" w:type="pct"/>
            <w:shd w:val="clear" w:color="auto" w:fill="E7E6E6" w:themeFill="background2"/>
          </w:tcPr>
          <w:p w14:paraId="76F12C76" w14:textId="77777777" w:rsidR="008748BD" w:rsidRDefault="008748BD" w:rsidP="00E9662A">
            <w:pPr>
              <w:jc w:val="both"/>
            </w:pPr>
            <w:r>
              <w:t>Description</w:t>
            </w:r>
          </w:p>
        </w:tc>
        <w:tc>
          <w:tcPr>
            <w:tcW w:w="4207" w:type="pct"/>
            <w:gridSpan w:val="4"/>
          </w:tcPr>
          <w:p w14:paraId="1D439365" w14:textId="75BBB39C" w:rsidR="008748BD" w:rsidRDefault="008748BD" w:rsidP="00EF3938">
            <w:r>
              <w:t xml:space="preserve"> </w:t>
            </w:r>
            <w:r w:rsidR="00EF3938">
              <w:t xml:space="preserve">Examinees can delete the registration of the examination.  </w:t>
            </w:r>
          </w:p>
        </w:tc>
      </w:tr>
      <w:tr w:rsidR="008748BD" w14:paraId="2E69ADFF" w14:textId="77777777" w:rsidTr="00E9662A">
        <w:tc>
          <w:tcPr>
            <w:tcW w:w="793" w:type="pct"/>
            <w:shd w:val="clear" w:color="auto" w:fill="E7E6E6" w:themeFill="background2"/>
          </w:tcPr>
          <w:p w14:paraId="22C8526E" w14:textId="77777777" w:rsidR="008748BD" w:rsidRDefault="008748BD" w:rsidP="00E9662A">
            <w:pPr>
              <w:jc w:val="both"/>
            </w:pPr>
            <w:r>
              <w:t>Trigger</w:t>
            </w:r>
          </w:p>
        </w:tc>
        <w:tc>
          <w:tcPr>
            <w:tcW w:w="4207" w:type="pct"/>
            <w:gridSpan w:val="4"/>
          </w:tcPr>
          <w:p w14:paraId="7A0F0CC4" w14:textId="77777777" w:rsidR="008748BD" w:rsidRDefault="008748BD" w:rsidP="00E9662A">
            <w:pPr>
              <w:jc w:val="both"/>
            </w:pPr>
            <w:r>
              <w:t>Examinees click “</w:t>
            </w:r>
            <w:r>
              <w:rPr>
                <w:rFonts w:hint="cs"/>
                <w:cs/>
              </w:rPr>
              <w:t>ลงทะเบียนสอบ</w:t>
            </w:r>
            <w:r>
              <w:t>”</w:t>
            </w:r>
          </w:p>
        </w:tc>
      </w:tr>
      <w:tr w:rsidR="008748BD" w14:paraId="61031056" w14:textId="77777777" w:rsidTr="00E9662A">
        <w:tc>
          <w:tcPr>
            <w:tcW w:w="793" w:type="pct"/>
            <w:shd w:val="clear" w:color="auto" w:fill="E7E6E6" w:themeFill="background2"/>
          </w:tcPr>
          <w:p w14:paraId="2744CD9B" w14:textId="77777777" w:rsidR="008748BD" w:rsidRDefault="008748BD" w:rsidP="00E9662A">
            <w:pPr>
              <w:jc w:val="both"/>
            </w:pPr>
            <w:r>
              <w:t>Preconditions</w:t>
            </w:r>
          </w:p>
        </w:tc>
        <w:tc>
          <w:tcPr>
            <w:tcW w:w="4207" w:type="pct"/>
            <w:gridSpan w:val="4"/>
          </w:tcPr>
          <w:p w14:paraId="15906F1B" w14:textId="77777777" w:rsidR="008748BD" w:rsidRDefault="008748BD" w:rsidP="00E9662A">
            <w:pPr>
              <w:jc w:val="both"/>
            </w:pPr>
            <w:r>
              <w:t>Examinees must login in the system</w:t>
            </w:r>
          </w:p>
        </w:tc>
      </w:tr>
      <w:tr w:rsidR="008748BD" w14:paraId="240E0C09" w14:textId="77777777" w:rsidTr="00E9662A">
        <w:tc>
          <w:tcPr>
            <w:tcW w:w="5000" w:type="pct"/>
            <w:gridSpan w:val="5"/>
            <w:shd w:val="clear" w:color="auto" w:fill="E7E6E6" w:themeFill="background2"/>
          </w:tcPr>
          <w:p w14:paraId="4D968F8E" w14:textId="77777777" w:rsidR="008748BD" w:rsidRDefault="008748BD" w:rsidP="00E9662A">
            <w:pPr>
              <w:jc w:val="center"/>
            </w:pPr>
            <w:r>
              <w:t>Use Case Input Specification</w:t>
            </w:r>
          </w:p>
        </w:tc>
      </w:tr>
      <w:tr w:rsidR="008748BD" w14:paraId="77BDA464" w14:textId="77777777" w:rsidTr="00E9662A">
        <w:tc>
          <w:tcPr>
            <w:tcW w:w="793" w:type="pct"/>
            <w:shd w:val="clear" w:color="auto" w:fill="E7E6E6" w:themeFill="background2"/>
          </w:tcPr>
          <w:p w14:paraId="49F079C1" w14:textId="77777777" w:rsidR="008748BD" w:rsidRDefault="008748BD" w:rsidP="00E9662A">
            <w:pPr>
              <w:jc w:val="center"/>
            </w:pPr>
            <w:r>
              <w:t>Input</w:t>
            </w:r>
          </w:p>
        </w:tc>
        <w:tc>
          <w:tcPr>
            <w:tcW w:w="457" w:type="pct"/>
            <w:shd w:val="clear" w:color="auto" w:fill="E7E6E6" w:themeFill="background2"/>
          </w:tcPr>
          <w:p w14:paraId="297BBBB4" w14:textId="77777777" w:rsidR="008748BD" w:rsidRDefault="008748BD" w:rsidP="00E9662A">
            <w:pPr>
              <w:jc w:val="center"/>
            </w:pPr>
            <w:r>
              <w:t>type</w:t>
            </w:r>
          </w:p>
        </w:tc>
        <w:tc>
          <w:tcPr>
            <w:tcW w:w="2248" w:type="pct"/>
            <w:gridSpan w:val="2"/>
            <w:shd w:val="clear" w:color="auto" w:fill="E7E6E6" w:themeFill="background2"/>
          </w:tcPr>
          <w:p w14:paraId="0ADCB306" w14:textId="77777777" w:rsidR="008748BD" w:rsidRDefault="008748BD" w:rsidP="00E9662A">
            <w:pPr>
              <w:jc w:val="center"/>
            </w:pPr>
            <w:r>
              <w:t>Constraint</w:t>
            </w:r>
          </w:p>
        </w:tc>
        <w:tc>
          <w:tcPr>
            <w:tcW w:w="1502" w:type="pct"/>
            <w:shd w:val="clear" w:color="auto" w:fill="E7E6E6" w:themeFill="background2"/>
          </w:tcPr>
          <w:p w14:paraId="4FCC9D5C" w14:textId="77777777" w:rsidR="008748BD" w:rsidRDefault="008748BD" w:rsidP="00E9662A">
            <w:pPr>
              <w:jc w:val="center"/>
            </w:pPr>
            <w:r>
              <w:t>Example</w:t>
            </w:r>
          </w:p>
        </w:tc>
      </w:tr>
      <w:tr w:rsidR="008748BD" w14:paraId="6C5A820E" w14:textId="77777777" w:rsidTr="00E9662A">
        <w:tc>
          <w:tcPr>
            <w:tcW w:w="793" w:type="pct"/>
            <w:shd w:val="clear" w:color="auto" w:fill="FFFFFF" w:themeFill="background1"/>
          </w:tcPr>
          <w:p w14:paraId="41588597" w14:textId="12111E13" w:rsidR="008748BD" w:rsidRDefault="008748BD" w:rsidP="00E9662A">
            <w:pPr>
              <w:jc w:val="both"/>
            </w:pPr>
          </w:p>
        </w:tc>
        <w:tc>
          <w:tcPr>
            <w:tcW w:w="457" w:type="pct"/>
            <w:shd w:val="clear" w:color="auto" w:fill="FFFFFF" w:themeFill="background1"/>
          </w:tcPr>
          <w:p w14:paraId="7C09D608" w14:textId="573E74BB" w:rsidR="008748BD" w:rsidRDefault="008748BD" w:rsidP="00E9662A">
            <w:pPr>
              <w:jc w:val="both"/>
            </w:pPr>
          </w:p>
        </w:tc>
        <w:tc>
          <w:tcPr>
            <w:tcW w:w="2248" w:type="pct"/>
            <w:gridSpan w:val="2"/>
            <w:shd w:val="clear" w:color="auto" w:fill="FFFFFF" w:themeFill="background1"/>
          </w:tcPr>
          <w:p w14:paraId="2064EB7E" w14:textId="4C7C4A62" w:rsidR="008748BD" w:rsidRDefault="008748BD" w:rsidP="00E9662A">
            <w:pPr>
              <w:jc w:val="both"/>
            </w:pPr>
          </w:p>
        </w:tc>
        <w:tc>
          <w:tcPr>
            <w:tcW w:w="1502" w:type="pct"/>
            <w:shd w:val="clear" w:color="auto" w:fill="FFFFFF" w:themeFill="background1"/>
          </w:tcPr>
          <w:p w14:paraId="5AAAFA8B" w14:textId="0025FD8A" w:rsidR="008748BD" w:rsidRDefault="008748BD" w:rsidP="00E9662A">
            <w:pPr>
              <w:jc w:val="both"/>
            </w:pPr>
          </w:p>
        </w:tc>
      </w:tr>
      <w:tr w:rsidR="008748BD" w14:paraId="22917004" w14:textId="77777777" w:rsidTr="00E9662A">
        <w:tc>
          <w:tcPr>
            <w:tcW w:w="793" w:type="pct"/>
            <w:shd w:val="clear" w:color="auto" w:fill="E7E6E6" w:themeFill="background2"/>
          </w:tcPr>
          <w:p w14:paraId="131B8B92" w14:textId="77777777" w:rsidR="008748BD" w:rsidRDefault="008748BD" w:rsidP="00E9662A">
            <w:pPr>
              <w:jc w:val="both"/>
            </w:pPr>
            <w:r>
              <w:t>Post conditions</w:t>
            </w:r>
          </w:p>
        </w:tc>
        <w:tc>
          <w:tcPr>
            <w:tcW w:w="4207" w:type="pct"/>
            <w:gridSpan w:val="4"/>
          </w:tcPr>
          <w:p w14:paraId="22C60A9A" w14:textId="42BB7F77" w:rsidR="008748BD" w:rsidRDefault="0013251E" w:rsidP="00E9662A">
            <w:pPr>
              <w:jc w:val="both"/>
            </w:pPr>
            <w:r>
              <w:t>If the use case is successful The system shall delete the examination  from the database. If not the system state remains the same.</w:t>
            </w:r>
          </w:p>
        </w:tc>
      </w:tr>
      <w:tr w:rsidR="008748BD" w14:paraId="253FDC58" w14:textId="77777777" w:rsidTr="00E9662A">
        <w:tc>
          <w:tcPr>
            <w:tcW w:w="793" w:type="pct"/>
            <w:shd w:val="clear" w:color="auto" w:fill="E7E6E6" w:themeFill="background2"/>
          </w:tcPr>
          <w:p w14:paraId="40831A87" w14:textId="77777777" w:rsidR="008748BD" w:rsidRDefault="008748BD" w:rsidP="00E9662A">
            <w:pPr>
              <w:jc w:val="both"/>
            </w:pPr>
            <w:r>
              <w:t>Normal Flows</w:t>
            </w:r>
          </w:p>
        </w:tc>
        <w:tc>
          <w:tcPr>
            <w:tcW w:w="1760" w:type="pct"/>
            <w:gridSpan w:val="2"/>
            <w:shd w:val="clear" w:color="auto" w:fill="E7E6E6" w:themeFill="background2"/>
            <w:vAlign w:val="center"/>
          </w:tcPr>
          <w:p w14:paraId="009D750E" w14:textId="77777777" w:rsidR="008748BD" w:rsidRDefault="008748BD" w:rsidP="00E9662A">
            <w:pPr>
              <w:jc w:val="center"/>
            </w:pPr>
            <w:r>
              <w:t>User</w:t>
            </w:r>
          </w:p>
        </w:tc>
        <w:tc>
          <w:tcPr>
            <w:tcW w:w="2447" w:type="pct"/>
            <w:gridSpan w:val="2"/>
            <w:shd w:val="clear" w:color="auto" w:fill="E7E6E6" w:themeFill="background2"/>
            <w:vAlign w:val="center"/>
          </w:tcPr>
          <w:p w14:paraId="33A03C8E" w14:textId="77777777" w:rsidR="008748BD" w:rsidRDefault="008748BD" w:rsidP="00E9662A">
            <w:pPr>
              <w:jc w:val="center"/>
            </w:pPr>
            <w:r>
              <w:t>System</w:t>
            </w:r>
          </w:p>
        </w:tc>
      </w:tr>
      <w:tr w:rsidR="008748BD" w14:paraId="5FC41EDA" w14:textId="77777777" w:rsidTr="00E9662A">
        <w:tc>
          <w:tcPr>
            <w:tcW w:w="793" w:type="pct"/>
          </w:tcPr>
          <w:p w14:paraId="1DF4E942" w14:textId="77777777" w:rsidR="008748BD" w:rsidRDefault="008748BD" w:rsidP="00E9662A">
            <w:pPr>
              <w:jc w:val="both"/>
            </w:pPr>
          </w:p>
        </w:tc>
        <w:tc>
          <w:tcPr>
            <w:tcW w:w="1760" w:type="pct"/>
            <w:gridSpan w:val="2"/>
          </w:tcPr>
          <w:p w14:paraId="57A55D88" w14:textId="13C23048" w:rsidR="008748BD" w:rsidRDefault="008748BD" w:rsidP="00E9662A">
            <w:pPr>
              <w:jc w:val="both"/>
            </w:pPr>
            <w:r>
              <w:t>1.</w:t>
            </w:r>
            <w:r w:rsidR="00E5003F">
              <w:t>user select menu “</w:t>
            </w:r>
            <w:r w:rsidR="00E5003F">
              <w:rPr>
                <w:rFonts w:hint="cs"/>
                <w:cs/>
              </w:rPr>
              <w:t>ลงทะเบียนสอบ</w:t>
            </w:r>
            <w:r w:rsidR="00E5003F">
              <w:t>”</w:t>
            </w:r>
          </w:p>
        </w:tc>
        <w:tc>
          <w:tcPr>
            <w:tcW w:w="2447" w:type="pct"/>
            <w:gridSpan w:val="2"/>
          </w:tcPr>
          <w:p w14:paraId="108B30DE" w14:textId="21BEBAEC" w:rsidR="00053040" w:rsidRDefault="00A1770A" w:rsidP="00053040">
            <w:r>
              <w:t>2.</w:t>
            </w:r>
            <w:r w:rsidR="00053040">
              <w:t xml:space="preserve"> The system provides delete their registered examination UI, which include the registered examination list and examination schedule and button “</w:t>
            </w:r>
            <w:r w:rsidR="00053040">
              <w:rPr>
                <w:rFonts w:cs="Cordia New"/>
                <w:cs/>
              </w:rPr>
              <w:t xml:space="preserve">ลบ”. </w:t>
            </w:r>
          </w:p>
          <w:p w14:paraId="0E0669C4" w14:textId="51F2A532" w:rsidR="00367EE9" w:rsidRDefault="00053040" w:rsidP="00367EE9">
            <w:r>
              <w:t xml:space="preserve">3. </w:t>
            </w:r>
            <w:r w:rsidR="00367EE9">
              <w:t xml:space="preserve"> The system shall interface to show the confirm box “</w:t>
            </w:r>
            <w:r w:rsidR="00367EE9">
              <w:rPr>
                <w:rFonts w:cs="Cordia New"/>
                <w:cs/>
              </w:rPr>
              <w:t>กรุณาย</w:t>
            </w:r>
            <w:r w:rsidR="00367EE9">
              <w:rPr>
                <w:rFonts w:cs="Cordia New" w:hint="cs"/>
                <w:cs/>
              </w:rPr>
              <w:t>ื</w:t>
            </w:r>
            <w:r w:rsidR="00367EE9">
              <w:rPr>
                <w:rFonts w:cs="Cordia New"/>
                <w:cs/>
              </w:rPr>
              <w:t>นย</w:t>
            </w:r>
            <w:r w:rsidR="00367EE9">
              <w:rPr>
                <w:rFonts w:cs="Cordia New" w:hint="cs"/>
                <w:cs/>
              </w:rPr>
              <w:t>ั</w:t>
            </w:r>
            <w:r w:rsidR="00367EE9">
              <w:rPr>
                <w:rFonts w:cs="Cordia New"/>
                <w:cs/>
              </w:rPr>
              <w:t xml:space="preserve">นการลบอีกครั้ง!!!” </w:t>
            </w:r>
            <w:r w:rsidR="00367EE9">
              <w:t xml:space="preserve">and delete from database. </w:t>
            </w:r>
          </w:p>
          <w:p w14:paraId="72BD35C1" w14:textId="2D15AC21" w:rsidR="008748BD" w:rsidRDefault="008748BD" w:rsidP="008748BD"/>
        </w:tc>
      </w:tr>
      <w:tr w:rsidR="008748BD" w14:paraId="7E30C2D4" w14:textId="77777777" w:rsidTr="00E9662A">
        <w:tc>
          <w:tcPr>
            <w:tcW w:w="793" w:type="pct"/>
            <w:shd w:val="clear" w:color="auto" w:fill="E7E6E6" w:themeFill="background2"/>
          </w:tcPr>
          <w:p w14:paraId="01E08736" w14:textId="77777777" w:rsidR="008748BD" w:rsidRDefault="008748BD" w:rsidP="00E9662A">
            <w:pPr>
              <w:jc w:val="both"/>
            </w:pPr>
            <w:r>
              <w:t>Alternative Flow</w:t>
            </w:r>
          </w:p>
        </w:tc>
        <w:tc>
          <w:tcPr>
            <w:tcW w:w="4207" w:type="pct"/>
            <w:gridSpan w:val="4"/>
          </w:tcPr>
          <w:p w14:paraId="1DAFD951" w14:textId="77777777" w:rsidR="008748BD" w:rsidRDefault="008748BD" w:rsidP="00E9662A">
            <w:pPr>
              <w:jc w:val="both"/>
            </w:pPr>
          </w:p>
        </w:tc>
      </w:tr>
      <w:tr w:rsidR="008748BD" w14:paraId="067DC977" w14:textId="77777777" w:rsidTr="00E9662A">
        <w:tc>
          <w:tcPr>
            <w:tcW w:w="793" w:type="pct"/>
            <w:shd w:val="clear" w:color="auto" w:fill="E7E6E6" w:themeFill="background2"/>
          </w:tcPr>
          <w:p w14:paraId="2FAF3E05" w14:textId="77777777" w:rsidR="008748BD" w:rsidRDefault="008748BD" w:rsidP="00E9662A">
            <w:pPr>
              <w:jc w:val="both"/>
            </w:pPr>
            <w:r>
              <w:t>Exception Flow</w:t>
            </w:r>
          </w:p>
        </w:tc>
        <w:tc>
          <w:tcPr>
            <w:tcW w:w="4207" w:type="pct"/>
            <w:gridSpan w:val="4"/>
          </w:tcPr>
          <w:p w14:paraId="70EB1B28" w14:textId="77777777" w:rsidR="008748BD" w:rsidRDefault="008748BD" w:rsidP="00E9662A">
            <w:pPr>
              <w:jc w:val="both"/>
            </w:pPr>
          </w:p>
        </w:tc>
      </w:tr>
      <w:tr w:rsidR="008748BD" w14:paraId="41E0187F" w14:textId="77777777" w:rsidTr="00E9662A">
        <w:tc>
          <w:tcPr>
            <w:tcW w:w="793" w:type="pct"/>
            <w:shd w:val="clear" w:color="auto" w:fill="E7E6E6" w:themeFill="background2"/>
          </w:tcPr>
          <w:p w14:paraId="22A69E7E" w14:textId="77777777" w:rsidR="008748BD" w:rsidRDefault="008748BD" w:rsidP="00E9662A">
            <w:pPr>
              <w:jc w:val="both"/>
            </w:pPr>
            <w:r>
              <w:t>Assumption</w:t>
            </w:r>
          </w:p>
        </w:tc>
        <w:tc>
          <w:tcPr>
            <w:tcW w:w="4207" w:type="pct"/>
            <w:gridSpan w:val="4"/>
          </w:tcPr>
          <w:p w14:paraId="6D1B0D74" w14:textId="0BEEA8AB" w:rsidR="008748BD" w:rsidRDefault="008748BD" w:rsidP="00E9662A">
            <w:pPr>
              <w:jc w:val="both"/>
            </w:pPr>
            <w:r>
              <w:t xml:space="preserve">Examinees must have </w:t>
            </w:r>
            <w:r w:rsidR="00B735EB">
              <w:t>examination</w:t>
            </w:r>
            <w:r w:rsidR="00424033">
              <w:t xml:space="preserve"> register</w:t>
            </w:r>
            <w:r>
              <w:t xml:space="preserve"> in the system</w:t>
            </w:r>
          </w:p>
        </w:tc>
      </w:tr>
    </w:tbl>
    <w:p w14:paraId="54CB9466" w14:textId="30AE7758" w:rsidR="00747C72" w:rsidRDefault="00747C72"/>
    <w:tbl>
      <w:tblPr>
        <w:tblStyle w:val="a3"/>
        <w:tblW w:w="5000" w:type="pct"/>
        <w:tblLook w:val="04A0" w:firstRow="1" w:lastRow="0" w:firstColumn="1" w:lastColumn="0" w:noHBand="0" w:noVBand="1"/>
      </w:tblPr>
      <w:tblGrid>
        <w:gridCol w:w="1482"/>
        <w:gridCol w:w="855"/>
        <w:gridCol w:w="2437"/>
        <w:gridCol w:w="1767"/>
        <w:gridCol w:w="2809"/>
      </w:tblGrid>
      <w:tr w:rsidR="00747C72" w14:paraId="7E584E0D" w14:textId="77777777" w:rsidTr="00E9662A">
        <w:tc>
          <w:tcPr>
            <w:tcW w:w="793" w:type="pct"/>
            <w:shd w:val="clear" w:color="auto" w:fill="E7E6E6" w:themeFill="background2"/>
          </w:tcPr>
          <w:p w14:paraId="2108ED7D" w14:textId="77777777" w:rsidR="00747C72" w:rsidRDefault="00747C72" w:rsidP="00E9662A">
            <w:pPr>
              <w:jc w:val="both"/>
            </w:pPr>
            <w:r>
              <w:lastRenderedPageBreak/>
              <w:t>Use Case ID</w:t>
            </w:r>
          </w:p>
        </w:tc>
        <w:tc>
          <w:tcPr>
            <w:tcW w:w="4207" w:type="pct"/>
            <w:gridSpan w:val="4"/>
          </w:tcPr>
          <w:p w14:paraId="6E8BA57B" w14:textId="496785B1" w:rsidR="00747C72" w:rsidRDefault="00747C72" w:rsidP="00E9662A">
            <w:pPr>
              <w:jc w:val="both"/>
            </w:pPr>
            <w:r>
              <w:t xml:space="preserve"> UC-07</w:t>
            </w:r>
          </w:p>
        </w:tc>
      </w:tr>
      <w:tr w:rsidR="00747C72" w14:paraId="62402C89" w14:textId="77777777" w:rsidTr="00E9662A">
        <w:tc>
          <w:tcPr>
            <w:tcW w:w="793" w:type="pct"/>
            <w:shd w:val="clear" w:color="auto" w:fill="E7E6E6" w:themeFill="background2"/>
          </w:tcPr>
          <w:p w14:paraId="1CB737FE" w14:textId="77777777" w:rsidR="00747C72" w:rsidRDefault="00747C72" w:rsidP="00E9662A">
            <w:pPr>
              <w:jc w:val="both"/>
            </w:pPr>
            <w:r>
              <w:t>Use Case Name</w:t>
            </w:r>
          </w:p>
        </w:tc>
        <w:tc>
          <w:tcPr>
            <w:tcW w:w="4207" w:type="pct"/>
            <w:gridSpan w:val="4"/>
          </w:tcPr>
          <w:p w14:paraId="3BEBDB13" w14:textId="552CAACF" w:rsidR="00747C72" w:rsidRDefault="00747C72" w:rsidP="00E9662A">
            <w:pPr>
              <w:jc w:val="both"/>
            </w:pPr>
            <w:r>
              <w:t>Examinees view the  examination registration</w:t>
            </w:r>
          </w:p>
        </w:tc>
      </w:tr>
      <w:tr w:rsidR="00747C72" w14:paraId="67386361" w14:textId="77777777" w:rsidTr="00E9662A">
        <w:tc>
          <w:tcPr>
            <w:tcW w:w="793" w:type="pct"/>
            <w:shd w:val="clear" w:color="auto" w:fill="E7E6E6" w:themeFill="background2"/>
          </w:tcPr>
          <w:p w14:paraId="52F96C4B" w14:textId="77777777" w:rsidR="00747C72" w:rsidRDefault="00747C72" w:rsidP="00E9662A">
            <w:pPr>
              <w:jc w:val="both"/>
            </w:pPr>
            <w:r>
              <w:t>Created By</w:t>
            </w:r>
          </w:p>
        </w:tc>
        <w:tc>
          <w:tcPr>
            <w:tcW w:w="1760" w:type="pct"/>
            <w:gridSpan w:val="2"/>
          </w:tcPr>
          <w:p w14:paraId="45BC61FF" w14:textId="77777777" w:rsidR="00747C72" w:rsidRDefault="00747C72" w:rsidP="00E9662A">
            <w:pPr>
              <w:jc w:val="both"/>
            </w:pPr>
            <w:r>
              <w:t>Charnwut Thopurin</w:t>
            </w:r>
          </w:p>
        </w:tc>
        <w:tc>
          <w:tcPr>
            <w:tcW w:w="945" w:type="pct"/>
            <w:shd w:val="clear" w:color="auto" w:fill="E7E6E6" w:themeFill="background2"/>
          </w:tcPr>
          <w:p w14:paraId="67084AED" w14:textId="77777777" w:rsidR="00747C72" w:rsidRDefault="00747C72" w:rsidP="00E9662A">
            <w:pPr>
              <w:jc w:val="both"/>
            </w:pPr>
            <w:r>
              <w:t>Last Update By</w:t>
            </w:r>
          </w:p>
        </w:tc>
        <w:tc>
          <w:tcPr>
            <w:tcW w:w="1502" w:type="pct"/>
          </w:tcPr>
          <w:p w14:paraId="442F5764" w14:textId="77777777" w:rsidR="00747C72" w:rsidRDefault="00747C72" w:rsidP="00E9662A">
            <w:pPr>
              <w:jc w:val="both"/>
            </w:pPr>
            <w:r>
              <w:t>Charnwut Thopurin</w:t>
            </w:r>
          </w:p>
        </w:tc>
      </w:tr>
      <w:tr w:rsidR="00747C72" w14:paraId="1AB8A0EC" w14:textId="77777777" w:rsidTr="00E9662A">
        <w:tc>
          <w:tcPr>
            <w:tcW w:w="793" w:type="pct"/>
            <w:shd w:val="clear" w:color="auto" w:fill="E7E6E6" w:themeFill="background2"/>
          </w:tcPr>
          <w:p w14:paraId="79496816" w14:textId="77777777" w:rsidR="00747C72" w:rsidRDefault="00747C72" w:rsidP="00E9662A">
            <w:pPr>
              <w:jc w:val="both"/>
            </w:pPr>
            <w:r>
              <w:t>Date Created</w:t>
            </w:r>
          </w:p>
        </w:tc>
        <w:tc>
          <w:tcPr>
            <w:tcW w:w="1760" w:type="pct"/>
            <w:gridSpan w:val="2"/>
          </w:tcPr>
          <w:p w14:paraId="102B0AC2" w14:textId="77777777" w:rsidR="00747C72" w:rsidRDefault="00747C72" w:rsidP="00E9662A">
            <w:pPr>
              <w:jc w:val="both"/>
            </w:pPr>
            <w:r>
              <w:t>11/04/18</w:t>
            </w:r>
          </w:p>
        </w:tc>
        <w:tc>
          <w:tcPr>
            <w:tcW w:w="945" w:type="pct"/>
            <w:shd w:val="clear" w:color="auto" w:fill="E7E6E6" w:themeFill="background2"/>
          </w:tcPr>
          <w:p w14:paraId="5E486434" w14:textId="77777777" w:rsidR="00747C72" w:rsidRDefault="00747C72" w:rsidP="00E9662A">
            <w:pPr>
              <w:jc w:val="both"/>
            </w:pPr>
            <w:r>
              <w:t>Last Revision Date</w:t>
            </w:r>
          </w:p>
        </w:tc>
        <w:tc>
          <w:tcPr>
            <w:tcW w:w="1502" w:type="pct"/>
          </w:tcPr>
          <w:p w14:paraId="1A3913C8" w14:textId="77777777" w:rsidR="00747C72" w:rsidRDefault="00747C72" w:rsidP="00E9662A">
            <w:pPr>
              <w:jc w:val="both"/>
            </w:pPr>
          </w:p>
        </w:tc>
      </w:tr>
      <w:tr w:rsidR="00747C72" w14:paraId="4A9A5093" w14:textId="77777777" w:rsidTr="00E9662A">
        <w:tc>
          <w:tcPr>
            <w:tcW w:w="793" w:type="pct"/>
            <w:shd w:val="clear" w:color="auto" w:fill="E7E6E6" w:themeFill="background2"/>
          </w:tcPr>
          <w:p w14:paraId="3802393A" w14:textId="77777777" w:rsidR="00747C72" w:rsidRDefault="00747C72" w:rsidP="00E9662A">
            <w:pPr>
              <w:jc w:val="both"/>
            </w:pPr>
            <w:r>
              <w:t>Actors</w:t>
            </w:r>
          </w:p>
        </w:tc>
        <w:tc>
          <w:tcPr>
            <w:tcW w:w="4207" w:type="pct"/>
            <w:gridSpan w:val="4"/>
          </w:tcPr>
          <w:p w14:paraId="485A4873" w14:textId="77777777" w:rsidR="00747C72" w:rsidRDefault="00747C72" w:rsidP="00E9662A">
            <w:pPr>
              <w:jc w:val="both"/>
            </w:pPr>
            <w:r>
              <w:t>Examinees</w:t>
            </w:r>
          </w:p>
        </w:tc>
      </w:tr>
      <w:tr w:rsidR="00747C72" w14:paraId="3EF922FD" w14:textId="77777777" w:rsidTr="00E9662A">
        <w:tc>
          <w:tcPr>
            <w:tcW w:w="793" w:type="pct"/>
            <w:shd w:val="clear" w:color="auto" w:fill="E7E6E6" w:themeFill="background2"/>
          </w:tcPr>
          <w:p w14:paraId="1D11E75A" w14:textId="77777777" w:rsidR="00747C72" w:rsidRDefault="00747C72" w:rsidP="00E9662A">
            <w:pPr>
              <w:jc w:val="both"/>
            </w:pPr>
            <w:r>
              <w:t>Description</w:t>
            </w:r>
          </w:p>
        </w:tc>
        <w:tc>
          <w:tcPr>
            <w:tcW w:w="4207" w:type="pct"/>
            <w:gridSpan w:val="4"/>
          </w:tcPr>
          <w:p w14:paraId="52E53A44" w14:textId="54B0BEF7" w:rsidR="00747C72" w:rsidRDefault="00747C72" w:rsidP="00E9662A">
            <w:r>
              <w:t xml:space="preserve"> </w:t>
            </w:r>
            <w:r w:rsidR="006716AA">
              <w:t>Examinees can view the examination registration confirmation.</w:t>
            </w:r>
          </w:p>
        </w:tc>
      </w:tr>
      <w:tr w:rsidR="00747C72" w14:paraId="558B53D4" w14:textId="77777777" w:rsidTr="00E9662A">
        <w:tc>
          <w:tcPr>
            <w:tcW w:w="793" w:type="pct"/>
            <w:shd w:val="clear" w:color="auto" w:fill="E7E6E6" w:themeFill="background2"/>
          </w:tcPr>
          <w:p w14:paraId="76C0070B" w14:textId="77777777" w:rsidR="00747C72" w:rsidRDefault="00747C72" w:rsidP="00E9662A">
            <w:pPr>
              <w:jc w:val="both"/>
            </w:pPr>
            <w:r>
              <w:t>Trigger</w:t>
            </w:r>
          </w:p>
        </w:tc>
        <w:tc>
          <w:tcPr>
            <w:tcW w:w="4207" w:type="pct"/>
            <w:gridSpan w:val="4"/>
          </w:tcPr>
          <w:p w14:paraId="3FDB279C" w14:textId="347D988C" w:rsidR="00747C72" w:rsidRDefault="00747C72" w:rsidP="00E9662A">
            <w:pPr>
              <w:jc w:val="both"/>
            </w:pPr>
            <w:r>
              <w:t>Examinees click “</w:t>
            </w:r>
            <w:r w:rsidR="004A3F0C">
              <w:rPr>
                <w:rFonts w:hint="cs"/>
                <w:cs/>
              </w:rPr>
              <w:t>ข้อมูลส่วนตัว</w:t>
            </w:r>
            <w:r>
              <w:t>”</w:t>
            </w:r>
          </w:p>
        </w:tc>
      </w:tr>
      <w:tr w:rsidR="00747C72" w14:paraId="2DD39F4F" w14:textId="77777777" w:rsidTr="00E9662A">
        <w:tc>
          <w:tcPr>
            <w:tcW w:w="793" w:type="pct"/>
            <w:shd w:val="clear" w:color="auto" w:fill="E7E6E6" w:themeFill="background2"/>
          </w:tcPr>
          <w:p w14:paraId="5D1BC2C8" w14:textId="77777777" w:rsidR="00747C72" w:rsidRDefault="00747C72" w:rsidP="00E9662A">
            <w:pPr>
              <w:jc w:val="both"/>
            </w:pPr>
            <w:r>
              <w:t>Preconditions</w:t>
            </w:r>
          </w:p>
        </w:tc>
        <w:tc>
          <w:tcPr>
            <w:tcW w:w="4207" w:type="pct"/>
            <w:gridSpan w:val="4"/>
          </w:tcPr>
          <w:p w14:paraId="0D0C5989" w14:textId="77777777" w:rsidR="00747C72" w:rsidRDefault="00747C72" w:rsidP="00E9662A">
            <w:pPr>
              <w:jc w:val="both"/>
            </w:pPr>
            <w:r>
              <w:t>Examinees must login in the system</w:t>
            </w:r>
          </w:p>
        </w:tc>
      </w:tr>
      <w:tr w:rsidR="00747C72" w14:paraId="71B9755C" w14:textId="77777777" w:rsidTr="00E9662A">
        <w:tc>
          <w:tcPr>
            <w:tcW w:w="5000" w:type="pct"/>
            <w:gridSpan w:val="5"/>
            <w:shd w:val="clear" w:color="auto" w:fill="E7E6E6" w:themeFill="background2"/>
          </w:tcPr>
          <w:p w14:paraId="2A935891" w14:textId="77777777" w:rsidR="00747C72" w:rsidRDefault="00747C72" w:rsidP="00E9662A">
            <w:pPr>
              <w:jc w:val="center"/>
            </w:pPr>
            <w:r>
              <w:t>Use Case Input Specification</w:t>
            </w:r>
          </w:p>
        </w:tc>
      </w:tr>
      <w:tr w:rsidR="00747C72" w14:paraId="7D32D314" w14:textId="77777777" w:rsidTr="00E9662A">
        <w:tc>
          <w:tcPr>
            <w:tcW w:w="793" w:type="pct"/>
            <w:shd w:val="clear" w:color="auto" w:fill="E7E6E6" w:themeFill="background2"/>
          </w:tcPr>
          <w:p w14:paraId="72D83D95" w14:textId="77777777" w:rsidR="00747C72" w:rsidRDefault="00747C72" w:rsidP="00E9662A">
            <w:pPr>
              <w:jc w:val="center"/>
            </w:pPr>
            <w:r>
              <w:t>Input</w:t>
            </w:r>
          </w:p>
        </w:tc>
        <w:tc>
          <w:tcPr>
            <w:tcW w:w="457" w:type="pct"/>
            <w:shd w:val="clear" w:color="auto" w:fill="E7E6E6" w:themeFill="background2"/>
          </w:tcPr>
          <w:p w14:paraId="6CBF845F" w14:textId="77777777" w:rsidR="00747C72" w:rsidRDefault="00747C72" w:rsidP="00E9662A">
            <w:pPr>
              <w:jc w:val="center"/>
            </w:pPr>
            <w:r>
              <w:t>type</w:t>
            </w:r>
          </w:p>
        </w:tc>
        <w:tc>
          <w:tcPr>
            <w:tcW w:w="2248" w:type="pct"/>
            <w:gridSpan w:val="2"/>
            <w:shd w:val="clear" w:color="auto" w:fill="E7E6E6" w:themeFill="background2"/>
          </w:tcPr>
          <w:p w14:paraId="0A462B79" w14:textId="77777777" w:rsidR="00747C72" w:rsidRDefault="00747C72" w:rsidP="00E9662A">
            <w:pPr>
              <w:jc w:val="center"/>
            </w:pPr>
            <w:r>
              <w:t>Constraint</w:t>
            </w:r>
          </w:p>
        </w:tc>
        <w:tc>
          <w:tcPr>
            <w:tcW w:w="1502" w:type="pct"/>
            <w:shd w:val="clear" w:color="auto" w:fill="E7E6E6" w:themeFill="background2"/>
          </w:tcPr>
          <w:p w14:paraId="40FE7748" w14:textId="77777777" w:rsidR="00747C72" w:rsidRDefault="00747C72" w:rsidP="00E9662A">
            <w:pPr>
              <w:jc w:val="center"/>
            </w:pPr>
            <w:r>
              <w:t>Example</w:t>
            </w:r>
          </w:p>
        </w:tc>
      </w:tr>
      <w:tr w:rsidR="00747C72" w14:paraId="7D526D27" w14:textId="77777777" w:rsidTr="00E9662A">
        <w:tc>
          <w:tcPr>
            <w:tcW w:w="793" w:type="pct"/>
            <w:shd w:val="clear" w:color="auto" w:fill="FFFFFF" w:themeFill="background1"/>
          </w:tcPr>
          <w:p w14:paraId="21D8A2E0" w14:textId="133AD4D9" w:rsidR="00747C72" w:rsidRDefault="00747C72" w:rsidP="00E9662A">
            <w:pPr>
              <w:jc w:val="both"/>
            </w:pPr>
          </w:p>
        </w:tc>
        <w:tc>
          <w:tcPr>
            <w:tcW w:w="457" w:type="pct"/>
            <w:shd w:val="clear" w:color="auto" w:fill="FFFFFF" w:themeFill="background1"/>
          </w:tcPr>
          <w:p w14:paraId="0EED218D" w14:textId="05907DE8" w:rsidR="00747C72" w:rsidRDefault="00747C72" w:rsidP="00E9662A">
            <w:pPr>
              <w:jc w:val="both"/>
            </w:pPr>
          </w:p>
        </w:tc>
        <w:tc>
          <w:tcPr>
            <w:tcW w:w="2248" w:type="pct"/>
            <w:gridSpan w:val="2"/>
            <w:shd w:val="clear" w:color="auto" w:fill="FFFFFF" w:themeFill="background1"/>
          </w:tcPr>
          <w:p w14:paraId="3A2CDE36" w14:textId="187CC4A4" w:rsidR="00747C72" w:rsidRDefault="00747C72" w:rsidP="00E9662A">
            <w:pPr>
              <w:jc w:val="both"/>
            </w:pPr>
          </w:p>
        </w:tc>
        <w:tc>
          <w:tcPr>
            <w:tcW w:w="1502" w:type="pct"/>
            <w:shd w:val="clear" w:color="auto" w:fill="FFFFFF" w:themeFill="background1"/>
          </w:tcPr>
          <w:p w14:paraId="66559C1A" w14:textId="5C2F2A75" w:rsidR="00747C72" w:rsidRDefault="00747C72" w:rsidP="00E9662A">
            <w:pPr>
              <w:jc w:val="both"/>
            </w:pPr>
          </w:p>
        </w:tc>
      </w:tr>
      <w:tr w:rsidR="00747C72" w14:paraId="48F0E64E" w14:textId="77777777" w:rsidTr="00E9662A">
        <w:tc>
          <w:tcPr>
            <w:tcW w:w="793" w:type="pct"/>
            <w:shd w:val="clear" w:color="auto" w:fill="E7E6E6" w:themeFill="background2"/>
          </w:tcPr>
          <w:p w14:paraId="549F6D9B" w14:textId="77777777" w:rsidR="00747C72" w:rsidRDefault="00747C72" w:rsidP="00E9662A">
            <w:pPr>
              <w:jc w:val="both"/>
            </w:pPr>
            <w:r>
              <w:t>Post conditions</w:t>
            </w:r>
          </w:p>
        </w:tc>
        <w:tc>
          <w:tcPr>
            <w:tcW w:w="4207" w:type="pct"/>
            <w:gridSpan w:val="4"/>
          </w:tcPr>
          <w:p w14:paraId="033CA775" w14:textId="5DD93813" w:rsidR="00747C72" w:rsidRDefault="0013251E" w:rsidP="00E9662A">
            <w:pPr>
              <w:jc w:val="both"/>
            </w:pPr>
            <w:r>
              <w:t xml:space="preserve">If the use case is successful The system shall </w:t>
            </w:r>
            <w:r w:rsidR="00EA4788">
              <w:t xml:space="preserve">show </w:t>
            </w:r>
            <w:r>
              <w:t xml:space="preserve"> the examination  </w:t>
            </w:r>
            <w:r w:rsidR="00EA4788">
              <w:t>registration</w:t>
            </w:r>
            <w:r>
              <w:t>. If not the system state remains the same.</w:t>
            </w:r>
          </w:p>
        </w:tc>
      </w:tr>
      <w:tr w:rsidR="00747C72" w14:paraId="019948BC" w14:textId="77777777" w:rsidTr="00E9662A">
        <w:tc>
          <w:tcPr>
            <w:tcW w:w="793" w:type="pct"/>
            <w:shd w:val="clear" w:color="auto" w:fill="E7E6E6" w:themeFill="background2"/>
          </w:tcPr>
          <w:p w14:paraId="5CC01E05" w14:textId="77777777" w:rsidR="00747C72" w:rsidRDefault="00747C72" w:rsidP="00E9662A">
            <w:pPr>
              <w:jc w:val="both"/>
            </w:pPr>
            <w:r>
              <w:t>Normal Flows</w:t>
            </w:r>
          </w:p>
        </w:tc>
        <w:tc>
          <w:tcPr>
            <w:tcW w:w="1760" w:type="pct"/>
            <w:gridSpan w:val="2"/>
            <w:shd w:val="clear" w:color="auto" w:fill="E7E6E6" w:themeFill="background2"/>
            <w:vAlign w:val="center"/>
          </w:tcPr>
          <w:p w14:paraId="514C94EF" w14:textId="77777777" w:rsidR="00747C72" w:rsidRDefault="00747C72" w:rsidP="00E9662A">
            <w:pPr>
              <w:jc w:val="center"/>
            </w:pPr>
            <w:r>
              <w:t>User</w:t>
            </w:r>
          </w:p>
        </w:tc>
        <w:tc>
          <w:tcPr>
            <w:tcW w:w="2447" w:type="pct"/>
            <w:gridSpan w:val="2"/>
            <w:shd w:val="clear" w:color="auto" w:fill="E7E6E6" w:themeFill="background2"/>
            <w:vAlign w:val="center"/>
          </w:tcPr>
          <w:p w14:paraId="01FA7CFB" w14:textId="77777777" w:rsidR="00747C72" w:rsidRDefault="00747C72" w:rsidP="00E9662A">
            <w:pPr>
              <w:jc w:val="center"/>
            </w:pPr>
            <w:r>
              <w:t>System</w:t>
            </w:r>
          </w:p>
        </w:tc>
      </w:tr>
      <w:tr w:rsidR="00E942AC" w14:paraId="6FDE06A0" w14:textId="77777777" w:rsidTr="00E9662A">
        <w:tc>
          <w:tcPr>
            <w:tcW w:w="793" w:type="pct"/>
          </w:tcPr>
          <w:p w14:paraId="7087F377" w14:textId="77777777" w:rsidR="00E942AC" w:rsidRDefault="00E942AC" w:rsidP="00E942AC">
            <w:pPr>
              <w:jc w:val="both"/>
            </w:pPr>
          </w:p>
        </w:tc>
        <w:tc>
          <w:tcPr>
            <w:tcW w:w="1760" w:type="pct"/>
            <w:gridSpan w:val="2"/>
          </w:tcPr>
          <w:p w14:paraId="2A9422A6" w14:textId="14CD831B" w:rsidR="00E942AC" w:rsidRDefault="00E942AC" w:rsidP="00E942AC">
            <w:pPr>
              <w:jc w:val="both"/>
              <w:rPr>
                <w:cs/>
              </w:rPr>
            </w:pPr>
            <w:r>
              <w:t>1.User select menu “</w:t>
            </w:r>
            <w:r>
              <w:rPr>
                <w:rFonts w:hint="cs"/>
                <w:cs/>
              </w:rPr>
              <w:t>ข้อมูลส่วนตัว</w:t>
            </w:r>
            <w:r>
              <w:t>”</w:t>
            </w:r>
          </w:p>
        </w:tc>
        <w:tc>
          <w:tcPr>
            <w:tcW w:w="2447" w:type="pct"/>
            <w:gridSpan w:val="2"/>
          </w:tcPr>
          <w:p w14:paraId="1001FBDF" w14:textId="5C71E00F" w:rsidR="00E942AC" w:rsidRDefault="00E942AC" w:rsidP="00E942AC">
            <w:r>
              <w:t>2. The system retrieve the examination registration confirmation from database</w:t>
            </w:r>
          </w:p>
          <w:p w14:paraId="37284B04" w14:textId="1DAEB216" w:rsidR="00E942AC" w:rsidRDefault="00E942AC" w:rsidP="00E942AC">
            <w:r>
              <w:t xml:space="preserve">3. The system shall provide examination registration confirmation list.  </w:t>
            </w:r>
          </w:p>
          <w:p w14:paraId="1FD2AA5A" w14:textId="77777777" w:rsidR="00E942AC" w:rsidRDefault="00E942AC" w:rsidP="00E942AC"/>
        </w:tc>
      </w:tr>
      <w:tr w:rsidR="00E942AC" w14:paraId="195DBDB0" w14:textId="77777777" w:rsidTr="00E9662A">
        <w:tc>
          <w:tcPr>
            <w:tcW w:w="793" w:type="pct"/>
            <w:shd w:val="clear" w:color="auto" w:fill="E7E6E6" w:themeFill="background2"/>
          </w:tcPr>
          <w:p w14:paraId="33B1105A" w14:textId="77777777" w:rsidR="00E942AC" w:rsidRDefault="00E942AC" w:rsidP="00E942AC">
            <w:pPr>
              <w:jc w:val="both"/>
            </w:pPr>
            <w:r>
              <w:t>Alternative Flow</w:t>
            </w:r>
          </w:p>
        </w:tc>
        <w:tc>
          <w:tcPr>
            <w:tcW w:w="4207" w:type="pct"/>
            <w:gridSpan w:val="4"/>
          </w:tcPr>
          <w:p w14:paraId="2ACD19A6" w14:textId="77777777" w:rsidR="00E942AC" w:rsidRDefault="00E942AC" w:rsidP="00E942AC">
            <w:pPr>
              <w:jc w:val="both"/>
            </w:pPr>
          </w:p>
        </w:tc>
      </w:tr>
      <w:tr w:rsidR="00E942AC" w14:paraId="15E13015" w14:textId="77777777" w:rsidTr="00E9662A">
        <w:tc>
          <w:tcPr>
            <w:tcW w:w="793" w:type="pct"/>
            <w:shd w:val="clear" w:color="auto" w:fill="E7E6E6" w:themeFill="background2"/>
          </w:tcPr>
          <w:p w14:paraId="3C42CE3F" w14:textId="77777777" w:rsidR="00E942AC" w:rsidRDefault="00E942AC" w:rsidP="00E942AC">
            <w:pPr>
              <w:jc w:val="both"/>
            </w:pPr>
            <w:r>
              <w:t>Exception Flow</w:t>
            </w:r>
          </w:p>
        </w:tc>
        <w:tc>
          <w:tcPr>
            <w:tcW w:w="4207" w:type="pct"/>
            <w:gridSpan w:val="4"/>
          </w:tcPr>
          <w:p w14:paraId="69EF2166" w14:textId="77777777" w:rsidR="00E942AC" w:rsidRDefault="00E942AC" w:rsidP="00E942AC">
            <w:pPr>
              <w:jc w:val="both"/>
            </w:pPr>
          </w:p>
        </w:tc>
      </w:tr>
      <w:tr w:rsidR="00E942AC" w14:paraId="72A06EF1" w14:textId="77777777" w:rsidTr="00E9662A">
        <w:tc>
          <w:tcPr>
            <w:tcW w:w="793" w:type="pct"/>
            <w:shd w:val="clear" w:color="auto" w:fill="E7E6E6" w:themeFill="background2"/>
          </w:tcPr>
          <w:p w14:paraId="7AFE49ED" w14:textId="77777777" w:rsidR="00E942AC" w:rsidRDefault="00E942AC" w:rsidP="00E942AC">
            <w:pPr>
              <w:jc w:val="both"/>
            </w:pPr>
            <w:r>
              <w:t>Assumption</w:t>
            </w:r>
          </w:p>
        </w:tc>
        <w:tc>
          <w:tcPr>
            <w:tcW w:w="4207" w:type="pct"/>
            <w:gridSpan w:val="4"/>
          </w:tcPr>
          <w:p w14:paraId="08670110" w14:textId="60547889" w:rsidR="00E942AC" w:rsidRDefault="00E942AC" w:rsidP="00E942AC">
            <w:pPr>
              <w:jc w:val="both"/>
            </w:pPr>
            <w:r>
              <w:t>Examinees must have examination</w:t>
            </w:r>
            <w:r w:rsidR="00E84D86">
              <w:t xml:space="preserve"> register</w:t>
            </w:r>
            <w:r>
              <w:t xml:space="preserve"> in the system</w:t>
            </w:r>
          </w:p>
        </w:tc>
      </w:tr>
    </w:tbl>
    <w:p w14:paraId="375296B3" w14:textId="77777777" w:rsidR="00276425" w:rsidRDefault="00276425">
      <w:r>
        <w:br w:type="page"/>
      </w:r>
    </w:p>
    <w:tbl>
      <w:tblPr>
        <w:tblStyle w:val="a3"/>
        <w:tblW w:w="5000" w:type="pct"/>
        <w:tblLook w:val="04A0" w:firstRow="1" w:lastRow="0" w:firstColumn="1" w:lastColumn="0" w:noHBand="0" w:noVBand="1"/>
      </w:tblPr>
      <w:tblGrid>
        <w:gridCol w:w="1482"/>
        <w:gridCol w:w="855"/>
        <w:gridCol w:w="2437"/>
        <w:gridCol w:w="1767"/>
        <w:gridCol w:w="2809"/>
      </w:tblGrid>
      <w:tr w:rsidR="00276425" w14:paraId="3B10A80D" w14:textId="77777777" w:rsidTr="00E9662A">
        <w:tc>
          <w:tcPr>
            <w:tcW w:w="793" w:type="pct"/>
            <w:shd w:val="clear" w:color="auto" w:fill="E7E6E6" w:themeFill="background2"/>
          </w:tcPr>
          <w:p w14:paraId="766C2BB0" w14:textId="77777777" w:rsidR="00276425" w:rsidRDefault="00276425" w:rsidP="00E9662A">
            <w:pPr>
              <w:jc w:val="both"/>
            </w:pPr>
            <w:r>
              <w:lastRenderedPageBreak/>
              <w:t>Use Case ID</w:t>
            </w:r>
          </w:p>
        </w:tc>
        <w:tc>
          <w:tcPr>
            <w:tcW w:w="4207" w:type="pct"/>
            <w:gridSpan w:val="4"/>
          </w:tcPr>
          <w:p w14:paraId="2ED4F6E6" w14:textId="23C0D81A" w:rsidR="00276425" w:rsidRDefault="00276425" w:rsidP="00E9662A">
            <w:pPr>
              <w:jc w:val="both"/>
            </w:pPr>
            <w:r>
              <w:t xml:space="preserve"> UC-08</w:t>
            </w:r>
          </w:p>
        </w:tc>
      </w:tr>
      <w:tr w:rsidR="00276425" w14:paraId="0F8FDCB4" w14:textId="77777777" w:rsidTr="00E9662A">
        <w:tc>
          <w:tcPr>
            <w:tcW w:w="793" w:type="pct"/>
            <w:shd w:val="clear" w:color="auto" w:fill="E7E6E6" w:themeFill="background2"/>
          </w:tcPr>
          <w:p w14:paraId="090BD40A" w14:textId="77777777" w:rsidR="00276425" w:rsidRDefault="00276425" w:rsidP="00E9662A">
            <w:pPr>
              <w:jc w:val="both"/>
            </w:pPr>
            <w:r>
              <w:t>Use Case Name</w:t>
            </w:r>
          </w:p>
        </w:tc>
        <w:tc>
          <w:tcPr>
            <w:tcW w:w="4207" w:type="pct"/>
            <w:gridSpan w:val="4"/>
          </w:tcPr>
          <w:p w14:paraId="25D24AE4" w14:textId="70325F45" w:rsidR="00276425" w:rsidRDefault="00E578BF" w:rsidP="00E9662A">
            <w:pPr>
              <w:jc w:val="both"/>
            </w:pPr>
            <w:r>
              <w:t>Examinees view the examination result.</w:t>
            </w:r>
          </w:p>
        </w:tc>
      </w:tr>
      <w:tr w:rsidR="00276425" w14:paraId="091632B5" w14:textId="77777777" w:rsidTr="00E9662A">
        <w:tc>
          <w:tcPr>
            <w:tcW w:w="793" w:type="pct"/>
            <w:shd w:val="clear" w:color="auto" w:fill="E7E6E6" w:themeFill="background2"/>
          </w:tcPr>
          <w:p w14:paraId="1D12B0FF" w14:textId="77777777" w:rsidR="00276425" w:rsidRDefault="00276425" w:rsidP="00E9662A">
            <w:pPr>
              <w:jc w:val="both"/>
            </w:pPr>
            <w:r>
              <w:t>Created By</w:t>
            </w:r>
          </w:p>
        </w:tc>
        <w:tc>
          <w:tcPr>
            <w:tcW w:w="1760" w:type="pct"/>
            <w:gridSpan w:val="2"/>
          </w:tcPr>
          <w:p w14:paraId="711CE4AD" w14:textId="77777777" w:rsidR="00276425" w:rsidRDefault="00276425" w:rsidP="00E9662A">
            <w:pPr>
              <w:jc w:val="both"/>
            </w:pPr>
            <w:r>
              <w:t>Charnwut Thopurin</w:t>
            </w:r>
          </w:p>
        </w:tc>
        <w:tc>
          <w:tcPr>
            <w:tcW w:w="945" w:type="pct"/>
            <w:shd w:val="clear" w:color="auto" w:fill="E7E6E6" w:themeFill="background2"/>
          </w:tcPr>
          <w:p w14:paraId="7C7DA9F8" w14:textId="77777777" w:rsidR="00276425" w:rsidRDefault="00276425" w:rsidP="00E9662A">
            <w:pPr>
              <w:jc w:val="both"/>
            </w:pPr>
            <w:r>
              <w:t>Last Update By</w:t>
            </w:r>
          </w:p>
        </w:tc>
        <w:tc>
          <w:tcPr>
            <w:tcW w:w="1502" w:type="pct"/>
          </w:tcPr>
          <w:p w14:paraId="7BEE894C" w14:textId="77777777" w:rsidR="00276425" w:rsidRDefault="00276425" w:rsidP="00E9662A">
            <w:pPr>
              <w:jc w:val="both"/>
            </w:pPr>
            <w:r>
              <w:t>Charnwut Thopurin</w:t>
            </w:r>
          </w:p>
        </w:tc>
      </w:tr>
      <w:tr w:rsidR="00276425" w14:paraId="7593D495" w14:textId="77777777" w:rsidTr="00E9662A">
        <w:tc>
          <w:tcPr>
            <w:tcW w:w="793" w:type="pct"/>
            <w:shd w:val="clear" w:color="auto" w:fill="E7E6E6" w:themeFill="background2"/>
          </w:tcPr>
          <w:p w14:paraId="33A3F43D" w14:textId="77777777" w:rsidR="00276425" w:rsidRDefault="00276425" w:rsidP="00E9662A">
            <w:pPr>
              <w:jc w:val="both"/>
            </w:pPr>
            <w:r>
              <w:t>Date Created</w:t>
            </w:r>
          </w:p>
        </w:tc>
        <w:tc>
          <w:tcPr>
            <w:tcW w:w="1760" w:type="pct"/>
            <w:gridSpan w:val="2"/>
          </w:tcPr>
          <w:p w14:paraId="33DDA1A0" w14:textId="77777777" w:rsidR="00276425" w:rsidRDefault="00276425" w:rsidP="00E9662A">
            <w:pPr>
              <w:jc w:val="both"/>
            </w:pPr>
            <w:r>
              <w:t>11/04/18</w:t>
            </w:r>
          </w:p>
        </w:tc>
        <w:tc>
          <w:tcPr>
            <w:tcW w:w="945" w:type="pct"/>
            <w:shd w:val="clear" w:color="auto" w:fill="E7E6E6" w:themeFill="background2"/>
          </w:tcPr>
          <w:p w14:paraId="588E4C51" w14:textId="77777777" w:rsidR="00276425" w:rsidRDefault="00276425" w:rsidP="00E9662A">
            <w:pPr>
              <w:jc w:val="both"/>
            </w:pPr>
            <w:r>
              <w:t>Last Revision Date</w:t>
            </w:r>
          </w:p>
        </w:tc>
        <w:tc>
          <w:tcPr>
            <w:tcW w:w="1502" w:type="pct"/>
          </w:tcPr>
          <w:p w14:paraId="6612AD6B" w14:textId="77777777" w:rsidR="00276425" w:rsidRDefault="00276425" w:rsidP="00E9662A">
            <w:pPr>
              <w:jc w:val="both"/>
            </w:pPr>
          </w:p>
        </w:tc>
      </w:tr>
      <w:tr w:rsidR="00276425" w14:paraId="12B5D938" w14:textId="77777777" w:rsidTr="00E9662A">
        <w:tc>
          <w:tcPr>
            <w:tcW w:w="793" w:type="pct"/>
            <w:shd w:val="clear" w:color="auto" w:fill="E7E6E6" w:themeFill="background2"/>
          </w:tcPr>
          <w:p w14:paraId="434F5BDA" w14:textId="77777777" w:rsidR="00276425" w:rsidRDefault="00276425" w:rsidP="00E9662A">
            <w:pPr>
              <w:jc w:val="both"/>
            </w:pPr>
            <w:r>
              <w:t>Actors</w:t>
            </w:r>
          </w:p>
        </w:tc>
        <w:tc>
          <w:tcPr>
            <w:tcW w:w="4207" w:type="pct"/>
            <w:gridSpan w:val="4"/>
          </w:tcPr>
          <w:p w14:paraId="5683A09F" w14:textId="77777777" w:rsidR="00276425" w:rsidRDefault="00276425" w:rsidP="00E9662A">
            <w:pPr>
              <w:jc w:val="both"/>
            </w:pPr>
            <w:r>
              <w:t>Examinees</w:t>
            </w:r>
          </w:p>
        </w:tc>
      </w:tr>
      <w:tr w:rsidR="00276425" w14:paraId="697D1F09" w14:textId="77777777" w:rsidTr="00E9662A">
        <w:tc>
          <w:tcPr>
            <w:tcW w:w="793" w:type="pct"/>
            <w:shd w:val="clear" w:color="auto" w:fill="E7E6E6" w:themeFill="background2"/>
          </w:tcPr>
          <w:p w14:paraId="655AEA92" w14:textId="77777777" w:rsidR="00276425" w:rsidRDefault="00276425" w:rsidP="00E9662A">
            <w:pPr>
              <w:jc w:val="both"/>
            </w:pPr>
            <w:r>
              <w:t>Description</w:t>
            </w:r>
          </w:p>
        </w:tc>
        <w:tc>
          <w:tcPr>
            <w:tcW w:w="4207" w:type="pct"/>
            <w:gridSpan w:val="4"/>
          </w:tcPr>
          <w:p w14:paraId="6BE5C9D7" w14:textId="3E0F68C0" w:rsidR="00276425" w:rsidRDefault="00276425" w:rsidP="00E9662A">
            <w:r>
              <w:t xml:space="preserve"> </w:t>
            </w:r>
            <w:r w:rsidR="00E578BF">
              <w:t>Examinees can view the examination result.</w:t>
            </w:r>
          </w:p>
        </w:tc>
      </w:tr>
      <w:tr w:rsidR="00276425" w14:paraId="3379FE1E" w14:textId="77777777" w:rsidTr="00E9662A">
        <w:tc>
          <w:tcPr>
            <w:tcW w:w="793" w:type="pct"/>
            <w:shd w:val="clear" w:color="auto" w:fill="E7E6E6" w:themeFill="background2"/>
          </w:tcPr>
          <w:p w14:paraId="001C85B3" w14:textId="77777777" w:rsidR="00276425" w:rsidRDefault="00276425" w:rsidP="00E9662A">
            <w:pPr>
              <w:jc w:val="both"/>
            </w:pPr>
            <w:r>
              <w:t>Trigger</w:t>
            </w:r>
          </w:p>
        </w:tc>
        <w:tc>
          <w:tcPr>
            <w:tcW w:w="4207" w:type="pct"/>
            <w:gridSpan w:val="4"/>
          </w:tcPr>
          <w:p w14:paraId="6141C6F1" w14:textId="27B1E51C" w:rsidR="00276425" w:rsidRDefault="00276425" w:rsidP="00E9662A">
            <w:pPr>
              <w:jc w:val="both"/>
            </w:pPr>
            <w:r>
              <w:t>Examinees click “</w:t>
            </w:r>
            <w:r w:rsidR="004A3F0C">
              <w:rPr>
                <w:rFonts w:hint="cs"/>
                <w:cs/>
              </w:rPr>
              <w:t>ข้อมูลส่วนตัว</w:t>
            </w:r>
            <w:r>
              <w:t>”</w:t>
            </w:r>
          </w:p>
        </w:tc>
      </w:tr>
      <w:tr w:rsidR="00276425" w14:paraId="495FA479" w14:textId="77777777" w:rsidTr="00E9662A">
        <w:tc>
          <w:tcPr>
            <w:tcW w:w="793" w:type="pct"/>
            <w:shd w:val="clear" w:color="auto" w:fill="E7E6E6" w:themeFill="background2"/>
          </w:tcPr>
          <w:p w14:paraId="6A16A2B5" w14:textId="77777777" w:rsidR="00276425" w:rsidRDefault="00276425" w:rsidP="00E9662A">
            <w:pPr>
              <w:jc w:val="both"/>
            </w:pPr>
            <w:r>
              <w:t>Preconditions</w:t>
            </w:r>
          </w:p>
        </w:tc>
        <w:tc>
          <w:tcPr>
            <w:tcW w:w="4207" w:type="pct"/>
            <w:gridSpan w:val="4"/>
          </w:tcPr>
          <w:p w14:paraId="016CE37B" w14:textId="77777777" w:rsidR="00276425" w:rsidRDefault="00276425" w:rsidP="00E9662A">
            <w:pPr>
              <w:jc w:val="both"/>
            </w:pPr>
            <w:r>
              <w:t>Examinees must login in the system</w:t>
            </w:r>
          </w:p>
        </w:tc>
      </w:tr>
      <w:tr w:rsidR="00276425" w14:paraId="24169405" w14:textId="77777777" w:rsidTr="00E9662A">
        <w:tc>
          <w:tcPr>
            <w:tcW w:w="5000" w:type="pct"/>
            <w:gridSpan w:val="5"/>
            <w:shd w:val="clear" w:color="auto" w:fill="E7E6E6" w:themeFill="background2"/>
          </w:tcPr>
          <w:p w14:paraId="75359809" w14:textId="77777777" w:rsidR="00276425" w:rsidRDefault="00276425" w:rsidP="00E9662A">
            <w:pPr>
              <w:jc w:val="center"/>
            </w:pPr>
            <w:r>
              <w:t>Use Case Input Specification</w:t>
            </w:r>
          </w:p>
        </w:tc>
      </w:tr>
      <w:tr w:rsidR="00276425" w14:paraId="16893837" w14:textId="77777777" w:rsidTr="00E9662A">
        <w:tc>
          <w:tcPr>
            <w:tcW w:w="793" w:type="pct"/>
            <w:shd w:val="clear" w:color="auto" w:fill="E7E6E6" w:themeFill="background2"/>
          </w:tcPr>
          <w:p w14:paraId="11395C4F" w14:textId="77777777" w:rsidR="00276425" w:rsidRDefault="00276425" w:rsidP="00E9662A">
            <w:pPr>
              <w:jc w:val="center"/>
            </w:pPr>
            <w:r>
              <w:t>Input</w:t>
            </w:r>
          </w:p>
        </w:tc>
        <w:tc>
          <w:tcPr>
            <w:tcW w:w="457" w:type="pct"/>
            <w:shd w:val="clear" w:color="auto" w:fill="E7E6E6" w:themeFill="background2"/>
          </w:tcPr>
          <w:p w14:paraId="60970A07" w14:textId="77777777" w:rsidR="00276425" w:rsidRDefault="00276425" w:rsidP="00E9662A">
            <w:pPr>
              <w:jc w:val="center"/>
            </w:pPr>
            <w:r>
              <w:t>type</w:t>
            </w:r>
          </w:p>
        </w:tc>
        <w:tc>
          <w:tcPr>
            <w:tcW w:w="2248" w:type="pct"/>
            <w:gridSpan w:val="2"/>
            <w:shd w:val="clear" w:color="auto" w:fill="E7E6E6" w:themeFill="background2"/>
          </w:tcPr>
          <w:p w14:paraId="1D68ABC0" w14:textId="77777777" w:rsidR="00276425" w:rsidRDefault="00276425" w:rsidP="00E9662A">
            <w:pPr>
              <w:jc w:val="center"/>
            </w:pPr>
            <w:r>
              <w:t>Constraint</w:t>
            </w:r>
          </w:p>
        </w:tc>
        <w:tc>
          <w:tcPr>
            <w:tcW w:w="1502" w:type="pct"/>
            <w:shd w:val="clear" w:color="auto" w:fill="E7E6E6" w:themeFill="background2"/>
          </w:tcPr>
          <w:p w14:paraId="5391AC3B" w14:textId="77777777" w:rsidR="00276425" w:rsidRDefault="00276425" w:rsidP="00E9662A">
            <w:pPr>
              <w:jc w:val="center"/>
            </w:pPr>
            <w:r>
              <w:t>Example</w:t>
            </w:r>
          </w:p>
        </w:tc>
      </w:tr>
      <w:tr w:rsidR="00276425" w14:paraId="4D806F39" w14:textId="77777777" w:rsidTr="00E9662A">
        <w:tc>
          <w:tcPr>
            <w:tcW w:w="793" w:type="pct"/>
            <w:shd w:val="clear" w:color="auto" w:fill="FFFFFF" w:themeFill="background1"/>
          </w:tcPr>
          <w:p w14:paraId="293E5539" w14:textId="03D91D97" w:rsidR="00276425" w:rsidRDefault="00276425" w:rsidP="00E9662A">
            <w:pPr>
              <w:jc w:val="both"/>
            </w:pPr>
          </w:p>
        </w:tc>
        <w:tc>
          <w:tcPr>
            <w:tcW w:w="457" w:type="pct"/>
            <w:shd w:val="clear" w:color="auto" w:fill="FFFFFF" w:themeFill="background1"/>
          </w:tcPr>
          <w:p w14:paraId="57582ADF" w14:textId="723F5CD4" w:rsidR="00276425" w:rsidRDefault="00276425" w:rsidP="00E9662A">
            <w:pPr>
              <w:jc w:val="both"/>
            </w:pPr>
          </w:p>
        </w:tc>
        <w:tc>
          <w:tcPr>
            <w:tcW w:w="2248" w:type="pct"/>
            <w:gridSpan w:val="2"/>
            <w:shd w:val="clear" w:color="auto" w:fill="FFFFFF" w:themeFill="background1"/>
          </w:tcPr>
          <w:p w14:paraId="6C718B92" w14:textId="0599A443" w:rsidR="00276425" w:rsidRDefault="00276425" w:rsidP="00E9662A">
            <w:pPr>
              <w:jc w:val="both"/>
            </w:pPr>
          </w:p>
        </w:tc>
        <w:tc>
          <w:tcPr>
            <w:tcW w:w="1502" w:type="pct"/>
            <w:shd w:val="clear" w:color="auto" w:fill="FFFFFF" w:themeFill="background1"/>
          </w:tcPr>
          <w:p w14:paraId="5B0442B8" w14:textId="46780661" w:rsidR="00276425" w:rsidRDefault="00276425" w:rsidP="00E9662A">
            <w:pPr>
              <w:jc w:val="both"/>
            </w:pPr>
          </w:p>
        </w:tc>
      </w:tr>
      <w:tr w:rsidR="00EA4788" w14:paraId="42F0A5A3" w14:textId="77777777" w:rsidTr="00E9662A">
        <w:tc>
          <w:tcPr>
            <w:tcW w:w="793" w:type="pct"/>
            <w:shd w:val="clear" w:color="auto" w:fill="E7E6E6" w:themeFill="background2"/>
          </w:tcPr>
          <w:p w14:paraId="2CF6B0D1" w14:textId="77777777" w:rsidR="00EA4788" w:rsidRDefault="00EA4788" w:rsidP="00EA4788">
            <w:pPr>
              <w:jc w:val="both"/>
            </w:pPr>
            <w:r>
              <w:t>Post conditions</w:t>
            </w:r>
          </w:p>
        </w:tc>
        <w:tc>
          <w:tcPr>
            <w:tcW w:w="4207" w:type="pct"/>
            <w:gridSpan w:val="4"/>
          </w:tcPr>
          <w:p w14:paraId="0EEA05E4" w14:textId="6A1B945A" w:rsidR="00EA4788" w:rsidRDefault="00EA4788" w:rsidP="00EA4788">
            <w:pPr>
              <w:jc w:val="both"/>
            </w:pPr>
            <w:r>
              <w:t>If the use case is successful The system shall show  the examination  result . If not the system state remains the same.</w:t>
            </w:r>
          </w:p>
        </w:tc>
      </w:tr>
      <w:tr w:rsidR="00EA4788" w14:paraId="270F48C7" w14:textId="77777777" w:rsidTr="00E9662A">
        <w:tc>
          <w:tcPr>
            <w:tcW w:w="793" w:type="pct"/>
            <w:shd w:val="clear" w:color="auto" w:fill="E7E6E6" w:themeFill="background2"/>
          </w:tcPr>
          <w:p w14:paraId="250F45B1" w14:textId="77777777" w:rsidR="00EA4788" w:rsidRDefault="00EA4788" w:rsidP="00EA4788">
            <w:pPr>
              <w:jc w:val="both"/>
            </w:pPr>
            <w:r>
              <w:t>Normal Flows</w:t>
            </w:r>
          </w:p>
        </w:tc>
        <w:tc>
          <w:tcPr>
            <w:tcW w:w="1760" w:type="pct"/>
            <w:gridSpan w:val="2"/>
            <w:shd w:val="clear" w:color="auto" w:fill="E7E6E6" w:themeFill="background2"/>
            <w:vAlign w:val="center"/>
          </w:tcPr>
          <w:p w14:paraId="55F16B38" w14:textId="77777777" w:rsidR="00EA4788" w:rsidRDefault="00EA4788" w:rsidP="00EA4788">
            <w:pPr>
              <w:jc w:val="center"/>
            </w:pPr>
            <w:r>
              <w:t>User</w:t>
            </w:r>
          </w:p>
        </w:tc>
        <w:tc>
          <w:tcPr>
            <w:tcW w:w="2447" w:type="pct"/>
            <w:gridSpan w:val="2"/>
            <w:shd w:val="clear" w:color="auto" w:fill="E7E6E6" w:themeFill="background2"/>
            <w:vAlign w:val="center"/>
          </w:tcPr>
          <w:p w14:paraId="29AB2DF8" w14:textId="77777777" w:rsidR="00EA4788" w:rsidRDefault="00EA4788" w:rsidP="00EA4788">
            <w:pPr>
              <w:jc w:val="center"/>
            </w:pPr>
            <w:r>
              <w:t>System</w:t>
            </w:r>
          </w:p>
        </w:tc>
      </w:tr>
      <w:tr w:rsidR="00EA4788" w14:paraId="4D7BABCC" w14:textId="77777777" w:rsidTr="00E9662A">
        <w:tc>
          <w:tcPr>
            <w:tcW w:w="793" w:type="pct"/>
          </w:tcPr>
          <w:p w14:paraId="1067D14A" w14:textId="77777777" w:rsidR="00EA4788" w:rsidRDefault="00EA4788" w:rsidP="00EA4788">
            <w:pPr>
              <w:jc w:val="both"/>
            </w:pPr>
          </w:p>
        </w:tc>
        <w:tc>
          <w:tcPr>
            <w:tcW w:w="1760" w:type="pct"/>
            <w:gridSpan w:val="2"/>
          </w:tcPr>
          <w:p w14:paraId="79D4B2EF" w14:textId="65714810" w:rsidR="00EA4788" w:rsidRDefault="00EA4788" w:rsidP="00EA4788">
            <w:pPr>
              <w:jc w:val="both"/>
              <w:rPr>
                <w:cs/>
              </w:rPr>
            </w:pPr>
            <w:r>
              <w:t>1.User select menu “</w:t>
            </w:r>
            <w:r>
              <w:rPr>
                <w:rFonts w:hint="cs"/>
                <w:cs/>
              </w:rPr>
              <w:t>ข้อมูลส่วนตัว</w:t>
            </w:r>
            <w:r>
              <w:t>”</w:t>
            </w:r>
          </w:p>
        </w:tc>
        <w:tc>
          <w:tcPr>
            <w:tcW w:w="2447" w:type="pct"/>
            <w:gridSpan w:val="2"/>
          </w:tcPr>
          <w:p w14:paraId="1F7A5FC7" w14:textId="77777777" w:rsidR="00EA4788" w:rsidRDefault="00EA4788" w:rsidP="00EA4788">
            <w:r>
              <w:t xml:space="preserve">2. The system retrieve the examination result from database. </w:t>
            </w:r>
          </w:p>
          <w:p w14:paraId="5CA6E1FD" w14:textId="610532CA" w:rsidR="00EA4788" w:rsidRDefault="00EA4788" w:rsidP="00EA4788">
            <w:r>
              <w:t xml:space="preserve">3. The system shall provide examination result.  </w:t>
            </w:r>
          </w:p>
          <w:p w14:paraId="14D51462" w14:textId="112F3F95" w:rsidR="00EA4788" w:rsidRDefault="00EA4788" w:rsidP="00EA4788"/>
        </w:tc>
      </w:tr>
      <w:tr w:rsidR="00EA4788" w14:paraId="6962DBC3" w14:textId="77777777" w:rsidTr="00E9662A">
        <w:tc>
          <w:tcPr>
            <w:tcW w:w="793" w:type="pct"/>
            <w:shd w:val="clear" w:color="auto" w:fill="E7E6E6" w:themeFill="background2"/>
          </w:tcPr>
          <w:p w14:paraId="1C7A93CB" w14:textId="77777777" w:rsidR="00EA4788" w:rsidRDefault="00EA4788" w:rsidP="00EA4788">
            <w:pPr>
              <w:jc w:val="both"/>
            </w:pPr>
            <w:r>
              <w:t>Alternative Flow</w:t>
            </w:r>
          </w:p>
        </w:tc>
        <w:tc>
          <w:tcPr>
            <w:tcW w:w="4207" w:type="pct"/>
            <w:gridSpan w:val="4"/>
          </w:tcPr>
          <w:p w14:paraId="25848EB1" w14:textId="77777777" w:rsidR="00EA4788" w:rsidRDefault="00EA4788" w:rsidP="00EA4788">
            <w:pPr>
              <w:jc w:val="both"/>
            </w:pPr>
          </w:p>
        </w:tc>
      </w:tr>
      <w:tr w:rsidR="00EA4788" w14:paraId="3C25E2EE" w14:textId="77777777" w:rsidTr="00E9662A">
        <w:tc>
          <w:tcPr>
            <w:tcW w:w="793" w:type="pct"/>
            <w:shd w:val="clear" w:color="auto" w:fill="E7E6E6" w:themeFill="background2"/>
          </w:tcPr>
          <w:p w14:paraId="1095C247" w14:textId="77777777" w:rsidR="00EA4788" w:rsidRDefault="00EA4788" w:rsidP="00EA4788">
            <w:pPr>
              <w:jc w:val="both"/>
            </w:pPr>
            <w:r>
              <w:t>Exception Flow</w:t>
            </w:r>
          </w:p>
        </w:tc>
        <w:tc>
          <w:tcPr>
            <w:tcW w:w="4207" w:type="pct"/>
            <w:gridSpan w:val="4"/>
          </w:tcPr>
          <w:p w14:paraId="5C4AC9A0" w14:textId="77777777" w:rsidR="00EA4788" w:rsidRDefault="00EA4788" w:rsidP="00EA4788">
            <w:pPr>
              <w:jc w:val="both"/>
            </w:pPr>
          </w:p>
        </w:tc>
      </w:tr>
      <w:tr w:rsidR="00EA4788" w14:paraId="32A61B65" w14:textId="77777777" w:rsidTr="00E9662A">
        <w:tc>
          <w:tcPr>
            <w:tcW w:w="793" w:type="pct"/>
            <w:shd w:val="clear" w:color="auto" w:fill="E7E6E6" w:themeFill="background2"/>
          </w:tcPr>
          <w:p w14:paraId="147F9C34" w14:textId="77777777" w:rsidR="00EA4788" w:rsidRDefault="00EA4788" w:rsidP="00EA4788">
            <w:pPr>
              <w:jc w:val="both"/>
            </w:pPr>
            <w:r>
              <w:t>Assumption</w:t>
            </w:r>
          </w:p>
        </w:tc>
        <w:tc>
          <w:tcPr>
            <w:tcW w:w="4207" w:type="pct"/>
            <w:gridSpan w:val="4"/>
          </w:tcPr>
          <w:p w14:paraId="7E984543" w14:textId="77777777" w:rsidR="00EA4788" w:rsidRDefault="00EA4788" w:rsidP="00EA4788">
            <w:pPr>
              <w:jc w:val="both"/>
            </w:pPr>
            <w:r>
              <w:t>Examinees must have examination in the system</w:t>
            </w:r>
          </w:p>
        </w:tc>
      </w:tr>
    </w:tbl>
    <w:p w14:paraId="1A9CE367" w14:textId="6A39BDA3" w:rsidR="00276425" w:rsidRDefault="00276425"/>
    <w:p w14:paraId="3239E427" w14:textId="538924B9" w:rsidR="00E578BF" w:rsidRDefault="00E578BF"/>
    <w:p w14:paraId="4F52A446" w14:textId="77777777" w:rsidR="009C705C" w:rsidRDefault="009C705C"/>
    <w:tbl>
      <w:tblPr>
        <w:tblStyle w:val="a3"/>
        <w:tblW w:w="5000" w:type="pct"/>
        <w:tblLook w:val="04A0" w:firstRow="1" w:lastRow="0" w:firstColumn="1" w:lastColumn="0" w:noHBand="0" w:noVBand="1"/>
      </w:tblPr>
      <w:tblGrid>
        <w:gridCol w:w="1482"/>
        <w:gridCol w:w="855"/>
        <w:gridCol w:w="2437"/>
        <w:gridCol w:w="1767"/>
        <w:gridCol w:w="2809"/>
      </w:tblGrid>
      <w:tr w:rsidR="00E578BF" w14:paraId="3907DBB5" w14:textId="77777777" w:rsidTr="00E9662A">
        <w:tc>
          <w:tcPr>
            <w:tcW w:w="793" w:type="pct"/>
            <w:shd w:val="clear" w:color="auto" w:fill="E7E6E6" w:themeFill="background2"/>
          </w:tcPr>
          <w:p w14:paraId="71F26868" w14:textId="77777777" w:rsidR="00E578BF" w:rsidRDefault="00E578BF" w:rsidP="00E9662A">
            <w:pPr>
              <w:jc w:val="both"/>
            </w:pPr>
            <w:r>
              <w:lastRenderedPageBreak/>
              <w:t>Use Case ID</w:t>
            </w:r>
          </w:p>
        </w:tc>
        <w:tc>
          <w:tcPr>
            <w:tcW w:w="4207" w:type="pct"/>
            <w:gridSpan w:val="4"/>
          </w:tcPr>
          <w:p w14:paraId="7B9C5F7B" w14:textId="427444F9" w:rsidR="00E578BF" w:rsidRDefault="00E578BF" w:rsidP="00E9662A">
            <w:pPr>
              <w:jc w:val="both"/>
            </w:pPr>
            <w:r>
              <w:t xml:space="preserve"> UC-0</w:t>
            </w:r>
            <w:r w:rsidR="007C39BD">
              <w:t>9</w:t>
            </w:r>
          </w:p>
        </w:tc>
      </w:tr>
      <w:tr w:rsidR="00E578BF" w14:paraId="4870FB0E" w14:textId="77777777" w:rsidTr="00E9662A">
        <w:tc>
          <w:tcPr>
            <w:tcW w:w="793" w:type="pct"/>
            <w:shd w:val="clear" w:color="auto" w:fill="E7E6E6" w:themeFill="background2"/>
          </w:tcPr>
          <w:p w14:paraId="7D84897D" w14:textId="77777777" w:rsidR="00E578BF" w:rsidRDefault="00E578BF" w:rsidP="00E9662A">
            <w:pPr>
              <w:jc w:val="both"/>
            </w:pPr>
            <w:r>
              <w:t>Use Case Name</w:t>
            </w:r>
          </w:p>
        </w:tc>
        <w:tc>
          <w:tcPr>
            <w:tcW w:w="4207" w:type="pct"/>
            <w:gridSpan w:val="4"/>
          </w:tcPr>
          <w:p w14:paraId="609B7F56" w14:textId="385D5B3B" w:rsidR="00E578BF" w:rsidRDefault="00EC6558" w:rsidP="00E9662A">
            <w:pPr>
              <w:jc w:val="both"/>
            </w:pPr>
            <w:r>
              <w:t>Users</w:t>
            </w:r>
            <w:r w:rsidR="00E578BF">
              <w:t xml:space="preserve"> </w:t>
            </w:r>
            <w:r w:rsidR="004F38E3">
              <w:t xml:space="preserve">log out </w:t>
            </w:r>
            <w:r w:rsidR="00E578BF">
              <w:t xml:space="preserve">the </w:t>
            </w:r>
            <w:r w:rsidR="004F38E3">
              <w:t xml:space="preserve">web </w:t>
            </w:r>
            <w:r w:rsidR="00E578BF">
              <w:t xml:space="preserve"> </w:t>
            </w:r>
            <w:r w:rsidR="004F38E3">
              <w:t>application</w:t>
            </w:r>
            <w:r w:rsidR="00E578BF">
              <w:t>.</w:t>
            </w:r>
          </w:p>
        </w:tc>
      </w:tr>
      <w:tr w:rsidR="00E578BF" w14:paraId="457EEAC4" w14:textId="77777777" w:rsidTr="00E9662A">
        <w:tc>
          <w:tcPr>
            <w:tcW w:w="793" w:type="pct"/>
            <w:shd w:val="clear" w:color="auto" w:fill="E7E6E6" w:themeFill="background2"/>
          </w:tcPr>
          <w:p w14:paraId="315C28BF" w14:textId="77777777" w:rsidR="00E578BF" w:rsidRDefault="00E578BF" w:rsidP="00E9662A">
            <w:pPr>
              <w:jc w:val="both"/>
            </w:pPr>
            <w:r>
              <w:t>Created By</w:t>
            </w:r>
          </w:p>
        </w:tc>
        <w:tc>
          <w:tcPr>
            <w:tcW w:w="1760" w:type="pct"/>
            <w:gridSpan w:val="2"/>
          </w:tcPr>
          <w:p w14:paraId="3793E700" w14:textId="77777777" w:rsidR="00E578BF" w:rsidRDefault="00E578BF" w:rsidP="00E9662A">
            <w:pPr>
              <w:jc w:val="both"/>
            </w:pPr>
            <w:r>
              <w:t>Charnwut Thopurin</w:t>
            </w:r>
          </w:p>
        </w:tc>
        <w:tc>
          <w:tcPr>
            <w:tcW w:w="945" w:type="pct"/>
            <w:shd w:val="clear" w:color="auto" w:fill="E7E6E6" w:themeFill="background2"/>
          </w:tcPr>
          <w:p w14:paraId="4011CD02" w14:textId="77777777" w:rsidR="00E578BF" w:rsidRDefault="00E578BF" w:rsidP="00E9662A">
            <w:pPr>
              <w:jc w:val="both"/>
            </w:pPr>
            <w:r>
              <w:t>Last Update By</w:t>
            </w:r>
          </w:p>
        </w:tc>
        <w:tc>
          <w:tcPr>
            <w:tcW w:w="1502" w:type="pct"/>
          </w:tcPr>
          <w:p w14:paraId="05F28FAF" w14:textId="77777777" w:rsidR="00E578BF" w:rsidRDefault="00E578BF" w:rsidP="00E9662A">
            <w:pPr>
              <w:jc w:val="both"/>
            </w:pPr>
            <w:r>
              <w:t>Charnwut Thopurin</w:t>
            </w:r>
          </w:p>
        </w:tc>
      </w:tr>
      <w:tr w:rsidR="00E578BF" w14:paraId="67504CCF" w14:textId="77777777" w:rsidTr="00E9662A">
        <w:tc>
          <w:tcPr>
            <w:tcW w:w="793" w:type="pct"/>
            <w:shd w:val="clear" w:color="auto" w:fill="E7E6E6" w:themeFill="background2"/>
          </w:tcPr>
          <w:p w14:paraId="310131E7" w14:textId="77777777" w:rsidR="00E578BF" w:rsidRDefault="00E578BF" w:rsidP="00E9662A">
            <w:pPr>
              <w:jc w:val="both"/>
            </w:pPr>
            <w:r>
              <w:t>Date Created</w:t>
            </w:r>
          </w:p>
        </w:tc>
        <w:tc>
          <w:tcPr>
            <w:tcW w:w="1760" w:type="pct"/>
            <w:gridSpan w:val="2"/>
          </w:tcPr>
          <w:p w14:paraId="15E43673" w14:textId="77777777" w:rsidR="00E578BF" w:rsidRDefault="00E578BF" w:rsidP="00E9662A">
            <w:pPr>
              <w:jc w:val="both"/>
            </w:pPr>
            <w:r>
              <w:t>11/04/18</w:t>
            </w:r>
          </w:p>
        </w:tc>
        <w:tc>
          <w:tcPr>
            <w:tcW w:w="945" w:type="pct"/>
            <w:shd w:val="clear" w:color="auto" w:fill="E7E6E6" w:themeFill="background2"/>
          </w:tcPr>
          <w:p w14:paraId="6F0990D9" w14:textId="77777777" w:rsidR="00E578BF" w:rsidRDefault="00E578BF" w:rsidP="00E9662A">
            <w:pPr>
              <w:jc w:val="both"/>
            </w:pPr>
            <w:r>
              <w:t>Last Revision Date</w:t>
            </w:r>
          </w:p>
        </w:tc>
        <w:tc>
          <w:tcPr>
            <w:tcW w:w="1502" w:type="pct"/>
          </w:tcPr>
          <w:p w14:paraId="5D06C213" w14:textId="77777777" w:rsidR="00E578BF" w:rsidRDefault="00E578BF" w:rsidP="00E9662A">
            <w:pPr>
              <w:jc w:val="both"/>
            </w:pPr>
          </w:p>
        </w:tc>
      </w:tr>
      <w:tr w:rsidR="00E578BF" w14:paraId="49E2A218" w14:textId="77777777" w:rsidTr="00E9662A">
        <w:tc>
          <w:tcPr>
            <w:tcW w:w="793" w:type="pct"/>
            <w:shd w:val="clear" w:color="auto" w:fill="E7E6E6" w:themeFill="background2"/>
          </w:tcPr>
          <w:p w14:paraId="0E9F8F59" w14:textId="77777777" w:rsidR="00E578BF" w:rsidRDefault="00E578BF" w:rsidP="00E9662A">
            <w:pPr>
              <w:jc w:val="both"/>
            </w:pPr>
            <w:r>
              <w:t>Actors</w:t>
            </w:r>
          </w:p>
        </w:tc>
        <w:tc>
          <w:tcPr>
            <w:tcW w:w="4207" w:type="pct"/>
            <w:gridSpan w:val="4"/>
          </w:tcPr>
          <w:p w14:paraId="1A4AFD43" w14:textId="7AE089F4" w:rsidR="00E578BF" w:rsidRDefault="00EC6558" w:rsidP="00E9662A">
            <w:pPr>
              <w:jc w:val="both"/>
            </w:pPr>
            <w:r>
              <w:t>Users</w:t>
            </w:r>
          </w:p>
        </w:tc>
      </w:tr>
      <w:tr w:rsidR="00E578BF" w14:paraId="546908E8" w14:textId="77777777" w:rsidTr="00E9662A">
        <w:tc>
          <w:tcPr>
            <w:tcW w:w="793" w:type="pct"/>
            <w:shd w:val="clear" w:color="auto" w:fill="E7E6E6" w:themeFill="background2"/>
          </w:tcPr>
          <w:p w14:paraId="167159BF" w14:textId="77777777" w:rsidR="00E578BF" w:rsidRDefault="00E578BF" w:rsidP="00E9662A">
            <w:pPr>
              <w:jc w:val="both"/>
            </w:pPr>
            <w:r>
              <w:t>Description</w:t>
            </w:r>
          </w:p>
        </w:tc>
        <w:tc>
          <w:tcPr>
            <w:tcW w:w="4207" w:type="pct"/>
            <w:gridSpan w:val="4"/>
          </w:tcPr>
          <w:p w14:paraId="158CC4DD" w14:textId="41FFB0D8" w:rsidR="00E578BF" w:rsidRDefault="00E578BF" w:rsidP="00E9662A">
            <w:r>
              <w:t xml:space="preserve"> </w:t>
            </w:r>
            <w:r w:rsidR="00EC6558">
              <w:t>Users can log out of the web application.</w:t>
            </w:r>
          </w:p>
        </w:tc>
      </w:tr>
      <w:tr w:rsidR="00E578BF" w14:paraId="76F8D8EC" w14:textId="77777777" w:rsidTr="00E9662A">
        <w:tc>
          <w:tcPr>
            <w:tcW w:w="793" w:type="pct"/>
            <w:shd w:val="clear" w:color="auto" w:fill="E7E6E6" w:themeFill="background2"/>
          </w:tcPr>
          <w:p w14:paraId="5C879614" w14:textId="77777777" w:rsidR="00E578BF" w:rsidRDefault="00E578BF" w:rsidP="00E9662A">
            <w:pPr>
              <w:jc w:val="both"/>
            </w:pPr>
            <w:r>
              <w:t>Trigger</w:t>
            </w:r>
          </w:p>
        </w:tc>
        <w:tc>
          <w:tcPr>
            <w:tcW w:w="4207" w:type="pct"/>
            <w:gridSpan w:val="4"/>
          </w:tcPr>
          <w:p w14:paraId="58956963" w14:textId="573CB09B" w:rsidR="00E578BF" w:rsidRDefault="006529B1" w:rsidP="00E9662A">
            <w:pPr>
              <w:jc w:val="both"/>
            </w:pPr>
            <w:r>
              <w:t>Users</w:t>
            </w:r>
            <w:r w:rsidR="00E578BF">
              <w:t xml:space="preserve"> click “</w:t>
            </w:r>
            <w:r w:rsidR="00E578BF">
              <w:rPr>
                <w:rFonts w:hint="cs"/>
                <w:cs/>
              </w:rPr>
              <w:t>ออกจากระบบ</w:t>
            </w:r>
            <w:r w:rsidR="00E578BF">
              <w:t>”</w:t>
            </w:r>
          </w:p>
        </w:tc>
      </w:tr>
      <w:tr w:rsidR="00E578BF" w14:paraId="527C6EA5" w14:textId="77777777" w:rsidTr="00E9662A">
        <w:tc>
          <w:tcPr>
            <w:tcW w:w="793" w:type="pct"/>
            <w:shd w:val="clear" w:color="auto" w:fill="E7E6E6" w:themeFill="background2"/>
          </w:tcPr>
          <w:p w14:paraId="43A6CD65" w14:textId="77777777" w:rsidR="00E578BF" w:rsidRDefault="00E578BF" w:rsidP="00E9662A">
            <w:pPr>
              <w:jc w:val="both"/>
            </w:pPr>
            <w:r>
              <w:t>Preconditions</w:t>
            </w:r>
          </w:p>
        </w:tc>
        <w:tc>
          <w:tcPr>
            <w:tcW w:w="4207" w:type="pct"/>
            <w:gridSpan w:val="4"/>
          </w:tcPr>
          <w:p w14:paraId="712278AD" w14:textId="14BFC2A5" w:rsidR="00E578BF" w:rsidRDefault="006529B1" w:rsidP="00E9662A">
            <w:pPr>
              <w:jc w:val="both"/>
            </w:pPr>
            <w:r>
              <w:t>Users</w:t>
            </w:r>
            <w:r w:rsidR="00E578BF">
              <w:t xml:space="preserve"> must login in the system</w:t>
            </w:r>
          </w:p>
        </w:tc>
      </w:tr>
      <w:tr w:rsidR="00E578BF" w14:paraId="4148EFC6" w14:textId="77777777" w:rsidTr="00E9662A">
        <w:tc>
          <w:tcPr>
            <w:tcW w:w="5000" w:type="pct"/>
            <w:gridSpan w:val="5"/>
            <w:shd w:val="clear" w:color="auto" w:fill="E7E6E6" w:themeFill="background2"/>
          </w:tcPr>
          <w:p w14:paraId="0AAD9C11" w14:textId="77777777" w:rsidR="00E578BF" w:rsidRDefault="00E578BF" w:rsidP="00E9662A">
            <w:pPr>
              <w:jc w:val="center"/>
            </w:pPr>
            <w:r>
              <w:t>Use Case Input Specification</w:t>
            </w:r>
          </w:p>
        </w:tc>
      </w:tr>
      <w:tr w:rsidR="00E578BF" w14:paraId="7B672276" w14:textId="77777777" w:rsidTr="00E9662A">
        <w:tc>
          <w:tcPr>
            <w:tcW w:w="793" w:type="pct"/>
            <w:shd w:val="clear" w:color="auto" w:fill="E7E6E6" w:themeFill="background2"/>
          </w:tcPr>
          <w:p w14:paraId="2623503B" w14:textId="77777777" w:rsidR="00E578BF" w:rsidRDefault="00E578BF" w:rsidP="00E9662A">
            <w:pPr>
              <w:jc w:val="center"/>
            </w:pPr>
            <w:r>
              <w:t>Input</w:t>
            </w:r>
          </w:p>
        </w:tc>
        <w:tc>
          <w:tcPr>
            <w:tcW w:w="457" w:type="pct"/>
            <w:shd w:val="clear" w:color="auto" w:fill="E7E6E6" w:themeFill="background2"/>
          </w:tcPr>
          <w:p w14:paraId="33C99DFC" w14:textId="77777777" w:rsidR="00E578BF" w:rsidRDefault="00E578BF" w:rsidP="00E9662A">
            <w:pPr>
              <w:jc w:val="center"/>
            </w:pPr>
            <w:r>
              <w:t>type</w:t>
            </w:r>
          </w:p>
        </w:tc>
        <w:tc>
          <w:tcPr>
            <w:tcW w:w="2248" w:type="pct"/>
            <w:gridSpan w:val="2"/>
            <w:shd w:val="clear" w:color="auto" w:fill="E7E6E6" w:themeFill="background2"/>
          </w:tcPr>
          <w:p w14:paraId="58BE8903" w14:textId="77777777" w:rsidR="00E578BF" w:rsidRDefault="00E578BF" w:rsidP="00E9662A">
            <w:pPr>
              <w:jc w:val="center"/>
            </w:pPr>
            <w:r>
              <w:t>Constraint</w:t>
            </w:r>
          </w:p>
        </w:tc>
        <w:tc>
          <w:tcPr>
            <w:tcW w:w="1502" w:type="pct"/>
            <w:shd w:val="clear" w:color="auto" w:fill="E7E6E6" w:themeFill="background2"/>
          </w:tcPr>
          <w:p w14:paraId="209B2856" w14:textId="77777777" w:rsidR="00E578BF" w:rsidRDefault="00E578BF" w:rsidP="00E9662A">
            <w:pPr>
              <w:jc w:val="center"/>
            </w:pPr>
            <w:r>
              <w:t>Example</w:t>
            </w:r>
          </w:p>
        </w:tc>
      </w:tr>
      <w:tr w:rsidR="00E578BF" w14:paraId="136B96AC" w14:textId="77777777" w:rsidTr="00E9662A">
        <w:tc>
          <w:tcPr>
            <w:tcW w:w="793" w:type="pct"/>
            <w:shd w:val="clear" w:color="auto" w:fill="FFFFFF" w:themeFill="background1"/>
          </w:tcPr>
          <w:p w14:paraId="3EA2040D" w14:textId="1B9AFD99" w:rsidR="00E578BF" w:rsidRDefault="00E578BF" w:rsidP="00E9662A">
            <w:pPr>
              <w:jc w:val="both"/>
            </w:pPr>
          </w:p>
        </w:tc>
        <w:tc>
          <w:tcPr>
            <w:tcW w:w="457" w:type="pct"/>
            <w:shd w:val="clear" w:color="auto" w:fill="FFFFFF" w:themeFill="background1"/>
          </w:tcPr>
          <w:p w14:paraId="688231E0" w14:textId="23FF9F44" w:rsidR="00E578BF" w:rsidRDefault="00E578BF" w:rsidP="00E9662A">
            <w:pPr>
              <w:jc w:val="both"/>
            </w:pPr>
          </w:p>
        </w:tc>
        <w:tc>
          <w:tcPr>
            <w:tcW w:w="2248" w:type="pct"/>
            <w:gridSpan w:val="2"/>
            <w:shd w:val="clear" w:color="auto" w:fill="FFFFFF" w:themeFill="background1"/>
          </w:tcPr>
          <w:p w14:paraId="65C03F55" w14:textId="208DAE86" w:rsidR="00E578BF" w:rsidRDefault="00E578BF" w:rsidP="00E9662A">
            <w:pPr>
              <w:jc w:val="both"/>
            </w:pPr>
          </w:p>
        </w:tc>
        <w:tc>
          <w:tcPr>
            <w:tcW w:w="1502" w:type="pct"/>
            <w:shd w:val="clear" w:color="auto" w:fill="FFFFFF" w:themeFill="background1"/>
          </w:tcPr>
          <w:p w14:paraId="1B4A7B5E" w14:textId="766D14B5" w:rsidR="00E578BF" w:rsidRDefault="00E578BF" w:rsidP="00E9662A">
            <w:pPr>
              <w:jc w:val="both"/>
            </w:pPr>
          </w:p>
        </w:tc>
      </w:tr>
      <w:tr w:rsidR="00E578BF" w14:paraId="39D2FFDF" w14:textId="77777777" w:rsidTr="00E9662A">
        <w:tc>
          <w:tcPr>
            <w:tcW w:w="793" w:type="pct"/>
            <w:shd w:val="clear" w:color="auto" w:fill="E7E6E6" w:themeFill="background2"/>
          </w:tcPr>
          <w:p w14:paraId="59F4CDE2" w14:textId="77777777" w:rsidR="00E578BF" w:rsidRDefault="00E578BF" w:rsidP="00E9662A">
            <w:pPr>
              <w:jc w:val="both"/>
            </w:pPr>
            <w:r>
              <w:t>Post conditions</w:t>
            </w:r>
          </w:p>
        </w:tc>
        <w:tc>
          <w:tcPr>
            <w:tcW w:w="4207" w:type="pct"/>
            <w:gridSpan w:val="4"/>
          </w:tcPr>
          <w:p w14:paraId="1F8B3091" w14:textId="7E121480" w:rsidR="00E578BF" w:rsidRDefault="009C705C" w:rsidP="00E9662A">
            <w:pPr>
              <w:jc w:val="both"/>
            </w:pPr>
            <w:r>
              <w:t xml:space="preserve">User </w:t>
            </w:r>
            <w:r w:rsidR="00CC295F">
              <w:t>must logout the system already</w:t>
            </w:r>
          </w:p>
        </w:tc>
      </w:tr>
      <w:tr w:rsidR="00E578BF" w14:paraId="53FAD175" w14:textId="77777777" w:rsidTr="00E9662A">
        <w:tc>
          <w:tcPr>
            <w:tcW w:w="793" w:type="pct"/>
            <w:shd w:val="clear" w:color="auto" w:fill="E7E6E6" w:themeFill="background2"/>
          </w:tcPr>
          <w:p w14:paraId="6EAED5A4" w14:textId="77777777" w:rsidR="00E578BF" w:rsidRDefault="00E578BF" w:rsidP="00E9662A">
            <w:pPr>
              <w:jc w:val="both"/>
            </w:pPr>
            <w:r>
              <w:t>Normal Flows</w:t>
            </w:r>
          </w:p>
        </w:tc>
        <w:tc>
          <w:tcPr>
            <w:tcW w:w="1760" w:type="pct"/>
            <w:gridSpan w:val="2"/>
            <w:shd w:val="clear" w:color="auto" w:fill="E7E6E6" w:themeFill="background2"/>
            <w:vAlign w:val="center"/>
          </w:tcPr>
          <w:p w14:paraId="4446E74B" w14:textId="77777777" w:rsidR="00E578BF" w:rsidRDefault="00E578BF" w:rsidP="00E9662A">
            <w:pPr>
              <w:jc w:val="center"/>
            </w:pPr>
            <w:r>
              <w:t>User</w:t>
            </w:r>
          </w:p>
        </w:tc>
        <w:tc>
          <w:tcPr>
            <w:tcW w:w="2447" w:type="pct"/>
            <w:gridSpan w:val="2"/>
            <w:shd w:val="clear" w:color="auto" w:fill="E7E6E6" w:themeFill="background2"/>
            <w:vAlign w:val="center"/>
          </w:tcPr>
          <w:p w14:paraId="6F2405AE" w14:textId="77777777" w:rsidR="00E578BF" w:rsidRDefault="00E578BF" w:rsidP="00E9662A">
            <w:pPr>
              <w:jc w:val="center"/>
            </w:pPr>
            <w:r>
              <w:t>System</w:t>
            </w:r>
          </w:p>
        </w:tc>
      </w:tr>
      <w:tr w:rsidR="00E578BF" w14:paraId="4CB88DA1" w14:textId="77777777" w:rsidTr="00E9662A">
        <w:tc>
          <w:tcPr>
            <w:tcW w:w="793" w:type="pct"/>
          </w:tcPr>
          <w:p w14:paraId="5842490C" w14:textId="77777777" w:rsidR="00E578BF" w:rsidRDefault="00E578BF" w:rsidP="00E9662A">
            <w:pPr>
              <w:jc w:val="both"/>
            </w:pPr>
          </w:p>
        </w:tc>
        <w:tc>
          <w:tcPr>
            <w:tcW w:w="1760" w:type="pct"/>
            <w:gridSpan w:val="2"/>
          </w:tcPr>
          <w:p w14:paraId="01F93F82" w14:textId="258FD1A0" w:rsidR="00E578BF" w:rsidRDefault="00E578BF" w:rsidP="00E9662A">
            <w:pPr>
              <w:jc w:val="both"/>
            </w:pPr>
            <w:r>
              <w:t>1.</w:t>
            </w:r>
            <w:r w:rsidR="008B3A3A">
              <w:t>User select menu “</w:t>
            </w:r>
            <w:r w:rsidR="008B3A3A">
              <w:rPr>
                <w:rFonts w:hint="cs"/>
                <w:cs/>
              </w:rPr>
              <w:t>ออกจากระบบ</w:t>
            </w:r>
            <w:r w:rsidR="008B3A3A">
              <w:t>”</w:t>
            </w:r>
          </w:p>
        </w:tc>
        <w:tc>
          <w:tcPr>
            <w:tcW w:w="2447" w:type="pct"/>
            <w:gridSpan w:val="2"/>
          </w:tcPr>
          <w:p w14:paraId="52061227" w14:textId="5FCF3CBF" w:rsidR="00E578BF" w:rsidRDefault="00E578BF" w:rsidP="00E9662A">
            <w:r>
              <w:t>2.</w:t>
            </w:r>
            <w:r w:rsidR="008B3A3A">
              <w:t xml:space="preserve"> The system redirect to home page.</w:t>
            </w:r>
          </w:p>
          <w:p w14:paraId="069CE98E" w14:textId="77777777" w:rsidR="00E578BF" w:rsidRDefault="00E578BF" w:rsidP="006E4C56"/>
        </w:tc>
      </w:tr>
      <w:tr w:rsidR="00E578BF" w14:paraId="14AFCA09" w14:textId="77777777" w:rsidTr="00E9662A">
        <w:tc>
          <w:tcPr>
            <w:tcW w:w="793" w:type="pct"/>
            <w:shd w:val="clear" w:color="auto" w:fill="E7E6E6" w:themeFill="background2"/>
          </w:tcPr>
          <w:p w14:paraId="5F1E374C" w14:textId="77777777" w:rsidR="00E578BF" w:rsidRDefault="00E578BF" w:rsidP="00E9662A">
            <w:pPr>
              <w:jc w:val="both"/>
            </w:pPr>
            <w:r>
              <w:t>Alternative Flow</w:t>
            </w:r>
          </w:p>
        </w:tc>
        <w:tc>
          <w:tcPr>
            <w:tcW w:w="4207" w:type="pct"/>
            <w:gridSpan w:val="4"/>
          </w:tcPr>
          <w:p w14:paraId="253C4856" w14:textId="77777777" w:rsidR="00E578BF" w:rsidRDefault="00E578BF" w:rsidP="00E9662A">
            <w:pPr>
              <w:jc w:val="both"/>
            </w:pPr>
          </w:p>
        </w:tc>
      </w:tr>
      <w:tr w:rsidR="00E578BF" w14:paraId="4E4703D0" w14:textId="77777777" w:rsidTr="00E9662A">
        <w:tc>
          <w:tcPr>
            <w:tcW w:w="793" w:type="pct"/>
            <w:shd w:val="clear" w:color="auto" w:fill="E7E6E6" w:themeFill="background2"/>
          </w:tcPr>
          <w:p w14:paraId="36E676FD" w14:textId="77777777" w:rsidR="00E578BF" w:rsidRDefault="00E578BF" w:rsidP="00E9662A">
            <w:pPr>
              <w:jc w:val="both"/>
            </w:pPr>
            <w:r>
              <w:t>Exception Flow</w:t>
            </w:r>
          </w:p>
        </w:tc>
        <w:tc>
          <w:tcPr>
            <w:tcW w:w="4207" w:type="pct"/>
            <w:gridSpan w:val="4"/>
          </w:tcPr>
          <w:p w14:paraId="426F98D5" w14:textId="77777777" w:rsidR="00E578BF" w:rsidRDefault="00E578BF" w:rsidP="00E9662A">
            <w:pPr>
              <w:jc w:val="both"/>
            </w:pPr>
          </w:p>
        </w:tc>
      </w:tr>
      <w:tr w:rsidR="00E578BF" w14:paraId="4AC77F89" w14:textId="77777777" w:rsidTr="00E9662A">
        <w:tc>
          <w:tcPr>
            <w:tcW w:w="793" w:type="pct"/>
            <w:shd w:val="clear" w:color="auto" w:fill="E7E6E6" w:themeFill="background2"/>
          </w:tcPr>
          <w:p w14:paraId="156A13A3" w14:textId="77777777" w:rsidR="00E578BF" w:rsidRDefault="00E578BF" w:rsidP="00E9662A">
            <w:pPr>
              <w:jc w:val="both"/>
            </w:pPr>
            <w:r>
              <w:t>Assumption</w:t>
            </w:r>
          </w:p>
        </w:tc>
        <w:tc>
          <w:tcPr>
            <w:tcW w:w="4207" w:type="pct"/>
            <w:gridSpan w:val="4"/>
          </w:tcPr>
          <w:p w14:paraId="21801C39" w14:textId="744593D3" w:rsidR="00E578BF" w:rsidRDefault="00E578BF" w:rsidP="00E9662A">
            <w:pPr>
              <w:jc w:val="both"/>
            </w:pPr>
            <w:r>
              <w:t xml:space="preserve">Examinees must have </w:t>
            </w:r>
            <w:r w:rsidR="00E84D86">
              <w:t>logged</w:t>
            </w:r>
            <w:r>
              <w:t xml:space="preserve"> in the system</w:t>
            </w:r>
          </w:p>
        </w:tc>
      </w:tr>
    </w:tbl>
    <w:p w14:paraId="493D15B6" w14:textId="0186EF02" w:rsidR="00E578BF" w:rsidRDefault="00E578BF"/>
    <w:p w14:paraId="308BDE71" w14:textId="7A35362D" w:rsidR="007C39BD" w:rsidRDefault="007C39BD"/>
    <w:p w14:paraId="666C6337" w14:textId="77777777" w:rsidR="007C39BD" w:rsidRDefault="007C39BD">
      <w:r>
        <w:br w:type="page"/>
      </w:r>
    </w:p>
    <w:tbl>
      <w:tblPr>
        <w:tblStyle w:val="a3"/>
        <w:tblW w:w="5000" w:type="pct"/>
        <w:tblLook w:val="04A0" w:firstRow="1" w:lastRow="0" w:firstColumn="1" w:lastColumn="0" w:noHBand="0" w:noVBand="1"/>
      </w:tblPr>
      <w:tblGrid>
        <w:gridCol w:w="1482"/>
        <w:gridCol w:w="855"/>
        <w:gridCol w:w="2437"/>
        <w:gridCol w:w="1767"/>
        <w:gridCol w:w="2809"/>
      </w:tblGrid>
      <w:tr w:rsidR="007C39BD" w14:paraId="3540BA5A" w14:textId="77777777" w:rsidTr="00E9662A">
        <w:tc>
          <w:tcPr>
            <w:tcW w:w="793" w:type="pct"/>
            <w:shd w:val="clear" w:color="auto" w:fill="E7E6E6" w:themeFill="background2"/>
          </w:tcPr>
          <w:p w14:paraId="54393AA5" w14:textId="77777777" w:rsidR="007C39BD" w:rsidRDefault="007C39BD" w:rsidP="00E9662A">
            <w:pPr>
              <w:jc w:val="both"/>
            </w:pPr>
            <w:r>
              <w:lastRenderedPageBreak/>
              <w:t>Use Case ID</w:t>
            </w:r>
          </w:p>
        </w:tc>
        <w:tc>
          <w:tcPr>
            <w:tcW w:w="4207" w:type="pct"/>
            <w:gridSpan w:val="4"/>
          </w:tcPr>
          <w:p w14:paraId="328BB8E3" w14:textId="1ACB3F99" w:rsidR="007C39BD" w:rsidRDefault="007C39BD" w:rsidP="00E9662A">
            <w:pPr>
              <w:jc w:val="both"/>
            </w:pPr>
            <w:r>
              <w:t xml:space="preserve"> UC-</w:t>
            </w:r>
            <w:r w:rsidR="009539FE">
              <w:t>10</w:t>
            </w:r>
          </w:p>
        </w:tc>
      </w:tr>
      <w:tr w:rsidR="007C39BD" w14:paraId="0B40A614" w14:textId="77777777" w:rsidTr="00E9662A">
        <w:tc>
          <w:tcPr>
            <w:tcW w:w="793" w:type="pct"/>
            <w:shd w:val="clear" w:color="auto" w:fill="E7E6E6" w:themeFill="background2"/>
          </w:tcPr>
          <w:p w14:paraId="0F39D907" w14:textId="77777777" w:rsidR="007C39BD" w:rsidRDefault="007C39BD" w:rsidP="00E9662A">
            <w:pPr>
              <w:jc w:val="both"/>
            </w:pPr>
            <w:r>
              <w:t>Use Case Name</w:t>
            </w:r>
          </w:p>
        </w:tc>
        <w:tc>
          <w:tcPr>
            <w:tcW w:w="4207" w:type="pct"/>
            <w:gridSpan w:val="4"/>
          </w:tcPr>
          <w:p w14:paraId="39479C36" w14:textId="41DE8F9A" w:rsidR="007C39BD" w:rsidRDefault="002A1A2D" w:rsidP="00E9662A">
            <w:pPr>
              <w:jc w:val="both"/>
            </w:pPr>
            <w:r>
              <w:t>Admin login to the administration system</w:t>
            </w:r>
          </w:p>
        </w:tc>
      </w:tr>
      <w:tr w:rsidR="007C39BD" w14:paraId="7C45B48F" w14:textId="77777777" w:rsidTr="00E9662A">
        <w:tc>
          <w:tcPr>
            <w:tcW w:w="793" w:type="pct"/>
            <w:shd w:val="clear" w:color="auto" w:fill="E7E6E6" w:themeFill="background2"/>
          </w:tcPr>
          <w:p w14:paraId="4A2FF44E" w14:textId="77777777" w:rsidR="007C39BD" w:rsidRDefault="007C39BD" w:rsidP="00E9662A">
            <w:pPr>
              <w:jc w:val="both"/>
            </w:pPr>
            <w:r>
              <w:t>Created By</w:t>
            </w:r>
          </w:p>
        </w:tc>
        <w:tc>
          <w:tcPr>
            <w:tcW w:w="1760" w:type="pct"/>
            <w:gridSpan w:val="2"/>
          </w:tcPr>
          <w:p w14:paraId="2CBC202A" w14:textId="77777777" w:rsidR="007C39BD" w:rsidRDefault="007C39BD" w:rsidP="00E9662A">
            <w:pPr>
              <w:jc w:val="both"/>
            </w:pPr>
            <w:r>
              <w:t>Charnwut Thopurin</w:t>
            </w:r>
          </w:p>
        </w:tc>
        <w:tc>
          <w:tcPr>
            <w:tcW w:w="945" w:type="pct"/>
            <w:shd w:val="clear" w:color="auto" w:fill="E7E6E6" w:themeFill="background2"/>
          </w:tcPr>
          <w:p w14:paraId="482ABE34" w14:textId="77777777" w:rsidR="007C39BD" w:rsidRDefault="007C39BD" w:rsidP="00E9662A">
            <w:pPr>
              <w:jc w:val="both"/>
            </w:pPr>
            <w:r>
              <w:t>Last Update By</w:t>
            </w:r>
          </w:p>
        </w:tc>
        <w:tc>
          <w:tcPr>
            <w:tcW w:w="1502" w:type="pct"/>
          </w:tcPr>
          <w:p w14:paraId="2ACFADA7" w14:textId="77777777" w:rsidR="007C39BD" w:rsidRDefault="007C39BD" w:rsidP="00E9662A">
            <w:pPr>
              <w:jc w:val="both"/>
            </w:pPr>
            <w:r>
              <w:t>Charnwut Thopurin</w:t>
            </w:r>
          </w:p>
        </w:tc>
      </w:tr>
      <w:tr w:rsidR="007C39BD" w14:paraId="0C22EA89" w14:textId="77777777" w:rsidTr="00E9662A">
        <w:tc>
          <w:tcPr>
            <w:tcW w:w="793" w:type="pct"/>
            <w:shd w:val="clear" w:color="auto" w:fill="E7E6E6" w:themeFill="background2"/>
          </w:tcPr>
          <w:p w14:paraId="192CCA70" w14:textId="77777777" w:rsidR="007C39BD" w:rsidRDefault="007C39BD" w:rsidP="00E9662A">
            <w:pPr>
              <w:jc w:val="both"/>
            </w:pPr>
            <w:r>
              <w:t>Date Created</w:t>
            </w:r>
          </w:p>
        </w:tc>
        <w:tc>
          <w:tcPr>
            <w:tcW w:w="1760" w:type="pct"/>
            <w:gridSpan w:val="2"/>
          </w:tcPr>
          <w:p w14:paraId="665EE129" w14:textId="77777777" w:rsidR="007C39BD" w:rsidRDefault="007C39BD" w:rsidP="00E9662A">
            <w:pPr>
              <w:jc w:val="both"/>
            </w:pPr>
            <w:r>
              <w:t>11/04/18</w:t>
            </w:r>
          </w:p>
        </w:tc>
        <w:tc>
          <w:tcPr>
            <w:tcW w:w="945" w:type="pct"/>
            <w:shd w:val="clear" w:color="auto" w:fill="E7E6E6" w:themeFill="background2"/>
          </w:tcPr>
          <w:p w14:paraId="60F0BDC1" w14:textId="77777777" w:rsidR="007C39BD" w:rsidRDefault="007C39BD" w:rsidP="00E9662A">
            <w:pPr>
              <w:jc w:val="both"/>
            </w:pPr>
            <w:r>
              <w:t>Last Revision Date</w:t>
            </w:r>
          </w:p>
        </w:tc>
        <w:tc>
          <w:tcPr>
            <w:tcW w:w="1502" w:type="pct"/>
          </w:tcPr>
          <w:p w14:paraId="0EAC897B" w14:textId="77777777" w:rsidR="007C39BD" w:rsidRDefault="007C39BD" w:rsidP="00E9662A">
            <w:pPr>
              <w:jc w:val="both"/>
            </w:pPr>
          </w:p>
        </w:tc>
      </w:tr>
      <w:tr w:rsidR="007C39BD" w14:paraId="5EA8E086" w14:textId="77777777" w:rsidTr="00E9662A">
        <w:tc>
          <w:tcPr>
            <w:tcW w:w="793" w:type="pct"/>
            <w:shd w:val="clear" w:color="auto" w:fill="E7E6E6" w:themeFill="background2"/>
          </w:tcPr>
          <w:p w14:paraId="328C3BBF" w14:textId="77777777" w:rsidR="007C39BD" w:rsidRDefault="007C39BD" w:rsidP="00E9662A">
            <w:pPr>
              <w:jc w:val="both"/>
            </w:pPr>
            <w:r>
              <w:t>Actors</w:t>
            </w:r>
          </w:p>
        </w:tc>
        <w:tc>
          <w:tcPr>
            <w:tcW w:w="4207" w:type="pct"/>
            <w:gridSpan w:val="4"/>
          </w:tcPr>
          <w:p w14:paraId="48DCEE25" w14:textId="67B0F4FB" w:rsidR="007C39BD" w:rsidRDefault="00215E9F" w:rsidP="00E9662A">
            <w:pPr>
              <w:jc w:val="both"/>
            </w:pPr>
            <w:r>
              <w:t>Admin</w:t>
            </w:r>
          </w:p>
        </w:tc>
      </w:tr>
      <w:tr w:rsidR="007C39BD" w14:paraId="1DFFB234" w14:textId="77777777" w:rsidTr="00E9662A">
        <w:tc>
          <w:tcPr>
            <w:tcW w:w="793" w:type="pct"/>
            <w:shd w:val="clear" w:color="auto" w:fill="E7E6E6" w:themeFill="background2"/>
          </w:tcPr>
          <w:p w14:paraId="0FBA61C7" w14:textId="77777777" w:rsidR="007C39BD" w:rsidRDefault="007C39BD" w:rsidP="00E9662A">
            <w:pPr>
              <w:jc w:val="both"/>
            </w:pPr>
            <w:r>
              <w:t>Description</w:t>
            </w:r>
          </w:p>
        </w:tc>
        <w:tc>
          <w:tcPr>
            <w:tcW w:w="4207" w:type="pct"/>
            <w:gridSpan w:val="4"/>
          </w:tcPr>
          <w:p w14:paraId="7C45D4C0" w14:textId="79786883" w:rsidR="007C39BD" w:rsidRDefault="007C39BD" w:rsidP="00E9662A">
            <w:r>
              <w:t xml:space="preserve"> </w:t>
            </w:r>
            <w:r w:rsidR="003B238A">
              <w:t>Admin can login to the administration system.</w:t>
            </w:r>
          </w:p>
        </w:tc>
      </w:tr>
      <w:tr w:rsidR="007C39BD" w14:paraId="6D1C5104" w14:textId="77777777" w:rsidTr="00E9662A">
        <w:tc>
          <w:tcPr>
            <w:tcW w:w="793" w:type="pct"/>
            <w:shd w:val="clear" w:color="auto" w:fill="E7E6E6" w:themeFill="background2"/>
          </w:tcPr>
          <w:p w14:paraId="75643075" w14:textId="77777777" w:rsidR="007C39BD" w:rsidRDefault="007C39BD" w:rsidP="00E9662A">
            <w:pPr>
              <w:jc w:val="both"/>
            </w:pPr>
            <w:r>
              <w:t>Trigger</w:t>
            </w:r>
          </w:p>
        </w:tc>
        <w:tc>
          <w:tcPr>
            <w:tcW w:w="4207" w:type="pct"/>
            <w:gridSpan w:val="4"/>
          </w:tcPr>
          <w:p w14:paraId="1FA3E1DB" w14:textId="608108BD" w:rsidR="007C39BD" w:rsidRDefault="005F7DE7" w:rsidP="00E9662A">
            <w:pPr>
              <w:jc w:val="both"/>
            </w:pPr>
            <w:r>
              <w:t>Guest user click login to the administration system.</w:t>
            </w:r>
          </w:p>
        </w:tc>
      </w:tr>
      <w:tr w:rsidR="007C39BD" w14:paraId="7860F624" w14:textId="77777777" w:rsidTr="00E9662A">
        <w:tc>
          <w:tcPr>
            <w:tcW w:w="793" w:type="pct"/>
            <w:shd w:val="clear" w:color="auto" w:fill="E7E6E6" w:themeFill="background2"/>
          </w:tcPr>
          <w:p w14:paraId="725D0B13" w14:textId="77777777" w:rsidR="007C39BD" w:rsidRDefault="007C39BD" w:rsidP="00E9662A">
            <w:pPr>
              <w:jc w:val="both"/>
            </w:pPr>
            <w:r>
              <w:t>Preconditions</w:t>
            </w:r>
          </w:p>
        </w:tc>
        <w:tc>
          <w:tcPr>
            <w:tcW w:w="4207" w:type="pct"/>
            <w:gridSpan w:val="4"/>
          </w:tcPr>
          <w:p w14:paraId="767EC538" w14:textId="448A8199" w:rsidR="007C39BD" w:rsidRDefault="00E84D86" w:rsidP="00E9662A">
            <w:pPr>
              <w:jc w:val="both"/>
            </w:pPr>
            <w:r>
              <w:t>Admin must have username and password in the system</w:t>
            </w:r>
          </w:p>
        </w:tc>
      </w:tr>
      <w:tr w:rsidR="007C39BD" w14:paraId="50E7E2DE" w14:textId="77777777" w:rsidTr="00E9662A">
        <w:tc>
          <w:tcPr>
            <w:tcW w:w="5000" w:type="pct"/>
            <w:gridSpan w:val="5"/>
            <w:shd w:val="clear" w:color="auto" w:fill="E7E6E6" w:themeFill="background2"/>
          </w:tcPr>
          <w:p w14:paraId="3ACFCC92" w14:textId="77777777" w:rsidR="007C39BD" w:rsidRDefault="007C39BD" w:rsidP="00E9662A">
            <w:pPr>
              <w:jc w:val="center"/>
            </w:pPr>
            <w:r>
              <w:t>Use Case Input Specification</w:t>
            </w:r>
          </w:p>
        </w:tc>
      </w:tr>
      <w:tr w:rsidR="007C39BD" w14:paraId="61E95A3A" w14:textId="77777777" w:rsidTr="00E9662A">
        <w:tc>
          <w:tcPr>
            <w:tcW w:w="793" w:type="pct"/>
            <w:shd w:val="clear" w:color="auto" w:fill="E7E6E6" w:themeFill="background2"/>
          </w:tcPr>
          <w:p w14:paraId="6AF732B7" w14:textId="77777777" w:rsidR="007C39BD" w:rsidRDefault="007C39BD" w:rsidP="00E9662A">
            <w:pPr>
              <w:jc w:val="center"/>
            </w:pPr>
            <w:r>
              <w:t>Input</w:t>
            </w:r>
          </w:p>
        </w:tc>
        <w:tc>
          <w:tcPr>
            <w:tcW w:w="457" w:type="pct"/>
            <w:shd w:val="clear" w:color="auto" w:fill="E7E6E6" w:themeFill="background2"/>
          </w:tcPr>
          <w:p w14:paraId="28618F0B" w14:textId="77777777" w:rsidR="007C39BD" w:rsidRDefault="007C39BD" w:rsidP="00E9662A">
            <w:pPr>
              <w:jc w:val="center"/>
            </w:pPr>
            <w:r>
              <w:t>type</w:t>
            </w:r>
          </w:p>
        </w:tc>
        <w:tc>
          <w:tcPr>
            <w:tcW w:w="2248" w:type="pct"/>
            <w:gridSpan w:val="2"/>
            <w:shd w:val="clear" w:color="auto" w:fill="E7E6E6" w:themeFill="background2"/>
          </w:tcPr>
          <w:p w14:paraId="41B95683" w14:textId="77777777" w:rsidR="007C39BD" w:rsidRDefault="007C39BD" w:rsidP="00E9662A">
            <w:pPr>
              <w:jc w:val="center"/>
            </w:pPr>
            <w:r>
              <w:t>Constraint</w:t>
            </w:r>
          </w:p>
        </w:tc>
        <w:tc>
          <w:tcPr>
            <w:tcW w:w="1502" w:type="pct"/>
            <w:shd w:val="clear" w:color="auto" w:fill="E7E6E6" w:themeFill="background2"/>
          </w:tcPr>
          <w:p w14:paraId="7E38BE4C" w14:textId="77777777" w:rsidR="007C39BD" w:rsidRDefault="007C39BD" w:rsidP="00E9662A">
            <w:pPr>
              <w:jc w:val="center"/>
            </w:pPr>
            <w:r>
              <w:t>Example</w:t>
            </w:r>
          </w:p>
        </w:tc>
      </w:tr>
      <w:tr w:rsidR="004A3F0C" w14:paraId="5B150544" w14:textId="77777777" w:rsidTr="00E9662A">
        <w:tc>
          <w:tcPr>
            <w:tcW w:w="793" w:type="pct"/>
            <w:shd w:val="clear" w:color="auto" w:fill="FFFFFF" w:themeFill="background1"/>
          </w:tcPr>
          <w:p w14:paraId="50373D35" w14:textId="69363E68" w:rsidR="004A3F0C" w:rsidRDefault="004A3F0C" w:rsidP="004A3F0C">
            <w:pPr>
              <w:jc w:val="both"/>
            </w:pPr>
            <w:r>
              <w:t>Username</w:t>
            </w:r>
          </w:p>
        </w:tc>
        <w:tc>
          <w:tcPr>
            <w:tcW w:w="457" w:type="pct"/>
            <w:shd w:val="clear" w:color="auto" w:fill="FFFFFF" w:themeFill="background1"/>
          </w:tcPr>
          <w:p w14:paraId="723407CC" w14:textId="61051769" w:rsidR="004A3F0C" w:rsidRDefault="004A3F0C" w:rsidP="004A3F0C">
            <w:pPr>
              <w:jc w:val="both"/>
            </w:pPr>
            <w:r>
              <w:t>String</w:t>
            </w:r>
          </w:p>
        </w:tc>
        <w:tc>
          <w:tcPr>
            <w:tcW w:w="2248" w:type="pct"/>
            <w:gridSpan w:val="2"/>
            <w:shd w:val="clear" w:color="auto" w:fill="FFFFFF" w:themeFill="background1"/>
          </w:tcPr>
          <w:p w14:paraId="511C0C61" w14:textId="1B600C1C" w:rsidR="004A3F0C" w:rsidRDefault="004A3F0C" w:rsidP="004A3F0C">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C13B50A" w14:textId="4EBD5667" w:rsidR="004A3F0C" w:rsidRDefault="004A3F0C" w:rsidP="004A3F0C">
            <w:pPr>
              <w:jc w:val="both"/>
            </w:pPr>
            <w:r>
              <w:t>Inwza007</w:t>
            </w:r>
          </w:p>
        </w:tc>
      </w:tr>
      <w:tr w:rsidR="004A3F0C" w14:paraId="5D885C80" w14:textId="77777777" w:rsidTr="00E9662A">
        <w:tc>
          <w:tcPr>
            <w:tcW w:w="793" w:type="pct"/>
            <w:shd w:val="clear" w:color="auto" w:fill="FFFFFF" w:themeFill="background1"/>
          </w:tcPr>
          <w:p w14:paraId="5077EA3A" w14:textId="50A88B27" w:rsidR="004A3F0C" w:rsidRDefault="004A3F0C" w:rsidP="004A3F0C">
            <w:pPr>
              <w:jc w:val="both"/>
            </w:pPr>
            <w:r>
              <w:t>Password</w:t>
            </w:r>
          </w:p>
        </w:tc>
        <w:tc>
          <w:tcPr>
            <w:tcW w:w="457" w:type="pct"/>
            <w:shd w:val="clear" w:color="auto" w:fill="FFFFFF" w:themeFill="background1"/>
          </w:tcPr>
          <w:p w14:paraId="23619BD2" w14:textId="6CEF39EC" w:rsidR="004A3F0C" w:rsidRDefault="004A3F0C" w:rsidP="004A3F0C">
            <w:pPr>
              <w:jc w:val="both"/>
            </w:pPr>
            <w:r>
              <w:t>String</w:t>
            </w:r>
          </w:p>
        </w:tc>
        <w:tc>
          <w:tcPr>
            <w:tcW w:w="2248" w:type="pct"/>
            <w:gridSpan w:val="2"/>
            <w:shd w:val="clear" w:color="auto" w:fill="FFFFFF" w:themeFill="background1"/>
          </w:tcPr>
          <w:p w14:paraId="72A39E94" w14:textId="308DFC03" w:rsidR="004A3F0C" w:rsidRDefault="004A3F0C" w:rsidP="004A3F0C">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A078510" w14:textId="5209BA82" w:rsidR="004A3F0C" w:rsidRDefault="004A3F0C" w:rsidP="004A3F0C">
            <w:pPr>
              <w:jc w:val="both"/>
            </w:pPr>
            <w:r>
              <w:t>123456bc</w:t>
            </w:r>
          </w:p>
        </w:tc>
      </w:tr>
      <w:tr w:rsidR="00E84D86" w14:paraId="710579BC" w14:textId="77777777" w:rsidTr="00E9662A">
        <w:tc>
          <w:tcPr>
            <w:tcW w:w="793" w:type="pct"/>
            <w:shd w:val="clear" w:color="auto" w:fill="E7E6E6" w:themeFill="background2"/>
          </w:tcPr>
          <w:p w14:paraId="5351825A" w14:textId="77777777" w:rsidR="00E84D86" w:rsidRDefault="00E84D86" w:rsidP="00E84D86">
            <w:pPr>
              <w:jc w:val="both"/>
            </w:pPr>
            <w:r>
              <w:t>Post conditions</w:t>
            </w:r>
          </w:p>
        </w:tc>
        <w:tc>
          <w:tcPr>
            <w:tcW w:w="4207" w:type="pct"/>
            <w:gridSpan w:val="4"/>
          </w:tcPr>
          <w:p w14:paraId="79028717" w14:textId="530EFA33" w:rsidR="00E84D86" w:rsidRDefault="00E84D86" w:rsidP="00E84D86">
            <w:pPr>
              <w:jc w:val="both"/>
            </w:pPr>
            <w:r>
              <w:t>If the use case is successful The user is logged into the administration system. If not the system state remains the same.</w:t>
            </w:r>
          </w:p>
        </w:tc>
      </w:tr>
      <w:tr w:rsidR="00E84D86" w14:paraId="18F2BB64" w14:textId="77777777" w:rsidTr="00E9662A">
        <w:tc>
          <w:tcPr>
            <w:tcW w:w="793" w:type="pct"/>
            <w:shd w:val="clear" w:color="auto" w:fill="E7E6E6" w:themeFill="background2"/>
          </w:tcPr>
          <w:p w14:paraId="7A1C0F37" w14:textId="77777777" w:rsidR="00E84D86" w:rsidRDefault="00E84D86" w:rsidP="00E84D86">
            <w:pPr>
              <w:jc w:val="both"/>
            </w:pPr>
            <w:r>
              <w:t>Normal Flows</w:t>
            </w:r>
          </w:p>
        </w:tc>
        <w:tc>
          <w:tcPr>
            <w:tcW w:w="1760" w:type="pct"/>
            <w:gridSpan w:val="2"/>
            <w:shd w:val="clear" w:color="auto" w:fill="E7E6E6" w:themeFill="background2"/>
            <w:vAlign w:val="center"/>
          </w:tcPr>
          <w:p w14:paraId="21809CCE" w14:textId="77777777" w:rsidR="00E84D86" w:rsidRDefault="00E84D86" w:rsidP="00E84D86">
            <w:pPr>
              <w:jc w:val="center"/>
            </w:pPr>
            <w:r>
              <w:t>User</w:t>
            </w:r>
          </w:p>
        </w:tc>
        <w:tc>
          <w:tcPr>
            <w:tcW w:w="2447" w:type="pct"/>
            <w:gridSpan w:val="2"/>
            <w:shd w:val="clear" w:color="auto" w:fill="E7E6E6" w:themeFill="background2"/>
            <w:vAlign w:val="center"/>
          </w:tcPr>
          <w:p w14:paraId="5E0C4CFF" w14:textId="77777777" w:rsidR="00E84D86" w:rsidRDefault="00E84D86" w:rsidP="00E84D86">
            <w:pPr>
              <w:jc w:val="center"/>
            </w:pPr>
            <w:r>
              <w:t>System</w:t>
            </w:r>
          </w:p>
        </w:tc>
      </w:tr>
      <w:tr w:rsidR="00E84D86" w14:paraId="29193C55" w14:textId="77777777" w:rsidTr="00E9662A">
        <w:tc>
          <w:tcPr>
            <w:tcW w:w="793" w:type="pct"/>
          </w:tcPr>
          <w:p w14:paraId="330B9C42" w14:textId="77777777" w:rsidR="00E84D86" w:rsidRDefault="00E84D86" w:rsidP="00E84D86">
            <w:pPr>
              <w:jc w:val="both"/>
            </w:pPr>
          </w:p>
        </w:tc>
        <w:tc>
          <w:tcPr>
            <w:tcW w:w="1760" w:type="pct"/>
            <w:gridSpan w:val="2"/>
          </w:tcPr>
          <w:p w14:paraId="5F765AE7" w14:textId="10723635" w:rsidR="00E84D86" w:rsidRDefault="00E84D86" w:rsidP="00E84D86">
            <w:pPr>
              <w:jc w:val="both"/>
            </w:pPr>
            <w:r>
              <w:t>1.Admin input username and password</w:t>
            </w:r>
          </w:p>
        </w:tc>
        <w:tc>
          <w:tcPr>
            <w:tcW w:w="2447" w:type="pct"/>
            <w:gridSpan w:val="2"/>
          </w:tcPr>
          <w:p w14:paraId="4D754129" w14:textId="7EAA30FE" w:rsidR="00E84D86" w:rsidRDefault="00E84D86" w:rsidP="00E84D86">
            <w:r>
              <w:t>2. The system shall validate username and password from database.</w:t>
            </w:r>
          </w:p>
          <w:p w14:paraId="6676F407" w14:textId="0FC7B579" w:rsidR="00E84D86" w:rsidRDefault="00E84D86" w:rsidP="00E84D86">
            <w:r>
              <w:t xml:space="preserve">[A1: if guest user inputs incorrect username but input incorrect password, </w:t>
            </w:r>
          </w:p>
          <w:p w14:paraId="6E5395DF" w14:textId="77777777" w:rsidR="00E84D86" w:rsidRDefault="00E84D86" w:rsidP="00E84D86">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60429A7C" w14:textId="73CCB403" w:rsidR="00E84D86" w:rsidRDefault="00E84D86" w:rsidP="00E84D86">
            <w:r>
              <w:lastRenderedPageBreak/>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0F22D606" w14:textId="673D524E" w:rsidR="00E84D86" w:rsidRDefault="00E84D86" w:rsidP="00E84D86">
            <w:r>
              <w:t>A3: The system shall display message“</w:t>
            </w:r>
            <w:r>
              <w:rPr>
                <w:rFonts w:cs="Cordia New"/>
                <w:cs/>
              </w:rPr>
              <w:t xml:space="preserve">ไม่มี </w:t>
            </w:r>
            <w:r>
              <w:t xml:space="preserve">Username </w:t>
            </w:r>
            <w:r>
              <w:rPr>
                <w:rFonts w:cs="Cordia New"/>
                <w:cs/>
              </w:rPr>
              <w:t>นี้ในระบบ”</w:t>
            </w:r>
            <w:r>
              <w:t>, when guest user inputs incorrect password but input incorrect username.</w:t>
            </w:r>
          </w:p>
          <w:p w14:paraId="2648F21E" w14:textId="577D298F" w:rsidR="00E84D86" w:rsidRDefault="00E84D86" w:rsidP="00E84D86">
            <w:r>
              <w:t>A4: The system shall display message“</w:t>
            </w:r>
            <w:r>
              <w:rPr>
                <w:rFonts w:cs="Cordia New"/>
                <w:cs/>
              </w:rPr>
              <w:t>กรุณากรอกรหัสผ่าน”</w:t>
            </w:r>
            <w:r>
              <w:t xml:space="preserve">, when guest user does not the password text field blank.  </w:t>
            </w:r>
          </w:p>
          <w:p w14:paraId="1E72308D" w14:textId="77777777" w:rsidR="00E84D86" w:rsidRDefault="00E84D86" w:rsidP="00E84D86">
            <w:r>
              <w:t>A5: The system shall display message“</w:t>
            </w:r>
            <w:r>
              <w:rPr>
                <w:rFonts w:cs="Cordia New"/>
                <w:cs/>
              </w:rPr>
              <w:t xml:space="preserve">รหัสผ่านจะต้องไม่เหมือนชื่อ </w:t>
            </w:r>
            <w:r>
              <w:t xml:space="preserve">Username”, when guest user when input password same username.  </w:t>
            </w:r>
          </w:p>
          <w:p w14:paraId="572124D5" w14:textId="5D4D3222" w:rsidR="00E84D86" w:rsidRDefault="00E84D86" w:rsidP="00E84D86">
            <w:r>
              <w:t>A6: The system shall display message“</w:t>
            </w:r>
            <w:r>
              <w:rPr>
                <w:rFonts w:cs="Cordia New"/>
                <w:cs/>
              </w:rPr>
              <w:t>กรุณากรอกรหัสผู้ใช้งาน”</w:t>
            </w:r>
            <w:r>
              <w:t xml:space="preserve">, when guest user does not the username in text field.  </w:t>
            </w:r>
          </w:p>
          <w:p w14:paraId="3F150C8C" w14:textId="657F3CD2" w:rsidR="00E84D86" w:rsidRDefault="00E84D86" w:rsidP="00E84D86">
            <w:r>
              <w:t>A7: The system shall display message“</w:t>
            </w:r>
            <w:r>
              <w:rPr>
                <w:rFonts w:cs="Cordia New"/>
                <w:cs/>
              </w:rPr>
              <w:t>กรุณากรอกรหัสผู้ใช้งาน”</w:t>
            </w:r>
            <w:r>
              <w:t>, when guest user when input blank both username and password</w:t>
            </w:r>
          </w:p>
          <w:p w14:paraId="6226716A" w14:textId="0B274D1C" w:rsidR="00E84D86" w:rsidRDefault="00E84D86" w:rsidP="00E84D86">
            <w:r>
              <w:t>]</w:t>
            </w:r>
          </w:p>
          <w:p w14:paraId="051F9EBC" w14:textId="18E75B67" w:rsidR="00E84D86" w:rsidRDefault="00E84D86" w:rsidP="00E84D86">
            <w:r>
              <w:t>3. The system redirect to admin UI when admin login successful.</w:t>
            </w:r>
          </w:p>
        </w:tc>
      </w:tr>
      <w:tr w:rsidR="00E84D86" w14:paraId="0CD0CEEC" w14:textId="77777777" w:rsidTr="00E9662A">
        <w:tc>
          <w:tcPr>
            <w:tcW w:w="793" w:type="pct"/>
            <w:shd w:val="clear" w:color="auto" w:fill="E7E6E6" w:themeFill="background2"/>
          </w:tcPr>
          <w:p w14:paraId="482C5EE5" w14:textId="77777777" w:rsidR="00E84D86" w:rsidRDefault="00E84D86" w:rsidP="00E84D86">
            <w:pPr>
              <w:jc w:val="both"/>
            </w:pPr>
            <w:r>
              <w:lastRenderedPageBreak/>
              <w:t>Alternative Flow</w:t>
            </w:r>
          </w:p>
        </w:tc>
        <w:tc>
          <w:tcPr>
            <w:tcW w:w="4207" w:type="pct"/>
            <w:gridSpan w:val="4"/>
          </w:tcPr>
          <w:p w14:paraId="099AB476" w14:textId="77777777" w:rsidR="00E84D86" w:rsidRDefault="00E84D86" w:rsidP="00E84D86">
            <w:r>
              <w:t xml:space="preserve">A1: if guest user inputs incorrect username but input incorrect password, </w:t>
            </w:r>
          </w:p>
          <w:p w14:paraId="0F09D03D" w14:textId="7771D6FF" w:rsidR="00E84D86" w:rsidRDefault="00E84D86" w:rsidP="00E84D86">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223CDE3B" w14:textId="06549F59" w:rsidR="001B0A1F" w:rsidRDefault="007112CC" w:rsidP="001B0A1F">
            <w:pPr>
              <w:pStyle w:val="a8"/>
              <w:numPr>
                <w:ilvl w:val="0"/>
                <w:numId w:val="45"/>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1F261267" w14:textId="340D13DC" w:rsidR="007112CC" w:rsidRPr="001B0A1F" w:rsidRDefault="007112CC" w:rsidP="001B0A1F">
            <w:pPr>
              <w:pStyle w:val="a8"/>
              <w:numPr>
                <w:ilvl w:val="0"/>
                <w:numId w:val="45"/>
              </w:numPr>
              <w:rPr>
                <w:rFonts w:cs="Cordia New"/>
              </w:rPr>
            </w:pPr>
            <w:r>
              <w:rPr>
                <w:rFonts w:cs="Cordia New"/>
              </w:rPr>
              <w:t>Goes to normal flow 1</w:t>
            </w:r>
          </w:p>
          <w:p w14:paraId="06865E93" w14:textId="064C8323" w:rsidR="00E84D86" w:rsidRDefault="00E84D86" w:rsidP="00E84D86">
            <w:r>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481AD9C8" w14:textId="5491143C" w:rsidR="007112CC" w:rsidRDefault="007112CC" w:rsidP="007112CC">
            <w:pPr>
              <w:pStyle w:val="a8"/>
              <w:numPr>
                <w:ilvl w:val="0"/>
                <w:numId w:val="46"/>
              </w:numPr>
              <w:rPr>
                <w:rFonts w:cs="Cordia New"/>
              </w:rPr>
            </w:pPr>
            <w:r>
              <w:rPr>
                <w:rFonts w:cs="Cordia New"/>
              </w:rPr>
              <w:t xml:space="preserve">The system notifies </w:t>
            </w:r>
            <w:r>
              <w:t>“</w:t>
            </w:r>
            <w:r>
              <w:rPr>
                <w:rFonts w:cs="Cordia New" w:hint="cs"/>
                <w:cs/>
              </w:rPr>
              <w:t xml:space="preserve">ไม่มี </w:t>
            </w:r>
            <w:r>
              <w:rPr>
                <w:rFonts w:cs="Cordia New"/>
              </w:rPr>
              <w:t xml:space="preserve">Username </w:t>
            </w:r>
            <w:r>
              <w:rPr>
                <w:rFonts w:cs="Cordia New" w:hint="cs"/>
                <w:cs/>
              </w:rPr>
              <w:t>นี้ในระบบ</w:t>
            </w:r>
            <w:r>
              <w:rPr>
                <w:rFonts w:cs="Cordia New"/>
                <w:cs/>
              </w:rPr>
              <w:t xml:space="preserve">”  </w:t>
            </w:r>
          </w:p>
          <w:p w14:paraId="404F952E" w14:textId="6B61144C" w:rsidR="007112CC" w:rsidRPr="007112CC" w:rsidRDefault="007112CC" w:rsidP="00E84D86">
            <w:pPr>
              <w:pStyle w:val="a8"/>
              <w:numPr>
                <w:ilvl w:val="0"/>
                <w:numId w:val="46"/>
              </w:numPr>
              <w:rPr>
                <w:rFonts w:cs="Cordia New"/>
              </w:rPr>
            </w:pPr>
            <w:r>
              <w:rPr>
                <w:rFonts w:cs="Cordia New"/>
              </w:rPr>
              <w:t>Goes to normal flow 1</w:t>
            </w:r>
          </w:p>
          <w:p w14:paraId="6BE6D988" w14:textId="5CC227D9" w:rsidR="00E84D86" w:rsidRDefault="00E84D86" w:rsidP="00E84D86">
            <w:r>
              <w:lastRenderedPageBreak/>
              <w:t>A3: The system shall display message“</w:t>
            </w:r>
            <w:r>
              <w:rPr>
                <w:rFonts w:cs="Cordia New"/>
                <w:cs/>
              </w:rPr>
              <w:t xml:space="preserve">ไม่มี </w:t>
            </w:r>
            <w:r>
              <w:t xml:space="preserve">Username </w:t>
            </w:r>
            <w:r>
              <w:rPr>
                <w:rFonts w:cs="Cordia New"/>
                <w:cs/>
              </w:rPr>
              <w:t>นี้ในระบบ”</w:t>
            </w:r>
            <w:r>
              <w:t>, when guest user inputs incorrect password but input incorrect username.</w:t>
            </w:r>
          </w:p>
          <w:p w14:paraId="7D160307" w14:textId="30FC43E0" w:rsidR="007112CC" w:rsidRDefault="007112CC" w:rsidP="007112CC">
            <w:pPr>
              <w:pStyle w:val="a8"/>
              <w:numPr>
                <w:ilvl w:val="0"/>
                <w:numId w:val="47"/>
              </w:numPr>
              <w:rPr>
                <w:rFonts w:cs="Cordia New"/>
              </w:rPr>
            </w:pPr>
            <w:r>
              <w:rPr>
                <w:rFonts w:cs="Cordia New"/>
              </w:rPr>
              <w:t xml:space="preserve">The system notifies </w:t>
            </w:r>
            <w:r>
              <w:t>“</w:t>
            </w:r>
            <w:r w:rsidR="00674623">
              <w:rPr>
                <w:rFonts w:hint="cs"/>
                <w:cs/>
              </w:rPr>
              <w:t xml:space="preserve">ไม่มี </w:t>
            </w:r>
            <w:r w:rsidR="00674623">
              <w:t xml:space="preserve">Username </w:t>
            </w:r>
            <w:r w:rsidR="00674623">
              <w:rPr>
                <w:rFonts w:hint="cs"/>
                <w:cs/>
              </w:rPr>
              <w:t>นี้ในระบบ</w:t>
            </w:r>
            <w:r>
              <w:rPr>
                <w:rFonts w:cs="Cordia New"/>
                <w:cs/>
              </w:rPr>
              <w:t xml:space="preserve">”  </w:t>
            </w:r>
          </w:p>
          <w:p w14:paraId="1F7F98CF" w14:textId="264322F8" w:rsidR="007112CC" w:rsidRPr="007112CC" w:rsidRDefault="007112CC" w:rsidP="00E84D86">
            <w:pPr>
              <w:pStyle w:val="a8"/>
              <w:numPr>
                <w:ilvl w:val="0"/>
                <w:numId w:val="47"/>
              </w:numPr>
              <w:rPr>
                <w:rFonts w:cs="Cordia New"/>
              </w:rPr>
            </w:pPr>
            <w:r>
              <w:rPr>
                <w:rFonts w:cs="Cordia New"/>
              </w:rPr>
              <w:t>Goes to normal flow 1</w:t>
            </w:r>
          </w:p>
          <w:p w14:paraId="12343616" w14:textId="58C4A8BD" w:rsidR="00E84D86" w:rsidRDefault="00E84D86" w:rsidP="00E84D86">
            <w:r>
              <w:t>A4: The system shall display message“</w:t>
            </w:r>
            <w:r>
              <w:rPr>
                <w:rFonts w:cs="Cordia New"/>
                <w:cs/>
              </w:rPr>
              <w:t>กรุณากรอกรหัสผ่าน”</w:t>
            </w:r>
            <w:r>
              <w:t xml:space="preserve">, when guest user does not the password text field blank.  </w:t>
            </w:r>
          </w:p>
          <w:p w14:paraId="5038023B" w14:textId="5F94BED9" w:rsidR="00674623" w:rsidRDefault="00674623" w:rsidP="00674623">
            <w:pPr>
              <w:pStyle w:val="a8"/>
              <w:numPr>
                <w:ilvl w:val="0"/>
                <w:numId w:val="48"/>
              </w:numPr>
              <w:rPr>
                <w:rFonts w:cs="Cordia New"/>
              </w:rPr>
            </w:pPr>
            <w:r>
              <w:rPr>
                <w:rFonts w:cs="Cordia New"/>
              </w:rPr>
              <w:t xml:space="preserve">The system notifies </w:t>
            </w:r>
            <w:r>
              <w:t>“</w:t>
            </w:r>
            <w:r>
              <w:rPr>
                <w:rFonts w:hint="cs"/>
                <w:cs/>
              </w:rPr>
              <w:t>กรุณากรอกรหัสผ่าน</w:t>
            </w:r>
            <w:r>
              <w:rPr>
                <w:rFonts w:cs="Cordia New"/>
                <w:cs/>
              </w:rPr>
              <w:t xml:space="preserve">”  </w:t>
            </w:r>
          </w:p>
          <w:p w14:paraId="0B8A35A0" w14:textId="3C7064FA" w:rsidR="00674623" w:rsidRPr="00674623" w:rsidRDefault="00674623" w:rsidP="00E84D86">
            <w:pPr>
              <w:pStyle w:val="a8"/>
              <w:numPr>
                <w:ilvl w:val="0"/>
                <w:numId w:val="48"/>
              </w:numPr>
              <w:rPr>
                <w:rFonts w:cs="Cordia New"/>
              </w:rPr>
            </w:pPr>
            <w:r>
              <w:rPr>
                <w:rFonts w:cs="Cordia New"/>
              </w:rPr>
              <w:t>Goes to normal flow 1</w:t>
            </w:r>
          </w:p>
          <w:p w14:paraId="780BB13F" w14:textId="6DA9207C" w:rsidR="00E84D86" w:rsidRDefault="00E84D86" w:rsidP="00E84D86">
            <w:r>
              <w:t>A5: The system shall display message“</w:t>
            </w:r>
            <w:r>
              <w:rPr>
                <w:rFonts w:cs="Cordia New"/>
                <w:cs/>
              </w:rPr>
              <w:t xml:space="preserve">รหัสผ่านจะต้องไม่เหมือนชื่อ </w:t>
            </w:r>
            <w:r>
              <w:t xml:space="preserve">Username”, when guest user when input password same username.  </w:t>
            </w:r>
          </w:p>
          <w:p w14:paraId="78F2CE34" w14:textId="67E65BE5" w:rsidR="00E3656E" w:rsidRDefault="00E3656E" w:rsidP="00E3656E">
            <w:pPr>
              <w:pStyle w:val="a8"/>
              <w:numPr>
                <w:ilvl w:val="0"/>
                <w:numId w:val="49"/>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w:t>
            </w:r>
            <w:r>
              <w:rPr>
                <w:rFonts w:cs="Cordia New" w:hint="cs"/>
                <w:cs/>
              </w:rPr>
              <w:t xml:space="preserve">จะต้องไม่เหมือนชื่อ </w:t>
            </w:r>
            <w:r>
              <w:rPr>
                <w:rFonts w:cs="Cordia New"/>
              </w:rPr>
              <w:t>Username</w:t>
            </w:r>
            <w:r>
              <w:rPr>
                <w:rFonts w:cs="Cordia New"/>
                <w:cs/>
              </w:rPr>
              <w:t xml:space="preserve">”  </w:t>
            </w:r>
          </w:p>
          <w:p w14:paraId="0C502046" w14:textId="4E190069" w:rsidR="00E3656E" w:rsidRPr="00E3656E" w:rsidRDefault="00E3656E" w:rsidP="00E84D86">
            <w:pPr>
              <w:pStyle w:val="a8"/>
              <w:numPr>
                <w:ilvl w:val="0"/>
                <w:numId w:val="49"/>
              </w:numPr>
              <w:rPr>
                <w:rFonts w:cs="Cordia New"/>
              </w:rPr>
            </w:pPr>
            <w:r>
              <w:rPr>
                <w:rFonts w:cs="Cordia New"/>
              </w:rPr>
              <w:t>Goes to normal flow 1</w:t>
            </w:r>
          </w:p>
          <w:p w14:paraId="739BB41F" w14:textId="0B603E88" w:rsidR="00E84D86" w:rsidRDefault="00E84D86" w:rsidP="00E84D86">
            <w:r>
              <w:t>A6: The system shall display message“</w:t>
            </w:r>
            <w:r>
              <w:rPr>
                <w:rFonts w:cs="Cordia New"/>
                <w:cs/>
              </w:rPr>
              <w:t>กรุณากรอกรหัสผู้ใช้งาน”</w:t>
            </w:r>
            <w:r>
              <w:t xml:space="preserve">, when guest user does not the username in text field.  </w:t>
            </w:r>
          </w:p>
          <w:p w14:paraId="1BB2D699" w14:textId="4B38EDBD" w:rsidR="00E3656E" w:rsidRDefault="00E3656E" w:rsidP="00E3656E">
            <w:pPr>
              <w:pStyle w:val="a8"/>
              <w:numPr>
                <w:ilvl w:val="0"/>
                <w:numId w:val="50"/>
              </w:numPr>
              <w:rPr>
                <w:rFonts w:cs="Cordia New"/>
              </w:rPr>
            </w:pPr>
            <w:r>
              <w:rPr>
                <w:rFonts w:cs="Cordia New"/>
              </w:rPr>
              <w:t xml:space="preserve">The system notifies </w:t>
            </w:r>
            <w:r>
              <w:t>“</w:t>
            </w:r>
            <w:r w:rsidR="00091D42">
              <w:rPr>
                <w:rFonts w:cs="Cordia New" w:hint="cs"/>
                <w:cs/>
              </w:rPr>
              <w:t>กรุณา</w:t>
            </w:r>
            <w:r>
              <w:rPr>
                <w:rFonts w:cs="Cordia New" w:hint="cs"/>
                <w:cs/>
              </w:rPr>
              <w:t>กรอกรหัสผู้ใช้งาน</w:t>
            </w:r>
            <w:r>
              <w:rPr>
                <w:rFonts w:cs="Cordia New"/>
                <w:cs/>
              </w:rPr>
              <w:t xml:space="preserve">”  </w:t>
            </w:r>
          </w:p>
          <w:p w14:paraId="064B8ED3" w14:textId="0897EB92" w:rsidR="00E3656E" w:rsidRPr="00E3656E" w:rsidRDefault="00E3656E" w:rsidP="00E84D86">
            <w:pPr>
              <w:pStyle w:val="a8"/>
              <w:numPr>
                <w:ilvl w:val="0"/>
                <w:numId w:val="50"/>
              </w:numPr>
              <w:rPr>
                <w:rFonts w:cs="Cordia New"/>
              </w:rPr>
            </w:pPr>
            <w:r>
              <w:rPr>
                <w:rFonts w:cs="Cordia New"/>
              </w:rPr>
              <w:t>Goes to normal flow 1</w:t>
            </w:r>
          </w:p>
          <w:p w14:paraId="3759FB61" w14:textId="67B337D0" w:rsidR="00E84D86" w:rsidRDefault="00E84D86" w:rsidP="00E84D86">
            <w:r>
              <w:t>A7: The system shall display message“</w:t>
            </w:r>
            <w:r>
              <w:rPr>
                <w:rFonts w:cs="Cordia New"/>
                <w:cs/>
              </w:rPr>
              <w:t>กรุณากรอกรหัสผู้ใช้งาน”</w:t>
            </w:r>
            <w:r>
              <w:t>, when guest user when input blank both username and password</w:t>
            </w:r>
          </w:p>
          <w:p w14:paraId="4BFD497B" w14:textId="77777777" w:rsidR="00091D42" w:rsidRDefault="00091D42" w:rsidP="00091D42">
            <w:pPr>
              <w:pStyle w:val="a8"/>
              <w:numPr>
                <w:ilvl w:val="0"/>
                <w:numId w:val="51"/>
              </w:numPr>
              <w:rPr>
                <w:rFonts w:cs="Cordia New"/>
              </w:rPr>
            </w:pPr>
            <w:r>
              <w:rPr>
                <w:rFonts w:cs="Cordia New"/>
              </w:rPr>
              <w:t xml:space="preserve">The system notifies </w:t>
            </w:r>
            <w:r>
              <w:t>“</w:t>
            </w:r>
            <w:r>
              <w:rPr>
                <w:rFonts w:cs="Cordia New" w:hint="cs"/>
                <w:cs/>
              </w:rPr>
              <w:t>กรุณากรอกรหัสผู้ใช้งาน</w:t>
            </w:r>
            <w:r>
              <w:rPr>
                <w:rFonts w:cs="Cordia New"/>
                <w:cs/>
              </w:rPr>
              <w:t xml:space="preserve">”  </w:t>
            </w:r>
          </w:p>
          <w:p w14:paraId="6941651C" w14:textId="3B49616A" w:rsidR="00E84D86" w:rsidRPr="00091D42" w:rsidRDefault="00091D42" w:rsidP="00091D42">
            <w:pPr>
              <w:pStyle w:val="a8"/>
              <w:numPr>
                <w:ilvl w:val="0"/>
                <w:numId w:val="51"/>
              </w:numPr>
              <w:rPr>
                <w:rFonts w:cs="Cordia New"/>
              </w:rPr>
            </w:pPr>
            <w:r>
              <w:rPr>
                <w:rFonts w:cs="Cordia New"/>
              </w:rPr>
              <w:t>Goes to normal flow 1</w:t>
            </w:r>
          </w:p>
        </w:tc>
      </w:tr>
      <w:tr w:rsidR="00E84D86" w14:paraId="2BA3251F" w14:textId="77777777" w:rsidTr="00E9662A">
        <w:tc>
          <w:tcPr>
            <w:tcW w:w="793" w:type="pct"/>
            <w:shd w:val="clear" w:color="auto" w:fill="E7E6E6" w:themeFill="background2"/>
          </w:tcPr>
          <w:p w14:paraId="419EEEDA" w14:textId="77777777" w:rsidR="00E84D86" w:rsidRDefault="00E84D86" w:rsidP="00E84D86">
            <w:pPr>
              <w:jc w:val="both"/>
            </w:pPr>
            <w:r>
              <w:lastRenderedPageBreak/>
              <w:t>Exception Flow</w:t>
            </w:r>
          </w:p>
        </w:tc>
        <w:tc>
          <w:tcPr>
            <w:tcW w:w="4207" w:type="pct"/>
            <w:gridSpan w:val="4"/>
          </w:tcPr>
          <w:p w14:paraId="093E071A" w14:textId="77777777" w:rsidR="00E84D86" w:rsidRDefault="00E84D86" w:rsidP="00E84D86">
            <w:pPr>
              <w:jc w:val="both"/>
            </w:pPr>
          </w:p>
        </w:tc>
      </w:tr>
      <w:tr w:rsidR="00E84D86" w14:paraId="04B65275" w14:textId="77777777" w:rsidTr="00E9662A">
        <w:tc>
          <w:tcPr>
            <w:tcW w:w="793" w:type="pct"/>
            <w:shd w:val="clear" w:color="auto" w:fill="E7E6E6" w:themeFill="background2"/>
          </w:tcPr>
          <w:p w14:paraId="2CD3E457" w14:textId="77777777" w:rsidR="00E84D86" w:rsidRDefault="00E84D86" w:rsidP="00E84D86">
            <w:pPr>
              <w:jc w:val="both"/>
            </w:pPr>
            <w:r>
              <w:t>Assumption</w:t>
            </w:r>
          </w:p>
        </w:tc>
        <w:tc>
          <w:tcPr>
            <w:tcW w:w="4207" w:type="pct"/>
            <w:gridSpan w:val="4"/>
          </w:tcPr>
          <w:p w14:paraId="57EB9B6C" w14:textId="5C3E5B82" w:rsidR="00E84D86" w:rsidRDefault="00E84D86" w:rsidP="00E84D86">
            <w:pPr>
              <w:jc w:val="both"/>
            </w:pPr>
            <w:r>
              <w:t>Admin must have username and password in the system</w:t>
            </w:r>
          </w:p>
        </w:tc>
      </w:tr>
    </w:tbl>
    <w:p w14:paraId="6398DBCD" w14:textId="6251D8DB" w:rsidR="00420F9D" w:rsidRDefault="00420F9D"/>
    <w:p w14:paraId="78F928F0" w14:textId="77777777" w:rsidR="00420F9D" w:rsidRDefault="00420F9D">
      <w:r>
        <w:br w:type="page"/>
      </w:r>
    </w:p>
    <w:tbl>
      <w:tblPr>
        <w:tblStyle w:val="a3"/>
        <w:tblW w:w="5000" w:type="pct"/>
        <w:tblLook w:val="04A0" w:firstRow="1" w:lastRow="0" w:firstColumn="1" w:lastColumn="0" w:noHBand="0" w:noVBand="1"/>
      </w:tblPr>
      <w:tblGrid>
        <w:gridCol w:w="1482"/>
        <w:gridCol w:w="855"/>
        <w:gridCol w:w="2437"/>
        <w:gridCol w:w="1767"/>
        <w:gridCol w:w="2809"/>
      </w:tblGrid>
      <w:tr w:rsidR="00420F9D" w14:paraId="3FD3CB99" w14:textId="77777777" w:rsidTr="00E9662A">
        <w:tc>
          <w:tcPr>
            <w:tcW w:w="793" w:type="pct"/>
            <w:shd w:val="clear" w:color="auto" w:fill="E7E6E6" w:themeFill="background2"/>
          </w:tcPr>
          <w:p w14:paraId="09A48829" w14:textId="77777777" w:rsidR="00420F9D" w:rsidRDefault="00420F9D" w:rsidP="00E9662A">
            <w:pPr>
              <w:jc w:val="both"/>
            </w:pPr>
            <w:r>
              <w:lastRenderedPageBreak/>
              <w:t>Use Case ID</w:t>
            </w:r>
          </w:p>
        </w:tc>
        <w:tc>
          <w:tcPr>
            <w:tcW w:w="4207" w:type="pct"/>
            <w:gridSpan w:val="4"/>
          </w:tcPr>
          <w:p w14:paraId="080841DF" w14:textId="2AE79EDB" w:rsidR="00420F9D" w:rsidRDefault="00420F9D" w:rsidP="00E9662A">
            <w:pPr>
              <w:jc w:val="both"/>
            </w:pPr>
            <w:r>
              <w:t xml:space="preserve"> UC-11</w:t>
            </w:r>
          </w:p>
        </w:tc>
      </w:tr>
      <w:tr w:rsidR="00420F9D" w14:paraId="28E7E8A3" w14:textId="77777777" w:rsidTr="00E9662A">
        <w:tc>
          <w:tcPr>
            <w:tcW w:w="793" w:type="pct"/>
            <w:shd w:val="clear" w:color="auto" w:fill="E7E6E6" w:themeFill="background2"/>
          </w:tcPr>
          <w:p w14:paraId="3B368047" w14:textId="77777777" w:rsidR="00420F9D" w:rsidRDefault="00420F9D" w:rsidP="00E9662A">
            <w:pPr>
              <w:jc w:val="both"/>
            </w:pPr>
            <w:r>
              <w:t>Use Case Name</w:t>
            </w:r>
          </w:p>
        </w:tc>
        <w:tc>
          <w:tcPr>
            <w:tcW w:w="4207" w:type="pct"/>
            <w:gridSpan w:val="4"/>
          </w:tcPr>
          <w:p w14:paraId="34E3F983" w14:textId="3BA39EA8" w:rsidR="00420F9D" w:rsidRDefault="004E3429" w:rsidP="00E9662A">
            <w:pPr>
              <w:jc w:val="both"/>
            </w:pPr>
            <w:r>
              <w:t xml:space="preserve">Admin add inspectors, staffs and examiners to system.  </w:t>
            </w:r>
          </w:p>
        </w:tc>
      </w:tr>
      <w:tr w:rsidR="00420F9D" w14:paraId="7FDF2491" w14:textId="77777777" w:rsidTr="00E9662A">
        <w:tc>
          <w:tcPr>
            <w:tcW w:w="793" w:type="pct"/>
            <w:shd w:val="clear" w:color="auto" w:fill="E7E6E6" w:themeFill="background2"/>
          </w:tcPr>
          <w:p w14:paraId="63D48B15" w14:textId="77777777" w:rsidR="00420F9D" w:rsidRDefault="00420F9D" w:rsidP="00E9662A">
            <w:pPr>
              <w:jc w:val="both"/>
            </w:pPr>
            <w:r>
              <w:t>Created By</w:t>
            </w:r>
          </w:p>
        </w:tc>
        <w:tc>
          <w:tcPr>
            <w:tcW w:w="1760" w:type="pct"/>
            <w:gridSpan w:val="2"/>
          </w:tcPr>
          <w:p w14:paraId="6BE8849C" w14:textId="77777777" w:rsidR="00420F9D" w:rsidRDefault="00420F9D" w:rsidP="00E9662A">
            <w:pPr>
              <w:jc w:val="both"/>
            </w:pPr>
            <w:r>
              <w:t>Charnwut Thopurin</w:t>
            </w:r>
          </w:p>
        </w:tc>
        <w:tc>
          <w:tcPr>
            <w:tcW w:w="945" w:type="pct"/>
            <w:shd w:val="clear" w:color="auto" w:fill="E7E6E6" w:themeFill="background2"/>
          </w:tcPr>
          <w:p w14:paraId="523448A9" w14:textId="77777777" w:rsidR="00420F9D" w:rsidRDefault="00420F9D" w:rsidP="00E9662A">
            <w:pPr>
              <w:jc w:val="both"/>
            </w:pPr>
            <w:r>
              <w:t>Last Update By</w:t>
            </w:r>
          </w:p>
        </w:tc>
        <w:tc>
          <w:tcPr>
            <w:tcW w:w="1502" w:type="pct"/>
          </w:tcPr>
          <w:p w14:paraId="3AD45C21" w14:textId="77777777" w:rsidR="00420F9D" w:rsidRDefault="00420F9D" w:rsidP="00E9662A">
            <w:pPr>
              <w:jc w:val="both"/>
            </w:pPr>
            <w:r>
              <w:t>Charnwut Thopurin</w:t>
            </w:r>
          </w:p>
        </w:tc>
      </w:tr>
      <w:tr w:rsidR="00420F9D" w14:paraId="46BD7985" w14:textId="77777777" w:rsidTr="00E9662A">
        <w:tc>
          <w:tcPr>
            <w:tcW w:w="793" w:type="pct"/>
            <w:shd w:val="clear" w:color="auto" w:fill="E7E6E6" w:themeFill="background2"/>
          </w:tcPr>
          <w:p w14:paraId="2E8AD2ED" w14:textId="77777777" w:rsidR="00420F9D" w:rsidRDefault="00420F9D" w:rsidP="00E9662A">
            <w:pPr>
              <w:jc w:val="both"/>
            </w:pPr>
            <w:r>
              <w:t>Date Created</w:t>
            </w:r>
          </w:p>
        </w:tc>
        <w:tc>
          <w:tcPr>
            <w:tcW w:w="1760" w:type="pct"/>
            <w:gridSpan w:val="2"/>
          </w:tcPr>
          <w:p w14:paraId="1ECA9881" w14:textId="77777777" w:rsidR="00420F9D" w:rsidRDefault="00420F9D" w:rsidP="00E9662A">
            <w:pPr>
              <w:jc w:val="both"/>
            </w:pPr>
            <w:r>
              <w:t>11/04/18</w:t>
            </w:r>
          </w:p>
        </w:tc>
        <w:tc>
          <w:tcPr>
            <w:tcW w:w="945" w:type="pct"/>
            <w:shd w:val="clear" w:color="auto" w:fill="E7E6E6" w:themeFill="background2"/>
          </w:tcPr>
          <w:p w14:paraId="5D494E80" w14:textId="77777777" w:rsidR="00420F9D" w:rsidRDefault="00420F9D" w:rsidP="00E9662A">
            <w:pPr>
              <w:jc w:val="both"/>
            </w:pPr>
            <w:r>
              <w:t>Last Revision Date</w:t>
            </w:r>
          </w:p>
        </w:tc>
        <w:tc>
          <w:tcPr>
            <w:tcW w:w="1502" w:type="pct"/>
          </w:tcPr>
          <w:p w14:paraId="605562D5" w14:textId="77777777" w:rsidR="00420F9D" w:rsidRDefault="00420F9D" w:rsidP="00E9662A">
            <w:pPr>
              <w:jc w:val="both"/>
            </w:pPr>
          </w:p>
        </w:tc>
      </w:tr>
      <w:tr w:rsidR="00420F9D" w14:paraId="4B0DCEDD" w14:textId="77777777" w:rsidTr="00E9662A">
        <w:tc>
          <w:tcPr>
            <w:tcW w:w="793" w:type="pct"/>
            <w:shd w:val="clear" w:color="auto" w:fill="E7E6E6" w:themeFill="background2"/>
          </w:tcPr>
          <w:p w14:paraId="6DEBAB9F" w14:textId="77777777" w:rsidR="00420F9D" w:rsidRDefault="00420F9D" w:rsidP="00E9662A">
            <w:pPr>
              <w:jc w:val="both"/>
            </w:pPr>
            <w:r>
              <w:t>Actors</w:t>
            </w:r>
          </w:p>
        </w:tc>
        <w:tc>
          <w:tcPr>
            <w:tcW w:w="4207" w:type="pct"/>
            <w:gridSpan w:val="4"/>
          </w:tcPr>
          <w:p w14:paraId="0523D778" w14:textId="55C7C640" w:rsidR="00420F9D" w:rsidRDefault="004E3429" w:rsidP="00E9662A">
            <w:pPr>
              <w:jc w:val="both"/>
            </w:pPr>
            <w:r>
              <w:t>Admin</w:t>
            </w:r>
          </w:p>
        </w:tc>
      </w:tr>
      <w:tr w:rsidR="00420F9D" w14:paraId="4B3A4B01" w14:textId="77777777" w:rsidTr="00E9662A">
        <w:tc>
          <w:tcPr>
            <w:tcW w:w="793" w:type="pct"/>
            <w:shd w:val="clear" w:color="auto" w:fill="E7E6E6" w:themeFill="background2"/>
          </w:tcPr>
          <w:p w14:paraId="6BC5DDEF" w14:textId="77777777" w:rsidR="00420F9D" w:rsidRDefault="00420F9D" w:rsidP="00E9662A">
            <w:pPr>
              <w:jc w:val="both"/>
            </w:pPr>
            <w:r>
              <w:t>Description</w:t>
            </w:r>
          </w:p>
        </w:tc>
        <w:tc>
          <w:tcPr>
            <w:tcW w:w="4207" w:type="pct"/>
            <w:gridSpan w:val="4"/>
          </w:tcPr>
          <w:p w14:paraId="20DFF803" w14:textId="5B897E8C" w:rsidR="00420F9D" w:rsidRDefault="00420F9D" w:rsidP="00E9662A">
            <w:r>
              <w:t xml:space="preserve"> </w:t>
            </w:r>
            <w:r w:rsidR="004E3429">
              <w:t xml:space="preserve">Admin can add inspectors, staffs and examiners to system.  </w:t>
            </w:r>
          </w:p>
        </w:tc>
      </w:tr>
      <w:tr w:rsidR="00420F9D" w14:paraId="5030BE17" w14:textId="77777777" w:rsidTr="00E9662A">
        <w:tc>
          <w:tcPr>
            <w:tcW w:w="793" w:type="pct"/>
            <w:shd w:val="clear" w:color="auto" w:fill="E7E6E6" w:themeFill="background2"/>
          </w:tcPr>
          <w:p w14:paraId="165C3CE2" w14:textId="77777777" w:rsidR="00420F9D" w:rsidRDefault="00420F9D" w:rsidP="00E9662A">
            <w:pPr>
              <w:jc w:val="both"/>
            </w:pPr>
            <w:r>
              <w:t>Trigger</w:t>
            </w:r>
          </w:p>
        </w:tc>
        <w:tc>
          <w:tcPr>
            <w:tcW w:w="4207" w:type="pct"/>
            <w:gridSpan w:val="4"/>
          </w:tcPr>
          <w:p w14:paraId="6B986392" w14:textId="7E85D823" w:rsidR="00420F9D" w:rsidRDefault="00C338BD" w:rsidP="00E9662A">
            <w:pPr>
              <w:jc w:val="both"/>
            </w:pPr>
            <w:r>
              <w:t>Admin</w:t>
            </w:r>
            <w:r w:rsidR="00420F9D">
              <w:t xml:space="preserve"> click “</w:t>
            </w:r>
            <w:r>
              <w:t>create user</w:t>
            </w:r>
            <w:r w:rsidR="00420F9D">
              <w:t>”</w:t>
            </w:r>
          </w:p>
        </w:tc>
      </w:tr>
      <w:tr w:rsidR="00420F9D" w14:paraId="10AF61FB" w14:textId="77777777" w:rsidTr="00E9662A">
        <w:tc>
          <w:tcPr>
            <w:tcW w:w="793" w:type="pct"/>
            <w:shd w:val="clear" w:color="auto" w:fill="E7E6E6" w:themeFill="background2"/>
          </w:tcPr>
          <w:p w14:paraId="78F9617A" w14:textId="77777777" w:rsidR="00420F9D" w:rsidRDefault="00420F9D" w:rsidP="00E9662A">
            <w:pPr>
              <w:jc w:val="both"/>
            </w:pPr>
            <w:r>
              <w:t>Preconditions</w:t>
            </w:r>
          </w:p>
        </w:tc>
        <w:tc>
          <w:tcPr>
            <w:tcW w:w="4207" w:type="pct"/>
            <w:gridSpan w:val="4"/>
          </w:tcPr>
          <w:p w14:paraId="121D7F75" w14:textId="224BC62D" w:rsidR="00420F9D" w:rsidRDefault="00C338BD" w:rsidP="00E9662A">
            <w:pPr>
              <w:jc w:val="both"/>
            </w:pPr>
            <w:r>
              <w:t>Admin</w:t>
            </w:r>
            <w:r w:rsidR="00420F9D">
              <w:t xml:space="preserve"> must </w:t>
            </w:r>
            <w:r w:rsidR="003C67A8">
              <w:t>logged</w:t>
            </w:r>
            <w:r w:rsidR="00420F9D">
              <w:t xml:space="preserve"> in the system</w:t>
            </w:r>
          </w:p>
        </w:tc>
      </w:tr>
      <w:tr w:rsidR="00420F9D" w14:paraId="67EAFA93" w14:textId="77777777" w:rsidTr="00E9662A">
        <w:tc>
          <w:tcPr>
            <w:tcW w:w="5000" w:type="pct"/>
            <w:gridSpan w:val="5"/>
            <w:shd w:val="clear" w:color="auto" w:fill="E7E6E6" w:themeFill="background2"/>
          </w:tcPr>
          <w:p w14:paraId="334E8FAF" w14:textId="77777777" w:rsidR="00420F9D" w:rsidRDefault="00420F9D" w:rsidP="00E9662A">
            <w:pPr>
              <w:jc w:val="center"/>
            </w:pPr>
            <w:r>
              <w:t>Use Case Input Specification</w:t>
            </w:r>
          </w:p>
        </w:tc>
      </w:tr>
      <w:tr w:rsidR="00420F9D" w14:paraId="419571EC" w14:textId="77777777" w:rsidTr="00E9662A">
        <w:tc>
          <w:tcPr>
            <w:tcW w:w="793" w:type="pct"/>
            <w:shd w:val="clear" w:color="auto" w:fill="E7E6E6" w:themeFill="background2"/>
          </w:tcPr>
          <w:p w14:paraId="3C9BB69D" w14:textId="77777777" w:rsidR="00420F9D" w:rsidRDefault="00420F9D" w:rsidP="00E9662A">
            <w:pPr>
              <w:jc w:val="center"/>
            </w:pPr>
            <w:r>
              <w:t>Input</w:t>
            </w:r>
          </w:p>
        </w:tc>
        <w:tc>
          <w:tcPr>
            <w:tcW w:w="457" w:type="pct"/>
            <w:shd w:val="clear" w:color="auto" w:fill="E7E6E6" w:themeFill="background2"/>
          </w:tcPr>
          <w:p w14:paraId="3CB97D60" w14:textId="77777777" w:rsidR="00420F9D" w:rsidRDefault="00420F9D" w:rsidP="00E9662A">
            <w:pPr>
              <w:jc w:val="center"/>
            </w:pPr>
            <w:r>
              <w:t>type</w:t>
            </w:r>
          </w:p>
        </w:tc>
        <w:tc>
          <w:tcPr>
            <w:tcW w:w="2248" w:type="pct"/>
            <w:gridSpan w:val="2"/>
            <w:shd w:val="clear" w:color="auto" w:fill="E7E6E6" w:themeFill="background2"/>
          </w:tcPr>
          <w:p w14:paraId="330BABA2" w14:textId="77777777" w:rsidR="00420F9D" w:rsidRDefault="00420F9D" w:rsidP="00E9662A">
            <w:pPr>
              <w:jc w:val="center"/>
            </w:pPr>
            <w:r>
              <w:t>Constraint</w:t>
            </w:r>
          </w:p>
        </w:tc>
        <w:tc>
          <w:tcPr>
            <w:tcW w:w="1502" w:type="pct"/>
            <w:shd w:val="clear" w:color="auto" w:fill="E7E6E6" w:themeFill="background2"/>
          </w:tcPr>
          <w:p w14:paraId="61C444EF" w14:textId="77777777" w:rsidR="00420F9D" w:rsidRDefault="00420F9D" w:rsidP="00E9662A">
            <w:pPr>
              <w:jc w:val="center"/>
            </w:pPr>
            <w:r>
              <w:t>Example</w:t>
            </w:r>
          </w:p>
        </w:tc>
      </w:tr>
      <w:tr w:rsidR="009544BE" w14:paraId="765E9B57" w14:textId="77777777" w:rsidTr="00E9662A">
        <w:tc>
          <w:tcPr>
            <w:tcW w:w="793" w:type="pct"/>
            <w:shd w:val="clear" w:color="auto" w:fill="FFFFFF" w:themeFill="background1"/>
          </w:tcPr>
          <w:p w14:paraId="1D403032" w14:textId="7E2E897F" w:rsidR="009544BE" w:rsidRDefault="009544BE" w:rsidP="009544BE">
            <w:pPr>
              <w:jc w:val="both"/>
            </w:pPr>
            <w:r>
              <w:t>username</w:t>
            </w:r>
          </w:p>
        </w:tc>
        <w:tc>
          <w:tcPr>
            <w:tcW w:w="457" w:type="pct"/>
            <w:shd w:val="clear" w:color="auto" w:fill="FFFFFF" w:themeFill="background1"/>
          </w:tcPr>
          <w:p w14:paraId="4285B040" w14:textId="6DAC1339" w:rsidR="009544BE" w:rsidRDefault="009544BE" w:rsidP="009544BE">
            <w:pPr>
              <w:jc w:val="both"/>
            </w:pPr>
            <w:r>
              <w:t>String</w:t>
            </w:r>
          </w:p>
        </w:tc>
        <w:tc>
          <w:tcPr>
            <w:tcW w:w="2248" w:type="pct"/>
            <w:gridSpan w:val="2"/>
            <w:shd w:val="clear" w:color="auto" w:fill="FFFFFF" w:themeFill="background1"/>
          </w:tcPr>
          <w:p w14:paraId="1DC76909" w14:textId="49E9F497" w:rsidR="009544BE" w:rsidRDefault="009544BE"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6153353" w14:textId="2F59267D" w:rsidR="009544BE" w:rsidRDefault="009544BE" w:rsidP="009544BE">
            <w:pPr>
              <w:jc w:val="both"/>
            </w:pPr>
            <w:r>
              <w:t>Inwza007</w:t>
            </w:r>
          </w:p>
        </w:tc>
      </w:tr>
      <w:tr w:rsidR="009544BE" w14:paraId="27D7778D" w14:textId="77777777" w:rsidTr="00E9662A">
        <w:tc>
          <w:tcPr>
            <w:tcW w:w="793" w:type="pct"/>
            <w:shd w:val="clear" w:color="auto" w:fill="FFFFFF" w:themeFill="background1"/>
          </w:tcPr>
          <w:p w14:paraId="267A4E8B" w14:textId="56D1CA83" w:rsidR="009544BE" w:rsidRDefault="009544BE" w:rsidP="009544BE">
            <w:pPr>
              <w:jc w:val="both"/>
            </w:pPr>
            <w:r>
              <w:t>password</w:t>
            </w:r>
          </w:p>
        </w:tc>
        <w:tc>
          <w:tcPr>
            <w:tcW w:w="457" w:type="pct"/>
            <w:shd w:val="clear" w:color="auto" w:fill="FFFFFF" w:themeFill="background1"/>
          </w:tcPr>
          <w:p w14:paraId="3D2400BD" w14:textId="60D7E259" w:rsidR="009544BE" w:rsidRDefault="009544BE" w:rsidP="009544BE">
            <w:pPr>
              <w:jc w:val="both"/>
            </w:pPr>
            <w:r>
              <w:t>String</w:t>
            </w:r>
          </w:p>
        </w:tc>
        <w:tc>
          <w:tcPr>
            <w:tcW w:w="2248" w:type="pct"/>
            <w:gridSpan w:val="2"/>
            <w:shd w:val="clear" w:color="auto" w:fill="FFFFFF" w:themeFill="background1"/>
          </w:tcPr>
          <w:p w14:paraId="293D2F20" w14:textId="0A2656E4" w:rsidR="009544BE" w:rsidRDefault="009544BE"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B4597A6" w14:textId="7BE01542" w:rsidR="009544BE" w:rsidRDefault="009544BE" w:rsidP="009544BE">
            <w:pPr>
              <w:jc w:val="both"/>
            </w:pPr>
            <w:r>
              <w:t>123456bc</w:t>
            </w:r>
          </w:p>
        </w:tc>
      </w:tr>
      <w:tr w:rsidR="009544BE" w14:paraId="56E371FD" w14:textId="77777777" w:rsidTr="00E9662A">
        <w:tc>
          <w:tcPr>
            <w:tcW w:w="793" w:type="pct"/>
            <w:shd w:val="clear" w:color="auto" w:fill="FFFFFF" w:themeFill="background1"/>
          </w:tcPr>
          <w:p w14:paraId="071F1313" w14:textId="167188BA" w:rsidR="009544BE" w:rsidRDefault="009544BE" w:rsidP="009544BE">
            <w:pPr>
              <w:jc w:val="both"/>
            </w:pPr>
            <w:r>
              <w:t>name</w:t>
            </w:r>
          </w:p>
        </w:tc>
        <w:tc>
          <w:tcPr>
            <w:tcW w:w="457" w:type="pct"/>
            <w:shd w:val="clear" w:color="auto" w:fill="FFFFFF" w:themeFill="background1"/>
          </w:tcPr>
          <w:p w14:paraId="4E2B8429" w14:textId="519CD363" w:rsidR="009544BE" w:rsidRDefault="009544BE" w:rsidP="009544BE">
            <w:pPr>
              <w:jc w:val="both"/>
            </w:pPr>
            <w:r>
              <w:t>String</w:t>
            </w:r>
          </w:p>
        </w:tc>
        <w:tc>
          <w:tcPr>
            <w:tcW w:w="2248" w:type="pct"/>
            <w:gridSpan w:val="2"/>
            <w:shd w:val="clear" w:color="auto" w:fill="FFFFFF" w:themeFill="background1"/>
          </w:tcPr>
          <w:p w14:paraId="767A04F0" w14:textId="73A8405D" w:rsidR="009544BE" w:rsidRDefault="009544BE"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21C688B" w14:textId="1713DDDF" w:rsidR="009544BE" w:rsidRDefault="00847622" w:rsidP="009544BE">
            <w:pPr>
              <w:jc w:val="both"/>
            </w:pPr>
            <w:r>
              <w:t>Somjeam</w:t>
            </w:r>
          </w:p>
        </w:tc>
      </w:tr>
      <w:tr w:rsidR="009544BE" w14:paraId="028F9075" w14:textId="77777777" w:rsidTr="00E9662A">
        <w:tc>
          <w:tcPr>
            <w:tcW w:w="793" w:type="pct"/>
            <w:shd w:val="clear" w:color="auto" w:fill="FFFFFF" w:themeFill="background1"/>
          </w:tcPr>
          <w:p w14:paraId="48D9F6D7" w14:textId="1E354E0D" w:rsidR="009544BE" w:rsidRDefault="009544BE" w:rsidP="009544BE">
            <w:pPr>
              <w:jc w:val="both"/>
            </w:pPr>
            <w:r>
              <w:t>Type of user</w:t>
            </w:r>
          </w:p>
        </w:tc>
        <w:tc>
          <w:tcPr>
            <w:tcW w:w="457" w:type="pct"/>
            <w:shd w:val="clear" w:color="auto" w:fill="FFFFFF" w:themeFill="background1"/>
          </w:tcPr>
          <w:p w14:paraId="6CDF8393" w14:textId="08666AD0" w:rsidR="009544BE" w:rsidRDefault="009544BE" w:rsidP="009544BE">
            <w:pPr>
              <w:jc w:val="both"/>
            </w:pPr>
            <w:r>
              <w:t>String</w:t>
            </w:r>
          </w:p>
        </w:tc>
        <w:tc>
          <w:tcPr>
            <w:tcW w:w="2248" w:type="pct"/>
            <w:gridSpan w:val="2"/>
            <w:shd w:val="clear" w:color="auto" w:fill="FFFFFF" w:themeFill="background1"/>
          </w:tcPr>
          <w:p w14:paraId="55C786B4" w14:textId="4DDA8B8B" w:rsidR="009544BE" w:rsidRDefault="00847622"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2877B3C" w14:textId="7E3FA2E7" w:rsidR="009544BE" w:rsidRDefault="00847622" w:rsidP="009544BE">
            <w:pPr>
              <w:jc w:val="both"/>
            </w:pPr>
            <w:r>
              <w:t>Exami</w:t>
            </w:r>
            <w:r w:rsidR="001A6C91">
              <w:t>mers</w:t>
            </w:r>
          </w:p>
        </w:tc>
      </w:tr>
      <w:tr w:rsidR="00424033" w14:paraId="1CA74D3C" w14:textId="77777777" w:rsidTr="00E9662A">
        <w:tc>
          <w:tcPr>
            <w:tcW w:w="793" w:type="pct"/>
            <w:shd w:val="clear" w:color="auto" w:fill="E7E6E6" w:themeFill="background2"/>
          </w:tcPr>
          <w:p w14:paraId="10121133" w14:textId="77777777" w:rsidR="00424033" w:rsidRDefault="00424033" w:rsidP="00424033">
            <w:pPr>
              <w:jc w:val="both"/>
            </w:pPr>
            <w:r>
              <w:t>Post conditions</w:t>
            </w:r>
          </w:p>
        </w:tc>
        <w:tc>
          <w:tcPr>
            <w:tcW w:w="4207" w:type="pct"/>
            <w:gridSpan w:val="4"/>
          </w:tcPr>
          <w:p w14:paraId="202A951D" w14:textId="2463E6B0" w:rsidR="00424033" w:rsidRDefault="00424033" w:rsidP="00424033">
            <w:pPr>
              <w:jc w:val="both"/>
            </w:pPr>
            <w:r>
              <w:t xml:space="preserve">If the use case is successful The inspectors, staffs and examiners </w:t>
            </w:r>
            <w:r w:rsidR="00EF6824">
              <w:t>profile will</w:t>
            </w:r>
            <w:r w:rsidR="00C153BE">
              <w:t xml:space="preserve"> add</w:t>
            </w:r>
            <w:r w:rsidR="00EF6824">
              <w:t xml:space="preserve"> in the system</w:t>
            </w:r>
            <w:r>
              <w:t>. If not the system state remains the same.</w:t>
            </w:r>
          </w:p>
        </w:tc>
      </w:tr>
      <w:tr w:rsidR="00424033" w14:paraId="53F603D0" w14:textId="77777777" w:rsidTr="00E9662A">
        <w:tc>
          <w:tcPr>
            <w:tcW w:w="793" w:type="pct"/>
            <w:shd w:val="clear" w:color="auto" w:fill="E7E6E6" w:themeFill="background2"/>
          </w:tcPr>
          <w:p w14:paraId="594AA626" w14:textId="77777777" w:rsidR="00424033" w:rsidRDefault="00424033" w:rsidP="00424033">
            <w:pPr>
              <w:jc w:val="both"/>
            </w:pPr>
            <w:r>
              <w:lastRenderedPageBreak/>
              <w:t>Normal Flows</w:t>
            </w:r>
          </w:p>
        </w:tc>
        <w:tc>
          <w:tcPr>
            <w:tcW w:w="1760" w:type="pct"/>
            <w:gridSpan w:val="2"/>
            <w:shd w:val="clear" w:color="auto" w:fill="E7E6E6" w:themeFill="background2"/>
            <w:vAlign w:val="center"/>
          </w:tcPr>
          <w:p w14:paraId="1FD4F837" w14:textId="77777777" w:rsidR="00424033" w:rsidRDefault="00424033" w:rsidP="00424033">
            <w:pPr>
              <w:jc w:val="center"/>
            </w:pPr>
            <w:r>
              <w:t>User</w:t>
            </w:r>
          </w:p>
        </w:tc>
        <w:tc>
          <w:tcPr>
            <w:tcW w:w="2447" w:type="pct"/>
            <w:gridSpan w:val="2"/>
            <w:shd w:val="clear" w:color="auto" w:fill="E7E6E6" w:themeFill="background2"/>
            <w:vAlign w:val="center"/>
          </w:tcPr>
          <w:p w14:paraId="48432BD9" w14:textId="77777777" w:rsidR="00424033" w:rsidRDefault="00424033" w:rsidP="00424033">
            <w:pPr>
              <w:jc w:val="center"/>
            </w:pPr>
            <w:r>
              <w:t>System</w:t>
            </w:r>
          </w:p>
        </w:tc>
      </w:tr>
      <w:tr w:rsidR="00424033" w14:paraId="060B8B92" w14:textId="77777777" w:rsidTr="00E9662A">
        <w:tc>
          <w:tcPr>
            <w:tcW w:w="793" w:type="pct"/>
          </w:tcPr>
          <w:p w14:paraId="1FFD368E" w14:textId="77777777" w:rsidR="00424033" w:rsidRDefault="00424033" w:rsidP="00424033">
            <w:pPr>
              <w:jc w:val="both"/>
            </w:pPr>
          </w:p>
        </w:tc>
        <w:tc>
          <w:tcPr>
            <w:tcW w:w="1760" w:type="pct"/>
            <w:gridSpan w:val="2"/>
          </w:tcPr>
          <w:p w14:paraId="33B38925" w14:textId="77777777" w:rsidR="00424033" w:rsidRDefault="00424033" w:rsidP="00424033">
            <w:pPr>
              <w:jc w:val="both"/>
            </w:pPr>
            <w:r>
              <w:t>1.Admin input information</w:t>
            </w:r>
          </w:p>
          <w:p w14:paraId="50229FF4" w14:textId="53DBF4BD" w:rsidR="00424033" w:rsidRDefault="00424033" w:rsidP="00424033">
            <w:pPr>
              <w:jc w:val="both"/>
            </w:pPr>
            <w:r>
              <w:t>of user in system</w:t>
            </w:r>
          </w:p>
        </w:tc>
        <w:tc>
          <w:tcPr>
            <w:tcW w:w="2447" w:type="pct"/>
            <w:gridSpan w:val="2"/>
          </w:tcPr>
          <w:p w14:paraId="5B5F4096" w14:textId="1AFDCE5C" w:rsidR="00424033" w:rsidRDefault="00424033" w:rsidP="00424033">
            <w:r>
              <w:t>2. The system shall save the user information to the database.[A1: The system shall provide interface to show the error message “Username cannot be blank” when admin does not input username</w:t>
            </w:r>
          </w:p>
          <w:p w14:paraId="15E25E37" w14:textId="242C575C" w:rsidR="00424033" w:rsidRDefault="00424033" w:rsidP="00424033">
            <w:r>
              <w:t>A2: The system shall provide interface to show the error message “Password cannot be blank” when admin does not input password.</w:t>
            </w:r>
          </w:p>
          <w:p w14:paraId="54202D7A" w14:textId="036F7C6B" w:rsidR="00424033" w:rsidRDefault="00424033" w:rsidP="00424033">
            <w:r>
              <w:t>A3: The system shall provide interface to show the error message “Name cannot be blank” when admin does not input name. ]</w:t>
            </w:r>
          </w:p>
          <w:p w14:paraId="003CD661" w14:textId="6E46736C" w:rsidR="00424033" w:rsidRDefault="00424033" w:rsidP="00424033">
            <w:r>
              <w:t>3. The system shall provide user information when admin added user successful.</w:t>
            </w:r>
          </w:p>
          <w:p w14:paraId="703D9860" w14:textId="77777777" w:rsidR="00424033" w:rsidRDefault="00424033" w:rsidP="00424033"/>
        </w:tc>
      </w:tr>
      <w:tr w:rsidR="00424033" w14:paraId="1C560905" w14:textId="77777777" w:rsidTr="00E9662A">
        <w:tc>
          <w:tcPr>
            <w:tcW w:w="793" w:type="pct"/>
            <w:shd w:val="clear" w:color="auto" w:fill="E7E6E6" w:themeFill="background2"/>
          </w:tcPr>
          <w:p w14:paraId="03F61AB6" w14:textId="77777777" w:rsidR="00424033" w:rsidRDefault="00424033" w:rsidP="00424033">
            <w:pPr>
              <w:jc w:val="both"/>
            </w:pPr>
            <w:r>
              <w:t>Alternative Flow</w:t>
            </w:r>
          </w:p>
        </w:tc>
        <w:tc>
          <w:tcPr>
            <w:tcW w:w="4207" w:type="pct"/>
            <w:gridSpan w:val="4"/>
          </w:tcPr>
          <w:p w14:paraId="440B3309" w14:textId="20BEC195" w:rsidR="00424033" w:rsidRDefault="00424033" w:rsidP="00424033">
            <w:r>
              <w:t>A1: The system shall provide interface to show the error message “Username cannot be blank” when admin does not input username</w:t>
            </w:r>
          </w:p>
          <w:p w14:paraId="51153A8F" w14:textId="1FEC7AD0" w:rsidR="00EF6824" w:rsidRDefault="00407076" w:rsidP="00BC1B3F">
            <w:pPr>
              <w:pStyle w:val="a8"/>
              <w:numPr>
                <w:ilvl w:val="0"/>
                <w:numId w:val="30"/>
              </w:numPr>
            </w:pPr>
            <w:r>
              <w:t>The system notifies that “Username cannot be blank”</w:t>
            </w:r>
          </w:p>
          <w:p w14:paraId="4E30304A" w14:textId="3EB85BBE" w:rsidR="00407076" w:rsidRDefault="00407076" w:rsidP="00BC1B3F">
            <w:pPr>
              <w:pStyle w:val="a8"/>
              <w:numPr>
                <w:ilvl w:val="0"/>
                <w:numId w:val="30"/>
              </w:numPr>
            </w:pPr>
            <w:r>
              <w:t>Goes to normal flow 1</w:t>
            </w:r>
          </w:p>
          <w:p w14:paraId="7CB1B2D6" w14:textId="5A9991C3" w:rsidR="00424033" w:rsidRDefault="00424033" w:rsidP="00424033">
            <w:r>
              <w:t>A2: The system shall provide interface to show the error message “Password cannot be blank” when admin does not input password.</w:t>
            </w:r>
          </w:p>
          <w:p w14:paraId="56FCBEAF" w14:textId="19A9AE9E" w:rsidR="00407076" w:rsidRDefault="00407076" w:rsidP="00BC1B3F">
            <w:pPr>
              <w:pStyle w:val="a8"/>
              <w:numPr>
                <w:ilvl w:val="0"/>
                <w:numId w:val="30"/>
              </w:numPr>
            </w:pPr>
            <w:r>
              <w:t>The system notifies that “Password cannot be blank”</w:t>
            </w:r>
          </w:p>
          <w:p w14:paraId="5079D9D4" w14:textId="13379049" w:rsidR="00407076" w:rsidRDefault="00407076" w:rsidP="00BC1B3F">
            <w:pPr>
              <w:pStyle w:val="a8"/>
              <w:numPr>
                <w:ilvl w:val="0"/>
                <w:numId w:val="30"/>
              </w:numPr>
            </w:pPr>
            <w:r>
              <w:t>Goes to normal flow 1</w:t>
            </w:r>
          </w:p>
          <w:p w14:paraId="1D7FA817" w14:textId="77777777" w:rsidR="00424033" w:rsidRDefault="00424033" w:rsidP="00424033">
            <w:pPr>
              <w:jc w:val="both"/>
            </w:pPr>
            <w:r>
              <w:t>A3: The system shall provide interface to show the error message “Name cannot be blank” when admin does not input name.</w:t>
            </w:r>
          </w:p>
          <w:p w14:paraId="137603F5" w14:textId="3FCE887C" w:rsidR="00407076" w:rsidRDefault="00407076" w:rsidP="00BC1B3F">
            <w:pPr>
              <w:pStyle w:val="a8"/>
              <w:numPr>
                <w:ilvl w:val="0"/>
                <w:numId w:val="31"/>
              </w:numPr>
            </w:pPr>
            <w:r>
              <w:t>The system notifies that “Name cannot be blank”</w:t>
            </w:r>
          </w:p>
          <w:p w14:paraId="136B7436" w14:textId="5D8B4B13" w:rsidR="00407076" w:rsidRDefault="00407076" w:rsidP="00BC1B3F">
            <w:pPr>
              <w:pStyle w:val="a8"/>
              <w:numPr>
                <w:ilvl w:val="0"/>
                <w:numId w:val="31"/>
              </w:numPr>
            </w:pPr>
            <w:r>
              <w:t>Goes to normal flow 1</w:t>
            </w:r>
          </w:p>
        </w:tc>
      </w:tr>
      <w:tr w:rsidR="00424033" w14:paraId="2C920D3A" w14:textId="77777777" w:rsidTr="00E9662A">
        <w:tc>
          <w:tcPr>
            <w:tcW w:w="793" w:type="pct"/>
            <w:shd w:val="clear" w:color="auto" w:fill="E7E6E6" w:themeFill="background2"/>
          </w:tcPr>
          <w:p w14:paraId="2BA4D0A5" w14:textId="77777777" w:rsidR="00424033" w:rsidRDefault="00424033" w:rsidP="00424033">
            <w:pPr>
              <w:jc w:val="both"/>
            </w:pPr>
            <w:r>
              <w:t>Exception Flow</w:t>
            </w:r>
          </w:p>
        </w:tc>
        <w:tc>
          <w:tcPr>
            <w:tcW w:w="4207" w:type="pct"/>
            <w:gridSpan w:val="4"/>
          </w:tcPr>
          <w:p w14:paraId="6CE51CE2" w14:textId="77777777" w:rsidR="00424033" w:rsidRDefault="00424033" w:rsidP="00424033">
            <w:pPr>
              <w:jc w:val="both"/>
            </w:pPr>
          </w:p>
        </w:tc>
      </w:tr>
      <w:tr w:rsidR="00424033" w14:paraId="508B6AF6" w14:textId="77777777" w:rsidTr="00E9662A">
        <w:tc>
          <w:tcPr>
            <w:tcW w:w="793" w:type="pct"/>
            <w:shd w:val="clear" w:color="auto" w:fill="E7E6E6" w:themeFill="background2"/>
          </w:tcPr>
          <w:p w14:paraId="7A123F1C" w14:textId="77777777" w:rsidR="00424033" w:rsidRDefault="00424033" w:rsidP="00424033">
            <w:pPr>
              <w:jc w:val="both"/>
            </w:pPr>
            <w:r>
              <w:t>Assumption</w:t>
            </w:r>
          </w:p>
        </w:tc>
        <w:tc>
          <w:tcPr>
            <w:tcW w:w="4207" w:type="pct"/>
            <w:gridSpan w:val="4"/>
          </w:tcPr>
          <w:p w14:paraId="290C1B98" w14:textId="00323108" w:rsidR="00424033" w:rsidRDefault="008124A5" w:rsidP="00424033">
            <w:pPr>
              <w:jc w:val="both"/>
            </w:pPr>
            <w:r>
              <w:t>Admin must have login in administration system</w:t>
            </w:r>
          </w:p>
        </w:tc>
      </w:tr>
    </w:tbl>
    <w:p w14:paraId="1B10FBEB" w14:textId="21380B49" w:rsidR="005F7DE7" w:rsidRDefault="005F7DE7"/>
    <w:tbl>
      <w:tblPr>
        <w:tblStyle w:val="a3"/>
        <w:tblW w:w="5000" w:type="pct"/>
        <w:tblLook w:val="04A0" w:firstRow="1" w:lastRow="0" w:firstColumn="1" w:lastColumn="0" w:noHBand="0" w:noVBand="1"/>
      </w:tblPr>
      <w:tblGrid>
        <w:gridCol w:w="1482"/>
        <w:gridCol w:w="855"/>
        <w:gridCol w:w="2437"/>
        <w:gridCol w:w="1767"/>
        <w:gridCol w:w="2809"/>
      </w:tblGrid>
      <w:tr w:rsidR="005F7DE7" w14:paraId="1E707738" w14:textId="77777777" w:rsidTr="00E9662A">
        <w:tc>
          <w:tcPr>
            <w:tcW w:w="793" w:type="pct"/>
            <w:shd w:val="clear" w:color="auto" w:fill="E7E6E6" w:themeFill="background2"/>
          </w:tcPr>
          <w:p w14:paraId="759D19EB" w14:textId="77777777" w:rsidR="005F7DE7" w:rsidRDefault="005F7DE7" w:rsidP="00E9662A">
            <w:pPr>
              <w:jc w:val="both"/>
            </w:pPr>
            <w:r>
              <w:lastRenderedPageBreak/>
              <w:t>Use Case ID</w:t>
            </w:r>
          </w:p>
        </w:tc>
        <w:tc>
          <w:tcPr>
            <w:tcW w:w="4207" w:type="pct"/>
            <w:gridSpan w:val="4"/>
          </w:tcPr>
          <w:p w14:paraId="26F84B60" w14:textId="7DAFAA5C" w:rsidR="005F7DE7" w:rsidRDefault="005F7DE7" w:rsidP="00E9662A">
            <w:pPr>
              <w:jc w:val="both"/>
            </w:pPr>
            <w:r>
              <w:t xml:space="preserve"> UC-12</w:t>
            </w:r>
          </w:p>
        </w:tc>
      </w:tr>
      <w:tr w:rsidR="005F7DE7" w14:paraId="14F8D203" w14:textId="77777777" w:rsidTr="00E9662A">
        <w:tc>
          <w:tcPr>
            <w:tcW w:w="793" w:type="pct"/>
            <w:shd w:val="clear" w:color="auto" w:fill="E7E6E6" w:themeFill="background2"/>
          </w:tcPr>
          <w:p w14:paraId="5B9A74E9" w14:textId="77777777" w:rsidR="005F7DE7" w:rsidRDefault="005F7DE7" w:rsidP="00E9662A">
            <w:pPr>
              <w:jc w:val="both"/>
            </w:pPr>
            <w:r>
              <w:t>Use Case Name</w:t>
            </w:r>
          </w:p>
        </w:tc>
        <w:tc>
          <w:tcPr>
            <w:tcW w:w="4207" w:type="pct"/>
            <w:gridSpan w:val="4"/>
          </w:tcPr>
          <w:p w14:paraId="4F83F91E" w14:textId="3092A3F5" w:rsidR="005F7DE7" w:rsidRDefault="00556784" w:rsidP="00E9662A">
            <w:pPr>
              <w:jc w:val="both"/>
            </w:pPr>
            <w:r>
              <w:t>Admin search for the information of inspectors, staffs and examiners</w:t>
            </w:r>
          </w:p>
        </w:tc>
      </w:tr>
      <w:tr w:rsidR="005F7DE7" w14:paraId="71041EA4" w14:textId="77777777" w:rsidTr="00E9662A">
        <w:tc>
          <w:tcPr>
            <w:tcW w:w="793" w:type="pct"/>
            <w:shd w:val="clear" w:color="auto" w:fill="E7E6E6" w:themeFill="background2"/>
          </w:tcPr>
          <w:p w14:paraId="289D75F6" w14:textId="77777777" w:rsidR="005F7DE7" w:rsidRDefault="005F7DE7" w:rsidP="00E9662A">
            <w:pPr>
              <w:jc w:val="both"/>
            </w:pPr>
            <w:r>
              <w:t>Created By</w:t>
            </w:r>
          </w:p>
        </w:tc>
        <w:tc>
          <w:tcPr>
            <w:tcW w:w="1760" w:type="pct"/>
            <w:gridSpan w:val="2"/>
          </w:tcPr>
          <w:p w14:paraId="3BC33309" w14:textId="77777777" w:rsidR="005F7DE7" w:rsidRDefault="005F7DE7" w:rsidP="00E9662A">
            <w:pPr>
              <w:jc w:val="both"/>
            </w:pPr>
            <w:r>
              <w:t>Charnwut Thopurin</w:t>
            </w:r>
          </w:p>
        </w:tc>
        <w:tc>
          <w:tcPr>
            <w:tcW w:w="945" w:type="pct"/>
            <w:shd w:val="clear" w:color="auto" w:fill="E7E6E6" w:themeFill="background2"/>
          </w:tcPr>
          <w:p w14:paraId="4A89C3D9" w14:textId="77777777" w:rsidR="005F7DE7" w:rsidRDefault="005F7DE7" w:rsidP="00E9662A">
            <w:pPr>
              <w:jc w:val="both"/>
            </w:pPr>
            <w:r>
              <w:t>Last Update By</w:t>
            </w:r>
          </w:p>
        </w:tc>
        <w:tc>
          <w:tcPr>
            <w:tcW w:w="1502" w:type="pct"/>
          </w:tcPr>
          <w:p w14:paraId="222B4509" w14:textId="77777777" w:rsidR="005F7DE7" w:rsidRDefault="005F7DE7" w:rsidP="00E9662A">
            <w:pPr>
              <w:jc w:val="both"/>
            </w:pPr>
            <w:r>
              <w:t>Charnwut Thopurin</w:t>
            </w:r>
          </w:p>
        </w:tc>
      </w:tr>
      <w:tr w:rsidR="005F7DE7" w14:paraId="2639861D" w14:textId="77777777" w:rsidTr="00E9662A">
        <w:tc>
          <w:tcPr>
            <w:tcW w:w="793" w:type="pct"/>
            <w:shd w:val="clear" w:color="auto" w:fill="E7E6E6" w:themeFill="background2"/>
          </w:tcPr>
          <w:p w14:paraId="46187882" w14:textId="77777777" w:rsidR="005F7DE7" w:rsidRDefault="005F7DE7" w:rsidP="00E9662A">
            <w:pPr>
              <w:jc w:val="both"/>
            </w:pPr>
            <w:r>
              <w:t>Date Created</w:t>
            </w:r>
          </w:p>
        </w:tc>
        <w:tc>
          <w:tcPr>
            <w:tcW w:w="1760" w:type="pct"/>
            <w:gridSpan w:val="2"/>
          </w:tcPr>
          <w:p w14:paraId="33D3E1AD" w14:textId="77777777" w:rsidR="005F7DE7" w:rsidRDefault="005F7DE7" w:rsidP="00E9662A">
            <w:pPr>
              <w:jc w:val="both"/>
            </w:pPr>
            <w:r>
              <w:t>11/04/18</w:t>
            </w:r>
          </w:p>
        </w:tc>
        <w:tc>
          <w:tcPr>
            <w:tcW w:w="945" w:type="pct"/>
            <w:shd w:val="clear" w:color="auto" w:fill="E7E6E6" w:themeFill="background2"/>
          </w:tcPr>
          <w:p w14:paraId="62858A81" w14:textId="77777777" w:rsidR="005F7DE7" w:rsidRDefault="005F7DE7" w:rsidP="00E9662A">
            <w:pPr>
              <w:jc w:val="both"/>
            </w:pPr>
            <w:r>
              <w:t>Last Revision Date</w:t>
            </w:r>
          </w:p>
        </w:tc>
        <w:tc>
          <w:tcPr>
            <w:tcW w:w="1502" w:type="pct"/>
          </w:tcPr>
          <w:p w14:paraId="381F5CD7" w14:textId="77777777" w:rsidR="005F7DE7" w:rsidRDefault="005F7DE7" w:rsidP="00E9662A">
            <w:pPr>
              <w:jc w:val="both"/>
            </w:pPr>
          </w:p>
        </w:tc>
      </w:tr>
      <w:tr w:rsidR="005F7DE7" w14:paraId="0DA5E76F" w14:textId="77777777" w:rsidTr="00E9662A">
        <w:tc>
          <w:tcPr>
            <w:tcW w:w="793" w:type="pct"/>
            <w:shd w:val="clear" w:color="auto" w:fill="E7E6E6" w:themeFill="background2"/>
          </w:tcPr>
          <w:p w14:paraId="07DAD07E" w14:textId="77777777" w:rsidR="005F7DE7" w:rsidRDefault="005F7DE7" w:rsidP="00E9662A">
            <w:pPr>
              <w:jc w:val="both"/>
            </w:pPr>
            <w:r>
              <w:t>Actors</w:t>
            </w:r>
          </w:p>
        </w:tc>
        <w:tc>
          <w:tcPr>
            <w:tcW w:w="4207" w:type="pct"/>
            <w:gridSpan w:val="4"/>
          </w:tcPr>
          <w:p w14:paraId="707D2FF6" w14:textId="77777777" w:rsidR="005F7DE7" w:rsidRDefault="005F7DE7" w:rsidP="00E9662A">
            <w:pPr>
              <w:jc w:val="both"/>
            </w:pPr>
            <w:r>
              <w:t>Admin</w:t>
            </w:r>
          </w:p>
        </w:tc>
      </w:tr>
      <w:tr w:rsidR="005F7DE7" w14:paraId="3A9B2F9B" w14:textId="77777777" w:rsidTr="00E9662A">
        <w:tc>
          <w:tcPr>
            <w:tcW w:w="793" w:type="pct"/>
            <w:shd w:val="clear" w:color="auto" w:fill="E7E6E6" w:themeFill="background2"/>
          </w:tcPr>
          <w:p w14:paraId="30AC3291" w14:textId="77777777" w:rsidR="005F7DE7" w:rsidRDefault="005F7DE7" w:rsidP="00E9662A">
            <w:pPr>
              <w:jc w:val="both"/>
            </w:pPr>
            <w:r>
              <w:t>Description</w:t>
            </w:r>
          </w:p>
        </w:tc>
        <w:tc>
          <w:tcPr>
            <w:tcW w:w="4207" w:type="pct"/>
            <w:gridSpan w:val="4"/>
          </w:tcPr>
          <w:p w14:paraId="591CA2B7" w14:textId="589D4B6F" w:rsidR="005F7DE7" w:rsidRDefault="005F7DE7" w:rsidP="00E9662A">
            <w:r>
              <w:t xml:space="preserve"> </w:t>
            </w:r>
            <w:r w:rsidR="00556784">
              <w:t>Admin can search for the information of inspectors, staffs and examiners</w:t>
            </w:r>
          </w:p>
        </w:tc>
      </w:tr>
      <w:tr w:rsidR="005F7DE7" w14:paraId="48DAD6A4" w14:textId="77777777" w:rsidTr="00E9662A">
        <w:tc>
          <w:tcPr>
            <w:tcW w:w="793" w:type="pct"/>
            <w:shd w:val="clear" w:color="auto" w:fill="E7E6E6" w:themeFill="background2"/>
          </w:tcPr>
          <w:p w14:paraId="6E7E2113" w14:textId="77777777" w:rsidR="005F7DE7" w:rsidRDefault="005F7DE7" w:rsidP="00E9662A">
            <w:pPr>
              <w:jc w:val="both"/>
            </w:pPr>
            <w:r>
              <w:t>Trigger</w:t>
            </w:r>
          </w:p>
        </w:tc>
        <w:tc>
          <w:tcPr>
            <w:tcW w:w="4207" w:type="pct"/>
            <w:gridSpan w:val="4"/>
          </w:tcPr>
          <w:p w14:paraId="77C7D8F3" w14:textId="7B1393E8" w:rsidR="005F7DE7" w:rsidRDefault="00E473F7" w:rsidP="00E9662A">
            <w:pPr>
              <w:jc w:val="both"/>
            </w:pPr>
            <w:r>
              <w:t xml:space="preserve">Admin </w:t>
            </w:r>
            <w:r w:rsidR="005B4A8D">
              <w:t>click</w:t>
            </w:r>
            <w:r>
              <w:t xml:space="preserve"> “</w:t>
            </w:r>
            <w:r w:rsidR="005B4A8D">
              <w:t>sear</w:t>
            </w:r>
            <w:r w:rsidR="009A0D35">
              <w:t>c</w:t>
            </w:r>
            <w:r w:rsidR="005B4A8D">
              <w:t>h</w:t>
            </w:r>
            <w:r>
              <w:t>”</w:t>
            </w:r>
          </w:p>
        </w:tc>
      </w:tr>
      <w:tr w:rsidR="005F7DE7" w14:paraId="17F1A9DC" w14:textId="77777777" w:rsidTr="00E9662A">
        <w:tc>
          <w:tcPr>
            <w:tcW w:w="793" w:type="pct"/>
            <w:shd w:val="clear" w:color="auto" w:fill="E7E6E6" w:themeFill="background2"/>
          </w:tcPr>
          <w:p w14:paraId="0E692EDE" w14:textId="77777777" w:rsidR="005F7DE7" w:rsidRDefault="005F7DE7" w:rsidP="00E9662A">
            <w:pPr>
              <w:jc w:val="both"/>
            </w:pPr>
            <w:r>
              <w:t>Preconditions</w:t>
            </w:r>
          </w:p>
        </w:tc>
        <w:tc>
          <w:tcPr>
            <w:tcW w:w="4207" w:type="pct"/>
            <w:gridSpan w:val="4"/>
          </w:tcPr>
          <w:p w14:paraId="7437B397" w14:textId="749CA014" w:rsidR="005F7DE7" w:rsidRDefault="0061234D" w:rsidP="00E9662A">
            <w:pPr>
              <w:jc w:val="both"/>
            </w:pPr>
            <w:r>
              <w:t xml:space="preserve">Admin add inspectors, staffs and examiners to system.  </w:t>
            </w:r>
          </w:p>
        </w:tc>
      </w:tr>
      <w:tr w:rsidR="005F7DE7" w14:paraId="107260E7" w14:textId="77777777" w:rsidTr="00E9662A">
        <w:tc>
          <w:tcPr>
            <w:tcW w:w="5000" w:type="pct"/>
            <w:gridSpan w:val="5"/>
            <w:shd w:val="clear" w:color="auto" w:fill="E7E6E6" w:themeFill="background2"/>
          </w:tcPr>
          <w:p w14:paraId="2D0E1618" w14:textId="77777777" w:rsidR="005F7DE7" w:rsidRDefault="005F7DE7" w:rsidP="00E9662A">
            <w:pPr>
              <w:jc w:val="center"/>
            </w:pPr>
            <w:r>
              <w:t>Use Case Input Specification</w:t>
            </w:r>
          </w:p>
        </w:tc>
      </w:tr>
      <w:tr w:rsidR="005F7DE7" w14:paraId="56AF6DD1" w14:textId="77777777" w:rsidTr="00E9662A">
        <w:tc>
          <w:tcPr>
            <w:tcW w:w="793" w:type="pct"/>
            <w:shd w:val="clear" w:color="auto" w:fill="E7E6E6" w:themeFill="background2"/>
          </w:tcPr>
          <w:p w14:paraId="0EFC2AA7" w14:textId="77777777" w:rsidR="005F7DE7" w:rsidRDefault="005F7DE7" w:rsidP="00E9662A">
            <w:pPr>
              <w:jc w:val="center"/>
            </w:pPr>
            <w:r>
              <w:t>Input</w:t>
            </w:r>
          </w:p>
        </w:tc>
        <w:tc>
          <w:tcPr>
            <w:tcW w:w="457" w:type="pct"/>
            <w:shd w:val="clear" w:color="auto" w:fill="E7E6E6" w:themeFill="background2"/>
          </w:tcPr>
          <w:p w14:paraId="7AFD0D00" w14:textId="77777777" w:rsidR="005F7DE7" w:rsidRDefault="005F7DE7" w:rsidP="00E9662A">
            <w:pPr>
              <w:jc w:val="center"/>
            </w:pPr>
            <w:r>
              <w:t>type</w:t>
            </w:r>
          </w:p>
        </w:tc>
        <w:tc>
          <w:tcPr>
            <w:tcW w:w="2248" w:type="pct"/>
            <w:gridSpan w:val="2"/>
            <w:shd w:val="clear" w:color="auto" w:fill="E7E6E6" w:themeFill="background2"/>
          </w:tcPr>
          <w:p w14:paraId="58E8AC04" w14:textId="77777777" w:rsidR="005F7DE7" w:rsidRDefault="005F7DE7" w:rsidP="00E9662A">
            <w:pPr>
              <w:jc w:val="center"/>
            </w:pPr>
            <w:r>
              <w:t>Constraint</w:t>
            </w:r>
          </w:p>
        </w:tc>
        <w:tc>
          <w:tcPr>
            <w:tcW w:w="1502" w:type="pct"/>
            <w:shd w:val="clear" w:color="auto" w:fill="E7E6E6" w:themeFill="background2"/>
          </w:tcPr>
          <w:p w14:paraId="711BE865" w14:textId="77777777" w:rsidR="005F7DE7" w:rsidRDefault="005F7DE7" w:rsidP="00E9662A">
            <w:pPr>
              <w:jc w:val="center"/>
            </w:pPr>
            <w:r>
              <w:t>Example</w:t>
            </w:r>
          </w:p>
        </w:tc>
      </w:tr>
      <w:tr w:rsidR="005F7DE7" w14:paraId="51C0D6F8" w14:textId="77777777" w:rsidTr="00E9662A">
        <w:tc>
          <w:tcPr>
            <w:tcW w:w="793" w:type="pct"/>
            <w:shd w:val="clear" w:color="auto" w:fill="FFFFFF" w:themeFill="background1"/>
          </w:tcPr>
          <w:p w14:paraId="2314BFF9" w14:textId="77777777" w:rsidR="005F7DE7" w:rsidRDefault="005F7DE7" w:rsidP="00E9662A">
            <w:pPr>
              <w:jc w:val="both"/>
            </w:pPr>
            <w:r>
              <w:t>username</w:t>
            </w:r>
          </w:p>
        </w:tc>
        <w:tc>
          <w:tcPr>
            <w:tcW w:w="457" w:type="pct"/>
            <w:shd w:val="clear" w:color="auto" w:fill="FFFFFF" w:themeFill="background1"/>
          </w:tcPr>
          <w:p w14:paraId="6E156D26" w14:textId="77777777" w:rsidR="005F7DE7" w:rsidRDefault="005F7DE7" w:rsidP="00E9662A">
            <w:pPr>
              <w:jc w:val="both"/>
            </w:pPr>
            <w:r>
              <w:t>String</w:t>
            </w:r>
          </w:p>
        </w:tc>
        <w:tc>
          <w:tcPr>
            <w:tcW w:w="2248" w:type="pct"/>
            <w:gridSpan w:val="2"/>
            <w:shd w:val="clear" w:color="auto" w:fill="FFFFFF" w:themeFill="background1"/>
          </w:tcPr>
          <w:p w14:paraId="470945C3"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9C62687" w14:textId="77777777" w:rsidR="005F7DE7" w:rsidRDefault="005F7DE7" w:rsidP="00E9662A">
            <w:pPr>
              <w:jc w:val="both"/>
            </w:pPr>
            <w:r>
              <w:t>Inwza007</w:t>
            </w:r>
          </w:p>
        </w:tc>
      </w:tr>
      <w:tr w:rsidR="005F7DE7" w14:paraId="30313DE4" w14:textId="77777777" w:rsidTr="00E9662A">
        <w:tc>
          <w:tcPr>
            <w:tcW w:w="793" w:type="pct"/>
            <w:shd w:val="clear" w:color="auto" w:fill="FFFFFF" w:themeFill="background1"/>
          </w:tcPr>
          <w:p w14:paraId="6E03BE55" w14:textId="77777777" w:rsidR="005F7DE7" w:rsidRDefault="005F7DE7" w:rsidP="00E9662A">
            <w:pPr>
              <w:jc w:val="both"/>
            </w:pPr>
            <w:r>
              <w:t>password</w:t>
            </w:r>
          </w:p>
        </w:tc>
        <w:tc>
          <w:tcPr>
            <w:tcW w:w="457" w:type="pct"/>
            <w:shd w:val="clear" w:color="auto" w:fill="FFFFFF" w:themeFill="background1"/>
          </w:tcPr>
          <w:p w14:paraId="20A9C5B5" w14:textId="77777777" w:rsidR="005F7DE7" w:rsidRDefault="005F7DE7" w:rsidP="00E9662A">
            <w:pPr>
              <w:jc w:val="both"/>
            </w:pPr>
            <w:r>
              <w:t>String</w:t>
            </w:r>
          </w:p>
        </w:tc>
        <w:tc>
          <w:tcPr>
            <w:tcW w:w="2248" w:type="pct"/>
            <w:gridSpan w:val="2"/>
            <w:shd w:val="clear" w:color="auto" w:fill="FFFFFF" w:themeFill="background1"/>
          </w:tcPr>
          <w:p w14:paraId="2C1269ED"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59767347" w14:textId="77777777" w:rsidR="005F7DE7" w:rsidRDefault="005F7DE7" w:rsidP="00E9662A">
            <w:pPr>
              <w:jc w:val="both"/>
            </w:pPr>
            <w:r>
              <w:t>123456bc</w:t>
            </w:r>
          </w:p>
        </w:tc>
      </w:tr>
      <w:tr w:rsidR="005F7DE7" w14:paraId="6BCE5B4A" w14:textId="77777777" w:rsidTr="00E9662A">
        <w:tc>
          <w:tcPr>
            <w:tcW w:w="793" w:type="pct"/>
            <w:shd w:val="clear" w:color="auto" w:fill="FFFFFF" w:themeFill="background1"/>
          </w:tcPr>
          <w:p w14:paraId="6C201829" w14:textId="77777777" w:rsidR="005F7DE7" w:rsidRDefault="005F7DE7" w:rsidP="00E9662A">
            <w:pPr>
              <w:jc w:val="both"/>
            </w:pPr>
            <w:r>
              <w:t>name</w:t>
            </w:r>
          </w:p>
        </w:tc>
        <w:tc>
          <w:tcPr>
            <w:tcW w:w="457" w:type="pct"/>
            <w:shd w:val="clear" w:color="auto" w:fill="FFFFFF" w:themeFill="background1"/>
          </w:tcPr>
          <w:p w14:paraId="264BCFE9" w14:textId="77777777" w:rsidR="005F7DE7" w:rsidRDefault="005F7DE7" w:rsidP="00E9662A">
            <w:pPr>
              <w:jc w:val="both"/>
            </w:pPr>
            <w:r>
              <w:t>String</w:t>
            </w:r>
          </w:p>
        </w:tc>
        <w:tc>
          <w:tcPr>
            <w:tcW w:w="2248" w:type="pct"/>
            <w:gridSpan w:val="2"/>
            <w:shd w:val="clear" w:color="auto" w:fill="FFFFFF" w:themeFill="background1"/>
          </w:tcPr>
          <w:p w14:paraId="4573F097"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BE1AD9F" w14:textId="77777777" w:rsidR="005F7DE7" w:rsidRDefault="005F7DE7" w:rsidP="00E9662A">
            <w:pPr>
              <w:jc w:val="both"/>
            </w:pPr>
            <w:r>
              <w:t>Somjeam</w:t>
            </w:r>
          </w:p>
        </w:tc>
      </w:tr>
      <w:tr w:rsidR="005F7DE7" w14:paraId="763099A6" w14:textId="77777777" w:rsidTr="00E9662A">
        <w:tc>
          <w:tcPr>
            <w:tcW w:w="793" w:type="pct"/>
            <w:shd w:val="clear" w:color="auto" w:fill="FFFFFF" w:themeFill="background1"/>
          </w:tcPr>
          <w:p w14:paraId="66911E5E" w14:textId="0B137761" w:rsidR="005F7DE7" w:rsidRDefault="00E361EB" w:rsidP="00E9662A">
            <w:pPr>
              <w:jc w:val="both"/>
            </w:pPr>
            <w:r>
              <w:t>Level  for search information.</w:t>
            </w:r>
          </w:p>
        </w:tc>
        <w:tc>
          <w:tcPr>
            <w:tcW w:w="457" w:type="pct"/>
            <w:shd w:val="clear" w:color="auto" w:fill="FFFFFF" w:themeFill="background1"/>
          </w:tcPr>
          <w:p w14:paraId="6846D8FC" w14:textId="77777777" w:rsidR="005F7DE7" w:rsidRDefault="005F7DE7" w:rsidP="00E9662A">
            <w:pPr>
              <w:jc w:val="both"/>
            </w:pPr>
            <w:r>
              <w:t>String</w:t>
            </w:r>
          </w:p>
        </w:tc>
        <w:tc>
          <w:tcPr>
            <w:tcW w:w="2248" w:type="pct"/>
            <w:gridSpan w:val="2"/>
            <w:shd w:val="clear" w:color="auto" w:fill="FFFFFF" w:themeFill="background1"/>
          </w:tcPr>
          <w:p w14:paraId="00FF176A"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5531E525" w14:textId="77777777" w:rsidR="005F7DE7" w:rsidRDefault="005F7DE7" w:rsidP="00E9662A">
            <w:pPr>
              <w:jc w:val="both"/>
            </w:pPr>
            <w:r>
              <w:t>Examimers</w:t>
            </w:r>
          </w:p>
        </w:tc>
      </w:tr>
      <w:tr w:rsidR="005F7DE7" w14:paraId="545FCD67" w14:textId="77777777" w:rsidTr="00E9662A">
        <w:tc>
          <w:tcPr>
            <w:tcW w:w="793" w:type="pct"/>
            <w:shd w:val="clear" w:color="auto" w:fill="E7E6E6" w:themeFill="background2"/>
          </w:tcPr>
          <w:p w14:paraId="41837F79" w14:textId="77777777" w:rsidR="005F7DE7" w:rsidRDefault="005F7DE7" w:rsidP="00E9662A">
            <w:pPr>
              <w:jc w:val="both"/>
            </w:pPr>
            <w:r>
              <w:t>Post conditions</w:t>
            </w:r>
          </w:p>
        </w:tc>
        <w:tc>
          <w:tcPr>
            <w:tcW w:w="4207" w:type="pct"/>
            <w:gridSpan w:val="4"/>
          </w:tcPr>
          <w:p w14:paraId="6CBE1CB2" w14:textId="67DA4499" w:rsidR="005F7DE7" w:rsidRDefault="005B4A8D" w:rsidP="00E9662A">
            <w:pPr>
              <w:jc w:val="both"/>
            </w:pPr>
            <w:r>
              <w:t>If the use case is successful The inspectors, staffs and examiners profile will add in the system. If not the system state remains the same.</w:t>
            </w:r>
          </w:p>
        </w:tc>
      </w:tr>
      <w:tr w:rsidR="005F7DE7" w14:paraId="7E1356A1" w14:textId="77777777" w:rsidTr="00E9662A">
        <w:tc>
          <w:tcPr>
            <w:tcW w:w="793" w:type="pct"/>
            <w:shd w:val="clear" w:color="auto" w:fill="E7E6E6" w:themeFill="background2"/>
          </w:tcPr>
          <w:p w14:paraId="7A57C241" w14:textId="77777777" w:rsidR="005F7DE7" w:rsidRDefault="005F7DE7" w:rsidP="00E9662A">
            <w:pPr>
              <w:jc w:val="both"/>
            </w:pPr>
            <w:r>
              <w:lastRenderedPageBreak/>
              <w:t>Normal Flows</w:t>
            </w:r>
          </w:p>
        </w:tc>
        <w:tc>
          <w:tcPr>
            <w:tcW w:w="1760" w:type="pct"/>
            <w:gridSpan w:val="2"/>
            <w:shd w:val="clear" w:color="auto" w:fill="E7E6E6" w:themeFill="background2"/>
            <w:vAlign w:val="center"/>
          </w:tcPr>
          <w:p w14:paraId="13C42FA7" w14:textId="77777777" w:rsidR="005F7DE7" w:rsidRDefault="005F7DE7" w:rsidP="00E9662A">
            <w:pPr>
              <w:jc w:val="center"/>
            </w:pPr>
            <w:r>
              <w:t>User</w:t>
            </w:r>
          </w:p>
        </w:tc>
        <w:tc>
          <w:tcPr>
            <w:tcW w:w="2447" w:type="pct"/>
            <w:gridSpan w:val="2"/>
            <w:shd w:val="clear" w:color="auto" w:fill="E7E6E6" w:themeFill="background2"/>
            <w:vAlign w:val="center"/>
          </w:tcPr>
          <w:p w14:paraId="6864CCD8" w14:textId="77777777" w:rsidR="005F7DE7" w:rsidRDefault="005F7DE7" w:rsidP="00E9662A">
            <w:pPr>
              <w:jc w:val="center"/>
            </w:pPr>
            <w:r>
              <w:t>System</w:t>
            </w:r>
          </w:p>
        </w:tc>
      </w:tr>
      <w:tr w:rsidR="005F7DE7" w14:paraId="2F1D8210" w14:textId="77777777" w:rsidTr="00E9662A">
        <w:tc>
          <w:tcPr>
            <w:tcW w:w="793" w:type="pct"/>
          </w:tcPr>
          <w:p w14:paraId="46EF485D" w14:textId="77777777" w:rsidR="005F7DE7" w:rsidRDefault="005F7DE7" w:rsidP="00E9662A">
            <w:pPr>
              <w:jc w:val="both"/>
            </w:pPr>
          </w:p>
        </w:tc>
        <w:tc>
          <w:tcPr>
            <w:tcW w:w="1760" w:type="pct"/>
            <w:gridSpan w:val="2"/>
          </w:tcPr>
          <w:p w14:paraId="64B7E496" w14:textId="77777777" w:rsidR="005F7DE7" w:rsidRDefault="005F7DE7" w:rsidP="00E9662A">
            <w:pPr>
              <w:jc w:val="both"/>
            </w:pPr>
            <w:r>
              <w:t>1.Admin input information</w:t>
            </w:r>
          </w:p>
          <w:p w14:paraId="7DC92F4C" w14:textId="77777777" w:rsidR="005F7DE7" w:rsidRDefault="005F7DE7" w:rsidP="00E9662A">
            <w:pPr>
              <w:jc w:val="both"/>
            </w:pPr>
            <w:r>
              <w:t>of user in system</w:t>
            </w:r>
          </w:p>
        </w:tc>
        <w:tc>
          <w:tcPr>
            <w:tcW w:w="2447" w:type="pct"/>
            <w:gridSpan w:val="2"/>
          </w:tcPr>
          <w:p w14:paraId="55C950E2" w14:textId="3C29BB57" w:rsidR="00826300" w:rsidRDefault="005F7DE7" w:rsidP="00826300">
            <w:r>
              <w:t xml:space="preserve">2. </w:t>
            </w:r>
            <w:r w:rsidR="008C3829">
              <w:t>The system shall retrieve user information from database</w:t>
            </w:r>
            <w:r>
              <w:t xml:space="preserve">.[A1: </w:t>
            </w:r>
            <w:r w:rsidR="00826300">
              <w:t xml:space="preserve">The system shall display “No results found”, when admin inputs id, but the id does not exist in the database,  </w:t>
            </w:r>
          </w:p>
          <w:p w14:paraId="6B8B7084" w14:textId="657D9880" w:rsidR="005F7DE7" w:rsidRDefault="005F7DE7" w:rsidP="00E9662A">
            <w:r>
              <w:t xml:space="preserve">A2: </w:t>
            </w:r>
            <w:r w:rsidR="006F65BE">
              <w:t xml:space="preserve">The system shall display “No results found”, when admin inputs username, but the username does not exist in the database. </w:t>
            </w:r>
          </w:p>
          <w:p w14:paraId="4B9000AF" w14:textId="0FFD812B" w:rsidR="000F264C" w:rsidRDefault="005F7DE7" w:rsidP="00E9662A">
            <w:r>
              <w:t xml:space="preserve">A3: </w:t>
            </w:r>
            <w:r w:rsidR="000F264C">
              <w:t>The system shall display “No results found”, when admin inputs password does not exist in the database</w:t>
            </w:r>
            <w:r w:rsidR="003D201F">
              <w:t>.</w:t>
            </w:r>
            <w:r w:rsidR="000F264C">
              <w:t xml:space="preserve"> </w:t>
            </w:r>
          </w:p>
          <w:p w14:paraId="5F686FFD" w14:textId="705183E7" w:rsidR="005F7DE7" w:rsidRDefault="000F264C" w:rsidP="00E9662A">
            <w:r>
              <w:t>A4:</w:t>
            </w:r>
            <w:r w:rsidR="003D201F">
              <w:t xml:space="preserve"> The system shall display “No results found” when admin inputs level does not exist in the database.</w:t>
            </w:r>
            <w:r>
              <w:t xml:space="preserve"> </w:t>
            </w:r>
            <w:r w:rsidR="005F7DE7">
              <w:t>]</w:t>
            </w:r>
          </w:p>
          <w:p w14:paraId="449D1673" w14:textId="24F030FC" w:rsidR="005F7DE7" w:rsidRDefault="005F7DE7" w:rsidP="00E9662A">
            <w:r>
              <w:t xml:space="preserve">3. </w:t>
            </w:r>
            <w:r w:rsidR="008A0F56">
              <w:t xml:space="preserve"> The system shall provide user information list</w:t>
            </w:r>
          </w:p>
          <w:p w14:paraId="597315F0" w14:textId="77777777" w:rsidR="005F7DE7" w:rsidRDefault="005F7DE7" w:rsidP="00E9662A"/>
        </w:tc>
      </w:tr>
      <w:tr w:rsidR="005F7DE7" w14:paraId="689F5734" w14:textId="77777777" w:rsidTr="00E9662A">
        <w:tc>
          <w:tcPr>
            <w:tcW w:w="793" w:type="pct"/>
            <w:shd w:val="clear" w:color="auto" w:fill="E7E6E6" w:themeFill="background2"/>
          </w:tcPr>
          <w:p w14:paraId="1A136C8B" w14:textId="77777777" w:rsidR="005F7DE7" w:rsidRDefault="005F7DE7" w:rsidP="00E9662A">
            <w:pPr>
              <w:jc w:val="both"/>
            </w:pPr>
            <w:r>
              <w:t>Alternative Flow</w:t>
            </w:r>
          </w:p>
        </w:tc>
        <w:tc>
          <w:tcPr>
            <w:tcW w:w="4207" w:type="pct"/>
            <w:gridSpan w:val="4"/>
          </w:tcPr>
          <w:p w14:paraId="68480EA7" w14:textId="7156CAE5" w:rsidR="002C341E" w:rsidRDefault="002C341E" w:rsidP="002C341E">
            <w:r>
              <w:t xml:space="preserve">A1: The system shall display “No results found”, when admin inputs id, but the id does not exist in the database,  </w:t>
            </w:r>
          </w:p>
          <w:p w14:paraId="29B2A8D5" w14:textId="3A61065D" w:rsidR="00407076" w:rsidRDefault="00407076" w:rsidP="00BC1B3F">
            <w:pPr>
              <w:pStyle w:val="a8"/>
              <w:numPr>
                <w:ilvl w:val="0"/>
                <w:numId w:val="32"/>
              </w:numPr>
            </w:pPr>
            <w:r>
              <w:t>The system notifies that “</w:t>
            </w:r>
            <w:r w:rsidR="003B274C">
              <w:t>No result found”</w:t>
            </w:r>
          </w:p>
          <w:p w14:paraId="373DECC3" w14:textId="4FEA115B" w:rsidR="003B274C" w:rsidRDefault="003B274C" w:rsidP="00BC1B3F">
            <w:pPr>
              <w:pStyle w:val="a8"/>
              <w:numPr>
                <w:ilvl w:val="0"/>
                <w:numId w:val="32"/>
              </w:numPr>
            </w:pPr>
            <w:r>
              <w:t>Goes to normal flow 1</w:t>
            </w:r>
          </w:p>
          <w:p w14:paraId="2F6704E5" w14:textId="232756E3" w:rsidR="002C341E" w:rsidRDefault="002C341E" w:rsidP="002C341E">
            <w:r>
              <w:t xml:space="preserve">A2: The system shall display “No results found”, when admin inputs username, but the username does not exist in the database. </w:t>
            </w:r>
          </w:p>
          <w:p w14:paraId="3A940903" w14:textId="77777777" w:rsidR="005E4A4C" w:rsidRDefault="005E4A4C" w:rsidP="00BC1B3F">
            <w:pPr>
              <w:pStyle w:val="a8"/>
              <w:numPr>
                <w:ilvl w:val="0"/>
                <w:numId w:val="33"/>
              </w:numPr>
            </w:pPr>
            <w:r>
              <w:t>The system notifies that “No result found”</w:t>
            </w:r>
          </w:p>
          <w:p w14:paraId="373D0275" w14:textId="38689083" w:rsidR="005E4A4C" w:rsidRDefault="005E4A4C" w:rsidP="00BC1B3F">
            <w:pPr>
              <w:pStyle w:val="a8"/>
              <w:numPr>
                <w:ilvl w:val="0"/>
                <w:numId w:val="33"/>
              </w:numPr>
            </w:pPr>
            <w:r>
              <w:t>Goes to normal flow 1</w:t>
            </w:r>
          </w:p>
          <w:p w14:paraId="1E339212" w14:textId="1E7CBF11" w:rsidR="002C341E" w:rsidRDefault="002C341E" w:rsidP="002C341E">
            <w:r>
              <w:t xml:space="preserve">A3: The system shall display “No results found”, when admin inputs password does not exist in the database. </w:t>
            </w:r>
          </w:p>
          <w:p w14:paraId="41B03C48" w14:textId="77777777" w:rsidR="005E4A4C" w:rsidRDefault="005E4A4C" w:rsidP="00BC1B3F">
            <w:pPr>
              <w:pStyle w:val="a8"/>
              <w:numPr>
                <w:ilvl w:val="0"/>
                <w:numId w:val="34"/>
              </w:numPr>
            </w:pPr>
            <w:r>
              <w:t>The system notifies that “No result found”</w:t>
            </w:r>
          </w:p>
          <w:p w14:paraId="32BAC1F9" w14:textId="166B7392" w:rsidR="005E4A4C" w:rsidRDefault="005E4A4C" w:rsidP="00BC1B3F">
            <w:pPr>
              <w:pStyle w:val="a8"/>
              <w:numPr>
                <w:ilvl w:val="0"/>
                <w:numId w:val="34"/>
              </w:numPr>
            </w:pPr>
            <w:r>
              <w:t>Goes to normal flow 1</w:t>
            </w:r>
          </w:p>
          <w:p w14:paraId="553459E1" w14:textId="77777777" w:rsidR="005F7DE7" w:rsidRDefault="002C341E" w:rsidP="002C341E">
            <w:r>
              <w:t>A4: The system shall display “No results found” when admin inputs level does not exist in the database.</w:t>
            </w:r>
          </w:p>
          <w:p w14:paraId="5469030D" w14:textId="77777777" w:rsidR="005E4A4C" w:rsidRDefault="005E4A4C" w:rsidP="00BC1B3F">
            <w:pPr>
              <w:pStyle w:val="a8"/>
              <w:numPr>
                <w:ilvl w:val="0"/>
                <w:numId w:val="35"/>
              </w:numPr>
            </w:pPr>
            <w:r>
              <w:lastRenderedPageBreak/>
              <w:t>The system notifies that “No result found”</w:t>
            </w:r>
          </w:p>
          <w:p w14:paraId="5BA6DC4B" w14:textId="77777777" w:rsidR="005E4A4C" w:rsidRDefault="005E4A4C" w:rsidP="00BC1B3F">
            <w:pPr>
              <w:pStyle w:val="a8"/>
              <w:numPr>
                <w:ilvl w:val="0"/>
                <w:numId w:val="35"/>
              </w:numPr>
            </w:pPr>
            <w:r>
              <w:t>Goes to normal flow 1</w:t>
            </w:r>
          </w:p>
          <w:p w14:paraId="67134087" w14:textId="333D640F" w:rsidR="005E4A4C" w:rsidRDefault="005E4A4C" w:rsidP="002C341E"/>
        </w:tc>
      </w:tr>
      <w:tr w:rsidR="005F7DE7" w14:paraId="501E2A4D" w14:textId="77777777" w:rsidTr="00E9662A">
        <w:tc>
          <w:tcPr>
            <w:tcW w:w="793" w:type="pct"/>
            <w:shd w:val="clear" w:color="auto" w:fill="E7E6E6" w:themeFill="background2"/>
          </w:tcPr>
          <w:p w14:paraId="43E14FC4" w14:textId="77777777" w:rsidR="005F7DE7" w:rsidRDefault="005F7DE7" w:rsidP="00E9662A">
            <w:pPr>
              <w:jc w:val="both"/>
            </w:pPr>
            <w:r>
              <w:lastRenderedPageBreak/>
              <w:t>Exception Flow</w:t>
            </w:r>
          </w:p>
        </w:tc>
        <w:tc>
          <w:tcPr>
            <w:tcW w:w="4207" w:type="pct"/>
            <w:gridSpan w:val="4"/>
          </w:tcPr>
          <w:p w14:paraId="35BDDEEE" w14:textId="77777777" w:rsidR="005F7DE7" w:rsidRDefault="005F7DE7" w:rsidP="00E9662A">
            <w:pPr>
              <w:jc w:val="both"/>
            </w:pPr>
          </w:p>
        </w:tc>
      </w:tr>
      <w:tr w:rsidR="005F7DE7" w14:paraId="7147371A" w14:textId="77777777" w:rsidTr="00E9662A">
        <w:tc>
          <w:tcPr>
            <w:tcW w:w="793" w:type="pct"/>
            <w:shd w:val="clear" w:color="auto" w:fill="E7E6E6" w:themeFill="background2"/>
          </w:tcPr>
          <w:p w14:paraId="30499DA5" w14:textId="77777777" w:rsidR="005F7DE7" w:rsidRDefault="005F7DE7" w:rsidP="00E9662A">
            <w:pPr>
              <w:jc w:val="both"/>
            </w:pPr>
            <w:r>
              <w:t>Assumption</w:t>
            </w:r>
          </w:p>
        </w:tc>
        <w:tc>
          <w:tcPr>
            <w:tcW w:w="4207" w:type="pct"/>
            <w:gridSpan w:val="4"/>
          </w:tcPr>
          <w:p w14:paraId="13319C55" w14:textId="6A2DB43B" w:rsidR="005F7DE7" w:rsidRDefault="008124A5" w:rsidP="00E9662A">
            <w:pPr>
              <w:jc w:val="both"/>
            </w:pPr>
            <w:r>
              <w:t>Admin must have login in administration system, User profile must have in the system</w:t>
            </w:r>
          </w:p>
        </w:tc>
      </w:tr>
    </w:tbl>
    <w:p w14:paraId="599BE7C6" w14:textId="62793498" w:rsidR="005F7DE7" w:rsidRDefault="005F7DE7"/>
    <w:p w14:paraId="5EE3A354" w14:textId="1E7B4DDF" w:rsidR="00C817C7" w:rsidRDefault="00C817C7"/>
    <w:p w14:paraId="7B671FCD" w14:textId="3E3BF9BA" w:rsidR="00E473F7" w:rsidRDefault="00E473F7"/>
    <w:p w14:paraId="1DE830F6" w14:textId="6FAAFF6B" w:rsidR="00E473F7" w:rsidRDefault="00E473F7"/>
    <w:p w14:paraId="0E15929A" w14:textId="6CA5D29E" w:rsidR="00E473F7" w:rsidRDefault="00E473F7"/>
    <w:p w14:paraId="308DEBD7" w14:textId="4F9D5512" w:rsidR="00E473F7" w:rsidRDefault="00E473F7"/>
    <w:p w14:paraId="61D575B2" w14:textId="5511058E" w:rsidR="00E473F7" w:rsidRDefault="00E473F7"/>
    <w:p w14:paraId="090EF4E7" w14:textId="1DD5ED01" w:rsidR="00E473F7" w:rsidRDefault="00E473F7"/>
    <w:p w14:paraId="32F203D9" w14:textId="098A766D" w:rsidR="00E473F7" w:rsidRDefault="00E473F7"/>
    <w:p w14:paraId="1FEDD7DE" w14:textId="027F0FD5" w:rsidR="00E473F7" w:rsidRDefault="00E473F7"/>
    <w:p w14:paraId="5F8F09FC" w14:textId="0D7EFDD1" w:rsidR="00E473F7" w:rsidRDefault="00E473F7"/>
    <w:p w14:paraId="5BDBE94E" w14:textId="1E923FE3" w:rsidR="00E473F7" w:rsidRDefault="00E473F7"/>
    <w:p w14:paraId="6BA9A62D" w14:textId="66590DD2" w:rsidR="00E473F7" w:rsidRDefault="00E473F7"/>
    <w:p w14:paraId="01742CB3" w14:textId="60E388B8" w:rsidR="00E473F7" w:rsidRDefault="00E473F7"/>
    <w:p w14:paraId="1400F5CE" w14:textId="03E2A18D" w:rsidR="00E473F7" w:rsidRDefault="00E473F7"/>
    <w:p w14:paraId="285C5D2A" w14:textId="7A6EDDE9" w:rsidR="00E473F7" w:rsidRDefault="00E473F7"/>
    <w:p w14:paraId="0A4422B1" w14:textId="72F39B44" w:rsidR="00E473F7" w:rsidRDefault="00E473F7"/>
    <w:p w14:paraId="06987E09" w14:textId="77777777" w:rsidR="00E473F7" w:rsidRDefault="00E473F7"/>
    <w:tbl>
      <w:tblPr>
        <w:tblStyle w:val="a3"/>
        <w:tblW w:w="5000" w:type="pct"/>
        <w:tblLook w:val="04A0" w:firstRow="1" w:lastRow="0" w:firstColumn="1" w:lastColumn="0" w:noHBand="0" w:noVBand="1"/>
      </w:tblPr>
      <w:tblGrid>
        <w:gridCol w:w="1482"/>
        <w:gridCol w:w="855"/>
        <w:gridCol w:w="2437"/>
        <w:gridCol w:w="1767"/>
        <w:gridCol w:w="2809"/>
      </w:tblGrid>
      <w:tr w:rsidR="00C817C7" w14:paraId="4C48BE18" w14:textId="77777777" w:rsidTr="00E9662A">
        <w:tc>
          <w:tcPr>
            <w:tcW w:w="793" w:type="pct"/>
            <w:shd w:val="clear" w:color="auto" w:fill="E7E6E6" w:themeFill="background2"/>
          </w:tcPr>
          <w:p w14:paraId="045E1ED1" w14:textId="77777777" w:rsidR="00C817C7" w:rsidRDefault="00C817C7" w:rsidP="00E9662A">
            <w:pPr>
              <w:jc w:val="both"/>
            </w:pPr>
            <w:r>
              <w:t>Use Case ID</w:t>
            </w:r>
          </w:p>
        </w:tc>
        <w:tc>
          <w:tcPr>
            <w:tcW w:w="4207" w:type="pct"/>
            <w:gridSpan w:val="4"/>
          </w:tcPr>
          <w:p w14:paraId="29D0DA05" w14:textId="0B147FC7" w:rsidR="00C817C7" w:rsidRDefault="00C817C7" w:rsidP="00E9662A">
            <w:pPr>
              <w:jc w:val="both"/>
            </w:pPr>
            <w:r>
              <w:t xml:space="preserve"> UC-1</w:t>
            </w:r>
            <w:r w:rsidR="00EA5E98">
              <w:t>3</w:t>
            </w:r>
          </w:p>
        </w:tc>
      </w:tr>
      <w:tr w:rsidR="00C817C7" w14:paraId="1937C12F" w14:textId="77777777" w:rsidTr="00E9662A">
        <w:tc>
          <w:tcPr>
            <w:tcW w:w="793" w:type="pct"/>
            <w:shd w:val="clear" w:color="auto" w:fill="E7E6E6" w:themeFill="background2"/>
          </w:tcPr>
          <w:p w14:paraId="1DB1751D" w14:textId="77777777" w:rsidR="00C817C7" w:rsidRDefault="00C817C7" w:rsidP="00E9662A">
            <w:pPr>
              <w:jc w:val="both"/>
            </w:pPr>
            <w:r>
              <w:t>Use Case Name</w:t>
            </w:r>
          </w:p>
        </w:tc>
        <w:tc>
          <w:tcPr>
            <w:tcW w:w="4207" w:type="pct"/>
            <w:gridSpan w:val="4"/>
          </w:tcPr>
          <w:p w14:paraId="3BE69D92" w14:textId="2E96EC8D" w:rsidR="00C817C7" w:rsidRDefault="00903417" w:rsidP="00E9662A">
            <w:pPr>
              <w:jc w:val="both"/>
            </w:pPr>
            <w:r>
              <w:t>Admin view the information of inspectors, staffs and examiners.</w:t>
            </w:r>
          </w:p>
        </w:tc>
      </w:tr>
      <w:tr w:rsidR="00C817C7" w14:paraId="3F621FC0" w14:textId="77777777" w:rsidTr="00E9662A">
        <w:tc>
          <w:tcPr>
            <w:tcW w:w="793" w:type="pct"/>
            <w:shd w:val="clear" w:color="auto" w:fill="E7E6E6" w:themeFill="background2"/>
          </w:tcPr>
          <w:p w14:paraId="0AFAE512" w14:textId="77777777" w:rsidR="00C817C7" w:rsidRDefault="00C817C7" w:rsidP="00E9662A">
            <w:pPr>
              <w:jc w:val="both"/>
            </w:pPr>
            <w:r>
              <w:t>Created By</w:t>
            </w:r>
          </w:p>
        </w:tc>
        <w:tc>
          <w:tcPr>
            <w:tcW w:w="1760" w:type="pct"/>
            <w:gridSpan w:val="2"/>
          </w:tcPr>
          <w:p w14:paraId="56329178" w14:textId="77777777" w:rsidR="00C817C7" w:rsidRDefault="00C817C7" w:rsidP="00E9662A">
            <w:pPr>
              <w:jc w:val="both"/>
            </w:pPr>
            <w:r>
              <w:t>Charnwut Thopurin</w:t>
            </w:r>
          </w:p>
        </w:tc>
        <w:tc>
          <w:tcPr>
            <w:tcW w:w="945" w:type="pct"/>
            <w:shd w:val="clear" w:color="auto" w:fill="E7E6E6" w:themeFill="background2"/>
          </w:tcPr>
          <w:p w14:paraId="6D038FB1" w14:textId="77777777" w:rsidR="00C817C7" w:rsidRDefault="00C817C7" w:rsidP="00E9662A">
            <w:pPr>
              <w:jc w:val="both"/>
            </w:pPr>
            <w:r>
              <w:t>Last Update By</w:t>
            </w:r>
          </w:p>
        </w:tc>
        <w:tc>
          <w:tcPr>
            <w:tcW w:w="1502" w:type="pct"/>
          </w:tcPr>
          <w:p w14:paraId="3CAC771B" w14:textId="77777777" w:rsidR="00C817C7" w:rsidRDefault="00C817C7" w:rsidP="00E9662A">
            <w:pPr>
              <w:jc w:val="both"/>
            </w:pPr>
            <w:r>
              <w:t>Charnwut Thopurin</w:t>
            </w:r>
          </w:p>
        </w:tc>
      </w:tr>
      <w:tr w:rsidR="00C817C7" w14:paraId="0D36F3CF" w14:textId="77777777" w:rsidTr="00E9662A">
        <w:tc>
          <w:tcPr>
            <w:tcW w:w="793" w:type="pct"/>
            <w:shd w:val="clear" w:color="auto" w:fill="E7E6E6" w:themeFill="background2"/>
          </w:tcPr>
          <w:p w14:paraId="3268D388" w14:textId="77777777" w:rsidR="00C817C7" w:rsidRDefault="00C817C7" w:rsidP="00E9662A">
            <w:pPr>
              <w:jc w:val="both"/>
            </w:pPr>
            <w:r>
              <w:t>Date Created</w:t>
            </w:r>
          </w:p>
        </w:tc>
        <w:tc>
          <w:tcPr>
            <w:tcW w:w="1760" w:type="pct"/>
            <w:gridSpan w:val="2"/>
          </w:tcPr>
          <w:p w14:paraId="7A87C685" w14:textId="77777777" w:rsidR="00C817C7" w:rsidRDefault="00C817C7" w:rsidP="00E9662A">
            <w:pPr>
              <w:jc w:val="both"/>
            </w:pPr>
            <w:r>
              <w:t>11/04/18</w:t>
            </w:r>
          </w:p>
        </w:tc>
        <w:tc>
          <w:tcPr>
            <w:tcW w:w="945" w:type="pct"/>
            <w:shd w:val="clear" w:color="auto" w:fill="E7E6E6" w:themeFill="background2"/>
          </w:tcPr>
          <w:p w14:paraId="45D7CC69" w14:textId="77777777" w:rsidR="00C817C7" w:rsidRDefault="00C817C7" w:rsidP="00E9662A">
            <w:pPr>
              <w:jc w:val="both"/>
            </w:pPr>
            <w:r>
              <w:t>Last Revision Date</w:t>
            </w:r>
          </w:p>
        </w:tc>
        <w:tc>
          <w:tcPr>
            <w:tcW w:w="1502" w:type="pct"/>
          </w:tcPr>
          <w:p w14:paraId="02C9A7CC" w14:textId="77777777" w:rsidR="00C817C7" w:rsidRDefault="00C817C7" w:rsidP="00E9662A">
            <w:pPr>
              <w:jc w:val="both"/>
            </w:pPr>
          </w:p>
        </w:tc>
      </w:tr>
      <w:tr w:rsidR="00C817C7" w14:paraId="691AB392" w14:textId="77777777" w:rsidTr="00E9662A">
        <w:tc>
          <w:tcPr>
            <w:tcW w:w="793" w:type="pct"/>
            <w:shd w:val="clear" w:color="auto" w:fill="E7E6E6" w:themeFill="background2"/>
          </w:tcPr>
          <w:p w14:paraId="1034169C" w14:textId="77777777" w:rsidR="00C817C7" w:rsidRDefault="00C817C7" w:rsidP="00E9662A">
            <w:pPr>
              <w:jc w:val="both"/>
            </w:pPr>
            <w:r>
              <w:t>Actors</w:t>
            </w:r>
          </w:p>
        </w:tc>
        <w:tc>
          <w:tcPr>
            <w:tcW w:w="4207" w:type="pct"/>
            <w:gridSpan w:val="4"/>
          </w:tcPr>
          <w:p w14:paraId="395410F1" w14:textId="77777777" w:rsidR="00C817C7" w:rsidRDefault="00C817C7" w:rsidP="00E9662A">
            <w:pPr>
              <w:jc w:val="both"/>
            </w:pPr>
            <w:r>
              <w:t>Admin</w:t>
            </w:r>
          </w:p>
        </w:tc>
      </w:tr>
      <w:tr w:rsidR="00C817C7" w14:paraId="65AF97DD" w14:textId="77777777" w:rsidTr="00E9662A">
        <w:tc>
          <w:tcPr>
            <w:tcW w:w="793" w:type="pct"/>
            <w:shd w:val="clear" w:color="auto" w:fill="E7E6E6" w:themeFill="background2"/>
          </w:tcPr>
          <w:p w14:paraId="4067CB3F" w14:textId="77777777" w:rsidR="00C817C7" w:rsidRDefault="00C817C7" w:rsidP="00E9662A">
            <w:pPr>
              <w:jc w:val="both"/>
            </w:pPr>
            <w:r>
              <w:t>Description</w:t>
            </w:r>
          </w:p>
        </w:tc>
        <w:tc>
          <w:tcPr>
            <w:tcW w:w="4207" w:type="pct"/>
            <w:gridSpan w:val="4"/>
          </w:tcPr>
          <w:p w14:paraId="68ECF63E" w14:textId="13459671" w:rsidR="00C817C7" w:rsidRDefault="00C817C7" w:rsidP="00E9662A">
            <w:r>
              <w:t xml:space="preserve"> </w:t>
            </w:r>
            <w:r w:rsidR="00903417">
              <w:t>Admin can view the information of inspectors, staffs and examiners.</w:t>
            </w:r>
          </w:p>
        </w:tc>
      </w:tr>
      <w:tr w:rsidR="00C817C7" w14:paraId="71A8599C" w14:textId="77777777" w:rsidTr="00E9662A">
        <w:tc>
          <w:tcPr>
            <w:tcW w:w="793" w:type="pct"/>
            <w:shd w:val="clear" w:color="auto" w:fill="E7E6E6" w:themeFill="background2"/>
          </w:tcPr>
          <w:p w14:paraId="1C61F658" w14:textId="77777777" w:rsidR="00C817C7" w:rsidRDefault="00C817C7" w:rsidP="00E9662A">
            <w:pPr>
              <w:jc w:val="both"/>
            </w:pPr>
            <w:r>
              <w:t>Trigger</w:t>
            </w:r>
          </w:p>
        </w:tc>
        <w:tc>
          <w:tcPr>
            <w:tcW w:w="4207" w:type="pct"/>
            <w:gridSpan w:val="4"/>
          </w:tcPr>
          <w:p w14:paraId="75344783" w14:textId="08CB7319" w:rsidR="00C817C7" w:rsidRDefault="001256C3" w:rsidP="00E9662A">
            <w:pPr>
              <w:jc w:val="both"/>
            </w:pPr>
            <w:r>
              <w:t xml:space="preserve">Admin select </w:t>
            </w:r>
            <w:r w:rsidR="00B02FD1">
              <w:t xml:space="preserve">icon </w:t>
            </w:r>
            <w:r>
              <w:t>“view”</w:t>
            </w:r>
          </w:p>
        </w:tc>
      </w:tr>
      <w:tr w:rsidR="00C817C7" w14:paraId="74C0096A" w14:textId="77777777" w:rsidTr="00E9662A">
        <w:tc>
          <w:tcPr>
            <w:tcW w:w="793" w:type="pct"/>
            <w:shd w:val="clear" w:color="auto" w:fill="E7E6E6" w:themeFill="background2"/>
          </w:tcPr>
          <w:p w14:paraId="62829A99" w14:textId="77777777" w:rsidR="00C817C7" w:rsidRDefault="00C817C7" w:rsidP="00E9662A">
            <w:pPr>
              <w:jc w:val="both"/>
            </w:pPr>
            <w:r>
              <w:t>Preconditions</w:t>
            </w:r>
          </w:p>
        </w:tc>
        <w:tc>
          <w:tcPr>
            <w:tcW w:w="4207" w:type="pct"/>
            <w:gridSpan w:val="4"/>
          </w:tcPr>
          <w:p w14:paraId="4771D332" w14:textId="5DD71350" w:rsidR="00C817C7" w:rsidRDefault="0061234D" w:rsidP="00E9662A">
            <w:pPr>
              <w:jc w:val="both"/>
            </w:pPr>
            <w:r>
              <w:t xml:space="preserve">Admin add inspectors, staffs and examiners to system.  </w:t>
            </w:r>
          </w:p>
        </w:tc>
      </w:tr>
      <w:tr w:rsidR="00C817C7" w14:paraId="66D20089" w14:textId="77777777" w:rsidTr="00E9662A">
        <w:tc>
          <w:tcPr>
            <w:tcW w:w="5000" w:type="pct"/>
            <w:gridSpan w:val="5"/>
            <w:shd w:val="clear" w:color="auto" w:fill="E7E6E6" w:themeFill="background2"/>
          </w:tcPr>
          <w:p w14:paraId="06362910" w14:textId="77777777" w:rsidR="00C817C7" w:rsidRDefault="00C817C7" w:rsidP="00E9662A">
            <w:pPr>
              <w:jc w:val="center"/>
            </w:pPr>
            <w:r>
              <w:t>Use Case Input Specification</w:t>
            </w:r>
          </w:p>
        </w:tc>
      </w:tr>
      <w:tr w:rsidR="00C817C7" w14:paraId="60CA8EB4" w14:textId="77777777" w:rsidTr="00E9662A">
        <w:tc>
          <w:tcPr>
            <w:tcW w:w="793" w:type="pct"/>
            <w:shd w:val="clear" w:color="auto" w:fill="E7E6E6" w:themeFill="background2"/>
          </w:tcPr>
          <w:p w14:paraId="216B6AAD" w14:textId="77777777" w:rsidR="00C817C7" w:rsidRDefault="00C817C7" w:rsidP="00E9662A">
            <w:pPr>
              <w:jc w:val="center"/>
            </w:pPr>
            <w:r>
              <w:t>Input</w:t>
            </w:r>
          </w:p>
        </w:tc>
        <w:tc>
          <w:tcPr>
            <w:tcW w:w="457" w:type="pct"/>
            <w:shd w:val="clear" w:color="auto" w:fill="E7E6E6" w:themeFill="background2"/>
          </w:tcPr>
          <w:p w14:paraId="30E83FB2" w14:textId="77777777" w:rsidR="00C817C7" w:rsidRDefault="00C817C7" w:rsidP="00E9662A">
            <w:pPr>
              <w:jc w:val="center"/>
            </w:pPr>
            <w:r>
              <w:t>type</w:t>
            </w:r>
          </w:p>
        </w:tc>
        <w:tc>
          <w:tcPr>
            <w:tcW w:w="2248" w:type="pct"/>
            <w:gridSpan w:val="2"/>
            <w:shd w:val="clear" w:color="auto" w:fill="E7E6E6" w:themeFill="background2"/>
          </w:tcPr>
          <w:p w14:paraId="58E06921" w14:textId="77777777" w:rsidR="00C817C7" w:rsidRDefault="00C817C7" w:rsidP="00E9662A">
            <w:pPr>
              <w:jc w:val="center"/>
            </w:pPr>
            <w:r>
              <w:t>Constraint</w:t>
            </w:r>
          </w:p>
        </w:tc>
        <w:tc>
          <w:tcPr>
            <w:tcW w:w="1502" w:type="pct"/>
            <w:shd w:val="clear" w:color="auto" w:fill="E7E6E6" w:themeFill="background2"/>
          </w:tcPr>
          <w:p w14:paraId="342DEC2F" w14:textId="77777777" w:rsidR="00C817C7" w:rsidRDefault="00C817C7" w:rsidP="00E9662A">
            <w:pPr>
              <w:jc w:val="center"/>
            </w:pPr>
            <w:r>
              <w:t>Example</w:t>
            </w:r>
          </w:p>
        </w:tc>
      </w:tr>
      <w:tr w:rsidR="00C817C7" w14:paraId="5719435F" w14:textId="77777777" w:rsidTr="00E9662A">
        <w:tc>
          <w:tcPr>
            <w:tcW w:w="793" w:type="pct"/>
            <w:shd w:val="clear" w:color="auto" w:fill="FFFFFF" w:themeFill="background1"/>
          </w:tcPr>
          <w:p w14:paraId="55D1821B" w14:textId="77777777" w:rsidR="00C817C7" w:rsidRDefault="00C817C7" w:rsidP="00E9662A">
            <w:pPr>
              <w:jc w:val="both"/>
            </w:pPr>
            <w:r>
              <w:t>username</w:t>
            </w:r>
          </w:p>
        </w:tc>
        <w:tc>
          <w:tcPr>
            <w:tcW w:w="457" w:type="pct"/>
            <w:shd w:val="clear" w:color="auto" w:fill="FFFFFF" w:themeFill="background1"/>
          </w:tcPr>
          <w:p w14:paraId="6179232B" w14:textId="77777777" w:rsidR="00C817C7" w:rsidRDefault="00C817C7" w:rsidP="00E9662A">
            <w:pPr>
              <w:jc w:val="both"/>
            </w:pPr>
            <w:r>
              <w:t>String</w:t>
            </w:r>
          </w:p>
        </w:tc>
        <w:tc>
          <w:tcPr>
            <w:tcW w:w="2248" w:type="pct"/>
            <w:gridSpan w:val="2"/>
            <w:shd w:val="clear" w:color="auto" w:fill="FFFFFF" w:themeFill="background1"/>
          </w:tcPr>
          <w:p w14:paraId="7F470EE5" w14:textId="77777777" w:rsidR="00C817C7" w:rsidRDefault="00C817C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4136512" w14:textId="77777777" w:rsidR="00C817C7" w:rsidRDefault="00C817C7" w:rsidP="00E9662A">
            <w:pPr>
              <w:jc w:val="both"/>
            </w:pPr>
            <w:r>
              <w:t>Inwza007</w:t>
            </w:r>
          </w:p>
        </w:tc>
      </w:tr>
      <w:tr w:rsidR="00C817C7" w14:paraId="6FF661BF" w14:textId="77777777" w:rsidTr="00E9662A">
        <w:tc>
          <w:tcPr>
            <w:tcW w:w="793" w:type="pct"/>
            <w:shd w:val="clear" w:color="auto" w:fill="FFFFFF" w:themeFill="background1"/>
          </w:tcPr>
          <w:p w14:paraId="7F3A798F" w14:textId="77777777" w:rsidR="00C817C7" w:rsidRDefault="00C817C7" w:rsidP="00E9662A">
            <w:pPr>
              <w:jc w:val="both"/>
            </w:pPr>
            <w:r>
              <w:t>password</w:t>
            </w:r>
          </w:p>
        </w:tc>
        <w:tc>
          <w:tcPr>
            <w:tcW w:w="457" w:type="pct"/>
            <w:shd w:val="clear" w:color="auto" w:fill="FFFFFF" w:themeFill="background1"/>
          </w:tcPr>
          <w:p w14:paraId="0156724B" w14:textId="77777777" w:rsidR="00C817C7" w:rsidRDefault="00C817C7" w:rsidP="00E9662A">
            <w:pPr>
              <w:jc w:val="both"/>
            </w:pPr>
            <w:r>
              <w:t>String</w:t>
            </w:r>
          </w:p>
        </w:tc>
        <w:tc>
          <w:tcPr>
            <w:tcW w:w="2248" w:type="pct"/>
            <w:gridSpan w:val="2"/>
            <w:shd w:val="clear" w:color="auto" w:fill="FFFFFF" w:themeFill="background1"/>
          </w:tcPr>
          <w:p w14:paraId="6C6B46CA" w14:textId="77777777" w:rsidR="00C817C7" w:rsidRDefault="00C817C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A879F47" w14:textId="77777777" w:rsidR="00C817C7" w:rsidRDefault="00C817C7" w:rsidP="00E9662A">
            <w:pPr>
              <w:jc w:val="both"/>
            </w:pPr>
            <w:r>
              <w:t>123456bc</w:t>
            </w:r>
          </w:p>
        </w:tc>
      </w:tr>
      <w:tr w:rsidR="00C817C7" w14:paraId="6C7847B3" w14:textId="77777777" w:rsidTr="00E9662A">
        <w:tc>
          <w:tcPr>
            <w:tcW w:w="793" w:type="pct"/>
            <w:shd w:val="clear" w:color="auto" w:fill="FFFFFF" w:themeFill="background1"/>
          </w:tcPr>
          <w:p w14:paraId="5A10DF5C" w14:textId="77777777" w:rsidR="00C817C7" w:rsidRDefault="00C817C7" w:rsidP="00E9662A">
            <w:pPr>
              <w:jc w:val="both"/>
            </w:pPr>
            <w:r>
              <w:t>name</w:t>
            </w:r>
          </w:p>
        </w:tc>
        <w:tc>
          <w:tcPr>
            <w:tcW w:w="457" w:type="pct"/>
            <w:shd w:val="clear" w:color="auto" w:fill="FFFFFF" w:themeFill="background1"/>
          </w:tcPr>
          <w:p w14:paraId="5455B9BE" w14:textId="77777777" w:rsidR="00C817C7" w:rsidRDefault="00C817C7" w:rsidP="00E9662A">
            <w:pPr>
              <w:jc w:val="both"/>
            </w:pPr>
            <w:r>
              <w:t>String</w:t>
            </w:r>
          </w:p>
        </w:tc>
        <w:tc>
          <w:tcPr>
            <w:tcW w:w="2248" w:type="pct"/>
            <w:gridSpan w:val="2"/>
            <w:shd w:val="clear" w:color="auto" w:fill="FFFFFF" w:themeFill="background1"/>
          </w:tcPr>
          <w:p w14:paraId="77C38862" w14:textId="77777777" w:rsidR="00C817C7" w:rsidRDefault="00C817C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3541A0E" w14:textId="77777777" w:rsidR="00C817C7" w:rsidRDefault="00C817C7" w:rsidP="00E9662A">
            <w:pPr>
              <w:jc w:val="both"/>
            </w:pPr>
            <w:r>
              <w:t>Somjeam</w:t>
            </w:r>
          </w:p>
        </w:tc>
      </w:tr>
      <w:tr w:rsidR="00A031D4" w14:paraId="3EBD3A2C" w14:textId="77777777" w:rsidTr="00E9662A">
        <w:tc>
          <w:tcPr>
            <w:tcW w:w="793" w:type="pct"/>
            <w:shd w:val="clear" w:color="auto" w:fill="FFFFFF" w:themeFill="background1"/>
          </w:tcPr>
          <w:p w14:paraId="088B1E4C" w14:textId="4605007C" w:rsidR="00A031D4" w:rsidRDefault="00A031D4" w:rsidP="00E9662A">
            <w:pPr>
              <w:jc w:val="both"/>
            </w:pPr>
            <w:r>
              <w:t>status</w:t>
            </w:r>
          </w:p>
        </w:tc>
        <w:tc>
          <w:tcPr>
            <w:tcW w:w="457" w:type="pct"/>
            <w:shd w:val="clear" w:color="auto" w:fill="FFFFFF" w:themeFill="background1"/>
          </w:tcPr>
          <w:p w14:paraId="5C15F61E" w14:textId="2CCD493B" w:rsidR="00A031D4" w:rsidRDefault="00A031D4" w:rsidP="00E9662A">
            <w:pPr>
              <w:jc w:val="both"/>
            </w:pPr>
            <w:r>
              <w:t>String</w:t>
            </w:r>
          </w:p>
        </w:tc>
        <w:tc>
          <w:tcPr>
            <w:tcW w:w="2248" w:type="pct"/>
            <w:gridSpan w:val="2"/>
            <w:shd w:val="clear" w:color="auto" w:fill="FFFFFF" w:themeFill="background1"/>
          </w:tcPr>
          <w:p w14:paraId="518FB2B1" w14:textId="5AEDA8A6" w:rsidR="00A031D4" w:rsidRDefault="00A031D4"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0C70952" w14:textId="7D9CC6F8" w:rsidR="00A031D4" w:rsidRDefault="00385981" w:rsidP="00E9662A">
            <w:pPr>
              <w:jc w:val="both"/>
            </w:pPr>
            <w:r>
              <w:t>inspectors</w:t>
            </w:r>
          </w:p>
        </w:tc>
      </w:tr>
      <w:tr w:rsidR="00C817C7" w14:paraId="66C92052" w14:textId="77777777" w:rsidTr="00E9662A">
        <w:tc>
          <w:tcPr>
            <w:tcW w:w="793" w:type="pct"/>
            <w:shd w:val="clear" w:color="auto" w:fill="E7E6E6" w:themeFill="background2"/>
          </w:tcPr>
          <w:p w14:paraId="5F19B726" w14:textId="77777777" w:rsidR="00C817C7" w:rsidRDefault="00C817C7" w:rsidP="00E9662A">
            <w:pPr>
              <w:jc w:val="both"/>
            </w:pPr>
            <w:r>
              <w:t>Post conditions</w:t>
            </w:r>
          </w:p>
        </w:tc>
        <w:tc>
          <w:tcPr>
            <w:tcW w:w="4207" w:type="pct"/>
            <w:gridSpan w:val="4"/>
          </w:tcPr>
          <w:p w14:paraId="789427D5" w14:textId="2125F211" w:rsidR="00C817C7" w:rsidRDefault="009A0D35" w:rsidP="00E9662A">
            <w:pPr>
              <w:jc w:val="both"/>
            </w:pPr>
            <w:r>
              <w:t>If the use case is successful The inspectors, staffs and examiners profile will show in display. If not the system state remains the same.</w:t>
            </w:r>
          </w:p>
        </w:tc>
      </w:tr>
      <w:tr w:rsidR="00C817C7" w14:paraId="68AF5F83" w14:textId="77777777" w:rsidTr="00E9662A">
        <w:tc>
          <w:tcPr>
            <w:tcW w:w="793" w:type="pct"/>
            <w:shd w:val="clear" w:color="auto" w:fill="E7E6E6" w:themeFill="background2"/>
          </w:tcPr>
          <w:p w14:paraId="4CE9D310" w14:textId="77777777" w:rsidR="00C817C7" w:rsidRDefault="00C817C7" w:rsidP="00E9662A">
            <w:pPr>
              <w:jc w:val="both"/>
            </w:pPr>
            <w:r>
              <w:lastRenderedPageBreak/>
              <w:t>Normal Flows</w:t>
            </w:r>
          </w:p>
        </w:tc>
        <w:tc>
          <w:tcPr>
            <w:tcW w:w="1760" w:type="pct"/>
            <w:gridSpan w:val="2"/>
            <w:shd w:val="clear" w:color="auto" w:fill="E7E6E6" w:themeFill="background2"/>
            <w:vAlign w:val="center"/>
          </w:tcPr>
          <w:p w14:paraId="4152EE85" w14:textId="77777777" w:rsidR="00C817C7" w:rsidRDefault="00C817C7" w:rsidP="00E9662A">
            <w:pPr>
              <w:jc w:val="center"/>
            </w:pPr>
            <w:r>
              <w:t>User</w:t>
            </w:r>
          </w:p>
        </w:tc>
        <w:tc>
          <w:tcPr>
            <w:tcW w:w="2447" w:type="pct"/>
            <w:gridSpan w:val="2"/>
            <w:shd w:val="clear" w:color="auto" w:fill="E7E6E6" w:themeFill="background2"/>
            <w:vAlign w:val="center"/>
          </w:tcPr>
          <w:p w14:paraId="259538C3" w14:textId="77777777" w:rsidR="00C817C7" w:rsidRDefault="00C817C7" w:rsidP="00E9662A">
            <w:pPr>
              <w:jc w:val="center"/>
            </w:pPr>
            <w:r>
              <w:t>System</w:t>
            </w:r>
          </w:p>
        </w:tc>
      </w:tr>
      <w:tr w:rsidR="00C817C7" w14:paraId="3746684A" w14:textId="77777777" w:rsidTr="00E9662A">
        <w:tc>
          <w:tcPr>
            <w:tcW w:w="793" w:type="pct"/>
          </w:tcPr>
          <w:p w14:paraId="2AF01A27" w14:textId="77777777" w:rsidR="00C817C7" w:rsidRDefault="00C817C7" w:rsidP="00E9662A">
            <w:pPr>
              <w:jc w:val="both"/>
            </w:pPr>
          </w:p>
        </w:tc>
        <w:tc>
          <w:tcPr>
            <w:tcW w:w="1760" w:type="pct"/>
            <w:gridSpan w:val="2"/>
          </w:tcPr>
          <w:p w14:paraId="582823C8" w14:textId="77777777" w:rsidR="00C817C7" w:rsidRDefault="00C817C7" w:rsidP="00E9662A">
            <w:pPr>
              <w:jc w:val="both"/>
            </w:pPr>
            <w:r>
              <w:t>1.Admin input information</w:t>
            </w:r>
          </w:p>
          <w:p w14:paraId="16F192CA" w14:textId="77777777" w:rsidR="00C817C7" w:rsidRDefault="00C817C7" w:rsidP="00E9662A">
            <w:pPr>
              <w:jc w:val="both"/>
            </w:pPr>
            <w:r>
              <w:t>of user in system</w:t>
            </w:r>
          </w:p>
        </w:tc>
        <w:tc>
          <w:tcPr>
            <w:tcW w:w="2447" w:type="pct"/>
            <w:gridSpan w:val="2"/>
          </w:tcPr>
          <w:p w14:paraId="171FFA24" w14:textId="42B5311B" w:rsidR="00C817C7" w:rsidRDefault="00C817C7" w:rsidP="00903417">
            <w:r>
              <w:t>2. The system shall retrieve user information from database</w:t>
            </w:r>
          </w:p>
          <w:p w14:paraId="7627ACEA" w14:textId="417BCB8C" w:rsidR="002C2003" w:rsidRDefault="00C817C7" w:rsidP="002C2003">
            <w:r>
              <w:t>3.</w:t>
            </w:r>
            <w:r w:rsidR="002C2003">
              <w:t xml:space="preserve"> The system provides user information list which include (ID, username, password, </w:t>
            </w:r>
            <w:r w:rsidR="002C2003">
              <w:rPr>
                <w:rFonts w:cs="Cordia New"/>
                <w:cs/>
              </w:rPr>
              <w:t>ชื่อ (</w:t>
            </w:r>
            <w:r w:rsidR="002C2003">
              <w:t xml:space="preserve">name) or </w:t>
            </w:r>
            <w:r w:rsidR="002C2003">
              <w:rPr>
                <w:rFonts w:cs="Cordia New"/>
                <w:cs/>
              </w:rPr>
              <w:t>ระด</w:t>
            </w:r>
            <w:r w:rsidR="002C2003">
              <w:rPr>
                <w:rFonts w:cs="Cordia New" w:hint="cs"/>
                <w:cs/>
              </w:rPr>
              <w:t>ั</w:t>
            </w:r>
            <w:r w:rsidR="002C2003">
              <w:rPr>
                <w:rFonts w:cs="Cordia New"/>
                <w:cs/>
              </w:rPr>
              <w:t>บ (</w:t>
            </w:r>
            <w:r w:rsidR="002C2003">
              <w:t xml:space="preserve">level). </w:t>
            </w:r>
          </w:p>
          <w:p w14:paraId="40CBEBFA" w14:textId="3A8E0A23" w:rsidR="00C817C7" w:rsidRDefault="00C817C7" w:rsidP="00E9662A"/>
          <w:p w14:paraId="6A28B8CC" w14:textId="77777777" w:rsidR="00C817C7" w:rsidRDefault="00C817C7" w:rsidP="00E9662A"/>
        </w:tc>
      </w:tr>
      <w:tr w:rsidR="00C817C7" w14:paraId="36BD6FA6" w14:textId="77777777" w:rsidTr="00E9662A">
        <w:tc>
          <w:tcPr>
            <w:tcW w:w="793" w:type="pct"/>
            <w:shd w:val="clear" w:color="auto" w:fill="E7E6E6" w:themeFill="background2"/>
          </w:tcPr>
          <w:p w14:paraId="231BB43A" w14:textId="77777777" w:rsidR="00C817C7" w:rsidRDefault="00C817C7" w:rsidP="00E9662A">
            <w:pPr>
              <w:jc w:val="both"/>
            </w:pPr>
            <w:r>
              <w:t>Alternative Flow</w:t>
            </w:r>
          </w:p>
        </w:tc>
        <w:tc>
          <w:tcPr>
            <w:tcW w:w="4207" w:type="pct"/>
            <w:gridSpan w:val="4"/>
          </w:tcPr>
          <w:p w14:paraId="2F38F28A" w14:textId="3A693756" w:rsidR="00C817C7" w:rsidRDefault="00C817C7" w:rsidP="00E9662A"/>
        </w:tc>
      </w:tr>
      <w:tr w:rsidR="00C817C7" w14:paraId="1EE8472E" w14:textId="77777777" w:rsidTr="00E9662A">
        <w:tc>
          <w:tcPr>
            <w:tcW w:w="793" w:type="pct"/>
            <w:shd w:val="clear" w:color="auto" w:fill="E7E6E6" w:themeFill="background2"/>
          </w:tcPr>
          <w:p w14:paraId="1C711324" w14:textId="77777777" w:rsidR="00C817C7" w:rsidRDefault="00C817C7" w:rsidP="00E9662A">
            <w:pPr>
              <w:jc w:val="both"/>
            </w:pPr>
            <w:r>
              <w:t>Exception Flow</w:t>
            </w:r>
          </w:p>
        </w:tc>
        <w:tc>
          <w:tcPr>
            <w:tcW w:w="4207" w:type="pct"/>
            <w:gridSpan w:val="4"/>
          </w:tcPr>
          <w:p w14:paraId="38F80BC5" w14:textId="77777777" w:rsidR="00C817C7" w:rsidRDefault="00C817C7" w:rsidP="00E9662A">
            <w:pPr>
              <w:jc w:val="both"/>
            </w:pPr>
          </w:p>
        </w:tc>
      </w:tr>
      <w:tr w:rsidR="00C817C7" w14:paraId="2BC734C6" w14:textId="77777777" w:rsidTr="00E9662A">
        <w:tc>
          <w:tcPr>
            <w:tcW w:w="793" w:type="pct"/>
            <w:shd w:val="clear" w:color="auto" w:fill="E7E6E6" w:themeFill="background2"/>
          </w:tcPr>
          <w:p w14:paraId="4FFF758B" w14:textId="77777777" w:rsidR="00C817C7" w:rsidRDefault="00C817C7" w:rsidP="00E9662A">
            <w:pPr>
              <w:jc w:val="both"/>
            </w:pPr>
            <w:r>
              <w:t>Assumption</w:t>
            </w:r>
          </w:p>
        </w:tc>
        <w:tc>
          <w:tcPr>
            <w:tcW w:w="4207" w:type="pct"/>
            <w:gridSpan w:val="4"/>
          </w:tcPr>
          <w:p w14:paraId="164D3A6D" w14:textId="6A7D2D57" w:rsidR="00C817C7" w:rsidRDefault="008124A5" w:rsidP="00E9662A">
            <w:pPr>
              <w:jc w:val="both"/>
            </w:pPr>
            <w:r>
              <w:t>Admin must have login in administration system, User profile must have in the system</w:t>
            </w:r>
          </w:p>
        </w:tc>
      </w:tr>
    </w:tbl>
    <w:p w14:paraId="6804347A" w14:textId="2EAE0702" w:rsidR="00C817C7" w:rsidRDefault="00C817C7"/>
    <w:p w14:paraId="654FB2D6" w14:textId="72094EE0" w:rsidR="00B85FAD" w:rsidRDefault="00B85FAD"/>
    <w:p w14:paraId="6A23EA59" w14:textId="77777777" w:rsidR="00B85FAD" w:rsidRDefault="00B85FAD">
      <w:r>
        <w:br w:type="page"/>
      </w:r>
    </w:p>
    <w:tbl>
      <w:tblPr>
        <w:tblStyle w:val="a3"/>
        <w:tblW w:w="5000" w:type="pct"/>
        <w:tblLook w:val="04A0" w:firstRow="1" w:lastRow="0" w:firstColumn="1" w:lastColumn="0" w:noHBand="0" w:noVBand="1"/>
      </w:tblPr>
      <w:tblGrid>
        <w:gridCol w:w="1482"/>
        <w:gridCol w:w="855"/>
        <w:gridCol w:w="2437"/>
        <w:gridCol w:w="1767"/>
        <w:gridCol w:w="2809"/>
      </w:tblGrid>
      <w:tr w:rsidR="00B85FAD" w14:paraId="41750C81" w14:textId="77777777" w:rsidTr="00E9662A">
        <w:tc>
          <w:tcPr>
            <w:tcW w:w="793" w:type="pct"/>
            <w:shd w:val="clear" w:color="auto" w:fill="E7E6E6" w:themeFill="background2"/>
          </w:tcPr>
          <w:p w14:paraId="6B50B24E" w14:textId="77777777" w:rsidR="00B85FAD" w:rsidRDefault="00B85FAD" w:rsidP="00E9662A">
            <w:pPr>
              <w:jc w:val="both"/>
            </w:pPr>
            <w:r>
              <w:lastRenderedPageBreak/>
              <w:t>Use Case ID</w:t>
            </w:r>
          </w:p>
        </w:tc>
        <w:tc>
          <w:tcPr>
            <w:tcW w:w="4207" w:type="pct"/>
            <w:gridSpan w:val="4"/>
          </w:tcPr>
          <w:p w14:paraId="11D55D9D" w14:textId="45B2FDB8" w:rsidR="00B85FAD" w:rsidRDefault="00B85FAD" w:rsidP="00E9662A">
            <w:pPr>
              <w:jc w:val="both"/>
            </w:pPr>
            <w:r>
              <w:t xml:space="preserve"> UC-14</w:t>
            </w:r>
          </w:p>
        </w:tc>
      </w:tr>
      <w:tr w:rsidR="00B85FAD" w14:paraId="1CF33D7E" w14:textId="77777777" w:rsidTr="00E9662A">
        <w:tc>
          <w:tcPr>
            <w:tcW w:w="793" w:type="pct"/>
            <w:shd w:val="clear" w:color="auto" w:fill="E7E6E6" w:themeFill="background2"/>
          </w:tcPr>
          <w:p w14:paraId="426D7ABE" w14:textId="77777777" w:rsidR="00B85FAD" w:rsidRDefault="00B85FAD" w:rsidP="00E9662A">
            <w:pPr>
              <w:jc w:val="both"/>
            </w:pPr>
            <w:r>
              <w:t>Use Case Name</w:t>
            </w:r>
          </w:p>
        </w:tc>
        <w:tc>
          <w:tcPr>
            <w:tcW w:w="4207" w:type="pct"/>
            <w:gridSpan w:val="4"/>
          </w:tcPr>
          <w:p w14:paraId="7D0AA89B" w14:textId="566C7A2A" w:rsidR="00B85FAD" w:rsidRDefault="00AA1357" w:rsidP="00E9662A">
            <w:pPr>
              <w:jc w:val="both"/>
            </w:pPr>
            <w:r>
              <w:t>Admin edit the information of inspectors, staffs and examiners</w:t>
            </w:r>
          </w:p>
        </w:tc>
      </w:tr>
      <w:tr w:rsidR="00B85FAD" w14:paraId="54B2196C" w14:textId="77777777" w:rsidTr="00E9662A">
        <w:tc>
          <w:tcPr>
            <w:tcW w:w="793" w:type="pct"/>
            <w:shd w:val="clear" w:color="auto" w:fill="E7E6E6" w:themeFill="background2"/>
          </w:tcPr>
          <w:p w14:paraId="3A8AD5ED" w14:textId="77777777" w:rsidR="00B85FAD" w:rsidRDefault="00B85FAD" w:rsidP="00E9662A">
            <w:pPr>
              <w:jc w:val="both"/>
            </w:pPr>
            <w:r>
              <w:t>Created By</w:t>
            </w:r>
          </w:p>
        </w:tc>
        <w:tc>
          <w:tcPr>
            <w:tcW w:w="1760" w:type="pct"/>
            <w:gridSpan w:val="2"/>
          </w:tcPr>
          <w:p w14:paraId="7B3DC60D" w14:textId="77777777" w:rsidR="00B85FAD" w:rsidRDefault="00B85FAD" w:rsidP="00E9662A">
            <w:pPr>
              <w:jc w:val="both"/>
            </w:pPr>
            <w:r>
              <w:t>Charnwut Thopurin</w:t>
            </w:r>
          </w:p>
        </w:tc>
        <w:tc>
          <w:tcPr>
            <w:tcW w:w="945" w:type="pct"/>
            <w:shd w:val="clear" w:color="auto" w:fill="E7E6E6" w:themeFill="background2"/>
          </w:tcPr>
          <w:p w14:paraId="0BE3E294" w14:textId="77777777" w:rsidR="00B85FAD" w:rsidRDefault="00B85FAD" w:rsidP="00E9662A">
            <w:pPr>
              <w:jc w:val="both"/>
            </w:pPr>
            <w:r>
              <w:t>Last Update By</w:t>
            </w:r>
          </w:p>
        </w:tc>
        <w:tc>
          <w:tcPr>
            <w:tcW w:w="1502" w:type="pct"/>
          </w:tcPr>
          <w:p w14:paraId="4077F300" w14:textId="77777777" w:rsidR="00B85FAD" w:rsidRDefault="00B85FAD" w:rsidP="00E9662A">
            <w:pPr>
              <w:jc w:val="both"/>
            </w:pPr>
            <w:r>
              <w:t>Charnwut Thopurin</w:t>
            </w:r>
          </w:p>
        </w:tc>
      </w:tr>
      <w:tr w:rsidR="00B85FAD" w14:paraId="7FF8604E" w14:textId="77777777" w:rsidTr="00E9662A">
        <w:tc>
          <w:tcPr>
            <w:tcW w:w="793" w:type="pct"/>
            <w:shd w:val="clear" w:color="auto" w:fill="E7E6E6" w:themeFill="background2"/>
          </w:tcPr>
          <w:p w14:paraId="4F861694" w14:textId="77777777" w:rsidR="00B85FAD" w:rsidRDefault="00B85FAD" w:rsidP="00E9662A">
            <w:pPr>
              <w:jc w:val="both"/>
            </w:pPr>
            <w:r>
              <w:t>Date Created</w:t>
            </w:r>
          </w:p>
        </w:tc>
        <w:tc>
          <w:tcPr>
            <w:tcW w:w="1760" w:type="pct"/>
            <w:gridSpan w:val="2"/>
          </w:tcPr>
          <w:p w14:paraId="661D1D81" w14:textId="77777777" w:rsidR="00B85FAD" w:rsidRDefault="00B85FAD" w:rsidP="00E9662A">
            <w:pPr>
              <w:jc w:val="both"/>
            </w:pPr>
            <w:r>
              <w:t>11/04/18</w:t>
            </w:r>
          </w:p>
        </w:tc>
        <w:tc>
          <w:tcPr>
            <w:tcW w:w="945" w:type="pct"/>
            <w:shd w:val="clear" w:color="auto" w:fill="E7E6E6" w:themeFill="background2"/>
          </w:tcPr>
          <w:p w14:paraId="0601D3BB" w14:textId="77777777" w:rsidR="00B85FAD" w:rsidRDefault="00B85FAD" w:rsidP="00E9662A">
            <w:pPr>
              <w:jc w:val="both"/>
            </w:pPr>
            <w:r>
              <w:t>Last Revision Date</w:t>
            </w:r>
          </w:p>
        </w:tc>
        <w:tc>
          <w:tcPr>
            <w:tcW w:w="1502" w:type="pct"/>
          </w:tcPr>
          <w:p w14:paraId="0F2455B3" w14:textId="77777777" w:rsidR="00B85FAD" w:rsidRDefault="00B85FAD" w:rsidP="00E9662A">
            <w:pPr>
              <w:jc w:val="both"/>
            </w:pPr>
          </w:p>
        </w:tc>
      </w:tr>
      <w:tr w:rsidR="00B85FAD" w14:paraId="059EB579" w14:textId="77777777" w:rsidTr="00E9662A">
        <w:tc>
          <w:tcPr>
            <w:tcW w:w="793" w:type="pct"/>
            <w:shd w:val="clear" w:color="auto" w:fill="E7E6E6" w:themeFill="background2"/>
          </w:tcPr>
          <w:p w14:paraId="76939DF3" w14:textId="77777777" w:rsidR="00B85FAD" w:rsidRDefault="00B85FAD" w:rsidP="00E9662A">
            <w:pPr>
              <w:jc w:val="both"/>
            </w:pPr>
            <w:r>
              <w:t>Actors</w:t>
            </w:r>
          </w:p>
        </w:tc>
        <w:tc>
          <w:tcPr>
            <w:tcW w:w="4207" w:type="pct"/>
            <w:gridSpan w:val="4"/>
          </w:tcPr>
          <w:p w14:paraId="181F58CF" w14:textId="77777777" w:rsidR="00B85FAD" w:rsidRDefault="00B85FAD" w:rsidP="00E9662A">
            <w:pPr>
              <w:jc w:val="both"/>
            </w:pPr>
            <w:r>
              <w:t>Admin</w:t>
            </w:r>
          </w:p>
        </w:tc>
      </w:tr>
      <w:tr w:rsidR="00B85FAD" w14:paraId="79F8E3F4" w14:textId="77777777" w:rsidTr="00E9662A">
        <w:tc>
          <w:tcPr>
            <w:tcW w:w="793" w:type="pct"/>
            <w:shd w:val="clear" w:color="auto" w:fill="E7E6E6" w:themeFill="background2"/>
          </w:tcPr>
          <w:p w14:paraId="34A4A63E" w14:textId="77777777" w:rsidR="00B85FAD" w:rsidRDefault="00B85FAD" w:rsidP="00E9662A">
            <w:pPr>
              <w:jc w:val="both"/>
            </w:pPr>
            <w:r>
              <w:t>Description</w:t>
            </w:r>
          </w:p>
        </w:tc>
        <w:tc>
          <w:tcPr>
            <w:tcW w:w="4207" w:type="pct"/>
            <w:gridSpan w:val="4"/>
          </w:tcPr>
          <w:p w14:paraId="2B8A76B6" w14:textId="42C04939" w:rsidR="00B85FAD" w:rsidRDefault="00B85FAD" w:rsidP="00E9662A">
            <w:r>
              <w:t xml:space="preserve"> </w:t>
            </w:r>
            <w:r w:rsidR="00AA1357">
              <w:t>Admin can edit the information of inspectors, staffs and examiners</w:t>
            </w:r>
          </w:p>
        </w:tc>
      </w:tr>
      <w:tr w:rsidR="00B85FAD" w14:paraId="12F2C2E6" w14:textId="77777777" w:rsidTr="00E9662A">
        <w:tc>
          <w:tcPr>
            <w:tcW w:w="793" w:type="pct"/>
            <w:shd w:val="clear" w:color="auto" w:fill="E7E6E6" w:themeFill="background2"/>
          </w:tcPr>
          <w:p w14:paraId="5C4DFE8D" w14:textId="77777777" w:rsidR="00B85FAD" w:rsidRDefault="00B85FAD" w:rsidP="00E9662A">
            <w:pPr>
              <w:jc w:val="both"/>
            </w:pPr>
            <w:r>
              <w:t>Trigger</w:t>
            </w:r>
          </w:p>
        </w:tc>
        <w:tc>
          <w:tcPr>
            <w:tcW w:w="4207" w:type="pct"/>
            <w:gridSpan w:val="4"/>
          </w:tcPr>
          <w:p w14:paraId="372B4B41" w14:textId="7C0FE307" w:rsidR="00B85FAD" w:rsidRDefault="00E473F7" w:rsidP="00E9662A">
            <w:pPr>
              <w:jc w:val="both"/>
            </w:pPr>
            <w:r>
              <w:t xml:space="preserve">Admin select </w:t>
            </w:r>
            <w:r w:rsidR="00B02FD1">
              <w:t xml:space="preserve">icon </w:t>
            </w:r>
            <w:r>
              <w:t>“edit”</w:t>
            </w:r>
          </w:p>
        </w:tc>
      </w:tr>
      <w:tr w:rsidR="00B85FAD" w14:paraId="414446F2" w14:textId="77777777" w:rsidTr="00E9662A">
        <w:tc>
          <w:tcPr>
            <w:tcW w:w="793" w:type="pct"/>
            <w:shd w:val="clear" w:color="auto" w:fill="E7E6E6" w:themeFill="background2"/>
          </w:tcPr>
          <w:p w14:paraId="062BB392" w14:textId="77777777" w:rsidR="00B85FAD" w:rsidRDefault="00B85FAD" w:rsidP="00E9662A">
            <w:pPr>
              <w:jc w:val="both"/>
            </w:pPr>
            <w:r>
              <w:t>Preconditions</w:t>
            </w:r>
          </w:p>
        </w:tc>
        <w:tc>
          <w:tcPr>
            <w:tcW w:w="4207" w:type="pct"/>
            <w:gridSpan w:val="4"/>
          </w:tcPr>
          <w:p w14:paraId="55949C7D" w14:textId="4770B1FE" w:rsidR="00B85FAD" w:rsidRDefault="0061234D" w:rsidP="00E9662A">
            <w:pPr>
              <w:jc w:val="both"/>
            </w:pPr>
            <w:r>
              <w:t xml:space="preserve">Admin add inspectors, staffs and examiners to system.  </w:t>
            </w:r>
          </w:p>
        </w:tc>
      </w:tr>
      <w:tr w:rsidR="00B85FAD" w14:paraId="243F77D1" w14:textId="77777777" w:rsidTr="00E9662A">
        <w:tc>
          <w:tcPr>
            <w:tcW w:w="5000" w:type="pct"/>
            <w:gridSpan w:val="5"/>
            <w:shd w:val="clear" w:color="auto" w:fill="E7E6E6" w:themeFill="background2"/>
          </w:tcPr>
          <w:p w14:paraId="73627C17" w14:textId="77777777" w:rsidR="00B85FAD" w:rsidRDefault="00B85FAD" w:rsidP="00E9662A">
            <w:pPr>
              <w:jc w:val="center"/>
            </w:pPr>
            <w:r>
              <w:t>Use Case Input Specification</w:t>
            </w:r>
          </w:p>
        </w:tc>
      </w:tr>
      <w:tr w:rsidR="00B85FAD" w14:paraId="73F47554" w14:textId="77777777" w:rsidTr="00E9662A">
        <w:tc>
          <w:tcPr>
            <w:tcW w:w="793" w:type="pct"/>
            <w:shd w:val="clear" w:color="auto" w:fill="E7E6E6" w:themeFill="background2"/>
          </w:tcPr>
          <w:p w14:paraId="31E45156" w14:textId="77777777" w:rsidR="00B85FAD" w:rsidRDefault="00B85FAD" w:rsidP="00E9662A">
            <w:pPr>
              <w:jc w:val="center"/>
            </w:pPr>
            <w:r>
              <w:t>Input</w:t>
            </w:r>
          </w:p>
        </w:tc>
        <w:tc>
          <w:tcPr>
            <w:tcW w:w="457" w:type="pct"/>
            <w:shd w:val="clear" w:color="auto" w:fill="E7E6E6" w:themeFill="background2"/>
          </w:tcPr>
          <w:p w14:paraId="1F1123DD" w14:textId="77777777" w:rsidR="00B85FAD" w:rsidRDefault="00B85FAD" w:rsidP="00E9662A">
            <w:pPr>
              <w:jc w:val="center"/>
            </w:pPr>
            <w:r>
              <w:t>type</w:t>
            </w:r>
          </w:p>
        </w:tc>
        <w:tc>
          <w:tcPr>
            <w:tcW w:w="2248" w:type="pct"/>
            <w:gridSpan w:val="2"/>
            <w:shd w:val="clear" w:color="auto" w:fill="E7E6E6" w:themeFill="background2"/>
          </w:tcPr>
          <w:p w14:paraId="6F99A408" w14:textId="77777777" w:rsidR="00B85FAD" w:rsidRDefault="00B85FAD" w:rsidP="00E9662A">
            <w:pPr>
              <w:jc w:val="center"/>
            </w:pPr>
            <w:r>
              <w:t>Constraint</w:t>
            </w:r>
          </w:p>
        </w:tc>
        <w:tc>
          <w:tcPr>
            <w:tcW w:w="1502" w:type="pct"/>
            <w:shd w:val="clear" w:color="auto" w:fill="E7E6E6" w:themeFill="background2"/>
          </w:tcPr>
          <w:p w14:paraId="7436C36F" w14:textId="77777777" w:rsidR="00B85FAD" w:rsidRDefault="00B85FAD" w:rsidP="00E9662A">
            <w:pPr>
              <w:jc w:val="center"/>
            </w:pPr>
            <w:r>
              <w:t>Example</w:t>
            </w:r>
          </w:p>
        </w:tc>
      </w:tr>
      <w:tr w:rsidR="00B85FAD" w14:paraId="54401FCC" w14:textId="77777777" w:rsidTr="00E9662A">
        <w:tc>
          <w:tcPr>
            <w:tcW w:w="793" w:type="pct"/>
            <w:shd w:val="clear" w:color="auto" w:fill="FFFFFF" w:themeFill="background1"/>
          </w:tcPr>
          <w:p w14:paraId="04460909" w14:textId="77777777" w:rsidR="00B85FAD" w:rsidRDefault="00B85FAD" w:rsidP="00E9662A">
            <w:pPr>
              <w:jc w:val="both"/>
            </w:pPr>
            <w:r>
              <w:t>username</w:t>
            </w:r>
          </w:p>
        </w:tc>
        <w:tc>
          <w:tcPr>
            <w:tcW w:w="457" w:type="pct"/>
            <w:shd w:val="clear" w:color="auto" w:fill="FFFFFF" w:themeFill="background1"/>
          </w:tcPr>
          <w:p w14:paraId="0DD558F1" w14:textId="77777777" w:rsidR="00B85FAD" w:rsidRDefault="00B85FAD" w:rsidP="00E9662A">
            <w:pPr>
              <w:jc w:val="both"/>
            </w:pPr>
            <w:r>
              <w:t>String</w:t>
            </w:r>
          </w:p>
        </w:tc>
        <w:tc>
          <w:tcPr>
            <w:tcW w:w="2248" w:type="pct"/>
            <w:gridSpan w:val="2"/>
            <w:shd w:val="clear" w:color="auto" w:fill="FFFFFF" w:themeFill="background1"/>
          </w:tcPr>
          <w:p w14:paraId="4CC1D1A5" w14:textId="77777777" w:rsidR="00B85FAD" w:rsidRDefault="00B85FAD"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2947458" w14:textId="77777777" w:rsidR="00B85FAD" w:rsidRDefault="00B85FAD" w:rsidP="00E9662A">
            <w:pPr>
              <w:jc w:val="both"/>
            </w:pPr>
            <w:r>
              <w:t>Inwza007</w:t>
            </w:r>
          </w:p>
        </w:tc>
      </w:tr>
      <w:tr w:rsidR="00B85FAD" w14:paraId="4D698223" w14:textId="77777777" w:rsidTr="00E9662A">
        <w:tc>
          <w:tcPr>
            <w:tcW w:w="793" w:type="pct"/>
            <w:shd w:val="clear" w:color="auto" w:fill="FFFFFF" w:themeFill="background1"/>
          </w:tcPr>
          <w:p w14:paraId="3B10A80E" w14:textId="77777777" w:rsidR="00B85FAD" w:rsidRDefault="00B85FAD" w:rsidP="00E9662A">
            <w:pPr>
              <w:jc w:val="both"/>
            </w:pPr>
            <w:r>
              <w:t>password</w:t>
            </w:r>
          </w:p>
        </w:tc>
        <w:tc>
          <w:tcPr>
            <w:tcW w:w="457" w:type="pct"/>
            <w:shd w:val="clear" w:color="auto" w:fill="FFFFFF" w:themeFill="background1"/>
          </w:tcPr>
          <w:p w14:paraId="090BFDDA" w14:textId="77777777" w:rsidR="00B85FAD" w:rsidRDefault="00B85FAD" w:rsidP="00E9662A">
            <w:pPr>
              <w:jc w:val="both"/>
            </w:pPr>
            <w:r>
              <w:t>String</w:t>
            </w:r>
          </w:p>
        </w:tc>
        <w:tc>
          <w:tcPr>
            <w:tcW w:w="2248" w:type="pct"/>
            <w:gridSpan w:val="2"/>
            <w:shd w:val="clear" w:color="auto" w:fill="FFFFFF" w:themeFill="background1"/>
          </w:tcPr>
          <w:p w14:paraId="2C1642BA" w14:textId="77777777" w:rsidR="00B85FAD" w:rsidRDefault="00B85FAD"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D0AABB0" w14:textId="77777777" w:rsidR="00B85FAD" w:rsidRDefault="00B85FAD" w:rsidP="00E9662A">
            <w:pPr>
              <w:jc w:val="both"/>
            </w:pPr>
            <w:r>
              <w:t>123456bc</w:t>
            </w:r>
          </w:p>
        </w:tc>
      </w:tr>
      <w:tr w:rsidR="00B85FAD" w14:paraId="667864F5" w14:textId="77777777" w:rsidTr="00E9662A">
        <w:tc>
          <w:tcPr>
            <w:tcW w:w="793" w:type="pct"/>
            <w:shd w:val="clear" w:color="auto" w:fill="FFFFFF" w:themeFill="background1"/>
          </w:tcPr>
          <w:p w14:paraId="63B254A6" w14:textId="77777777" w:rsidR="00B85FAD" w:rsidRDefault="00B85FAD" w:rsidP="00E9662A">
            <w:pPr>
              <w:jc w:val="both"/>
            </w:pPr>
            <w:r>
              <w:t>name</w:t>
            </w:r>
          </w:p>
        </w:tc>
        <w:tc>
          <w:tcPr>
            <w:tcW w:w="457" w:type="pct"/>
            <w:shd w:val="clear" w:color="auto" w:fill="FFFFFF" w:themeFill="background1"/>
          </w:tcPr>
          <w:p w14:paraId="4B665FA3" w14:textId="77777777" w:rsidR="00B85FAD" w:rsidRDefault="00B85FAD" w:rsidP="00E9662A">
            <w:pPr>
              <w:jc w:val="both"/>
            </w:pPr>
            <w:r>
              <w:t>String</w:t>
            </w:r>
          </w:p>
        </w:tc>
        <w:tc>
          <w:tcPr>
            <w:tcW w:w="2248" w:type="pct"/>
            <w:gridSpan w:val="2"/>
            <w:shd w:val="clear" w:color="auto" w:fill="FFFFFF" w:themeFill="background1"/>
          </w:tcPr>
          <w:p w14:paraId="316FC94E" w14:textId="77777777" w:rsidR="00B85FAD" w:rsidRDefault="00B85FAD"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88A8E0E" w14:textId="77777777" w:rsidR="00B85FAD" w:rsidRDefault="00B85FAD" w:rsidP="00E9662A">
            <w:pPr>
              <w:jc w:val="both"/>
            </w:pPr>
            <w:r>
              <w:t>Somjeam</w:t>
            </w:r>
          </w:p>
        </w:tc>
      </w:tr>
      <w:tr w:rsidR="00B85FAD" w14:paraId="3296FA85" w14:textId="77777777" w:rsidTr="00E9662A">
        <w:tc>
          <w:tcPr>
            <w:tcW w:w="793" w:type="pct"/>
            <w:shd w:val="clear" w:color="auto" w:fill="E7E6E6" w:themeFill="background2"/>
          </w:tcPr>
          <w:p w14:paraId="5511AD40" w14:textId="77777777" w:rsidR="00B85FAD" w:rsidRDefault="00B85FAD" w:rsidP="00E9662A">
            <w:pPr>
              <w:jc w:val="both"/>
            </w:pPr>
            <w:r>
              <w:t>Post conditions</w:t>
            </w:r>
          </w:p>
        </w:tc>
        <w:tc>
          <w:tcPr>
            <w:tcW w:w="4207" w:type="pct"/>
            <w:gridSpan w:val="4"/>
          </w:tcPr>
          <w:p w14:paraId="223050C3" w14:textId="7743F483" w:rsidR="00B85FAD" w:rsidRDefault="009A0D35" w:rsidP="00E9662A">
            <w:pPr>
              <w:jc w:val="both"/>
            </w:pPr>
            <w:r>
              <w:t>If the use case is successful The inspectors, staffs and examiners profile edited</w:t>
            </w:r>
            <w:r w:rsidR="004D23D9">
              <w:t xml:space="preserve"> </w:t>
            </w:r>
            <w:r>
              <w:t xml:space="preserve">will </w:t>
            </w:r>
            <w:r w:rsidR="004D23D9">
              <w:t xml:space="preserve">update </w:t>
            </w:r>
            <w:r>
              <w:t>in the system. If not the system state remains the same.</w:t>
            </w:r>
          </w:p>
        </w:tc>
      </w:tr>
      <w:tr w:rsidR="00B85FAD" w14:paraId="58A8B2F8" w14:textId="77777777" w:rsidTr="00E9662A">
        <w:tc>
          <w:tcPr>
            <w:tcW w:w="793" w:type="pct"/>
            <w:shd w:val="clear" w:color="auto" w:fill="E7E6E6" w:themeFill="background2"/>
          </w:tcPr>
          <w:p w14:paraId="65158433" w14:textId="77777777" w:rsidR="00B85FAD" w:rsidRDefault="00B85FAD" w:rsidP="00E9662A">
            <w:pPr>
              <w:jc w:val="both"/>
            </w:pPr>
            <w:r>
              <w:t>Normal Flows</w:t>
            </w:r>
          </w:p>
        </w:tc>
        <w:tc>
          <w:tcPr>
            <w:tcW w:w="1760" w:type="pct"/>
            <w:gridSpan w:val="2"/>
            <w:shd w:val="clear" w:color="auto" w:fill="E7E6E6" w:themeFill="background2"/>
            <w:vAlign w:val="center"/>
          </w:tcPr>
          <w:p w14:paraId="057D8819" w14:textId="77777777" w:rsidR="00B85FAD" w:rsidRDefault="00B85FAD" w:rsidP="00E9662A">
            <w:pPr>
              <w:jc w:val="center"/>
            </w:pPr>
            <w:r>
              <w:t>User</w:t>
            </w:r>
          </w:p>
        </w:tc>
        <w:tc>
          <w:tcPr>
            <w:tcW w:w="2447" w:type="pct"/>
            <w:gridSpan w:val="2"/>
            <w:shd w:val="clear" w:color="auto" w:fill="E7E6E6" w:themeFill="background2"/>
            <w:vAlign w:val="center"/>
          </w:tcPr>
          <w:p w14:paraId="3BDAEC51" w14:textId="77777777" w:rsidR="00B85FAD" w:rsidRDefault="00B85FAD" w:rsidP="00E9662A">
            <w:pPr>
              <w:jc w:val="center"/>
            </w:pPr>
            <w:r>
              <w:t>System</w:t>
            </w:r>
          </w:p>
        </w:tc>
      </w:tr>
      <w:tr w:rsidR="00B85FAD" w14:paraId="32A1412C" w14:textId="77777777" w:rsidTr="00E9662A">
        <w:tc>
          <w:tcPr>
            <w:tcW w:w="793" w:type="pct"/>
          </w:tcPr>
          <w:p w14:paraId="5AE6C23D" w14:textId="77777777" w:rsidR="00B85FAD" w:rsidRDefault="00B85FAD" w:rsidP="00E9662A">
            <w:pPr>
              <w:jc w:val="both"/>
            </w:pPr>
          </w:p>
        </w:tc>
        <w:tc>
          <w:tcPr>
            <w:tcW w:w="1760" w:type="pct"/>
            <w:gridSpan w:val="2"/>
          </w:tcPr>
          <w:p w14:paraId="61B67872" w14:textId="77777777" w:rsidR="00B85FAD" w:rsidRDefault="00B85FAD" w:rsidP="00E9662A">
            <w:pPr>
              <w:jc w:val="both"/>
            </w:pPr>
            <w:r>
              <w:t>1.Admin input information</w:t>
            </w:r>
          </w:p>
          <w:p w14:paraId="3037A8E6" w14:textId="77777777" w:rsidR="00B85FAD" w:rsidRDefault="00B85FAD" w:rsidP="00E9662A">
            <w:pPr>
              <w:jc w:val="both"/>
            </w:pPr>
            <w:r>
              <w:t>of user in system</w:t>
            </w:r>
          </w:p>
        </w:tc>
        <w:tc>
          <w:tcPr>
            <w:tcW w:w="2447" w:type="pct"/>
            <w:gridSpan w:val="2"/>
          </w:tcPr>
          <w:p w14:paraId="62574037" w14:textId="77777777" w:rsidR="00B85FAD" w:rsidRDefault="00B85FAD" w:rsidP="00E9662A">
            <w:r>
              <w:t>2. The system shall retrieve user information from database</w:t>
            </w:r>
          </w:p>
          <w:p w14:paraId="2C5C0220" w14:textId="4979C015" w:rsidR="001D6254" w:rsidRDefault="001D6254" w:rsidP="00E9662A">
            <w:r>
              <w:lastRenderedPageBreak/>
              <w:t>3. The system shall update new information into the database</w:t>
            </w:r>
          </w:p>
          <w:p w14:paraId="50BE55E0" w14:textId="4DCDD813" w:rsidR="00BE6A6F" w:rsidRDefault="001D6254" w:rsidP="00E9662A">
            <w:r>
              <w:t>4.</w:t>
            </w:r>
            <w:r w:rsidR="00BE6A6F">
              <w:t xml:space="preserve"> The system validates the user information which includes username, password, and name. </w:t>
            </w:r>
            <w:r w:rsidR="00CA1F4D">
              <w:t>[A1: The system shall provide the interface to show the error message “Username cannot be blank” when user does not input username</w:t>
            </w:r>
          </w:p>
          <w:p w14:paraId="6CE72B43" w14:textId="05352E35" w:rsidR="00CA1F4D" w:rsidRDefault="00CA1F4D" w:rsidP="00E9662A">
            <w:r>
              <w:t>A2:</w:t>
            </w:r>
            <w:r w:rsidR="00427957">
              <w:t xml:space="preserve"> The system shall provide the interface to show the error message “Password cannot be blank” when user does not input password.</w:t>
            </w:r>
          </w:p>
          <w:p w14:paraId="643A6C1C" w14:textId="2DAD68FD" w:rsidR="00427957" w:rsidRDefault="00427957" w:rsidP="00E9662A">
            <w:r>
              <w:t>A3:</w:t>
            </w:r>
            <w:r w:rsidR="002B2513">
              <w:t xml:space="preserve">  The system shall provide the interface to show the error message “Name cannot be blank” when user does not input name.]</w:t>
            </w:r>
          </w:p>
          <w:p w14:paraId="3AE7AB8B" w14:textId="64ACB4E8" w:rsidR="001D6254" w:rsidRDefault="001D6254" w:rsidP="001D6254">
            <w:r>
              <w:t xml:space="preserve">5. The system shall provide new user information list. </w:t>
            </w:r>
          </w:p>
          <w:p w14:paraId="785952E9" w14:textId="4019DAB2" w:rsidR="00B85FAD" w:rsidRDefault="00B85FAD" w:rsidP="00E9662A"/>
          <w:p w14:paraId="15CE9E72" w14:textId="77777777" w:rsidR="00B85FAD" w:rsidRDefault="00B85FAD" w:rsidP="00E9662A"/>
        </w:tc>
      </w:tr>
      <w:tr w:rsidR="00B85FAD" w14:paraId="3A9DB79B" w14:textId="77777777" w:rsidTr="00E9662A">
        <w:tc>
          <w:tcPr>
            <w:tcW w:w="793" w:type="pct"/>
            <w:shd w:val="clear" w:color="auto" w:fill="E7E6E6" w:themeFill="background2"/>
          </w:tcPr>
          <w:p w14:paraId="6F4E12F1" w14:textId="77777777" w:rsidR="00B85FAD" w:rsidRDefault="00B85FAD" w:rsidP="00E9662A">
            <w:pPr>
              <w:jc w:val="both"/>
            </w:pPr>
            <w:r>
              <w:lastRenderedPageBreak/>
              <w:t>Alternative Flow</w:t>
            </w:r>
          </w:p>
        </w:tc>
        <w:tc>
          <w:tcPr>
            <w:tcW w:w="4207" w:type="pct"/>
            <w:gridSpan w:val="4"/>
          </w:tcPr>
          <w:p w14:paraId="50416A0E" w14:textId="6FF003CA" w:rsidR="002B2513" w:rsidRDefault="002B2513" w:rsidP="002B2513">
            <w:r>
              <w:t>A1: The system shall provide the interface to show the error message “Username cannot be blank” when user does not input username</w:t>
            </w:r>
          </w:p>
          <w:p w14:paraId="2949AC07" w14:textId="2ECC86A4" w:rsidR="004C7FC7" w:rsidRDefault="004C7FC7" w:rsidP="00BC1B3F">
            <w:pPr>
              <w:pStyle w:val="a8"/>
              <w:numPr>
                <w:ilvl w:val="0"/>
                <w:numId w:val="36"/>
              </w:numPr>
            </w:pPr>
            <w:r>
              <w:t xml:space="preserve">The system notifies “Users </w:t>
            </w:r>
            <w:r w:rsidR="00D94A9E">
              <w:t>cannot be blank</w:t>
            </w:r>
            <w:r>
              <w:t>”</w:t>
            </w:r>
          </w:p>
          <w:p w14:paraId="6D1E18F3" w14:textId="5624E8DD" w:rsidR="004C7FC7" w:rsidRDefault="00D94A9E" w:rsidP="00BC1B3F">
            <w:pPr>
              <w:pStyle w:val="a8"/>
              <w:numPr>
                <w:ilvl w:val="0"/>
                <w:numId w:val="36"/>
              </w:numPr>
            </w:pPr>
            <w:r>
              <w:t>Goes to normal flow 1</w:t>
            </w:r>
          </w:p>
          <w:p w14:paraId="788E834F" w14:textId="635B6319" w:rsidR="002B2513" w:rsidRDefault="002B2513" w:rsidP="002B2513">
            <w:r>
              <w:t>A2: The system shall provide the interface to show the error message “Password cannot be blank” when user does not input password.</w:t>
            </w:r>
          </w:p>
          <w:p w14:paraId="43030FD7" w14:textId="52AD7537" w:rsidR="00D94A9E" w:rsidRDefault="00D94A9E" w:rsidP="00BC1B3F">
            <w:pPr>
              <w:pStyle w:val="a8"/>
              <w:numPr>
                <w:ilvl w:val="0"/>
                <w:numId w:val="37"/>
              </w:numPr>
            </w:pPr>
            <w:r>
              <w:t>The system notifies “Password cannot be blank”</w:t>
            </w:r>
          </w:p>
          <w:p w14:paraId="43F5AD38" w14:textId="040F190E" w:rsidR="00D94A9E" w:rsidRDefault="00D94A9E" w:rsidP="00BC1B3F">
            <w:pPr>
              <w:pStyle w:val="a8"/>
              <w:numPr>
                <w:ilvl w:val="0"/>
                <w:numId w:val="37"/>
              </w:numPr>
            </w:pPr>
            <w:r>
              <w:t>Goes to normal flow 1</w:t>
            </w:r>
          </w:p>
          <w:p w14:paraId="1EEED96B" w14:textId="77777777" w:rsidR="00B85FAD" w:rsidRDefault="002B2513" w:rsidP="002B2513">
            <w:r>
              <w:t>A3:  The system shall provide the interface to show the error message “Name cannot be blank” when user does not input name</w:t>
            </w:r>
          </w:p>
          <w:p w14:paraId="4C1792D8" w14:textId="1A112313" w:rsidR="00D94A9E" w:rsidRDefault="00D94A9E" w:rsidP="00BC1B3F">
            <w:pPr>
              <w:pStyle w:val="a8"/>
              <w:numPr>
                <w:ilvl w:val="0"/>
                <w:numId w:val="38"/>
              </w:numPr>
            </w:pPr>
            <w:r>
              <w:t>The system notifies “Name cannot be bla</w:t>
            </w:r>
            <w:r w:rsidR="00E473F7">
              <w:t>n</w:t>
            </w:r>
            <w:r>
              <w:t>k”</w:t>
            </w:r>
          </w:p>
          <w:p w14:paraId="21399F37" w14:textId="50433D9F" w:rsidR="00D94A9E" w:rsidRPr="00D94A9E" w:rsidRDefault="00D94A9E" w:rsidP="00BC1B3F">
            <w:pPr>
              <w:pStyle w:val="a8"/>
              <w:numPr>
                <w:ilvl w:val="0"/>
                <w:numId w:val="38"/>
              </w:numPr>
              <w:rPr>
                <w:cs/>
              </w:rPr>
            </w:pPr>
            <w:r>
              <w:t>Goes to normal flow 1</w:t>
            </w:r>
          </w:p>
        </w:tc>
      </w:tr>
      <w:tr w:rsidR="00B85FAD" w14:paraId="73315266" w14:textId="77777777" w:rsidTr="00E9662A">
        <w:tc>
          <w:tcPr>
            <w:tcW w:w="793" w:type="pct"/>
            <w:shd w:val="clear" w:color="auto" w:fill="E7E6E6" w:themeFill="background2"/>
          </w:tcPr>
          <w:p w14:paraId="4F9978BE" w14:textId="77777777" w:rsidR="00B85FAD" w:rsidRDefault="00B85FAD" w:rsidP="00E9662A">
            <w:pPr>
              <w:jc w:val="both"/>
            </w:pPr>
            <w:r>
              <w:t>Exception Flow</w:t>
            </w:r>
          </w:p>
        </w:tc>
        <w:tc>
          <w:tcPr>
            <w:tcW w:w="4207" w:type="pct"/>
            <w:gridSpan w:val="4"/>
          </w:tcPr>
          <w:p w14:paraId="4DB9FD25" w14:textId="77777777" w:rsidR="00B85FAD" w:rsidRDefault="00B85FAD" w:rsidP="00E9662A">
            <w:pPr>
              <w:jc w:val="both"/>
            </w:pPr>
          </w:p>
        </w:tc>
      </w:tr>
      <w:tr w:rsidR="00B85FAD" w14:paraId="360C1E08" w14:textId="77777777" w:rsidTr="00E9662A">
        <w:tc>
          <w:tcPr>
            <w:tcW w:w="793" w:type="pct"/>
            <w:shd w:val="clear" w:color="auto" w:fill="E7E6E6" w:themeFill="background2"/>
          </w:tcPr>
          <w:p w14:paraId="46330AB7" w14:textId="77777777" w:rsidR="00B85FAD" w:rsidRDefault="00B85FAD" w:rsidP="00E9662A">
            <w:pPr>
              <w:jc w:val="both"/>
            </w:pPr>
            <w:r>
              <w:lastRenderedPageBreak/>
              <w:t>Assumption</w:t>
            </w:r>
          </w:p>
        </w:tc>
        <w:tc>
          <w:tcPr>
            <w:tcW w:w="4207" w:type="pct"/>
            <w:gridSpan w:val="4"/>
          </w:tcPr>
          <w:p w14:paraId="2F2EEB78" w14:textId="15FCC14D" w:rsidR="00B85FAD" w:rsidRDefault="008124A5" w:rsidP="00E9662A">
            <w:pPr>
              <w:jc w:val="both"/>
            </w:pPr>
            <w:r>
              <w:t>Admin must have login in administration system, User profile must have in the system</w:t>
            </w:r>
          </w:p>
        </w:tc>
      </w:tr>
    </w:tbl>
    <w:p w14:paraId="5A5B0CDD" w14:textId="46EEDE0A" w:rsidR="00B85FAD" w:rsidRDefault="00B85FAD"/>
    <w:p w14:paraId="54C90D08" w14:textId="176075AB" w:rsidR="00FA107C" w:rsidRDefault="00FA107C">
      <w:pPr>
        <w:rPr>
          <w:cs/>
        </w:rPr>
      </w:pPr>
    </w:p>
    <w:p w14:paraId="6A8ED545" w14:textId="77777777" w:rsidR="00FA107C" w:rsidRDefault="00FA107C">
      <w:pPr>
        <w:rPr>
          <w:cs/>
        </w:rPr>
      </w:pPr>
      <w:r>
        <w:rPr>
          <w:cs/>
        </w:rPr>
        <w:br w:type="page"/>
      </w:r>
    </w:p>
    <w:tbl>
      <w:tblPr>
        <w:tblStyle w:val="a3"/>
        <w:tblW w:w="5000" w:type="pct"/>
        <w:tblLook w:val="04A0" w:firstRow="1" w:lastRow="0" w:firstColumn="1" w:lastColumn="0" w:noHBand="0" w:noVBand="1"/>
      </w:tblPr>
      <w:tblGrid>
        <w:gridCol w:w="1482"/>
        <w:gridCol w:w="855"/>
        <w:gridCol w:w="2437"/>
        <w:gridCol w:w="1767"/>
        <w:gridCol w:w="2809"/>
      </w:tblGrid>
      <w:tr w:rsidR="00FA107C" w14:paraId="04D8BC6B" w14:textId="77777777" w:rsidTr="00E9662A">
        <w:tc>
          <w:tcPr>
            <w:tcW w:w="793" w:type="pct"/>
            <w:shd w:val="clear" w:color="auto" w:fill="E7E6E6" w:themeFill="background2"/>
          </w:tcPr>
          <w:p w14:paraId="0498A218" w14:textId="77777777" w:rsidR="00FA107C" w:rsidRDefault="00FA107C" w:rsidP="00E9662A">
            <w:pPr>
              <w:jc w:val="both"/>
            </w:pPr>
            <w:r>
              <w:lastRenderedPageBreak/>
              <w:t>Use Case ID</w:t>
            </w:r>
          </w:p>
        </w:tc>
        <w:tc>
          <w:tcPr>
            <w:tcW w:w="4207" w:type="pct"/>
            <w:gridSpan w:val="4"/>
          </w:tcPr>
          <w:p w14:paraId="6E8F2704" w14:textId="203A0128" w:rsidR="00FA107C" w:rsidRDefault="00FA107C" w:rsidP="00E9662A">
            <w:pPr>
              <w:jc w:val="both"/>
            </w:pPr>
            <w:r>
              <w:t xml:space="preserve"> UC-15</w:t>
            </w:r>
          </w:p>
        </w:tc>
      </w:tr>
      <w:tr w:rsidR="00FA107C" w14:paraId="42004678" w14:textId="77777777" w:rsidTr="00E9662A">
        <w:tc>
          <w:tcPr>
            <w:tcW w:w="793" w:type="pct"/>
            <w:shd w:val="clear" w:color="auto" w:fill="E7E6E6" w:themeFill="background2"/>
          </w:tcPr>
          <w:p w14:paraId="09C10102" w14:textId="77777777" w:rsidR="00FA107C" w:rsidRDefault="00FA107C" w:rsidP="00E9662A">
            <w:pPr>
              <w:jc w:val="both"/>
            </w:pPr>
            <w:r>
              <w:t>Use Case Name</w:t>
            </w:r>
          </w:p>
        </w:tc>
        <w:tc>
          <w:tcPr>
            <w:tcW w:w="4207" w:type="pct"/>
            <w:gridSpan w:val="4"/>
          </w:tcPr>
          <w:p w14:paraId="0E38FC4F" w14:textId="3B340F22" w:rsidR="00166116" w:rsidRDefault="00166116" w:rsidP="00166116">
            <w:r>
              <w:t xml:space="preserve">Admin delete the account of inspectors, staffs and examiners. </w:t>
            </w:r>
          </w:p>
          <w:p w14:paraId="4C505CAD" w14:textId="4209D4E4" w:rsidR="00FA107C" w:rsidRDefault="00FA107C" w:rsidP="00E9662A">
            <w:pPr>
              <w:jc w:val="both"/>
            </w:pPr>
          </w:p>
        </w:tc>
      </w:tr>
      <w:tr w:rsidR="00FA107C" w14:paraId="69D9213E" w14:textId="77777777" w:rsidTr="00E9662A">
        <w:tc>
          <w:tcPr>
            <w:tcW w:w="793" w:type="pct"/>
            <w:shd w:val="clear" w:color="auto" w:fill="E7E6E6" w:themeFill="background2"/>
          </w:tcPr>
          <w:p w14:paraId="1F9C3978" w14:textId="77777777" w:rsidR="00FA107C" w:rsidRDefault="00FA107C" w:rsidP="00E9662A">
            <w:pPr>
              <w:jc w:val="both"/>
            </w:pPr>
            <w:r>
              <w:t>Created By</w:t>
            </w:r>
          </w:p>
        </w:tc>
        <w:tc>
          <w:tcPr>
            <w:tcW w:w="1760" w:type="pct"/>
            <w:gridSpan w:val="2"/>
          </w:tcPr>
          <w:p w14:paraId="47557C32" w14:textId="77777777" w:rsidR="00FA107C" w:rsidRDefault="00FA107C" w:rsidP="00E9662A">
            <w:pPr>
              <w:jc w:val="both"/>
            </w:pPr>
            <w:r>
              <w:t>Charnwut Thopurin</w:t>
            </w:r>
          </w:p>
        </w:tc>
        <w:tc>
          <w:tcPr>
            <w:tcW w:w="945" w:type="pct"/>
            <w:shd w:val="clear" w:color="auto" w:fill="E7E6E6" w:themeFill="background2"/>
          </w:tcPr>
          <w:p w14:paraId="358A6E92" w14:textId="77777777" w:rsidR="00FA107C" w:rsidRDefault="00FA107C" w:rsidP="00E9662A">
            <w:pPr>
              <w:jc w:val="both"/>
            </w:pPr>
            <w:r>
              <w:t>Last Update By</w:t>
            </w:r>
          </w:p>
        </w:tc>
        <w:tc>
          <w:tcPr>
            <w:tcW w:w="1502" w:type="pct"/>
          </w:tcPr>
          <w:p w14:paraId="1AC099CE" w14:textId="77777777" w:rsidR="00FA107C" w:rsidRDefault="00FA107C" w:rsidP="00E9662A">
            <w:pPr>
              <w:jc w:val="both"/>
            </w:pPr>
            <w:r>
              <w:t>Charnwut Thopurin</w:t>
            </w:r>
          </w:p>
        </w:tc>
      </w:tr>
      <w:tr w:rsidR="00FA107C" w14:paraId="7448EEA4" w14:textId="77777777" w:rsidTr="00E9662A">
        <w:tc>
          <w:tcPr>
            <w:tcW w:w="793" w:type="pct"/>
            <w:shd w:val="clear" w:color="auto" w:fill="E7E6E6" w:themeFill="background2"/>
          </w:tcPr>
          <w:p w14:paraId="49DD2436" w14:textId="77777777" w:rsidR="00FA107C" w:rsidRDefault="00FA107C" w:rsidP="00E9662A">
            <w:pPr>
              <w:jc w:val="both"/>
            </w:pPr>
            <w:r>
              <w:t>Date Created</w:t>
            </w:r>
          </w:p>
        </w:tc>
        <w:tc>
          <w:tcPr>
            <w:tcW w:w="1760" w:type="pct"/>
            <w:gridSpan w:val="2"/>
          </w:tcPr>
          <w:p w14:paraId="43C2F98B" w14:textId="77777777" w:rsidR="00FA107C" w:rsidRDefault="00FA107C" w:rsidP="00E9662A">
            <w:pPr>
              <w:jc w:val="both"/>
            </w:pPr>
            <w:r>
              <w:t>11/04/18</w:t>
            </w:r>
          </w:p>
        </w:tc>
        <w:tc>
          <w:tcPr>
            <w:tcW w:w="945" w:type="pct"/>
            <w:shd w:val="clear" w:color="auto" w:fill="E7E6E6" w:themeFill="background2"/>
          </w:tcPr>
          <w:p w14:paraId="29EC1FBD" w14:textId="77777777" w:rsidR="00FA107C" w:rsidRDefault="00FA107C" w:rsidP="00E9662A">
            <w:pPr>
              <w:jc w:val="both"/>
            </w:pPr>
            <w:r>
              <w:t>Last Revision Date</w:t>
            </w:r>
          </w:p>
        </w:tc>
        <w:tc>
          <w:tcPr>
            <w:tcW w:w="1502" w:type="pct"/>
          </w:tcPr>
          <w:p w14:paraId="628A721F" w14:textId="77777777" w:rsidR="00FA107C" w:rsidRDefault="00FA107C" w:rsidP="00E9662A">
            <w:pPr>
              <w:jc w:val="both"/>
            </w:pPr>
          </w:p>
        </w:tc>
      </w:tr>
      <w:tr w:rsidR="00FA107C" w14:paraId="5E33481C" w14:textId="77777777" w:rsidTr="00E9662A">
        <w:tc>
          <w:tcPr>
            <w:tcW w:w="793" w:type="pct"/>
            <w:shd w:val="clear" w:color="auto" w:fill="E7E6E6" w:themeFill="background2"/>
          </w:tcPr>
          <w:p w14:paraId="2CF8128C" w14:textId="77777777" w:rsidR="00FA107C" w:rsidRDefault="00FA107C" w:rsidP="00E9662A">
            <w:pPr>
              <w:jc w:val="both"/>
            </w:pPr>
            <w:r>
              <w:t>Actors</w:t>
            </w:r>
          </w:p>
        </w:tc>
        <w:tc>
          <w:tcPr>
            <w:tcW w:w="4207" w:type="pct"/>
            <w:gridSpan w:val="4"/>
          </w:tcPr>
          <w:p w14:paraId="43EC6032" w14:textId="77777777" w:rsidR="00FA107C" w:rsidRDefault="00FA107C" w:rsidP="00E9662A">
            <w:pPr>
              <w:jc w:val="both"/>
            </w:pPr>
            <w:r>
              <w:t>Admin</w:t>
            </w:r>
          </w:p>
        </w:tc>
      </w:tr>
      <w:tr w:rsidR="00FA107C" w14:paraId="2AD87737" w14:textId="77777777" w:rsidTr="00E9662A">
        <w:tc>
          <w:tcPr>
            <w:tcW w:w="793" w:type="pct"/>
            <w:shd w:val="clear" w:color="auto" w:fill="E7E6E6" w:themeFill="background2"/>
          </w:tcPr>
          <w:p w14:paraId="7062543A" w14:textId="77777777" w:rsidR="00FA107C" w:rsidRDefault="00FA107C" w:rsidP="00E9662A">
            <w:pPr>
              <w:jc w:val="both"/>
            </w:pPr>
            <w:r>
              <w:t>Description</w:t>
            </w:r>
          </w:p>
        </w:tc>
        <w:tc>
          <w:tcPr>
            <w:tcW w:w="4207" w:type="pct"/>
            <w:gridSpan w:val="4"/>
          </w:tcPr>
          <w:p w14:paraId="07463128" w14:textId="56E6F775" w:rsidR="00FA107C" w:rsidRDefault="00166116" w:rsidP="00E9662A">
            <w:r>
              <w:t xml:space="preserve">Admin can delete the account of inspectors, staffs and examiners. </w:t>
            </w:r>
          </w:p>
        </w:tc>
      </w:tr>
      <w:tr w:rsidR="00FA107C" w14:paraId="3F46B18D" w14:textId="77777777" w:rsidTr="00E9662A">
        <w:tc>
          <w:tcPr>
            <w:tcW w:w="793" w:type="pct"/>
            <w:shd w:val="clear" w:color="auto" w:fill="E7E6E6" w:themeFill="background2"/>
          </w:tcPr>
          <w:p w14:paraId="4D624ED9" w14:textId="77777777" w:rsidR="00FA107C" w:rsidRDefault="00FA107C" w:rsidP="00E9662A">
            <w:pPr>
              <w:jc w:val="both"/>
            </w:pPr>
            <w:r>
              <w:t>Trigger</w:t>
            </w:r>
          </w:p>
        </w:tc>
        <w:tc>
          <w:tcPr>
            <w:tcW w:w="4207" w:type="pct"/>
            <w:gridSpan w:val="4"/>
          </w:tcPr>
          <w:p w14:paraId="4F77BAD1" w14:textId="3BF4684C" w:rsidR="00FA107C" w:rsidRDefault="00240913" w:rsidP="00E9662A">
            <w:pPr>
              <w:jc w:val="both"/>
            </w:pPr>
            <w:r>
              <w:t xml:space="preserve">Admin select </w:t>
            </w:r>
            <w:r w:rsidR="00B02FD1">
              <w:t xml:space="preserve">icon </w:t>
            </w:r>
            <w:r>
              <w:t>“delete”</w:t>
            </w:r>
          </w:p>
        </w:tc>
      </w:tr>
      <w:tr w:rsidR="00FA107C" w14:paraId="55C4FF60" w14:textId="77777777" w:rsidTr="00E9662A">
        <w:tc>
          <w:tcPr>
            <w:tcW w:w="793" w:type="pct"/>
            <w:shd w:val="clear" w:color="auto" w:fill="E7E6E6" w:themeFill="background2"/>
          </w:tcPr>
          <w:p w14:paraId="16164EF5" w14:textId="77777777" w:rsidR="00FA107C" w:rsidRDefault="00FA107C" w:rsidP="00E9662A">
            <w:pPr>
              <w:jc w:val="both"/>
            </w:pPr>
            <w:r>
              <w:t>Preconditions</w:t>
            </w:r>
          </w:p>
        </w:tc>
        <w:tc>
          <w:tcPr>
            <w:tcW w:w="4207" w:type="pct"/>
            <w:gridSpan w:val="4"/>
          </w:tcPr>
          <w:p w14:paraId="70DFD395" w14:textId="67626373" w:rsidR="00FA107C" w:rsidRDefault="0061234D" w:rsidP="00E9662A">
            <w:pPr>
              <w:jc w:val="both"/>
            </w:pPr>
            <w:r>
              <w:t xml:space="preserve">Admin add inspectors, staffs and examiners to system.  </w:t>
            </w:r>
          </w:p>
        </w:tc>
      </w:tr>
      <w:tr w:rsidR="00FA107C" w14:paraId="0B53D995" w14:textId="77777777" w:rsidTr="00E9662A">
        <w:tc>
          <w:tcPr>
            <w:tcW w:w="5000" w:type="pct"/>
            <w:gridSpan w:val="5"/>
            <w:shd w:val="clear" w:color="auto" w:fill="E7E6E6" w:themeFill="background2"/>
          </w:tcPr>
          <w:p w14:paraId="0185F6A5" w14:textId="77777777" w:rsidR="00FA107C" w:rsidRDefault="00FA107C" w:rsidP="00E9662A">
            <w:pPr>
              <w:jc w:val="center"/>
            </w:pPr>
            <w:r>
              <w:t>Use Case Input Specification</w:t>
            </w:r>
          </w:p>
        </w:tc>
      </w:tr>
      <w:tr w:rsidR="00FA107C" w14:paraId="7ECEC770" w14:textId="77777777" w:rsidTr="00E9662A">
        <w:tc>
          <w:tcPr>
            <w:tcW w:w="793" w:type="pct"/>
            <w:shd w:val="clear" w:color="auto" w:fill="E7E6E6" w:themeFill="background2"/>
          </w:tcPr>
          <w:p w14:paraId="2ACEE11A" w14:textId="77777777" w:rsidR="00FA107C" w:rsidRDefault="00FA107C" w:rsidP="00E9662A">
            <w:pPr>
              <w:jc w:val="center"/>
            </w:pPr>
            <w:r>
              <w:t>Input</w:t>
            </w:r>
          </w:p>
        </w:tc>
        <w:tc>
          <w:tcPr>
            <w:tcW w:w="457" w:type="pct"/>
            <w:shd w:val="clear" w:color="auto" w:fill="E7E6E6" w:themeFill="background2"/>
          </w:tcPr>
          <w:p w14:paraId="5D9E7BB9" w14:textId="77777777" w:rsidR="00FA107C" w:rsidRDefault="00FA107C" w:rsidP="00E9662A">
            <w:pPr>
              <w:jc w:val="center"/>
            </w:pPr>
            <w:r>
              <w:t>type</w:t>
            </w:r>
          </w:p>
        </w:tc>
        <w:tc>
          <w:tcPr>
            <w:tcW w:w="2248" w:type="pct"/>
            <w:gridSpan w:val="2"/>
            <w:shd w:val="clear" w:color="auto" w:fill="E7E6E6" w:themeFill="background2"/>
          </w:tcPr>
          <w:p w14:paraId="23FD3F2A" w14:textId="77777777" w:rsidR="00FA107C" w:rsidRDefault="00FA107C" w:rsidP="00E9662A">
            <w:pPr>
              <w:jc w:val="center"/>
            </w:pPr>
            <w:r>
              <w:t>Constraint</w:t>
            </w:r>
          </w:p>
        </w:tc>
        <w:tc>
          <w:tcPr>
            <w:tcW w:w="1502" w:type="pct"/>
            <w:shd w:val="clear" w:color="auto" w:fill="E7E6E6" w:themeFill="background2"/>
          </w:tcPr>
          <w:p w14:paraId="456CED0C" w14:textId="77777777" w:rsidR="00FA107C" w:rsidRDefault="00FA107C" w:rsidP="00E9662A">
            <w:pPr>
              <w:jc w:val="center"/>
            </w:pPr>
            <w:r>
              <w:t>Example</w:t>
            </w:r>
          </w:p>
        </w:tc>
      </w:tr>
      <w:tr w:rsidR="00FA107C" w14:paraId="1AC72AEE" w14:textId="77777777" w:rsidTr="00E9662A">
        <w:tc>
          <w:tcPr>
            <w:tcW w:w="793" w:type="pct"/>
            <w:shd w:val="clear" w:color="auto" w:fill="FFFFFF" w:themeFill="background1"/>
          </w:tcPr>
          <w:p w14:paraId="5DC60AF9" w14:textId="77777777" w:rsidR="00FA107C" w:rsidRDefault="00FA107C" w:rsidP="00E9662A">
            <w:pPr>
              <w:jc w:val="both"/>
            </w:pPr>
            <w:r>
              <w:t>username</w:t>
            </w:r>
          </w:p>
        </w:tc>
        <w:tc>
          <w:tcPr>
            <w:tcW w:w="457" w:type="pct"/>
            <w:shd w:val="clear" w:color="auto" w:fill="FFFFFF" w:themeFill="background1"/>
          </w:tcPr>
          <w:p w14:paraId="119FD2E5" w14:textId="77777777" w:rsidR="00FA107C" w:rsidRDefault="00FA107C" w:rsidP="00E9662A">
            <w:pPr>
              <w:jc w:val="both"/>
            </w:pPr>
            <w:r>
              <w:t>String</w:t>
            </w:r>
          </w:p>
        </w:tc>
        <w:tc>
          <w:tcPr>
            <w:tcW w:w="2248" w:type="pct"/>
            <w:gridSpan w:val="2"/>
            <w:shd w:val="clear" w:color="auto" w:fill="FFFFFF" w:themeFill="background1"/>
          </w:tcPr>
          <w:p w14:paraId="3B6A45E7" w14:textId="77777777" w:rsidR="00FA107C" w:rsidRDefault="00FA107C"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70876EC" w14:textId="77777777" w:rsidR="00FA107C" w:rsidRDefault="00FA107C" w:rsidP="00E9662A">
            <w:pPr>
              <w:jc w:val="both"/>
            </w:pPr>
            <w:r>
              <w:t>Inwza007</w:t>
            </w:r>
          </w:p>
        </w:tc>
      </w:tr>
      <w:tr w:rsidR="00FA107C" w14:paraId="72455E6D" w14:textId="77777777" w:rsidTr="00E9662A">
        <w:tc>
          <w:tcPr>
            <w:tcW w:w="793" w:type="pct"/>
            <w:shd w:val="clear" w:color="auto" w:fill="FFFFFF" w:themeFill="background1"/>
          </w:tcPr>
          <w:p w14:paraId="65C6B537" w14:textId="77777777" w:rsidR="00FA107C" w:rsidRDefault="00FA107C" w:rsidP="00E9662A">
            <w:pPr>
              <w:jc w:val="both"/>
            </w:pPr>
            <w:r>
              <w:t>password</w:t>
            </w:r>
          </w:p>
        </w:tc>
        <w:tc>
          <w:tcPr>
            <w:tcW w:w="457" w:type="pct"/>
            <w:shd w:val="clear" w:color="auto" w:fill="FFFFFF" w:themeFill="background1"/>
          </w:tcPr>
          <w:p w14:paraId="1322E722" w14:textId="77777777" w:rsidR="00FA107C" w:rsidRDefault="00FA107C" w:rsidP="00E9662A">
            <w:pPr>
              <w:jc w:val="both"/>
            </w:pPr>
            <w:r>
              <w:t>String</w:t>
            </w:r>
          </w:p>
        </w:tc>
        <w:tc>
          <w:tcPr>
            <w:tcW w:w="2248" w:type="pct"/>
            <w:gridSpan w:val="2"/>
            <w:shd w:val="clear" w:color="auto" w:fill="FFFFFF" w:themeFill="background1"/>
          </w:tcPr>
          <w:p w14:paraId="3D09C943" w14:textId="77777777" w:rsidR="00FA107C" w:rsidRDefault="00FA107C"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B7AD4E0" w14:textId="77777777" w:rsidR="00FA107C" w:rsidRDefault="00FA107C" w:rsidP="00E9662A">
            <w:pPr>
              <w:jc w:val="both"/>
            </w:pPr>
            <w:r>
              <w:t>123456bc</w:t>
            </w:r>
          </w:p>
        </w:tc>
      </w:tr>
      <w:tr w:rsidR="00FA107C" w14:paraId="60D06449" w14:textId="77777777" w:rsidTr="00E9662A">
        <w:tc>
          <w:tcPr>
            <w:tcW w:w="793" w:type="pct"/>
            <w:shd w:val="clear" w:color="auto" w:fill="FFFFFF" w:themeFill="background1"/>
          </w:tcPr>
          <w:p w14:paraId="6A447F9E" w14:textId="77777777" w:rsidR="00FA107C" w:rsidRDefault="00FA107C" w:rsidP="00E9662A">
            <w:pPr>
              <w:jc w:val="both"/>
            </w:pPr>
            <w:r>
              <w:t>name</w:t>
            </w:r>
          </w:p>
        </w:tc>
        <w:tc>
          <w:tcPr>
            <w:tcW w:w="457" w:type="pct"/>
            <w:shd w:val="clear" w:color="auto" w:fill="FFFFFF" w:themeFill="background1"/>
          </w:tcPr>
          <w:p w14:paraId="60E0D2B2" w14:textId="77777777" w:rsidR="00FA107C" w:rsidRDefault="00FA107C" w:rsidP="00E9662A">
            <w:pPr>
              <w:jc w:val="both"/>
            </w:pPr>
            <w:r>
              <w:t>String</w:t>
            </w:r>
          </w:p>
        </w:tc>
        <w:tc>
          <w:tcPr>
            <w:tcW w:w="2248" w:type="pct"/>
            <w:gridSpan w:val="2"/>
            <w:shd w:val="clear" w:color="auto" w:fill="FFFFFF" w:themeFill="background1"/>
          </w:tcPr>
          <w:p w14:paraId="2BFFF1FF" w14:textId="77777777" w:rsidR="00FA107C" w:rsidRDefault="00FA107C"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4F39CBB" w14:textId="77777777" w:rsidR="00FA107C" w:rsidRDefault="00FA107C" w:rsidP="00E9662A">
            <w:pPr>
              <w:jc w:val="both"/>
            </w:pPr>
            <w:r>
              <w:t>Somjeam</w:t>
            </w:r>
          </w:p>
        </w:tc>
      </w:tr>
      <w:tr w:rsidR="00FA107C" w14:paraId="598B8B9C" w14:textId="77777777" w:rsidTr="00E9662A">
        <w:tc>
          <w:tcPr>
            <w:tcW w:w="793" w:type="pct"/>
            <w:shd w:val="clear" w:color="auto" w:fill="E7E6E6" w:themeFill="background2"/>
          </w:tcPr>
          <w:p w14:paraId="35A420C2" w14:textId="77777777" w:rsidR="00FA107C" w:rsidRDefault="00FA107C" w:rsidP="00E9662A">
            <w:pPr>
              <w:jc w:val="both"/>
            </w:pPr>
            <w:r>
              <w:t>Post conditions</w:t>
            </w:r>
          </w:p>
        </w:tc>
        <w:tc>
          <w:tcPr>
            <w:tcW w:w="4207" w:type="pct"/>
            <w:gridSpan w:val="4"/>
          </w:tcPr>
          <w:p w14:paraId="74897CF4" w14:textId="04CA7BFB" w:rsidR="00FA107C" w:rsidRDefault="00240913" w:rsidP="00E9662A">
            <w:pPr>
              <w:jc w:val="both"/>
            </w:pPr>
            <w:r>
              <w:t>If the use case is successful The inspectors, staffs and examiners profile will delete from the system. If not the system state remains the same.</w:t>
            </w:r>
          </w:p>
        </w:tc>
      </w:tr>
      <w:tr w:rsidR="00FA107C" w14:paraId="3D351460" w14:textId="77777777" w:rsidTr="00E9662A">
        <w:tc>
          <w:tcPr>
            <w:tcW w:w="793" w:type="pct"/>
            <w:shd w:val="clear" w:color="auto" w:fill="E7E6E6" w:themeFill="background2"/>
          </w:tcPr>
          <w:p w14:paraId="5977B9F6" w14:textId="77777777" w:rsidR="00FA107C" w:rsidRDefault="00FA107C" w:rsidP="00E9662A">
            <w:pPr>
              <w:jc w:val="both"/>
            </w:pPr>
            <w:r>
              <w:t>Normal Flows</w:t>
            </w:r>
          </w:p>
        </w:tc>
        <w:tc>
          <w:tcPr>
            <w:tcW w:w="1760" w:type="pct"/>
            <w:gridSpan w:val="2"/>
            <w:shd w:val="clear" w:color="auto" w:fill="E7E6E6" w:themeFill="background2"/>
            <w:vAlign w:val="center"/>
          </w:tcPr>
          <w:p w14:paraId="6125E77C" w14:textId="77777777" w:rsidR="00FA107C" w:rsidRDefault="00FA107C" w:rsidP="00E9662A">
            <w:pPr>
              <w:jc w:val="center"/>
            </w:pPr>
            <w:r>
              <w:t>User</w:t>
            </w:r>
          </w:p>
        </w:tc>
        <w:tc>
          <w:tcPr>
            <w:tcW w:w="2447" w:type="pct"/>
            <w:gridSpan w:val="2"/>
            <w:shd w:val="clear" w:color="auto" w:fill="E7E6E6" w:themeFill="background2"/>
            <w:vAlign w:val="center"/>
          </w:tcPr>
          <w:p w14:paraId="062E6714" w14:textId="77777777" w:rsidR="00FA107C" w:rsidRDefault="00FA107C" w:rsidP="00E9662A">
            <w:pPr>
              <w:jc w:val="center"/>
            </w:pPr>
            <w:r>
              <w:t>System</w:t>
            </w:r>
          </w:p>
        </w:tc>
      </w:tr>
      <w:tr w:rsidR="00FA107C" w14:paraId="5CCE6A20" w14:textId="77777777" w:rsidTr="00E9662A">
        <w:tc>
          <w:tcPr>
            <w:tcW w:w="793" w:type="pct"/>
          </w:tcPr>
          <w:p w14:paraId="385B83DD" w14:textId="77777777" w:rsidR="00FA107C" w:rsidRDefault="00FA107C" w:rsidP="00E9662A">
            <w:pPr>
              <w:jc w:val="both"/>
            </w:pPr>
          </w:p>
        </w:tc>
        <w:tc>
          <w:tcPr>
            <w:tcW w:w="1760" w:type="pct"/>
            <w:gridSpan w:val="2"/>
          </w:tcPr>
          <w:p w14:paraId="29DE78B9" w14:textId="77777777" w:rsidR="00FA107C" w:rsidRDefault="00FA107C" w:rsidP="00E9662A">
            <w:pPr>
              <w:jc w:val="both"/>
            </w:pPr>
            <w:r>
              <w:t>1.Admin input information</w:t>
            </w:r>
          </w:p>
          <w:p w14:paraId="56CA16F7" w14:textId="77777777" w:rsidR="00FA107C" w:rsidRDefault="00FA107C" w:rsidP="00E9662A">
            <w:pPr>
              <w:jc w:val="both"/>
            </w:pPr>
            <w:r>
              <w:t>of user in system</w:t>
            </w:r>
          </w:p>
        </w:tc>
        <w:tc>
          <w:tcPr>
            <w:tcW w:w="2447" w:type="pct"/>
            <w:gridSpan w:val="2"/>
          </w:tcPr>
          <w:p w14:paraId="21DFDFB1" w14:textId="75D97885" w:rsidR="00FA107C" w:rsidRDefault="00FA107C" w:rsidP="00E9662A">
            <w:r>
              <w:t xml:space="preserve">2. </w:t>
            </w:r>
            <w:r w:rsidR="00B44760">
              <w:t xml:space="preserve">The system shall interface to show the confirm box “Are you sure to want to delete this item”  </w:t>
            </w:r>
          </w:p>
          <w:p w14:paraId="24955A9A" w14:textId="64A42D70" w:rsidR="00FA107C" w:rsidRDefault="00FA107C" w:rsidP="00E9662A">
            <w:r>
              <w:lastRenderedPageBreak/>
              <w:t xml:space="preserve">3. </w:t>
            </w:r>
            <w:r w:rsidR="00DF029C">
              <w:t>The system delete user from database.</w:t>
            </w:r>
          </w:p>
          <w:p w14:paraId="39656200" w14:textId="5762FFAC" w:rsidR="00FA107C" w:rsidRDefault="00FA107C" w:rsidP="00E9662A">
            <w:r>
              <w:t xml:space="preserve">4. </w:t>
            </w:r>
            <w:r w:rsidR="009714E6">
              <w:t xml:space="preserve">The system shall provide user information list. </w:t>
            </w:r>
          </w:p>
          <w:p w14:paraId="016D6528" w14:textId="77777777" w:rsidR="00FA107C" w:rsidRDefault="00FA107C" w:rsidP="00E9662A"/>
        </w:tc>
      </w:tr>
      <w:tr w:rsidR="00FA107C" w14:paraId="6B5442E1" w14:textId="77777777" w:rsidTr="00E9662A">
        <w:tc>
          <w:tcPr>
            <w:tcW w:w="793" w:type="pct"/>
            <w:shd w:val="clear" w:color="auto" w:fill="E7E6E6" w:themeFill="background2"/>
          </w:tcPr>
          <w:p w14:paraId="75CA291C" w14:textId="77777777" w:rsidR="00FA107C" w:rsidRDefault="00FA107C" w:rsidP="00E9662A">
            <w:pPr>
              <w:jc w:val="both"/>
            </w:pPr>
            <w:r>
              <w:lastRenderedPageBreak/>
              <w:t>Alternative Flow</w:t>
            </w:r>
          </w:p>
        </w:tc>
        <w:tc>
          <w:tcPr>
            <w:tcW w:w="4207" w:type="pct"/>
            <w:gridSpan w:val="4"/>
          </w:tcPr>
          <w:p w14:paraId="5DB10687" w14:textId="6B8E8E0A" w:rsidR="00FA107C" w:rsidRDefault="00FA107C" w:rsidP="00E9662A">
            <w:pPr>
              <w:rPr>
                <w:cs/>
              </w:rPr>
            </w:pPr>
          </w:p>
        </w:tc>
      </w:tr>
      <w:tr w:rsidR="00FA107C" w14:paraId="7B5ED9C1" w14:textId="77777777" w:rsidTr="00E9662A">
        <w:tc>
          <w:tcPr>
            <w:tcW w:w="793" w:type="pct"/>
            <w:shd w:val="clear" w:color="auto" w:fill="E7E6E6" w:themeFill="background2"/>
          </w:tcPr>
          <w:p w14:paraId="1A96A9C7" w14:textId="77777777" w:rsidR="00FA107C" w:rsidRDefault="00FA107C" w:rsidP="00E9662A">
            <w:pPr>
              <w:jc w:val="both"/>
            </w:pPr>
            <w:r>
              <w:t>Exception Flow</w:t>
            </w:r>
          </w:p>
        </w:tc>
        <w:tc>
          <w:tcPr>
            <w:tcW w:w="4207" w:type="pct"/>
            <w:gridSpan w:val="4"/>
          </w:tcPr>
          <w:p w14:paraId="20FBEA79" w14:textId="77777777" w:rsidR="00FA107C" w:rsidRDefault="00FA107C" w:rsidP="00E9662A">
            <w:pPr>
              <w:jc w:val="both"/>
            </w:pPr>
          </w:p>
        </w:tc>
      </w:tr>
      <w:tr w:rsidR="00FA107C" w14:paraId="0213BEEE" w14:textId="77777777" w:rsidTr="00E9662A">
        <w:tc>
          <w:tcPr>
            <w:tcW w:w="793" w:type="pct"/>
            <w:shd w:val="clear" w:color="auto" w:fill="E7E6E6" w:themeFill="background2"/>
          </w:tcPr>
          <w:p w14:paraId="00D4AAFE" w14:textId="77777777" w:rsidR="00FA107C" w:rsidRDefault="00FA107C" w:rsidP="00E9662A">
            <w:pPr>
              <w:jc w:val="both"/>
            </w:pPr>
            <w:r>
              <w:t>Assumption</w:t>
            </w:r>
          </w:p>
        </w:tc>
        <w:tc>
          <w:tcPr>
            <w:tcW w:w="4207" w:type="pct"/>
            <w:gridSpan w:val="4"/>
          </w:tcPr>
          <w:p w14:paraId="79B078B5" w14:textId="562404BC" w:rsidR="00FA107C" w:rsidRDefault="00FA107C" w:rsidP="00E9662A">
            <w:pPr>
              <w:jc w:val="both"/>
            </w:pPr>
            <w:r>
              <w:t>Admin must have login in administration system</w:t>
            </w:r>
            <w:r w:rsidR="008124A5">
              <w:t>, User profile must have in the system</w:t>
            </w:r>
          </w:p>
        </w:tc>
      </w:tr>
    </w:tbl>
    <w:p w14:paraId="3C515617" w14:textId="79270D61" w:rsidR="00FA107C" w:rsidRDefault="00FA107C"/>
    <w:p w14:paraId="6A392F1B" w14:textId="4FB46562" w:rsidR="00EF2305" w:rsidRDefault="00EF2305"/>
    <w:p w14:paraId="56A246F4" w14:textId="77777777" w:rsidR="00EF2305" w:rsidRDefault="00EF2305">
      <w:r>
        <w:br w:type="page"/>
      </w:r>
    </w:p>
    <w:tbl>
      <w:tblPr>
        <w:tblStyle w:val="a3"/>
        <w:tblW w:w="5000" w:type="pct"/>
        <w:tblLook w:val="04A0" w:firstRow="1" w:lastRow="0" w:firstColumn="1" w:lastColumn="0" w:noHBand="0" w:noVBand="1"/>
      </w:tblPr>
      <w:tblGrid>
        <w:gridCol w:w="1482"/>
        <w:gridCol w:w="855"/>
        <w:gridCol w:w="2437"/>
        <w:gridCol w:w="1767"/>
        <w:gridCol w:w="2809"/>
      </w:tblGrid>
      <w:tr w:rsidR="00EF2305" w14:paraId="62EBF9AB" w14:textId="77777777" w:rsidTr="00E9662A">
        <w:tc>
          <w:tcPr>
            <w:tcW w:w="793" w:type="pct"/>
            <w:shd w:val="clear" w:color="auto" w:fill="E7E6E6" w:themeFill="background2"/>
          </w:tcPr>
          <w:p w14:paraId="2A88DD20" w14:textId="77777777" w:rsidR="00EF2305" w:rsidRDefault="00EF2305" w:rsidP="00E9662A">
            <w:pPr>
              <w:jc w:val="both"/>
            </w:pPr>
            <w:r>
              <w:lastRenderedPageBreak/>
              <w:t>Use Case ID</w:t>
            </w:r>
          </w:p>
        </w:tc>
        <w:tc>
          <w:tcPr>
            <w:tcW w:w="4207" w:type="pct"/>
            <w:gridSpan w:val="4"/>
          </w:tcPr>
          <w:p w14:paraId="5F97F056" w14:textId="2ED6CE8C" w:rsidR="00EF2305" w:rsidRDefault="00EF2305" w:rsidP="00E9662A">
            <w:pPr>
              <w:jc w:val="both"/>
            </w:pPr>
            <w:r>
              <w:t xml:space="preserve"> UC-16</w:t>
            </w:r>
          </w:p>
        </w:tc>
      </w:tr>
      <w:tr w:rsidR="00EF2305" w14:paraId="4E01A5D5" w14:textId="77777777" w:rsidTr="00E9662A">
        <w:tc>
          <w:tcPr>
            <w:tcW w:w="793" w:type="pct"/>
            <w:shd w:val="clear" w:color="auto" w:fill="E7E6E6" w:themeFill="background2"/>
          </w:tcPr>
          <w:p w14:paraId="11D5FA94" w14:textId="77777777" w:rsidR="00EF2305" w:rsidRDefault="00EF2305" w:rsidP="00E9662A">
            <w:pPr>
              <w:jc w:val="both"/>
            </w:pPr>
            <w:r>
              <w:t>Use Case Name</w:t>
            </w:r>
          </w:p>
        </w:tc>
        <w:tc>
          <w:tcPr>
            <w:tcW w:w="4207" w:type="pct"/>
            <w:gridSpan w:val="4"/>
          </w:tcPr>
          <w:p w14:paraId="2464E714" w14:textId="77AA89DF" w:rsidR="00EF2305" w:rsidRDefault="00AB4F1A" w:rsidP="00E9662A">
            <w:pPr>
              <w:jc w:val="both"/>
            </w:pPr>
            <w:r>
              <w:t xml:space="preserve">Admin  view the information of examinees. </w:t>
            </w:r>
          </w:p>
        </w:tc>
      </w:tr>
      <w:tr w:rsidR="00EF2305" w14:paraId="44FABFE0" w14:textId="77777777" w:rsidTr="00E9662A">
        <w:tc>
          <w:tcPr>
            <w:tcW w:w="793" w:type="pct"/>
            <w:shd w:val="clear" w:color="auto" w:fill="E7E6E6" w:themeFill="background2"/>
          </w:tcPr>
          <w:p w14:paraId="3043C5BB" w14:textId="77777777" w:rsidR="00EF2305" w:rsidRDefault="00EF2305" w:rsidP="00E9662A">
            <w:pPr>
              <w:jc w:val="both"/>
            </w:pPr>
            <w:r>
              <w:t>Created By</w:t>
            </w:r>
          </w:p>
        </w:tc>
        <w:tc>
          <w:tcPr>
            <w:tcW w:w="1760" w:type="pct"/>
            <w:gridSpan w:val="2"/>
          </w:tcPr>
          <w:p w14:paraId="3305593F" w14:textId="77777777" w:rsidR="00EF2305" w:rsidRDefault="00EF2305" w:rsidP="00E9662A">
            <w:pPr>
              <w:jc w:val="both"/>
            </w:pPr>
            <w:r>
              <w:t>Charnwut Thopurin</w:t>
            </w:r>
          </w:p>
        </w:tc>
        <w:tc>
          <w:tcPr>
            <w:tcW w:w="945" w:type="pct"/>
            <w:shd w:val="clear" w:color="auto" w:fill="E7E6E6" w:themeFill="background2"/>
          </w:tcPr>
          <w:p w14:paraId="6F3D9635" w14:textId="77777777" w:rsidR="00EF2305" w:rsidRDefault="00EF2305" w:rsidP="00E9662A">
            <w:pPr>
              <w:jc w:val="both"/>
            </w:pPr>
            <w:r>
              <w:t>Last Update By</w:t>
            </w:r>
          </w:p>
        </w:tc>
        <w:tc>
          <w:tcPr>
            <w:tcW w:w="1502" w:type="pct"/>
          </w:tcPr>
          <w:p w14:paraId="28B864AB" w14:textId="77777777" w:rsidR="00EF2305" w:rsidRDefault="00EF2305" w:rsidP="00E9662A">
            <w:pPr>
              <w:jc w:val="both"/>
            </w:pPr>
            <w:r>
              <w:t>Charnwut Thopurin</w:t>
            </w:r>
          </w:p>
        </w:tc>
      </w:tr>
      <w:tr w:rsidR="00EF2305" w14:paraId="30E8276A" w14:textId="77777777" w:rsidTr="00E9662A">
        <w:tc>
          <w:tcPr>
            <w:tcW w:w="793" w:type="pct"/>
            <w:shd w:val="clear" w:color="auto" w:fill="E7E6E6" w:themeFill="background2"/>
          </w:tcPr>
          <w:p w14:paraId="629FC05A" w14:textId="77777777" w:rsidR="00EF2305" w:rsidRDefault="00EF2305" w:rsidP="00E9662A">
            <w:pPr>
              <w:jc w:val="both"/>
            </w:pPr>
            <w:r>
              <w:t>Date Created</w:t>
            </w:r>
          </w:p>
        </w:tc>
        <w:tc>
          <w:tcPr>
            <w:tcW w:w="1760" w:type="pct"/>
            <w:gridSpan w:val="2"/>
          </w:tcPr>
          <w:p w14:paraId="25A31D94" w14:textId="77777777" w:rsidR="00EF2305" w:rsidRDefault="00EF2305" w:rsidP="00E9662A">
            <w:pPr>
              <w:jc w:val="both"/>
            </w:pPr>
            <w:r>
              <w:t>11/04/18</w:t>
            </w:r>
          </w:p>
        </w:tc>
        <w:tc>
          <w:tcPr>
            <w:tcW w:w="945" w:type="pct"/>
            <w:shd w:val="clear" w:color="auto" w:fill="E7E6E6" w:themeFill="background2"/>
          </w:tcPr>
          <w:p w14:paraId="7DB28B48" w14:textId="77777777" w:rsidR="00EF2305" w:rsidRDefault="00EF2305" w:rsidP="00E9662A">
            <w:pPr>
              <w:jc w:val="both"/>
            </w:pPr>
            <w:r>
              <w:t>Last Revision Date</w:t>
            </w:r>
          </w:p>
        </w:tc>
        <w:tc>
          <w:tcPr>
            <w:tcW w:w="1502" w:type="pct"/>
          </w:tcPr>
          <w:p w14:paraId="4596452A" w14:textId="77777777" w:rsidR="00EF2305" w:rsidRDefault="00EF2305" w:rsidP="00E9662A">
            <w:pPr>
              <w:jc w:val="both"/>
            </w:pPr>
          </w:p>
        </w:tc>
      </w:tr>
      <w:tr w:rsidR="00EF2305" w14:paraId="71276A58" w14:textId="77777777" w:rsidTr="00E9662A">
        <w:tc>
          <w:tcPr>
            <w:tcW w:w="793" w:type="pct"/>
            <w:shd w:val="clear" w:color="auto" w:fill="E7E6E6" w:themeFill="background2"/>
          </w:tcPr>
          <w:p w14:paraId="553CC81A" w14:textId="77777777" w:rsidR="00EF2305" w:rsidRDefault="00EF2305" w:rsidP="00E9662A">
            <w:pPr>
              <w:jc w:val="both"/>
            </w:pPr>
            <w:r>
              <w:t>Actors</w:t>
            </w:r>
          </w:p>
        </w:tc>
        <w:tc>
          <w:tcPr>
            <w:tcW w:w="4207" w:type="pct"/>
            <w:gridSpan w:val="4"/>
          </w:tcPr>
          <w:p w14:paraId="17D568EF" w14:textId="77777777" w:rsidR="00EF2305" w:rsidRDefault="00EF2305" w:rsidP="00E9662A">
            <w:pPr>
              <w:jc w:val="both"/>
            </w:pPr>
            <w:r>
              <w:t>Admin</w:t>
            </w:r>
          </w:p>
        </w:tc>
      </w:tr>
      <w:tr w:rsidR="00EF2305" w14:paraId="69916248" w14:textId="77777777" w:rsidTr="00E9662A">
        <w:tc>
          <w:tcPr>
            <w:tcW w:w="793" w:type="pct"/>
            <w:shd w:val="clear" w:color="auto" w:fill="E7E6E6" w:themeFill="background2"/>
          </w:tcPr>
          <w:p w14:paraId="1027A3CA" w14:textId="77777777" w:rsidR="00EF2305" w:rsidRDefault="00EF2305" w:rsidP="00E9662A">
            <w:pPr>
              <w:jc w:val="both"/>
            </w:pPr>
            <w:r>
              <w:t>Description</w:t>
            </w:r>
          </w:p>
        </w:tc>
        <w:tc>
          <w:tcPr>
            <w:tcW w:w="4207" w:type="pct"/>
            <w:gridSpan w:val="4"/>
          </w:tcPr>
          <w:p w14:paraId="5BC32C8F" w14:textId="6FF015F8" w:rsidR="00EF2305" w:rsidRDefault="00AB4F1A" w:rsidP="00E9662A">
            <w:r>
              <w:t>Admin can view the information of examinees.</w:t>
            </w:r>
          </w:p>
        </w:tc>
      </w:tr>
      <w:tr w:rsidR="00EF2305" w14:paraId="78CAE111" w14:textId="77777777" w:rsidTr="00E9662A">
        <w:tc>
          <w:tcPr>
            <w:tcW w:w="793" w:type="pct"/>
            <w:shd w:val="clear" w:color="auto" w:fill="E7E6E6" w:themeFill="background2"/>
          </w:tcPr>
          <w:p w14:paraId="0974596C" w14:textId="77777777" w:rsidR="00EF2305" w:rsidRDefault="00EF2305" w:rsidP="00E9662A">
            <w:pPr>
              <w:jc w:val="both"/>
            </w:pPr>
            <w:r>
              <w:t>Trigger</w:t>
            </w:r>
          </w:p>
        </w:tc>
        <w:tc>
          <w:tcPr>
            <w:tcW w:w="4207" w:type="pct"/>
            <w:gridSpan w:val="4"/>
          </w:tcPr>
          <w:p w14:paraId="4F9741FA" w14:textId="3BCFC1E0" w:rsidR="00EF2305" w:rsidRDefault="00303BAB" w:rsidP="00E9662A">
            <w:pPr>
              <w:jc w:val="both"/>
            </w:pPr>
            <w:r>
              <w:t xml:space="preserve">Admin select </w:t>
            </w:r>
            <w:r w:rsidR="00B02FD1">
              <w:t xml:space="preserve">icon </w:t>
            </w:r>
            <w:r>
              <w:t>“view”</w:t>
            </w:r>
          </w:p>
        </w:tc>
      </w:tr>
      <w:tr w:rsidR="00EF2305" w14:paraId="600C0593" w14:textId="77777777" w:rsidTr="00E9662A">
        <w:tc>
          <w:tcPr>
            <w:tcW w:w="793" w:type="pct"/>
            <w:shd w:val="clear" w:color="auto" w:fill="E7E6E6" w:themeFill="background2"/>
          </w:tcPr>
          <w:p w14:paraId="1A2953CC" w14:textId="77777777" w:rsidR="00EF2305" w:rsidRDefault="00EF2305" w:rsidP="00E9662A">
            <w:pPr>
              <w:jc w:val="both"/>
            </w:pPr>
            <w:r>
              <w:t>Preconditions</w:t>
            </w:r>
          </w:p>
        </w:tc>
        <w:tc>
          <w:tcPr>
            <w:tcW w:w="4207" w:type="pct"/>
            <w:gridSpan w:val="4"/>
          </w:tcPr>
          <w:p w14:paraId="3E806E16" w14:textId="62822EE5" w:rsidR="00EF2305" w:rsidRDefault="00EF2305" w:rsidP="00E9662A">
            <w:pPr>
              <w:jc w:val="both"/>
            </w:pPr>
            <w:r>
              <w:t xml:space="preserve">Admin must </w:t>
            </w:r>
            <w:r w:rsidR="0061234D">
              <w:t>logged</w:t>
            </w:r>
            <w:r>
              <w:t xml:space="preserve"> in the system</w:t>
            </w:r>
          </w:p>
        </w:tc>
      </w:tr>
      <w:tr w:rsidR="00EF2305" w14:paraId="2D1CCE96" w14:textId="77777777" w:rsidTr="00E9662A">
        <w:tc>
          <w:tcPr>
            <w:tcW w:w="5000" w:type="pct"/>
            <w:gridSpan w:val="5"/>
            <w:shd w:val="clear" w:color="auto" w:fill="E7E6E6" w:themeFill="background2"/>
          </w:tcPr>
          <w:p w14:paraId="483ED276" w14:textId="77777777" w:rsidR="00EF2305" w:rsidRDefault="00EF2305" w:rsidP="00E9662A">
            <w:pPr>
              <w:jc w:val="center"/>
            </w:pPr>
            <w:r>
              <w:t>Use Case Input Specification</w:t>
            </w:r>
          </w:p>
        </w:tc>
      </w:tr>
      <w:tr w:rsidR="00EF2305" w14:paraId="69D592B7" w14:textId="77777777" w:rsidTr="00E9662A">
        <w:tc>
          <w:tcPr>
            <w:tcW w:w="793" w:type="pct"/>
            <w:shd w:val="clear" w:color="auto" w:fill="E7E6E6" w:themeFill="background2"/>
          </w:tcPr>
          <w:p w14:paraId="452E228A" w14:textId="77777777" w:rsidR="00EF2305" w:rsidRDefault="00EF2305" w:rsidP="00E9662A">
            <w:pPr>
              <w:jc w:val="center"/>
            </w:pPr>
            <w:r>
              <w:t>Input</w:t>
            </w:r>
          </w:p>
        </w:tc>
        <w:tc>
          <w:tcPr>
            <w:tcW w:w="457" w:type="pct"/>
            <w:shd w:val="clear" w:color="auto" w:fill="E7E6E6" w:themeFill="background2"/>
          </w:tcPr>
          <w:p w14:paraId="15EFDE01" w14:textId="77777777" w:rsidR="00EF2305" w:rsidRDefault="00EF2305" w:rsidP="00E9662A">
            <w:pPr>
              <w:jc w:val="center"/>
            </w:pPr>
            <w:r>
              <w:t>type</w:t>
            </w:r>
          </w:p>
        </w:tc>
        <w:tc>
          <w:tcPr>
            <w:tcW w:w="2248" w:type="pct"/>
            <w:gridSpan w:val="2"/>
            <w:shd w:val="clear" w:color="auto" w:fill="E7E6E6" w:themeFill="background2"/>
          </w:tcPr>
          <w:p w14:paraId="2E2485FC" w14:textId="77777777" w:rsidR="00EF2305" w:rsidRDefault="00EF2305" w:rsidP="00E9662A">
            <w:pPr>
              <w:jc w:val="center"/>
            </w:pPr>
            <w:r>
              <w:t>Constraint</w:t>
            </w:r>
          </w:p>
        </w:tc>
        <w:tc>
          <w:tcPr>
            <w:tcW w:w="1502" w:type="pct"/>
            <w:shd w:val="clear" w:color="auto" w:fill="E7E6E6" w:themeFill="background2"/>
          </w:tcPr>
          <w:p w14:paraId="4A34E22C" w14:textId="77777777" w:rsidR="00EF2305" w:rsidRDefault="00EF2305" w:rsidP="00E9662A">
            <w:pPr>
              <w:jc w:val="center"/>
            </w:pPr>
            <w:r>
              <w:t>Example</w:t>
            </w:r>
          </w:p>
        </w:tc>
      </w:tr>
      <w:tr w:rsidR="00EF2305" w14:paraId="4BE766BD" w14:textId="77777777" w:rsidTr="00E9662A">
        <w:tc>
          <w:tcPr>
            <w:tcW w:w="793" w:type="pct"/>
            <w:shd w:val="clear" w:color="auto" w:fill="FFFFFF" w:themeFill="background1"/>
          </w:tcPr>
          <w:p w14:paraId="416A636D" w14:textId="77777777" w:rsidR="00EF2305" w:rsidRDefault="00EF2305" w:rsidP="00E9662A">
            <w:pPr>
              <w:jc w:val="both"/>
            </w:pPr>
            <w:r>
              <w:t>username</w:t>
            </w:r>
          </w:p>
        </w:tc>
        <w:tc>
          <w:tcPr>
            <w:tcW w:w="457" w:type="pct"/>
            <w:shd w:val="clear" w:color="auto" w:fill="FFFFFF" w:themeFill="background1"/>
          </w:tcPr>
          <w:p w14:paraId="29752A7C" w14:textId="77777777" w:rsidR="00EF2305" w:rsidRDefault="00EF2305" w:rsidP="00E9662A">
            <w:pPr>
              <w:jc w:val="both"/>
            </w:pPr>
            <w:r>
              <w:t>String</w:t>
            </w:r>
          </w:p>
        </w:tc>
        <w:tc>
          <w:tcPr>
            <w:tcW w:w="2248" w:type="pct"/>
            <w:gridSpan w:val="2"/>
            <w:shd w:val="clear" w:color="auto" w:fill="FFFFFF" w:themeFill="background1"/>
          </w:tcPr>
          <w:p w14:paraId="0EEBA161" w14:textId="77777777" w:rsidR="00EF2305" w:rsidRDefault="00EF2305"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09AC0E9" w14:textId="77777777" w:rsidR="00EF2305" w:rsidRDefault="00EF2305" w:rsidP="00E9662A">
            <w:pPr>
              <w:jc w:val="both"/>
            </w:pPr>
            <w:r>
              <w:t>Inwza007</w:t>
            </w:r>
          </w:p>
        </w:tc>
      </w:tr>
      <w:tr w:rsidR="00EF2305" w14:paraId="624AD8F7" w14:textId="77777777" w:rsidTr="00E9662A">
        <w:tc>
          <w:tcPr>
            <w:tcW w:w="793" w:type="pct"/>
            <w:shd w:val="clear" w:color="auto" w:fill="FFFFFF" w:themeFill="background1"/>
          </w:tcPr>
          <w:p w14:paraId="075D2E11" w14:textId="77777777" w:rsidR="00EF2305" w:rsidRDefault="00EF2305" w:rsidP="00E9662A">
            <w:pPr>
              <w:jc w:val="both"/>
            </w:pPr>
            <w:r>
              <w:t>password</w:t>
            </w:r>
          </w:p>
        </w:tc>
        <w:tc>
          <w:tcPr>
            <w:tcW w:w="457" w:type="pct"/>
            <w:shd w:val="clear" w:color="auto" w:fill="FFFFFF" w:themeFill="background1"/>
          </w:tcPr>
          <w:p w14:paraId="1CBCF31B" w14:textId="77777777" w:rsidR="00EF2305" w:rsidRDefault="00EF2305" w:rsidP="00E9662A">
            <w:pPr>
              <w:jc w:val="both"/>
            </w:pPr>
            <w:r>
              <w:t>String</w:t>
            </w:r>
          </w:p>
        </w:tc>
        <w:tc>
          <w:tcPr>
            <w:tcW w:w="2248" w:type="pct"/>
            <w:gridSpan w:val="2"/>
            <w:shd w:val="clear" w:color="auto" w:fill="FFFFFF" w:themeFill="background1"/>
          </w:tcPr>
          <w:p w14:paraId="17C71DBD" w14:textId="77777777" w:rsidR="00EF2305" w:rsidRDefault="00EF2305"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CCCA7B6" w14:textId="77777777" w:rsidR="00EF2305" w:rsidRDefault="00EF2305" w:rsidP="00E9662A">
            <w:pPr>
              <w:jc w:val="both"/>
            </w:pPr>
            <w:r>
              <w:t>123456bc</w:t>
            </w:r>
          </w:p>
        </w:tc>
      </w:tr>
      <w:tr w:rsidR="00EF2305" w14:paraId="53E18532" w14:textId="77777777" w:rsidTr="00E9662A">
        <w:tc>
          <w:tcPr>
            <w:tcW w:w="793" w:type="pct"/>
            <w:shd w:val="clear" w:color="auto" w:fill="FFFFFF" w:themeFill="background1"/>
          </w:tcPr>
          <w:p w14:paraId="6C72727D" w14:textId="77777777" w:rsidR="00EF2305" w:rsidRDefault="00EF2305" w:rsidP="00E9662A">
            <w:pPr>
              <w:jc w:val="both"/>
            </w:pPr>
            <w:r>
              <w:t>name</w:t>
            </w:r>
          </w:p>
        </w:tc>
        <w:tc>
          <w:tcPr>
            <w:tcW w:w="457" w:type="pct"/>
            <w:shd w:val="clear" w:color="auto" w:fill="FFFFFF" w:themeFill="background1"/>
          </w:tcPr>
          <w:p w14:paraId="7D9F21CA" w14:textId="77777777" w:rsidR="00EF2305" w:rsidRDefault="00EF2305" w:rsidP="00E9662A">
            <w:pPr>
              <w:jc w:val="both"/>
            </w:pPr>
            <w:r>
              <w:t>String</w:t>
            </w:r>
          </w:p>
        </w:tc>
        <w:tc>
          <w:tcPr>
            <w:tcW w:w="2248" w:type="pct"/>
            <w:gridSpan w:val="2"/>
            <w:shd w:val="clear" w:color="auto" w:fill="FFFFFF" w:themeFill="background1"/>
          </w:tcPr>
          <w:p w14:paraId="5CE0304D" w14:textId="77777777" w:rsidR="00EF2305" w:rsidRDefault="00EF2305"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FA9E5CC" w14:textId="77777777" w:rsidR="00EF2305" w:rsidRDefault="00EF2305" w:rsidP="00E9662A">
            <w:pPr>
              <w:jc w:val="both"/>
            </w:pPr>
            <w:r>
              <w:t>Somjeam</w:t>
            </w:r>
          </w:p>
        </w:tc>
      </w:tr>
      <w:tr w:rsidR="00EF2305" w14:paraId="66FCD411" w14:textId="77777777" w:rsidTr="00E9662A">
        <w:tc>
          <w:tcPr>
            <w:tcW w:w="793" w:type="pct"/>
            <w:shd w:val="clear" w:color="auto" w:fill="E7E6E6" w:themeFill="background2"/>
          </w:tcPr>
          <w:p w14:paraId="0DBFB0F3" w14:textId="77777777" w:rsidR="00EF2305" w:rsidRDefault="00EF2305" w:rsidP="00E9662A">
            <w:pPr>
              <w:jc w:val="both"/>
            </w:pPr>
            <w:r>
              <w:t>Post conditions</w:t>
            </w:r>
          </w:p>
        </w:tc>
        <w:tc>
          <w:tcPr>
            <w:tcW w:w="4207" w:type="pct"/>
            <w:gridSpan w:val="4"/>
          </w:tcPr>
          <w:p w14:paraId="0DF40F54" w14:textId="547C9233" w:rsidR="00EF2305" w:rsidRDefault="002B3A2D" w:rsidP="00E9662A">
            <w:pPr>
              <w:jc w:val="both"/>
            </w:pPr>
            <w:r>
              <w:t>If the use case is successful The examinees profile will show in the display. If not the system state remains the same.</w:t>
            </w:r>
          </w:p>
        </w:tc>
      </w:tr>
      <w:tr w:rsidR="00EF2305" w14:paraId="4CF7E9B7" w14:textId="77777777" w:rsidTr="00E9662A">
        <w:tc>
          <w:tcPr>
            <w:tcW w:w="793" w:type="pct"/>
            <w:shd w:val="clear" w:color="auto" w:fill="E7E6E6" w:themeFill="background2"/>
          </w:tcPr>
          <w:p w14:paraId="0C60861E" w14:textId="77777777" w:rsidR="00EF2305" w:rsidRDefault="00EF2305" w:rsidP="00E9662A">
            <w:pPr>
              <w:jc w:val="both"/>
            </w:pPr>
            <w:r>
              <w:t>Normal Flows</w:t>
            </w:r>
          </w:p>
        </w:tc>
        <w:tc>
          <w:tcPr>
            <w:tcW w:w="1760" w:type="pct"/>
            <w:gridSpan w:val="2"/>
            <w:shd w:val="clear" w:color="auto" w:fill="E7E6E6" w:themeFill="background2"/>
            <w:vAlign w:val="center"/>
          </w:tcPr>
          <w:p w14:paraId="6E05DCA0" w14:textId="77777777" w:rsidR="00EF2305" w:rsidRDefault="00EF2305" w:rsidP="00E9662A">
            <w:pPr>
              <w:jc w:val="center"/>
            </w:pPr>
            <w:r>
              <w:t>User</w:t>
            </w:r>
          </w:p>
        </w:tc>
        <w:tc>
          <w:tcPr>
            <w:tcW w:w="2447" w:type="pct"/>
            <w:gridSpan w:val="2"/>
            <w:shd w:val="clear" w:color="auto" w:fill="E7E6E6" w:themeFill="background2"/>
            <w:vAlign w:val="center"/>
          </w:tcPr>
          <w:p w14:paraId="71EDDB03" w14:textId="77777777" w:rsidR="00EF2305" w:rsidRDefault="00EF2305" w:rsidP="00E9662A">
            <w:pPr>
              <w:jc w:val="center"/>
            </w:pPr>
            <w:r>
              <w:t>System</w:t>
            </w:r>
          </w:p>
        </w:tc>
      </w:tr>
      <w:tr w:rsidR="00EF2305" w14:paraId="0D0FBCD5" w14:textId="77777777" w:rsidTr="00E9662A">
        <w:tc>
          <w:tcPr>
            <w:tcW w:w="793" w:type="pct"/>
          </w:tcPr>
          <w:p w14:paraId="5DCDF369" w14:textId="77777777" w:rsidR="00EF2305" w:rsidRDefault="00EF2305" w:rsidP="00E9662A">
            <w:pPr>
              <w:jc w:val="both"/>
            </w:pPr>
          </w:p>
        </w:tc>
        <w:tc>
          <w:tcPr>
            <w:tcW w:w="1760" w:type="pct"/>
            <w:gridSpan w:val="2"/>
          </w:tcPr>
          <w:p w14:paraId="40FFEC7E" w14:textId="77777777" w:rsidR="00EF2305" w:rsidRDefault="00EF2305" w:rsidP="00E9662A">
            <w:pPr>
              <w:jc w:val="both"/>
            </w:pPr>
            <w:r>
              <w:t>1.Admin input information</w:t>
            </w:r>
          </w:p>
          <w:p w14:paraId="35208673" w14:textId="77777777" w:rsidR="00EF2305" w:rsidRDefault="00EF2305" w:rsidP="00E9662A">
            <w:pPr>
              <w:jc w:val="both"/>
            </w:pPr>
            <w:r>
              <w:t>of user in system</w:t>
            </w:r>
          </w:p>
        </w:tc>
        <w:tc>
          <w:tcPr>
            <w:tcW w:w="2447" w:type="pct"/>
            <w:gridSpan w:val="2"/>
          </w:tcPr>
          <w:p w14:paraId="3BD2BA1A" w14:textId="05CA3B33" w:rsidR="00EF2305" w:rsidRDefault="00EF2305" w:rsidP="00E9662A">
            <w:r>
              <w:t xml:space="preserve">2. </w:t>
            </w:r>
            <w:r w:rsidR="00A41720">
              <w:t>The system shall retrieve examinee information from database</w:t>
            </w:r>
          </w:p>
          <w:p w14:paraId="2A7CB3F0" w14:textId="206A179D" w:rsidR="00EF2305" w:rsidRDefault="00EF2305" w:rsidP="003A5BE6">
            <w:r>
              <w:lastRenderedPageBreak/>
              <w:t xml:space="preserve">3. </w:t>
            </w:r>
            <w:r w:rsidR="003A5BE6">
              <w:t xml:space="preserve">The system shall provide examinee information list. </w:t>
            </w:r>
          </w:p>
        </w:tc>
      </w:tr>
      <w:tr w:rsidR="00EF2305" w14:paraId="2CD13222" w14:textId="77777777" w:rsidTr="00E9662A">
        <w:tc>
          <w:tcPr>
            <w:tcW w:w="793" w:type="pct"/>
            <w:shd w:val="clear" w:color="auto" w:fill="E7E6E6" w:themeFill="background2"/>
          </w:tcPr>
          <w:p w14:paraId="2FCBE529" w14:textId="77777777" w:rsidR="00EF2305" w:rsidRDefault="00EF2305" w:rsidP="00E9662A">
            <w:pPr>
              <w:jc w:val="both"/>
            </w:pPr>
            <w:r>
              <w:lastRenderedPageBreak/>
              <w:t>Alternative Flow</w:t>
            </w:r>
          </w:p>
        </w:tc>
        <w:tc>
          <w:tcPr>
            <w:tcW w:w="4207" w:type="pct"/>
            <w:gridSpan w:val="4"/>
          </w:tcPr>
          <w:p w14:paraId="3C232F0F" w14:textId="77777777" w:rsidR="00EF2305" w:rsidRDefault="00EF2305" w:rsidP="00E9662A">
            <w:pPr>
              <w:rPr>
                <w:cs/>
              </w:rPr>
            </w:pPr>
          </w:p>
        </w:tc>
      </w:tr>
      <w:tr w:rsidR="00EF2305" w14:paraId="1B1B58F0" w14:textId="77777777" w:rsidTr="00E9662A">
        <w:tc>
          <w:tcPr>
            <w:tcW w:w="793" w:type="pct"/>
            <w:shd w:val="clear" w:color="auto" w:fill="E7E6E6" w:themeFill="background2"/>
          </w:tcPr>
          <w:p w14:paraId="707D1A77" w14:textId="77777777" w:rsidR="00EF2305" w:rsidRDefault="00EF2305" w:rsidP="00E9662A">
            <w:pPr>
              <w:jc w:val="both"/>
            </w:pPr>
            <w:r>
              <w:t>Exception Flow</w:t>
            </w:r>
          </w:p>
        </w:tc>
        <w:tc>
          <w:tcPr>
            <w:tcW w:w="4207" w:type="pct"/>
            <w:gridSpan w:val="4"/>
          </w:tcPr>
          <w:p w14:paraId="0A6D3873" w14:textId="77777777" w:rsidR="00EF2305" w:rsidRDefault="00EF2305" w:rsidP="00E9662A">
            <w:pPr>
              <w:jc w:val="both"/>
            </w:pPr>
          </w:p>
        </w:tc>
      </w:tr>
      <w:tr w:rsidR="00EF2305" w14:paraId="7E4D57B9" w14:textId="77777777" w:rsidTr="00E9662A">
        <w:tc>
          <w:tcPr>
            <w:tcW w:w="793" w:type="pct"/>
            <w:shd w:val="clear" w:color="auto" w:fill="E7E6E6" w:themeFill="background2"/>
          </w:tcPr>
          <w:p w14:paraId="032FBBC5" w14:textId="77777777" w:rsidR="00EF2305" w:rsidRDefault="00EF2305" w:rsidP="00E9662A">
            <w:pPr>
              <w:jc w:val="both"/>
            </w:pPr>
            <w:r>
              <w:t>Assumption</w:t>
            </w:r>
          </w:p>
        </w:tc>
        <w:tc>
          <w:tcPr>
            <w:tcW w:w="4207" w:type="pct"/>
            <w:gridSpan w:val="4"/>
          </w:tcPr>
          <w:p w14:paraId="59431A1B" w14:textId="0ABAB2D6" w:rsidR="00EF2305" w:rsidRDefault="008124A5" w:rsidP="00E9662A">
            <w:pPr>
              <w:jc w:val="both"/>
            </w:pPr>
            <w:r>
              <w:t>Admin must have logged in administration system, examinees profile must have in the system</w:t>
            </w:r>
          </w:p>
        </w:tc>
      </w:tr>
    </w:tbl>
    <w:p w14:paraId="27324CAE" w14:textId="52282174" w:rsidR="00EF2305" w:rsidRDefault="00EF2305"/>
    <w:p w14:paraId="68984A96" w14:textId="0F991028" w:rsidR="003A5BE6" w:rsidRDefault="003A5BE6"/>
    <w:p w14:paraId="7E0D8467" w14:textId="77777777" w:rsidR="003A5BE6" w:rsidRDefault="003A5BE6">
      <w:r>
        <w:br w:type="page"/>
      </w:r>
    </w:p>
    <w:tbl>
      <w:tblPr>
        <w:tblStyle w:val="a3"/>
        <w:tblW w:w="5000" w:type="pct"/>
        <w:tblLook w:val="04A0" w:firstRow="1" w:lastRow="0" w:firstColumn="1" w:lastColumn="0" w:noHBand="0" w:noVBand="1"/>
      </w:tblPr>
      <w:tblGrid>
        <w:gridCol w:w="1482"/>
        <w:gridCol w:w="855"/>
        <w:gridCol w:w="2437"/>
        <w:gridCol w:w="1767"/>
        <w:gridCol w:w="2809"/>
      </w:tblGrid>
      <w:tr w:rsidR="003A5BE6" w14:paraId="03381BE0" w14:textId="77777777" w:rsidTr="00E9662A">
        <w:tc>
          <w:tcPr>
            <w:tcW w:w="793" w:type="pct"/>
            <w:shd w:val="clear" w:color="auto" w:fill="E7E6E6" w:themeFill="background2"/>
          </w:tcPr>
          <w:p w14:paraId="679D5442" w14:textId="77777777" w:rsidR="003A5BE6" w:rsidRDefault="003A5BE6" w:rsidP="00E9662A">
            <w:pPr>
              <w:jc w:val="both"/>
            </w:pPr>
            <w:r>
              <w:lastRenderedPageBreak/>
              <w:t>Use Case ID</w:t>
            </w:r>
          </w:p>
        </w:tc>
        <w:tc>
          <w:tcPr>
            <w:tcW w:w="4207" w:type="pct"/>
            <w:gridSpan w:val="4"/>
          </w:tcPr>
          <w:p w14:paraId="19B65719" w14:textId="0E2E6CE4" w:rsidR="003A5BE6" w:rsidRDefault="003A5BE6" w:rsidP="00E9662A">
            <w:pPr>
              <w:jc w:val="both"/>
            </w:pPr>
            <w:r>
              <w:t xml:space="preserve"> UC-17</w:t>
            </w:r>
          </w:p>
        </w:tc>
      </w:tr>
      <w:tr w:rsidR="003A5BE6" w14:paraId="07AA2521" w14:textId="77777777" w:rsidTr="00E9662A">
        <w:tc>
          <w:tcPr>
            <w:tcW w:w="793" w:type="pct"/>
            <w:shd w:val="clear" w:color="auto" w:fill="E7E6E6" w:themeFill="background2"/>
          </w:tcPr>
          <w:p w14:paraId="1A91FFEC" w14:textId="77777777" w:rsidR="003A5BE6" w:rsidRDefault="003A5BE6" w:rsidP="00E9662A">
            <w:pPr>
              <w:jc w:val="both"/>
            </w:pPr>
            <w:r>
              <w:t>Use Case Name</w:t>
            </w:r>
          </w:p>
        </w:tc>
        <w:tc>
          <w:tcPr>
            <w:tcW w:w="4207" w:type="pct"/>
            <w:gridSpan w:val="4"/>
          </w:tcPr>
          <w:p w14:paraId="6E13C645" w14:textId="177435B7" w:rsidR="003A5BE6" w:rsidRDefault="007733FC" w:rsidP="00E9662A">
            <w:pPr>
              <w:jc w:val="both"/>
            </w:pPr>
            <w:r>
              <w:t>Admin search for the information of examinees.</w:t>
            </w:r>
          </w:p>
        </w:tc>
      </w:tr>
      <w:tr w:rsidR="003A5BE6" w14:paraId="54A651C2" w14:textId="77777777" w:rsidTr="00E9662A">
        <w:tc>
          <w:tcPr>
            <w:tcW w:w="793" w:type="pct"/>
            <w:shd w:val="clear" w:color="auto" w:fill="E7E6E6" w:themeFill="background2"/>
          </w:tcPr>
          <w:p w14:paraId="255F115F" w14:textId="77777777" w:rsidR="003A5BE6" w:rsidRDefault="003A5BE6" w:rsidP="00E9662A">
            <w:pPr>
              <w:jc w:val="both"/>
            </w:pPr>
            <w:r>
              <w:t>Created By</w:t>
            </w:r>
          </w:p>
        </w:tc>
        <w:tc>
          <w:tcPr>
            <w:tcW w:w="1760" w:type="pct"/>
            <w:gridSpan w:val="2"/>
          </w:tcPr>
          <w:p w14:paraId="4B2A2DB2" w14:textId="77777777" w:rsidR="003A5BE6" w:rsidRDefault="003A5BE6" w:rsidP="00E9662A">
            <w:pPr>
              <w:jc w:val="both"/>
            </w:pPr>
            <w:r>
              <w:t>Charnwut Thopurin</w:t>
            </w:r>
          </w:p>
        </w:tc>
        <w:tc>
          <w:tcPr>
            <w:tcW w:w="945" w:type="pct"/>
            <w:shd w:val="clear" w:color="auto" w:fill="E7E6E6" w:themeFill="background2"/>
          </w:tcPr>
          <w:p w14:paraId="2C27EABE" w14:textId="77777777" w:rsidR="003A5BE6" w:rsidRDefault="003A5BE6" w:rsidP="00E9662A">
            <w:pPr>
              <w:jc w:val="both"/>
            </w:pPr>
            <w:r>
              <w:t>Last Update By</w:t>
            </w:r>
          </w:p>
        </w:tc>
        <w:tc>
          <w:tcPr>
            <w:tcW w:w="1502" w:type="pct"/>
          </w:tcPr>
          <w:p w14:paraId="12655624" w14:textId="77777777" w:rsidR="003A5BE6" w:rsidRDefault="003A5BE6" w:rsidP="00E9662A">
            <w:pPr>
              <w:jc w:val="both"/>
            </w:pPr>
            <w:r>
              <w:t>Charnwut Thopurin</w:t>
            </w:r>
          </w:p>
        </w:tc>
      </w:tr>
      <w:tr w:rsidR="003A5BE6" w14:paraId="2BDDA474" w14:textId="77777777" w:rsidTr="00E9662A">
        <w:tc>
          <w:tcPr>
            <w:tcW w:w="793" w:type="pct"/>
            <w:shd w:val="clear" w:color="auto" w:fill="E7E6E6" w:themeFill="background2"/>
          </w:tcPr>
          <w:p w14:paraId="0B9B5F8A" w14:textId="77777777" w:rsidR="003A5BE6" w:rsidRDefault="003A5BE6" w:rsidP="00E9662A">
            <w:pPr>
              <w:jc w:val="both"/>
            </w:pPr>
            <w:r>
              <w:t>Date Created</w:t>
            </w:r>
          </w:p>
        </w:tc>
        <w:tc>
          <w:tcPr>
            <w:tcW w:w="1760" w:type="pct"/>
            <w:gridSpan w:val="2"/>
          </w:tcPr>
          <w:p w14:paraId="62ACDF5D" w14:textId="77777777" w:rsidR="003A5BE6" w:rsidRDefault="003A5BE6" w:rsidP="00E9662A">
            <w:pPr>
              <w:jc w:val="both"/>
            </w:pPr>
            <w:r>
              <w:t>11/04/18</w:t>
            </w:r>
          </w:p>
        </w:tc>
        <w:tc>
          <w:tcPr>
            <w:tcW w:w="945" w:type="pct"/>
            <w:shd w:val="clear" w:color="auto" w:fill="E7E6E6" w:themeFill="background2"/>
          </w:tcPr>
          <w:p w14:paraId="1D01CF66" w14:textId="77777777" w:rsidR="003A5BE6" w:rsidRDefault="003A5BE6" w:rsidP="00E9662A">
            <w:pPr>
              <w:jc w:val="both"/>
            </w:pPr>
            <w:r>
              <w:t>Last Revision Date</w:t>
            </w:r>
          </w:p>
        </w:tc>
        <w:tc>
          <w:tcPr>
            <w:tcW w:w="1502" w:type="pct"/>
          </w:tcPr>
          <w:p w14:paraId="697E4302" w14:textId="77777777" w:rsidR="003A5BE6" w:rsidRDefault="003A5BE6" w:rsidP="00E9662A">
            <w:pPr>
              <w:jc w:val="both"/>
            </w:pPr>
          </w:p>
        </w:tc>
      </w:tr>
      <w:tr w:rsidR="003A5BE6" w14:paraId="35D390AB" w14:textId="77777777" w:rsidTr="00E9662A">
        <w:tc>
          <w:tcPr>
            <w:tcW w:w="793" w:type="pct"/>
            <w:shd w:val="clear" w:color="auto" w:fill="E7E6E6" w:themeFill="background2"/>
          </w:tcPr>
          <w:p w14:paraId="70FAD23A" w14:textId="77777777" w:rsidR="003A5BE6" w:rsidRDefault="003A5BE6" w:rsidP="00E9662A">
            <w:pPr>
              <w:jc w:val="both"/>
            </w:pPr>
            <w:r>
              <w:t>Actors</w:t>
            </w:r>
          </w:p>
        </w:tc>
        <w:tc>
          <w:tcPr>
            <w:tcW w:w="4207" w:type="pct"/>
            <w:gridSpan w:val="4"/>
          </w:tcPr>
          <w:p w14:paraId="615FDDF9" w14:textId="77777777" w:rsidR="003A5BE6" w:rsidRDefault="003A5BE6" w:rsidP="00E9662A">
            <w:pPr>
              <w:jc w:val="both"/>
            </w:pPr>
            <w:r>
              <w:t>Admin</w:t>
            </w:r>
          </w:p>
        </w:tc>
      </w:tr>
      <w:tr w:rsidR="003A5BE6" w14:paraId="39E0AB92" w14:textId="77777777" w:rsidTr="00E9662A">
        <w:tc>
          <w:tcPr>
            <w:tcW w:w="793" w:type="pct"/>
            <w:shd w:val="clear" w:color="auto" w:fill="E7E6E6" w:themeFill="background2"/>
          </w:tcPr>
          <w:p w14:paraId="1061C997" w14:textId="77777777" w:rsidR="003A5BE6" w:rsidRDefault="003A5BE6" w:rsidP="00E9662A">
            <w:pPr>
              <w:jc w:val="both"/>
            </w:pPr>
            <w:r>
              <w:t>Description</w:t>
            </w:r>
          </w:p>
        </w:tc>
        <w:tc>
          <w:tcPr>
            <w:tcW w:w="4207" w:type="pct"/>
            <w:gridSpan w:val="4"/>
          </w:tcPr>
          <w:p w14:paraId="127F54B0" w14:textId="2CFCD158" w:rsidR="003A5BE6" w:rsidRDefault="007733FC" w:rsidP="00E9662A">
            <w:r>
              <w:t>Admin can search for the information of examinees.</w:t>
            </w:r>
          </w:p>
        </w:tc>
      </w:tr>
      <w:tr w:rsidR="003A5BE6" w14:paraId="2969475E" w14:textId="77777777" w:rsidTr="00E9662A">
        <w:tc>
          <w:tcPr>
            <w:tcW w:w="793" w:type="pct"/>
            <w:shd w:val="clear" w:color="auto" w:fill="E7E6E6" w:themeFill="background2"/>
          </w:tcPr>
          <w:p w14:paraId="7B22CC63" w14:textId="77777777" w:rsidR="003A5BE6" w:rsidRDefault="003A5BE6" w:rsidP="00E9662A">
            <w:pPr>
              <w:jc w:val="both"/>
            </w:pPr>
            <w:r>
              <w:t>Trigger</w:t>
            </w:r>
          </w:p>
        </w:tc>
        <w:tc>
          <w:tcPr>
            <w:tcW w:w="4207" w:type="pct"/>
            <w:gridSpan w:val="4"/>
          </w:tcPr>
          <w:p w14:paraId="0107F5B1" w14:textId="389D6F20" w:rsidR="003A5BE6" w:rsidRDefault="0088721C" w:rsidP="00E9662A">
            <w:pPr>
              <w:jc w:val="both"/>
            </w:pPr>
            <w:r>
              <w:t xml:space="preserve">Admin select </w:t>
            </w:r>
            <w:r w:rsidR="00B02FD1">
              <w:t xml:space="preserve">icon </w:t>
            </w:r>
            <w:r>
              <w:t>“view”</w:t>
            </w:r>
          </w:p>
        </w:tc>
      </w:tr>
      <w:tr w:rsidR="0061234D" w14:paraId="4CF9B7BD" w14:textId="77777777" w:rsidTr="00E9662A">
        <w:tc>
          <w:tcPr>
            <w:tcW w:w="793" w:type="pct"/>
            <w:shd w:val="clear" w:color="auto" w:fill="E7E6E6" w:themeFill="background2"/>
          </w:tcPr>
          <w:p w14:paraId="46E3A03D" w14:textId="77777777" w:rsidR="0061234D" w:rsidRDefault="0061234D" w:rsidP="0061234D">
            <w:pPr>
              <w:jc w:val="both"/>
            </w:pPr>
            <w:r>
              <w:t>Preconditions</w:t>
            </w:r>
          </w:p>
        </w:tc>
        <w:tc>
          <w:tcPr>
            <w:tcW w:w="4207" w:type="pct"/>
            <w:gridSpan w:val="4"/>
          </w:tcPr>
          <w:p w14:paraId="25872741" w14:textId="3E935690" w:rsidR="0061234D" w:rsidRDefault="0061234D" w:rsidP="0061234D">
            <w:pPr>
              <w:jc w:val="both"/>
            </w:pPr>
            <w:r>
              <w:t>Examinees register online on a web application</w:t>
            </w:r>
          </w:p>
        </w:tc>
      </w:tr>
      <w:tr w:rsidR="0061234D" w14:paraId="69B4B796" w14:textId="77777777" w:rsidTr="00E9662A">
        <w:tc>
          <w:tcPr>
            <w:tcW w:w="5000" w:type="pct"/>
            <w:gridSpan w:val="5"/>
            <w:shd w:val="clear" w:color="auto" w:fill="E7E6E6" w:themeFill="background2"/>
          </w:tcPr>
          <w:p w14:paraId="230AA04F" w14:textId="77777777" w:rsidR="0061234D" w:rsidRDefault="0061234D" w:rsidP="0061234D">
            <w:pPr>
              <w:jc w:val="center"/>
            </w:pPr>
            <w:r>
              <w:t>Use Case Input Specification</w:t>
            </w:r>
          </w:p>
        </w:tc>
      </w:tr>
      <w:tr w:rsidR="0061234D" w14:paraId="1DAD54EC" w14:textId="77777777" w:rsidTr="00E9662A">
        <w:tc>
          <w:tcPr>
            <w:tcW w:w="793" w:type="pct"/>
            <w:shd w:val="clear" w:color="auto" w:fill="E7E6E6" w:themeFill="background2"/>
          </w:tcPr>
          <w:p w14:paraId="54F3DADF" w14:textId="77777777" w:rsidR="0061234D" w:rsidRDefault="0061234D" w:rsidP="0061234D">
            <w:pPr>
              <w:jc w:val="center"/>
            </w:pPr>
            <w:r>
              <w:t>Input</w:t>
            </w:r>
          </w:p>
        </w:tc>
        <w:tc>
          <w:tcPr>
            <w:tcW w:w="457" w:type="pct"/>
            <w:shd w:val="clear" w:color="auto" w:fill="E7E6E6" w:themeFill="background2"/>
          </w:tcPr>
          <w:p w14:paraId="2A206DA3" w14:textId="77777777" w:rsidR="0061234D" w:rsidRDefault="0061234D" w:rsidP="0061234D">
            <w:pPr>
              <w:jc w:val="center"/>
            </w:pPr>
            <w:r>
              <w:t>type</w:t>
            </w:r>
          </w:p>
        </w:tc>
        <w:tc>
          <w:tcPr>
            <w:tcW w:w="2248" w:type="pct"/>
            <w:gridSpan w:val="2"/>
            <w:shd w:val="clear" w:color="auto" w:fill="E7E6E6" w:themeFill="background2"/>
          </w:tcPr>
          <w:p w14:paraId="391ACAC6" w14:textId="77777777" w:rsidR="0061234D" w:rsidRDefault="0061234D" w:rsidP="0061234D">
            <w:pPr>
              <w:jc w:val="center"/>
            </w:pPr>
            <w:r>
              <w:t>Constraint</w:t>
            </w:r>
          </w:p>
        </w:tc>
        <w:tc>
          <w:tcPr>
            <w:tcW w:w="1502" w:type="pct"/>
            <w:shd w:val="clear" w:color="auto" w:fill="E7E6E6" w:themeFill="background2"/>
          </w:tcPr>
          <w:p w14:paraId="53E1EF7C" w14:textId="77777777" w:rsidR="0061234D" w:rsidRDefault="0061234D" w:rsidP="0061234D">
            <w:pPr>
              <w:jc w:val="center"/>
            </w:pPr>
            <w:r>
              <w:t>Example</w:t>
            </w:r>
          </w:p>
        </w:tc>
      </w:tr>
      <w:tr w:rsidR="0061234D" w14:paraId="53E50A78" w14:textId="77777777" w:rsidTr="00E9662A">
        <w:tc>
          <w:tcPr>
            <w:tcW w:w="793" w:type="pct"/>
            <w:shd w:val="clear" w:color="auto" w:fill="FFFFFF" w:themeFill="background1"/>
          </w:tcPr>
          <w:p w14:paraId="1D9F924A" w14:textId="44729760" w:rsidR="0061234D" w:rsidRDefault="0061234D" w:rsidP="0061234D">
            <w:pPr>
              <w:jc w:val="both"/>
            </w:pPr>
            <w:r>
              <w:t>id</w:t>
            </w:r>
          </w:p>
        </w:tc>
        <w:tc>
          <w:tcPr>
            <w:tcW w:w="457" w:type="pct"/>
            <w:shd w:val="clear" w:color="auto" w:fill="FFFFFF" w:themeFill="background1"/>
          </w:tcPr>
          <w:p w14:paraId="0DBBEF56" w14:textId="77777777" w:rsidR="0061234D" w:rsidRDefault="0061234D" w:rsidP="0061234D">
            <w:pPr>
              <w:jc w:val="both"/>
            </w:pPr>
            <w:r>
              <w:t>String</w:t>
            </w:r>
          </w:p>
        </w:tc>
        <w:tc>
          <w:tcPr>
            <w:tcW w:w="2248" w:type="pct"/>
            <w:gridSpan w:val="2"/>
            <w:shd w:val="clear" w:color="auto" w:fill="FFFFFF" w:themeFill="background1"/>
          </w:tcPr>
          <w:p w14:paraId="7DD97088"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9BF1DC0" w14:textId="77777777" w:rsidR="0061234D" w:rsidRDefault="0061234D" w:rsidP="0061234D">
            <w:pPr>
              <w:jc w:val="both"/>
            </w:pPr>
            <w:r>
              <w:t>Inwza007</w:t>
            </w:r>
          </w:p>
        </w:tc>
      </w:tr>
      <w:tr w:rsidR="0061234D" w14:paraId="0F641C27" w14:textId="77777777" w:rsidTr="00E9662A">
        <w:tc>
          <w:tcPr>
            <w:tcW w:w="793" w:type="pct"/>
            <w:shd w:val="clear" w:color="auto" w:fill="FFFFFF" w:themeFill="background1"/>
          </w:tcPr>
          <w:p w14:paraId="14CF6E85" w14:textId="49170DEA" w:rsidR="0061234D" w:rsidRDefault="0061234D" w:rsidP="0061234D">
            <w:pPr>
              <w:jc w:val="both"/>
            </w:pPr>
            <w:r>
              <w:t>Prefix name</w:t>
            </w:r>
          </w:p>
        </w:tc>
        <w:tc>
          <w:tcPr>
            <w:tcW w:w="457" w:type="pct"/>
            <w:shd w:val="clear" w:color="auto" w:fill="FFFFFF" w:themeFill="background1"/>
          </w:tcPr>
          <w:p w14:paraId="74CF9E62" w14:textId="77777777" w:rsidR="0061234D" w:rsidRDefault="0061234D" w:rsidP="0061234D">
            <w:pPr>
              <w:jc w:val="both"/>
            </w:pPr>
            <w:r>
              <w:t>String</w:t>
            </w:r>
          </w:p>
        </w:tc>
        <w:tc>
          <w:tcPr>
            <w:tcW w:w="2248" w:type="pct"/>
            <w:gridSpan w:val="2"/>
            <w:shd w:val="clear" w:color="auto" w:fill="FFFFFF" w:themeFill="background1"/>
          </w:tcPr>
          <w:p w14:paraId="5BFC0D09"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F8D00C9" w14:textId="77777777" w:rsidR="0061234D" w:rsidRDefault="0061234D" w:rsidP="0061234D">
            <w:pPr>
              <w:jc w:val="both"/>
            </w:pPr>
            <w:r>
              <w:t>123456bc</w:t>
            </w:r>
          </w:p>
        </w:tc>
      </w:tr>
      <w:tr w:rsidR="0061234D" w14:paraId="4A99B059" w14:textId="77777777" w:rsidTr="00E9662A">
        <w:tc>
          <w:tcPr>
            <w:tcW w:w="793" w:type="pct"/>
            <w:shd w:val="clear" w:color="auto" w:fill="FFFFFF" w:themeFill="background1"/>
          </w:tcPr>
          <w:p w14:paraId="0E98C4D6" w14:textId="77777777" w:rsidR="0061234D" w:rsidRDefault="0061234D" w:rsidP="0061234D">
            <w:pPr>
              <w:jc w:val="both"/>
            </w:pPr>
            <w:r>
              <w:t>name</w:t>
            </w:r>
          </w:p>
        </w:tc>
        <w:tc>
          <w:tcPr>
            <w:tcW w:w="457" w:type="pct"/>
            <w:shd w:val="clear" w:color="auto" w:fill="FFFFFF" w:themeFill="background1"/>
          </w:tcPr>
          <w:p w14:paraId="15C3EFDB" w14:textId="77777777" w:rsidR="0061234D" w:rsidRDefault="0061234D" w:rsidP="0061234D">
            <w:pPr>
              <w:jc w:val="both"/>
            </w:pPr>
            <w:r>
              <w:t>String</w:t>
            </w:r>
          </w:p>
        </w:tc>
        <w:tc>
          <w:tcPr>
            <w:tcW w:w="2248" w:type="pct"/>
            <w:gridSpan w:val="2"/>
            <w:shd w:val="clear" w:color="auto" w:fill="FFFFFF" w:themeFill="background1"/>
          </w:tcPr>
          <w:p w14:paraId="18D55B2F"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C17DD82" w14:textId="77777777" w:rsidR="0061234D" w:rsidRDefault="0061234D" w:rsidP="0061234D">
            <w:pPr>
              <w:jc w:val="both"/>
            </w:pPr>
            <w:r>
              <w:t>Somjeam</w:t>
            </w:r>
          </w:p>
        </w:tc>
      </w:tr>
      <w:tr w:rsidR="0061234D" w14:paraId="455363C7" w14:textId="77777777" w:rsidTr="00E9662A">
        <w:tc>
          <w:tcPr>
            <w:tcW w:w="793" w:type="pct"/>
            <w:shd w:val="clear" w:color="auto" w:fill="FFFFFF" w:themeFill="background1"/>
          </w:tcPr>
          <w:p w14:paraId="473FEF12" w14:textId="78F06ED2" w:rsidR="0061234D" w:rsidRDefault="0061234D" w:rsidP="0061234D">
            <w:pPr>
              <w:jc w:val="both"/>
            </w:pPr>
            <w:r>
              <w:t>Last name</w:t>
            </w:r>
          </w:p>
        </w:tc>
        <w:tc>
          <w:tcPr>
            <w:tcW w:w="457" w:type="pct"/>
            <w:shd w:val="clear" w:color="auto" w:fill="FFFFFF" w:themeFill="background1"/>
          </w:tcPr>
          <w:p w14:paraId="7AC36C6A" w14:textId="06FE782D" w:rsidR="0061234D" w:rsidRDefault="0061234D" w:rsidP="0061234D">
            <w:pPr>
              <w:jc w:val="both"/>
            </w:pPr>
            <w:r>
              <w:t>String</w:t>
            </w:r>
          </w:p>
        </w:tc>
        <w:tc>
          <w:tcPr>
            <w:tcW w:w="2248" w:type="pct"/>
            <w:gridSpan w:val="2"/>
            <w:shd w:val="clear" w:color="auto" w:fill="FFFFFF" w:themeFill="background1"/>
          </w:tcPr>
          <w:p w14:paraId="36230769" w14:textId="6B550D91"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8E00602" w14:textId="59DD96A8" w:rsidR="0061234D" w:rsidRDefault="0061234D" w:rsidP="0061234D">
            <w:pPr>
              <w:jc w:val="both"/>
            </w:pPr>
            <w:r>
              <w:t>Mahathep</w:t>
            </w:r>
          </w:p>
        </w:tc>
      </w:tr>
      <w:tr w:rsidR="0061234D" w14:paraId="6B03ED4B" w14:textId="77777777" w:rsidTr="00E9662A">
        <w:tc>
          <w:tcPr>
            <w:tcW w:w="793" w:type="pct"/>
            <w:shd w:val="clear" w:color="auto" w:fill="FFFFFF" w:themeFill="background1"/>
          </w:tcPr>
          <w:p w14:paraId="1F538CC3" w14:textId="38C6A5F6" w:rsidR="0061234D" w:rsidRDefault="0061234D" w:rsidP="0061234D">
            <w:pPr>
              <w:jc w:val="both"/>
            </w:pPr>
            <w:r>
              <w:t>address</w:t>
            </w:r>
          </w:p>
        </w:tc>
        <w:tc>
          <w:tcPr>
            <w:tcW w:w="457" w:type="pct"/>
            <w:shd w:val="clear" w:color="auto" w:fill="FFFFFF" w:themeFill="background1"/>
          </w:tcPr>
          <w:p w14:paraId="634BD427" w14:textId="4BECD5AD" w:rsidR="0061234D" w:rsidRDefault="0061234D" w:rsidP="0061234D">
            <w:pPr>
              <w:jc w:val="both"/>
            </w:pPr>
            <w:r>
              <w:t>String</w:t>
            </w:r>
          </w:p>
        </w:tc>
        <w:tc>
          <w:tcPr>
            <w:tcW w:w="2248" w:type="pct"/>
            <w:gridSpan w:val="2"/>
            <w:shd w:val="clear" w:color="auto" w:fill="FFFFFF" w:themeFill="background1"/>
          </w:tcPr>
          <w:p w14:paraId="6F16C8A9" w14:textId="57CE2DD4"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581CFC32" w14:textId="49EF2F61" w:rsidR="0061234D" w:rsidRDefault="0061234D" w:rsidP="0061234D">
            <w:pPr>
              <w:jc w:val="both"/>
            </w:pPr>
            <w:r>
              <w:t>55/61 London UK</w:t>
            </w:r>
          </w:p>
        </w:tc>
      </w:tr>
      <w:tr w:rsidR="0061234D" w14:paraId="6354FBCB" w14:textId="77777777" w:rsidTr="00E9662A">
        <w:tc>
          <w:tcPr>
            <w:tcW w:w="793" w:type="pct"/>
            <w:shd w:val="clear" w:color="auto" w:fill="FFFFFF" w:themeFill="background1"/>
          </w:tcPr>
          <w:p w14:paraId="38EEE0C7" w14:textId="1F1A9F59" w:rsidR="0061234D" w:rsidRDefault="0061234D" w:rsidP="0061234D">
            <w:pPr>
              <w:jc w:val="both"/>
            </w:pPr>
            <w:r>
              <w:lastRenderedPageBreak/>
              <w:t>Phone no.</w:t>
            </w:r>
          </w:p>
        </w:tc>
        <w:tc>
          <w:tcPr>
            <w:tcW w:w="457" w:type="pct"/>
            <w:shd w:val="clear" w:color="auto" w:fill="FFFFFF" w:themeFill="background1"/>
          </w:tcPr>
          <w:p w14:paraId="3F31F714" w14:textId="6D2E7AFD" w:rsidR="0061234D" w:rsidRDefault="0061234D" w:rsidP="0061234D">
            <w:pPr>
              <w:jc w:val="both"/>
            </w:pPr>
            <w:r>
              <w:t>String</w:t>
            </w:r>
          </w:p>
        </w:tc>
        <w:tc>
          <w:tcPr>
            <w:tcW w:w="2248" w:type="pct"/>
            <w:gridSpan w:val="2"/>
            <w:shd w:val="clear" w:color="auto" w:fill="FFFFFF" w:themeFill="background1"/>
          </w:tcPr>
          <w:p w14:paraId="7AE0A15D" w14:textId="2B3132EF"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69B6A98" w14:textId="02E77703" w:rsidR="0061234D" w:rsidRDefault="0061234D" w:rsidP="0061234D">
            <w:pPr>
              <w:jc w:val="both"/>
            </w:pPr>
            <w:r>
              <w:t>0901234567</w:t>
            </w:r>
          </w:p>
        </w:tc>
      </w:tr>
      <w:tr w:rsidR="0061234D" w14:paraId="076A0B69" w14:textId="77777777" w:rsidTr="00E9662A">
        <w:tc>
          <w:tcPr>
            <w:tcW w:w="793" w:type="pct"/>
            <w:shd w:val="clear" w:color="auto" w:fill="E7E6E6" w:themeFill="background2"/>
          </w:tcPr>
          <w:p w14:paraId="050F244C" w14:textId="77777777" w:rsidR="0061234D" w:rsidRDefault="0061234D" w:rsidP="0061234D">
            <w:pPr>
              <w:jc w:val="both"/>
            </w:pPr>
            <w:r>
              <w:t>Post conditions</w:t>
            </w:r>
          </w:p>
        </w:tc>
        <w:tc>
          <w:tcPr>
            <w:tcW w:w="4207" w:type="pct"/>
            <w:gridSpan w:val="4"/>
          </w:tcPr>
          <w:p w14:paraId="30F0228B" w14:textId="278635D2" w:rsidR="0061234D" w:rsidRDefault="0061234D" w:rsidP="0061234D">
            <w:pPr>
              <w:jc w:val="both"/>
            </w:pPr>
            <w:r>
              <w:t>If the use case is successful The examinees profile will show in the display. If not the system state remains the same.</w:t>
            </w:r>
          </w:p>
        </w:tc>
      </w:tr>
      <w:tr w:rsidR="0061234D" w14:paraId="2CC2351D" w14:textId="77777777" w:rsidTr="00E9662A">
        <w:tc>
          <w:tcPr>
            <w:tcW w:w="793" w:type="pct"/>
            <w:shd w:val="clear" w:color="auto" w:fill="E7E6E6" w:themeFill="background2"/>
          </w:tcPr>
          <w:p w14:paraId="0A44779E" w14:textId="77777777" w:rsidR="0061234D" w:rsidRDefault="0061234D" w:rsidP="0061234D">
            <w:pPr>
              <w:jc w:val="both"/>
            </w:pPr>
            <w:r>
              <w:t>Normal Flows</w:t>
            </w:r>
          </w:p>
        </w:tc>
        <w:tc>
          <w:tcPr>
            <w:tcW w:w="1760" w:type="pct"/>
            <w:gridSpan w:val="2"/>
            <w:shd w:val="clear" w:color="auto" w:fill="E7E6E6" w:themeFill="background2"/>
            <w:vAlign w:val="center"/>
          </w:tcPr>
          <w:p w14:paraId="7FAD8BE9" w14:textId="77777777" w:rsidR="0061234D" w:rsidRDefault="0061234D" w:rsidP="0061234D">
            <w:pPr>
              <w:jc w:val="center"/>
            </w:pPr>
            <w:r>
              <w:t>User</w:t>
            </w:r>
          </w:p>
        </w:tc>
        <w:tc>
          <w:tcPr>
            <w:tcW w:w="2447" w:type="pct"/>
            <w:gridSpan w:val="2"/>
            <w:shd w:val="clear" w:color="auto" w:fill="E7E6E6" w:themeFill="background2"/>
            <w:vAlign w:val="center"/>
          </w:tcPr>
          <w:p w14:paraId="3FDD6D98" w14:textId="77777777" w:rsidR="0061234D" w:rsidRDefault="0061234D" w:rsidP="0061234D">
            <w:pPr>
              <w:jc w:val="center"/>
            </w:pPr>
            <w:r>
              <w:t>System</w:t>
            </w:r>
          </w:p>
        </w:tc>
      </w:tr>
      <w:tr w:rsidR="0061234D" w14:paraId="3C685984" w14:textId="77777777" w:rsidTr="00E9662A">
        <w:tc>
          <w:tcPr>
            <w:tcW w:w="793" w:type="pct"/>
          </w:tcPr>
          <w:p w14:paraId="317C6BA8" w14:textId="77777777" w:rsidR="0061234D" w:rsidRDefault="0061234D" w:rsidP="0061234D">
            <w:pPr>
              <w:jc w:val="both"/>
            </w:pPr>
          </w:p>
        </w:tc>
        <w:tc>
          <w:tcPr>
            <w:tcW w:w="1760" w:type="pct"/>
            <w:gridSpan w:val="2"/>
          </w:tcPr>
          <w:p w14:paraId="0D3AE8DF" w14:textId="77777777" w:rsidR="0061234D" w:rsidRDefault="0061234D" w:rsidP="0061234D">
            <w:pPr>
              <w:jc w:val="both"/>
            </w:pPr>
            <w:r>
              <w:t>1.Admin input information</w:t>
            </w:r>
          </w:p>
          <w:p w14:paraId="28046883" w14:textId="77777777" w:rsidR="0061234D" w:rsidRDefault="0061234D" w:rsidP="0061234D">
            <w:pPr>
              <w:jc w:val="both"/>
            </w:pPr>
            <w:r>
              <w:t>of user in system</w:t>
            </w:r>
          </w:p>
        </w:tc>
        <w:tc>
          <w:tcPr>
            <w:tcW w:w="2447" w:type="pct"/>
            <w:gridSpan w:val="2"/>
          </w:tcPr>
          <w:p w14:paraId="4C2A3797" w14:textId="0819C5F6" w:rsidR="0061234D" w:rsidRDefault="0061234D" w:rsidP="0061234D">
            <w:r>
              <w:t>2. The system validates (id, prefix name, name, last name, address and phone no.)</w:t>
            </w:r>
          </w:p>
          <w:p w14:paraId="5BF3E906" w14:textId="77777777" w:rsidR="0061234D" w:rsidRDefault="0061234D" w:rsidP="0061234D">
            <w:r>
              <w:t xml:space="preserve">[A1: The system shall display “No results found”, when ID does not exist in the database. </w:t>
            </w:r>
          </w:p>
          <w:p w14:paraId="7AE0C9F9" w14:textId="77777777" w:rsidR="0061234D" w:rsidRDefault="0061234D" w:rsidP="0061234D">
            <w:r>
              <w:t xml:space="preserve">A2: The system shall display “No results found”, when prefix name does not exist in the database. </w:t>
            </w:r>
          </w:p>
          <w:p w14:paraId="20302F97" w14:textId="77777777" w:rsidR="0061234D" w:rsidRDefault="0061234D" w:rsidP="0061234D">
            <w:r>
              <w:t xml:space="preserve">A3: The system shall display “No results found”, when name does not exist in the database.  </w:t>
            </w:r>
          </w:p>
          <w:p w14:paraId="5FCC19D3" w14:textId="2EBD7443" w:rsidR="0061234D" w:rsidRDefault="0061234D" w:rsidP="0061234D">
            <w:r>
              <w:t xml:space="preserve">A4: The system shall display “No results found”, when name last does not exist in the database.  </w:t>
            </w:r>
          </w:p>
          <w:p w14:paraId="3521F61F" w14:textId="1D3824C6" w:rsidR="0061234D" w:rsidRDefault="0061234D" w:rsidP="0061234D">
            <w:r>
              <w:t xml:space="preserve">A5: The system shall display “No results found”, when address does not exist in the database.  </w:t>
            </w:r>
          </w:p>
          <w:p w14:paraId="0DE76FBD" w14:textId="1D77A510" w:rsidR="0061234D" w:rsidRDefault="0061234D" w:rsidP="0061234D">
            <w:r>
              <w:t>A6: The system shall display “No results found”, when phone no. does not exist in the database. ]</w:t>
            </w:r>
          </w:p>
          <w:p w14:paraId="2B89168F" w14:textId="77777777" w:rsidR="0061234D" w:rsidRDefault="0061234D" w:rsidP="0061234D">
            <w:r>
              <w:t xml:space="preserve">3. The system shall retrieve examinee information from database. </w:t>
            </w:r>
          </w:p>
          <w:p w14:paraId="0AA37912" w14:textId="0BE5C095" w:rsidR="0061234D" w:rsidRDefault="0061234D" w:rsidP="0061234D">
            <w:r>
              <w:t xml:space="preserve">4. The system shall provide examinee information list.  </w:t>
            </w:r>
          </w:p>
        </w:tc>
      </w:tr>
      <w:tr w:rsidR="0061234D" w14:paraId="7DA7DE9F" w14:textId="77777777" w:rsidTr="00E9662A">
        <w:tc>
          <w:tcPr>
            <w:tcW w:w="793" w:type="pct"/>
            <w:shd w:val="clear" w:color="auto" w:fill="E7E6E6" w:themeFill="background2"/>
          </w:tcPr>
          <w:p w14:paraId="0A3EFCB7" w14:textId="77777777" w:rsidR="0061234D" w:rsidRDefault="0061234D" w:rsidP="0061234D">
            <w:pPr>
              <w:jc w:val="both"/>
            </w:pPr>
            <w:r>
              <w:lastRenderedPageBreak/>
              <w:t>Alternative Flow</w:t>
            </w:r>
          </w:p>
        </w:tc>
        <w:tc>
          <w:tcPr>
            <w:tcW w:w="4207" w:type="pct"/>
            <w:gridSpan w:val="4"/>
          </w:tcPr>
          <w:p w14:paraId="7F816F2A" w14:textId="62CB827E" w:rsidR="0061234D" w:rsidRDefault="0061234D" w:rsidP="0061234D">
            <w:r>
              <w:t xml:space="preserve">A1: The system shall display “No results found”, when ID does not exist in the database. </w:t>
            </w:r>
          </w:p>
          <w:p w14:paraId="345A075F" w14:textId="2B2BC3AA" w:rsidR="0061234D" w:rsidRDefault="0061234D" w:rsidP="0061234D">
            <w:pPr>
              <w:pStyle w:val="a8"/>
              <w:numPr>
                <w:ilvl w:val="0"/>
                <w:numId w:val="39"/>
              </w:numPr>
            </w:pPr>
            <w:r>
              <w:t>the system notifies “No results found”</w:t>
            </w:r>
          </w:p>
          <w:p w14:paraId="48FE08CE" w14:textId="0E597B2E" w:rsidR="0061234D" w:rsidRDefault="0061234D" w:rsidP="0061234D">
            <w:pPr>
              <w:pStyle w:val="a8"/>
              <w:numPr>
                <w:ilvl w:val="0"/>
                <w:numId w:val="39"/>
              </w:numPr>
            </w:pPr>
            <w:r>
              <w:t>goes to normal flow 1</w:t>
            </w:r>
          </w:p>
          <w:p w14:paraId="239296AB" w14:textId="3D89AC8E" w:rsidR="0061234D" w:rsidRDefault="0061234D" w:rsidP="0061234D">
            <w:r>
              <w:t xml:space="preserve">A2: The system shall display “No results found”, when prefix name does not exist in the database. </w:t>
            </w:r>
          </w:p>
          <w:p w14:paraId="4D49F520" w14:textId="77777777" w:rsidR="0061234D" w:rsidRDefault="0061234D" w:rsidP="0061234D">
            <w:pPr>
              <w:pStyle w:val="a8"/>
              <w:numPr>
                <w:ilvl w:val="0"/>
                <w:numId w:val="40"/>
              </w:numPr>
            </w:pPr>
            <w:r>
              <w:t>the system notifies “No results found”</w:t>
            </w:r>
          </w:p>
          <w:p w14:paraId="65AD8812" w14:textId="4B05AD1D" w:rsidR="0061234D" w:rsidRDefault="0061234D" w:rsidP="0061234D">
            <w:pPr>
              <w:pStyle w:val="a8"/>
              <w:numPr>
                <w:ilvl w:val="0"/>
                <w:numId w:val="40"/>
              </w:numPr>
            </w:pPr>
            <w:r>
              <w:t>goes to normal flow 1</w:t>
            </w:r>
          </w:p>
          <w:p w14:paraId="49AAF410" w14:textId="33CF15A4" w:rsidR="0061234D" w:rsidRDefault="0061234D" w:rsidP="0061234D">
            <w:r>
              <w:t xml:space="preserve">A3: The system shall display “No results found”, when name does not exist in the database.  </w:t>
            </w:r>
          </w:p>
          <w:p w14:paraId="3F190645" w14:textId="77777777" w:rsidR="0061234D" w:rsidRDefault="0061234D" w:rsidP="0061234D">
            <w:pPr>
              <w:pStyle w:val="a8"/>
              <w:numPr>
                <w:ilvl w:val="0"/>
                <w:numId w:val="41"/>
              </w:numPr>
            </w:pPr>
            <w:r>
              <w:t>the system notifies “No results found”</w:t>
            </w:r>
          </w:p>
          <w:p w14:paraId="2A7E01D5" w14:textId="122E65C2" w:rsidR="0061234D" w:rsidRDefault="0061234D" w:rsidP="0061234D">
            <w:pPr>
              <w:pStyle w:val="a8"/>
              <w:numPr>
                <w:ilvl w:val="0"/>
                <w:numId w:val="41"/>
              </w:numPr>
            </w:pPr>
            <w:r>
              <w:t>goes to normal flow 1</w:t>
            </w:r>
          </w:p>
          <w:p w14:paraId="3E61F0C4" w14:textId="190284E4" w:rsidR="0061234D" w:rsidRDefault="0061234D" w:rsidP="0061234D">
            <w:r>
              <w:t xml:space="preserve">A4: The system shall display “No results found”, when name last does not exist in the database.  </w:t>
            </w:r>
          </w:p>
          <w:p w14:paraId="6DCB061D" w14:textId="77777777" w:rsidR="0061234D" w:rsidRDefault="0061234D" w:rsidP="0061234D">
            <w:pPr>
              <w:pStyle w:val="a8"/>
              <w:numPr>
                <w:ilvl w:val="0"/>
                <w:numId w:val="42"/>
              </w:numPr>
            </w:pPr>
            <w:r>
              <w:t>the system notifies “No results found”</w:t>
            </w:r>
          </w:p>
          <w:p w14:paraId="10B0E843" w14:textId="4B63FBC7" w:rsidR="0061234D" w:rsidRDefault="0061234D" w:rsidP="0061234D">
            <w:pPr>
              <w:pStyle w:val="a8"/>
              <w:numPr>
                <w:ilvl w:val="0"/>
                <w:numId w:val="42"/>
              </w:numPr>
            </w:pPr>
            <w:r>
              <w:t>goes to normal flow 1</w:t>
            </w:r>
          </w:p>
          <w:p w14:paraId="4E5E58B5" w14:textId="55BEDDAE" w:rsidR="0061234D" w:rsidRDefault="0061234D" w:rsidP="0061234D">
            <w:r>
              <w:t xml:space="preserve">A5: The system shall display “No results found”, when address does not exist in the database.  </w:t>
            </w:r>
          </w:p>
          <w:p w14:paraId="5E2EC4DA" w14:textId="77777777" w:rsidR="0061234D" w:rsidRDefault="0061234D" w:rsidP="0061234D">
            <w:pPr>
              <w:pStyle w:val="a8"/>
              <w:numPr>
                <w:ilvl w:val="0"/>
                <w:numId w:val="43"/>
              </w:numPr>
            </w:pPr>
            <w:r>
              <w:t>the system notifies “No results found”</w:t>
            </w:r>
          </w:p>
          <w:p w14:paraId="164B34A1" w14:textId="4F455B83" w:rsidR="0061234D" w:rsidRDefault="0061234D" w:rsidP="0061234D">
            <w:pPr>
              <w:pStyle w:val="a8"/>
              <w:numPr>
                <w:ilvl w:val="0"/>
                <w:numId w:val="43"/>
              </w:numPr>
            </w:pPr>
            <w:r>
              <w:t>goes to normal flow 1</w:t>
            </w:r>
          </w:p>
          <w:p w14:paraId="1D59C073" w14:textId="77777777" w:rsidR="0061234D" w:rsidRDefault="0061234D" w:rsidP="0061234D">
            <w:r>
              <w:t>A6: The system shall display “No results found”, when phone no. does not exist in the database.</w:t>
            </w:r>
          </w:p>
          <w:p w14:paraId="1738AD75" w14:textId="77777777" w:rsidR="0061234D" w:rsidRDefault="0061234D" w:rsidP="0061234D">
            <w:pPr>
              <w:pStyle w:val="a8"/>
              <w:numPr>
                <w:ilvl w:val="0"/>
                <w:numId w:val="44"/>
              </w:numPr>
            </w:pPr>
            <w:r>
              <w:t>the system notifies “No results found”</w:t>
            </w:r>
          </w:p>
          <w:p w14:paraId="2D71B134" w14:textId="298330EE" w:rsidR="0061234D" w:rsidRPr="005B59AE" w:rsidRDefault="0061234D" w:rsidP="0061234D">
            <w:pPr>
              <w:pStyle w:val="a8"/>
              <w:numPr>
                <w:ilvl w:val="0"/>
                <w:numId w:val="44"/>
              </w:numPr>
              <w:rPr>
                <w:cs/>
              </w:rPr>
            </w:pPr>
            <w:r>
              <w:t>goes to normal flow 1</w:t>
            </w:r>
          </w:p>
        </w:tc>
      </w:tr>
      <w:tr w:rsidR="0061234D" w14:paraId="376F086B" w14:textId="77777777" w:rsidTr="00E9662A">
        <w:tc>
          <w:tcPr>
            <w:tcW w:w="793" w:type="pct"/>
            <w:shd w:val="clear" w:color="auto" w:fill="E7E6E6" w:themeFill="background2"/>
          </w:tcPr>
          <w:p w14:paraId="2C146596" w14:textId="77777777" w:rsidR="0061234D" w:rsidRDefault="0061234D" w:rsidP="0061234D">
            <w:pPr>
              <w:jc w:val="both"/>
            </w:pPr>
            <w:r>
              <w:t>Exception Flow</w:t>
            </w:r>
          </w:p>
        </w:tc>
        <w:tc>
          <w:tcPr>
            <w:tcW w:w="4207" w:type="pct"/>
            <w:gridSpan w:val="4"/>
          </w:tcPr>
          <w:p w14:paraId="2589EDA8" w14:textId="77777777" w:rsidR="0061234D" w:rsidRDefault="0061234D" w:rsidP="0061234D">
            <w:pPr>
              <w:jc w:val="both"/>
            </w:pPr>
          </w:p>
        </w:tc>
      </w:tr>
      <w:tr w:rsidR="0061234D" w14:paraId="6CBE037D" w14:textId="77777777" w:rsidTr="00E9662A">
        <w:tc>
          <w:tcPr>
            <w:tcW w:w="793" w:type="pct"/>
            <w:shd w:val="clear" w:color="auto" w:fill="E7E6E6" w:themeFill="background2"/>
          </w:tcPr>
          <w:p w14:paraId="39A2C82A" w14:textId="77777777" w:rsidR="0061234D" w:rsidRDefault="0061234D" w:rsidP="0061234D">
            <w:pPr>
              <w:jc w:val="both"/>
            </w:pPr>
            <w:r>
              <w:t>Assumption</w:t>
            </w:r>
          </w:p>
        </w:tc>
        <w:tc>
          <w:tcPr>
            <w:tcW w:w="4207" w:type="pct"/>
            <w:gridSpan w:val="4"/>
          </w:tcPr>
          <w:p w14:paraId="34E5BE30" w14:textId="136133C0" w:rsidR="0061234D" w:rsidRDefault="0061234D" w:rsidP="0061234D">
            <w:pPr>
              <w:jc w:val="both"/>
            </w:pPr>
            <w:r>
              <w:t>Admin must have logged in administration system, examinees profile must have in the system</w:t>
            </w:r>
          </w:p>
        </w:tc>
      </w:tr>
    </w:tbl>
    <w:p w14:paraId="7C52CD40" w14:textId="2B8D3748" w:rsidR="003A5BE6" w:rsidRDefault="003A5BE6"/>
    <w:p w14:paraId="638EA044" w14:textId="6C6BE22D" w:rsidR="00504972" w:rsidRDefault="00504972"/>
    <w:p w14:paraId="01D0C2E6" w14:textId="77777777" w:rsidR="00504972" w:rsidRDefault="00504972">
      <w:r>
        <w:br w:type="page"/>
      </w:r>
    </w:p>
    <w:tbl>
      <w:tblPr>
        <w:tblStyle w:val="a3"/>
        <w:tblW w:w="5000" w:type="pct"/>
        <w:tblLook w:val="04A0" w:firstRow="1" w:lastRow="0" w:firstColumn="1" w:lastColumn="0" w:noHBand="0" w:noVBand="1"/>
      </w:tblPr>
      <w:tblGrid>
        <w:gridCol w:w="1482"/>
        <w:gridCol w:w="855"/>
        <w:gridCol w:w="2437"/>
        <w:gridCol w:w="1767"/>
        <w:gridCol w:w="2809"/>
      </w:tblGrid>
      <w:tr w:rsidR="00504972" w14:paraId="440CFE8A" w14:textId="77777777" w:rsidTr="00E9662A">
        <w:tc>
          <w:tcPr>
            <w:tcW w:w="793" w:type="pct"/>
            <w:shd w:val="clear" w:color="auto" w:fill="E7E6E6" w:themeFill="background2"/>
          </w:tcPr>
          <w:p w14:paraId="40D1B06B" w14:textId="77777777" w:rsidR="00504972" w:rsidRDefault="00504972" w:rsidP="00E9662A">
            <w:pPr>
              <w:jc w:val="both"/>
            </w:pPr>
            <w:r>
              <w:lastRenderedPageBreak/>
              <w:t>Use Case ID</w:t>
            </w:r>
          </w:p>
        </w:tc>
        <w:tc>
          <w:tcPr>
            <w:tcW w:w="4207" w:type="pct"/>
            <w:gridSpan w:val="4"/>
          </w:tcPr>
          <w:p w14:paraId="4769E1EC" w14:textId="0C561C4A" w:rsidR="00504972" w:rsidRDefault="00504972" w:rsidP="00E9662A">
            <w:pPr>
              <w:jc w:val="both"/>
            </w:pPr>
            <w:r>
              <w:t xml:space="preserve"> UC-18</w:t>
            </w:r>
          </w:p>
        </w:tc>
      </w:tr>
      <w:tr w:rsidR="00504972" w14:paraId="794F8570" w14:textId="77777777" w:rsidTr="00E9662A">
        <w:tc>
          <w:tcPr>
            <w:tcW w:w="793" w:type="pct"/>
            <w:shd w:val="clear" w:color="auto" w:fill="E7E6E6" w:themeFill="background2"/>
          </w:tcPr>
          <w:p w14:paraId="418DCBE0" w14:textId="77777777" w:rsidR="00504972" w:rsidRDefault="00504972" w:rsidP="00E9662A">
            <w:pPr>
              <w:jc w:val="both"/>
            </w:pPr>
            <w:r>
              <w:t>Use Case Name</w:t>
            </w:r>
          </w:p>
        </w:tc>
        <w:tc>
          <w:tcPr>
            <w:tcW w:w="4207" w:type="pct"/>
            <w:gridSpan w:val="4"/>
          </w:tcPr>
          <w:p w14:paraId="77D31EBF" w14:textId="19EA85B0" w:rsidR="00504972" w:rsidRDefault="0090376B" w:rsidP="00E9662A">
            <w:pPr>
              <w:jc w:val="both"/>
            </w:pPr>
            <w:r>
              <w:t>Admin delete the information of examinees.</w:t>
            </w:r>
          </w:p>
        </w:tc>
      </w:tr>
      <w:tr w:rsidR="00504972" w14:paraId="1D1E9173" w14:textId="77777777" w:rsidTr="00E9662A">
        <w:tc>
          <w:tcPr>
            <w:tcW w:w="793" w:type="pct"/>
            <w:shd w:val="clear" w:color="auto" w:fill="E7E6E6" w:themeFill="background2"/>
          </w:tcPr>
          <w:p w14:paraId="7ABF03DC" w14:textId="77777777" w:rsidR="00504972" w:rsidRDefault="00504972" w:rsidP="00E9662A">
            <w:pPr>
              <w:jc w:val="both"/>
            </w:pPr>
            <w:r>
              <w:t>Created By</w:t>
            </w:r>
          </w:p>
        </w:tc>
        <w:tc>
          <w:tcPr>
            <w:tcW w:w="1760" w:type="pct"/>
            <w:gridSpan w:val="2"/>
          </w:tcPr>
          <w:p w14:paraId="0D03F79A" w14:textId="77777777" w:rsidR="00504972" w:rsidRDefault="00504972" w:rsidP="00E9662A">
            <w:pPr>
              <w:jc w:val="both"/>
            </w:pPr>
            <w:r>
              <w:t>Charnwut Thopurin</w:t>
            </w:r>
          </w:p>
        </w:tc>
        <w:tc>
          <w:tcPr>
            <w:tcW w:w="945" w:type="pct"/>
            <w:shd w:val="clear" w:color="auto" w:fill="E7E6E6" w:themeFill="background2"/>
          </w:tcPr>
          <w:p w14:paraId="6C3E78FA" w14:textId="77777777" w:rsidR="00504972" w:rsidRDefault="00504972" w:rsidP="00E9662A">
            <w:pPr>
              <w:jc w:val="both"/>
            </w:pPr>
            <w:r>
              <w:t>Last Update By</w:t>
            </w:r>
          </w:p>
        </w:tc>
        <w:tc>
          <w:tcPr>
            <w:tcW w:w="1502" w:type="pct"/>
          </w:tcPr>
          <w:p w14:paraId="33B40B34" w14:textId="77777777" w:rsidR="00504972" w:rsidRDefault="00504972" w:rsidP="00E9662A">
            <w:pPr>
              <w:jc w:val="both"/>
            </w:pPr>
            <w:r>
              <w:t>Charnwut Thopurin</w:t>
            </w:r>
          </w:p>
        </w:tc>
      </w:tr>
      <w:tr w:rsidR="00504972" w14:paraId="159917F5" w14:textId="77777777" w:rsidTr="00E9662A">
        <w:tc>
          <w:tcPr>
            <w:tcW w:w="793" w:type="pct"/>
            <w:shd w:val="clear" w:color="auto" w:fill="E7E6E6" w:themeFill="background2"/>
          </w:tcPr>
          <w:p w14:paraId="38BEAE29" w14:textId="77777777" w:rsidR="00504972" w:rsidRDefault="00504972" w:rsidP="00E9662A">
            <w:pPr>
              <w:jc w:val="both"/>
            </w:pPr>
            <w:r>
              <w:t>Date Created</w:t>
            </w:r>
          </w:p>
        </w:tc>
        <w:tc>
          <w:tcPr>
            <w:tcW w:w="1760" w:type="pct"/>
            <w:gridSpan w:val="2"/>
          </w:tcPr>
          <w:p w14:paraId="062C3C61" w14:textId="77777777" w:rsidR="00504972" w:rsidRDefault="00504972" w:rsidP="00E9662A">
            <w:pPr>
              <w:jc w:val="both"/>
            </w:pPr>
            <w:r>
              <w:t>11/04/18</w:t>
            </w:r>
          </w:p>
        </w:tc>
        <w:tc>
          <w:tcPr>
            <w:tcW w:w="945" w:type="pct"/>
            <w:shd w:val="clear" w:color="auto" w:fill="E7E6E6" w:themeFill="background2"/>
          </w:tcPr>
          <w:p w14:paraId="6A1514C6" w14:textId="77777777" w:rsidR="00504972" w:rsidRDefault="00504972" w:rsidP="00E9662A">
            <w:pPr>
              <w:jc w:val="both"/>
            </w:pPr>
            <w:r>
              <w:t>Last Revision Date</w:t>
            </w:r>
          </w:p>
        </w:tc>
        <w:tc>
          <w:tcPr>
            <w:tcW w:w="1502" w:type="pct"/>
          </w:tcPr>
          <w:p w14:paraId="45CAF155" w14:textId="77777777" w:rsidR="00504972" w:rsidRDefault="00504972" w:rsidP="00E9662A">
            <w:pPr>
              <w:jc w:val="both"/>
            </w:pPr>
          </w:p>
        </w:tc>
      </w:tr>
      <w:tr w:rsidR="00504972" w14:paraId="70ED7E5B" w14:textId="77777777" w:rsidTr="00E9662A">
        <w:tc>
          <w:tcPr>
            <w:tcW w:w="793" w:type="pct"/>
            <w:shd w:val="clear" w:color="auto" w:fill="E7E6E6" w:themeFill="background2"/>
          </w:tcPr>
          <w:p w14:paraId="2D38CFD2" w14:textId="77777777" w:rsidR="00504972" w:rsidRDefault="00504972" w:rsidP="00E9662A">
            <w:pPr>
              <w:jc w:val="both"/>
            </w:pPr>
            <w:r>
              <w:t>Actors</w:t>
            </w:r>
          </w:p>
        </w:tc>
        <w:tc>
          <w:tcPr>
            <w:tcW w:w="4207" w:type="pct"/>
            <w:gridSpan w:val="4"/>
          </w:tcPr>
          <w:p w14:paraId="77897F81" w14:textId="77777777" w:rsidR="00504972" w:rsidRDefault="00504972" w:rsidP="00E9662A">
            <w:pPr>
              <w:jc w:val="both"/>
            </w:pPr>
            <w:r>
              <w:t>Admin</w:t>
            </w:r>
          </w:p>
        </w:tc>
      </w:tr>
      <w:tr w:rsidR="00504972" w14:paraId="55F476BA" w14:textId="77777777" w:rsidTr="00E9662A">
        <w:tc>
          <w:tcPr>
            <w:tcW w:w="793" w:type="pct"/>
            <w:shd w:val="clear" w:color="auto" w:fill="E7E6E6" w:themeFill="background2"/>
          </w:tcPr>
          <w:p w14:paraId="62156B0F" w14:textId="77777777" w:rsidR="00504972" w:rsidRDefault="00504972" w:rsidP="00E9662A">
            <w:pPr>
              <w:jc w:val="both"/>
            </w:pPr>
            <w:r>
              <w:t>Description</w:t>
            </w:r>
          </w:p>
        </w:tc>
        <w:tc>
          <w:tcPr>
            <w:tcW w:w="4207" w:type="pct"/>
            <w:gridSpan w:val="4"/>
          </w:tcPr>
          <w:p w14:paraId="6AB8FDFB" w14:textId="0153BB91" w:rsidR="00504972" w:rsidRDefault="0090376B" w:rsidP="00E9662A">
            <w:r>
              <w:t>Admin can delete the information of examinees.</w:t>
            </w:r>
          </w:p>
        </w:tc>
      </w:tr>
      <w:tr w:rsidR="00504972" w14:paraId="433CB928" w14:textId="77777777" w:rsidTr="00E9662A">
        <w:tc>
          <w:tcPr>
            <w:tcW w:w="793" w:type="pct"/>
            <w:shd w:val="clear" w:color="auto" w:fill="E7E6E6" w:themeFill="background2"/>
          </w:tcPr>
          <w:p w14:paraId="1E7B90AB" w14:textId="77777777" w:rsidR="00504972" w:rsidRDefault="00504972" w:rsidP="00E9662A">
            <w:pPr>
              <w:jc w:val="both"/>
            </w:pPr>
            <w:r>
              <w:t>Trigger</w:t>
            </w:r>
          </w:p>
        </w:tc>
        <w:tc>
          <w:tcPr>
            <w:tcW w:w="4207" w:type="pct"/>
            <w:gridSpan w:val="4"/>
          </w:tcPr>
          <w:p w14:paraId="0569B476" w14:textId="485506D1" w:rsidR="00504972" w:rsidRDefault="00B02FD1" w:rsidP="00E9662A">
            <w:pPr>
              <w:jc w:val="both"/>
            </w:pPr>
            <w:r>
              <w:t>Admin select icon “delete”</w:t>
            </w:r>
          </w:p>
        </w:tc>
      </w:tr>
      <w:tr w:rsidR="0061234D" w14:paraId="7762B7A1" w14:textId="77777777" w:rsidTr="00E9662A">
        <w:tc>
          <w:tcPr>
            <w:tcW w:w="793" w:type="pct"/>
            <w:shd w:val="clear" w:color="auto" w:fill="E7E6E6" w:themeFill="background2"/>
          </w:tcPr>
          <w:p w14:paraId="0B980668" w14:textId="77777777" w:rsidR="0061234D" w:rsidRDefault="0061234D" w:rsidP="0061234D">
            <w:pPr>
              <w:jc w:val="both"/>
            </w:pPr>
            <w:r>
              <w:t>Preconditions</w:t>
            </w:r>
          </w:p>
        </w:tc>
        <w:tc>
          <w:tcPr>
            <w:tcW w:w="4207" w:type="pct"/>
            <w:gridSpan w:val="4"/>
          </w:tcPr>
          <w:p w14:paraId="623A7336" w14:textId="445FF7C2" w:rsidR="0061234D" w:rsidRDefault="0061234D" w:rsidP="0061234D">
            <w:pPr>
              <w:jc w:val="both"/>
            </w:pPr>
            <w:r>
              <w:t>Examinees register online on a web application</w:t>
            </w:r>
          </w:p>
        </w:tc>
      </w:tr>
      <w:tr w:rsidR="0061234D" w14:paraId="1FCA3504" w14:textId="77777777" w:rsidTr="00E9662A">
        <w:tc>
          <w:tcPr>
            <w:tcW w:w="5000" w:type="pct"/>
            <w:gridSpan w:val="5"/>
            <w:shd w:val="clear" w:color="auto" w:fill="E7E6E6" w:themeFill="background2"/>
          </w:tcPr>
          <w:p w14:paraId="212B939A" w14:textId="77777777" w:rsidR="0061234D" w:rsidRDefault="0061234D" w:rsidP="0061234D">
            <w:pPr>
              <w:jc w:val="center"/>
            </w:pPr>
            <w:r>
              <w:t>Use Case Input Specification</w:t>
            </w:r>
          </w:p>
        </w:tc>
      </w:tr>
      <w:tr w:rsidR="0061234D" w14:paraId="222F3EC2" w14:textId="77777777" w:rsidTr="00E9662A">
        <w:tc>
          <w:tcPr>
            <w:tcW w:w="793" w:type="pct"/>
            <w:shd w:val="clear" w:color="auto" w:fill="E7E6E6" w:themeFill="background2"/>
          </w:tcPr>
          <w:p w14:paraId="2B60AB87" w14:textId="77777777" w:rsidR="0061234D" w:rsidRDefault="0061234D" w:rsidP="0061234D">
            <w:pPr>
              <w:jc w:val="center"/>
            </w:pPr>
            <w:r>
              <w:t>Input</w:t>
            </w:r>
          </w:p>
        </w:tc>
        <w:tc>
          <w:tcPr>
            <w:tcW w:w="457" w:type="pct"/>
            <w:shd w:val="clear" w:color="auto" w:fill="E7E6E6" w:themeFill="background2"/>
          </w:tcPr>
          <w:p w14:paraId="36A1220D" w14:textId="77777777" w:rsidR="0061234D" w:rsidRDefault="0061234D" w:rsidP="0061234D">
            <w:pPr>
              <w:jc w:val="center"/>
            </w:pPr>
            <w:r>
              <w:t>type</w:t>
            </w:r>
          </w:p>
        </w:tc>
        <w:tc>
          <w:tcPr>
            <w:tcW w:w="2248" w:type="pct"/>
            <w:gridSpan w:val="2"/>
            <w:shd w:val="clear" w:color="auto" w:fill="E7E6E6" w:themeFill="background2"/>
          </w:tcPr>
          <w:p w14:paraId="5EA4158D" w14:textId="77777777" w:rsidR="0061234D" w:rsidRDefault="0061234D" w:rsidP="0061234D">
            <w:pPr>
              <w:jc w:val="center"/>
            </w:pPr>
            <w:r>
              <w:t>Constraint</w:t>
            </w:r>
          </w:p>
        </w:tc>
        <w:tc>
          <w:tcPr>
            <w:tcW w:w="1502" w:type="pct"/>
            <w:shd w:val="clear" w:color="auto" w:fill="E7E6E6" w:themeFill="background2"/>
          </w:tcPr>
          <w:p w14:paraId="57DBB157" w14:textId="77777777" w:rsidR="0061234D" w:rsidRDefault="0061234D" w:rsidP="0061234D">
            <w:pPr>
              <w:jc w:val="center"/>
            </w:pPr>
            <w:r>
              <w:t>Example</w:t>
            </w:r>
          </w:p>
        </w:tc>
      </w:tr>
      <w:tr w:rsidR="0061234D" w14:paraId="0E6771AD" w14:textId="77777777" w:rsidTr="00E9662A">
        <w:tc>
          <w:tcPr>
            <w:tcW w:w="793" w:type="pct"/>
            <w:shd w:val="clear" w:color="auto" w:fill="FFFFFF" w:themeFill="background1"/>
          </w:tcPr>
          <w:p w14:paraId="09875E63" w14:textId="77777777" w:rsidR="0061234D" w:rsidRDefault="0061234D" w:rsidP="0061234D">
            <w:pPr>
              <w:jc w:val="both"/>
            </w:pPr>
            <w:r>
              <w:t>username</w:t>
            </w:r>
          </w:p>
        </w:tc>
        <w:tc>
          <w:tcPr>
            <w:tcW w:w="457" w:type="pct"/>
            <w:shd w:val="clear" w:color="auto" w:fill="FFFFFF" w:themeFill="background1"/>
          </w:tcPr>
          <w:p w14:paraId="293CC180" w14:textId="77777777" w:rsidR="0061234D" w:rsidRDefault="0061234D" w:rsidP="0061234D">
            <w:pPr>
              <w:jc w:val="both"/>
            </w:pPr>
            <w:r>
              <w:t>String</w:t>
            </w:r>
          </w:p>
        </w:tc>
        <w:tc>
          <w:tcPr>
            <w:tcW w:w="2248" w:type="pct"/>
            <w:gridSpan w:val="2"/>
            <w:shd w:val="clear" w:color="auto" w:fill="FFFFFF" w:themeFill="background1"/>
          </w:tcPr>
          <w:p w14:paraId="1AD8148F"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E99693E" w14:textId="77777777" w:rsidR="0061234D" w:rsidRDefault="0061234D" w:rsidP="0061234D">
            <w:pPr>
              <w:jc w:val="both"/>
            </w:pPr>
            <w:r>
              <w:t>Inwza007</w:t>
            </w:r>
          </w:p>
        </w:tc>
      </w:tr>
      <w:tr w:rsidR="0061234D" w14:paraId="349A9F4A" w14:textId="77777777" w:rsidTr="00E9662A">
        <w:tc>
          <w:tcPr>
            <w:tcW w:w="793" w:type="pct"/>
            <w:shd w:val="clear" w:color="auto" w:fill="FFFFFF" w:themeFill="background1"/>
          </w:tcPr>
          <w:p w14:paraId="3180C0F5" w14:textId="77777777" w:rsidR="0061234D" w:rsidRDefault="0061234D" w:rsidP="0061234D">
            <w:pPr>
              <w:jc w:val="both"/>
            </w:pPr>
            <w:r>
              <w:t>password</w:t>
            </w:r>
          </w:p>
        </w:tc>
        <w:tc>
          <w:tcPr>
            <w:tcW w:w="457" w:type="pct"/>
            <w:shd w:val="clear" w:color="auto" w:fill="FFFFFF" w:themeFill="background1"/>
          </w:tcPr>
          <w:p w14:paraId="337738F1" w14:textId="77777777" w:rsidR="0061234D" w:rsidRDefault="0061234D" w:rsidP="0061234D">
            <w:pPr>
              <w:jc w:val="both"/>
            </w:pPr>
            <w:r>
              <w:t>String</w:t>
            </w:r>
          </w:p>
        </w:tc>
        <w:tc>
          <w:tcPr>
            <w:tcW w:w="2248" w:type="pct"/>
            <w:gridSpan w:val="2"/>
            <w:shd w:val="clear" w:color="auto" w:fill="FFFFFF" w:themeFill="background1"/>
          </w:tcPr>
          <w:p w14:paraId="7FD04964"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49C8B58" w14:textId="77777777" w:rsidR="0061234D" w:rsidRDefault="0061234D" w:rsidP="0061234D">
            <w:pPr>
              <w:jc w:val="both"/>
            </w:pPr>
            <w:r>
              <w:t>123456bc</w:t>
            </w:r>
          </w:p>
        </w:tc>
      </w:tr>
      <w:tr w:rsidR="0061234D" w14:paraId="770DDFF1" w14:textId="77777777" w:rsidTr="00E9662A">
        <w:tc>
          <w:tcPr>
            <w:tcW w:w="793" w:type="pct"/>
            <w:shd w:val="clear" w:color="auto" w:fill="FFFFFF" w:themeFill="background1"/>
          </w:tcPr>
          <w:p w14:paraId="2ADD9826" w14:textId="77777777" w:rsidR="0061234D" w:rsidRDefault="0061234D" w:rsidP="0061234D">
            <w:pPr>
              <w:jc w:val="both"/>
            </w:pPr>
            <w:r>
              <w:t>name</w:t>
            </w:r>
          </w:p>
        </w:tc>
        <w:tc>
          <w:tcPr>
            <w:tcW w:w="457" w:type="pct"/>
            <w:shd w:val="clear" w:color="auto" w:fill="FFFFFF" w:themeFill="background1"/>
          </w:tcPr>
          <w:p w14:paraId="1222C179" w14:textId="77777777" w:rsidR="0061234D" w:rsidRDefault="0061234D" w:rsidP="0061234D">
            <w:pPr>
              <w:jc w:val="both"/>
            </w:pPr>
            <w:r>
              <w:t>String</w:t>
            </w:r>
          </w:p>
        </w:tc>
        <w:tc>
          <w:tcPr>
            <w:tcW w:w="2248" w:type="pct"/>
            <w:gridSpan w:val="2"/>
            <w:shd w:val="clear" w:color="auto" w:fill="FFFFFF" w:themeFill="background1"/>
          </w:tcPr>
          <w:p w14:paraId="5A65065D"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0B1FB98" w14:textId="77777777" w:rsidR="0061234D" w:rsidRDefault="0061234D" w:rsidP="0061234D">
            <w:pPr>
              <w:jc w:val="both"/>
            </w:pPr>
            <w:r>
              <w:t>Somjeam</w:t>
            </w:r>
          </w:p>
        </w:tc>
      </w:tr>
      <w:tr w:rsidR="0061234D" w14:paraId="4DD6B8A4" w14:textId="77777777" w:rsidTr="00E9662A">
        <w:tc>
          <w:tcPr>
            <w:tcW w:w="793" w:type="pct"/>
            <w:shd w:val="clear" w:color="auto" w:fill="E7E6E6" w:themeFill="background2"/>
          </w:tcPr>
          <w:p w14:paraId="6A5505C7" w14:textId="77777777" w:rsidR="0061234D" w:rsidRDefault="0061234D" w:rsidP="0061234D">
            <w:pPr>
              <w:jc w:val="both"/>
            </w:pPr>
            <w:r>
              <w:t>Post conditions</w:t>
            </w:r>
          </w:p>
        </w:tc>
        <w:tc>
          <w:tcPr>
            <w:tcW w:w="4207" w:type="pct"/>
            <w:gridSpan w:val="4"/>
          </w:tcPr>
          <w:p w14:paraId="5ACB8C6B" w14:textId="4F203F95" w:rsidR="0061234D" w:rsidRDefault="0061234D" w:rsidP="0061234D">
            <w:pPr>
              <w:jc w:val="both"/>
            </w:pPr>
            <w:r>
              <w:t>If the use case is successful The examinees profile will delete from the system. If not the system state remains the same.</w:t>
            </w:r>
          </w:p>
        </w:tc>
      </w:tr>
      <w:tr w:rsidR="0061234D" w14:paraId="3C3D1678" w14:textId="77777777" w:rsidTr="00E9662A">
        <w:tc>
          <w:tcPr>
            <w:tcW w:w="793" w:type="pct"/>
            <w:shd w:val="clear" w:color="auto" w:fill="E7E6E6" w:themeFill="background2"/>
          </w:tcPr>
          <w:p w14:paraId="41764844" w14:textId="77777777" w:rsidR="0061234D" w:rsidRDefault="0061234D" w:rsidP="0061234D">
            <w:pPr>
              <w:jc w:val="both"/>
            </w:pPr>
            <w:r>
              <w:t>Normal Flows</w:t>
            </w:r>
          </w:p>
        </w:tc>
        <w:tc>
          <w:tcPr>
            <w:tcW w:w="1760" w:type="pct"/>
            <w:gridSpan w:val="2"/>
            <w:shd w:val="clear" w:color="auto" w:fill="E7E6E6" w:themeFill="background2"/>
            <w:vAlign w:val="center"/>
          </w:tcPr>
          <w:p w14:paraId="71BF26A0" w14:textId="77777777" w:rsidR="0061234D" w:rsidRDefault="0061234D" w:rsidP="0061234D">
            <w:pPr>
              <w:jc w:val="center"/>
            </w:pPr>
            <w:r>
              <w:t>User</w:t>
            </w:r>
          </w:p>
        </w:tc>
        <w:tc>
          <w:tcPr>
            <w:tcW w:w="2447" w:type="pct"/>
            <w:gridSpan w:val="2"/>
            <w:shd w:val="clear" w:color="auto" w:fill="E7E6E6" w:themeFill="background2"/>
            <w:vAlign w:val="center"/>
          </w:tcPr>
          <w:p w14:paraId="4D39C4BB" w14:textId="77777777" w:rsidR="0061234D" w:rsidRDefault="0061234D" w:rsidP="0061234D">
            <w:pPr>
              <w:jc w:val="center"/>
            </w:pPr>
            <w:r>
              <w:t>System</w:t>
            </w:r>
          </w:p>
        </w:tc>
      </w:tr>
      <w:tr w:rsidR="0061234D" w14:paraId="0AA3DC25" w14:textId="77777777" w:rsidTr="00E9662A">
        <w:tc>
          <w:tcPr>
            <w:tcW w:w="793" w:type="pct"/>
          </w:tcPr>
          <w:p w14:paraId="0E93DFF3" w14:textId="77777777" w:rsidR="0061234D" w:rsidRDefault="0061234D" w:rsidP="0061234D">
            <w:pPr>
              <w:jc w:val="both"/>
            </w:pPr>
          </w:p>
        </w:tc>
        <w:tc>
          <w:tcPr>
            <w:tcW w:w="1760" w:type="pct"/>
            <w:gridSpan w:val="2"/>
          </w:tcPr>
          <w:p w14:paraId="5A032566" w14:textId="77777777" w:rsidR="0061234D" w:rsidRDefault="0061234D" w:rsidP="0061234D">
            <w:pPr>
              <w:jc w:val="both"/>
            </w:pPr>
            <w:r>
              <w:t>1.Admin input information</w:t>
            </w:r>
          </w:p>
          <w:p w14:paraId="45BE95C4" w14:textId="77777777" w:rsidR="0061234D" w:rsidRDefault="0061234D" w:rsidP="0061234D">
            <w:pPr>
              <w:jc w:val="both"/>
            </w:pPr>
            <w:r>
              <w:t>of user in system</w:t>
            </w:r>
          </w:p>
        </w:tc>
        <w:tc>
          <w:tcPr>
            <w:tcW w:w="2447" w:type="pct"/>
            <w:gridSpan w:val="2"/>
          </w:tcPr>
          <w:p w14:paraId="3B8466A1" w14:textId="0FEA58DB" w:rsidR="0061234D" w:rsidRDefault="0061234D" w:rsidP="0061234D">
            <w:r>
              <w:t>2. The system shall interface to show the confirm box “Are you sure to want to delete this item”.</w:t>
            </w:r>
          </w:p>
          <w:p w14:paraId="6EA7A2B5" w14:textId="77777777" w:rsidR="0061234D" w:rsidRDefault="0061234D" w:rsidP="0061234D">
            <w:r>
              <w:lastRenderedPageBreak/>
              <w:t>3. The system delete examinee account from database.</w:t>
            </w:r>
          </w:p>
          <w:p w14:paraId="616213F1" w14:textId="2A3AE8AB" w:rsidR="0061234D" w:rsidRDefault="0061234D" w:rsidP="0061234D">
            <w:r>
              <w:t xml:space="preserve">4. The system shall provide examinee information list after delete compete.  </w:t>
            </w:r>
          </w:p>
        </w:tc>
      </w:tr>
      <w:tr w:rsidR="0061234D" w14:paraId="2A994D79" w14:textId="77777777" w:rsidTr="00E9662A">
        <w:tc>
          <w:tcPr>
            <w:tcW w:w="793" w:type="pct"/>
            <w:shd w:val="clear" w:color="auto" w:fill="E7E6E6" w:themeFill="background2"/>
          </w:tcPr>
          <w:p w14:paraId="4B4137E1" w14:textId="77777777" w:rsidR="0061234D" w:rsidRDefault="0061234D" w:rsidP="0061234D">
            <w:pPr>
              <w:jc w:val="both"/>
            </w:pPr>
            <w:r>
              <w:lastRenderedPageBreak/>
              <w:t>Alternative Flow</w:t>
            </w:r>
          </w:p>
        </w:tc>
        <w:tc>
          <w:tcPr>
            <w:tcW w:w="4207" w:type="pct"/>
            <w:gridSpan w:val="4"/>
          </w:tcPr>
          <w:p w14:paraId="200994AC" w14:textId="77777777" w:rsidR="0061234D" w:rsidRDefault="0061234D" w:rsidP="0061234D">
            <w:pPr>
              <w:rPr>
                <w:cs/>
              </w:rPr>
            </w:pPr>
          </w:p>
        </w:tc>
      </w:tr>
      <w:tr w:rsidR="0061234D" w14:paraId="280A7B61" w14:textId="77777777" w:rsidTr="00E9662A">
        <w:tc>
          <w:tcPr>
            <w:tcW w:w="793" w:type="pct"/>
            <w:shd w:val="clear" w:color="auto" w:fill="E7E6E6" w:themeFill="background2"/>
          </w:tcPr>
          <w:p w14:paraId="563DDD44" w14:textId="77777777" w:rsidR="0061234D" w:rsidRDefault="0061234D" w:rsidP="0061234D">
            <w:pPr>
              <w:jc w:val="both"/>
            </w:pPr>
            <w:r>
              <w:t>Exception Flow</w:t>
            </w:r>
          </w:p>
        </w:tc>
        <w:tc>
          <w:tcPr>
            <w:tcW w:w="4207" w:type="pct"/>
            <w:gridSpan w:val="4"/>
          </w:tcPr>
          <w:p w14:paraId="1E5E7064" w14:textId="77777777" w:rsidR="0061234D" w:rsidRDefault="0061234D" w:rsidP="0061234D">
            <w:pPr>
              <w:jc w:val="both"/>
            </w:pPr>
          </w:p>
        </w:tc>
      </w:tr>
      <w:tr w:rsidR="0061234D" w14:paraId="15B7553F" w14:textId="77777777" w:rsidTr="00E9662A">
        <w:tc>
          <w:tcPr>
            <w:tcW w:w="793" w:type="pct"/>
            <w:shd w:val="clear" w:color="auto" w:fill="E7E6E6" w:themeFill="background2"/>
          </w:tcPr>
          <w:p w14:paraId="352C03EB" w14:textId="77777777" w:rsidR="0061234D" w:rsidRDefault="0061234D" w:rsidP="0061234D">
            <w:pPr>
              <w:jc w:val="both"/>
            </w:pPr>
            <w:r>
              <w:t>Assumption</w:t>
            </w:r>
          </w:p>
        </w:tc>
        <w:tc>
          <w:tcPr>
            <w:tcW w:w="4207" w:type="pct"/>
            <w:gridSpan w:val="4"/>
          </w:tcPr>
          <w:p w14:paraId="749F1361" w14:textId="12B366C9" w:rsidR="0061234D" w:rsidRDefault="0061234D" w:rsidP="0061234D">
            <w:pPr>
              <w:jc w:val="both"/>
            </w:pPr>
            <w:r>
              <w:t>Admin must have login in administration system, User profile must have in the system</w:t>
            </w:r>
          </w:p>
        </w:tc>
      </w:tr>
    </w:tbl>
    <w:p w14:paraId="3A1FAE3B" w14:textId="30FCB646" w:rsidR="00504972" w:rsidRDefault="00504972"/>
    <w:p w14:paraId="69E96036" w14:textId="22A91FBB" w:rsidR="00B02FD1" w:rsidRDefault="00B02FD1"/>
    <w:p w14:paraId="4D331583" w14:textId="77777777" w:rsidR="00B02FD1" w:rsidRDefault="00B02FD1">
      <w:r>
        <w:br w:type="page"/>
      </w:r>
    </w:p>
    <w:tbl>
      <w:tblPr>
        <w:tblStyle w:val="a3"/>
        <w:tblW w:w="5000" w:type="pct"/>
        <w:tblLook w:val="04A0" w:firstRow="1" w:lastRow="0" w:firstColumn="1" w:lastColumn="0" w:noHBand="0" w:noVBand="1"/>
      </w:tblPr>
      <w:tblGrid>
        <w:gridCol w:w="1482"/>
        <w:gridCol w:w="855"/>
        <w:gridCol w:w="2437"/>
        <w:gridCol w:w="1767"/>
        <w:gridCol w:w="2809"/>
      </w:tblGrid>
      <w:tr w:rsidR="00B02FD1" w14:paraId="74C62593" w14:textId="77777777" w:rsidTr="001D569B">
        <w:tc>
          <w:tcPr>
            <w:tcW w:w="793" w:type="pct"/>
            <w:shd w:val="clear" w:color="auto" w:fill="E7E6E6" w:themeFill="background2"/>
          </w:tcPr>
          <w:p w14:paraId="3BCD0E7E" w14:textId="77777777" w:rsidR="00B02FD1" w:rsidRDefault="00B02FD1" w:rsidP="001D569B">
            <w:pPr>
              <w:jc w:val="both"/>
            </w:pPr>
            <w:r>
              <w:lastRenderedPageBreak/>
              <w:t>Use Case ID</w:t>
            </w:r>
          </w:p>
        </w:tc>
        <w:tc>
          <w:tcPr>
            <w:tcW w:w="4207" w:type="pct"/>
            <w:gridSpan w:val="4"/>
          </w:tcPr>
          <w:p w14:paraId="44B1D1B0" w14:textId="50F3677B" w:rsidR="00B02FD1" w:rsidRDefault="00B02FD1" w:rsidP="001D569B">
            <w:pPr>
              <w:jc w:val="both"/>
            </w:pPr>
            <w:r>
              <w:t xml:space="preserve"> UC-19</w:t>
            </w:r>
          </w:p>
        </w:tc>
      </w:tr>
      <w:tr w:rsidR="00B02FD1" w14:paraId="019D3210" w14:textId="77777777" w:rsidTr="001D569B">
        <w:tc>
          <w:tcPr>
            <w:tcW w:w="793" w:type="pct"/>
            <w:shd w:val="clear" w:color="auto" w:fill="E7E6E6" w:themeFill="background2"/>
          </w:tcPr>
          <w:p w14:paraId="709C7408" w14:textId="77777777" w:rsidR="00B02FD1" w:rsidRDefault="00B02FD1" w:rsidP="001D569B">
            <w:pPr>
              <w:jc w:val="both"/>
            </w:pPr>
            <w:r>
              <w:t>Use Case Name</w:t>
            </w:r>
          </w:p>
        </w:tc>
        <w:tc>
          <w:tcPr>
            <w:tcW w:w="4207" w:type="pct"/>
            <w:gridSpan w:val="4"/>
          </w:tcPr>
          <w:p w14:paraId="3D1C4C05" w14:textId="73EE5EEE" w:rsidR="00B02FD1" w:rsidRDefault="00BC32DB" w:rsidP="001D569B">
            <w:pPr>
              <w:jc w:val="both"/>
            </w:pPr>
            <w:r>
              <w:t>Staffs log in on web application.</w:t>
            </w:r>
          </w:p>
        </w:tc>
      </w:tr>
      <w:tr w:rsidR="00B02FD1" w14:paraId="74A67395" w14:textId="77777777" w:rsidTr="001D569B">
        <w:tc>
          <w:tcPr>
            <w:tcW w:w="793" w:type="pct"/>
            <w:shd w:val="clear" w:color="auto" w:fill="E7E6E6" w:themeFill="background2"/>
          </w:tcPr>
          <w:p w14:paraId="069645EA" w14:textId="77777777" w:rsidR="00B02FD1" w:rsidRDefault="00B02FD1" w:rsidP="001D569B">
            <w:pPr>
              <w:jc w:val="both"/>
            </w:pPr>
            <w:r>
              <w:t>Created By</w:t>
            </w:r>
          </w:p>
        </w:tc>
        <w:tc>
          <w:tcPr>
            <w:tcW w:w="1760" w:type="pct"/>
            <w:gridSpan w:val="2"/>
          </w:tcPr>
          <w:p w14:paraId="4E04DB07" w14:textId="77777777" w:rsidR="00B02FD1" w:rsidRDefault="00B02FD1" w:rsidP="001D569B">
            <w:pPr>
              <w:jc w:val="both"/>
            </w:pPr>
            <w:r>
              <w:t>Charnwut Thopurin</w:t>
            </w:r>
          </w:p>
        </w:tc>
        <w:tc>
          <w:tcPr>
            <w:tcW w:w="945" w:type="pct"/>
            <w:shd w:val="clear" w:color="auto" w:fill="E7E6E6" w:themeFill="background2"/>
          </w:tcPr>
          <w:p w14:paraId="2B5389A6" w14:textId="77777777" w:rsidR="00B02FD1" w:rsidRDefault="00B02FD1" w:rsidP="001D569B">
            <w:pPr>
              <w:jc w:val="both"/>
            </w:pPr>
            <w:r>
              <w:t>Last Update By</w:t>
            </w:r>
          </w:p>
        </w:tc>
        <w:tc>
          <w:tcPr>
            <w:tcW w:w="1502" w:type="pct"/>
          </w:tcPr>
          <w:p w14:paraId="3ED46153" w14:textId="77777777" w:rsidR="00B02FD1" w:rsidRDefault="00B02FD1" w:rsidP="001D569B">
            <w:pPr>
              <w:jc w:val="both"/>
            </w:pPr>
            <w:r>
              <w:t>Charnwut Thopurin</w:t>
            </w:r>
          </w:p>
        </w:tc>
      </w:tr>
      <w:tr w:rsidR="00B02FD1" w14:paraId="2929D555" w14:textId="77777777" w:rsidTr="001D569B">
        <w:tc>
          <w:tcPr>
            <w:tcW w:w="793" w:type="pct"/>
            <w:shd w:val="clear" w:color="auto" w:fill="E7E6E6" w:themeFill="background2"/>
          </w:tcPr>
          <w:p w14:paraId="30AD1171" w14:textId="77777777" w:rsidR="00B02FD1" w:rsidRDefault="00B02FD1" w:rsidP="001D569B">
            <w:pPr>
              <w:jc w:val="both"/>
            </w:pPr>
            <w:r>
              <w:t>Date Created</w:t>
            </w:r>
          </w:p>
        </w:tc>
        <w:tc>
          <w:tcPr>
            <w:tcW w:w="1760" w:type="pct"/>
            <w:gridSpan w:val="2"/>
          </w:tcPr>
          <w:p w14:paraId="7A82EEB2" w14:textId="77777777" w:rsidR="00B02FD1" w:rsidRDefault="00B02FD1" w:rsidP="001D569B">
            <w:pPr>
              <w:jc w:val="both"/>
            </w:pPr>
            <w:r>
              <w:t>11/04/18</w:t>
            </w:r>
          </w:p>
        </w:tc>
        <w:tc>
          <w:tcPr>
            <w:tcW w:w="945" w:type="pct"/>
            <w:shd w:val="clear" w:color="auto" w:fill="E7E6E6" w:themeFill="background2"/>
          </w:tcPr>
          <w:p w14:paraId="0C0C09EB" w14:textId="77777777" w:rsidR="00B02FD1" w:rsidRDefault="00B02FD1" w:rsidP="001D569B">
            <w:pPr>
              <w:jc w:val="both"/>
            </w:pPr>
            <w:r>
              <w:t>Last Revision Date</w:t>
            </w:r>
          </w:p>
        </w:tc>
        <w:tc>
          <w:tcPr>
            <w:tcW w:w="1502" w:type="pct"/>
          </w:tcPr>
          <w:p w14:paraId="44E53B89" w14:textId="77777777" w:rsidR="00B02FD1" w:rsidRDefault="00B02FD1" w:rsidP="001D569B">
            <w:pPr>
              <w:jc w:val="both"/>
            </w:pPr>
          </w:p>
        </w:tc>
      </w:tr>
      <w:tr w:rsidR="00B02FD1" w14:paraId="5F53EB6B" w14:textId="77777777" w:rsidTr="001D569B">
        <w:tc>
          <w:tcPr>
            <w:tcW w:w="793" w:type="pct"/>
            <w:shd w:val="clear" w:color="auto" w:fill="E7E6E6" w:themeFill="background2"/>
          </w:tcPr>
          <w:p w14:paraId="44E9DA32" w14:textId="77777777" w:rsidR="00B02FD1" w:rsidRDefault="00B02FD1" w:rsidP="001D569B">
            <w:pPr>
              <w:jc w:val="both"/>
            </w:pPr>
            <w:r>
              <w:t>Actors</w:t>
            </w:r>
          </w:p>
        </w:tc>
        <w:tc>
          <w:tcPr>
            <w:tcW w:w="4207" w:type="pct"/>
            <w:gridSpan w:val="4"/>
          </w:tcPr>
          <w:p w14:paraId="5A649278" w14:textId="0FD950DD" w:rsidR="00B02FD1" w:rsidRDefault="00BC32DB" w:rsidP="001D569B">
            <w:pPr>
              <w:jc w:val="both"/>
            </w:pPr>
            <w:r>
              <w:t>Staffs</w:t>
            </w:r>
          </w:p>
        </w:tc>
      </w:tr>
      <w:tr w:rsidR="00B02FD1" w14:paraId="258E7136" w14:textId="77777777" w:rsidTr="001D569B">
        <w:tc>
          <w:tcPr>
            <w:tcW w:w="793" w:type="pct"/>
            <w:shd w:val="clear" w:color="auto" w:fill="E7E6E6" w:themeFill="background2"/>
          </w:tcPr>
          <w:p w14:paraId="317B624E" w14:textId="77777777" w:rsidR="00B02FD1" w:rsidRDefault="00B02FD1" w:rsidP="001D569B">
            <w:pPr>
              <w:jc w:val="both"/>
            </w:pPr>
            <w:r>
              <w:t>Description</w:t>
            </w:r>
          </w:p>
        </w:tc>
        <w:tc>
          <w:tcPr>
            <w:tcW w:w="4207" w:type="pct"/>
            <w:gridSpan w:val="4"/>
          </w:tcPr>
          <w:p w14:paraId="65771C88" w14:textId="2E3A7F83" w:rsidR="00B02FD1" w:rsidRDefault="00BC32DB" w:rsidP="001D569B">
            <w:r>
              <w:t>Staffs can log in on web application.</w:t>
            </w:r>
          </w:p>
        </w:tc>
      </w:tr>
      <w:tr w:rsidR="00B02FD1" w14:paraId="163122CD" w14:textId="77777777" w:rsidTr="001D569B">
        <w:tc>
          <w:tcPr>
            <w:tcW w:w="793" w:type="pct"/>
            <w:shd w:val="clear" w:color="auto" w:fill="E7E6E6" w:themeFill="background2"/>
          </w:tcPr>
          <w:p w14:paraId="6499FC5B" w14:textId="77777777" w:rsidR="00B02FD1" w:rsidRDefault="00B02FD1" w:rsidP="001D569B">
            <w:pPr>
              <w:jc w:val="both"/>
            </w:pPr>
            <w:r>
              <w:t>Trigger</w:t>
            </w:r>
          </w:p>
        </w:tc>
        <w:tc>
          <w:tcPr>
            <w:tcW w:w="4207" w:type="pct"/>
            <w:gridSpan w:val="4"/>
          </w:tcPr>
          <w:p w14:paraId="027323CD" w14:textId="31A80A33" w:rsidR="00B02FD1" w:rsidRDefault="00BC32DB" w:rsidP="001D569B">
            <w:pPr>
              <w:jc w:val="both"/>
            </w:pPr>
            <w:r>
              <w:t>Staffs click log in button</w:t>
            </w:r>
          </w:p>
        </w:tc>
      </w:tr>
      <w:tr w:rsidR="00B02FD1" w14:paraId="57939A63" w14:textId="77777777" w:rsidTr="001D569B">
        <w:tc>
          <w:tcPr>
            <w:tcW w:w="793" w:type="pct"/>
            <w:shd w:val="clear" w:color="auto" w:fill="E7E6E6" w:themeFill="background2"/>
          </w:tcPr>
          <w:p w14:paraId="7610D635" w14:textId="77777777" w:rsidR="00B02FD1" w:rsidRDefault="00B02FD1" w:rsidP="001D569B">
            <w:pPr>
              <w:jc w:val="both"/>
            </w:pPr>
            <w:r>
              <w:t>Preconditions</w:t>
            </w:r>
          </w:p>
        </w:tc>
        <w:tc>
          <w:tcPr>
            <w:tcW w:w="4207" w:type="pct"/>
            <w:gridSpan w:val="4"/>
          </w:tcPr>
          <w:p w14:paraId="7EF6A7E3" w14:textId="28AD5691" w:rsidR="00B02FD1" w:rsidRDefault="00BC32DB" w:rsidP="001D569B">
            <w:pPr>
              <w:jc w:val="both"/>
            </w:pPr>
            <w:r>
              <w:t>Staffs</w:t>
            </w:r>
            <w:r w:rsidR="00397601">
              <w:t xml:space="preserve"> must have username and password</w:t>
            </w:r>
            <w:r>
              <w:t xml:space="preserve"> </w:t>
            </w:r>
          </w:p>
        </w:tc>
      </w:tr>
      <w:tr w:rsidR="00B02FD1" w14:paraId="32F5200F" w14:textId="77777777" w:rsidTr="001D569B">
        <w:tc>
          <w:tcPr>
            <w:tcW w:w="5000" w:type="pct"/>
            <w:gridSpan w:val="5"/>
            <w:shd w:val="clear" w:color="auto" w:fill="E7E6E6" w:themeFill="background2"/>
          </w:tcPr>
          <w:p w14:paraId="5496A998" w14:textId="77777777" w:rsidR="00B02FD1" w:rsidRDefault="00B02FD1" w:rsidP="001D569B">
            <w:pPr>
              <w:jc w:val="center"/>
            </w:pPr>
            <w:r>
              <w:t>Use Case Input Specification</w:t>
            </w:r>
          </w:p>
        </w:tc>
      </w:tr>
      <w:tr w:rsidR="00B02FD1" w14:paraId="0C2D819E" w14:textId="77777777" w:rsidTr="001D569B">
        <w:tc>
          <w:tcPr>
            <w:tcW w:w="793" w:type="pct"/>
            <w:shd w:val="clear" w:color="auto" w:fill="E7E6E6" w:themeFill="background2"/>
          </w:tcPr>
          <w:p w14:paraId="00DBB240" w14:textId="77777777" w:rsidR="00B02FD1" w:rsidRDefault="00B02FD1" w:rsidP="001D569B">
            <w:pPr>
              <w:jc w:val="center"/>
            </w:pPr>
            <w:r>
              <w:t>Input</w:t>
            </w:r>
          </w:p>
        </w:tc>
        <w:tc>
          <w:tcPr>
            <w:tcW w:w="457" w:type="pct"/>
            <w:shd w:val="clear" w:color="auto" w:fill="E7E6E6" w:themeFill="background2"/>
          </w:tcPr>
          <w:p w14:paraId="0751E9B7" w14:textId="77777777" w:rsidR="00B02FD1" w:rsidRDefault="00B02FD1" w:rsidP="001D569B">
            <w:pPr>
              <w:jc w:val="center"/>
            </w:pPr>
            <w:r>
              <w:t>type</w:t>
            </w:r>
          </w:p>
        </w:tc>
        <w:tc>
          <w:tcPr>
            <w:tcW w:w="2248" w:type="pct"/>
            <w:gridSpan w:val="2"/>
            <w:shd w:val="clear" w:color="auto" w:fill="E7E6E6" w:themeFill="background2"/>
          </w:tcPr>
          <w:p w14:paraId="6C7FC840" w14:textId="77777777" w:rsidR="00B02FD1" w:rsidRDefault="00B02FD1" w:rsidP="001D569B">
            <w:pPr>
              <w:jc w:val="center"/>
            </w:pPr>
            <w:r>
              <w:t>Constraint</w:t>
            </w:r>
          </w:p>
        </w:tc>
        <w:tc>
          <w:tcPr>
            <w:tcW w:w="1502" w:type="pct"/>
            <w:shd w:val="clear" w:color="auto" w:fill="E7E6E6" w:themeFill="background2"/>
          </w:tcPr>
          <w:p w14:paraId="7D32427C" w14:textId="77777777" w:rsidR="00B02FD1" w:rsidRDefault="00B02FD1" w:rsidP="001D569B">
            <w:pPr>
              <w:jc w:val="center"/>
            </w:pPr>
            <w:r>
              <w:t>Example</w:t>
            </w:r>
          </w:p>
        </w:tc>
      </w:tr>
      <w:tr w:rsidR="00B02FD1" w14:paraId="4429D9A7" w14:textId="77777777" w:rsidTr="001D569B">
        <w:tc>
          <w:tcPr>
            <w:tcW w:w="793" w:type="pct"/>
            <w:shd w:val="clear" w:color="auto" w:fill="FFFFFF" w:themeFill="background1"/>
          </w:tcPr>
          <w:p w14:paraId="48D23389" w14:textId="77777777" w:rsidR="00B02FD1" w:rsidRDefault="00B02FD1" w:rsidP="001D569B">
            <w:pPr>
              <w:jc w:val="both"/>
            </w:pPr>
            <w:r>
              <w:t>username</w:t>
            </w:r>
          </w:p>
        </w:tc>
        <w:tc>
          <w:tcPr>
            <w:tcW w:w="457" w:type="pct"/>
            <w:shd w:val="clear" w:color="auto" w:fill="FFFFFF" w:themeFill="background1"/>
          </w:tcPr>
          <w:p w14:paraId="430FDDE5" w14:textId="77777777" w:rsidR="00B02FD1" w:rsidRDefault="00B02FD1" w:rsidP="001D569B">
            <w:pPr>
              <w:jc w:val="both"/>
            </w:pPr>
            <w:r>
              <w:t>String</w:t>
            </w:r>
          </w:p>
        </w:tc>
        <w:tc>
          <w:tcPr>
            <w:tcW w:w="2248" w:type="pct"/>
            <w:gridSpan w:val="2"/>
            <w:shd w:val="clear" w:color="auto" w:fill="FFFFFF" w:themeFill="background1"/>
          </w:tcPr>
          <w:p w14:paraId="52C06CD6" w14:textId="77777777" w:rsidR="00B02FD1" w:rsidRDefault="00B02FD1" w:rsidP="001D569B">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B1C34FE" w14:textId="77777777" w:rsidR="00B02FD1" w:rsidRDefault="00B02FD1" w:rsidP="001D569B">
            <w:pPr>
              <w:jc w:val="both"/>
            </w:pPr>
            <w:r>
              <w:t>Inwza007</w:t>
            </w:r>
          </w:p>
        </w:tc>
      </w:tr>
      <w:tr w:rsidR="00B02FD1" w14:paraId="2DA75172" w14:textId="77777777" w:rsidTr="001D569B">
        <w:tc>
          <w:tcPr>
            <w:tcW w:w="793" w:type="pct"/>
            <w:shd w:val="clear" w:color="auto" w:fill="FFFFFF" w:themeFill="background1"/>
          </w:tcPr>
          <w:p w14:paraId="148FAC4B" w14:textId="77777777" w:rsidR="00B02FD1" w:rsidRDefault="00B02FD1" w:rsidP="001D569B">
            <w:pPr>
              <w:jc w:val="both"/>
            </w:pPr>
            <w:r>
              <w:t>password</w:t>
            </w:r>
          </w:p>
        </w:tc>
        <w:tc>
          <w:tcPr>
            <w:tcW w:w="457" w:type="pct"/>
            <w:shd w:val="clear" w:color="auto" w:fill="FFFFFF" w:themeFill="background1"/>
          </w:tcPr>
          <w:p w14:paraId="66D17DCE" w14:textId="77777777" w:rsidR="00B02FD1" w:rsidRDefault="00B02FD1" w:rsidP="001D569B">
            <w:pPr>
              <w:jc w:val="both"/>
            </w:pPr>
            <w:r>
              <w:t>String</w:t>
            </w:r>
          </w:p>
        </w:tc>
        <w:tc>
          <w:tcPr>
            <w:tcW w:w="2248" w:type="pct"/>
            <w:gridSpan w:val="2"/>
            <w:shd w:val="clear" w:color="auto" w:fill="FFFFFF" w:themeFill="background1"/>
          </w:tcPr>
          <w:p w14:paraId="0DD42965" w14:textId="77777777" w:rsidR="00B02FD1" w:rsidRDefault="00B02FD1" w:rsidP="001D569B">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F44CE34" w14:textId="77777777" w:rsidR="00B02FD1" w:rsidRDefault="00B02FD1" w:rsidP="001D569B">
            <w:pPr>
              <w:jc w:val="both"/>
            </w:pPr>
            <w:r>
              <w:t>123456bc</w:t>
            </w:r>
          </w:p>
        </w:tc>
      </w:tr>
      <w:tr w:rsidR="00B02FD1" w14:paraId="53FD216D" w14:textId="77777777" w:rsidTr="001D569B">
        <w:tc>
          <w:tcPr>
            <w:tcW w:w="793" w:type="pct"/>
            <w:shd w:val="clear" w:color="auto" w:fill="E7E6E6" w:themeFill="background2"/>
          </w:tcPr>
          <w:p w14:paraId="12635F68" w14:textId="77777777" w:rsidR="00B02FD1" w:rsidRDefault="00B02FD1" w:rsidP="001D569B">
            <w:pPr>
              <w:jc w:val="both"/>
            </w:pPr>
            <w:r>
              <w:t>Post conditions</w:t>
            </w:r>
          </w:p>
        </w:tc>
        <w:tc>
          <w:tcPr>
            <w:tcW w:w="4207" w:type="pct"/>
            <w:gridSpan w:val="4"/>
          </w:tcPr>
          <w:p w14:paraId="094FC31F" w14:textId="71E0F297" w:rsidR="00B02FD1" w:rsidRDefault="00B02FD1" w:rsidP="001D569B">
            <w:pPr>
              <w:jc w:val="both"/>
            </w:pPr>
            <w:r>
              <w:t xml:space="preserve">If the use case is successful The </w:t>
            </w:r>
            <w:r w:rsidR="00397601">
              <w:t>staffs</w:t>
            </w:r>
            <w:r>
              <w:t xml:space="preserve"> </w:t>
            </w:r>
            <w:r w:rsidR="00397601">
              <w:t xml:space="preserve">logged in </w:t>
            </w:r>
            <w:r>
              <w:t>the system. If not the system state remains the same.</w:t>
            </w:r>
          </w:p>
        </w:tc>
      </w:tr>
      <w:tr w:rsidR="00B02FD1" w14:paraId="2C5CA386" w14:textId="77777777" w:rsidTr="001D569B">
        <w:tc>
          <w:tcPr>
            <w:tcW w:w="793" w:type="pct"/>
            <w:shd w:val="clear" w:color="auto" w:fill="E7E6E6" w:themeFill="background2"/>
          </w:tcPr>
          <w:p w14:paraId="30F83009" w14:textId="77777777" w:rsidR="00B02FD1" w:rsidRDefault="00B02FD1" w:rsidP="001D569B">
            <w:pPr>
              <w:jc w:val="both"/>
            </w:pPr>
            <w:r>
              <w:t>Normal Flows</w:t>
            </w:r>
          </w:p>
        </w:tc>
        <w:tc>
          <w:tcPr>
            <w:tcW w:w="1760" w:type="pct"/>
            <w:gridSpan w:val="2"/>
            <w:shd w:val="clear" w:color="auto" w:fill="E7E6E6" w:themeFill="background2"/>
            <w:vAlign w:val="center"/>
          </w:tcPr>
          <w:p w14:paraId="3C579027" w14:textId="77777777" w:rsidR="00B02FD1" w:rsidRDefault="00B02FD1" w:rsidP="001D569B">
            <w:pPr>
              <w:jc w:val="center"/>
            </w:pPr>
            <w:r>
              <w:t>User</w:t>
            </w:r>
          </w:p>
        </w:tc>
        <w:tc>
          <w:tcPr>
            <w:tcW w:w="2447" w:type="pct"/>
            <w:gridSpan w:val="2"/>
            <w:shd w:val="clear" w:color="auto" w:fill="E7E6E6" w:themeFill="background2"/>
            <w:vAlign w:val="center"/>
          </w:tcPr>
          <w:p w14:paraId="0641FB91" w14:textId="77777777" w:rsidR="00B02FD1" w:rsidRDefault="00B02FD1" w:rsidP="001D569B">
            <w:pPr>
              <w:jc w:val="center"/>
            </w:pPr>
            <w:r>
              <w:t>System</w:t>
            </w:r>
          </w:p>
        </w:tc>
      </w:tr>
      <w:tr w:rsidR="00B02FD1" w14:paraId="6170AC1A" w14:textId="77777777" w:rsidTr="001D569B">
        <w:tc>
          <w:tcPr>
            <w:tcW w:w="793" w:type="pct"/>
          </w:tcPr>
          <w:p w14:paraId="78FA07D8" w14:textId="77777777" w:rsidR="00B02FD1" w:rsidRDefault="00B02FD1" w:rsidP="001D569B">
            <w:pPr>
              <w:jc w:val="both"/>
            </w:pPr>
          </w:p>
        </w:tc>
        <w:tc>
          <w:tcPr>
            <w:tcW w:w="1760" w:type="pct"/>
            <w:gridSpan w:val="2"/>
          </w:tcPr>
          <w:p w14:paraId="023E66C0" w14:textId="7989A824" w:rsidR="00B02FD1" w:rsidRDefault="00B02FD1" w:rsidP="00865405">
            <w:pPr>
              <w:jc w:val="both"/>
            </w:pPr>
            <w:r>
              <w:t>1.</w:t>
            </w:r>
            <w:r w:rsidR="00865405">
              <w:t xml:space="preserve">User input staffs username and password </w:t>
            </w:r>
          </w:p>
        </w:tc>
        <w:tc>
          <w:tcPr>
            <w:tcW w:w="2447" w:type="pct"/>
            <w:gridSpan w:val="2"/>
          </w:tcPr>
          <w:p w14:paraId="2EF88EA5" w14:textId="26D6C3F5" w:rsidR="00B02FD1" w:rsidRDefault="00B02FD1" w:rsidP="001D569B">
            <w:r>
              <w:t xml:space="preserve">2. </w:t>
            </w:r>
            <w:r w:rsidR="00865405">
              <w:t>The system shall validate username and password from database.</w:t>
            </w:r>
          </w:p>
          <w:p w14:paraId="7D00000F" w14:textId="6E76F9F7" w:rsidR="00202442" w:rsidRDefault="00202442" w:rsidP="00202442">
            <w:pPr>
              <w:rPr>
                <w:rFonts w:asciiTheme="minorHAnsi" w:hAnsiTheme="minorHAnsi"/>
                <w:sz w:val="22"/>
              </w:rPr>
            </w:pPr>
            <w:r>
              <w:t xml:space="preserve">[A1:  if guest user inputs incorrect username but input incorrect password, </w:t>
            </w:r>
          </w:p>
          <w:p w14:paraId="040F4D4B" w14:textId="2D158257" w:rsidR="00202442" w:rsidRDefault="00202442" w:rsidP="00202442">
            <w:r>
              <w:tab/>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2D360F49" w14:textId="27221000" w:rsidR="00202442" w:rsidRDefault="00202442" w:rsidP="00202442">
            <w:r>
              <w:lastRenderedPageBreak/>
              <w:t>A2:</w:t>
            </w:r>
            <w:r w:rsidR="00B81B38">
              <w:t xml:space="preserve"> The system shall display message “</w:t>
            </w:r>
            <w:r w:rsidR="00B81B38">
              <w:rPr>
                <w:rFonts w:cs="Cordia New"/>
                <w:cs/>
              </w:rPr>
              <w:t xml:space="preserve">ไม่มี </w:t>
            </w:r>
            <w:r w:rsidR="00B81B38">
              <w:t xml:space="preserve">Username </w:t>
            </w:r>
            <w:r w:rsidR="00B81B38">
              <w:rPr>
                <w:rFonts w:hint="cs"/>
                <w:cs/>
              </w:rPr>
              <w:t>นี้ในระบบ</w:t>
            </w:r>
            <w:r w:rsidR="00B81B38">
              <w:rPr>
                <w:rFonts w:cs="Cordia New"/>
                <w:cs/>
              </w:rPr>
              <w:t>”</w:t>
            </w:r>
            <w:r w:rsidR="00B81B38">
              <w:t>, when guest user inputs both incorrect username and password</w:t>
            </w:r>
          </w:p>
          <w:p w14:paraId="18285706" w14:textId="5C8E43E9" w:rsidR="00202442" w:rsidRDefault="00B81B38" w:rsidP="001D569B">
            <w:r>
              <w:t xml:space="preserve">A3: </w:t>
            </w:r>
            <w:r w:rsidR="001809D7">
              <w:t>The system shall display message“</w:t>
            </w:r>
            <w:r w:rsidR="001809D7">
              <w:rPr>
                <w:rFonts w:cs="Cordia New"/>
                <w:cs/>
              </w:rPr>
              <w:t xml:space="preserve">ไม่มี </w:t>
            </w:r>
            <w:r w:rsidR="001809D7">
              <w:t xml:space="preserve">Username </w:t>
            </w:r>
            <w:r w:rsidR="001809D7">
              <w:rPr>
                <w:rFonts w:cs="Cordia New"/>
                <w:cs/>
              </w:rPr>
              <w:t>นี้ในระบบ”</w:t>
            </w:r>
            <w:r w:rsidR="001809D7">
              <w:t>, when guest user inputs incorrect password but input incorrect username.</w:t>
            </w:r>
          </w:p>
          <w:p w14:paraId="693BADCE" w14:textId="77777777" w:rsidR="001809D7" w:rsidRDefault="001809D7" w:rsidP="001809D7">
            <w:pPr>
              <w:rPr>
                <w:rFonts w:asciiTheme="minorHAnsi" w:hAnsiTheme="minorHAnsi"/>
                <w:sz w:val="22"/>
              </w:rPr>
            </w:pPr>
            <w:r>
              <w:t>A4: The system shall display message“</w:t>
            </w:r>
            <w:r>
              <w:rPr>
                <w:rFonts w:cs="Cordia New"/>
                <w:cs/>
              </w:rPr>
              <w:t>กรุณากรอกรหัสผ่าน”</w:t>
            </w:r>
            <w:r>
              <w:t xml:space="preserve">, when guest user does not the password text field blank.  </w:t>
            </w:r>
          </w:p>
          <w:p w14:paraId="4D985068" w14:textId="77777777" w:rsidR="009725C2" w:rsidRDefault="001809D7" w:rsidP="009725C2">
            <w:pPr>
              <w:rPr>
                <w:rFonts w:asciiTheme="minorHAnsi" w:hAnsiTheme="minorHAnsi"/>
                <w:sz w:val="22"/>
              </w:rPr>
            </w:pPr>
            <w:r>
              <w:t xml:space="preserve">A5: </w:t>
            </w:r>
            <w:r w:rsidR="009725C2">
              <w:t>The system shall display message“</w:t>
            </w:r>
            <w:r w:rsidR="009725C2">
              <w:rPr>
                <w:rFonts w:cs="Cordia New"/>
                <w:cs/>
              </w:rPr>
              <w:t xml:space="preserve">รหัสผ่านจะต้องไม่เหมือนชื่อ </w:t>
            </w:r>
            <w:r w:rsidR="009725C2">
              <w:t xml:space="preserve">Username”, when guest user when input password same username.  </w:t>
            </w:r>
          </w:p>
          <w:p w14:paraId="281FCF46" w14:textId="5D6909F9" w:rsidR="009725C2" w:rsidRDefault="009725C2" w:rsidP="009725C2">
            <w:pPr>
              <w:rPr>
                <w:rFonts w:asciiTheme="minorHAnsi" w:hAnsiTheme="minorHAnsi"/>
                <w:sz w:val="22"/>
              </w:rPr>
            </w:pPr>
            <w:r>
              <w:t>A6: The system shall display message“</w:t>
            </w:r>
            <w:r>
              <w:rPr>
                <w:rFonts w:cs="Cordia New"/>
                <w:cs/>
              </w:rPr>
              <w:t>กรุณากรอกรหัสผ</w:t>
            </w:r>
            <w:r>
              <w:rPr>
                <w:rFonts w:cs="Cordia New" w:hint="cs"/>
                <w:cs/>
              </w:rPr>
              <w:t>ู้</w:t>
            </w:r>
            <w:r>
              <w:rPr>
                <w:rFonts w:cs="Cordia New"/>
                <w:cs/>
              </w:rPr>
              <w:t>ใช้</w:t>
            </w:r>
            <w:r>
              <w:rPr>
                <w:rFonts w:cs="Cordia New" w:hint="cs"/>
                <w:cs/>
              </w:rPr>
              <w:t>งาน</w:t>
            </w:r>
            <w:r>
              <w:rPr>
                <w:rFonts w:cs="Cordia New"/>
                <w:cs/>
              </w:rPr>
              <w:tab/>
              <w:t>”</w:t>
            </w:r>
            <w:r>
              <w:t xml:space="preserve">, when guest user does not the username in text field.  </w:t>
            </w:r>
          </w:p>
          <w:p w14:paraId="58D021B4" w14:textId="13E70859" w:rsidR="001809D7" w:rsidRPr="001B0A1F" w:rsidRDefault="009725C2" w:rsidP="001D569B">
            <w:pPr>
              <w:rPr>
                <w:rFonts w:asciiTheme="minorHAnsi" w:hAnsiTheme="minorHAnsi"/>
                <w:sz w:val="22"/>
              </w:rPr>
            </w:pPr>
            <w:r>
              <w:rPr>
                <w:rFonts w:asciiTheme="minorHAnsi" w:hAnsiTheme="minorHAnsi"/>
                <w:sz w:val="22"/>
              </w:rPr>
              <w:t>A7:</w:t>
            </w:r>
            <w:r w:rsidR="001B0A1F">
              <w:t xml:space="preserve"> The system shall display message“</w:t>
            </w:r>
            <w:r w:rsidR="001B0A1F">
              <w:rPr>
                <w:rFonts w:cs="Cordia New"/>
                <w:cs/>
              </w:rPr>
              <w:t>กรุณากรอกรหัสผ</w:t>
            </w:r>
            <w:r w:rsidR="001B0A1F">
              <w:rPr>
                <w:rFonts w:hint="cs"/>
                <w:cs/>
              </w:rPr>
              <w:t>ู้</w:t>
            </w:r>
            <w:r w:rsidR="001B0A1F">
              <w:rPr>
                <w:rFonts w:cs="Cordia New"/>
                <w:cs/>
              </w:rPr>
              <w:t>ใช้งาน</w:t>
            </w:r>
            <w:r w:rsidR="001B0A1F">
              <w:rPr>
                <w:rFonts w:cs="Cordia New"/>
                <w:cs/>
              </w:rPr>
              <w:tab/>
              <w:t>”</w:t>
            </w:r>
            <w:r w:rsidR="001B0A1F">
              <w:t>, when guest user when input blank both username and password.  ]</w:t>
            </w:r>
          </w:p>
          <w:p w14:paraId="108520F2" w14:textId="013D2AEF" w:rsidR="00B02FD1" w:rsidRDefault="00B02FD1" w:rsidP="001D569B">
            <w:r>
              <w:t>3.</w:t>
            </w:r>
            <w:r w:rsidR="00202442">
              <w:t xml:space="preserve"> The system redirect to staff UI when staff login successful.</w:t>
            </w:r>
          </w:p>
          <w:p w14:paraId="5E4D9597" w14:textId="22A4C999" w:rsidR="00B02FD1" w:rsidRDefault="00B02FD1" w:rsidP="001D569B"/>
        </w:tc>
      </w:tr>
      <w:tr w:rsidR="00091D42" w14:paraId="3501F27C" w14:textId="77777777" w:rsidTr="001D569B">
        <w:tc>
          <w:tcPr>
            <w:tcW w:w="793" w:type="pct"/>
            <w:shd w:val="clear" w:color="auto" w:fill="E7E6E6" w:themeFill="background2"/>
          </w:tcPr>
          <w:p w14:paraId="3A875104" w14:textId="77777777" w:rsidR="00091D42" w:rsidRDefault="00091D42" w:rsidP="00091D42">
            <w:pPr>
              <w:jc w:val="both"/>
            </w:pPr>
            <w:r>
              <w:lastRenderedPageBreak/>
              <w:t>Alternative Flow</w:t>
            </w:r>
          </w:p>
        </w:tc>
        <w:tc>
          <w:tcPr>
            <w:tcW w:w="4207" w:type="pct"/>
            <w:gridSpan w:val="4"/>
          </w:tcPr>
          <w:p w14:paraId="34C4BEDA" w14:textId="77777777" w:rsidR="00091D42" w:rsidRDefault="00091D42" w:rsidP="00091D42">
            <w:r>
              <w:t xml:space="preserve">A1: if guest user inputs incorrect username but input incorrect password, </w:t>
            </w:r>
          </w:p>
          <w:p w14:paraId="7ADA771A" w14:textId="77777777" w:rsidR="00091D42" w:rsidRDefault="00091D42" w:rsidP="00091D42">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2A180C58" w14:textId="77777777" w:rsidR="00091D42" w:rsidRDefault="00091D42" w:rsidP="00091D42">
            <w:pPr>
              <w:pStyle w:val="a8"/>
              <w:numPr>
                <w:ilvl w:val="0"/>
                <w:numId w:val="45"/>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779E5505" w14:textId="77777777" w:rsidR="00091D42" w:rsidRPr="001B0A1F" w:rsidRDefault="00091D42" w:rsidP="00091D42">
            <w:pPr>
              <w:pStyle w:val="a8"/>
              <w:numPr>
                <w:ilvl w:val="0"/>
                <w:numId w:val="45"/>
              </w:numPr>
              <w:rPr>
                <w:rFonts w:cs="Cordia New"/>
              </w:rPr>
            </w:pPr>
            <w:r>
              <w:rPr>
                <w:rFonts w:cs="Cordia New"/>
              </w:rPr>
              <w:t>Goes to normal flow 1</w:t>
            </w:r>
          </w:p>
          <w:p w14:paraId="1030A4D8" w14:textId="77777777" w:rsidR="00091D42" w:rsidRDefault="00091D42" w:rsidP="00091D42">
            <w:r>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3530A80B" w14:textId="77777777" w:rsidR="00091D42" w:rsidRDefault="00091D42" w:rsidP="00091D42">
            <w:pPr>
              <w:pStyle w:val="a8"/>
              <w:numPr>
                <w:ilvl w:val="0"/>
                <w:numId w:val="46"/>
              </w:numPr>
              <w:rPr>
                <w:rFonts w:cs="Cordia New"/>
              </w:rPr>
            </w:pPr>
            <w:r>
              <w:rPr>
                <w:rFonts w:cs="Cordia New"/>
              </w:rPr>
              <w:t xml:space="preserve">The system notifies </w:t>
            </w:r>
            <w:r>
              <w:t>“</w:t>
            </w:r>
            <w:r>
              <w:rPr>
                <w:rFonts w:cs="Cordia New" w:hint="cs"/>
                <w:cs/>
              </w:rPr>
              <w:t xml:space="preserve">ไม่มี </w:t>
            </w:r>
            <w:r>
              <w:rPr>
                <w:rFonts w:cs="Cordia New"/>
              </w:rPr>
              <w:t xml:space="preserve">Username </w:t>
            </w:r>
            <w:r>
              <w:rPr>
                <w:rFonts w:cs="Cordia New" w:hint="cs"/>
                <w:cs/>
              </w:rPr>
              <w:t>นี้ในระบบ</w:t>
            </w:r>
            <w:r>
              <w:rPr>
                <w:rFonts w:cs="Cordia New"/>
                <w:cs/>
              </w:rPr>
              <w:t xml:space="preserve">”  </w:t>
            </w:r>
          </w:p>
          <w:p w14:paraId="26AB82F7" w14:textId="77777777" w:rsidR="00091D42" w:rsidRPr="007112CC" w:rsidRDefault="00091D42" w:rsidP="00091D42">
            <w:pPr>
              <w:pStyle w:val="a8"/>
              <w:numPr>
                <w:ilvl w:val="0"/>
                <w:numId w:val="46"/>
              </w:numPr>
              <w:rPr>
                <w:rFonts w:cs="Cordia New"/>
              </w:rPr>
            </w:pPr>
            <w:r>
              <w:rPr>
                <w:rFonts w:cs="Cordia New"/>
              </w:rPr>
              <w:t>Goes to normal flow 1</w:t>
            </w:r>
          </w:p>
          <w:p w14:paraId="1CCC16D3" w14:textId="77777777" w:rsidR="00091D42" w:rsidRDefault="00091D42" w:rsidP="00091D42">
            <w:r>
              <w:lastRenderedPageBreak/>
              <w:t>A3: The system shall display message“</w:t>
            </w:r>
            <w:r>
              <w:rPr>
                <w:rFonts w:cs="Cordia New"/>
                <w:cs/>
              </w:rPr>
              <w:t xml:space="preserve">ไม่มี </w:t>
            </w:r>
            <w:r>
              <w:t xml:space="preserve">Username </w:t>
            </w:r>
            <w:r>
              <w:rPr>
                <w:rFonts w:cs="Cordia New"/>
                <w:cs/>
              </w:rPr>
              <w:t>นี้ในระบบ”</w:t>
            </w:r>
            <w:r>
              <w:t>, when guest user inputs incorrect password but input incorrect username.</w:t>
            </w:r>
          </w:p>
          <w:p w14:paraId="5C944F01" w14:textId="77777777" w:rsidR="00091D42" w:rsidRDefault="00091D42" w:rsidP="00091D42">
            <w:pPr>
              <w:pStyle w:val="a8"/>
              <w:numPr>
                <w:ilvl w:val="0"/>
                <w:numId w:val="47"/>
              </w:numPr>
              <w:rPr>
                <w:rFonts w:cs="Cordia New"/>
              </w:rPr>
            </w:pPr>
            <w:r>
              <w:rPr>
                <w:rFonts w:cs="Cordia New"/>
              </w:rPr>
              <w:t xml:space="preserve">The system notifies </w:t>
            </w:r>
            <w:r>
              <w:t>“</w:t>
            </w:r>
            <w:r>
              <w:rPr>
                <w:rFonts w:hint="cs"/>
                <w:cs/>
              </w:rPr>
              <w:t xml:space="preserve">ไม่มี </w:t>
            </w:r>
            <w:r>
              <w:t xml:space="preserve">Username </w:t>
            </w:r>
            <w:r>
              <w:rPr>
                <w:rFonts w:hint="cs"/>
                <w:cs/>
              </w:rPr>
              <w:t>นี้ในระบบ</w:t>
            </w:r>
            <w:r>
              <w:rPr>
                <w:rFonts w:cs="Cordia New"/>
                <w:cs/>
              </w:rPr>
              <w:t xml:space="preserve">”  </w:t>
            </w:r>
          </w:p>
          <w:p w14:paraId="40A7B59A" w14:textId="77777777" w:rsidR="00091D42" w:rsidRPr="007112CC" w:rsidRDefault="00091D42" w:rsidP="00091D42">
            <w:pPr>
              <w:pStyle w:val="a8"/>
              <w:numPr>
                <w:ilvl w:val="0"/>
                <w:numId w:val="47"/>
              </w:numPr>
              <w:rPr>
                <w:rFonts w:cs="Cordia New"/>
              </w:rPr>
            </w:pPr>
            <w:r>
              <w:rPr>
                <w:rFonts w:cs="Cordia New"/>
              </w:rPr>
              <w:t>Goes to normal flow 1</w:t>
            </w:r>
          </w:p>
          <w:p w14:paraId="7CEE9F6C" w14:textId="77777777" w:rsidR="00091D42" w:rsidRDefault="00091D42" w:rsidP="00091D42">
            <w:r>
              <w:t>A4: The system shall display message“</w:t>
            </w:r>
            <w:r>
              <w:rPr>
                <w:rFonts w:cs="Cordia New"/>
                <w:cs/>
              </w:rPr>
              <w:t>กรุณากรอกรหัสผ่าน”</w:t>
            </w:r>
            <w:r>
              <w:t xml:space="preserve">, when guest user does not the password text field blank.  </w:t>
            </w:r>
          </w:p>
          <w:p w14:paraId="6966E133" w14:textId="77777777" w:rsidR="00091D42" w:rsidRDefault="00091D42" w:rsidP="00091D42">
            <w:pPr>
              <w:pStyle w:val="a8"/>
              <w:numPr>
                <w:ilvl w:val="0"/>
                <w:numId w:val="48"/>
              </w:numPr>
              <w:rPr>
                <w:rFonts w:cs="Cordia New"/>
              </w:rPr>
            </w:pPr>
            <w:r>
              <w:rPr>
                <w:rFonts w:cs="Cordia New"/>
              </w:rPr>
              <w:t xml:space="preserve">The system notifies </w:t>
            </w:r>
            <w:r>
              <w:t>“</w:t>
            </w:r>
            <w:r>
              <w:rPr>
                <w:rFonts w:hint="cs"/>
                <w:cs/>
              </w:rPr>
              <w:t>กรุณากรอกรหัสผ่าน</w:t>
            </w:r>
            <w:r>
              <w:rPr>
                <w:rFonts w:cs="Cordia New"/>
                <w:cs/>
              </w:rPr>
              <w:t xml:space="preserve">”  </w:t>
            </w:r>
          </w:p>
          <w:p w14:paraId="2ADA622E" w14:textId="77777777" w:rsidR="00091D42" w:rsidRPr="00674623" w:rsidRDefault="00091D42" w:rsidP="00091D42">
            <w:pPr>
              <w:pStyle w:val="a8"/>
              <w:numPr>
                <w:ilvl w:val="0"/>
                <w:numId w:val="48"/>
              </w:numPr>
              <w:rPr>
                <w:rFonts w:cs="Cordia New"/>
              </w:rPr>
            </w:pPr>
            <w:r>
              <w:rPr>
                <w:rFonts w:cs="Cordia New"/>
              </w:rPr>
              <w:t>Goes to normal flow 1</w:t>
            </w:r>
          </w:p>
          <w:p w14:paraId="16F553D5" w14:textId="77777777" w:rsidR="00091D42" w:rsidRDefault="00091D42" w:rsidP="00091D42">
            <w:r>
              <w:t>A5: The system shall display message“</w:t>
            </w:r>
            <w:r>
              <w:rPr>
                <w:rFonts w:cs="Cordia New"/>
                <w:cs/>
              </w:rPr>
              <w:t xml:space="preserve">รหัสผ่านจะต้องไม่เหมือนชื่อ </w:t>
            </w:r>
            <w:r>
              <w:t xml:space="preserve">Username”, when guest user when input password same username.  </w:t>
            </w:r>
          </w:p>
          <w:p w14:paraId="5C9DD30A" w14:textId="77777777" w:rsidR="00091D42" w:rsidRDefault="00091D42" w:rsidP="00091D42">
            <w:pPr>
              <w:pStyle w:val="a8"/>
              <w:numPr>
                <w:ilvl w:val="0"/>
                <w:numId w:val="49"/>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w:t>
            </w:r>
            <w:r>
              <w:rPr>
                <w:rFonts w:cs="Cordia New" w:hint="cs"/>
                <w:cs/>
              </w:rPr>
              <w:t xml:space="preserve">จะต้องไม่เหมือนชื่อ </w:t>
            </w:r>
            <w:r>
              <w:rPr>
                <w:rFonts w:cs="Cordia New"/>
              </w:rPr>
              <w:t>Username</w:t>
            </w:r>
            <w:r>
              <w:rPr>
                <w:rFonts w:cs="Cordia New"/>
                <w:cs/>
              </w:rPr>
              <w:t xml:space="preserve">”  </w:t>
            </w:r>
          </w:p>
          <w:p w14:paraId="2DB61D78" w14:textId="77777777" w:rsidR="00091D42" w:rsidRPr="00E3656E" w:rsidRDefault="00091D42" w:rsidP="00091D42">
            <w:pPr>
              <w:pStyle w:val="a8"/>
              <w:numPr>
                <w:ilvl w:val="0"/>
                <w:numId w:val="49"/>
              </w:numPr>
              <w:rPr>
                <w:rFonts w:cs="Cordia New"/>
              </w:rPr>
            </w:pPr>
            <w:r>
              <w:rPr>
                <w:rFonts w:cs="Cordia New"/>
              </w:rPr>
              <w:t>Goes to normal flow 1</w:t>
            </w:r>
          </w:p>
          <w:p w14:paraId="3E956195" w14:textId="77777777" w:rsidR="00091D42" w:rsidRDefault="00091D42" w:rsidP="00091D42">
            <w:r>
              <w:t>A6: The system shall display message“</w:t>
            </w:r>
            <w:r>
              <w:rPr>
                <w:rFonts w:cs="Cordia New"/>
                <w:cs/>
              </w:rPr>
              <w:t>กรุณากรอกรหัสผู้ใช้งาน”</w:t>
            </w:r>
            <w:r>
              <w:t xml:space="preserve">, when guest user does not the username in text field.  </w:t>
            </w:r>
          </w:p>
          <w:p w14:paraId="03CD5492" w14:textId="77777777" w:rsidR="00091D42" w:rsidRDefault="00091D42" w:rsidP="00091D42">
            <w:pPr>
              <w:pStyle w:val="a8"/>
              <w:numPr>
                <w:ilvl w:val="0"/>
                <w:numId w:val="50"/>
              </w:numPr>
              <w:rPr>
                <w:rFonts w:cs="Cordia New"/>
              </w:rPr>
            </w:pPr>
            <w:r>
              <w:rPr>
                <w:rFonts w:cs="Cordia New"/>
              </w:rPr>
              <w:t xml:space="preserve">The system notifies </w:t>
            </w:r>
            <w:r>
              <w:t>“</w:t>
            </w:r>
            <w:r>
              <w:rPr>
                <w:rFonts w:cs="Cordia New" w:hint="cs"/>
                <w:cs/>
              </w:rPr>
              <w:t>กรุณากรอกรหัสผู้ใช้งาน</w:t>
            </w:r>
            <w:r>
              <w:rPr>
                <w:rFonts w:cs="Cordia New"/>
                <w:cs/>
              </w:rPr>
              <w:t xml:space="preserve">”  </w:t>
            </w:r>
          </w:p>
          <w:p w14:paraId="7732046E" w14:textId="77777777" w:rsidR="00091D42" w:rsidRPr="00E3656E" w:rsidRDefault="00091D42" w:rsidP="00091D42">
            <w:pPr>
              <w:pStyle w:val="a8"/>
              <w:numPr>
                <w:ilvl w:val="0"/>
                <w:numId w:val="50"/>
              </w:numPr>
              <w:rPr>
                <w:rFonts w:cs="Cordia New"/>
              </w:rPr>
            </w:pPr>
            <w:r>
              <w:rPr>
                <w:rFonts w:cs="Cordia New"/>
              </w:rPr>
              <w:t>Goes to normal flow 1</w:t>
            </w:r>
          </w:p>
          <w:p w14:paraId="54E0F449" w14:textId="77777777" w:rsidR="00091D42" w:rsidRDefault="00091D42" w:rsidP="00091D42">
            <w:r>
              <w:t>A7: The system shall display message“</w:t>
            </w:r>
            <w:r>
              <w:rPr>
                <w:rFonts w:cs="Cordia New"/>
                <w:cs/>
              </w:rPr>
              <w:t>กรุณากรอกรหัสผู้ใช้งาน”</w:t>
            </w:r>
            <w:r>
              <w:t>, when guest user when input blank both username and password</w:t>
            </w:r>
          </w:p>
          <w:p w14:paraId="550865F7" w14:textId="77777777" w:rsidR="00091D42" w:rsidRDefault="00091D42" w:rsidP="00091D42">
            <w:pPr>
              <w:pStyle w:val="a8"/>
              <w:numPr>
                <w:ilvl w:val="0"/>
                <w:numId w:val="51"/>
              </w:numPr>
              <w:rPr>
                <w:rFonts w:cs="Cordia New"/>
              </w:rPr>
            </w:pPr>
            <w:r>
              <w:rPr>
                <w:rFonts w:cs="Cordia New"/>
              </w:rPr>
              <w:t xml:space="preserve">The system notifies </w:t>
            </w:r>
            <w:r>
              <w:t>“</w:t>
            </w:r>
            <w:r>
              <w:rPr>
                <w:rFonts w:cs="Cordia New" w:hint="cs"/>
                <w:cs/>
              </w:rPr>
              <w:t>กรุณากรอกรหัสผู้ใช้งาน</w:t>
            </w:r>
            <w:r>
              <w:rPr>
                <w:rFonts w:cs="Cordia New"/>
                <w:cs/>
              </w:rPr>
              <w:t xml:space="preserve">”  </w:t>
            </w:r>
          </w:p>
          <w:p w14:paraId="743BCBAF" w14:textId="3E3C9F94" w:rsidR="00091D42" w:rsidRDefault="00091D42" w:rsidP="00091D42">
            <w:pPr>
              <w:rPr>
                <w:cs/>
              </w:rPr>
            </w:pPr>
            <w:r>
              <w:rPr>
                <w:rFonts w:cs="Cordia New"/>
              </w:rPr>
              <w:t>Goes to normal flow 1</w:t>
            </w:r>
          </w:p>
        </w:tc>
      </w:tr>
      <w:tr w:rsidR="00091D42" w14:paraId="22D3A859" w14:textId="77777777" w:rsidTr="001D569B">
        <w:tc>
          <w:tcPr>
            <w:tcW w:w="793" w:type="pct"/>
            <w:shd w:val="clear" w:color="auto" w:fill="E7E6E6" w:themeFill="background2"/>
          </w:tcPr>
          <w:p w14:paraId="26C046E8" w14:textId="77777777" w:rsidR="00091D42" w:rsidRDefault="00091D42" w:rsidP="00091D42">
            <w:pPr>
              <w:jc w:val="both"/>
            </w:pPr>
            <w:r>
              <w:lastRenderedPageBreak/>
              <w:t>Exception Flow</w:t>
            </w:r>
          </w:p>
        </w:tc>
        <w:tc>
          <w:tcPr>
            <w:tcW w:w="4207" w:type="pct"/>
            <w:gridSpan w:val="4"/>
          </w:tcPr>
          <w:p w14:paraId="396CED2D" w14:textId="77777777" w:rsidR="00091D42" w:rsidRDefault="00091D42" w:rsidP="00091D42">
            <w:pPr>
              <w:jc w:val="both"/>
            </w:pPr>
          </w:p>
        </w:tc>
      </w:tr>
      <w:tr w:rsidR="00091D42" w14:paraId="2C20399D" w14:textId="77777777" w:rsidTr="001D569B">
        <w:tc>
          <w:tcPr>
            <w:tcW w:w="793" w:type="pct"/>
            <w:shd w:val="clear" w:color="auto" w:fill="E7E6E6" w:themeFill="background2"/>
          </w:tcPr>
          <w:p w14:paraId="2CEE1F5F" w14:textId="77777777" w:rsidR="00091D42" w:rsidRDefault="00091D42" w:rsidP="00091D42">
            <w:pPr>
              <w:jc w:val="both"/>
            </w:pPr>
            <w:r>
              <w:t>Assumption</w:t>
            </w:r>
          </w:p>
        </w:tc>
        <w:tc>
          <w:tcPr>
            <w:tcW w:w="4207" w:type="pct"/>
            <w:gridSpan w:val="4"/>
          </w:tcPr>
          <w:p w14:paraId="46364C77" w14:textId="77777777" w:rsidR="00091D42" w:rsidRDefault="00091D42" w:rsidP="00091D42">
            <w:pPr>
              <w:jc w:val="both"/>
            </w:pPr>
            <w:r>
              <w:t>Admin must have login in administration system, User profile must have in the system</w:t>
            </w:r>
          </w:p>
        </w:tc>
      </w:tr>
    </w:tbl>
    <w:p w14:paraId="3324B7BA" w14:textId="713CD372" w:rsidR="005C7D31" w:rsidRDefault="005C7D31"/>
    <w:p w14:paraId="4588B1E7" w14:textId="0BCD8DB2" w:rsidR="00091D42" w:rsidRDefault="00091D42"/>
    <w:p w14:paraId="67C18FEC" w14:textId="77777777" w:rsidR="00091D42" w:rsidRDefault="00091D42">
      <w:r>
        <w:br w:type="page"/>
      </w:r>
    </w:p>
    <w:tbl>
      <w:tblPr>
        <w:tblStyle w:val="a3"/>
        <w:tblW w:w="5000" w:type="pct"/>
        <w:tblLook w:val="04A0" w:firstRow="1" w:lastRow="0" w:firstColumn="1" w:lastColumn="0" w:noHBand="0" w:noVBand="1"/>
      </w:tblPr>
      <w:tblGrid>
        <w:gridCol w:w="1482"/>
        <w:gridCol w:w="855"/>
        <w:gridCol w:w="2437"/>
        <w:gridCol w:w="1767"/>
        <w:gridCol w:w="2809"/>
      </w:tblGrid>
      <w:tr w:rsidR="00091D42" w14:paraId="6F9AD05C" w14:textId="77777777" w:rsidTr="001D569B">
        <w:tc>
          <w:tcPr>
            <w:tcW w:w="793" w:type="pct"/>
            <w:shd w:val="clear" w:color="auto" w:fill="E7E6E6" w:themeFill="background2"/>
          </w:tcPr>
          <w:p w14:paraId="07BB3BA9" w14:textId="77777777" w:rsidR="00091D42" w:rsidRDefault="00091D42" w:rsidP="001D569B">
            <w:pPr>
              <w:jc w:val="both"/>
            </w:pPr>
            <w:r>
              <w:lastRenderedPageBreak/>
              <w:t>Use Case ID</w:t>
            </w:r>
          </w:p>
        </w:tc>
        <w:tc>
          <w:tcPr>
            <w:tcW w:w="4207" w:type="pct"/>
            <w:gridSpan w:val="4"/>
          </w:tcPr>
          <w:p w14:paraId="34EC7D97" w14:textId="26AAE77D" w:rsidR="00091D42" w:rsidRDefault="00091D42" w:rsidP="001D569B">
            <w:pPr>
              <w:jc w:val="both"/>
            </w:pPr>
            <w:r>
              <w:t xml:space="preserve"> UC-20</w:t>
            </w:r>
          </w:p>
        </w:tc>
      </w:tr>
      <w:tr w:rsidR="00091D42" w14:paraId="36E3E9C4" w14:textId="77777777" w:rsidTr="001D569B">
        <w:tc>
          <w:tcPr>
            <w:tcW w:w="793" w:type="pct"/>
            <w:shd w:val="clear" w:color="auto" w:fill="E7E6E6" w:themeFill="background2"/>
          </w:tcPr>
          <w:p w14:paraId="213856B4" w14:textId="77777777" w:rsidR="00091D42" w:rsidRDefault="00091D42" w:rsidP="001D569B">
            <w:pPr>
              <w:jc w:val="both"/>
            </w:pPr>
            <w:r>
              <w:t>Use Case Name</w:t>
            </w:r>
          </w:p>
        </w:tc>
        <w:tc>
          <w:tcPr>
            <w:tcW w:w="4207" w:type="pct"/>
            <w:gridSpan w:val="4"/>
          </w:tcPr>
          <w:p w14:paraId="096305D8" w14:textId="3F7B5ACC" w:rsidR="00091D42" w:rsidRDefault="00FF4638" w:rsidP="001D569B">
            <w:pPr>
              <w:jc w:val="both"/>
            </w:pPr>
            <w:r>
              <w:t>Staffs view profile.</w:t>
            </w:r>
          </w:p>
        </w:tc>
      </w:tr>
      <w:tr w:rsidR="00091D42" w14:paraId="77D76F66" w14:textId="77777777" w:rsidTr="001D569B">
        <w:tc>
          <w:tcPr>
            <w:tcW w:w="793" w:type="pct"/>
            <w:shd w:val="clear" w:color="auto" w:fill="E7E6E6" w:themeFill="background2"/>
          </w:tcPr>
          <w:p w14:paraId="608BC3D1" w14:textId="77777777" w:rsidR="00091D42" w:rsidRDefault="00091D42" w:rsidP="001D569B">
            <w:pPr>
              <w:jc w:val="both"/>
            </w:pPr>
            <w:r>
              <w:t>Created By</w:t>
            </w:r>
          </w:p>
        </w:tc>
        <w:tc>
          <w:tcPr>
            <w:tcW w:w="1760" w:type="pct"/>
            <w:gridSpan w:val="2"/>
          </w:tcPr>
          <w:p w14:paraId="6CE40AEE" w14:textId="77777777" w:rsidR="00091D42" w:rsidRDefault="00091D42" w:rsidP="001D569B">
            <w:pPr>
              <w:jc w:val="both"/>
            </w:pPr>
            <w:r>
              <w:t>Charnwut Thopurin</w:t>
            </w:r>
          </w:p>
        </w:tc>
        <w:tc>
          <w:tcPr>
            <w:tcW w:w="945" w:type="pct"/>
            <w:shd w:val="clear" w:color="auto" w:fill="E7E6E6" w:themeFill="background2"/>
          </w:tcPr>
          <w:p w14:paraId="03843CC8" w14:textId="77777777" w:rsidR="00091D42" w:rsidRDefault="00091D42" w:rsidP="001D569B">
            <w:pPr>
              <w:jc w:val="both"/>
            </w:pPr>
            <w:r>
              <w:t>Last Update By</w:t>
            </w:r>
          </w:p>
        </w:tc>
        <w:tc>
          <w:tcPr>
            <w:tcW w:w="1502" w:type="pct"/>
          </w:tcPr>
          <w:p w14:paraId="031C82ED" w14:textId="77777777" w:rsidR="00091D42" w:rsidRDefault="00091D42" w:rsidP="001D569B">
            <w:pPr>
              <w:jc w:val="both"/>
            </w:pPr>
            <w:r>
              <w:t>Charnwut Thopurin</w:t>
            </w:r>
          </w:p>
        </w:tc>
      </w:tr>
      <w:tr w:rsidR="00091D42" w14:paraId="4D10A80E" w14:textId="77777777" w:rsidTr="001D569B">
        <w:tc>
          <w:tcPr>
            <w:tcW w:w="793" w:type="pct"/>
            <w:shd w:val="clear" w:color="auto" w:fill="E7E6E6" w:themeFill="background2"/>
          </w:tcPr>
          <w:p w14:paraId="1ED989D4" w14:textId="77777777" w:rsidR="00091D42" w:rsidRDefault="00091D42" w:rsidP="001D569B">
            <w:pPr>
              <w:jc w:val="both"/>
            </w:pPr>
            <w:r>
              <w:t>Date Created</w:t>
            </w:r>
          </w:p>
        </w:tc>
        <w:tc>
          <w:tcPr>
            <w:tcW w:w="1760" w:type="pct"/>
            <w:gridSpan w:val="2"/>
          </w:tcPr>
          <w:p w14:paraId="1A895878" w14:textId="77777777" w:rsidR="00091D42" w:rsidRDefault="00091D42" w:rsidP="001D569B">
            <w:pPr>
              <w:jc w:val="both"/>
            </w:pPr>
            <w:r>
              <w:t>11/04/18</w:t>
            </w:r>
          </w:p>
        </w:tc>
        <w:tc>
          <w:tcPr>
            <w:tcW w:w="945" w:type="pct"/>
            <w:shd w:val="clear" w:color="auto" w:fill="E7E6E6" w:themeFill="background2"/>
          </w:tcPr>
          <w:p w14:paraId="2213ADE4" w14:textId="77777777" w:rsidR="00091D42" w:rsidRDefault="00091D42" w:rsidP="001D569B">
            <w:pPr>
              <w:jc w:val="both"/>
            </w:pPr>
            <w:r>
              <w:t>Last Revision Date</w:t>
            </w:r>
          </w:p>
        </w:tc>
        <w:tc>
          <w:tcPr>
            <w:tcW w:w="1502" w:type="pct"/>
          </w:tcPr>
          <w:p w14:paraId="6802C371" w14:textId="77777777" w:rsidR="00091D42" w:rsidRDefault="00091D42" w:rsidP="001D569B">
            <w:pPr>
              <w:jc w:val="both"/>
            </w:pPr>
          </w:p>
        </w:tc>
      </w:tr>
      <w:tr w:rsidR="00091D42" w14:paraId="34D4A128" w14:textId="77777777" w:rsidTr="001D569B">
        <w:tc>
          <w:tcPr>
            <w:tcW w:w="793" w:type="pct"/>
            <w:shd w:val="clear" w:color="auto" w:fill="E7E6E6" w:themeFill="background2"/>
          </w:tcPr>
          <w:p w14:paraId="130C1168" w14:textId="77777777" w:rsidR="00091D42" w:rsidRDefault="00091D42" w:rsidP="001D569B">
            <w:pPr>
              <w:jc w:val="both"/>
            </w:pPr>
            <w:r>
              <w:t>Actors</w:t>
            </w:r>
          </w:p>
        </w:tc>
        <w:tc>
          <w:tcPr>
            <w:tcW w:w="4207" w:type="pct"/>
            <w:gridSpan w:val="4"/>
          </w:tcPr>
          <w:p w14:paraId="510480F9" w14:textId="6EABE0FA" w:rsidR="00091D42" w:rsidRDefault="00FF4638" w:rsidP="001D569B">
            <w:pPr>
              <w:jc w:val="both"/>
            </w:pPr>
            <w:r>
              <w:t>Staffs</w:t>
            </w:r>
          </w:p>
        </w:tc>
      </w:tr>
      <w:tr w:rsidR="00091D42" w14:paraId="5DA5B658" w14:textId="77777777" w:rsidTr="001D569B">
        <w:tc>
          <w:tcPr>
            <w:tcW w:w="793" w:type="pct"/>
            <w:shd w:val="clear" w:color="auto" w:fill="E7E6E6" w:themeFill="background2"/>
          </w:tcPr>
          <w:p w14:paraId="5C37470F" w14:textId="77777777" w:rsidR="00091D42" w:rsidRDefault="00091D42" w:rsidP="001D569B">
            <w:pPr>
              <w:jc w:val="both"/>
            </w:pPr>
            <w:r>
              <w:t>Description</w:t>
            </w:r>
          </w:p>
        </w:tc>
        <w:tc>
          <w:tcPr>
            <w:tcW w:w="4207" w:type="pct"/>
            <w:gridSpan w:val="4"/>
          </w:tcPr>
          <w:p w14:paraId="4FADE7E2" w14:textId="08AE8AE4" w:rsidR="00091D42" w:rsidRDefault="00FF4638" w:rsidP="001D569B">
            <w:r>
              <w:t>Staffs can view their own profile.</w:t>
            </w:r>
          </w:p>
        </w:tc>
      </w:tr>
      <w:tr w:rsidR="00091D42" w14:paraId="008DD6D4" w14:textId="77777777" w:rsidTr="001D569B">
        <w:tc>
          <w:tcPr>
            <w:tcW w:w="793" w:type="pct"/>
            <w:shd w:val="clear" w:color="auto" w:fill="E7E6E6" w:themeFill="background2"/>
          </w:tcPr>
          <w:p w14:paraId="395147BA" w14:textId="77777777" w:rsidR="00091D42" w:rsidRDefault="00091D42" w:rsidP="001D569B">
            <w:pPr>
              <w:jc w:val="both"/>
            </w:pPr>
            <w:r>
              <w:t>Trigger</w:t>
            </w:r>
          </w:p>
        </w:tc>
        <w:tc>
          <w:tcPr>
            <w:tcW w:w="4207" w:type="pct"/>
            <w:gridSpan w:val="4"/>
          </w:tcPr>
          <w:p w14:paraId="7E398AC6" w14:textId="2A9BC6BD" w:rsidR="00091D42" w:rsidRDefault="002A33C7" w:rsidP="001D569B">
            <w:pPr>
              <w:jc w:val="both"/>
            </w:pPr>
            <w:r>
              <w:t>Staffs select menu”</w:t>
            </w:r>
            <w:r>
              <w:rPr>
                <w:rFonts w:hint="cs"/>
                <w:cs/>
              </w:rPr>
              <w:t>ข้อมูลส่วนตัว</w:t>
            </w:r>
            <w:r>
              <w:t>”</w:t>
            </w:r>
          </w:p>
        </w:tc>
      </w:tr>
      <w:tr w:rsidR="00091D42" w14:paraId="0CDD9F25" w14:textId="77777777" w:rsidTr="001D569B">
        <w:tc>
          <w:tcPr>
            <w:tcW w:w="793" w:type="pct"/>
            <w:shd w:val="clear" w:color="auto" w:fill="E7E6E6" w:themeFill="background2"/>
          </w:tcPr>
          <w:p w14:paraId="5C773118" w14:textId="77777777" w:rsidR="00091D42" w:rsidRDefault="00091D42" w:rsidP="001D569B">
            <w:pPr>
              <w:jc w:val="both"/>
            </w:pPr>
            <w:r>
              <w:t>Preconditions</w:t>
            </w:r>
          </w:p>
        </w:tc>
        <w:tc>
          <w:tcPr>
            <w:tcW w:w="4207" w:type="pct"/>
            <w:gridSpan w:val="4"/>
          </w:tcPr>
          <w:p w14:paraId="63A35AC2" w14:textId="39B41FB3" w:rsidR="00091D42" w:rsidRDefault="002A33C7" w:rsidP="001D569B">
            <w:pPr>
              <w:jc w:val="both"/>
            </w:pPr>
            <w:r>
              <w:t xml:space="preserve">Staffs </w:t>
            </w:r>
            <w:r w:rsidR="00091D42">
              <w:t xml:space="preserve"> must login in the system</w:t>
            </w:r>
          </w:p>
        </w:tc>
      </w:tr>
      <w:tr w:rsidR="00091D42" w14:paraId="7E2D3444" w14:textId="77777777" w:rsidTr="001D569B">
        <w:tc>
          <w:tcPr>
            <w:tcW w:w="5000" w:type="pct"/>
            <w:gridSpan w:val="5"/>
            <w:shd w:val="clear" w:color="auto" w:fill="E7E6E6" w:themeFill="background2"/>
          </w:tcPr>
          <w:p w14:paraId="2D2EF9AD" w14:textId="77777777" w:rsidR="00091D42" w:rsidRDefault="00091D42" w:rsidP="001D569B">
            <w:pPr>
              <w:jc w:val="center"/>
            </w:pPr>
            <w:r>
              <w:t>Use Case Input Specification</w:t>
            </w:r>
          </w:p>
        </w:tc>
      </w:tr>
      <w:tr w:rsidR="00091D42" w14:paraId="2A71E769" w14:textId="77777777" w:rsidTr="001D569B">
        <w:tc>
          <w:tcPr>
            <w:tcW w:w="793" w:type="pct"/>
            <w:shd w:val="clear" w:color="auto" w:fill="E7E6E6" w:themeFill="background2"/>
          </w:tcPr>
          <w:p w14:paraId="273B0D6A" w14:textId="77777777" w:rsidR="00091D42" w:rsidRDefault="00091D42" w:rsidP="001D569B">
            <w:pPr>
              <w:jc w:val="center"/>
            </w:pPr>
            <w:r>
              <w:t>Input</w:t>
            </w:r>
          </w:p>
        </w:tc>
        <w:tc>
          <w:tcPr>
            <w:tcW w:w="457" w:type="pct"/>
            <w:shd w:val="clear" w:color="auto" w:fill="E7E6E6" w:themeFill="background2"/>
          </w:tcPr>
          <w:p w14:paraId="1F7E66F7" w14:textId="77777777" w:rsidR="00091D42" w:rsidRDefault="00091D42" w:rsidP="001D569B">
            <w:pPr>
              <w:jc w:val="center"/>
            </w:pPr>
            <w:r>
              <w:t>type</w:t>
            </w:r>
          </w:p>
        </w:tc>
        <w:tc>
          <w:tcPr>
            <w:tcW w:w="2248" w:type="pct"/>
            <w:gridSpan w:val="2"/>
            <w:shd w:val="clear" w:color="auto" w:fill="E7E6E6" w:themeFill="background2"/>
          </w:tcPr>
          <w:p w14:paraId="4F40C1D5" w14:textId="77777777" w:rsidR="00091D42" w:rsidRDefault="00091D42" w:rsidP="001D569B">
            <w:pPr>
              <w:jc w:val="center"/>
            </w:pPr>
            <w:r>
              <w:t>Constraint</w:t>
            </w:r>
          </w:p>
        </w:tc>
        <w:tc>
          <w:tcPr>
            <w:tcW w:w="1502" w:type="pct"/>
            <w:shd w:val="clear" w:color="auto" w:fill="E7E6E6" w:themeFill="background2"/>
          </w:tcPr>
          <w:p w14:paraId="0258F9C0" w14:textId="77777777" w:rsidR="00091D42" w:rsidRDefault="00091D42" w:rsidP="001D569B">
            <w:pPr>
              <w:jc w:val="center"/>
            </w:pPr>
            <w:r>
              <w:t>Example</w:t>
            </w:r>
          </w:p>
        </w:tc>
      </w:tr>
      <w:tr w:rsidR="00091D42" w14:paraId="1FA7C83A" w14:textId="77777777" w:rsidTr="001D569B">
        <w:tc>
          <w:tcPr>
            <w:tcW w:w="793" w:type="pct"/>
            <w:shd w:val="clear" w:color="auto" w:fill="FFFFFF" w:themeFill="background1"/>
          </w:tcPr>
          <w:p w14:paraId="6EC76483" w14:textId="1CC8C9DA" w:rsidR="00091D42" w:rsidRDefault="00091D42" w:rsidP="001D569B">
            <w:pPr>
              <w:jc w:val="both"/>
            </w:pPr>
          </w:p>
        </w:tc>
        <w:tc>
          <w:tcPr>
            <w:tcW w:w="457" w:type="pct"/>
            <w:shd w:val="clear" w:color="auto" w:fill="FFFFFF" w:themeFill="background1"/>
          </w:tcPr>
          <w:p w14:paraId="7267DD5D" w14:textId="60E3C350" w:rsidR="00091D42" w:rsidRDefault="00091D42" w:rsidP="001D569B">
            <w:pPr>
              <w:jc w:val="both"/>
            </w:pPr>
          </w:p>
        </w:tc>
        <w:tc>
          <w:tcPr>
            <w:tcW w:w="2248" w:type="pct"/>
            <w:gridSpan w:val="2"/>
            <w:shd w:val="clear" w:color="auto" w:fill="FFFFFF" w:themeFill="background1"/>
          </w:tcPr>
          <w:p w14:paraId="15A428A8" w14:textId="018B87C2" w:rsidR="00091D42" w:rsidRDefault="00091D42" w:rsidP="001D569B">
            <w:pPr>
              <w:jc w:val="both"/>
            </w:pPr>
          </w:p>
        </w:tc>
        <w:tc>
          <w:tcPr>
            <w:tcW w:w="1502" w:type="pct"/>
            <w:shd w:val="clear" w:color="auto" w:fill="FFFFFF" w:themeFill="background1"/>
          </w:tcPr>
          <w:p w14:paraId="55B86FD9" w14:textId="2513BECD" w:rsidR="00091D42" w:rsidRDefault="00091D42" w:rsidP="001D569B">
            <w:pPr>
              <w:jc w:val="both"/>
            </w:pPr>
          </w:p>
        </w:tc>
      </w:tr>
      <w:tr w:rsidR="00091D42" w14:paraId="71743F42" w14:textId="77777777" w:rsidTr="001D569B">
        <w:tc>
          <w:tcPr>
            <w:tcW w:w="793" w:type="pct"/>
            <w:shd w:val="clear" w:color="auto" w:fill="E7E6E6" w:themeFill="background2"/>
          </w:tcPr>
          <w:p w14:paraId="4FB4C11A" w14:textId="77777777" w:rsidR="00091D42" w:rsidRDefault="00091D42" w:rsidP="001D569B">
            <w:pPr>
              <w:jc w:val="both"/>
            </w:pPr>
            <w:r>
              <w:t>Post conditions</w:t>
            </w:r>
          </w:p>
        </w:tc>
        <w:tc>
          <w:tcPr>
            <w:tcW w:w="4207" w:type="pct"/>
            <w:gridSpan w:val="4"/>
          </w:tcPr>
          <w:p w14:paraId="6460D264" w14:textId="7CDF7E79" w:rsidR="00091D42" w:rsidRDefault="00091D42" w:rsidP="001D569B">
            <w:pPr>
              <w:jc w:val="both"/>
            </w:pPr>
            <w:r>
              <w:t xml:space="preserve">If the use case is successful The </w:t>
            </w:r>
            <w:r w:rsidR="00B307E5">
              <w:t>staffs</w:t>
            </w:r>
            <w:r>
              <w:t xml:space="preserve"> profile will </w:t>
            </w:r>
            <w:r w:rsidR="00B307E5">
              <w:t>show</w:t>
            </w:r>
            <w:r>
              <w:t xml:space="preserve"> </w:t>
            </w:r>
            <w:r w:rsidR="00B307E5">
              <w:t>in</w:t>
            </w:r>
            <w:r>
              <w:t xml:space="preserve"> the </w:t>
            </w:r>
            <w:r w:rsidR="00B307E5">
              <w:t>display</w:t>
            </w:r>
            <w:r>
              <w:t>. If not the system state remains the same.</w:t>
            </w:r>
          </w:p>
        </w:tc>
      </w:tr>
      <w:tr w:rsidR="00091D42" w14:paraId="48F76AD4" w14:textId="77777777" w:rsidTr="001D569B">
        <w:tc>
          <w:tcPr>
            <w:tcW w:w="793" w:type="pct"/>
            <w:shd w:val="clear" w:color="auto" w:fill="E7E6E6" w:themeFill="background2"/>
          </w:tcPr>
          <w:p w14:paraId="13ABCDA0" w14:textId="77777777" w:rsidR="00091D42" w:rsidRDefault="00091D42" w:rsidP="001D569B">
            <w:pPr>
              <w:jc w:val="both"/>
            </w:pPr>
            <w:r>
              <w:t>Normal Flows</w:t>
            </w:r>
          </w:p>
        </w:tc>
        <w:tc>
          <w:tcPr>
            <w:tcW w:w="1760" w:type="pct"/>
            <w:gridSpan w:val="2"/>
            <w:shd w:val="clear" w:color="auto" w:fill="E7E6E6" w:themeFill="background2"/>
            <w:vAlign w:val="center"/>
          </w:tcPr>
          <w:p w14:paraId="40FC3656" w14:textId="77777777" w:rsidR="00091D42" w:rsidRDefault="00091D42" w:rsidP="001D569B">
            <w:pPr>
              <w:jc w:val="center"/>
            </w:pPr>
            <w:r>
              <w:t>User</w:t>
            </w:r>
          </w:p>
        </w:tc>
        <w:tc>
          <w:tcPr>
            <w:tcW w:w="2447" w:type="pct"/>
            <w:gridSpan w:val="2"/>
            <w:shd w:val="clear" w:color="auto" w:fill="E7E6E6" w:themeFill="background2"/>
            <w:vAlign w:val="center"/>
          </w:tcPr>
          <w:p w14:paraId="26BD5876" w14:textId="77777777" w:rsidR="00091D42" w:rsidRDefault="00091D42" w:rsidP="001D569B">
            <w:pPr>
              <w:jc w:val="center"/>
            </w:pPr>
            <w:r>
              <w:t>System</w:t>
            </w:r>
          </w:p>
        </w:tc>
      </w:tr>
      <w:tr w:rsidR="00091D42" w14:paraId="5EDAC399" w14:textId="77777777" w:rsidTr="001D569B">
        <w:tc>
          <w:tcPr>
            <w:tcW w:w="793" w:type="pct"/>
          </w:tcPr>
          <w:p w14:paraId="56CA1730" w14:textId="77777777" w:rsidR="00091D42" w:rsidRDefault="00091D42" w:rsidP="001D569B">
            <w:pPr>
              <w:jc w:val="both"/>
            </w:pPr>
          </w:p>
        </w:tc>
        <w:tc>
          <w:tcPr>
            <w:tcW w:w="1760" w:type="pct"/>
            <w:gridSpan w:val="2"/>
          </w:tcPr>
          <w:p w14:paraId="6DB3ABED" w14:textId="33853E98" w:rsidR="00091D42" w:rsidRDefault="00091D42" w:rsidP="002A33C7">
            <w:pPr>
              <w:jc w:val="both"/>
              <w:rPr>
                <w:cs/>
              </w:rPr>
            </w:pPr>
            <w:r>
              <w:t>1.</w:t>
            </w:r>
            <w:r w:rsidR="002A33C7">
              <w:t xml:space="preserve">Staff select </w:t>
            </w:r>
            <w:r w:rsidR="004E6F0F">
              <w:t>menu “</w:t>
            </w:r>
            <w:r w:rsidR="004E6F0F">
              <w:rPr>
                <w:rFonts w:hint="cs"/>
                <w:cs/>
              </w:rPr>
              <w:t>ข้อมูลส่วนตัว</w:t>
            </w:r>
            <w:r w:rsidR="004E6F0F">
              <w:t>”</w:t>
            </w:r>
          </w:p>
        </w:tc>
        <w:tc>
          <w:tcPr>
            <w:tcW w:w="2447" w:type="pct"/>
            <w:gridSpan w:val="2"/>
          </w:tcPr>
          <w:p w14:paraId="20D78DB9" w14:textId="46E3E442" w:rsidR="00091D42" w:rsidRDefault="00091D42" w:rsidP="001D569B">
            <w:r>
              <w:t xml:space="preserve">2. </w:t>
            </w:r>
            <w:r w:rsidR="004E6F0F">
              <w:t>The system shall retrieve staff information from database</w:t>
            </w:r>
          </w:p>
          <w:p w14:paraId="1AF25CB1" w14:textId="456CC2D2" w:rsidR="00091D42" w:rsidRDefault="00091D42" w:rsidP="001D569B">
            <w:r>
              <w:t>3.</w:t>
            </w:r>
            <w:r w:rsidR="004E6F0F">
              <w:t xml:space="preserve"> The system shall provide the information of staff which includes user, pass, and name</w:t>
            </w:r>
          </w:p>
        </w:tc>
      </w:tr>
      <w:tr w:rsidR="00091D42" w14:paraId="199FA131" w14:textId="77777777" w:rsidTr="001D569B">
        <w:tc>
          <w:tcPr>
            <w:tcW w:w="793" w:type="pct"/>
            <w:shd w:val="clear" w:color="auto" w:fill="E7E6E6" w:themeFill="background2"/>
          </w:tcPr>
          <w:p w14:paraId="098EA17F" w14:textId="77777777" w:rsidR="00091D42" w:rsidRDefault="00091D42" w:rsidP="001D569B">
            <w:pPr>
              <w:jc w:val="both"/>
            </w:pPr>
            <w:r>
              <w:t>Alternative Flow</w:t>
            </w:r>
          </w:p>
        </w:tc>
        <w:tc>
          <w:tcPr>
            <w:tcW w:w="4207" w:type="pct"/>
            <w:gridSpan w:val="4"/>
          </w:tcPr>
          <w:p w14:paraId="3FD6419B" w14:textId="77777777" w:rsidR="00091D42" w:rsidRDefault="00091D42" w:rsidP="001D569B">
            <w:pPr>
              <w:rPr>
                <w:cs/>
              </w:rPr>
            </w:pPr>
          </w:p>
        </w:tc>
      </w:tr>
      <w:tr w:rsidR="00091D42" w14:paraId="2484A628" w14:textId="77777777" w:rsidTr="001D569B">
        <w:tc>
          <w:tcPr>
            <w:tcW w:w="793" w:type="pct"/>
            <w:shd w:val="clear" w:color="auto" w:fill="E7E6E6" w:themeFill="background2"/>
          </w:tcPr>
          <w:p w14:paraId="1BF78C07" w14:textId="77777777" w:rsidR="00091D42" w:rsidRDefault="00091D42" w:rsidP="001D569B">
            <w:pPr>
              <w:jc w:val="both"/>
            </w:pPr>
            <w:r>
              <w:t>Exception Flow</w:t>
            </w:r>
          </w:p>
        </w:tc>
        <w:tc>
          <w:tcPr>
            <w:tcW w:w="4207" w:type="pct"/>
            <w:gridSpan w:val="4"/>
          </w:tcPr>
          <w:p w14:paraId="02C39701" w14:textId="77777777" w:rsidR="00091D42" w:rsidRDefault="00091D42" w:rsidP="001D569B">
            <w:pPr>
              <w:jc w:val="both"/>
            </w:pPr>
          </w:p>
        </w:tc>
      </w:tr>
      <w:tr w:rsidR="00091D42" w14:paraId="5846CC5A" w14:textId="77777777" w:rsidTr="001D569B">
        <w:tc>
          <w:tcPr>
            <w:tcW w:w="793" w:type="pct"/>
            <w:shd w:val="clear" w:color="auto" w:fill="E7E6E6" w:themeFill="background2"/>
          </w:tcPr>
          <w:p w14:paraId="0FE70721" w14:textId="77777777" w:rsidR="00091D42" w:rsidRDefault="00091D42" w:rsidP="001D569B">
            <w:pPr>
              <w:jc w:val="both"/>
            </w:pPr>
            <w:r>
              <w:t>Assumption</w:t>
            </w:r>
          </w:p>
        </w:tc>
        <w:tc>
          <w:tcPr>
            <w:tcW w:w="4207" w:type="pct"/>
            <w:gridSpan w:val="4"/>
          </w:tcPr>
          <w:p w14:paraId="2D09491E" w14:textId="4A59A497" w:rsidR="00091D42" w:rsidRDefault="00305E9F" w:rsidP="001D569B">
            <w:pPr>
              <w:jc w:val="both"/>
            </w:pPr>
            <w:r>
              <w:t>Staffs</w:t>
            </w:r>
            <w:r w:rsidR="00091D42">
              <w:t xml:space="preserve"> must have </w:t>
            </w:r>
            <w:r>
              <w:t>logged</w:t>
            </w:r>
            <w:r w:rsidR="00091D42">
              <w:t xml:space="preserve"> in </w:t>
            </w:r>
            <w:r w:rsidR="00CA37BB">
              <w:t xml:space="preserve">the </w:t>
            </w:r>
            <w:r w:rsidR="00091D42">
              <w:t xml:space="preserve">system, </w:t>
            </w:r>
            <w:r>
              <w:t>Staffs</w:t>
            </w:r>
            <w:r w:rsidR="00091D42">
              <w:t xml:space="preserve"> profile must have in the system</w:t>
            </w:r>
          </w:p>
        </w:tc>
      </w:tr>
    </w:tbl>
    <w:p w14:paraId="17FE2491" w14:textId="42BF5B63" w:rsidR="00091D42" w:rsidRDefault="00091D42"/>
    <w:p w14:paraId="4221CB8B" w14:textId="1A5E2819" w:rsidR="00305E9F" w:rsidRDefault="00305E9F"/>
    <w:p w14:paraId="2934FB9C" w14:textId="77777777" w:rsidR="00305E9F" w:rsidRDefault="00305E9F">
      <w:r>
        <w:br w:type="page"/>
      </w:r>
    </w:p>
    <w:tbl>
      <w:tblPr>
        <w:tblStyle w:val="a3"/>
        <w:tblW w:w="5000" w:type="pct"/>
        <w:tblLook w:val="04A0" w:firstRow="1" w:lastRow="0" w:firstColumn="1" w:lastColumn="0" w:noHBand="0" w:noVBand="1"/>
      </w:tblPr>
      <w:tblGrid>
        <w:gridCol w:w="1482"/>
        <w:gridCol w:w="855"/>
        <w:gridCol w:w="2437"/>
        <w:gridCol w:w="1767"/>
        <w:gridCol w:w="2809"/>
      </w:tblGrid>
      <w:tr w:rsidR="00305E9F" w14:paraId="6DFF3B4E" w14:textId="77777777" w:rsidTr="001D569B">
        <w:tc>
          <w:tcPr>
            <w:tcW w:w="793" w:type="pct"/>
            <w:shd w:val="clear" w:color="auto" w:fill="E7E6E6" w:themeFill="background2"/>
          </w:tcPr>
          <w:p w14:paraId="70A54FCF" w14:textId="77777777" w:rsidR="00305E9F" w:rsidRDefault="00305E9F" w:rsidP="001D569B">
            <w:pPr>
              <w:jc w:val="both"/>
            </w:pPr>
            <w:r>
              <w:lastRenderedPageBreak/>
              <w:t>Use Case ID</w:t>
            </w:r>
          </w:p>
        </w:tc>
        <w:tc>
          <w:tcPr>
            <w:tcW w:w="4207" w:type="pct"/>
            <w:gridSpan w:val="4"/>
          </w:tcPr>
          <w:p w14:paraId="10F3A4A0" w14:textId="337253C6" w:rsidR="00305E9F" w:rsidRDefault="00305E9F" w:rsidP="001D569B">
            <w:pPr>
              <w:jc w:val="both"/>
            </w:pPr>
            <w:r>
              <w:t xml:space="preserve"> UC-21</w:t>
            </w:r>
          </w:p>
        </w:tc>
      </w:tr>
      <w:tr w:rsidR="00305E9F" w14:paraId="1C534265" w14:textId="77777777" w:rsidTr="001D569B">
        <w:tc>
          <w:tcPr>
            <w:tcW w:w="793" w:type="pct"/>
            <w:shd w:val="clear" w:color="auto" w:fill="E7E6E6" w:themeFill="background2"/>
          </w:tcPr>
          <w:p w14:paraId="73930D7A" w14:textId="77777777" w:rsidR="00305E9F" w:rsidRDefault="00305E9F" w:rsidP="001D569B">
            <w:pPr>
              <w:jc w:val="both"/>
            </w:pPr>
            <w:r>
              <w:t>Use Case Name</w:t>
            </w:r>
          </w:p>
        </w:tc>
        <w:tc>
          <w:tcPr>
            <w:tcW w:w="4207" w:type="pct"/>
            <w:gridSpan w:val="4"/>
          </w:tcPr>
          <w:p w14:paraId="6B79021F" w14:textId="5FFCC8AC" w:rsidR="00305E9F" w:rsidRDefault="00305E9F" w:rsidP="001D569B">
            <w:pPr>
              <w:jc w:val="both"/>
            </w:pPr>
            <w:r>
              <w:t xml:space="preserve">Staffs </w:t>
            </w:r>
            <w:r w:rsidR="00BF5ED1">
              <w:t>change</w:t>
            </w:r>
            <w:r>
              <w:t xml:space="preserve"> </w:t>
            </w:r>
            <w:r w:rsidR="00BF5ED1">
              <w:t>password</w:t>
            </w:r>
            <w:r>
              <w:t>.</w:t>
            </w:r>
          </w:p>
        </w:tc>
      </w:tr>
      <w:tr w:rsidR="00305E9F" w14:paraId="362C29D8" w14:textId="77777777" w:rsidTr="001D569B">
        <w:tc>
          <w:tcPr>
            <w:tcW w:w="793" w:type="pct"/>
            <w:shd w:val="clear" w:color="auto" w:fill="E7E6E6" w:themeFill="background2"/>
          </w:tcPr>
          <w:p w14:paraId="4126DC28" w14:textId="77777777" w:rsidR="00305E9F" w:rsidRDefault="00305E9F" w:rsidP="001D569B">
            <w:pPr>
              <w:jc w:val="both"/>
            </w:pPr>
            <w:r>
              <w:t>Created By</w:t>
            </w:r>
          </w:p>
        </w:tc>
        <w:tc>
          <w:tcPr>
            <w:tcW w:w="1760" w:type="pct"/>
            <w:gridSpan w:val="2"/>
          </w:tcPr>
          <w:p w14:paraId="0AD8BE9B" w14:textId="77777777" w:rsidR="00305E9F" w:rsidRDefault="00305E9F" w:rsidP="001D569B">
            <w:pPr>
              <w:jc w:val="both"/>
            </w:pPr>
            <w:r>
              <w:t>Charnwut Thopurin</w:t>
            </w:r>
          </w:p>
        </w:tc>
        <w:tc>
          <w:tcPr>
            <w:tcW w:w="945" w:type="pct"/>
            <w:shd w:val="clear" w:color="auto" w:fill="E7E6E6" w:themeFill="background2"/>
          </w:tcPr>
          <w:p w14:paraId="3814EC24" w14:textId="77777777" w:rsidR="00305E9F" w:rsidRDefault="00305E9F" w:rsidP="001D569B">
            <w:pPr>
              <w:jc w:val="both"/>
            </w:pPr>
            <w:r>
              <w:t>Last Update By</w:t>
            </w:r>
          </w:p>
        </w:tc>
        <w:tc>
          <w:tcPr>
            <w:tcW w:w="1502" w:type="pct"/>
          </w:tcPr>
          <w:p w14:paraId="15B404E3" w14:textId="77777777" w:rsidR="00305E9F" w:rsidRDefault="00305E9F" w:rsidP="001D569B">
            <w:pPr>
              <w:jc w:val="both"/>
            </w:pPr>
            <w:r>
              <w:t>Charnwut Thopurin</w:t>
            </w:r>
          </w:p>
        </w:tc>
      </w:tr>
      <w:tr w:rsidR="00305E9F" w14:paraId="18244DBE" w14:textId="77777777" w:rsidTr="001D569B">
        <w:tc>
          <w:tcPr>
            <w:tcW w:w="793" w:type="pct"/>
            <w:shd w:val="clear" w:color="auto" w:fill="E7E6E6" w:themeFill="background2"/>
          </w:tcPr>
          <w:p w14:paraId="574E11D8" w14:textId="77777777" w:rsidR="00305E9F" w:rsidRDefault="00305E9F" w:rsidP="001D569B">
            <w:pPr>
              <w:jc w:val="both"/>
            </w:pPr>
            <w:r>
              <w:t>Date Created</w:t>
            </w:r>
          </w:p>
        </w:tc>
        <w:tc>
          <w:tcPr>
            <w:tcW w:w="1760" w:type="pct"/>
            <w:gridSpan w:val="2"/>
          </w:tcPr>
          <w:p w14:paraId="690F6528" w14:textId="77777777" w:rsidR="00305E9F" w:rsidRDefault="00305E9F" w:rsidP="001D569B">
            <w:pPr>
              <w:jc w:val="both"/>
            </w:pPr>
            <w:r>
              <w:t>11/04/18</w:t>
            </w:r>
          </w:p>
        </w:tc>
        <w:tc>
          <w:tcPr>
            <w:tcW w:w="945" w:type="pct"/>
            <w:shd w:val="clear" w:color="auto" w:fill="E7E6E6" w:themeFill="background2"/>
          </w:tcPr>
          <w:p w14:paraId="0EA899A2" w14:textId="77777777" w:rsidR="00305E9F" w:rsidRDefault="00305E9F" w:rsidP="001D569B">
            <w:pPr>
              <w:jc w:val="both"/>
            </w:pPr>
            <w:r>
              <w:t>Last Revision Date</w:t>
            </w:r>
          </w:p>
        </w:tc>
        <w:tc>
          <w:tcPr>
            <w:tcW w:w="1502" w:type="pct"/>
          </w:tcPr>
          <w:p w14:paraId="751A971E" w14:textId="77777777" w:rsidR="00305E9F" w:rsidRDefault="00305E9F" w:rsidP="001D569B">
            <w:pPr>
              <w:jc w:val="both"/>
            </w:pPr>
          </w:p>
        </w:tc>
      </w:tr>
      <w:tr w:rsidR="00305E9F" w14:paraId="6D12706E" w14:textId="77777777" w:rsidTr="001D569B">
        <w:tc>
          <w:tcPr>
            <w:tcW w:w="793" w:type="pct"/>
            <w:shd w:val="clear" w:color="auto" w:fill="E7E6E6" w:themeFill="background2"/>
          </w:tcPr>
          <w:p w14:paraId="43C71E9B" w14:textId="77777777" w:rsidR="00305E9F" w:rsidRDefault="00305E9F" w:rsidP="001D569B">
            <w:pPr>
              <w:jc w:val="both"/>
            </w:pPr>
            <w:r>
              <w:t>Actors</w:t>
            </w:r>
          </w:p>
        </w:tc>
        <w:tc>
          <w:tcPr>
            <w:tcW w:w="4207" w:type="pct"/>
            <w:gridSpan w:val="4"/>
          </w:tcPr>
          <w:p w14:paraId="48EDFD12" w14:textId="77777777" w:rsidR="00305E9F" w:rsidRDefault="00305E9F" w:rsidP="001D569B">
            <w:pPr>
              <w:jc w:val="both"/>
            </w:pPr>
            <w:r>
              <w:t>Staffs</w:t>
            </w:r>
          </w:p>
        </w:tc>
      </w:tr>
      <w:tr w:rsidR="00305E9F" w14:paraId="5483A130" w14:textId="77777777" w:rsidTr="001D569B">
        <w:tc>
          <w:tcPr>
            <w:tcW w:w="793" w:type="pct"/>
            <w:shd w:val="clear" w:color="auto" w:fill="E7E6E6" w:themeFill="background2"/>
          </w:tcPr>
          <w:p w14:paraId="77702471" w14:textId="77777777" w:rsidR="00305E9F" w:rsidRDefault="00305E9F" w:rsidP="001D569B">
            <w:pPr>
              <w:jc w:val="both"/>
            </w:pPr>
            <w:r>
              <w:t>Description</w:t>
            </w:r>
          </w:p>
        </w:tc>
        <w:tc>
          <w:tcPr>
            <w:tcW w:w="4207" w:type="pct"/>
            <w:gridSpan w:val="4"/>
          </w:tcPr>
          <w:p w14:paraId="24330641" w14:textId="4C4DC3AD" w:rsidR="00305E9F" w:rsidRDefault="00305E9F" w:rsidP="001D569B">
            <w:r>
              <w:t xml:space="preserve">Staffs </w:t>
            </w:r>
            <w:r w:rsidR="009C4D99">
              <w:t>can change the password.</w:t>
            </w:r>
          </w:p>
        </w:tc>
      </w:tr>
      <w:tr w:rsidR="00305E9F" w14:paraId="615714BA" w14:textId="77777777" w:rsidTr="001D569B">
        <w:tc>
          <w:tcPr>
            <w:tcW w:w="793" w:type="pct"/>
            <w:shd w:val="clear" w:color="auto" w:fill="E7E6E6" w:themeFill="background2"/>
          </w:tcPr>
          <w:p w14:paraId="58CB8368" w14:textId="77777777" w:rsidR="00305E9F" w:rsidRDefault="00305E9F" w:rsidP="001D569B">
            <w:pPr>
              <w:jc w:val="both"/>
            </w:pPr>
            <w:r>
              <w:t>Trigger</w:t>
            </w:r>
          </w:p>
        </w:tc>
        <w:tc>
          <w:tcPr>
            <w:tcW w:w="4207" w:type="pct"/>
            <w:gridSpan w:val="4"/>
          </w:tcPr>
          <w:p w14:paraId="127D05E0" w14:textId="77777777" w:rsidR="00305E9F" w:rsidRDefault="00305E9F" w:rsidP="001D569B">
            <w:pPr>
              <w:jc w:val="both"/>
            </w:pPr>
            <w:r>
              <w:t>Staffs select menu”</w:t>
            </w:r>
            <w:r>
              <w:rPr>
                <w:rFonts w:hint="cs"/>
                <w:cs/>
              </w:rPr>
              <w:t>ข้อมูลส่วนตัว</w:t>
            </w:r>
            <w:r>
              <w:t>”</w:t>
            </w:r>
          </w:p>
        </w:tc>
      </w:tr>
      <w:tr w:rsidR="00305E9F" w14:paraId="4F2845D1" w14:textId="77777777" w:rsidTr="001D569B">
        <w:tc>
          <w:tcPr>
            <w:tcW w:w="793" w:type="pct"/>
            <w:shd w:val="clear" w:color="auto" w:fill="E7E6E6" w:themeFill="background2"/>
          </w:tcPr>
          <w:p w14:paraId="64C2FFCE" w14:textId="77777777" w:rsidR="00305E9F" w:rsidRDefault="00305E9F" w:rsidP="001D569B">
            <w:pPr>
              <w:jc w:val="both"/>
            </w:pPr>
            <w:r>
              <w:t>Preconditions</w:t>
            </w:r>
          </w:p>
        </w:tc>
        <w:tc>
          <w:tcPr>
            <w:tcW w:w="4207" w:type="pct"/>
            <w:gridSpan w:val="4"/>
          </w:tcPr>
          <w:p w14:paraId="27DC72AE" w14:textId="77777777" w:rsidR="00305E9F" w:rsidRDefault="00305E9F" w:rsidP="001D569B">
            <w:pPr>
              <w:jc w:val="both"/>
            </w:pPr>
            <w:r>
              <w:t>Staffs  must login in the system</w:t>
            </w:r>
          </w:p>
        </w:tc>
      </w:tr>
      <w:tr w:rsidR="00305E9F" w14:paraId="65355C3A" w14:textId="77777777" w:rsidTr="001D569B">
        <w:tc>
          <w:tcPr>
            <w:tcW w:w="5000" w:type="pct"/>
            <w:gridSpan w:val="5"/>
            <w:shd w:val="clear" w:color="auto" w:fill="E7E6E6" w:themeFill="background2"/>
          </w:tcPr>
          <w:p w14:paraId="570B3D23" w14:textId="77777777" w:rsidR="00305E9F" w:rsidRDefault="00305E9F" w:rsidP="001D569B">
            <w:pPr>
              <w:jc w:val="center"/>
            </w:pPr>
            <w:r>
              <w:t>Use Case Input Specification</w:t>
            </w:r>
          </w:p>
        </w:tc>
      </w:tr>
      <w:tr w:rsidR="00305E9F" w14:paraId="7686F828" w14:textId="77777777" w:rsidTr="001D569B">
        <w:tc>
          <w:tcPr>
            <w:tcW w:w="793" w:type="pct"/>
            <w:shd w:val="clear" w:color="auto" w:fill="E7E6E6" w:themeFill="background2"/>
          </w:tcPr>
          <w:p w14:paraId="4B200838" w14:textId="77777777" w:rsidR="00305E9F" w:rsidRDefault="00305E9F" w:rsidP="001D569B">
            <w:pPr>
              <w:jc w:val="center"/>
            </w:pPr>
            <w:r>
              <w:t>Input</w:t>
            </w:r>
          </w:p>
        </w:tc>
        <w:tc>
          <w:tcPr>
            <w:tcW w:w="457" w:type="pct"/>
            <w:shd w:val="clear" w:color="auto" w:fill="E7E6E6" w:themeFill="background2"/>
          </w:tcPr>
          <w:p w14:paraId="26E81C72" w14:textId="77777777" w:rsidR="00305E9F" w:rsidRDefault="00305E9F" w:rsidP="001D569B">
            <w:pPr>
              <w:jc w:val="center"/>
            </w:pPr>
            <w:r>
              <w:t>type</w:t>
            </w:r>
          </w:p>
        </w:tc>
        <w:tc>
          <w:tcPr>
            <w:tcW w:w="2248" w:type="pct"/>
            <w:gridSpan w:val="2"/>
            <w:shd w:val="clear" w:color="auto" w:fill="E7E6E6" w:themeFill="background2"/>
          </w:tcPr>
          <w:p w14:paraId="3197FB8F" w14:textId="77777777" w:rsidR="00305E9F" w:rsidRDefault="00305E9F" w:rsidP="001D569B">
            <w:pPr>
              <w:jc w:val="center"/>
            </w:pPr>
            <w:r>
              <w:t>Constraint</w:t>
            </w:r>
          </w:p>
        </w:tc>
        <w:tc>
          <w:tcPr>
            <w:tcW w:w="1502" w:type="pct"/>
            <w:shd w:val="clear" w:color="auto" w:fill="E7E6E6" w:themeFill="background2"/>
          </w:tcPr>
          <w:p w14:paraId="2E9A74FE" w14:textId="77777777" w:rsidR="00305E9F" w:rsidRDefault="00305E9F" w:rsidP="001D569B">
            <w:pPr>
              <w:jc w:val="center"/>
            </w:pPr>
            <w:r>
              <w:t>Example</w:t>
            </w:r>
          </w:p>
        </w:tc>
      </w:tr>
      <w:tr w:rsidR="00305E9F" w14:paraId="61B90E77" w14:textId="77777777" w:rsidTr="001D569B">
        <w:tc>
          <w:tcPr>
            <w:tcW w:w="793" w:type="pct"/>
            <w:shd w:val="clear" w:color="auto" w:fill="FFFFFF" w:themeFill="background1"/>
          </w:tcPr>
          <w:p w14:paraId="32EB061A" w14:textId="77777777" w:rsidR="00305E9F" w:rsidRDefault="00305E9F" w:rsidP="001D569B">
            <w:pPr>
              <w:jc w:val="both"/>
            </w:pPr>
          </w:p>
        </w:tc>
        <w:tc>
          <w:tcPr>
            <w:tcW w:w="457" w:type="pct"/>
            <w:shd w:val="clear" w:color="auto" w:fill="FFFFFF" w:themeFill="background1"/>
          </w:tcPr>
          <w:p w14:paraId="7D55D8C0" w14:textId="77777777" w:rsidR="00305E9F" w:rsidRDefault="00305E9F" w:rsidP="001D569B">
            <w:pPr>
              <w:jc w:val="both"/>
            </w:pPr>
          </w:p>
        </w:tc>
        <w:tc>
          <w:tcPr>
            <w:tcW w:w="2248" w:type="pct"/>
            <w:gridSpan w:val="2"/>
            <w:shd w:val="clear" w:color="auto" w:fill="FFFFFF" w:themeFill="background1"/>
          </w:tcPr>
          <w:p w14:paraId="61693EA0" w14:textId="77777777" w:rsidR="00305E9F" w:rsidRDefault="00305E9F" w:rsidP="001D569B">
            <w:pPr>
              <w:jc w:val="both"/>
            </w:pPr>
          </w:p>
        </w:tc>
        <w:tc>
          <w:tcPr>
            <w:tcW w:w="1502" w:type="pct"/>
            <w:shd w:val="clear" w:color="auto" w:fill="FFFFFF" w:themeFill="background1"/>
          </w:tcPr>
          <w:p w14:paraId="1D946A27" w14:textId="77777777" w:rsidR="00305E9F" w:rsidRDefault="00305E9F" w:rsidP="001D569B">
            <w:pPr>
              <w:jc w:val="both"/>
            </w:pPr>
          </w:p>
        </w:tc>
      </w:tr>
      <w:tr w:rsidR="00305E9F" w14:paraId="70B9DA0D" w14:textId="77777777" w:rsidTr="001D569B">
        <w:tc>
          <w:tcPr>
            <w:tcW w:w="793" w:type="pct"/>
            <w:shd w:val="clear" w:color="auto" w:fill="E7E6E6" w:themeFill="background2"/>
          </w:tcPr>
          <w:p w14:paraId="136CE332" w14:textId="77777777" w:rsidR="00305E9F" w:rsidRDefault="00305E9F" w:rsidP="001D569B">
            <w:pPr>
              <w:jc w:val="both"/>
            </w:pPr>
            <w:r>
              <w:t>Post conditions</w:t>
            </w:r>
          </w:p>
        </w:tc>
        <w:tc>
          <w:tcPr>
            <w:tcW w:w="4207" w:type="pct"/>
            <w:gridSpan w:val="4"/>
          </w:tcPr>
          <w:p w14:paraId="5354A139" w14:textId="635973DE" w:rsidR="00305E9F" w:rsidRDefault="00305E9F" w:rsidP="001D569B">
            <w:pPr>
              <w:jc w:val="both"/>
            </w:pPr>
            <w:r>
              <w:t xml:space="preserve">If the use case is successful The </w:t>
            </w:r>
            <w:r w:rsidR="00B307E5">
              <w:t>staffs</w:t>
            </w:r>
            <w:r>
              <w:t xml:space="preserve"> </w:t>
            </w:r>
            <w:r w:rsidR="00B307E5">
              <w:t>pass</w:t>
            </w:r>
            <w:r w:rsidR="008D01F6">
              <w:t>w</w:t>
            </w:r>
            <w:r w:rsidR="00B307E5">
              <w:t>ord</w:t>
            </w:r>
            <w:r>
              <w:t xml:space="preserve"> </w:t>
            </w:r>
            <w:r w:rsidR="00B307E5">
              <w:t xml:space="preserve">shall </w:t>
            </w:r>
            <w:r w:rsidR="008D01F6">
              <w:t>new password.</w:t>
            </w:r>
            <w:r>
              <w:t xml:space="preserve"> If not the system state remains the same.</w:t>
            </w:r>
          </w:p>
        </w:tc>
      </w:tr>
      <w:tr w:rsidR="00305E9F" w14:paraId="4F0D78E1" w14:textId="77777777" w:rsidTr="001D569B">
        <w:tc>
          <w:tcPr>
            <w:tcW w:w="793" w:type="pct"/>
            <w:shd w:val="clear" w:color="auto" w:fill="E7E6E6" w:themeFill="background2"/>
          </w:tcPr>
          <w:p w14:paraId="24EF1677" w14:textId="77777777" w:rsidR="00305E9F" w:rsidRDefault="00305E9F" w:rsidP="001D569B">
            <w:pPr>
              <w:jc w:val="both"/>
            </w:pPr>
            <w:r>
              <w:t>Normal Flows</w:t>
            </w:r>
          </w:p>
        </w:tc>
        <w:tc>
          <w:tcPr>
            <w:tcW w:w="1760" w:type="pct"/>
            <w:gridSpan w:val="2"/>
            <w:shd w:val="clear" w:color="auto" w:fill="E7E6E6" w:themeFill="background2"/>
            <w:vAlign w:val="center"/>
          </w:tcPr>
          <w:p w14:paraId="033DA2E2" w14:textId="77777777" w:rsidR="00305E9F" w:rsidRDefault="00305E9F" w:rsidP="001D569B">
            <w:pPr>
              <w:jc w:val="center"/>
            </w:pPr>
            <w:r>
              <w:t>User</w:t>
            </w:r>
          </w:p>
        </w:tc>
        <w:tc>
          <w:tcPr>
            <w:tcW w:w="2447" w:type="pct"/>
            <w:gridSpan w:val="2"/>
            <w:shd w:val="clear" w:color="auto" w:fill="E7E6E6" w:themeFill="background2"/>
            <w:vAlign w:val="center"/>
          </w:tcPr>
          <w:p w14:paraId="6E9E6ECC" w14:textId="77777777" w:rsidR="00305E9F" w:rsidRDefault="00305E9F" w:rsidP="001D569B">
            <w:pPr>
              <w:jc w:val="center"/>
            </w:pPr>
            <w:r>
              <w:t>System</w:t>
            </w:r>
          </w:p>
        </w:tc>
      </w:tr>
      <w:tr w:rsidR="00305E9F" w14:paraId="23F9367F" w14:textId="77777777" w:rsidTr="001D569B">
        <w:tc>
          <w:tcPr>
            <w:tcW w:w="793" w:type="pct"/>
          </w:tcPr>
          <w:p w14:paraId="52E32861" w14:textId="77777777" w:rsidR="00305E9F" w:rsidRDefault="00305E9F" w:rsidP="001D569B">
            <w:pPr>
              <w:jc w:val="both"/>
            </w:pPr>
          </w:p>
        </w:tc>
        <w:tc>
          <w:tcPr>
            <w:tcW w:w="1760" w:type="pct"/>
            <w:gridSpan w:val="2"/>
          </w:tcPr>
          <w:p w14:paraId="0A66A670" w14:textId="77777777" w:rsidR="00305E9F" w:rsidRDefault="00305E9F" w:rsidP="001D569B">
            <w:pPr>
              <w:jc w:val="both"/>
            </w:pPr>
            <w:r>
              <w:t>1.Staff select menu “</w:t>
            </w:r>
            <w:r>
              <w:rPr>
                <w:rFonts w:hint="cs"/>
                <w:cs/>
              </w:rPr>
              <w:t>ข้อมูลส่วนตัว</w:t>
            </w:r>
            <w:r>
              <w:t>”</w:t>
            </w:r>
          </w:p>
          <w:p w14:paraId="6F90E681" w14:textId="22FD0528" w:rsidR="009C4D99" w:rsidRDefault="009C4D99" w:rsidP="001D569B">
            <w:pPr>
              <w:jc w:val="both"/>
            </w:pPr>
            <w:r>
              <w:t>Then click “</w:t>
            </w:r>
            <w:r>
              <w:rPr>
                <w:rFonts w:hint="cs"/>
                <w:cs/>
              </w:rPr>
              <w:t>แก้ไข</w:t>
            </w:r>
            <w:r>
              <w:t>” button</w:t>
            </w:r>
          </w:p>
        </w:tc>
        <w:tc>
          <w:tcPr>
            <w:tcW w:w="2447" w:type="pct"/>
            <w:gridSpan w:val="2"/>
          </w:tcPr>
          <w:p w14:paraId="24C264F5" w14:textId="00A73487" w:rsidR="009377F9" w:rsidRDefault="00305E9F" w:rsidP="001D569B">
            <w:r>
              <w:t xml:space="preserve">2. </w:t>
            </w:r>
            <w:r w:rsidR="009377F9">
              <w:t xml:space="preserve">The system retrieve password from database. </w:t>
            </w:r>
            <w:r w:rsidR="00C27AB0">
              <w:t>[A1: The system shall provide the interface to show the message “</w:t>
            </w:r>
            <w:r w:rsidR="00325B9A">
              <w:rPr>
                <w:rFonts w:cs="Cordia New" w:hint="cs"/>
                <w:cs/>
              </w:rPr>
              <w:t>รหัสผ่านจะต้อง</w:t>
            </w:r>
            <w:r w:rsidR="00C27AB0">
              <w:rPr>
                <w:rFonts w:cs="Cordia New"/>
                <w:cs/>
              </w:rPr>
              <w:t xml:space="preserve">ไม่เหมือนชื่อ </w:t>
            </w:r>
            <w:r w:rsidR="00C27AB0">
              <w:t>Username” when staff inputs password same user mane</w:t>
            </w:r>
          </w:p>
          <w:p w14:paraId="2996D8E4" w14:textId="1907E4C8" w:rsidR="00325B9A" w:rsidRDefault="00325B9A" w:rsidP="001D569B">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r w:rsidR="00B307E5">
              <w:t>]</w:t>
            </w:r>
          </w:p>
          <w:p w14:paraId="2EB0EB3C" w14:textId="77777777" w:rsidR="00305E9F" w:rsidRDefault="00305E9F" w:rsidP="001D569B">
            <w:r>
              <w:t xml:space="preserve">3. </w:t>
            </w:r>
            <w:r w:rsidR="009377F9">
              <w:t>The system shall provide the interface to show the confirm box “</w:t>
            </w:r>
            <w:r w:rsidR="009377F9">
              <w:rPr>
                <w:rFonts w:hint="cs"/>
                <w:cs/>
              </w:rPr>
              <w:t>กรุณายืนยันการแก้ไข</w:t>
            </w:r>
            <w:r w:rsidR="009377F9">
              <w:t>”</w:t>
            </w:r>
          </w:p>
          <w:p w14:paraId="6BB8886D" w14:textId="77777777" w:rsidR="009377F9" w:rsidRDefault="009377F9" w:rsidP="001D569B">
            <w:r>
              <w:t>4.</w:t>
            </w:r>
            <w:r w:rsidR="00B307E5">
              <w:t xml:space="preserve"> The system shall save new password into database.</w:t>
            </w:r>
          </w:p>
          <w:p w14:paraId="6D4FA852" w14:textId="25DFF9D0" w:rsidR="00B307E5" w:rsidRDefault="00B307E5" w:rsidP="001D569B">
            <w:r>
              <w:t>5. The system shall provide new password.</w:t>
            </w:r>
          </w:p>
        </w:tc>
      </w:tr>
      <w:tr w:rsidR="00305E9F" w14:paraId="140D4B26" w14:textId="77777777" w:rsidTr="001D569B">
        <w:tc>
          <w:tcPr>
            <w:tcW w:w="793" w:type="pct"/>
            <w:shd w:val="clear" w:color="auto" w:fill="E7E6E6" w:themeFill="background2"/>
          </w:tcPr>
          <w:p w14:paraId="2AAC5E69" w14:textId="77777777" w:rsidR="00305E9F" w:rsidRDefault="00305E9F" w:rsidP="001D569B">
            <w:pPr>
              <w:jc w:val="both"/>
            </w:pPr>
            <w:r>
              <w:lastRenderedPageBreak/>
              <w:t>Alternative Flow</w:t>
            </w:r>
          </w:p>
        </w:tc>
        <w:tc>
          <w:tcPr>
            <w:tcW w:w="4207" w:type="pct"/>
            <w:gridSpan w:val="4"/>
          </w:tcPr>
          <w:p w14:paraId="5FD43591" w14:textId="0D24B218" w:rsidR="008D01F6" w:rsidRDefault="008D01F6" w:rsidP="008D01F6">
            <w:r>
              <w:t>A1: The system shall provide the interface to show the message “</w:t>
            </w:r>
            <w:r>
              <w:rPr>
                <w:rFonts w:cs="Cordia New" w:hint="cs"/>
                <w:cs/>
              </w:rPr>
              <w:t>รหัสผ่านจะต้อง</w:t>
            </w:r>
            <w:r>
              <w:rPr>
                <w:rFonts w:cs="Cordia New"/>
                <w:cs/>
              </w:rPr>
              <w:t xml:space="preserve">ไม่เหมือนชื่อ </w:t>
            </w:r>
            <w:r>
              <w:t>Username” when staff inputs password same user mane</w:t>
            </w:r>
          </w:p>
          <w:p w14:paraId="53D0F24C" w14:textId="3CEAAAFE" w:rsidR="008D01F6" w:rsidRDefault="008D01F6" w:rsidP="008D01F6">
            <w:pPr>
              <w:pStyle w:val="a8"/>
              <w:numPr>
                <w:ilvl w:val="0"/>
                <w:numId w:val="52"/>
              </w:numPr>
            </w:pPr>
            <w:r>
              <w:t>The system notifies “</w:t>
            </w:r>
            <w:r>
              <w:rPr>
                <w:rFonts w:hint="cs"/>
                <w:cs/>
              </w:rPr>
              <w:t xml:space="preserve">รหัสผ่านจะต้องไม่เหมือนชื่อ </w:t>
            </w:r>
            <w:r>
              <w:t>Username “</w:t>
            </w:r>
          </w:p>
          <w:p w14:paraId="11AEA872" w14:textId="02F1C032" w:rsidR="008D01F6" w:rsidRDefault="008D01F6" w:rsidP="008D01F6">
            <w:pPr>
              <w:pStyle w:val="a8"/>
              <w:numPr>
                <w:ilvl w:val="0"/>
                <w:numId w:val="52"/>
              </w:numPr>
            </w:pPr>
            <w:r>
              <w:t>Goes to normal flow 1</w:t>
            </w:r>
          </w:p>
          <w:p w14:paraId="2D9703ED" w14:textId="77777777" w:rsidR="00305E9F" w:rsidRDefault="008D01F6" w:rsidP="008D01F6">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p>
          <w:p w14:paraId="157E7697" w14:textId="09D162E2" w:rsidR="008D01F6" w:rsidRDefault="008D01F6" w:rsidP="008D01F6">
            <w:pPr>
              <w:pStyle w:val="a8"/>
              <w:numPr>
                <w:ilvl w:val="0"/>
                <w:numId w:val="53"/>
              </w:numPr>
            </w:pPr>
            <w:r>
              <w:t>The system notifies “</w:t>
            </w:r>
            <w:r>
              <w:rPr>
                <w:rFonts w:hint="cs"/>
                <w:cs/>
              </w:rPr>
              <w:t>กรุณากรอกข้อมุลให้ครบ</w:t>
            </w:r>
            <w:r>
              <w:t xml:space="preserve"> “</w:t>
            </w:r>
          </w:p>
          <w:p w14:paraId="2F982A04" w14:textId="77777777" w:rsidR="008D01F6" w:rsidRDefault="008D01F6" w:rsidP="008D01F6">
            <w:pPr>
              <w:pStyle w:val="a8"/>
              <w:numPr>
                <w:ilvl w:val="0"/>
                <w:numId w:val="53"/>
              </w:numPr>
            </w:pPr>
            <w:r>
              <w:t>Goes to normal flow 1</w:t>
            </w:r>
          </w:p>
          <w:p w14:paraId="31AEA56E" w14:textId="225B8F59" w:rsidR="008D01F6" w:rsidRPr="008D01F6" w:rsidRDefault="008D01F6" w:rsidP="008D01F6">
            <w:pPr>
              <w:rPr>
                <w:cs/>
              </w:rPr>
            </w:pPr>
          </w:p>
        </w:tc>
      </w:tr>
      <w:tr w:rsidR="00305E9F" w14:paraId="5000F15D" w14:textId="77777777" w:rsidTr="001D569B">
        <w:tc>
          <w:tcPr>
            <w:tcW w:w="793" w:type="pct"/>
            <w:shd w:val="clear" w:color="auto" w:fill="E7E6E6" w:themeFill="background2"/>
          </w:tcPr>
          <w:p w14:paraId="5D08B0A4" w14:textId="77777777" w:rsidR="00305E9F" w:rsidRDefault="00305E9F" w:rsidP="001D569B">
            <w:pPr>
              <w:jc w:val="both"/>
            </w:pPr>
            <w:r>
              <w:t>Exception Flow</w:t>
            </w:r>
          </w:p>
        </w:tc>
        <w:tc>
          <w:tcPr>
            <w:tcW w:w="4207" w:type="pct"/>
            <w:gridSpan w:val="4"/>
          </w:tcPr>
          <w:p w14:paraId="316D7A7E" w14:textId="77777777" w:rsidR="00305E9F" w:rsidRDefault="00305E9F" w:rsidP="001D569B">
            <w:pPr>
              <w:jc w:val="both"/>
            </w:pPr>
          </w:p>
        </w:tc>
      </w:tr>
      <w:tr w:rsidR="00305E9F" w14:paraId="71DA0B39" w14:textId="77777777" w:rsidTr="001D569B">
        <w:tc>
          <w:tcPr>
            <w:tcW w:w="793" w:type="pct"/>
            <w:shd w:val="clear" w:color="auto" w:fill="E7E6E6" w:themeFill="background2"/>
          </w:tcPr>
          <w:p w14:paraId="4F386276" w14:textId="77777777" w:rsidR="00305E9F" w:rsidRDefault="00305E9F" w:rsidP="001D569B">
            <w:pPr>
              <w:jc w:val="both"/>
            </w:pPr>
            <w:r>
              <w:t>Assumption</w:t>
            </w:r>
          </w:p>
        </w:tc>
        <w:tc>
          <w:tcPr>
            <w:tcW w:w="4207" w:type="pct"/>
            <w:gridSpan w:val="4"/>
          </w:tcPr>
          <w:p w14:paraId="4126355D" w14:textId="0EA75426" w:rsidR="00305E9F" w:rsidRDefault="00305E9F" w:rsidP="001D569B">
            <w:pPr>
              <w:jc w:val="both"/>
            </w:pPr>
            <w:r>
              <w:t xml:space="preserve">Staffs must have logged in </w:t>
            </w:r>
            <w:r w:rsidR="00CA37BB">
              <w:t xml:space="preserve">the </w:t>
            </w:r>
            <w:r>
              <w:t>system, Staffs profile must have in the system</w:t>
            </w:r>
          </w:p>
        </w:tc>
      </w:tr>
    </w:tbl>
    <w:p w14:paraId="48A5C407" w14:textId="5CE1FCBB" w:rsidR="00305E9F" w:rsidRDefault="00305E9F"/>
    <w:p w14:paraId="64A9700B" w14:textId="01DEE207" w:rsidR="00E730BC" w:rsidRDefault="00E730BC"/>
    <w:p w14:paraId="5E91E961" w14:textId="77777777" w:rsidR="00E730BC" w:rsidRDefault="00E730BC">
      <w:r>
        <w:br w:type="page"/>
      </w:r>
    </w:p>
    <w:tbl>
      <w:tblPr>
        <w:tblStyle w:val="a3"/>
        <w:tblW w:w="5000" w:type="pct"/>
        <w:tblLook w:val="04A0" w:firstRow="1" w:lastRow="0" w:firstColumn="1" w:lastColumn="0" w:noHBand="0" w:noVBand="1"/>
      </w:tblPr>
      <w:tblGrid>
        <w:gridCol w:w="1482"/>
        <w:gridCol w:w="855"/>
        <w:gridCol w:w="2437"/>
        <w:gridCol w:w="1767"/>
        <w:gridCol w:w="2809"/>
      </w:tblGrid>
      <w:tr w:rsidR="00E730BC" w14:paraId="37081790" w14:textId="77777777" w:rsidTr="00647274">
        <w:tc>
          <w:tcPr>
            <w:tcW w:w="793" w:type="pct"/>
            <w:shd w:val="clear" w:color="auto" w:fill="E7E6E6" w:themeFill="background2"/>
          </w:tcPr>
          <w:p w14:paraId="1EB308FB" w14:textId="77777777" w:rsidR="00E730BC" w:rsidRDefault="00E730BC" w:rsidP="00647274">
            <w:pPr>
              <w:jc w:val="both"/>
            </w:pPr>
            <w:r>
              <w:lastRenderedPageBreak/>
              <w:t>Use Case ID</w:t>
            </w:r>
          </w:p>
        </w:tc>
        <w:tc>
          <w:tcPr>
            <w:tcW w:w="4207" w:type="pct"/>
            <w:gridSpan w:val="4"/>
          </w:tcPr>
          <w:p w14:paraId="556C4E63" w14:textId="0FC1A652" w:rsidR="00E730BC" w:rsidRDefault="00E730BC" w:rsidP="00647274">
            <w:pPr>
              <w:jc w:val="both"/>
            </w:pPr>
            <w:r>
              <w:t xml:space="preserve"> UC-22</w:t>
            </w:r>
          </w:p>
        </w:tc>
      </w:tr>
      <w:tr w:rsidR="00E730BC" w14:paraId="2C4E88AE" w14:textId="77777777" w:rsidTr="00647274">
        <w:tc>
          <w:tcPr>
            <w:tcW w:w="793" w:type="pct"/>
            <w:shd w:val="clear" w:color="auto" w:fill="E7E6E6" w:themeFill="background2"/>
          </w:tcPr>
          <w:p w14:paraId="4C7CC2DB" w14:textId="77777777" w:rsidR="00E730BC" w:rsidRDefault="00E730BC" w:rsidP="00647274">
            <w:pPr>
              <w:jc w:val="both"/>
            </w:pPr>
            <w:r>
              <w:t>Use Case Name</w:t>
            </w:r>
          </w:p>
        </w:tc>
        <w:tc>
          <w:tcPr>
            <w:tcW w:w="4207" w:type="pct"/>
            <w:gridSpan w:val="4"/>
          </w:tcPr>
          <w:p w14:paraId="694C39B3" w14:textId="4F7F35FA" w:rsidR="00E730BC" w:rsidRDefault="00E730BC" w:rsidP="00647274">
            <w:pPr>
              <w:jc w:val="both"/>
            </w:pPr>
            <w:r>
              <w:t>Staffs create examination.</w:t>
            </w:r>
          </w:p>
        </w:tc>
      </w:tr>
      <w:tr w:rsidR="00E730BC" w14:paraId="53A0B8CE" w14:textId="77777777" w:rsidTr="00647274">
        <w:tc>
          <w:tcPr>
            <w:tcW w:w="793" w:type="pct"/>
            <w:shd w:val="clear" w:color="auto" w:fill="E7E6E6" w:themeFill="background2"/>
          </w:tcPr>
          <w:p w14:paraId="5BDE5054" w14:textId="77777777" w:rsidR="00E730BC" w:rsidRDefault="00E730BC" w:rsidP="00647274">
            <w:pPr>
              <w:jc w:val="both"/>
            </w:pPr>
            <w:r>
              <w:t>Created By</w:t>
            </w:r>
          </w:p>
        </w:tc>
        <w:tc>
          <w:tcPr>
            <w:tcW w:w="1760" w:type="pct"/>
            <w:gridSpan w:val="2"/>
          </w:tcPr>
          <w:p w14:paraId="7ABC8D8A" w14:textId="77777777" w:rsidR="00E730BC" w:rsidRDefault="00E730BC" w:rsidP="00647274">
            <w:pPr>
              <w:jc w:val="both"/>
            </w:pPr>
            <w:r>
              <w:t>Charnwut Thopurin</w:t>
            </w:r>
          </w:p>
        </w:tc>
        <w:tc>
          <w:tcPr>
            <w:tcW w:w="945" w:type="pct"/>
            <w:shd w:val="clear" w:color="auto" w:fill="E7E6E6" w:themeFill="background2"/>
          </w:tcPr>
          <w:p w14:paraId="2E8EDDF8" w14:textId="77777777" w:rsidR="00E730BC" w:rsidRDefault="00E730BC" w:rsidP="00647274">
            <w:pPr>
              <w:jc w:val="both"/>
            </w:pPr>
            <w:r>
              <w:t>Last Update By</w:t>
            </w:r>
          </w:p>
        </w:tc>
        <w:tc>
          <w:tcPr>
            <w:tcW w:w="1502" w:type="pct"/>
          </w:tcPr>
          <w:p w14:paraId="39E6503B" w14:textId="77777777" w:rsidR="00E730BC" w:rsidRDefault="00E730BC" w:rsidP="00647274">
            <w:pPr>
              <w:jc w:val="both"/>
            </w:pPr>
            <w:r>
              <w:t>Charnwut Thopurin</w:t>
            </w:r>
          </w:p>
        </w:tc>
      </w:tr>
      <w:tr w:rsidR="00E730BC" w14:paraId="058EC263" w14:textId="77777777" w:rsidTr="00647274">
        <w:tc>
          <w:tcPr>
            <w:tcW w:w="793" w:type="pct"/>
            <w:shd w:val="clear" w:color="auto" w:fill="E7E6E6" w:themeFill="background2"/>
          </w:tcPr>
          <w:p w14:paraId="57DE9AB7" w14:textId="77777777" w:rsidR="00E730BC" w:rsidRDefault="00E730BC" w:rsidP="00647274">
            <w:pPr>
              <w:jc w:val="both"/>
            </w:pPr>
            <w:r>
              <w:t>Date Created</w:t>
            </w:r>
          </w:p>
        </w:tc>
        <w:tc>
          <w:tcPr>
            <w:tcW w:w="1760" w:type="pct"/>
            <w:gridSpan w:val="2"/>
          </w:tcPr>
          <w:p w14:paraId="11E23D31" w14:textId="18CCB184" w:rsidR="00E730BC" w:rsidRDefault="00E730BC" w:rsidP="00647274">
            <w:pPr>
              <w:jc w:val="both"/>
            </w:pPr>
            <w:r>
              <w:t>1</w:t>
            </w:r>
            <w:r w:rsidR="00CD4DD4">
              <w:t>2</w:t>
            </w:r>
            <w:r>
              <w:t>/04/18</w:t>
            </w:r>
          </w:p>
        </w:tc>
        <w:tc>
          <w:tcPr>
            <w:tcW w:w="945" w:type="pct"/>
            <w:shd w:val="clear" w:color="auto" w:fill="E7E6E6" w:themeFill="background2"/>
          </w:tcPr>
          <w:p w14:paraId="2F524B0E" w14:textId="77777777" w:rsidR="00E730BC" w:rsidRDefault="00E730BC" w:rsidP="00647274">
            <w:pPr>
              <w:jc w:val="both"/>
            </w:pPr>
            <w:r>
              <w:t>Last Revision Date</w:t>
            </w:r>
          </w:p>
        </w:tc>
        <w:tc>
          <w:tcPr>
            <w:tcW w:w="1502" w:type="pct"/>
          </w:tcPr>
          <w:p w14:paraId="03163227" w14:textId="77777777" w:rsidR="00E730BC" w:rsidRDefault="00E730BC" w:rsidP="00647274">
            <w:pPr>
              <w:jc w:val="both"/>
            </w:pPr>
          </w:p>
        </w:tc>
      </w:tr>
      <w:tr w:rsidR="00E730BC" w14:paraId="16FE0E95" w14:textId="77777777" w:rsidTr="00647274">
        <w:tc>
          <w:tcPr>
            <w:tcW w:w="793" w:type="pct"/>
            <w:shd w:val="clear" w:color="auto" w:fill="E7E6E6" w:themeFill="background2"/>
          </w:tcPr>
          <w:p w14:paraId="50C3F6A1" w14:textId="77777777" w:rsidR="00E730BC" w:rsidRDefault="00E730BC" w:rsidP="00647274">
            <w:pPr>
              <w:jc w:val="both"/>
            </w:pPr>
            <w:r>
              <w:t>Actors</w:t>
            </w:r>
          </w:p>
        </w:tc>
        <w:tc>
          <w:tcPr>
            <w:tcW w:w="4207" w:type="pct"/>
            <w:gridSpan w:val="4"/>
          </w:tcPr>
          <w:p w14:paraId="08D964D6" w14:textId="77777777" w:rsidR="00E730BC" w:rsidRDefault="00E730BC" w:rsidP="00647274">
            <w:pPr>
              <w:jc w:val="both"/>
            </w:pPr>
            <w:r>
              <w:t>Staffs</w:t>
            </w:r>
          </w:p>
        </w:tc>
      </w:tr>
      <w:tr w:rsidR="00E730BC" w14:paraId="61AAFCE6" w14:textId="77777777" w:rsidTr="00647274">
        <w:tc>
          <w:tcPr>
            <w:tcW w:w="793" w:type="pct"/>
            <w:shd w:val="clear" w:color="auto" w:fill="E7E6E6" w:themeFill="background2"/>
          </w:tcPr>
          <w:p w14:paraId="2B821D62" w14:textId="77777777" w:rsidR="00E730BC" w:rsidRDefault="00E730BC" w:rsidP="00647274">
            <w:pPr>
              <w:jc w:val="both"/>
            </w:pPr>
            <w:r>
              <w:t>Description</w:t>
            </w:r>
          </w:p>
        </w:tc>
        <w:tc>
          <w:tcPr>
            <w:tcW w:w="4207" w:type="pct"/>
            <w:gridSpan w:val="4"/>
          </w:tcPr>
          <w:p w14:paraId="39ADF55E" w14:textId="477D90A0" w:rsidR="00E730BC" w:rsidRDefault="00496011" w:rsidP="00647274">
            <w:r>
              <w:t>Staffs can create the examination.</w:t>
            </w:r>
          </w:p>
        </w:tc>
      </w:tr>
      <w:tr w:rsidR="00E730BC" w14:paraId="53B668C8" w14:textId="77777777" w:rsidTr="00647274">
        <w:tc>
          <w:tcPr>
            <w:tcW w:w="793" w:type="pct"/>
            <w:shd w:val="clear" w:color="auto" w:fill="E7E6E6" w:themeFill="background2"/>
          </w:tcPr>
          <w:p w14:paraId="77B4F704" w14:textId="77777777" w:rsidR="00E730BC" w:rsidRDefault="00E730BC" w:rsidP="00647274">
            <w:pPr>
              <w:jc w:val="both"/>
            </w:pPr>
            <w:r>
              <w:t>Trigger</w:t>
            </w:r>
          </w:p>
        </w:tc>
        <w:tc>
          <w:tcPr>
            <w:tcW w:w="4207" w:type="pct"/>
            <w:gridSpan w:val="4"/>
          </w:tcPr>
          <w:p w14:paraId="74755122" w14:textId="463E9341" w:rsidR="00E730BC" w:rsidRDefault="00E730BC" w:rsidP="00647274">
            <w:pPr>
              <w:jc w:val="both"/>
            </w:pPr>
            <w:r>
              <w:t>Staffs select menu”</w:t>
            </w:r>
            <w:r w:rsidR="00496011">
              <w:rPr>
                <w:rFonts w:hint="cs"/>
                <w:cs/>
              </w:rPr>
              <w:t>จัดการวิชาสอบ</w:t>
            </w:r>
            <w:r>
              <w:t>”</w:t>
            </w:r>
          </w:p>
        </w:tc>
      </w:tr>
      <w:tr w:rsidR="00E730BC" w14:paraId="48ECE367" w14:textId="77777777" w:rsidTr="00647274">
        <w:tc>
          <w:tcPr>
            <w:tcW w:w="793" w:type="pct"/>
            <w:shd w:val="clear" w:color="auto" w:fill="E7E6E6" w:themeFill="background2"/>
          </w:tcPr>
          <w:p w14:paraId="17DE9BFF" w14:textId="77777777" w:rsidR="00E730BC" w:rsidRDefault="00E730BC" w:rsidP="00647274">
            <w:pPr>
              <w:jc w:val="both"/>
            </w:pPr>
            <w:r>
              <w:t>Preconditions</w:t>
            </w:r>
          </w:p>
        </w:tc>
        <w:tc>
          <w:tcPr>
            <w:tcW w:w="4207" w:type="pct"/>
            <w:gridSpan w:val="4"/>
          </w:tcPr>
          <w:p w14:paraId="52134939" w14:textId="77777777" w:rsidR="00E730BC" w:rsidRDefault="00E730BC" w:rsidP="00647274">
            <w:pPr>
              <w:jc w:val="both"/>
            </w:pPr>
            <w:r>
              <w:t>Staffs  must login in the system</w:t>
            </w:r>
          </w:p>
        </w:tc>
      </w:tr>
      <w:tr w:rsidR="00E730BC" w14:paraId="292A5CC3" w14:textId="77777777" w:rsidTr="00647274">
        <w:tc>
          <w:tcPr>
            <w:tcW w:w="5000" w:type="pct"/>
            <w:gridSpan w:val="5"/>
            <w:shd w:val="clear" w:color="auto" w:fill="E7E6E6" w:themeFill="background2"/>
          </w:tcPr>
          <w:p w14:paraId="42DCBC23" w14:textId="77777777" w:rsidR="00E730BC" w:rsidRDefault="00E730BC" w:rsidP="00647274">
            <w:pPr>
              <w:jc w:val="center"/>
            </w:pPr>
            <w:r>
              <w:t>Use Case Input Specification</w:t>
            </w:r>
          </w:p>
        </w:tc>
      </w:tr>
      <w:tr w:rsidR="00E730BC" w14:paraId="186C2646" w14:textId="77777777" w:rsidTr="00647274">
        <w:tc>
          <w:tcPr>
            <w:tcW w:w="793" w:type="pct"/>
            <w:shd w:val="clear" w:color="auto" w:fill="E7E6E6" w:themeFill="background2"/>
          </w:tcPr>
          <w:p w14:paraId="59357AB5" w14:textId="77777777" w:rsidR="00E730BC" w:rsidRDefault="00E730BC" w:rsidP="00647274">
            <w:pPr>
              <w:jc w:val="center"/>
            </w:pPr>
            <w:r>
              <w:t>Input</w:t>
            </w:r>
          </w:p>
        </w:tc>
        <w:tc>
          <w:tcPr>
            <w:tcW w:w="457" w:type="pct"/>
            <w:shd w:val="clear" w:color="auto" w:fill="E7E6E6" w:themeFill="background2"/>
          </w:tcPr>
          <w:p w14:paraId="73B151BC" w14:textId="77777777" w:rsidR="00E730BC" w:rsidRDefault="00E730BC" w:rsidP="00647274">
            <w:pPr>
              <w:jc w:val="center"/>
            </w:pPr>
            <w:r>
              <w:t>type</w:t>
            </w:r>
          </w:p>
        </w:tc>
        <w:tc>
          <w:tcPr>
            <w:tcW w:w="2248" w:type="pct"/>
            <w:gridSpan w:val="2"/>
            <w:shd w:val="clear" w:color="auto" w:fill="E7E6E6" w:themeFill="background2"/>
          </w:tcPr>
          <w:p w14:paraId="74998D48" w14:textId="77777777" w:rsidR="00E730BC" w:rsidRDefault="00E730BC" w:rsidP="00647274">
            <w:pPr>
              <w:jc w:val="center"/>
            </w:pPr>
            <w:r>
              <w:t>Constraint</w:t>
            </w:r>
          </w:p>
        </w:tc>
        <w:tc>
          <w:tcPr>
            <w:tcW w:w="1502" w:type="pct"/>
            <w:shd w:val="clear" w:color="auto" w:fill="E7E6E6" w:themeFill="background2"/>
          </w:tcPr>
          <w:p w14:paraId="41CE0A41" w14:textId="77777777" w:rsidR="00E730BC" w:rsidRDefault="00E730BC" w:rsidP="00647274">
            <w:pPr>
              <w:jc w:val="center"/>
            </w:pPr>
            <w:r>
              <w:t>Example</w:t>
            </w:r>
          </w:p>
        </w:tc>
      </w:tr>
      <w:tr w:rsidR="006C0E9B" w14:paraId="0E536D5A" w14:textId="77777777" w:rsidTr="00647274">
        <w:tc>
          <w:tcPr>
            <w:tcW w:w="793" w:type="pct"/>
            <w:shd w:val="clear" w:color="auto" w:fill="FFFFFF" w:themeFill="background1"/>
          </w:tcPr>
          <w:p w14:paraId="080509EC" w14:textId="449EF879" w:rsidR="006C0E9B" w:rsidRDefault="006C0E9B" w:rsidP="006C0E9B">
            <w:pPr>
              <w:jc w:val="both"/>
            </w:pPr>
            <w:r>
              <w:rPr>
                <w:rFonts w:hint="cs"/>
                <w:cs/>
              </w:rPr>
              <w:t>ชื่อวิชา</w:t>
            </w:r>
          </w:p>
        </w:tc>
        <w:tc>
          <w:tcPr>
            <w:tcW w:w="457" w:type="pct"/>
            <w:shd w:val="clear" w:color="auto" w:fill="FFFFFF" w:themeFill="background1"/>
          </w:tcPr>
          <w:p w14:paraId="445A68F1" w14:textId="1752D3E1" w:rsidR="006C0E9B" w:rsidRDefault="006C0E9B" w:rsidP="006C0E9B">
            <w:pPr>
              <w:jc w:val="both"/>
            </w:pPr>
            <w:r>
              <w:t>String</w:t>
            </w:r>
          </w:p>
        </w:tc>
        <w:tc>
          <w:tcPr>
            <w:tcW w:w="2248" w:type="pct"/>
            <w:gridSpan w:val="2"/>
            <w:shd w:val="clear" w:color="auto" w:fill="FFFFFF" w:themeFill="background1"/>
          </w:tcPr>
          <w:p w14:paraId="5B78C6F5" w14:textId="5F971655" w:rsidR="006C0E9B" w:rsidRDefault="006C0E9B" w:rsidP="006C0E9B">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37583F0" w14:textId="7D7B3C7E" w:rsidR="006C0E9B" w:rsidRDefault="006C0E9B" w:rsidP="006C0E9B">
            <w:pPr>
              <w:jc w:val="both"/>
            </w:pPr>
            <w:r>
              <w:t>En</w:t>
            </w:r>
            <w:r w:rsidR="004D1012">
              <w:t>glish101</w:t>
            </w:r>
          </w:p>
        </w:tc>
      </w:tr>
      <w:tr w:rsidR="004D1012" w14:paraId="4AB30790" w14:textId="77777777" w:rsidTr="00647274">
        <w:tc>
          <w:tcPr>
            <w:tcW w:w="793" w:type="pct"/>
            <w:shd w:val="clear" w:color="auto" w:fill="FFFFFF" w:themeFill="background1"/>
          </w:tcPr>
          <w:p w14:paraId="02656150" w14:textId="0D5E629D" w:rsidR="004D1012" w:rsidRDefault="004D1012" w:rsidP="004D1012">
            <w:pPr>
              <w:jc w:val="both"/>
            </w:pPr>
            <w:r>
              <w:rPr>
                <w:rFonts w:hint="cs"/>
                <w:cs/>
              </w:rPr>
              <w:t>เวลาเริ่มสอบ</w:t>
            </w:r>
          </w:p>
        </w:tc>
        <w:tc>
          <w:tcPr>
            <w:tcW w:w="457" w:type="pct"/>
            <w:shd w:val="clear" w:color="auto" w:fill="FFFFFF" w:themeFill="background1"/>
          </w:tcPr>
          <w:p w14:paraId="0652F7E2" w14:textId="1DCD59D7" w:rsidR="004D1012" w:rsidRDefault="004D1012" w:rsidP="004D1012">
            <w:pPr>
              <w:jc w:val="both"/>
            </w:pPr>
            <w:r>
              <w:t>String</w:t>
            </w:r>
          </w:p>
        </w:tc>
        <w:tc>
          <w:tcPr>
            <w:tcW w:w="2248" w:type="pct"/>
            <w:gridSpan w:val="2"/>
            <w:shd w:val="clear" w:color="auto" w:fill="FFFFFF" w:themeFill="background1"/>
          </w:tcPr>
          <w:p w14:paraId="37FC46F6" w14:textId="69FC4F1D" w:rsidR="004D1012" w:rsidRDefault="004D1012" w:rsidP="004D1012">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43B1C21" w14:textId="1B2BA4E2" w:rsidR="004D1012" w:rsidRDefault="008C260F" w:rsidP="004D1012">
            <w:pPr>
              <w:jc w:val="both"/>
            </w:pPr>
            <w:r>
              <w:t>8.00</w:t>
            </w:r>
          </w:p>
        </w:tc>
      </w:tr>
      <w:tr w:rsidR="004D1012" w14:paraId="0E10F308" w14:textId="77777777" w:rsidTr="00647274">
        <w:tc>
          <w:tcPr>
            <w:tcW w:w="793" w:type="pct"/>
            <w:shd w:val="clear" w:color="auto" w:fill="FFFFFF" w:themeFill="background1"/>
          </w:tcPr>
          <w:p w14:paraId="1D05F6A0" w14:textId="5B8EDFD1" w:rsidR="004D1012" w:rsidRDefault="004D1012" w:rsidP="004D1012">
            <w:pPr>
              <w:jc w:val="both"/>
            </w:pPr>
            <w:r>
              <w:rPr>
                <w:rFonts w:hint="cs"/>
                <w:cs/>
              </w:rPr>
              <w:t>เวลาสิ้นสุดการสอบ</w:t>
            </w:r>
          </w:p>
        </w:tc>
        <w:tc>
          <w:tcPr>
            <w:tcW w:w="457" w:type="pct"/>
            <w:shd w:val="clear" w:color="auto" w:fill="FFFFFF" w:themeFill="background1"/>
          </w:tcPr>
          <w:p w14:paraId="08D31C63" w14:textId="04488750" w:rsidR="004D1012" w:rsidRDefault="004D1012" w:rsidP="004D1012">
            <w:pPr>
              <w:jc w:val="both"/>
            </w:pPr>
            <w:r>
              <w:t>String</w:t>
            </w:r>
          </w:p>
        </w:tc>
        <w:tc>
          <w:tcPr>
            <w:tcW w:w="2248" w:type="pct"/>
            <w:gridSpan w:val="2"/>
            <w:shd w:val="clear" w:color="auto" w:fill="FFFFFF" w:themeFill="background1"/>
          </w:tcPr>
          <w:p w14:paraId="25F4C7A6" w14:textId="6D7BCD98" w:rsidR="004D1012" w:rsidRDefault="004D1012" w:rsidP="004D1012">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A9C024C" w14:textId="3B39EEF8" w:rsidR="004D1012" w:rsidRDefault="008C260F" w:rsidP="004D1012">
            <w:pPr>
              <w:jc w:val="both"/>
            </w:pPr>
            <w:r>
              <w:t>11.00</w:t>
            </w:r>
          </w:p>
        </w:tc>
      </w:tr>
      <w:tr w:rsidR="004D1012" w14:paraId="2EDC4FC8" w14:textId="77777777" w:rsidTr="00647274">
        <w:tc>
          <w:tcPr>
            <w:tcW w:w="793" w:type="pct"/>
            <w:shd w:val="clear" w:color="auto" w:fill="FFFFFF" w:themeFill="background1"/>
          </w:tcPr>
          <w:p w14:paraId="0C6212FE" w14:textId="34B1C50C" w:rsidR="004D1012" w:rsidRDefault="004D1012" w:rsidP="004D1012">
            <w:pPr>
              <w:jc w:val="both"/>
            </w:pPr>
            <w:r>
              <w:rPr>
                <w:rFonts w:hint="cs"/>
                <w:cs/>
              </w:rPr>
              <w:t>ระดับวิชา</w:t>
            </w:r>
          </w:p>
        </w:tc>
        <w:tc>
          <w:tcPr>
            <w:tcW w:w="457" w:type="pct"/>
            <w:shd w:val="clear" w:color="auto" w:fill="FFFFFF" w:themeFill="background1"/>
          </w:tcPr>
          <w:p w14:paraId="297F595D" w14:textId="5C45ECF6" w:rsidR="004D1012" w:rsidRDefault="004D1012" w:rsidP="004D1012">
            <w:pPr>
              <w:jc w:val="both"/>
            </w:pPr>
            <w:r>
              <w:t>String</w:t>
            </w:r>
          </w:p>
        </w:tc>
        <w:tc>
          <w:tcPr>
            <w:tcW w:w="2248" w:type="pct"/>
            <w:gridSpan w:val="2"/>
            <w:shd w:val="clear" w:color="auto" w:fill="FFFFFF" w:themeFill="background1"/>
          </w:tcPr>
          <w:p w14:paraId="15941C61" w14:textId="01A07C6D" w:rsidR="004D1012" w:rsidRDefault="004D1012" w:rsidP="004D1012">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E1175AD" w14:textId="77777777" w:rsidR="004D1012" w:rsidRDefault="004D1012" w:rsidP="004D1012">
            <w:pPr>
              <w:jc w:val="both"/>
            </w:pPr>
          </w:p>
        </w:tc>
      </w:tr>
      <w:tr w:rsidR="004D1012" w14:paraId="0D4D2AB3" w14:textId="77777777" w:rsidTr="00647274">
        <w:tc>
          <w:tcPr>
            <w:tcW w:w="793" w:type="pct"/>
            <w:shd w:val="clear" w:color="auto" w:fill="FFFFFF" w:themeFill="background1"/>
          </w:tcPr>
          <w:p w14:paraId="7F54A434" w14:textId="7C9C9328" w:rsidR="004D1012" w:rsidRDefault="004D1012" w:rsidP="004D1012">
            <w:pPr>
              <w:jc w:val="both"/>
            </w:pPr>
            <w:r>
              <w:rPr>
                <w:rFonts w:hint="cs"/>
                <w:cs/>
              </w:rPr>
              <w:t>การเก็บคะแนน</w:t>
            </w:r>
          </w:p>
        </w:tc>
        <w:tc>
          <w:tcPr>
            <w:tcW w:w="457" w:type="pct"/>
            <w:shd w:val="clear" w:color="auto" w:fill="FFFFFF" w:themeFill="background1"/>
          </w:tcPr>
          <w:p w14:paraId="6D2C6785" w14:textId="24522936" w:rsidR="004D1012" w:rsidRDefault="008C260F" w:rsidP="004D1012">
            <w:pPr>
              <w:jc w:val="both"/>
            </w:pPr>
            <w:r>
              <w:t>double</w:t>
            </w:r>
          </w:p>
        </w:tc>
        <w:tc>
          <w:tcPr>
            <w:tcW w:w="2248" w:type="pct"/>
            <w:gridSpan w:val="2"/>
            <w:shd w:val="clear" w:color="auto" w:fill="FFFFFF" w:themeFill="background1"/>
          </w:tcPr>
          <w:p w14:paraId="5B8C4EE1" w14:textId="77777777" w:rsidR="004D1012" w:rsidRDefault="004D1012" w:rsidP="004D1012">
            <w:pPr>
              <w:jc w:val="both"/>
            </w:pPr>
          </w:p>
        </w:tc>
        <w:tc>
          <w:tcPr>
            <w:tcW w:w="1502" w:type="pct"/>
            <w:shd w:val="clear" w:color="auto" w:fill="FFFFFF" w:themeFill="background1"/>
          </w:tcPr>
          <w:p w14:paraId="30BAE76E" w14:textId="758AD5C3" w:rsidR="004D1012" w:rsidRDefault="004D1012" w:rsidP="004D1012">
            <w:pPr>
              <w:jc w:val="both"/>
            </w:pPr>
            <w:r>
              <w:t>30</w:t>
            </w:r>
          </w:p>
        </w:tc>
      </w:tr>
      <w:tr w:rsidR="004D1012" w14:paraId="4302FA22" w14:textId="77777777" w:rsidTr="00647274">
        <w:tc>
          <w:tcPr>
            <w:tcW w:w="793" w:type="pct"/>
            <w:shd w:val="clear" w:color="auto" w:fill="E7E6E6" w:themeFill="background2"/>
          </w:tcPr>
          <w:p w14:paraId="3196BD09" w14:textId="77777777" w:rsidR="004D1012" w:rsidRDefault="004D1012" w:rsidP="004D1012">
            <w:pPr>
              <w:jc w:val="both"/>
            </w:pPr>
            <w:r>
              <w:t>Post conditions</w:t>
            </w:r>
          </w:p>
        </w:tc>
        <w:tc>
          <w:tcPr>
            <w:tcW w:w="4207" w:type="pct"/>
            <w:gridSpan w:val="4"/>
          </w:tcPr>
          <w:p w14:paraId="7EDEC39A" w14:textId="450D695E" w:rsidR="004D1012" w:rsidRDefault="004D1012" w:rsidP="004D1012">
            <w:pPr>
              <w:jc w:val="both"/>
            </w:pPr>
            <w:r>
              <w:t>If the use case is successful The examination  will ready for examinees to registration. If not the system state remains the same.</w:t>
            </w:r>
          </w:p>
        </w:tc>
      </w:tr>
      <w:tr w:rsidR="004D1012" w14:paraId="3B0724CC" w14:textId="77777777" w:rsidTr="00647274">
        <w:tc>
          <w:tcPr>
            <w:tcW w:w="793" w:type="pct"/>
            <w:shd w:val="clear" w:color="auto" w:fill="E7E6E6" w:themeFill="background2"/>
          </w:tcPr>
          <w:p w14:paraId="6442C8AF" w14:textId="77777777" w:rsidR="004D1012" w:rsidRDefault="004D1012" w:rsidP="004D1012">
            <w:pPr>
              <w:jc w:val="both"/>
            </w:pPr>
            <w:r>
              <w:lastRenderedPageBreak/>
              <w:t>Normal Flows</w:t>
            </w:r>
          </w:p>
        </w:tc>
        <w:tc>
          <w:tcPr>
            <w:tcW w:w="1760" w:type="pct"/>
            <w:gridSpan w:val="2"/>
            <w:shd w:val="clear" w:color="auto" w:fill="E7E6E6" w:themeFill="background2"/>
            <w:vAlign w:val="center"/>
          </w:tcPr>
          <w:p w14:paraId="7119D5B6" w14:textId="77777777" w:rsidR="004D1012" w:rsidRDefault="004D1012" w:rsidP="004D1012">
            <w:pPr>
              <w:jc w:val="center"/>
            </w:pPr>
            <w:r>
              <w:t>User</w:t>
            </w:r>
          </w:p>
        </w:tc>
        <w:tc>
          <w:tcPr>
            <w:tcW w:w="2447" w:type="pct"/>
            <w:gridSpan w:val="2"/>
            <w:shd w:val="clear" w:color="auto" w:fill="E7E6E6" w:themeFill="background2"/>
            <w:vAlign w:val="center"/>
          </w:tcPr>
          <w:p w14:paraId="072895CA" w14:textId="77777777" w:rsidR="004D1012" w:rsidRDefault="004D1012" w:rsidP="004D1012">
            <w:pPr>
              <w:jc w:val="center"/>
            </w:pPr>
            <w:r>
              <w:t>System</w:t>
            </w:r>
          </w:p>
        </w:tc>
      </w:tr>
      <w:tr w:rsidR="004D1012" w14:paraId="17059C67" w14:textId="77777777" w:rsidTr="00647274">
        <w:tc>
          <w:tcPr>
            <w:tcW w:w="793" w:type="pct"/>
          </w:tcPr>
          <w:p w14:paraId="1C1B8BB7" w14:textId="77777777" w:rsidR="004D1012" w:rsidRDefault="004D1012" w:rsidP="004D1012">
            <w:pPr>
              <w:jc w:val="both"/>
            </w:pPr>
          </w:p>
        </w:tc>
        <w:tc>
          <w:tcPr>
            <w:tcW w:w="1760" w:type="pct"/>
            <w:gridSpan w:val="2"/>
          </w:tcPr>
          <w:p w14:paraId="67CBAAA5" w14:textId="26466971" w:rsidR="004D1012" w:rsidRDefault="004D1012" w:rsidP="004D1012">
            <w:pPr>
              <w:jc w:val="both"/>
            </w:pPr>
            <w:r>
              <w:t>1.Staff select menu “</w:t>
            </w:r>
            <w:r>
              <w:rPr>
                <w:rFonts w:hint="cs"/>
                <w:cs/>
              </w:rPr>
              <w:t>จัดการวิชาสอบ</w:t>
            </w:r>
            <w:r>
              <w:t>”</w:t>
            </w:r>
          </w:p>
          <w:p w14:paraId="0B5E5A81" w14:textId="15FC18FD" w:rsidR="004D1012" w:rsidRDefault="004D1012" w:rsidP="004D1012">
            <w:pPr>
              <w:jc w:val="both"/>
            </w:pPr>
            <w:r>
              <w:t>Then input examination information to system</w:t>
            </w:r>
          </w:p>
        </w:tc>
        <w:tc>
          <w:tcPr>
            <w:tcW w:w="2447" w:type="pct"/>
            <w:gridSpan w:val="2"/>
          </w:tcPr>
          <w:p w14:paraId="6BC3A547" w14:textId="77777777" w:rsidR="004D1012" w:rsidRDefault="004D1012" w:rsidP="004D1012">
            <w:r>
              <w:t>2. The system shall save the examination into database.</w:t>
            </w:r>
          </w:p>
          <w:p w14:paraId="214E6068" w14:textId="23C2304C" w:rsidR="004D1012" w:rsidRDefault="004D1012" w:rsidP="004D1012">
            <w:r>
              <w:t>3. The system shall provide the examination for examinee to register the examination</w:t>
            </w:r>
          </w:p>
          <w:p w14:paraId="3DC2C32E" w14:textId="4D900AA9" w:rsidR="004D1012" w:rsidRDefault="004D1012" w:rsidP="004D1012">
            <w:r>
              <w:t>[A1: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ชื่อวิชา.</w:t>
            </w:r>
          </w:p>
          <w:p w14:paraId="29F5DD66" w14:textId="1AE4D752" w:rsidR="004D1012" w:rsidRDefault="004D1012" w:rsidP="004D1012">
            <w:r>
              <w:t>A2: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 xml:space="preserve">เวลาเริ่มสอบ.  </w:t>
            </w:r>
          </w:p>
          <w:p w14:paraId="58251B43" w14:textId="60832616" w:rsidR="004D1012" w:rsidRDefault="004D1012" w:rsidP="004D1012">
            <w:r>
              <w:t>A3: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เวลาสิ้นสุดการสอบ.</w:t>
            </w:r>
          </w:p>
          <w:p w14:paraId="15405E6F" w14:textId="3C9FCD18" w:rsidR="004D1012" w:rsidRDefault="004D1012" w:rsidP="004D1012">
            <w:r>
              <w:t>A4: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ระด</w:t>
            </w:r>
            <w:r>
              <w:rPr>
                <w:rFonts w:cs="Cordia New" w:hint="cs"/>
                <w:cs/>
              </w:rPr>
              <w:t>ั</w:t>
            </w:r>
            <w:r>
              <w:rPr>
                <w:rFonts w:cs="Cordia New"/>
                <w:cs/>
              </w:rPr>
              <w:t xml:space="preserve">บ วิชา.  </w:t>
            </w:r>
          </w:p>
          <w:p w14:paraId="2258F9FA" w14:textId="31514713" w:rsidR="004D1012" w:rsidRDefault="004D1012" w:rsidP="004D1012">
            <w:r>
              <w:t>A5: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การเก็บคะแนน.</w:t>
            </w:r>
            <w:r>
              <w:t>]</w:t>
            </w:r>
          </w:p>
          <w:p w14:paraId="11CD9624" w14:textId="436AA94D" w:rsidR="004D1012" w:rsidRDefault="004D1012" w:rsidP="004D1012"/>
        </w:tc>
      </w:tr>
      <w:tr w:rsidR="004D1012" w14:paraId="2ACF7518" w14:textId="77777777" w:rsidTr="00647274">
        <w:tc>
          <w:tcPr>
            <w:tcW w:w="793" w:type="pct"/>
            <w:shd w:val="clear" w:color="auto" w:fill="E7E6E6" w:themeFill="background2"/>
          </w:tcPr>
          <w:p w14:paraId="4D4DCD2B" w14:textId="77777777" w:rsidR="004D1012" w:rsidRDefault="004D1012" w:rsidP="004D1012">
            <w:pPr>
              <w:jc w:val="both"/>
            </w:pPr>
            <w:r>
              <w:t>Alternative Flow</w:t>
            </w:r>
          </w:p>
        </w:tc>
        <w:tc>
          <w:tcPr>
            <w:tcW w:w="4207" w:type="pct"/>
            <w:gridSpan w:val="4"/>
          </w:tcPr>
          <w:p w14:paraId="44164BF2" w14:textId="40DF4362" w:rsidR="004D1012" w:rsidRDefault="004D1012" w:rsidP="004D1012">
            <w:r>
              <w:t>A1: The system shall provide the interface to show the error message “</w:t>
            </w:r>
            <w:r>
              <w:rPr>
                <w:rFonts w:cs="Cordia New"/>
                <w:cs/>
              </w:rPr>
              <w:t>กรุณากรอกข</w:t>
            </w:r>
            <w:r>
              <w:rPr>
                <w:rFonts w:cs="Cordia New" w:hint="cs"/>
                <w:cs/>
              </w:rPr>
              <w:t>้</w:t>
            </w:r>
            <w:r>
              <w:rPr>
                <w:rFonts w:cs="Cordia New"/>
                <w:cs/>
              </w:rPr>
              <w:t xml:space="preserve">อมูลให้ครบ” </w:t>
            </w:r>
            <w:r>
              <w:t xml:space="preserve">when user does not input information </w:t>
            </w:r>
            <w:r>
              <w:rPr>
                <w:rFonts w:cs="Cordia New"/>
                <w:cs/>
              </w:rPr>
              <w:t>ชื่อวิชา.</w:t>
            </w:r>
          </w:p>
          <w:p w14:paraId="4FE360B6" w14:textId="5028DE7E" w:rsidR="004D1012" w:rsidRDefault="004D1012" w:rsidP="004D1012">
            <w:pPr>
              <w:pStyle w:val="a8"/>
              <w:numPr>
                <w:ilvl w:val="0"/>
                <w:numId w:val="54"/>
              </w:numPr>
            </w:pPr>
            <w:r>
              <w:t>The system notifies that “</w:t>
            </w:r>
            <w:r>
              <w:rPr>
                <w:rFonts w:hint="cs"/>
                <w:cs/>
              </w:rPr>
              <w:t>กรุณากรอกข้อมูลให้ครบ</w:t>
            </w:r>
            <w:r>
              <w:t>”</w:t>
            </w:r>
          </w:p>
          <w:p w14:paraId="4AEC6416" w14:textId="7F281223" w:rsidR="004D1012" w:rsidRDefault="004D1012" w:rsidP="004D1012">
            <w:pPr>
              <w:pStyle w:val="a8"/>
              <w:numPr>
                <w:ilvl w:val="0"/>
                <w:numId w:val="54"/>
              </w:numPr>
            </w:pPr>
            <w:r>
              <w:t>Goes to normal flow 3</w:t>
            </w:r>
          </w:p>
          <w:p w14:paraId="266C68BE" w14:textId="786256BD" w:rsidR="004D1012" w:rsidRDefault="004D1012" w:rsidP="004D1012">
            <w:r>
              <w:lastRenderedPageBreak/>
              <w:t>A2: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 xml:space="preserve">เวลาเริ่มสอบ.  </w:t>
            </w:r>
          </w:p>
          <w:p w14:paraId="61BA5AEE" w14:textId="77777777" w:rsidR="004D1012" w:rsidRDefault="004D1012" w:rsidP="004D1012">
            <w:pPr>
              <w:pStyle w:val="a8"/>
              <w:numPr>
                <w:ilvl w:val="0"/>
                <w:numId w:val="55"/>
              </w:numPr>
            </w:pPr>
            <w:r>
              <w:t>The system notifies that “</w:t>
            </w:r>
            <w:r>
              <w:rPr>
                <w:rFonts w:hint="cs"/>
                <w:cs/>
              </w:rPr>
              <w:t>กรุณากรอกข้อมูลให้ครบ</w:t>
            </w:r>
            <w:r>
              <w:t>”</w:t>
            </w:r>
          </w:p>
          <w:p w14:paraId="6FA68146" w14:textId="015CDEC2" w:rsidR="004D1012" w:rsidRDefault="004D1012" w:rsidP="004D1012">
            <w:pPr>
              <w:pStyle w:val="a8"/>
              <w:numPr>
                <w:ilvl w:val="0"/>
                <w:numId w:val="55"/>
              </w:numPr>
            </w:pPr>
            <w:r>
              <w:t>Goes to normal flow 3</w:t>
            </w:r>
          </w:p>
          <w:p w14:paraId="27FB1518" w14:textId="7E3EB59D" w:rsidR="004D1012" w:rsidRDefault="004D1012" w:rsidP="004D1012">
            <w:r>
              <w:t>A3: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เวลาสิ้นสุดการสอบ.</w:t>
            </w:r>
          </w:p>
          <w:p w14:paraId="59A99940" w14:textId="77777777" w:rsidR="004D1012" w:rsidRDefault="004D1012" w:rsidP="004D1012">
            <w:pPr>
              <w:pStyle w:val="a8"/>
              <w:numPr>
                <w:ilvl w:val="0"/>
                <w:numId w:val="56"/>
              </w:numPr>
            </w:pPr>
            <w:r>
              <w:t>The system notifies that “</w:t>
            </w:r>
            <w:r>
              <w:rPr>
                <w:rFonts w:hint="cs"/>
                <w:cs/>
              </w:rPr>
              <w:t>กรุณากรอกข้อมูลให้ครบ</w:t>
            </w:r>
            <w:r>
              <w:t>”</w:t>
            </w:r>
          </w:p>
          <w:p w14:paraId="46CA4AEF" w14:textId="5552CC7E" w:rsidR="004D1012" w:rsidRDefault="004D1012" w:rsidP="004D1012">
            <w:pPr>
              <w:pStyle w:val="a8"/>
              <w:numPr>
                <w:ilvl w:val="0"/>
                <w:numId w:val="56"/>
              </w:numPr>
            </w:pPr>
            <w:r>
              <w:t>Goes to normal flow 3</w:t>
            </w:r>
          </w:p>
          <w:p w14:paraId="66650BEA" w14:textId="647BE4DF" w:rsidR="004D1012" w:rsidRDefault="004D1012" w:rsidP="004D1012">
            <w:r>
              <w:t>A4: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ระด</w:t>
            </w:r>
            <w:r>
              <w:rPr>
                <w:rFonts w:cs="Cordia New" w:hint="cs"/>
                <w:cs/>
              </w:rPr>
              <w:t>ั</w:t>
            </w:r>
            <w:r>
              <w:rPr>
                <w:rFonts w:cs="Cordia New"/>
                <w:cs/>
              </w:rPr>
              <w:t xml:space="preserve">บ วิชา.  </w:t>
            </w:r>
          </w:p>
          <w:p w14:paraId="5711F6CA" w14:textId="77777777" w:rsidR="004D1012" w:rsidRDefault="004D1012" w:rsidP="004D1012">
            <w:pPr>
              <w:pStyle w:val="a8"/>
              <w:numPr>
                <w:ilvl w:val="0"/>
                <w:numId w:val="57"/>
              </w:numPr>
            </w:pPr>
            <w:r>
              <w:t>The system notifies that “</w:t>
            </w:r>
            <w:r>
              <w:rPr>
                <w:rFonts w:hint="cs"/>
                <w:cs/>
              </w:rPr>
              <w:t>กรุณากรอกข้อมูลให้ครบ</w:t>
            </w:r>
            <w:r>
              <w:t>”</w:t>
            </w:r>
          </w:p>
          <w:p w14:paraId="00083CD2" w14:textId="61AE1805" w:rsidR="004D1012" w:rsidRDefault="004D1012" w:rsidP="004D1012">
            <w:pPr>
              <w:pStyle w:val="a8"/>
              <w:numPr>
                <w:ilvl w:val="0"/>
                <w:numId w:val="57"/>
              </w:numPr>
            </w:pPr>
            <w:r>
              <w:t>Goes to normal flow 3</w:t>
            </w:r>
          </w:p>
          <w:p w14:paraId="1938F969" w14:textId="6EDC5300" w:rsidR="004D1012" w:rsidRDefault="004D1012" w:rsidP="004D1012">
            <w:r>
              <w:t>A5: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การเก็บคะแนน.</w:t>
            </w:r>
          </w:p>
          <w:p w14:paraId="7E6523CF" w14:textId="77777777" w:rsidR="004D1012" w:rsidRDefault="004D1012" w:rsidP="004D1012">
            <w:pPr>
              <w:pStyle w:val="a8"/>
              <w:numPr>
                <w:ilvl w:val="0"/>
                <w:numId w:val="58"/>
              </w:numPr>
            </w:pPr>
            <w:r>
              <w:t>The system notifies that “</w:t>
            </w:r>
            <w:r>
              <w:rPr>
                <w:rFonts w:hint="cs"/>
                <w:cs/>
              </w:rPr>
              <w:t>กรุณากรอกข้อมูลให้ครบ</w:t>
            </w:r>
            <w:r>
              <w:t>”</w:t>
            </w:r>
          </w:p>
          <w:p w14:paraId="154247F6" w14:textId="481B9916" w:rsidR="004D1012" w:rsidRPr="008D01F6" w:rsidRDefault="004D1012" w:rsidP="004D1012">
            <w:pPr>
              <w:pStyle w:val="a8"/>
              <w:numPr>
                <w:ilvl w:val="0"/>
                <w:numId w:val="58"/>
              </w:numPr>
              <w:rPr>
                <w:cs/>
              </w:rPr>
            </w:pPr>
            <w:r>
              <w:t>Goes to normal flow 3</w:t>
            </w:r>
          </w:p>
        </w:tc>
      </w:tr>
      <w:tr w:rsidR="004D1012" w14:paraId="56785B4D" w14:textId="77777777" w:rsidTr="00647274">
        <w:tc>
          <w:tcPr>
            <w:tcW w:w="793" w:type="pct"/>
            <w:shd w:val="clear" w:color="auto" w:fill="E7E6E6" w:themeFill="background2"/>
          </w:tcPr>
          <w:p w14:paraId="73CBF38E" w14:textId="77777777" w:rsidR="004D1012" w:rsidRDefault="004D1012" w:rsidP="004D1012">
            <w:pPr>
              <w:jc w:val="both"/>
            </w:pPr>
            <w:r>
              <w:lastRenderedPageBreak/>
              <w:t>Exception Flow</w:t>
            </w:r>
          </w:p>
        </w:tc>
        <w:tc>
          <w:tcPr>
            <w:tcW w:w="4207" w:type="pct"/>
            <w:gridSpan w:val="4"/>
          </w:tcPr>
          <w:p w14:paraId="724B869E" w14:textId="77777777" w:rsidR="004D1012" w:rsidRDefault="004D1012" w:rsidP="004D1012">
            <w:pPr>
              <w:jc w:val="both"/>
            </w:pPr>
          </w:p>
        </w:tc>
      </w:tr>
      <w:tr w:rsidR="004D1012" w14:paraId="271A7EB0" w14:textId="77777777" w:rsidTr="00647274">
        <w:tc>
          <w:tcPr>
            <w:tcW w:w="793" w:type="pct"/>
            <w:shd w:val="clear" w:color="auto" w:fill="E7E6E6" w:themeFill="background2"/>
          </w:tcPr>
          <w:p w14:paraId="62537535" w14:textId="77777777" w:rsidR="004D1012" w:rsidRDefault="004D1012" w:rsidP="004D1012">
            <w:pPr>
              <w:jc w:val="both"/>
            </w:pPr>
            <w:r>
              <w:t>Assumption</w:t>
            </w:r>
          </w:p>
        </w:tc>
        <w:tc>
          <w:tcPr>
            <w:tcW w:w="4207" w:type="pct"/>
            <w:gridSpan w:val="4"/>
          </w:tcPr>
          <w:p w14:paraId="36C46319" w14:textId="58BC1258" w:rsidR="004D1012" w:rsidRDefault="004D1012" w:rsidP="004D1012">
            <w:pPr>
              <w:jc w:val="both"/>
            </w:pPr>
            <w:r>
              <w:t xml:space="preserve">Staffs must have logged in the system, </w:t>
            </w:r>
          </w:p>
        </w:tc>
      </w:tr>
    </w:tbl>
    <w:p w14:paraId="47D2ED1A" w14:textId="0D4ADFE8" w:rsidR="00E730BC" w:rsidRDefault="00E730BC"/>
    <w:p w14:paraId="0C7C9237" w14:textId="22B740DB" w:rsidR="00CA37BB" w:rsidRDefault="00CA37BB"/>
    <w:p w14:paraId="6B3FE793" w14:textId="77777777" w:rsidR="00CA37BB" w:rsidRDefault="00CA37BB">
      <w:r>
        <w:br w:type="page"/>
      </w:r>
    </w:p>
    <w:tbl>
      <w:tblPr>
        <w:tblStyle w:val="a3"/>
        <w:tblW w:w="5000" w:type="pct"/>
        <w:tblLook w:val="04A0" w:firstRow="1" w:lastRow="0" w:firstColumn="1" w:lastColumn="0" w:noHBand="0" w:noVBand="1"/>
      </w:tblPr>
      <w:tblGrid>
        <w:gridCol w:w="1482"/>
        <w:gridCol w:w="855"/>
        <w:gridCol w:w="2437"/>
        <w:gridCol w:w="1767"/>
        <w:gridCol w:w="2809"/>
      </w:tblGrid>
      <w:tr w:rsidR="00CA37BB" w14:paraId="03356A20" w14:textId="77777777" w:rsidTr="00647274">
        <w:tc>
          <w:tcPr>
            <w:tcW w:w="793" w:type="pct"/>
            <w:shd w:val="clear" w:color="auto" w:fill="E7E6E6" w:themeFill="background2"/>
          </w:tcPr>
          <w:p w14:paraId="0DA3E053" w14:textId="77777777" w:rsidR="00CA37BB" w:rsidRDefault="00CA37BB" w:rsidP="00647274">
            <w:pPr>
              <w:jc w:val="both"/>
            </w:pPr>
            <w:r>
              <w:lastRenderedPageBreak/>
              <w:t>Use Case ID</w:t>
            </w:r>
          </w:p>
        </w:tc>
        <w:tc>
          <w:tcPr>
            <w:tcW w:w="4207" w:type="pct"/>
            <w:gridSpan w:val="4"/>
          </w:tcPr>
          <w:p w14:paraId="62E1959C" w14:textId="6A53085E" w:rsidR="00CA37BB" w:rsidRDefault="00CA37BB" w:rsidP="00647274">
            <w:pPr>
              <w:jc w:val="both"/>
            </w:pPr>
            <w:r>
              <w:t xml:space="preserve"> UC-23</w:t>
            </w:r>
          </w:p>
        </w:tc>
      </w:tr>
      <w:tr w:rsidR="00CA37BB" w14:paraId="29D08BB4" w14:textId="77777777" w:rsidTr="00647274">
        <w:tc>
          <w:tcPr>
            <w:tcW w:w="793" w:type="pct"/>
            <w:shd w:val="clear" w:color="auto" w:fill="E7E6E6" w:themeFill="background2"/>
          </w:tcPr>
          <w:p w14:paraId="3335090B" w14:textId="77777777" w:rsidR="00CA37BB" w:rsidRDefault="00CA37BB" w:rsidP="00647274">
            <w:pPr>
              <w:jc w:val="both"/>
            </w:pPr>
            <w:r>
              <w:t>Use Case Name</w:t>
            </w:r>
          </w:p>
        </w:tc>
        <w:tc>
          <w:tcPr>
            <w:tcW w:w="4207" w:type="pct"/>
            <w:gridSpan w:val="4"/>
          </w:tcPr>
          <w:p w14:paraId="14A8C66A" w14:textId="68B31D68" w:rsidR="00CA37BB" w:rsidRDefault="00CA37BB" w:rsidP="00647274">
            <w:pPr>
              <w:jc w:val="both"/>
            </w:pPr>
            <w:r>
              <w:t xml:space="preserve">Staffs </w:t>
            </w:r>
            <w:r w:rsidR="003D6838">
              <w:t>delete</w:t>
            </w:r>
            <w:r>
              <w:t xml:space="preserve"> examination.</w:t>
            </w:r>
          </w:p>
        </w:tc>
      </w:tr>
      <w:tr w:rsidR="00CA37BB" w14:paraId="06C020D2" w14:textId="77777777" w:rsidTr="00647274">
        <w:tc>
          <w:tcPr>
            <w:tcW w:w="793" w:type="pct"/>
            <w:shd w:val="clear" w:color="auto" w:fill="E7E6E6" w:themeFill="background2"/>
          </w:tcPr>
          <w:p w14:paraId="408C3EE6" w14:textId="77777777" w:rsidR="00CA37BB" w:rsidRDefault="00CA37BB" w:rsidP="00647274">
            <w:pPr>
              <w:jc w:val="both"/>
            </w:pPr>
            <w:r>
              <w:t>Created By</w:t>
            </w:r>
          </w:p>
        </w:tc>
        <w:tc>
          <w:tcPr>
            <w:tcW w:w="1760" w:type="pct"/>
            <w:gridSpan w:val="2"/>
          </w:tcPr>
          <w:p w14:paraId="5F55D478" w14:textId="77777777" w:rsidR="00CA37BB" w:rsidRDefault="00CA37BB" w:rsidP="00647274">
            <w:pPr>
              <w:jc w:val="both"/>
            </w:pPr>
            <w:r>
              <w:t>Charnwut Thopurin</w:t>
            </w:r>
          </w:p>
        </w:tc>
        <w:tc>
          <w:tcPr>
            <w:tcW w:w="945" w:type="pct"/>
            <w:shd w:val="clear" w:color="auto" w:fill="E7E6E6" w:themeFill="background2"/>
          </w:tcPr>
          <w:p w14:paraId="7AC4F467" w14:textId="77777777" w:rsidR="00CA37BB" w:rsidRDefault="00CA37BB" w:rsidP="00647274">
            <w:pPr>
              <w:jc w:val="both"/>
            </w:pPr>
            <w:r>
              <w:t>Last Update By</w:t>
            </w:r>
          </w:p>
        </w:tc>
        <w:tc>
          <w:tcPr>
            <w:tcW w:w="1502" w:type="pct"/>
          </w:tcPr>
          <w:p w14:paraId="70E11A70" w14:textId="77777777" w:rsidR="00CA37BB" w:rsidRDefault="00CA37BB" w:rsidP="00647274">
            <w:pPr>
              <w:jc w:val="both"/>
            </w:pPr>
            <w:r>
              <w:t>Charnwut Thopurin</w:t>
            </w:r>
          </w:p>
        </w:tc>
      </w:tr>
      <w:tr w:rsidR="00CA37BB" w14:paraId="4F27CE03" w14:textId="77777777" w:rsidTr="00647274">
        <w:tc>
          <w:tcPr>
            <w:tcW w:w="793" w:type="pct"/>
            <w:shd w:val="clear" w:color="auto" w:fill="E7E6E6" w:themeFill="background2"/>
          </w:tcPr>
          <w:p w14:paraId="13B7BB95" w14:textId="77777777" w:rsidR="00CA37BB" w:rsidRDefault="00CA37BB" w:rsidP="00647274">
            <w:pPr>
              <w:jc w:val="both"/>
            </w:pPr>
            <w:r>
              <w:t>Date Created</w:t>
            </w:r>
          </w:p>
        </w:tc>
        <w:tc>
          <w:tcPr>
            <w:tcW w:w="1760" w:type="pct"/>
            <w:gridSpan w:val="2"/>
          </w:tcPr>
          <w:p w14:paraId="0AA40BD0" w14:textId="77777777" w:rsidR="00CA37BB" w:rsidRDefault="00CA37BB" w:rsidP="00647274">
            <w:pPr>
              <w:jc w:val="both"/>
            </w:pPr>
            <w:r>
              <w:t>12/04/18</w:t>
            </w:r>
          </w:p>
        </w:tc>
        <w:tc>
          <w:tcPr>
            <w:tcW w:w="945" w:type="pct"/>
            <w:shd w:val="clear" w:color="auto" w:fill="E7E6E6" w:themeFill="background2"/>
          </w:tcPr>
          <w:p w14:paraId="5265E561" w14:textId="77777777" w:rsidR="00CA37BB" w:rsidRDefault="00CA37BB" w:rsidP="00647274">
            <w:pPr>
              <w:jc w:val="both"/>
            </w:pPr>
            <w:r>
              <w:t>Last Revision Date</w:t>
            </w:r>
          </w:p>
        </w:tc>
        <w:tc>
          <w:tcPr>
            <w:tcW w:w="1502" w:type="pct"/>
          </w:tcPr>
          <w:p w14:paraId="2A1DAAA2" w14:textId="77777777" w:rsidR="00CA37BB" w:rsidRDefault="00CA37BB" w:rsidP="00647274">
            <w:pPr>
              <w:jc w:val="both"/>
            </w:pPr>
          </w:p>
        </w:tc>
      </w:tr>
      <w:tr w:rsidR="00CA37BB" w14:paraId="20AB7919" w14:textId="77777777" w:rsidTr="00647274">
        <w:tc>
          <w:tcPr>
            <w:tcW w:w="793" w:type="pct"/>
            <w:shd w:val="clear" w:color="auto" w:fill="E7E6E6" w:themeFill="background2"/>
          </w:tcPr>
          <w:p w14:paraId="451715AB" w14:textId="77777777" w:rsidR="00CA37BB" w:rsidRDefault="00CA37BB" w:rsidP="00647274">
            <w:pPr>
              <w:jc w:val="both"/>
            </w:pPr>
            <w:r>
              <w:t>Actors</w:t>
            </w:r>
          </w:p>
        </w:tc>
        <w:tc>
          <w:tcPr>
            <w:tcW w:w="4207" w:type="pct"/>
            <w:gridSpan w:val="4"/>
          </w:tcPr>
          <w:p w14:paraId="21A70D07" w14:textId="77777777" w:rsidR="00CA37BB" w:rsidRDefault="00CA37BB" w:rsidP="00647274">
            <w:pPr>
              <w:jc w:val="both"/>
            </w:pPr>
            <w:r>
              <w:t>Staffs</w:t>
            </w:r>
          </w:p>
        </w:tc>
      </w:tr>
      <w:tr w:rsidR="00CA37BB" w14:paraId="6E7DD10C" w14:textId="77777777" w:rsidTr="00647274">
        <w:tc>
          <w:tcPr>
            <w:tcW w:w="793" w:type="pct"/>
            <w:shd w:val="clear" w:color="auto" w:fill="E7E6E6" w:themeFill="background2"/>
          </w:tcPr>
          <w:p w14:paraId="6D51665B" w14:textId="77777777" w:rsidR="00CA37BB" w:rsidRDefault="00CA37BB" w:rsidP="00647274">
            <w:pPr>
              <w:jc w:val="both"/>
            </w:pPr>
            <w:r>
              <w:t>Description</w:t>
            </w:r>
          </w:p>
        </w:tc>
        <w:tc>
          <w:tcPr>
            <w:tcW w:w="4207" w:type="pct"/>
            <w:gridSpan w:val="4"/>
          </w:tcPr>
          <w:p w14:paraId="66D0ACB0" w14:textId="6DF4A648" w:rsidR="00CA37BB" w:rsidRDefault="005E1B5E" w:rsidP="00647274">
            <w:r>
              <w:t>Staffs can delete the examination.</w:t>
            </w:r>
          </w:p>
        </w:tc>
      </w:tr>
      <w:tr w:rsidR="00CA37BB" w14:paraId="0C320A1D" w14:textId="77777777" w:rsidTr="00647274">
        <w:tc>
          <w:tcPr>
            <w:tcW w:w="793" w:type="pct"/>
            <w:shd w:val="clear" w:color="auto" w:fill="E7E6E6" w:themeFill="background2"/>
          </w:tcPr>
          <w:p w14:paraId="6BC9B5E3" w14:textId="77777777" w:rsidR="00CA37BB" w:rsidRDefault="00CA37BB" w:rsidP="00647274">
            <w:pPr>
              <w:jc w:val="both"/>
            </w:pPr>
            <w:r>
              <w:t>Trigger</w:t>
            </w:r>
          </w:p>
        </w:tc>
        <w:tc>
          <w:tcPr>
            <w:tcW w:w="4207" w:type="pct"/>
            <w:gridSpan w:val="4"/>
          </w:tcPr>
          <w:p w14:paraId="3453C179" w14:textId="77777777" w:rsidR="00CA37BB" w:rsidRDefault="00CA37BB" w:rsidP="00647274">
            <w:pPr>
              <w:jc w:val="both"/>
            </w:pPr>
            <w:r>
              <w:t>Staffs select menu”</w:t>
            </w:r>
            <w:r>
              <w:rPr>
                <w:rFonts w:hint="cs"/>
                <w:cs/>
              </w:rPr>
              <w:t>จัดการวิชาสอบ</w:t>
            </w:r>
            <w:r>
              <w:t>”</w:t>
            </w:r>
          </w:p>
        </w:tc>
      </w:tr>
      <w:tr w:rsidR="00CA37BB" w14:paraId="303DAFEB" w14:textId="77777777" w:rsidTr="00647274">
        <w:tc>
          <w:tcPr>
            <w:tcW w:w="793" w:type="pct"/>
            <w:shd w:val="clear" w:color="auto" w:fill="E7E6E6" w:themeFill="background2"/>
          </w:tcPr>
          <w:p w14:paraId="76BAB520" w14:textId="77777777" w:rsidR="00CA37BB" w:rsidRDefault="00CA37BB" w:rsidP="00647274">
            <w:pPr>
              <w:jc w:val="both"/>
            </w:pPr>
            <w:r>
              <w:t>Preconditions</w:t>
            </w:r>
          </w:p>
        </w:tc>
        <w:tc>
          <w:tcPr>
            <w:tcW w:w="4207" w:type="pct"/>
            <w:gridSpan w:val="4"/>
          </w:tcPr>
          <w:p w14:paraId="73C38E79" w14:textId="49DA2FC8" w:rsidR="00CA37BB" w:rsidRDefault="008C260F" w:rsidP="00647274">
            <w:pPr>
              <w:jc w:val="both"/>
            </w:pPr>
            <w:r>
              <w:t>Staffs create examination.</w:t>
            </w:r>
          </w:p>
        </w:tc>
      </w:tr>
      <w:tr w:rsidR="00CA37BB" w14:paraId="1898C9F7" w14:textId="77777777" w:rsidTr="00647274">
        <w:tc>
          <w:tcPr>
            <w:tcW w:w="5000" w:type="pct"/>
            <w:gridSpan w:val="5"/>
            <w:shd w:val="clear" w:color="auto" w:fill="E7E6E6" w:themeFill="background2"/>
          </w:tcPr>
          <w:p w14:paraId="49929CDE" w14:textId="77777777" w:rsidR="00CA37BB" w:rsidRDefault="00CA37BB" w:rsidP="00647274">
            <w:pPr>
              <w:jc w:val="center"/>
            </w:pPr>
            <w:r>
              <w:t>Use Case Input Specification</w:t>
            </w:r>
          </w:p>
        </w:tc>
      </w:tr>
      <w:tr w:rsidR="00CA37BB" w14:paraId="3AB04241" w14:textId="77777777" w:rsidTr="00647274">
        <w:tc>
          <w:tcPr>
            <w:tcW w:w="793" w:type="pct"/>
            <w:shd w:val="clear" w:color="auto" w:fill="E7E6E6" w:themeFill="background2"/>
          </w:tcPr>
          <w:p w14:paraId="3888CFFD" w14:textId="77777777" w:rsidR="00CA37BB" w:rsidRDefault="00CA37BB" w:rsidP="00647274">
            <w:pPr>
              <w:jc w:val="center"/>
            </w:pPr>
            <w:r>
              <w:t>Input</w:t>
            </w:r>
          </w:p>
        </w:tc>
        <w:tc>
          <w:tcPr>
            <w:tcW w:w="457" w:type="pct"/>
            <w:shd w:val="clear" w:color="auto" w:fill="E7E6E6" w:themeFill="background2"/>
          </w:tcPr>
          <w:p w14:paraId="739FECC8" w14:textId="77777777" w:rsidR="00CA37BB" w:rsidRDefault="00CA37BB" w:rsidP="00647274">
            <w:pPr>
              <w:jc w:val="center"/>
            </w:pPr>
            <w:r>
              <w:t>type</w:t>
            </w:r>
          </w:p>
        </w:tc>
        <w:tc>
          <w:tcPr>
            <w:tcW w:w="2248" w:type="pct"/>
            <w:gridSpan w:val="2"/>
            <w:shd w:val="clear" w:color="auto" w:fill="E7E6E6" w:themeFill="background2"/>
          </w:tcPr>
          <w:p w14:paraId="594BA69F" w14:textId="77777777" w:rsidR="00CA37BB" w:rsidRDefault="00CA37BB" w:rsidP="00647274">
            <w:pPr>
              <w:jc w:val="center"/>
            </w:pPr>
            <w:r>
              <w:t>Constraint</w:t>
            </w:r>
          </w:p>
        </w:tc>
        <w:tc>
          <w:tcPr>
            <w:tcW w:w="1502" w:type="pct"/>
            <w:shd w:val="clear" w:color="auto" w:fill="E7E6E6" w:themeFill="background2"/>
          </w:tcPr>
          <w:p w14:paraId="4644063E" w14:textId="77777777" w:rsidR="00CA37BB" w:rsidRDefault="00CA37BB" w:rsidP="00647274">
            <w:pPr>
              <w:jc w:val="center"/>
            </w:pPr>
            <w:r>
              <w:t>Example</w:t>
            </w:r>
          </w:p>
        </w:tc>
      </w:tr>
      <w:tr w:rsidR="00CA37BB" w14:paraId="1C689066" w14:textId="77777777" w:rsidTr="00647274">
        <w:tc>
          <w:tcPr>
            <w:tcW w:w="793" w:type="pct"/>
            <w:shd w:val="clear" w:color="auto" w:fill="FFFFFF" w:themeFill="background1"/>
          </w:tcPr>
          <w:p w14:paraId="08EBBAF3" w14:textId="77777777" w:rsidR="00CA37BB" w:rsidRDefault="00CA37BB" w:rsidP="00647274">
            <w:pPr>
              <w:jc w:val="both"/>
            </w:pPr>
          </w:p>
        </w:tc>
        <w:tc>
          <w:tcPr>
            <w:tcW w:w="457" w:type="pct"/>
            <w:shd w:val="clear" w:color="auto" w:fill="FFFFFF" w:themeFill="background1"/>
          </w:tcPr>
          <w:p w14:paraId="566FC0C3" w14:textId="77777777" w:rsidR="00CA37BB" w:rsidRDefault="00CA37BB" w:rsidP="00647274">
            <w:pPr>
              <w:jc w:val="both"/>
            </w:pPr>
          </w:p>
        </w:tc>
        <w:tc>
          <w:tcPr>
            <w:tcW w:w="2248" w:type="pct"/>
            <w:gridSpan w:val="2"/>
            <w:shd w:val="clear" w:color="auto" w:fill="FFFFFF" w:themeFill="background1"/>
          </w:tcPr>
          <w:p w14:paraId="1842D36E" w14:textId="77777777" w:rsidR="00CA37BB" w:rsidRDefault="00CA37BB" w:rsidP="00647274">
            <w:pPr>
              <w:jc w:val="both"/>
            </w:pPr>
          </w:p>
        </w:tc>
        <w:tc>
          <w:tcPr>
            <w:tcW w:w="1502" w:type="pct"/>
            <w:shd w:val="clear" w:color="auto" w:fill="FFFFFF" w:themeFill="background1"/>
          </w:tcPr>
          <w:p w14:paraId="56B5ED97" w14:textId="77777777" w:rsidR="00CA37BB" w:rsidRDefault="00CA37BB" w:rsidP="00647274">
            <w:pPr>
              <w:jc w:val="both"/>
            </w:pPr>
          </w:p>
        </w:tc>
      </w:tr>
      <w:tr w:rsidR="00CA37BB" w14:paraId="1A33653C" w14:textId="77777777" w:rsidTr="00647274">
        <w:tc>
          <w:tcPr>
            <w:tcW w:w="793" w:type="pct"/>
            <w:shd w:val="clear" w:color="auto" w:fill="E7E6E6" w:themeFill="background2"/>
          </w:tcPr>
          <w:p w14:paraId="72786B06" w14:textId="77777777" w:rsidR="00CA37BB" w:rsidRDefault="00CA37BB" w:rsidP="00647274">
            <w:pPr>
              <w:jc w:val="both"/>
            </w:pPr>
            <w:r>
              <w:t>Post conditions</w:t>
            </w:r>
          </w:p>
        </w:tc>
        <w:tc>
          <w:tcPr>
            <w:tcW w:w="4207" w:type="pct"/>
            <w:gridSpan w:val="4"/>
          </w:tcPr>
          <w:p w14:paraId="10AEBA72" w14:textId="4FC721EA" w:rsidR="00CA37BB" w:rsidRDefault="00CA37BB" w:rsidP="00647274">
            <w:pPr>
              <w:jc w:val="both"/>
            </w:pPr>
            <w:r>
              <w:t xml:space="preserve"> the use case is successful The examination  will </w:t>
            </w:r>
            <w:r w:rsidR="002011E2">
              <w:t>delete</w:t>
            </w:r>
            <w:r>
              <w:t xml:space="preserve"> </w:t>
            </w:r>
            <w:r w:rsidR="002011E2">
              <w:t>from</w:t>
            </w:r>
            <w:r w:rsidR="00E05FC6">
              <w:t xml:space="preserve"> the system</w:t>
            </w:r>
            <w:r>
              <w:t>. If not the system state remains the same.</w:t>
            </w:r>
          </w:p>
        </w:tc>
      </w:tr>
      <w:tr w:rsidR="00CA37BB" w14:paraId="6F0757C2" w14:textId="77777777" w:rsidTr="00647274">
        <w:tc>
          <w:tcPr>
            <w:tcW w:w="793" w:type="pct"/>
            <w:shd w:val="clear" w:color="auto" w:fill="E7E6E6" w:themeFill="background2"/>
          </w:tcPr>
          <w:p w14:paraId="40BF5CA7" w14:textId="77777777" w:rsidR="00CA37BB" w:rsidRDefault="00CA37BB" w:rsidP="00647274">
            <w:pPr>
              <w:jc w:val="both"/>
            </w:pPr>
            <w:r>
              <w:t>Normal Flows</w:t>
            </w:r>
          </w:p>
        </w:tc>
        <w:tc>
          <w:tcPr>
            <w:tcW w:w="1760" w:type="pct"/>
            <w:gridSpan w:val="2"/>
            <w:shd w:val="clear" w:color="auto" w:fill="E7E6E6" w:themeFill="background2"/>
            <w:vAlign w:val="center"/>
          </w:tcPr>
          <w:p w14:paraId="085252CE" w14:textId="77777777" w:rsidR="00CA37BB" w:rsidRDefault="00CA37BB" w:rsidP="00647274">
            <w:pPr>
              <w:jc w:val="center"/>
            </w:pPr>
            <w:r>
              <w:t>User</w:t>
            </w:r>
          </w:p>
        </w:tc>
        <w:tc>
          <w:tcPr>
            <w:tcW w:w="2447" w:type="pct"/>
            <w:gridSpan w:val="2"/>
            <w:shd w:val="clear" w:color="auto" w:fill="E7E6E6" w:themeFill="background2"/>
            <w:vAlign w:val="center"/>
          </w:tcPr>
          <w:p w14:paraId="593F5E09" w14:textId="77777777" w:rsidR="00CA37BB" w:rsidRDefault="00CA37BB" w:rsidP="00647274">
            <w:pPr>
              <w:jc w:val="center"/>
            </w:pPr>
            <w:r>
              <w:t>System</w:t>
            </w:r>
          </w:p>
        </w:tc>
      </w:tr>
      <w:tr w:rsidR="00CA37BB" w14:paraId="67D5C113" w14:textId="77777777" w:rsidTr="00647274">
        <w:tc>
          <w:tcPr>
            <w:tcW w:w="793" w:type="pct"/>
          </w:tcPr>
          <w:p w14:paraId="07BE9B2D" w14:textId="77777777" w:rsidR="00CA37BB" w:rsidRDefault="00CA37BB" w:rsidP="00647274">
            <w:pPr>
              <w:jc w:val="both"/>
            </w:pPr>
          </w:p>
        </w:tc>
        <w:tc>
          <w:tcPr>
            <w:tcW w:w="1760" w:type="pct"/>
            <w:gridSpan w:val="2"/>
          </w:tcPr>
          <w:p w14:paraId="7A446B7C" w14:textId="0B521A9D" w:rsidR="00CA37BB" w:rsidRDefault="00CA37BB" w:rsidP="00647274">
            <w:pPr>
              <w:jc w:val="both"/>
            </w:pPr>
            <w:r>
              <w:t>1.Staff select menu “</w:t>
            </w:r>
            <w:r>
              <w:rPr>
                <w:rFonts w:hint="cs"/>
                <w:cs/>
              </w:rPr>
              <w:t>จัดการวิชาสอบ</w:t>
            </w:r>
            <w:r>
              <w:t>”</w:t>
            </w:r>
          </w:p>
          <w:p w14:paraId="0F6FF77B" w14:textId="36E6DACF" w:rsidR="00E0467E" w:rsidRDefault="006650CC" w:rsidP="00647274">
            <w:pPr>
              <w:jc w:val="both"/>
            </w:pPr>
            <w:r>
              <w:t>4.</w:t>
            </w:r>
            <w:r w:rsidR="00653427">
              <w:t>Staff click button “</w:t>
            </w:r>
            <w:r w:rsidR="00653427">
              <w:rPr>
                <w:rFonts w:hint="cs"/>
                <w:cs/>
              </w:rPr>
              <w:t>ลบ</w:t>
            </w:r>
            <w:r w:rsidR="00653427">
              <w:t>”</w:t>
            </w:r>
          </w:p>
          <w:p w14:paraId="45A6357F" w14:textId="42F9D20F" w:rsidR="00E0467E" w:rsidRDefault="006860A9" w:rsidP="00647274">
            <w:pPr>
              <w:jc w:val="both"/>
            </w:pPr>
            <w:r>
              <w:t>6</w:t>
            </w:r>
            <w:r w:rsidR="00E0467E">
              <w:t>.Staff click button “</w:t>
            </w:r>
            <w:r w:rsidR="00E0467E">
              <w:rPr>
                <w:rFonts w:hint="cs"/>
                <w:cs/>
              </w:rPr>
              <w:t>ยืนยัน</w:t>
            </w:r>
            <w:r w:rsidR="00E0467E">
              <w:t>”</w:t>
            </w:r>
          </w:p>
        </w:tc>
        <w:tc>
          <w:tcPr>
            <w:tcW w:w="2447" w:type="pct"/>
            <w:gridSpan w:val="2"/>
          </w:tcPr>
          <w:p w14:paraId="6BD33C36" w14:textId="16803876" w:rsidR="00CA37BB" w:rsidRDefault="009D3FAB" w:rsidP="006E5D87">
            <w:r>
              <w:t>2.</w:t>
            </w:r>
            <w:r w:rsidR="0001428F">
              <w:t>The system shall retrieve the examination information from database.</w:t>
            </w:r>
          </w:p>
          <w:p w14:paraId="6D954E0C" w14:textId="77777777" w:rsidR="009D3FAB" w:rsidRDefault="009D3FAB" w:rsidP="006E5D87">
            <w:r>
              <w:t>3.The system shall provide the examination information list with button “</w:t>
            </w:r>
            <w:r>
              <w:rPr>
                <w:rFonts w:cs="Cordia New"/>
                <w:cs/>
              </w:rPr>
              <w:t>ลบ”.</w:t>
            </w:r>
          </w:p>
          <w:p w14:paraId="4675667A" w14:textId="77777777" w:rsidR="006650CC" w:rsidRDefault="00653427" w:rsidP="006E5D87">
            <w:r>
              <w:t>5</w:t>
            </w:r>
            <w:r w:rsidR="00560FBF">
              <w:t>.</w:t>
            </w:r>
            <w:r w:rsidR="006650CC">
              <w:t>The system shall provide interface to show the confirm box “</w:t>
            </w:r>
            <w:r w:rsidR="006650CC">
              <w:rPr>
                <w:rFonts w:cs="Cordia New"/>
                <w:cs/>
              </w:rPr>
              <w:t>กรุณายืนย</w:t>
            </w:r>
            <w:r w:rsidR="00560FBF">
              <w:rPr>
                <w:rFonts w:cs="Cordia New" w:hint="cs"/>
                <w:cs/>
              </w:rPr>
              <w:t>ั</w:t>
            </w:r>
            <w:r w:rsidR="006650CC">
              <w:rPr>
                <w:rFonts w:cs="Cordia New"/>
                <w:cs/>
              </w:rPr>
              <w:t xml:space="preserve">นการลบอีกครั้ง!!!”  </w:t>
            </w:r>
          </w:p>
          <w:p w14:paraId="2C58DAFC" w14:textId="122A0F03" w:rsidR="00D93A1B" w:rsidRDefault="00E0467E" w:rsidP="006E5D87">
            <w:r>
              <w:t>7</w:t>
            </w:r>
            <w:r w:rsidR="00D93A1B">
              <w:t>.The system shall delete the examination from database</w:t>
            </w:r>
          </w:p>
        </w:tc>
      </w:tr>
      <w:tr w:rsidR="00CA37BB" w14:paraId="5A6909DA" w14:textId="77777777" w:rsidTr="00647274">
        <w:tc>
          <w:tcPr>
            <w:tcW w:w="793" w:type="pct"/>
            <w:shd w:val="clear" w:color="auto" w:fill="E7E6E6" w:themeFill="background2"/>
          </w:tcPr>
          <w:p w14:paraId="0E5CD357" w14:textId="77777777" w:rsidR="00CA37BB" w:rsidRDefault="00CA37BB" w:rsidP="00647274">
            <w:pPr>
              <w:jc w:val="both"/>
            </w:pPr>
            <w:r>
              <w:t>Alternative Flow</w:t>
            </w:r>
          </w:p>
        </w:tc>
        <w:tc>
          <w:tcPr>
            <w:tcW w:w="4207" w:type="pct"/>
            <w:gridSpan w:val="4"/>
          </w:tcPr>
          <w:p w14:paraId="6DB52C15" w14:textId="3A2F6D56" w:rsidR="00CA37BB" w:rsidRPr="008D01F6" w:rsidRDefault="00CA37BB" w:rsidP="006E5D87">
            <w:pPr>
              <w:rPr>
                <w:cs/>
              </w:rPr>
            </w:pPr>
          </w:p>
        </w:tc>
      </w:tr>
      <w:tr w:rsidR="00CA37BB" w14:paraId="6A1A75C3" w14:textId="77777777" w:rsidTr="00647274">
        <w:tc>
          <w:tcPr>
            <w:tcW w:w="793" w:type="pct"/>
            <w:shd w:val="clear" w:color="auto" w:fill="E7E6E6" w:themeFill="background2"/>
          </w:tcPr>
          <w:p w14:paraId="0AABE383" w14:textId="77777777" w:rsidR="00CA37BB" w:rsidRDefault="00CA37BB" w:rsidP="00647274">
            <w:pPr>
              <w:jc w:val="both"/>
            </w:pPr>
            <w:r>
              <w:t>Exception Flow</w:t>
            </w:r>
          </w:p>
        </w:tc>
        <w:tc>
          <w:tcPr>
            <w:tcW w:w="4207" w:type="pct"/>
            <w:gridSpan w:val="4"/>
          </w:tcPr>
          <w:p w14:paraId="7F43E0F8" w14:textId="77777777" w:rsidR="00CA37BB" w:rsidRDefault="00CA37BB" w:rsidP="00647274">
            <w:pPr>
              <w:jc w:val="both"/>
            </w:pPr>
          </w:p>
        </w:tc>
      </w:tr>
      <w:tr w:rsidR="00CA37BB" w14:paraId="17F9E16C" w14:textId="77777777" w:rsidTr="00647274">
        <w:tc>
          <w:tcPr>
            <w:tcW w:w="793" w:type="pct"/>
            <w:shd w:val="clear" w:color="auto" w:fill="E7E6E6" w:themeFill="background2"/>
          </w:tcPr>
          <w:p w14:paraId="1424BACB" w14:textId="77777777" w:rsidR="00CA37BB" w:rsidRDefault="00CA37BB" w:rsidP="00647274">
            <w:pPr>
              <w:jc w:val="both"/>
            </w:pPr>
            <w:r>
              <w:t>Assumption</w:t>
            </w:r>
          </w:p>
        </w:tc>
        <w:tc>
          <w:tcPr>
            <w:tcW w:w="4207" w:type="pct"/>
            <w:gridSpan w:val="4"/>
          </w:tcPr>
          <w:p w14:paraId="601EC85F" w14:textId="0CC5E04B" w:rsidR="00CA37BB" w:rsidRDefault="00CA37BB" w:rsidP="00647274">
            <w:pPr>
              <w:jc w:val="both"/>
            </w:pPr>
            <w:r>
              <w:t xml:space="preserve">Staffs must have logged in the system, </w:t>
            </w:r>
            <w:r w:rsidR="006E5D87">
              <w:t>examination information must have in the system</w:t>
            </w:r>
          </w:p>
        </w:tc>
      </w:tr>
    </w:tbl>
    <w:p w14:paraId="3F07A0F9" w14:textId="28078FC7" w:rsidR="00CA37BB" w:rsidRDefault="00CA37BB"/>
    <w:p w14:paraId="452396F7" w14:textId="01635B20" w:rsidR="00CB0E03" w:rsidRDefault="00CB0E03"/>
    <w:tbl>
      <w:tblPr>
        <w:tblStyle w:val="a3"/>
        <w:tblW w:w="5000" w:type="pct"/>
        <w:tblLook w:val="04A0" w:firstRow="1" w:lastRow="0" w:firstColumn="1" w:lastColumn="0" w:noHBand="0" w:noVBand="1"/>
      </w:tblPr>
      <w:tblGrid>
        <w:gridCol w:w="1482"/>
        <w:gridCol w:w="855"/>
        <w:gridCol w:w="2437"/>
        <w:gridCol w:w="1767"/>
        <w:gridCol w:w="2809"/>
      </w:tblGrid>
      <w:tr w:rsidR="00CB0E03" w14:paraId="017C8EE5" w14:textId="77777777" w:rsidTr="00647274">
        <w:tc>
          <w:tcPr>
            <w:tcW w:w="793" w:type="pct"/>
            <w:shd w:val="clear" w:color="auto" w:fill="E7E6E6" w:themeFill="background2"/>
          </w:tcPr>
          <w:p w14:paraId="5DB9C12A" w14:textId="77777777" w:rsidR="00CB0E03" w:rsidRDefault="00CB0E03" w:rsidP="00647274">
            <w:pPr>
              <w:jc w:val="both"/>
            </w:pPr>
            <w:r>
              <w:t>Use Case ID</w:t>
            </w:r>
          </w:p>
        </w:tc>
        <w:tc>
          <w:tcPr>
            <w:tcW w:w="4207" w:type="pct"/>
            <w:gridSpan w:val="4"/>
          </w:tcPr>
          <w:p w14:paraId="3A343FB3" w14:textId="25083094" w:rsidR="00CB0E03" w:rsidRDefault="00CB0E03" w:rsidP="00647274">
            <w:pPr>
              <w:jc w:val="both"/>
            </w:pPr>
            <w:r>
              <w:t xml:space="preserve"> UC-24</w:t>
            </w:r>
          </w:p>
        </w:tc>
      </w:tr>
      <w:tr w:rsidR="00CB0E03" w14:paraId="7F1B73CC" w14:textId="77777777" w:rsidTr="00647274">
        <w:tc>
          <w:tcPr>
            <w:tcW w:w="793" w:type="pct"/>
            <w:shd w:val="clear" w:color="auto" w:fill="E7E6E6" w:themeFill="background2"/>
          </w:tcPr>
          <w:p w14:paraId="2282AB01" w14:textId="77777777" w:rsidR="00CB0E03" w:rsidRDefault="00CB0E03" w:rsidP="00647274">
            <w:pPr>
              <w:jc w:val="both"/>
            </w:pPr>
            <w:r>
              <w:t>Use Case Name</w:t>
            </w:r>
          </w:p>
        </w:tc>
        <w:tc>
          <w:tcPr>
            <w:tcW w:w="4207" w:type="pct"/>
            <w:gridSpan w:val="4"/>
          </w:tcPr>
          <w:p w14:paraId="09E7079B" w14:textId="2B93CC78" w:rsidR="00CB0E03" w:rsidRDefault="00B5489A" w:rsidP="00647274">
            <w:pPr>
              <w:jc w:val="both"/>
            </w:pPr>
            <w:r>
              <w:t>Staffs upload the examinees’ identification documents.</w:t>
            </w:r>
          </w:p>
        </w:tc>
      </w:tr>
      <w:tr w:rsidR="00CB0E03" w14:paraId="4B3229E9" w14:textId="77777777" w:rsidTr="00647274">
        <w:tc>
          <w:tcPr>
            <w:tcW w:w="793" w:type="pct"/>
            <w:shd w:val="clear" w:color="auto" w:fill="E7E6E6" w:themeFill="background2"/>
          </w:tcPr>
          <w:p w14:paraId="5B36614A" w14:textId="77777777" w:rsidR="00CB0E03" w:rsidRDefault="00CB0E03" w:rsidP="00647274">
            <w:pPr>
              <w:jc w:val="both"/>
            </w:pPr>
            <w:r>
              <w:t>Created By</w:t>
            </w:r>
          </w:p>
        </w:tc>
        <w:tc>
          <w:tcPr>
            <w:tcW w:w="1760" w:type="pct"/>
            <w:gridSpan w:val="2"/>
          </w:tcPr>
          <w:p w14:paraId="503F45FF" w14:textId="77777777" w:rsidR="00CB0E03" w:rsidRDefault="00CB0E03" w:rsidP="00647274">
            <w:pPr>
              <w:jc w:val="both"/>
            </w:pPr>
            <w:r>
              <w:t>Charnwut Thopurin</w:t>
            </w:r>
          </w:p>
        </w:tc>
        <w:tc>
          <w:tcPr>
            <w:tcW w:w="945" w:type="pct"/>
            <w:shd w:val="clear" w:color="auto" w:fill="E7E6E6" w:themeFill="background2"/>
          </w:tcPr>
          <w:p w14:paraId="266D39FB" w14:textId="77777777" w:rsidR="00CB0E03" w:rsidRDefault="00CB0E03" w:rsidP="00647274">
            <w:pPr>
              <w:jc w:val="both"/>
            </w:pPr>
            <w:r>
              <w:t>Last Update By</w:t>
            </w:r>
          </w:p>
        </w:tc>
        <w:tc>
          <w:tcPr>
            <w:tcW w:w="1502" w:type="pct"/>
          </w:tcPr>
          <w:p w14:paraId="47560CB4" w14:textId="77777777" w:rsidR="00CB0E03" w:rsidRDefault="00CB0E03" w:rsidP="00647274">
            <w:pPr>
              <w:jc w:val="both"/>
            </w:pPr>
            <w:r>
              <w:t>Charnwut Thopurin</w:t>
            </w:r>
          </w:p>
        </w:tc>
      </w:tr>
      <w:tr w:rsidR="00CB0E03" w14:paraId="563E7444" w14:textId="77777777" w:rsidTr="00647274">
        <w:tc>
          <w:tcPr>
            <w:tcW w:w="793" w:type="pct"/>
            <w:shd w:val="clear" w:color="auto" w:fill="E7E6E6" w:themeFill="background2"/>
          </w:tcPr>
          <w:p w14:paraId="5E7EA549" w14:textId="77777777" w:rsidR="00CB0E03" w:rsidRDefault="00CB0E03" w:rsidP="00647274">
            <w:pPr>
              <w:jc w:val="both"/>
            </w:pPr>
            <w:r>
              <w:t>Date Created</w:t>
            </w:r>
          </w:p>
        </w:tc>
        <w:tc>
          <w:tcPr>
            <w:tcW w:w="1760" w:type="pct"/>
            <w:gridSpan w:val="2"/>
          </w:tcPr>
          <w:p w14:paraId="3B97D2F6" w14:textId="77777777" w:rsidR="00CB0E03" w:rsidRDefault="00CB0E03" w:rsidP="00647274">
            <w:pPr>
              <w:jc w:val="both"/>
            </w:pPr>
            <w:r>
              <w:t>12/04/18</w:t>
            </w:r>
          </w:p>
        </w:tc>
        <w:tc>
          <w:tcPr>
            <w:tcW w:w="945" w:type="pct"/>
            <w:shd w:val="clear" w:color="auto" w:fill="E7E6E6" w:themeFill="background2"/>
          </w:tcPr>
          <w:p w14:paraId="4A85015B" w14:textId="77777777" w:rsidR="00CB0E03" w:rsidRDefault="00CB0E03" w:rsidP="00647274">
            <w:pPr>
              <w:jc w:val="both"/>
            </w:pPr>
            <w:r>
              <w:t>Last Revision Date</w:t>
            </w:r>
          </w:p>
        </w:tc>
        <w:tc>
          <w:tcPr>
            <w:tcW w:w="1502" w:type="pct"/>
          </w:tcPr>
          <w:p w14:paraId="6B91DFAA" w14:textId="77777777" w:rsidR="00CB0E03" w:rsidRDefault="00CB0E03" w:rsidP="00647274">
            <w:pPr>
              <w:jc w:val="both"/>
            </w:pPr>
          </w:p>
        </w:tc>
      </w:tr>
      <w:tr w:rsidR="00CB0E03" w14:paraId="4D79EEC6" w14:textId="77777777" w:rsidTr="00647274">
        <w:tc>
          <w:tcPr>
            <w:tcW w:w="793" w:type="pct"/>
            <w:shd w:val="clear" w:color="auto" w:fill="E7E6E6" w:themeFill="background2"/>
          </w:tcPr>
          <w:p w14:paraId="34FF4A1E" w14:textId="77777777" w:rsidR="00CB0E03" w:rsidRDefault="00CB0E03" w:rsidP="00647274">
            <w:pPr>
              <w:jc w:val="both"/>
            </w:pPr>
            <w:r>
              <w:t>Actors</w:t>
            </w:r>
          </w:p>
        </w:tc>
        <w:tc>
          <w:tcPr>
            <w:tcW w:w="4207" w:type="pct"/>
            <w:gridSpan w:val="4"/>
          </w:tcPr>
          <w:p w14:paraId="40CB2C94" w14:textId="77777777" w:rsidR="00CB0E03" w:rsidRDefault="00CB0E03" w:rsidP="00647274">
            <w:pPr>
              <w:jc w:val="both"/>
            </w:pPr>
            <w:r>
              <w:t>Staffs</w:t>
            </w:r>
          </w:p>
        </w:tc>
      </w:tr>
      <w:tr w:rsidR="00CB0E03" w14:paraId="54424D42" w14:textId="77777777" w:rsidTr="00647274">
        <w:tc>
          <w:tcPr>
            <w:tcW w:w="793" w:type="pct"/>
            <w:shd w:val="clear" w:color="auto" w:fill="E7E6E6" w:themeFill="background2"/>
          </w:tcPr>
          <w:p w14:paraId="59CA06EF" w14:textId="77777777" w:rsidR="00CB0E03" w:rsidRDefault="00CB0E03" w:rsidP="00647274">
            <w:pPr>
              <w:jc w:val="both"/>
            </w:pPr>
            <w:r>
              <w:t>Description</w:t>
            </w:r>
          </w:p>
        </w:tc>
        <w:tc>
          <w:tcPr>
            <w:tcW w:w="4207" w:type="pct"/>
            <w:gridSpan w:val="4"/>
          </w:tcPr>
          <w:p w14:paraId="3678D2F8" w14:textId="6C0F8CA7" w:rsidR="00CB0E03" w:rsidRDefault="00B5489A" w:rsidP="00647274">
            <w:r>
              <w:t>Staffs can upload the examinees’ identification documents.</w:t>
            </w:r>
          </w:p>
        </w:tc>
      </w:tr>
      <w:tr w:rsidR="00CB0E03" w14:paraId="1AA9A772" w14:textId="77777777" w:rsidTr="00647274">
        <w:tc>
          <w:tcPr>
            <w:tcW w:w="793" w:type="pct"/>
            <w:shd w:val="clear" w:color="auto" w:fill="E7E6E6" w:themeFill="background2"/>
          </w:tcPr>
          <w:p w14:paraId="0E9ABCAA" w14:textId="77777777" w:rsidR="00CB0E03" w:rsidRDefault="00CB0E03" w:rsidP="00647274">
            <w:pPr>
              <w:jc w:val="both"/>
            </w:pPr>
            <w:r>
              <w:t>Trigger</w:t>
            </w:r>
          </w:p>
        </w:tc>
        <w:tc>
          <w:tcPr>
            <w:tcW w:w="4207" w:type="pct"/>
            <w:gridSpan w:val="4"/>
          </w:tcPr>
          <w:p w14:paraId="61447782" w14:textId="5AB521AC" w:rsidR="00CB0E03" w:rsidRDefault="00CB0E03" w:rsidP="00647274">
            <w:pPr>
              <w:jc w:val="both"/>
            </w:pPr>
            <w:r>
              <w:t>Staffs select menu”</w:t>
            </w:r>
            <w:r w:rsidR="00B5489A">
              <w:rPr>
                <w:rFonts w:hint="cs"/>
                <w:cs/>
              </w:rPr>
              <w:t>อัพโหลดเอกสาร</w:t>
            </w:r>
            <w:r>
              <w:t>”</w:t>
            </w:r>
          </w:p>
        </w:tc>
      </w:tr>
      <w:tr w:rsidR="00CB0E03" w14:paraId="630F1345" w14:textId="77777777" w:rsidTr="00647274">
        <w:tc>
          <w:tcPr>
            <w:tcW w:w="793" w:type="pct"/>
            <w:shd w:val="clear" w:color="auto" w:fill="E7E6E6" w:themeFill="background2"/>
          </w:tcPr>
          <w:p w14:paraId="7989857F" w14:textId="77777777" w:rsidR="00CB0E03" w:rsidRDefault="00CB0E03" w:rsidP="00647274">
            <w:pPr>
              <w:jc w:val="both"/>
            </w:pPr>
            <w:r>
              <w:t>Preconditions</w:t>
            </w:r>
          </w:p>
        </w:tc>
        <w:tc>
          <w:tcPr>
            <w:tcW w:w="4207" w:type="pct"/>
            <w:gridSpan w:val="4"/>
          </w:tcPr>
          <w:p w14:paraId="2BD3451C" w14:textId="3D0894C2" w:rsidR="00CB0E03" w:rsidRDefault="00CB0E03" w:rsidP="00647274">
            <w:pPr>
              <w:jc w:val="both"/>
            </w:pPr>
            <w:r>
              <w:t xml:space="preserve">Staffs  must </w:t>
            </w:r>
            <w:r w:rsidR="008C260F">
              <w:t>logged</w:t>
            </w:r>
            <w:r>
              <w:t xml:space="preserve"> in the system</w:t>
            </w:r>
          </w:p>
        </w:tc>
      </w:tr>
      <w:tr w:rsidR="00CB0E03" w14:paraId="7998C571" w14:textId="77777777" w:rsidTr="00647274">
        <w:tc>
          <w:tcPr>
            <w:tcW w:w="5000" w:type="pct"/>
            <w:gridSpan w:val="5"/>
            <w:shd w:val="clear" w:color="auto" w:fill="E7E6E6" w:themeFill="background2"/>
          </w:tcPr>
          <w:p w14:paraId="54631E93" w14:textId="77777777" w:rsidR="00CB0E03" w:rsidRDefault="00CB0E03" w:rsidP="00647274">
            <w:pPr>
              <w:jc w:val="center"/>
            </w:pPr>
            <w:r>
              <w:t>Use Case Input Specification</w:t>
            </w:r>
          </w:p>
        </w:tc>
      </w:tr>
      <w:tr w:rsidR="00CB0E03" w14:paraId="778AB5F1" w14:textId="77777777" w:rsidTr="00647274">
        <w:tc>
          <w:tcPr>
            <w:tcW w:w="793" w:type="pct"/>
            <w:shd w:val="clear" w:color="auto" w:fill="E7E6E6" w:themeFill="background2"/>
          </w:tcPr>
          <w:p w14:paraId="74DB6A4C" w14:textId="77777777" w:rsidR="00CB0E03" w:rsidRDefault="00CB0E03" w:rsidP="00647274">
            <w:pPr>
              <w:jc w:val="center"/>
            </w:pPr>
            <w:r>
              <w:t>Input</w:t>
            </w:r>
          </w:p>
        </w:tc>
        <w:tc>
          <w:tcPr>
            <w:tcW w:w="457" w:type="pct"/>
            <w:shd w:val="clear" w:color="auto" w:fill="E7E6E6" w:themeFill="background2"/>
          </w:tcPr>
          <w:p w14:paraId="2089D554" w14:textId="77777777" w:rsidR="00CB0E03" w:rsidRDefault="00CB0E03" w:rsidP="00647274">
            <w:pPr>
              <w:jc w:val="center"/>
            </w:pPr>
            <w:r>
              <w:t>type</w:t>
            </w:r>
          </w:p>
        </w:tc>
        <w:tc>
          <w:tcPr>
            <w:tcW w:w="2248" w:type="pct"/>
            <w:gridSpan w:val="2"/>
            <w:shd w:val="clear" w:color="auto" w:fill="E7E6E6" w:themeFill="background2"/>
          </w:tcPr>
          <w:p w14:paraId="62C9CAC2" w14:textId="77777777" w:rsidR="00CB0E03" w:rsidRDefault="00CB0E03" w:rsidP="00647274">
            <w:pPr>
              <w:jc w:val="center"/>
            </w:pPr>
            <w:r>
              <w:t>Constraint</w:t>
            </w:r>
          </w:p>
        </w:tc>
        <w:tc>
          <w:tcPr>
            <w:tcW w:w="1502" w:type="pct"/>
            <w:shd w:val="clear" w:color="auto" w:fill="E7E6E6" w:themeFill="background2"/>
          </w:tcPr>
          <w:p w14:paraId="72746D1C" w14:textId="77777777" w:rsidR="00CB0E03" w:rsidRDefault="00CB0E03" w:rsidP="00647274">
            <w:pPr>
              <w:jc w:val="center"/>
            </w:pPr>
            <w:r>
              <w:t>Example</w:t>
            </w:r>
          </w:p>
        </w:tc>
      </w:tr>
      <w:tr w:rsidR="00CB0E03" w14:paraId="39232549" w14:textId="77777777" w:rsidTr="00647274">
        <w:tc>
          <w:tcPr>
            <w:tcW w:w="793" w:type="pct"/>
            <w:shd w:val="clear" w:color="auto" w:fill="FFFFFF" w:themeFill="background1"/>
          </w:tcPr>
          <w:p w14:paraId="1F72D89C" w14:textId="77777777" w:rsidR="00CB0E03" w:rsidRDefault="00CB0E03" w:rsidP="00647274">
            <w:pPr>
              <w:jc w:val="both"/>
            </w:pPr>
          </w:p>
        </w:tc>
        <w:tc>
          <w:tcPr>
            <w:tcW w:w="457" w:type="pct"/>
            <w:shd w:val="clear" w:color="auto" w:fill="FFFFFF" w:themeFill="background1"/>
          </w:tcPr>
          <w:p w14:paraId="13ECAE78" w14:textId="77777777" w:rsidR="00CB0E03" w:rsidRDefault="00CB0E03" w:rsidP="00647274">
            <w:pPr>
              <w:jc w:val="both"/>
            </w:pPr>
          </w:p>
        </w:tc>
        <w:tc>
          <w:tcPr>
            <w:tcW w:w="2248" w:type="pct"/>
            <w:gridSpan w:val="2"/>
            <w:shd w:val="clear" w:color="auto" w:fill="FFFFFF" w:themeFill="background1"/>
          </w:tcPr>
          <w:p w14:paraId="79EDE43E" w14:textId="77777777" w:rsidR="00CB0E03" w:rsidRDefault="00CB0E03" w:rsidP="00647274">
            <w:pPr>
              <w:jc w:val="both"/>
            </w:pPr>
          </w:p>
        </w:tc>
        <w:tc>
          <w:tcPr>
            <w:tcW w:w="1502" w:type="pct"/>
            <w:shd w:val="clear" w:color="auto" w:fill="FFFFFF" w:themeFill="background1"/>
          </w:tcPr>
          <w:p w14:paraId="365A16A2" w14:textId="77777777" w:rsidR="00CB0E03" w:rsidRDefault="00CB0E03" w:rsidP="00647274">
            <w:pPr>
              <w:jc w:val="both"/>
            </w:pPr>
          </w:p>
        </w:tc>
      </w:tr>
      <w:tr w:rsidR="00CB0E03" w14:paraId="1DF5AEE7" w14:textId="77777777" w:rsidTr="00647274">
        <w:tc>
          <w:tcPr>
            <w:tcW w:w="793" w:type="pct"/>
            <w:shd w:val="clear" w:color="auto" w:fill="E7E6E6" w:themeFill="background2"/>
          </w:tcPr>
          <w:p w14:paraId="145A3298" w14:textId="77777777" w:rsidR="00CB0E03" w:rsidRDefault="00CB0E03" w:rsidP="00647274">
            <w:pPr>
              <w:jc w:val="both"/>
            </w:pPr>
            <w:r>
              <w:t>Post conditions</w:t>
            </w:r>
          </w:p>
        </w:tc>
        <w:tc>
          <w:tcPr>
            <w:tcW w:w="4207" w:type="pct"/>
            <w:gridSpan w:val="4"/>
          </w:tcPr>
          <w:p w14:paraId="6353B939" w14:textId="0278C049" w:rsidR="00CB0E03" w:rsidRDefault="00CB0E03" w:rsidP="00647274">
            <w:pPr>
              <w:jc w:val="both"/>
            </w:pPr>
            <w:r>
              <w:t xml:space="preserve"> the use case is successful The examination  </w:t>
            </w:r>
            <w:r w:rsidR="001A4608">
              <w:t xml:space="preserve">document </w:t>
            </w:r>
            <w:r>
              <w:t xml:space="preserve">will </w:t>
            </w:r>
            <w:r w:rsidR="001A4608">
              <w:t>upload</w:t>
            </w:r>
            <w:r>
              <w:t xml:space="preserve"> </w:t>
            </w:r>
            <w:r w:rsidR="001A4608">
              <w:t>to</w:t>
            </w:r>
            <w:r>
              <w:t xml:space="preserve"> the system. If not the system state remains the same.</w:t>
            </w:r>
          </w:p>
        </w:tc>
      </w:tr>
      <w:tr w:rsidR="00CB0E03" w14:paraId="5F3381E6" w14:textId="77777777" w:rsidTr="00647274">
        <w:tc>
          <w:tcPr>
            <w:tcW w:w="793" w:type="pct"/>
            <w:shd w:val="clear" w:color="auto" w:fill="E7E6E6" w:themeFill="background2"/>
          </w:tcPr>
          <w:p w14:paraId="75439CAC" w14:textId="77777777" w:rsidR="00CB0E03" w:rsidRDefault="00CB0E03" w:rsidP="00647274">
            <w:pPr>
              <w:jc w:val="both"/>
            </w:pPr>
            <w:r>
              <w:t>Normal Flows</w:t>
            </w:r>
          </w:p>
        </w:tc>
        <w:tc>
          <w:tcPr>
            <w:tcW w:w="1760" w:type="pct"/>
            <w:gridSpan w:val="2"/>
            <w:shd w:val="clear" w:color="auto" w:fill="E7E6E6" w:themeFill="background2"/>
            <w:vAlign w:val="center"/>
          </w:tcPr>
          <w:p w14:paraId="3DDE5AA3" w14:textId="77777777" w:rsidR="00CB0E03" w:rsidRDefault="00CB0E03" w:rsidP="00647274">
            <w:pPr>
              <w:jc w:val="center"/>
            </w:pPr>
            <w:r>
              <w:t>User</w:t>
            </w:r>
          </w:p>
        </w:tc>
        <w:tc>
          <w:tcPr>
            <w:tcW w:w="2447" w:type="pct"/>
            <w:gridSpan w:val="2"/>
            <w:shd w:val="clear" w:color="auto" w:fill="E7E6E6" w:themeFill="background2"/>
            <w:vAlign w:val="center"/>
          </w:tcPr>
          <w:p w14:paraId="1647E547" w14:textId="77777777" w:rsidR="00CB0E03" w:rsidRDefault="00CB0E03" w:rsidP="00647274">
            <w:pPr>
              <w:jc w:val="center"/>
            </w:pPr>
            <w:r>
              <w:t>System</w:t>
            </w:r>
          </w:p>
        </w:tc>
      </w:tr>
      <w:tr w:rsidR="00CB0E03" w14:paraId="46ECF1F5" w14:textId="77777777" w:rsidTr="00647274">
        <w:tc>
          <w:tcPr>
            <w:tcW w:w="793" w:type="pct"/>
          </w:tcPr>
          <w:p w14:paraId="560B3BBB" w14:textId="77777777" w:rsidR="00CB0E03" w:rsidRDefault="00CB0E03" w:rsidP="00647274">
            <w:pPr>
              <w:jc w:val="both"/>
            </w:pPr>
          </w:p>
        </w:tc>
        <w:tc>
          <w:tcPr>
            <w:tcW w:w="1760" w:type="pct"/>
            <w:gridSpan w:val="2"/>
          </w:tcPr>
          <w:p w14:paraId="04F2CFAB" w14:textId="77835046" w:rsidR="00CB0E03" w:rsidRDefault="0081678E" w:rsidP="00647274">
            <w:pPr>
              <w:jc w:val="both"/>
            </w:pPr>
            <w:r>
              <w:t>1. Staffs select menu”</w:t>
            </w:r>
            <w:r>
              <w:rPr>
                <w:rFonts w:hint="cs"/>
                <w:cs/>
              </w:rPr>
              <w:t>อัพโหลดเอกสาร</w:t>
            </w:r>
            <w:r>
              <w:t>”</w:t>
            </w:r>
          </w:p>
        </w:tc>
        <w:tc>
          <w:tcPr>
            <w:tcW w:w="2447" w:type="pct"/>
            <w:gridSpan w:val="2"/>
          </w:tcPr>
          <w:p w14:paraId="6293E10E" w14:textId="7C2CDA09" w:rsidR="00FC55D0" w:rsidRDefault="00FC55D0" w:rsidP="00FC55D0">
            <w:r>
              <w:t xml:space="preserve">2.The system shall provide the staff upload the examinees’ identification documents UI which include examinee information (id no., name, file1, file2, file3, file4, file5, file6, and file7, examination fee and icon </w:t>
            </w:r>
            <w:r w:rsidR="007427EB">
              <w:t xml:space="preserve">“view”). </w:t>
            </w:r>
          </w:p>
          <w:p w14:paraId="3C1686C8" w14:textId="137401E1" w:rsidR="00C12689" w:rsidRDefault="00C12689" w:rsidP="00C12689">
            <w:r>
              <w:t>[A1: The system shall provide the interface to show the error message “</w:t>
            </w:r>
            <w:r>
              <w:rPr>
                <w:rFonts w:cs="Cordia New"/>
                <w:cs/>
              </w:rPr>
              <w:t>กรุณาเลือกข</w:t>
            </w:r>
            <w:r w:rsidR="006D53D8">
              <w:rPr>
                <w:rFonts w:cs="Cordia New" w:hint="cs"/>
                <w:cs/>
              </w:rPr>
              <w:t>้</w:t>
            </w:r>
            <w:r>
              <w:rPr>
                <w:rFonts w:cs="Cordia New"/>
                <w:cs/>
              </w:rPr>
              <w:t xml:space="preserve">อมูล” </w:t>
            </w:r>
            <w:r>
              <w:t>when user does not select (file1, file2, file3, file4, file5, file6, and file7)</w:t>
            </w:r>
          </w:p>
          <w:p w14:paraId="1B30D98C" w14:textId="1433D4E3" w:rsidR="00C12689" w:rsidRDefault="00C12689" w:rsidP="00FC55D0">
            <w:r>
              <w:t>]</w:t>
            </w:r>
          </w:p>
          <w:p w14:paraId="02E64183" w14:textId="23726533" w:rsidR="00CB0E03" w:rsidRDefault="00FC55D0" w:rsidP="00C12689">
            <w:r>
              <w:t>3.</w:t>
            </w:r>
            <w:r w:rsidR="00E30A3C">
              <w:t xml:space="preserve"> The system shall provide interface for upload the examinees’ identification </w:t>
            </w:r>
            <w:r w:rsidR="00E30A3C">
              <w:lastRenderedPageBreak/>
              <w:t>documents which include (drop down list form, button “Choose file, button “submit” and link “</w:t>
            </w:r>
            <w:r w:rsidR="00E30A3C">
              <w:rPr>
                <w:rFonts w:cs="Cordia New"/>
                <w:cs/>
              </w:rPr>
              <w:t>กล</w:t>
            </w:r>
            <w:r w:rsidR="00E30A3C">
              <w:rPr>
                <w:rFonts w:cs="Cordia New" w:hint="cs"/>
                <w:cs/>
              </w:rPr>
              <w:t>ั</w:t>
            </w:r>
            <w:r w:rsidR="00E30A3C">
              <w:rPr>
                <w:rFonts w:cs="Cordia New"/>
                <w:cs/>
              </w:rPr>
              <w:t>บ</w:t>
            </w:r>
            <w:r w:rsidR="00E30A3C">
              <w:rPr>
                <w:rFonts w:cs="Cordia New"/>
              </w:rPr>
              <w:t>”</w:t>
            </w:r>
            <w:r w:rsidR="00E30A3C">
              <w:rPr>
                <w:rFonts w:cs="Cordia New"/>
                <w:cs/>
              </w:rPr>
              <w:t>)</w:t>
            </w:r>
          </w:p>
          <w:p w14:paraId="16760DB4" w14:textId="3245851C" w:rsidR="006C521E" w:rsidRDefault="006C521E" w:rsidP="00647274">
            <w:r>
              <w:t>4.</w:t>
            </w:r>
            <w:r w:rsidR="005340CD">
              <w:t xml:space="preserve"> The system provide browse file UI from computer.</w:t>
            </w:r>
            <w:r w:rsidR="0060783F">
              <w:t>[ A2: The system shall provide the interface to show the error message “</w:t>
            </w:r>
            <w:r w:rsidR="0060783F">
              <w:rPr>
                <w:rFonts w:cs="Cordia New"/>
                <w:cs/>
              </w:rPr>
              <w:t>กรุณาเลือกข</w:t>
            </w:r>
            <w:r w:rsidR="006D53D8">
              <w:rPr>
                <w:rFonts w:cs="Cordia New" w:hint="cs"/>
                <w:cs/>
              </w:rPr>
              <w:t>้</w:t>
            </w:r>
            <w:r w:rsidR="0060783F">
              <w:rPr>
                <w:rFonts w:cs="Cordia New"/>
                <w:cs/>
              </w:rPr>
              <w:t xml:space="preserve">อมูล” </w:t>
            </w:r>
            <w:r w:rsidR="0060783F">
              <w:t>when user does not select file from computer]</w:t>
            </w:r>
          </w:p>
          <w:p w14:paraId="6C926300" w14:textId="289D9684" w:rsidR="001A4608" w:rsidRDefault="001A4608" w:rsidP="00647274">
            <w:r>
              <w:t>5. The system shall save file into the database and icon will change from icon red to icon green</w:t>
            </w:r>
          </w:p>
        </w:tc>
      </w:tr>
      <w:tr w:rsidR="00CB0E03" w14:paraId="11332B51" w14:textId="77777777" w:rsidTr="00647274">
        <w:tc>
          <w:tcPr>
            <w:tcW w:w="793" w:type="pct"/>
            <w:shd w:val="clear" w:color="auto" w:fill="E7E6E6" w:themeFill="background2"/>
          </w:tcPr>
          <w:p w14:paraId="0B0B20B2" w14:textId="77777777" w:rsidR="00CB0E03" w:rsidRDefault="00CB0E03" w:rsidP="00647274">
            <w:pPr>
              <w:jc w:val="both"/>
            </w:pPr>
            <w:r>
              <w:lastRenderedPageBreak/>
              <w:t>Alternative Flow</w:t>
            </w:r>
          </w:p>
        </w:tc>
        <w:tc>
          <w:tcPr>
            <w:tcW w:w="4207" w:type="pct"/>
            <w:gridSpan w:val="4"/>
          </w:tcPr>
          <w:p w14:paraId="21BD99DB" w14:textId="36AE6A7B" w:rsidR="00CB0E03" w:rsidRDefault="00170236" w:rsidP="00647274">
            <w:r>
              <w:t>A1: The system shall provide the interface to show the error message “</w:t>
            </w:r>
            <w:r>
              <w:rPr>
                <w:rFonts w:cs="Cordia New"/>
                <w:cs/>
              </w:rPr>
              <w:t>กรุณาเลือกข</w:t>
            </w:r>
            <w:r w:rsidR="006D53D8">
              <w:rPr>
                <w:rFonts w:cs="Cordia New" w:hint="cs"/>
                <w:cs/>
              </w:rPr>
              <w:t>้</w:t>
            </w:r>
            <w:r>
              <w:rPr>
                <w:rFonts w:cs="Cordia New"/>
                <w:cs/>
              </w:rPr>
              <w:t xml:space="preserve">อมูล” </w:t>
            </w:r>
            <w:r>
              <w:t>when user does not select (file1, file2, file3, file4, file5, file6, and file7)</w:t>
            </w:r>
          </w:p>
          <w:p w14:paraId="35C5E1DB" w14:textId="6478CD62" w:rsidR="006D53D8" w:rsidRDefault="006D53D8" w:rsidP="006D53D8">
            <w:pPr>
              <w:pStyle w:val="a8"/>
              <w:numPr>
                <w:ilvl w:val="0"/>
                <w:numId w:val="59"/>
              </w:numPr>
            </w:pPr>
            <w:r>
              <w:t>The system notifies that”</w:t>
            </w:r>
            <w:r>
              <w:rPr>
                <w:rFonts w:hint="cs"/>
                <w:cs/>
              </w:rPr>
              <w:t>กรุณาเลือกข้อมูล</w:t>
            </w:r>
            <w:r>
              <w:t>”</w:t>
            </w:r>
          </w:p>
          <w:p w14:paraId="096C0EBC" w14:textId="757429F1" w:rsidR="006D53D8" w:rsidRDefault="006D53D8" w:rsidP="006D53D8">
            <w:pPr>
              <w:pStyle w:val="a8"/>
              <w:numPr>
                <w:ilvl w:val="0"/>
                <w:numId w:val="59"/>
              </w:numPr>
            </w:pPr>
            <w:r>
              <w:t xml:space="preserve">Goes to </w:t>
            </w:r>
            <w:r w:rsidR="005B36E6">
              <w:t>normal flow 2</w:t>
            </w:r>
          </w:p>
          <w:p w14:paraId="5BFF2214" w14:textId="77777777" w:rsidR="00170236" w:rsidRDefault="00170236" w:rsidP="00647274">
            <w:r>
              <w:t>A2: The system shall provide the interface to show the error message “</w:t>
            </w:r>
            <w:r>
              <w:rPr>
                <w:rFonts w:cs="Cordia New"/>
                <w:cs/>
              </w:rPr>
              <w:t>กรุณาเลือกข</w:t>
            </w:r>
            <w:r w:rsidR="006D53D8">
              <w:rPr>
                <w:rFonts w:cs="Cordia New" w:hint="cs"/>
                <w:cs/>
              </w:rPr>
              <w:t>้</w:t>
            </w:r>
            <w:r>
              <w:rPr>
                <w:rFonts w:cs="Cordia New"/>
                <w:cs/>
              </w:rPr>
              <w:t xml:space="preserve">อมูล” </w:t>
            </w:r>
            <w:r>
              <w:t>when user does not select file from computer</w:t>
            </w:r>
          </w:p>
          <w:p w14:paraId="65CB4769" w14:textId="77777777" w:rsidR="005B36E6" w:rsidRDefault="005B36E6" w:rsidP="005B36E6">
            <w:pPr>
              <w:pStyle w:val="a8"/>
              <w:numPr>
                <w:ilvl w:val="0"/>
                <w:numId w:val="60"/>
              </w:numPr>
            </w:pPr>
            <w:r>
              <w:t>The system notifies that”</w:t>
            </w:r>
            <w:r>
              <w:rPr>
                <w:rFonts w:hint="cs"/>
                <w:cs/>
              </w:rPr>
              <w:t>กรุณาเลือกข้อมูล</w:t>
            </w:r>
            <w:r>
              <w:t>”</w:t>
            </w:r>
          </w:p>
          <w:p w14:paraId="44F1F43A" w14:textId="4D44CA07" w:rsidR="005B36E6" w:rsidRPr="00170236" w:rsidRDefault="005B36E6" w:rsidP="00647274">
            <w:pPr>
              <w:pStyle w:val="a8"/>
              <w:numPr>
                <w:ilvl w:val="0"/>
                <w:numId w:val="60"/>
              </w:numPr>
              <w:rPr>
                <w:cs/>
              </w:rPr>
            </w:pPr>
            <w:r>
              <w:t>Goes to normal flow 4</w:t>
            </w:r>
          </w:p>
        </w:tc>
      </w:tr>
      <w:tr w:rsidR="00CB0E03" w14:paraId="208F247F" w14:textId="77777777" w:rsidTr="00647274">
        <w:tc>
          <w:tcPr>
            <w:tcW w:w="793" w:type="pct"/>
            <w:shd w:val="clear" w:color="auto" w:fill="E7E6E6" w:themeFill="background2"/>
          </w:tcPr>
          <w:p w14:paraId="73117885" w14:textId="77777777" w:rsidR="00CB0E03" w:rsidRDefault="00CB0E03" w:rsidP="00647274">
            <w:pPr>
              <w:jc w:val="both"/>
            </w:pPr>
            <w:r>
              <w:t>Exception Flow</w:t>
            </w:r>
          </w:p>
        </w:tc>
        <w:tc>
          <w:tcPr>
            <w:tcW w:w="4207" w:type="pct"/>
            <w:gridSpan w:val="4"/>
          </w:tcPr>
          <w:p w14:paraId="00498C11" w14:textId="77777777" w:rsidR="00CB0E03" w:rsidRDefault="00CB0E03" w:rsidP="00647274">
            <w:pPr>
              <w:jc w:val="both"/>
            </w:pPr>
          </w:p>
        </w:tc>
      </w:tr>
      <w:tr w:rsidR="00CB0E03" w14:paraId="6C8D1CF5" w14:textId="77777777" w:rsidTr="00647274">
        <w:tc>
          <w:tcPr>
            <w:tcW w:w="793" w:type="pct"/>
            <w:shd w:val="clear" w:color="auto" w:fill="E7E6E6" w:themeFill="background2"/>
          </w:tcPr>
          <w:p w14:paraId="2E77D815" w14:textId="77777777" w:rsidR="00CB0E03" w:rsidRDefault="00CB0E03" w:rsidP="00647274">
            <w:pPr>
              <w:jc w:val="both"/>
            </w:pPr>
            <w:r>
              <w:t>Assumption</w:t>
            </w:r>
          </w:p>
        </w:tc>
        <w:tc>
          <w:tcPr>
            <w:tcW w:w="4207" w:type="pct"/>
            <w:gridSpan w:val="4"/>
          </w:tcPr>
          <w:p w14:paraId="46A96B7B" w14:textId="77777777" w:rsidR="00CB0E03" w:rsidRDefault="00CB0E03" w:rsidP="00647274">
            <w:pPr>
              <w:jc w:val="both"/>
            </w:pPr>
            <w:r>
              <w:t>Staffs must have logged in the system, examination information must have in the system</w:t>
            </w:r>
          </w:p>
        </w:tc>
      </w:tr>
    </w:tbl>
    <w:p w14:paraId="5BAB827C" w14:textId="3B1E70EB" w:rsidR="00CB0E03" w:rsidRDefault="00CB0E03"/>
    <w:p w14:paraId="19DEBFCA" w14:textId="4F668713" w:rsidR="00793F48" w:rsidRDefault="00793F48"/>
    <w:p w14:paraId="2B58B8CC" w14:textId="77777777" w:rsidR="00793F48" w:rsidRDefault="00793F48">
      <w:r>
        <w:br w:type="page"/>
      </w:r>
    </w:p>
    <w:tbl>
      <w:tblPr>
        <w:tblStyle w:val="a3"/>
        <w:tblW w:w="5000" w:type="pct"/>
        <w:tblLook w:val="04A0" w:firstRow="1" w:lastRow="0" w:firstColumn="1" w:lastColumn="0" w:noHBand="0" w:noVBand="1"/>
      </w:tblPr>
      <w:tblGrid>
        <w:gridCol w:w="1482"/>
        <w:gridCol w:w="855"/>
        <w:gridCol w:w="2437"/>
        <w:gridCol w:w="1767"/>
        <w:gridCol w:w="2809"/>
      </w:tblGrid>
      <w:tr w:rsidR="00793F48" w14:paraId="7512B2ED" w14:textId="77777777" w:rsidTr="00647274">
        <w:tc>
          <w:tcPr>
            <w:tcW w:w="793" w:type="pct"/>
            <w:shd w:val="clear" w:color="auto" w:fill="E7E6E6" w:themeFill="background2"/>
          </w:tcPr>
          <w:p w14:paraId="05B63C3C" w14:textId="77777777" w:rsidR="00793F48" w:rsidRDefault="00793F48" w:rsidP="00647274">
            <w:pPr>
              <w:jc w:val="both"/>
            </w:pPr>
            <w:r>
              <w:lastRenderedPageBreak/>
              <w:t>Use Case ID</w:t>
            </w:r>
          </w:p>
        </w:tc>
        <w:tc>
          <w:tcPr>
            <w:tcW w:w="4207" w:type="pct"/>
            <w:gridSpan w:val="4"/>
          </w:tcPr>
          <w:p w14:paraId="3B318045" w14:textId="76E59D16" w:rsidR="00793F48" w:rsidRDefault="00793F48" w:rsidP="00647274">
            <w:pPr>
              <w:jc w:val="both"/>
            </w:pPr>
            <w:r>
              <w:t xml:space="preserve"> UC-25</w:t>
            </w:r>
          </w:p>
        </w:tc>
      </w:tr>
      <w:tr w:rsidR="00793F48" w14:paraId="4207457A" w14:textId="77777777" w:rsidTr="00647274">
        <w:tc>
          <w:tcPr>
            <w:tcW w:w="793" w:type="pct"/>
            <w:shd w:val="clear" w:color="auto" w:fill="E7E6E6" w:themeFill="background2"/>
          </w:tcPr>
          <w:p w14:paraId="69672276" w14:textId="77777777" w:rsidR="00793F48" w:rsidRDefault="00793F48" w:rsidP="00647274">
            <w:pPr>
              <w:jc w:val="both"/>
            </w:pPr>
            <w:r>
              <w:t>Use Case Name</w:t>
            </w:r>
          </w:p>
        </w:tc>
        <w:tc>
          <w:tcPr>
            <w:tcW w:w="4207" w:type="pct"/>
            <w:gridSpan w:val="4"/>
          </w:tcPr>
          <w:p w14:paraId="0D07686A" w14:textId="703D65EC" w:rsidR="000C21D5" w:rsidRDefault="000C21D5" w:rsidP="000C21D5">
            <w:r>
              <w:t xml:space="preserve">Staffs view the examinees’ identification documents. </w:t>
            </w:r>
          </w:p>
          <w:p w14:paraId="34A1E627" w14:textId="0E69D46F" w:rsidR="00793F48" w:rsidRDefault="00793F48" w:rsidP="00647274">
            <w:pPr>
              <w:jc w:val="both"/>
            </w:pPr>
          </w:p>
        </w:tc>
      </w:tr>
      <w:tr w:rsidR="00793F48" w14:paraId="7998C306" w14:textId="77777777" w:rsidTr="00647274">
        <w:tc>
          <w:tcPr>
            <w:tcW w:w="793" w:type="pct"/>
            <w:shd w:val="clear" w:color="auto" w:fill="E7E6E6" w:themeFill="background2"/>
          </w:tcPr>
          <w:p w14:paraId="2C0134F6" w14:textId="77777777" w:rsidR="00793F48" w:rsidRDefault="00793F48" w:rsidP="00647274">
            <w:pPr>
              <w:jc w:val="both"/>
            </w:pPr>
            <w:r>
              <w:t>Created By</w:t>
            </w:r>
          </w:p>
        </w:tc>
        <w:tc>
          <w:tcPr>
            <w:tcW w:w="1760" w:type="pct"/>
            <w:gridSpan w:val="2"/>
          </w:tcPr>
          <w:p w14:paraId="45597A76" w14:textId="77777777" w:rsidR="00793F48" w:rsidRDefault="00793F48" w:rsidP="00647274">
            <w:pPr>
              <w:jc w:val="both"/>
            </w:pPr>
            <w:r>
              <w:t>Charnwut Thopurin</w:t>
            </w:r>
          </w:p>
        </w:tc>
        <w:tc>
          <w:tcPr>
            <w:tcW w:w="945" w:type="pct"/>
            <w:shd w:val="clear" w:color="auto" w:fill="E7E6E6" w:themeFill="background2"/>
          </w:tcPr>
          <w:p w14:paraId="14BBEA72" w14:textId="77777777" w:rsidR="00793F48" w:rsidRDefault="00793F48" w:rsidP="00647274">
            <w:pPr>
              <w:jc w:val="both"/>
            </w:pPr>
            <w:r>
              <w:t>Last Update By</w:t>
            </w:r>
          </w:p>
        </w:tc>
        <w:tc>
          <w:tcPr>
            <w:tcW w:w="1502" w:type="pct"/>
          </w:tcPr>
          <w:p w14:paraId="081DC845" w14:textId="77777777" w:rsidR="00793F48" w:rsidRDefault="00793F48" w:rsidP="00647274">
            <w:pPr>
              <w:jc w:val="both"/>
            </w:pPr>
            <w:r>
              <w:t>Charnwut Thopurin</w:t>
            </w:r>
          </w:p>
        </w:tc>
      </w:tr>
      <w:tr w:rsidR="00793F48" w14:paraId="6511DD66" w14:textId="77777777" w:rsidTr="00647274">
        <w:tc>
          <w:tcPr>
            <w:tcW w:w="793" w:type="pct"/>
            <w:shd w:val="clear" w:color="auto" w:fill="E7E6E6" w:themeFill="background2"/>
          </w:tcPr>
          <w:p w14:paraId="747EB3B7" w14:textId="77777777" w:rsidR="00793F48" w:rsidRDefault="00793F48" w:rsidP="00647274">
            <w:pPr>
              <w:jc w:val="both"/>
            </w:pPr>
            <w:r>
              <w:t>Date Created</w:t>
            </w:r>
          </w:p>
        </w:tc>
        <w:tc>
          <w:tcPr>
            <w:tcW w:w="1760" w:type="pct"/>
            <w:gridSpan w:val="2"/>
          </w:tcPr>
          <w:p w14:paraId="3BC15B1B" w14:textId="77777777" w:rsidR="00793F48" w:rsidRDefault="00793F48" w:rsidP="00647274">
            <w:pPr>
              <w:jc w:val="both"/>
            </w:pPr>
            <w:r>
              <w:t>12/04/18</w:t>
            </w:r>
          </w:p>
        </w:tc>
        <w:tc>
          <w:tcPr>
            <w:tcW w:w="945" w:type="pct"/>
            <w:shd w:val="clear" w:color="auto" w:fill="E7E6E6" w:themeFill="background2"/>
          </w:tcPr>
          <w:p w14:paraId="03D0FCBE" w14:textId="77777777" w:rsidR="00793F48" w:rsidRDefault="00793F48" w:rsidP="00647274">
            <w:pPr>
              <w:jc w:val="both"/>
            </w:pPr>
            <w:r>
              <w:t>Last Revision Date</w:t>
            </w:r>
          </w:p>
        </w:tc>
        <w:tc>
          <w:tcPr>
            <w:tcW w:w="1502" w:type="pct"/>
          </w:tcPr>
          <w:p w14:paraId="037CC803" w14:textId="77777777" w:rsidR="00793F48" w:rsidRDefault="00793F48" w:rsidP="00647274">
            <w:pPr>
              <w:jc w:val="both"/>
            </w:pPr>
          </w:p>
        </w:tc>
      </w:tr>
      <w:tr w:rsidR="00793F48" w14:paraId="537094A7" w14:textId="77777777" w:rsidTr="00647274">
        <w:tc>
          <w:tcPr>
            <w:tcW w:w="793" w:type="pct"/>
            <w:shd w:val="clear" w:color="auto" w:fill="E7E6E6" w:themeFill="background2"/>
          </w:tcPr>
          <w:p w14:paraId="796788BD" w14:textId="77777777" w:rsidR="00793F48" w:rsidRDefault="00793F48" w:rsidP="00647274">
            <w:pPr>
              <w:jc w:val="both"/>
            </w:pPr>
            <w:r>
              <w:t>Actors</w:t>
            </w:r>
          </w:p>
        </w:tc>
        <w:tc>
          <w:tcPr>
            <w:tcW w:w="4207" w:type="pct"/>
            <w:gridSpan w:val="4"/>
          </w:tcPr>
          <w:p w14:paraId="13F5B013" w14:textId="77777777" w:rsidR="00793F48" w:rsidRDefault="00793F48" w:rsidP="00647274">
            <w:pPr>
              <w:jc w:val="both"/>
            </w:pPr>
            <w:r>
              <w:t>Staffs</w:t>
            </w:r>
          </w:p>
        </w:tc>
      </w:tr>
      <w:tr w:rsidR="00793F48" w14:paraId="1513F332" w14:textId="77777777" w:rsidTr="00647274">
        <w:tc>
          <w:tcPr>
            <w:tcW w:w="793" w:type="pct"/>
            <w:shd w:val="clear" w:color="auto" w:fill="E7E6E6" w:themeFill="background2"/>
          </w:tcPr>
          <w:p w14:paraId="2103BD03" w14:textId="77777777" w:rsidR="00793F48" w:rsidRDefault="00793F48" w:rsidP="00647274">
            <w:pPr>
              <w:jc w:val="both"/>
            </w:pPr>
            <w:r>
              <w:t>Description</w:t>
            </w:r>
          </w:p>
        </w:tc>
        <w:tc>
          <w:tcPr>
            <w:tcW w:w="4207" w:type="pct"/>
            <w:gridSpan w:val="4"/>
          </w:tcPr>
          <w:p w14:paraId="2776D69C" w14:textId="1D1A0526" w:rsidR="00793F48" w:rsidRDefault="000C21D5" w:rsidP="00647274">
            <w:r>
              <w:t xml:space="preserve">Staffs can view the examinees’ identification documents. </w:t>
            </w:r>
          </w:p>
        </w:tc>
      </w:tr>
      <w:tr w:rsidR="00793F48" w14:paraId="67862FC3" w14:textId="77777777" w:rsidTr="00647274">
        <w:tc>
          <w:tcPr>
            <w:tcW w:w="793" w:type="pct"/>
            <w:shd w:val="clear" w:color="auto" w:fill="E7E6E6" w:themeFill="background2"/>
          </w:tcPr>
          <w:p w14:paraId="39657472" w14:textId="77777777" w:rsidR="00793F48" w:rsidRDefault="00793F48" w:rsidP="00647274">
            <w:pPr>
              <w:jc w:val="both"/>
            </w:pPr>
            <w:r>
              <w:t>Trigger</w:t>
            </w:r>
          </w:p>
        </w:tc>
        <w:tc>
          <w:tcPr>
            <w:tcW w:w="4207" w:type="pct"/>
            <w:gridSpan w:val="4"/>
          </w:tcPr>
          <w:p w14:paraId="0431047F" w14:textId="77777777" w:rsidR="00793F48" w:rsidRDefault="00793F48" w:rsidP="00647274">
            <w:pPr>
              <w:jc w:val="both"/>
            </w:pPr>
            <w:r>
              <w:t>Staffs select menu”</w:t>
            </w:r>
            <w:r>
              <w:rPr>
                <w:rFonts w:hint="cs"/>
                <w:cs/>
              </w:rPr>
              <w:t>อัพโหลดเอกสาร</w:t>
            </w:r>
            <w:r>
              <w:t>”</w:t>
            </w:r>
          </w:p>
        </w:tc>
      </w:tr>
      <w:tr w:rsidR="00793F48" w14:paraId="51FE7212" w14:textId="77777777" w:rsidTr="00647274">
        <w:tc>
          <w:tcPr>
            <w:tcW w:w="793" w:type="pct"/>
            <w:shd w:val="clear" w:color="auto" w:fill="E7E6E6" w:themeFill="background2"/>
          </w:tcPr>
          <w:p w14:paraId="21E32B73" w14:textId="77777777" w:rsidR="00793F48" w:rsidRDefault="00793F48" w:rsidP="00647274">
            <w:pPr>
              <w:jc w:val="both"/>
            </w:pPr>
            <w:r>
              <w:t>Preconditions</w:t>
            </w:r>
          </w:p>
        </w:tc>
        <w:tc>
          <w:tcPr>
            <w:tcW w:w="4207" w:type="pct"/>
            <w:gridSpan w:val="4"/>
          </w:tcPr>
          <w:p w14:paraId="2306ABED" w14:textId="36BA7DAF" w:rsidR="00793F48" w:rsidRDefault="0016655D" w:rsidP="00647274">
            <w:pPr>
              <w:jc w:val="both"/>
            </w:pPr>
            <w:r>
              <w:t>Staffs upload the examinees’ identification documents.</w:t>
            </w:r>
          </w:p>
        </w:tc>
      </w:tr>
      <w:tr w:rsidR="00793F48" w14:paraId="0A0FDB2B" w14:textId="77777777" w:rsidTr="00647274">
        <w:tc>
          <w:tcPr>
            <w:tcW w:w="5000" w:type="pct"/>
            <w:gridSpan w:val="5"/>
            <w:shd w:val="clear" w:color="auto" w:fill="E7E6E6" w:themeFill="background2"/>
          </w:tcPr>
          <w:p w14:paraId="296B079D" w14:textId="77777777" w:rsidR="00793F48" w:rsidRDefault="00793F48" w:rsidP="00647274">
            <w:pPr>
              <w:jc w:val="center"/>
            </w:pPr>
            <w:r>
              <w:t>Use Case Input Specification</w:t>
            </w:r>
          </w:p>
        </w:tc>
      </w:tr>
      <w:tr w:rsidR="00793F48" w14:paraId="007D8B40" w14:textId="77777777" w:rsidTr="00647274">
        <w:tc>
          <w:tcPr>
            <w:tcW w:w="793" w:type="pct"/>
            <w:shd w:val="clear" w:color="auto" w:fill="E7E6E6" w:themeFill="background2"/>
          </w:tcPr>
          <w:p w14:paraId="1D57BEE4" w14:textId="77777777" w:rsidR="00793F48" w:rsidRDefault="00793F48" w:rsidP="00647274">
            <w:pPr>
              <w:jc w:val="center"/>
            </w:pPr>
            <w:r>
              <w:t>Input</w:t>
            </w:r>
          </w:p>
        </w:tc>
        <w:tc>
          <w:tcPr>
            <w:tcW w:w="457" w:type="pct"/>
            <w:shd w:val="clear" w:color="auto" w:fill="E7E6E6" w:themeFill="background2"/>
          </w:tcPr>
          <w:p w14:paraId="4A42E221" w14:textId="77777777" w:rsidR="00793F48" w:rsidRDefault="00793F48" w:rsidP="00647274">
            <w:pPr>
              <w:jc w:val="center"/>
            </w:pPr>
            <w:r>
              <w:t>type</w:t>
            </w:r>
          </w:p>
        </w:tc>
        <w:tc>
          <w:tcPr>
            <w:tcW w:w="2248" w:type="pct"/>
            <w:gridSpan w:val="2"/>
            <w:shd w:val="clear" w:color="auto" w:fill="E7E6E6" w:themeFill="background2"/>
          </w:tcPr>
          <w:p w14:paraId="02E9F9C3" w14:textId="77777777" w:rsidR="00793F48" w:rsidRDefault="00793F48" w:rsidP="00647274">
            <w:pPr>
              <w:jc w:val="center"/>
            </w:pPr>
            <w:r>
              <w:t>Constraint</w:t>
            </w:r>
          </w:p>
        </w:tc>
        <w:tc>
          <w:tcPr>
            <w:tcW w:w="1502" w:type="pct"/>
            <w:shd w:val="clear" w:color="auto" w:fill="E7E6E6" w:themeFill="background2"/>
          </w:tcPr>
          <w:p w14:paraId="651F6549" w14:textId="77777777" w:rsidR="00793F48" w:rsidRDefault="00793F48" w:rsidP="00647274">
            <w:pPr>
              <w:jc w:val="center"/>
            </w:pPr>
            <w:r>
              <w:t>Example</w:t>
            </w:r>
          </w:p>
        </w:tc>
      </w:tr>
      <w:tr w:rsidR="00793F48" w14:paraId="6A941AC9" w14:textId="77777777" w:rsidTr="00647274">
        <w:tc>
          <w:tcPr>
            <w:tcW w:w="793" w:type="pct"/>
            <w:shd w:val="clear" w:color="auto" w:fill="FFFFFF" w:themeFill="background1"/>
          </w:tcPr>
          <w:p w14:paraId="6B53C5AD" w14:textId="77777777" w:rsidR="00793F48" w:rsidRDefault="00793F48" w:rsidP="00647274">
            <w:pPr>
              <w:jc w:val="both"/>
            </w:pPr>
          </w:p>
        </w:tc>
        <w:tc>
          <w:tcPr>
            <w:tcW w:w="457" w:type="pct"/>
            <w:shd w:val="clear" w:color="auto" w:fill="FFFFFF" w:themeFill="background1"/>
          </w:tcPr>
          <w:p w14:paraId="07D37D3B" w14:textId="77777777" w:rsidR="00793F48" w:rsidRDefault="00793F48" w:rsidP="00647274">
            <w:pPr>
              <w:jc w:val="both"/>
            </w:pPr>
          </w:p>
        </w:tc>
        <w:tc>
          <w:tcPr>
            <w:tcW w:w="2248" w:type="pct"/>
            <w:gridSpan w:val="2"/>
            <w:shd w:val="clear" w:color="auto" w:fill="FFFFFF" w:themeFill="background1"/>
          </w:tcPr>
          <w:p w14:paraId="5777F75B" w14:textId="77777777" w:rsidR="00793F48" w:rsidRDefault="00793F48" w:rsidP="00647274">
            <w:pPr>
              <w:jc w:val="both"/>
            </w:pPr>
          </w:p>
        </w:tc>
        <w:tc>
          <w:tcPr>
            <w:tcW w:w="1502" w:type="pct"/>
            <w:shd w:val="clear" w:color="auto" w:fill="FFFFFF" w:themeFill="background1"/>
          </w:tcPr>
          <w:p w14:paraId="30593D5E" w14:textId="77777777" w:rsidR="00793F48" w:rsidRDefault="00793F48" w:rsidP="00647274">
            <w:pPr>
              <w:jc w:val="both"/>
            </w:pPr>
          </w:p>
        </w:tc>
      </w:tr>
      <w:tr w:rsidR="00793F48" w14:paraId="6245E568" w14:textId="77777777" w:rsidTr="00647274">
        <w:tc>
          <w:tcPr>
            <w:tcW w:w="793" w:type="pct"/>
            <w:shd w:val="clear" w:color="auto" w:fill="E7E6E6" w:themeFill="background2"/>
          </w:tcPr>
          <w:p w14:paraId="4ED4707A" w14:textId="77777777" w:rsidR="00793F48" w:rsidRDefault="00793F48" w:rsidP="00647274">
            <w:pPr>
              <w:jc w:val="both"/>
            </w:pPr>
            <w:r>
              <w:t>Post conditions</w:t>
            </w:r>
          </w:p>
        </w:tc>
        <w:tc>
          <w:tcPr>
            <w:tcW w:w="4207" w:type="pct"/>
            <w:gridSpan w:val="4"/>
          </w:tcPr>
          <w:p w14:paraId="46EBE1E5" w14:textId="6EDE8BBD" w:rsidR="00793F48" w:rsidRDefault="00793F48" w:rsidP="00647274">
            <w:pPr>
              <w:jc w:val="both"/>
            </w:pPr>
            <w:r>
              <w:t xml:space="preserve"> the use case is successful The examination  document will </w:t>
            </w:r>
            <w:r w:rsidR="000C21D5">
              <w:t xml:space="preserve">show </w:t>
            </w:r>
            <w:r>
              <w:t xml:space="preserve"> </w:t>
            </w:r>
            <w:r w:rsidR="000C21D5">
              <w:t>in display</w:t>
            </w:r>
            <w:r>
              <w:t>. If not the system state remains the same.</w:t>
            </w:r>
          </w:p>
        </w:tc>
      </w:tr>
      <w:tr w:rsidR="00793F48" w14:paraId="58C48350" w14:textId="77777777" w:rsidTr="00647274">
        <w:tc>
          <w:tcPr>
            <w:tcW w:w="793" w:type="pct"/>
            <w:shd w:val="clear" w:color="auto" w:fill="E7E6E6" w:themeFill="background2"/>
          </w:tcPr>
          <w:p w14:paraId="2E7EB11B" w14:textId="77777777" w:rsidR="00793F48" w:rsidRDefault="00793F48" w:rsidP="00647274">
            <w:pPr>
              <w:jc w:val="both"/>
            </w:pPr>
            <w:r>
              <w:t>Normal Flows</w:t>
            </w:r>
          </w:p>
        </w:tc>
        <w:tc>
          <w:tcPr>
            <w:tcW w:w="1760" w:type="pct"/>
            <w:gridSpan w:val="2"/>
            <w:shd w:val="clear" w:color="auto" w:fill="E7E6E6" w:themeFill="background2"/>
            <w:vAlign w:val="center"/>
          </w:tcPr>
          <w:p w14:paraId="4D5D28FB" w14:textId="77777777" w:rsidR="00793F48" w:rsidRDefault="00793F48" w:rsidP="00647274">
            <w:pPr>
              <w:jc w:val="center"/>
            </w:pPr>
            <w:r>
              <w:t>User</w:t>
            </w:r>
          </w:p>
        </w:tc>
        <w:tc>
          <w:tcPr>
            <w:tcW w:w="2447" w:type="pct"/>
            <w:gridSpan w:val="2"/>
            <w:shd w:val="clear" w:color="auto" w:fill="E7E6E6" w:themeFill="background2"/>
            <w:vAlign w:val="center"/>
          </w:tcPr>
          <w:p w14:paraId="09FA0CAA" w14:textId="77777777" w:rsidR="00793F48" w:rsidRDefault="00793F48" w:rsidP="00647274">
            <w:pPr>
              <w:jc w:val="center"/>
            </w:pPr>
            <w:r>
              <w:t>System</w:t>
            </w:r>
          </w:p>
        </w:tc>
      </w:tr>
      <w:tr w:rsidR="00793F48" w14:paraId="5550DD6A" w14:textId="77777777" w:rsidTr="00647274">
        <w:tc>
          <w:tcPr>
            <w:tcW w:w="793" w:type="pct"/>
          </w:tcPr>
          <w:p w14:paraId="05EE7EB0" w14:textId="77777777" w:rsidR="00793F48" w:rsidRDefault="00793F48" w:rsidP="00647274">
            <w:pPr>
              <w:jc w:val="both"/>
            </w:pPr>
          </w:p>
        </w:tc>
        <w:tc>
          <w:tcPr>
            <w:tcW w:w="1760" w:type="pct"/>
            <w:gridSpan w:val="2"/>
          </w:tcPr>
          <w:p w14:paraId="572FBF70" w14:textId="77777777" w:rsidR="00793F48" w:rsidRDefault="00793F48" w:rsidP="00647274">
            <w:pPr>
              <w:jc w:val="both"/>
            </w:pPr>
            <w:r>
              <w:t>1. Staffs select menu”</w:t>
            </w:r>
            <w:r>
              <w:rPr>
                <w:rFonts w:hint="cs"/>
                <w:cs/>
              </w:rPr>
              <w:t>อัพโหลดเอกสาร</w:t>
            </w:r>
            <w:r>
              <w:t>”</w:t>
            </w:r>
            <w:r w:rsidR="00330349">
              <w:t xml:space="preserve"> </w:t>
            </w:r>
          </w:p>
          <w:p w14:paraId="297EEB9F" w14:textId="5BBEE52E" w:rsidR="00330349" w:rsidRDefault="00330349" w:rsidP="00647274">
            <w:pPr>
              <w:jc w:val="both"/>
            </w:pPr>
            <w:r>
              <w:t>3.</w:t>
            </w:r>
            <w:r w:rsidR="007427EB">
              <w:t xml:space="preserve"> staffs select icon “view”</w:t>
            </w:r>
          </w:p>
        </w:tc>
        <w:tc>
          <w:tcPr>
            <w:tcW w:w="2447" w:type="pct"/>
            <w:gridSpan w:val="2"/>
          </w:tcPr>
          <w:p w14:paraId="0B506BF2" w14:textId="33A92037" w:rsidR="00793F48" w:rsidRDefault="00793F48" w:rsidP="00330349">
            <w:r>
              <w:t xml:space="preserve">2.The system shall provide the staff upload the examinees’ identification documents UI which include examinee information (id no., name, file1, file2, file3, file4, file5, file6, and file7, examination fee and icon </w:t>
            </w:r>
            <w:r w:rsidR="007427EB">
              <w:t xml:space="preserve">“view”). </w:t>
            </w:r>
          </w:p>
          <w:p w14:paraId="2749E2E8" w14:textId="5576F41C" w:rsidR="00793F48" w:rsidRDefault="007427EB" w:rsidP="00647274">
            <w:r>
              <w:t>4.</w:t>
            </w:r>
            <w:r w:rsidR="00793F48">
              <w:t xml:space="preserve">. </w:t>
            </w:r>
            <w:r w:rsidR="0071654C">
              <w:t>The system shall provide interface for view upload the examinees’ identification documents which include (</w:t>
            </w:r>
            <w:r w:rsidR="0071654C">
              <w:rPr>
                <w:rFonts w:cs="Cordia New"/>
                <w:cs/>
              </w:rPr>
              <w:t xml:space="preserve">เอกสาร </w:t>
            </w:r>
            <w:r w:rsidR="0071654C">
              <w:t>and name file).</w:t>
            </w:r>
          </w:p>
          <w:p w14:paraId="0AA0C922" w14:textId="460560AE" w:rsidR="00793F48" w:rsidRDefault="0071654C" w:rsidP="00647274">
            <w:r>
              <w:t>5</w:t>
            </w:r>
            <w:r w:rsidR="00793F48">
              <w:t xml:space="preserve">. </w:t>
            </w:r>
            <w:r w:rsidR="00852150">
              <w:t xml:space="preserve">The system shall provide the examinees’ identification documents file.  </w:t>
            </w:r>
          </w:p>
        </w:tc>
      </w:tr>
      <w:tr w:rsidR="00793F48" w14:paraId="08BEA7A9" w14:textId="77777777" w:rsidTr="00647274">
        <w:tc>
          <w:tcPr>
            <w:tcW w:w="793" w:type="pct"/>
            <w:shd w:val="clear" w:color="auto" w:fill="E7E6E6" w:themeFill="background2"/>
          </w:tcPr>
          <w:p w14:paraId="1A4B10F7" w14:textId="77777777" w:rsidR="00793F48" w:rsidRDefault="00793F48" w:rsidP="00647274">
            <w:pPr>
              <w:jc w:val="both"/>
            </w:pPr>
            <w:r>
              <w:t>Alternative Flow</w:t>
            </w:r>
          </w:p>
        </w:tc>
        <w:tc>
          <w:tcPr>
            <w:tcW w:w="4207" w:type="pct"/>
            <w:gridSpan w:val="4"/>
          </w:tcPr>
          <w:p w14:paraId="6A4C35F3" w14:textId="2F7D7928" w:rsidR="00793F48" w:rsidRPr="00170236" w:rsidRDefault="00793F48" w:rsidP="00852150">
            <w:pPr>
              <w:rPr>
                <w:cs/>
              </w:rPr>
            </w:pPr>
          </w:p>
        </w:tc>
      </w:tr>
      <w:tr w:rsidR="00793F48" w14:paraId="6A0BB2A9" w14:textId="77777777" w:rsidTr="00647274">
        <w:tc>
          <w:tcPr>
            <w:tcW w:w="793" w:type="pct"/>
            <w:shd w:val="clear" w:color="auto" w:fill="E7E6E6" w:themeFill="background2"/>
          </w:tcPr>
          <w:p w14:paraId="1532C5F4" w14:textId="77777777" w:rsidR="00793F48" w:rsidRDefault="00793F48" w:rsidP="00647274">
            <w:pPr>
              <w:jc w:val="both"/>
            </w:pPr>
            <w:r>
              <w:lastRenderedPageBreak/>
              <w:t>Exception Flow</w:t>
            </w:r>
          </w:p>
        </w:tc>
        <w:tc>
          <w:tcPr>
            <w:tcW w:w="4207" w:type="pct"/>
            <w:gridSpan w:val="4"/>
          </w:tcPr>
          <w:p w14:paraId="57E0E706" w14:textId="77777777" w:rsidR="00793F48" w:rsidRDefault="00793F48" w:rsidP="00647274">
            <w:pPr>
              <w:jc w:val="both"/>
            </w:pPr>
          </w:p>
        </w:tc>
      </w:tr>
      <w:tr w:rsidR="00793F48" w14:paraId="078A6F62" w14:textId="77777777" w:rsidTr="00647274">
        <w:tc>
          <w:tcPr>
            <w:tcW w:w="793" w:type="pct"/>
            <w:shd w:val="clear" w:color="auto" w:fill="E7E6E6" w:themeFill="background2"/>
          </w:tcPr>
          <w:p w14:paraId="5DD1E34C" w14:textId="77777777" w:rsidR="00793F48" w:rsidRDefault="00793F48" w:rsidP="00647274">
            <w:pPr>
              <w:jc w:val="both"/>
            </w:pPr>
            <w:r>
              <w:t>Assumption</w:t>
            </w:r>
          </w:p>
        </w:tc>
        <w:tc>
          <w:tcPr>
            <w:tcW w:w="4207" w:type="pct"/>
            <w:gridSpan w:val="4"/>
          </w:tcPr>
          <w:p w14:paraId="5809B5A5" w14:textId="77777777" w:rsidR="00793F48" w:rsidRDefault="00793F48" w:rsidP="00647274">
            <w:pPr>
              <w:jc w:val="both"/>
            </w:pPr>
            <w:r>
              <w:t>Staffs must have logged in the system, examination information must have in the system</w:t>
            </w:r>
          </w:p>
        </w:tc>
      </w:tr>
    </w:tbl>
    <w:p w14:paraId="22270E91" w14:textId="0F772FDA" w:rsidR="00793F48" w:rsidRDefault="00793F48"/>
    <w:p w14:paraId="6A7379E9" w14:textId="46CB4A57" w:rsidR="00776BA3" w:rsidRDefault="00776BA3"/>
    <w:p w14:paraId="7FEFBA94" w14:textId="77777777" w:rsidR="00776BA3" w:rsidRDefault="00776BA3">
      <w:r>
        <w:br w:type="page"/>
      </w:r>
    </w:p>
    <w:tbl>
      <w:tblPr>
        <w:tblStyle w:val="a3"/>
        <w:tblW w:w="5000" w:type="pct"/>
        <w:tblLook w:val="04A0" w:firstRow="1" w:lastRow="0" w:firstColumn="1" w:lastColumn="0" w:noHBand="0" w:noVBand="1"/>
      </w:tblPr>
      <w:tblGrid>
        <w:gridCol w:w="1482"/>
        <w:gridCol w:w="855"/>
        <w:gridCol w:w="2437"/>
        <w:gridCol w:w="1767"/>
        <w:gridCol w:w="2809"/>
      </w:tblGrid>
      <w:tr w:rsidR="00776BA3" w14:paraId="5EDC994B" w14:textId="77777777" w:rsidTr="00647274">
        <w:tc>
          <w:tcPr>
            <w:tcW w:w="793" w:type="pct"/>
            <w:shd w:val="clear" w:color="auto" w:fill="E7E6E6" w:themeFill="background2"/>
          </w:tcPr>
          <w:p w14:paraId="2AD5AAD7" w14:textId="77777777" w:rsidR="00776BA3" w:rsidRDefault="00776BA3" w:rsidP="00647274">
            <w:pPr>
              <w:jc w:val="both"/>
            </w:pPr>
            <w:r>
              <w:lastRenderedPageBreak/>
              <w:t>Use Case ID</w:t>
            </w:r>
          </w:p>
        </w:tc>
        <w:tc>
          <w:tcPr>
            <w:tcW w:w="4207" w:type="pct"/>
            <w:gridSpan w:val="4"/>
          </w:tcPr>
          <w:p w14:paraId="6207C34F" w14:textId="710AE3EA" w:rsidR="00776BA3" w:rsidRDefault="00776BA3" w:rsidP="00647274">
            <w:pPr>
              <w:jc w:val="both"/>
            </w:pPr>
            <w:r>
              <w:t xml:space="preserve"> UC-2</w:t>
            </w:r>
            <w:r w:rsidR="008A285B">
              <w:t>6</w:t>
            </w:r>
          </w:p>
        </w:tc>
      </w:tr>
      <w:tr w:rsidR="00776BA3" w14:paraId="160EDED1" w14:textId="77777777" w:rsidTr="00647274">
        <w:tc>
          <w:tcPr>
            <w:tcW w:w="793" w:type="pct"/>
            <w:shd w:val="clear" w:color="auto" w:fill="E7E6E6" w:themeFill="background2"/>
          </w:tcPr>
          <w:p w14:paraId="4FF1CC27" w14:textId="77777777" w:rsidR="00776BA3" w:rsidRDefault="00776BA3" w:rsidP="00647274">
            <w:pPr>
              <w:jc w:val="both"/>
            </w:pPr>
            <w:r>
              <w:t>Use Case Name</w:t>
            </w:r>
          </w:p>
        </w:tc>
        <w:tc>
          <w:tcPr>
            <w:tcW w:w="4207" w:type="pct"/>
            <w:gridSpan w:val="4"/>
          </w:tcPr>
          <w:p w14:paraId="36C3F15A" w14:textId="727D93BE" w:rsidR="00776BA3" w:rsidRDefault="008A285B" w:rsidP="00647274">
            <w:pPr>
              <w:jc w:val="both"/>
            </w:pPr>
            <w:r>
              <w:t xml:space="preserve">Staffs search for the examinees’ by id. </w:t>
            </w:r>
          </w:p>
        </w:tc>
      </w:tr>
      <w:tr w:rsidR="00776BA3" w14:paraId="57339F9A" w14:textId="77777777" w:rsidTr="00647274">
        <w:tc>
          <w:tcPr>
            <w:tcW w:w="793" w:type="pct"/>
            <w:shd w:val="clear" w:color="auto" w:fill="E7E6E6" w:themeFill="background2"/>
          </w:tcPr>
          <w:p w14:paraId="5386B897" w14:textId="77777777" w:rsidR="00776BA3" w:rsidRDefault="00776BA3" w:rsidP="00647274">
            <w:pPr>
              <w:jc w:val="both"/>
            </w:pPr>
            <w:r>
              <w:t>Created By</w:t>
            </w:r>
          </w:p>
        </w:tc>
        <w:tc>
          <w:tcPr>
            <w:tcW w:w="1760" w:type="pct"/>
            <w:gridSpan w:val="2"/>
          </w:tcPr>
          <w:p w14:paraId="72644953" w14:textId="77777777" w:rsidR="00776BA3" w:rsidRDefault="00776BA3" w:rsidP="00647274">
            <w:pPr>
              <w:jc w:val="both"/>
            </w:pPr>
            <w:r>
              <w:t>Charnwut Thopurin</w:t>
            </w:r>
          </w:p>
        </w:tc>
        <w:tc>
          <w:tcPr>
            <w:tcW w:w="945" w:type="pct"/>
            <w:shd w:val="clear" w:color="auto" w:fill="E7E6E6" w:themeFill="background2"/>
          </w:tcPr>
          <w:p w14:paraId="0C5DF881" w14:textId="77777777" w:rsidR="00776BA3" w:rsidRDefault="00776BA3" w:rsidP="00647274">
            <w:pPr>
              <w:jc w:val="both"/>
            </w:pPr>
            <w:r>
              <w:t>Last Update By</w:t>
            </w:r>
          </w:p>
        </w:tc>
        <w:tc>
          <w:tcPr>
            <w:tcW w:w="1502" w:type="pct"/>
          </w:tcPr>
          <w:p w14:paraId="0C133061" w14:textId="77777777" w:rsidR="00776BA3" w:rsidRDefault="00776BA3" w:rsidP="00647274">
            <w:pPr>
              <w:jc w:val="both"/>
            </w:pPr>
            <w:r>
              <w:t>Charnwut Thopurin</w:t>
            </w:r>
          </w:p>
        </w:tc>
      </w:tr>
      <w:tr w:rsidR="00776BA3" w14:paraId="45106114" w14:textId="77777777" w:rsidTr="00647274">
        <w:tc>
          <w:tcPr>
            <w:tcW w:w="793" w:type="pct"/>
            <w:shd w:val="clear" w:color="auto" w:fill="E7E6E6" w:themeFill="background2"/>
          </w:tcPr>
          <w:p w14:paraId="727EB0C8" w14:textId="77777777" w:rsidR="00776BA3" w:rsidRDefault="00776BA3" w:rsidP="00647274">
            <w:pPr>
              <w:jc w:val="both"/>
            </w:pPr>
            <w:r>
              <w:t>Date Created</w:t>
            </w:r>
          </w:p>
        </w:tc>
        <w:tc>
          <w:tcPr>
            <w:tcW w:w="1760" w:type="pct"/>
            <w:gridSpan w:val="2"/>
          </w:tcPr>
          <w:p w14:paraId="0150E0B2" w14:textId="77777777" w:rsidR="00776BA3" w:rsidRDefault="00776BA3" w:rsidP="00647274">
            <w:pPr>
              <w:jc w:val="both"/>
            </w:pPr>
            <w:r>
              <w:t>12/04/18</w:t>
            </w:r>
          </w:p>
        </w:tc>
        <w:tc>
          <w:tcPr>
            <w:tcW w:w="945" w:type="pct"/>
            <w:shd w:val="clear" w:color="auto" w:fill="E7E6E6" w:themeFill="background2"/>
          </w:tcPr>
          <w:p w14:paraId="16C8BFD8" w14:textId="77777777" w:rsidR="00776BA3" w:rsidRDefault="00776BA3" w:rsidP="00647274">
            <w:pPr>
              <w:jc w:val="both"/>
            </w:pPr>
            <w:r>
              <w:t>Last Revision Date</w:t>
            </w:r>
          </w:p>
        </w:tc>
        <w:tc>
          <w:tcPr>
            <w:tcW w:w="1502" w:type="pct"/>
          </w:tcPr>
          <w:p w14:paraId="2E747745" w14:textId="77777777" w:rsidR="00776BA3" w:rsidRDefault="00776BA3" w:rsidP="00647274">
            <w:pPr>
              <w:jc w:val="both"/>
            </w:pPr>
          </w:p>
        </w:tc>
      </w:tr>
      <w:tr w:rsidR="00776BA3" w14:paraId="376FE1E6" w14:textId="77777777" w:rsidTr="00647274">
        <w:tc>
          <w:tcPr>
            <w:tcW w:w="793" w:type="pct"/>
            <w:shd w:val="clear" w:color="auto" w:fill="E7E6E6" w:themeFill="background2"/>
          </w:tcPr>
          <w:p w14:paraId="206917A5" w14:textId="77777777" w:rsidR="00776BA3" w:rsidRDefault="00776BA3" w:rsidP="00647274">
            <w:pPr>
              <w:jc w:val="both"/>
            </w:pPr>
            <w:r>
              <w:t>Actors</w:t>
            </w:r>
          </w:p>
        </w:tc>
        <w:tc>
          <w:tcPr>
            <w:tcW w:w="4207" w:type="pct"/>
            <w:gridSpan w:val="4"/>
          </w:tcPr>
          <w:p w14:paraId="7ABCC8CA" w14:textId="77777777" w:rsidR="00776BA3" w:rsidRDefault="00776BA3" w:rsidP="00647274">
            <w:pPr>
              <w:jc w:val="both"/>
            </w:pPr>
            <w:r>
              <w:t>Staffs</w:t>
            </w:r>
          </w:p>
        </w:tc>
      </w:tr>
      <w:tr w:rsidR="00776BA3" w14:paraId="236199CA" w14:textId="77777777" w:rsidTr="00647274">
        <w:tc>
          <w:tcPr>
            <w:tcW w:w="793" w:type="pct"/>
            <w:shd w:val="clear" w:color="auto" w:fill="E7E6E6" w:themeFill="background2"/>
          </w:tcPr>
          <w:p w14:paraId="5A39F96A" w14:textId="77777777" w:rsidR="00776BA3" w:rsidRDefault="00776BA3" w:rsidP="00647274">
            <w:pPr>
              <w:jc w:val="both"/>
            </w:pPr>
            <w:r>
              <w:t>Description</w:t>
            </w:r>
          </w:p>
        </w:tc>
        <w:tc>
          <w:tcPr>
            <w:tcW w:w="4207" w:type="pct"/>
            <w:gridSpan w:val="4"/>
          </w:tcPr>
          <w:p w14:paraId="7D222E92" w14:textId="28CAD5AD" w:rsidR="00776BA3" w:rsidRDefault="008A285B" w:rsidP="00647274">
            <w:r>
              <w:t>Staffs can search for the examinees’ identification documents by examinees’ id.</w:t>
            </w:r>
          </w:p>
        </w:tc>
      </w:tr>
      <w:tr w:rsidR="00776BA3" w14:paraId="33C0B099" w14:textId="77777777" w:rsidTr="00647274">
        <w:tc>
          <w:tcPr>
            <w:tcW w:w="793" w:type="pct"/>
            <w:shd w:val="clear" w:color="auto" w:fill="E7E6E6" w:themeFill="background2"/>
          </w:tcPr>
          <w:p w14:paraId="7255B2DF" w14:textId="77777777" w:rsidR="00776BA3" w:rsidRDefault="00776BA3" w:rsidP="00647274">
            <w:pPr>
              <w:jc w:val="both"/>
            </w:pPr>
            <w:r>
              <w:t>Trigger</w:t>
            </w:r>
          </w:p>
        </w:tc>
        <w:tc>
          <w:tcPr>
            <w:tcW w:w="4207" w:type="pct"/>
            <w:gridSpan w:val="4"/>
          </w:tcPr>
          <w:p w14:paraId="5CBC02B5" w14:textId="77777777" w:rsidR="00776BA3" w:rsidRDefault="00776BA3" w:rsidP="00647274">
            <w:pPr>
              <w:jc w:val="both"/>
            </w:pPr>
            <w:r>
              <w:t>Staffs select menu”</w:t>
            </w:r>
            <w:r>
              <w:rPr>
                <w:rFonts w:hint="cs"/>
                <w:cs/>
              </w:rPr>
              <w:t>อัพโหลดเอกสาร</w:t>
            </w:r>
            <w:r>
              <w:t>”</w:t>
            </w:r>
          </w:p>
        </w:tc>
      </w:tr>
      <w:tr w:rsidR="00776BA3" w14:paraId="079AF577" w14:textId="77777777" w:rsidTr="00647274">
        <w:tc>
          <w:tcPr>
            <w:tcW w:w="793" w:type="pct"/>
            <w:shd w:val="clear" w:color="auto" w:fill="E7E6E6" w:themeFill="background2"/>
          </w:tcPr>
          <w:p w14:paraId="0243A511" w14:textId="77777777" w:rsidR="00776BA3" w:rsidRDefault="00776BA3" w:rsidP="00647274">
            <w:pPr>
              <w:jc w:val="both"/>
            </w:pPr>
            <w:r>
              <w:t>Preconditions</w:t>
            </w:r>
          </w:p>
        </w:tc>
        <w:tc>
          <w:tcPr>
            <w:tcW w:w="4207" w:type="pct"/>
            <w:gridSpan w:val="4"/>
          </w:tcPr>
          <w:p w14:paraId="78203B97" w14:textId="2DF2AA66" w:rsidR="00776BA3" w:rsidRDefault="0016655D" w:rsidP="00647274">
            <w:pPr>
              <w:jc w:val="both"/>
            </w:pPr>
            <w:r>
              <w:t>Staffs upload the examinees’ identification documents.</w:t>
            </w:r>
          </w:p>
        </w:tc>
      </w:tr>
      <w:tr w:rsidR="00776BA3" w14:paraId="2770BCA3" w14:textId="77777777" w:rsidTr="00647274">
        <w:tc>
          <w:tcPr>
            <w:tcW w:w="5000" w:type="pct"/>
            <w:gridSpan w:val="5"/>
            <w:shd w:val="clear" w:color="auto" w:fill="E7E6E6" w:themeFill="background2"/>
          </w:tcPr>
          <w:p w14:paraId="5EC7861C" w14:textId="77777777" w:rsidR="00776BA3" w:rsidRDefault="00776BA3" w:rsidP="00647274">
            <w:pPr>
              <w:jc w:val="center"/>
            </w:pPr>
            <w:r>
              <w:t>Use Case Input Specification</w:t>
            </w:r>
          </w:p>
        </w:tc>
      </w:tr>
      <w:tr w:rsidR="00776BA3" w14:paraId="405A6361" w14:textId="77777777" w:rsidTr="00647274">
        <w:tc>
          <w:tcPr>
            <w:tcW w:w="793" w:type="pct"/>
            <w:shd w:val="clear" w:color="auto" w:fill="E7E6E6" w:themeFill="background2"/>
          </w:tcPr>
          <w:p w14:paraId="2B01723D" w14:textId="77777777" w:rsidR="00776BA3" w:rsidRDefault="00776BA3" w:rsidP="00647274">
            <w:pPr>
              <w:jc w:val="center"/>
            </w:pPr>
            <w:r>
              <w:t>Input</w:t>
            </w:r>
          </w:p>
        </w:tc>
        <w:tc>
          <w:tcPr>
            <w:tcW w:w="457" w:type="pct"/>
            <w:shd w:val="clear" w:color="auto" w:fill="E7E6E6" w:themeFill="background2"/>
          </w:tcPr>
          <w:p w14:paraId="71884A66" w14:textId="77777777" w:rsidR="00776BA3" w:rsidRDefault="00776BA3" w:rsidP="00647274">
            <w:pPr>
              <w:jc w:val="center"/>
            </w:pPr>
            <w:r>
              <w:t>type</w:t>
            </w:r>
          </w:p>
        </w:tc>
        <w:tc>
          <w:tcPr>
            <w:tcW w:w="2248" w:type="pct"/>
            <w:gridSpan w:val="2"/>
            <w:shd w:val="clear" w:color="auto" w:fill="E7E6E6" w:themeFill="background2"/>
          </w:tcPr>
          <w:p w14:paraId="149B2CC2" w14:textId="77777777" w:rsidR="00776BA3" w:rsidRDefault="00776BA3" w:rsidP="00647274">
            <w:pPr>
              <w:jc w:val="center"/>
            </w:pPr>
            <w:r>
              <w:t>Constraint</w:t>
            </w:r>
          </w:p>
        </w:tc>
        <w:tc>
          <w:tcPr>
            <w:tcW w:w="1502" w:type="pct"/>
            <w:shd w:val="clear" w:color="auto" w:fill="E7E6E6" w:themeFill="background2"/>
          </w:tcPr>
          <w:p w14:paraId="2010D224" w14:textId="77777777" w:rsidR="00776BA3" w:rsidRDefault="00776BA3" w:rsidP="00647274">
            <w:pPr>
              <w:jc w:val="center"/>
            </w:pPr>
            <w:r>
              <w:t>Example</w:t>
            </w:r>
          </w:p>
        </w:tc>
      </w:tr>
      <w:tr w:rsidR="00776BA3" w14:paraId="78525A6F" w14:textId="77777777" w:rsidTr="00647274">
        <w:tc>
          <w:tcPr>
            <w:tcW w:w="793" w:type="pct"/>
            <w:shd w:val="clear" w:color="auto" w:fill="FFFFFF" w:themeFill="background1"/>
          </w:tcPr>
          <w:p w14:paraId="66A351D5" w14:textId="77777777" w:rsidR="00776BA3" w:rsidRDefault="00776BA3" w:rsidP="00647274">
            <w:pPr>
              <w:jc w:val="both"/>
            </w:pPr>
          </w:p>
        </w:tc>
        <w:tc>
          <w:tcPr>
            <w:tcW w:w="457" w:type="pct"/>
            <w:shd w:val="clear" w:color="auto" w:fill="FFFFFF" w:themeFill="background1"/>
          </w:tcPr>
          <w:p w14:paraId="2287512A" w14:textId="77777777" w:rsidR="00776BA3" w:rsidRDefault="00776BA3" w:rsidP="00647274">
            <w:pPr>
              <w:jc w:val="both"/>
            </w:pPr>
          </w:p>
        </w:tc>
        <w:tc>
          <w:tcPr>
            <w:tcW w:w="2248" w:type="pct"/>
            <w:gridSpan w:val="2"/>
            <w:shd w:val="clear" w:color="auto" w:fill="FFFFFF" w:themeFill="background1"/>
          </w:tcPr>
          <w:p w14:paraId="3C418A9B" w14:textId="77777777" w:rsidR="00776BA3" w:rsidRDefault="00776BA3" w:rsidP="00647274">
            <w:pPr>
              <w:jc w:val="both"/>
            </w:pPr>
          </w:p>
        </w:tc>
        <w:tc>
          <w:tcPr>
            <w:tcW w:w="1502" w:type="pct"/>
            <w:shd w:val="clear" w:color="auto" w:fill="FFFFFF" w:themeFill="background1"/>
          </w:tcPr>
          <w:p w14:paraId="396F27B0" w14:textId="77777777" w:rsidR="00776BA3" w:rsidRDefault="00776BA3" w:rsidP="00647274">
            <w:pPr>
              <w:jc w:val="both"/>
            </w:pPr>
          </w:p>
        </w:tc>
      </w:tr>
      <w:tr w:rsidR="00776BA3" w14:paraId="2B666F82" w14:textId="77777777" w:rsidTr="00647274">
        <w:tc>
          <w:tcPr>
            <w:tcW w:w="793" w:type="pct"/>
            <w:shd w:val="clear" w:color="auto" w:fill="E7E6E6" w:themeFill="background2"/>
          </w:tcPr>
          <w:p w14:paraId="0A6449D1" w14:textId="77777777" w:rsidR="00776BA3" w:rsidRDefault="00776BA3" w:rsidP="00647274">
            <w:pPr>
              <w:jc w:val="both"/>
            </w:pPr>
            <w:r>
              <w:t>Post conditions</w:t>
            </w:r>
          </w:p>
        </w:tc>
        <w:tc>
          <w:tcPr>
            <w:tcW w:w="4207" w:type="pct"/>
            <w:gridSpan w:val="4"/>
          </w:tcPr>
          <w:p w14:paraId="44708335" w14:textId="77777777" w:rsidR="00776BA3" w:rsidRDefault="00776BA3" w:rsidP="00647274">
            <w:pPr>
              <w:jc w:val="both"/>
            </w:pPr>
            <w:r>
              <w:t xml:space="preserve"> the use case is successful The examination  document will show  in display. If not the system state remains the same.</w:t>
            </w:r>
          </w:p>
        </w:tc>
      </w:tr>
      <w:tr w:rsidR="00776BA3" w14:paraId="71D8A357" w14:textId="77777777" w:rsidTr="00647274">
        <w:tc>
          <w:tcPr>
            <w:tcW w:w="793" w:type="pct"/>
            <w:shd w:val="clear" w:color="auto" w:fill="E7E6E6" w:themeFill="background2"/>
          </w:tcPr>
          <w:p w14:paraId="13D08D3F" w14:textId="77777777" w:rsidR="00776BA3" w:rsidRDefault="00776BA3" w:rsidP="00647274">
            <w:pPr>
              <w:jc w:val="both"/>
            </w:pPr>
            <w:r>
              <w:t>Normal Flows</w:t>
            </w:r>
          </w:p>
        </w:tc>
        <w:tc>
          <w:tcPr>
            <w:tcW w:w="1760" w:type="pct"/>
            <w:gridSpan w:val="2"/>
            <w:shd w:val="clear" w:color="auto" w:fill="E7E6E6" w:themeFill="background2"/>
            <w:vAlign w:val="center"/>
          </w:tcPr>
          <w:p w14:paraId="42C75425" w14:textId="77777777" w:rsidR="00776BA3" w:rsidRDefault="00776BA3" w:rsidP="00647274">
            <w:pPr>
              <w:jc w:val="center"/>
            </w:pPr>
            <w:r>
              <w:t>User</w:t>
            </w:r>
          </w:p>
        </w:tc>
        <w:tc>
          <w:tcPr>
            <w:tcW w:w="2447" w:type="pct"/>
            <w:gridSpan w:val="2"/>
            <w:shd w:val="clear" w:color="auto" w:fill="E7E6E6" w:themeFill="background2"/>
            <w:vAlign w:val="center"/>
          </w:tcPr>
          <w:p w14:paraId="73F3FA5C" w14:textId="77777777" w:rsidR="00776BA3" w:rsidRDefault="00776BA3" w:rsidP="00647274">
            <w:pPr>
              <w:jc w:val="center"/>
            </w:pPr>
            <w:r>
              <w:t>System</w:t>
            </w:r>
          </w:p>
        </w:tc>
      </w:tr>
      <w:tr w:rsidR="00776BA3" w14:paraId="6A99A7E6" w14:textId="77777777" w:rsidTr="00647274">
        <w:tc>
          <w:tcPr>
            <w:tcW w:w="793" w:type="pct"/>
          </w:tcPr>
          <w:p w14:paraId="1EFF2DA1" w14:textId="77777777" w:rsidR="00776BA3" w:rsidRDefault="00776BA3" w:rsidP="00647274">
            <w:pPr>
              <w:jc w:val="both"/>
            </w:pPr>
          </w:p>
        </w:tc>
        <w:tc>
          <w:tcPr>
            <w:tcW w:w="1760" w:type="pct"/>
            <w:gridSpan w:val="2"/>
          </w:tcPr>
          <w:p w14:paraId="3E86380E" w14:textId="77777777" w:rsidR="00776BA3" w:rsidRDefault="00776BA3" w:rsidP="00647274">
            <w:pPr>
              <w:jc w:val="both"/>
            </w:pPr>
            <w:r>
              <w:t>1. Staffs select menu”</w:t>
            </w:r>
            <w:r>
              <w:rPr>
                <w:rFonts w:hint="cs"/>
                <w:cs/>
              </w:rPr>
              <w:t>อัพโหลดเอกสาร</w:t>
            </w:r>
            <w:r>
              <w:t xml:space="preserve">” </w:t>
            </w:r>
          </w:p>
          <w:p w14:paraId="3E213E43" w14:textId="5E09B480" w:rsidR="00776BA3" w:rsidRDefault="00776BA3" w:rsidP="00647274">
            <w:pPr>
              <w:jc w:val="both"/>
            </w:pPr>
            <w:r>
              <w:t xml:space="preserve">3. staffs </w:t>
            </w:r>
            <w:r w:rsidR="00EC31D6">
              <w:t>input examinees information and click button “</w:t>
            </w:r>
            <w:r w:rsidR="00EC31D6">
              <w:rPr>
                <w:rFonts w:hint="cs"/>
                <w:cs/>
              </w:rPr>
              <w:t>ค้นหา</w:t>
            </w:r>
            <w:r w:rsidR="00EC31D6">
              <w:t>”</w:t>
            </w:r>
            <w:r>
              <w:t xml:space="preserve"> </w:t>
            </w:r>
          </w:p>
        </w:tc>
        <w:tc>
          <w:tcPr>
            <w:tcW w:w="2447" w:type="pct"/>
            <w:gridSpan w:val="2"/>
          </w:tcPr>
          <w:p w14:paraId="03F1B5D9" w14:textId="77777777" w:rsidR="00776BA3" w:rsidRDefault="00776BA3" w:rsidP="002B7162">
            <w:r>
              <w:t>2.</w:t>
            </w:r>
            <w:r w:rsidR="002B7162">
              <w:t xml:space="preserve"> The system shall provide the search for the examinees’ identification file documents by examinees’ id UI which include examinee information (text field and button “</w:t>
            </w:r>
            <w:r w:rsidR="002B7162">
              <w:rPr>
                <w:rFonts w:cs="Cordia New"/>
                <w:cs/>
              </w:rPr>
              <w:t>ค</w:t>
            </w:r>
            <w:r w:rsidR="002B7162">
              <w:rPr>
                <w:rFonts w:cs="Cordia New" w:hint="cs"/>
                <w:cs/>
              </w:rPr>
              <w:t>้</w:t>
            </w:r>
            <w:r w:rsidR="002B7162">
              <w:rPr>
                <w:rFonts w:cs="Cordia New"/>
                <w:cs/>
              </w:rPr>
              <w:t xml:space="preserve">นหา”) </w:t>
            </w:r>
          </w:p>
          <w:p w14:paraId="320215C3" w14:textId="536E1E94" w:rsidR="005748FD" w:rsidRDefault="007F072E" w:rsidP="005748FD">
            <w:r>
              <w:t>4</w:t>
            </w:r>
            <w:r w:rsidR="00EC31D6">
              <w:t>.</w:t>
            </w:r>
            <w:r w:rsidR="005748FD">
              <w:t xml:space="preserve"> The system shall provide the staff upload the examinees’ identification documents UI which include examinee information (id no., name, file1, file2, file3, file4, file5, file6, and file7, examination fee and icon </w:t>
            </w:r>
          </w:p>
          <w:p w14:paraId="3F52E7F6" w14:textId="543C9C8B" w:rsidR="00EC31D6" w:rsidRDefault="005748FD" w:rsidP="002B7162">
            <w:r>
              <w:t xml:space="preserve">“view”). </w:t>
            </w:r>
          </w:p>
        </w:tc>
      </w:tr>
      <w:tr w:rsidR="00776BA3" w14:paraId="1A3D9E0C" w14:textId="77777777" w:rsidTr="00647274">
        <w:tc>
          <w:tcPr>
            <w:tcW w:w="793" w:type="pct"/>
            <w:shd w:val="clear" w:color="auto" w:fill="E7E6E6" w:themeFill="background2"/>
          </w:tcPr>
          <w:p w14:paraId="23CB1319" w14:textId="77777777" w:rsidR="00776BA3" w:rsidRDefault="00776BA3" w:rsidP="00647274">
            <w:pPr>
              <w:jc w:val="both"/>
            </w:pPr>
            <w:r>
              <w:t>Alternative Flow</w:t>
            </w:r>
          </w:p>
        </w:tc>
        <w:tc>
          <w:tcPr>
            <w:tcW w:w="4207" w:type="pct"/>
            <w:gridSpan w:val="4"/>
          </w:tcPr>
          <w:p w14:paraId="40A8792E" w14:textId="77777777" w:rsidR="00776BA3" w:rsidRPr="00170236" w:rsidRDefault="00776BA3" w:rsidP="00647274">
            <w:pPr>
              <w:rPr>
                <w:cs/>
              </w:rPr>
            </w:pPr>
          </w:p>
        </w:tc>
      </w:tr>
      <w:tr w:rsidR="00776BA3" w14:paraId="7450FB28" w14:textId="77777777" w:rsidTr="00647274">
        <w:tc>
          <w:tcPr>
            <w:tcW w:w="793" w:type="pct"/>
            <w:shd w:val="clear" w:color="auto" w:fill="E7E6E6" w:themeFill="background2"/>
          </w:tcPr>
          <w:p w14:paraId="48E4FF03" w14:textId="77777777" w:rsidR="00776BA3" w:rsidRDefault="00776BA3" w:rsidP="00647274">
            <w:pPr>
              <w:jc w:val="both"/>
            </w:pPr>
            <w:r>
              <w:t>Exception Flow</w:t>
            </w:r>
          </w:p>
        </w:tc>
        <w:tc>
          <w:tcPr>
            <w:tcW w:w="4207" w:type="pct"/>
            <w:gridSpan w:val="4"/>
          </w:tcPr>
          <w:p w14:paraId="1417E8F7" w14:textId="77777777" w:rsidR="00776BA3" w:rsidRDefault="00776BA3" w:rsidP="00647274">
            <w:pPr>
              <w:jc w:val="both"/>
            </w:pPr>
          </w:p>
        </w:tc>
      </w:tr>
      <w:tr w:rsidR="00776BA3" w14:paraId="05B9B4B1" w14:textId="77777777" w:rsidTr="00647274">
        <w:tc>
          <w:tcPr>
            <w:tcW w:w="793" w:type="pct"/>
            <w:shd w:val="clear" w:color="auto" w:fill="E7E6E6" w:themeFill="background2"/>
          </w:tcPr>
          <w:p w14:paraId="61C02CE8" w14:textId="77777777" w:rsidR="00776BA3" w:rsidRDefault="00776BA3" w:rsidP="00647274">
            <w:pPr>
              <w:jc w:val="both"/>
            </w:pPr>
            <w:r>
              <w:lastRenderedPageBreak/>
              <w:t>Assumption</w:t>
            </w:r>
          </w:p>
        </w:tc>
        <w:tc>
          <w:tcPr>
            <w:tcW w:w="4207" w:type="pct"/>
            <w:gridSpan w:val="4"/>
          </w:tcPr>
          <w:p w14:paraId="2487B865" w14:textId="67049F4D" w:rsidR="00776BA3" w:rsidRDefault="00776BA3" w:rsidP="00647274">
            <w:pPr>
              <w:jc w:val="both"/>
            </w:pPr>
            <w:r>
              <w:t xml:space="preserve">Staffs must have logged in the system, </w:t>
            </w:r>
            <w:r w:rsidR="007F072E">
              <w:t xml:space="preserve">the examinees’ identification documents </w:t>
            </w:r>
            <w:r>
              <w:t>must have in the system</w:t>
            </w:r>
          </w:p>
        </w:tc>
      </w:tr>
    </w:tbl>
    <w:p w14:paraId="32FA48E5" w14:textId="1FA20BC8" w:rsidR="00776BA3" w:rsidRDefault="00776BA3"/>
    <w:p w14:paraId="26AAC73B" w14:textId="069DD241" w:rsidR="00A16072" w:rsidRDefault="00A16072"/>
    <w:p w14:paraId="6F97AD00" w14:textId="77777777" w:rsidR="00A16072" w:rsidRDefault="00A16072">
      <w:r>
        <w:br w:type="page"/>
      </w:r>
    </w:p>
    <w:tbl>
      <w:tblPr>
        <w:tblStyle w:val="a3"/>
        <w:tblW w:w="5000" w:type="pct"/>
        <w:tblLook w:val="04A0" w:firstRow="1" w:lastRow="0" w:firstColumn="1" w:lastColumn="0" w:noHBand="0" w:noVBand="1"/>
      </w:tblPr>
      <w:tblGrid>
        <w:gridCol w:w="1482"/>
        <w:gridCol w:w="855"/>
        <w:gridCol w:w="2437"/>
        <w:gridCol w:w="1767"/>
        <w:gridCol w:w="2809"/>
      </w:tblGrid>
      <w:tr w:rsidR="00A16072" w14:paraId="6A3DB4AB" w14:textId="77777777" w:rsidTr="00647274">
        <w:tc>
          <w:tcPr>
            <w:tcW w:w="793" w:type="pct"/>
            <w:shd w:val="clear" w:color="auto" w:fill="E7E6E6" w:themeFill="background2"/>
          </w:tcPr>
          <w:p w14:paraId="28D4CB58" w14:textId="77777777" w:rsidR="00A16072" w:rsidRDefault="00A16072" w:rsidP="00647274">
            <w:pPr>
              <w:jc w:val="both"/>
            </w:pPr>
            <w:r>
              <w:lastRenderedPageBreak/>
              <w:t>Use Case ID</w:t>
            </w:r>
          </w:p>
        </w:tc>
        <w:tc>
          <w:tcPr>
            <w:tcW w:w="4207" w:type="pct"/>
            <w:gridSpan w:val="4"/>
          </w:tcPr>
          <w:p w14:paraId="0689A9A4" w14:textId="39201380" w:rsidR="00A16072" w:rsidRDefault="00A16072" w:rsidP="00647274">
            <w:pPr>
              <w:jc w:val="both"/>
            </w:pPr>
            <w:r>
              <w:t xml:space="preserve"> UC-27</w:t>
            </w:r>
          </w:p>
        </w:tc>
      </w:tr>
      <w:tr w:rsidR="00A16072" w14:paraId="0A9E8F32" w14:textId="77777777" w:rsidTr="00647274">
        <w:tc>
          <w:tcPr>
            <w:tcW w:w="793" w:type="pct"/>
            <w:shd w:val="clear" w:color="auto" w:fill="E7E6E6" w:themeFill="background2"/>
          </w:tcPr>
          <w:p w14:paraId="5C48F7E2" w14:textId="77777777" w:rsidR="00A16072" w:rsidRDefault="00A16072" w:rsidP="00647274">
            <w:pPr>
              <w:jc w:val="both"/>
            </w:pPr>
            <w:r>
              <w:t>Use Case Name</w:t>
            </w:r>
          </w:p>
        </w:tc>
        <w:tc>
          <w:tcPr>
            <w:tcW w:w="4207" w:type="pct"/>
            <w:gridSpan w:val="4"/>
          </w:tcPr>
          <w:p w14:paraId="765A8B4A" w14:textId="5CC0311B" w:rsidR="00A16072" w:rsidRDefault="00E05BC2" w:rsidP="00647274">
            <w:pPr>
              <w:jc w:val="both"/>
            </w:pPr>
            <w:r>
              <w:t>Staffs delete the examinees’ identification documents</w:t>
            </w:r>
          </w:p>
        </w:tc>
      </w:tr>
      <w:tr w:rsidR="00A16072" w14:paraId="1FC6AF48" w14:textId="77777777" w:rsidTr="00647274">
        <w:tc>
          <w:tcPr>
            <w:tcW w:w="793" w:type="pct"/>
            <w:shd w:val="clear" w:color="auto" w:fill="E7E6E6" w:themeFill="background2"/>
          </w:tcPr>
          <w:p w14:paraId="7FE827A2" w14:textId="77777777" w:rsidR="00A16072" w:rsidRDefault="00A16072" w:rsidP="00647274">
            <w:pPr>
              <w:jc w:val="both"/>
            </w:pPr>
            <w:r>
              <w:t>Created By</w:t>
            </w:r>
          </w:p>
        </w:tc>
        <w:tc>
          <w:tcPr>
            <w:tcW w:w="1760" w:type="pct"/>
            <w:gridSpan w:val="2"/>
          </w:tcPr>
          <w:p w14:paraId="08457415" w14:textId="77777777" w:rsidR="00A16072" w:rsidRDefault="00A16072" w:rsidP="00647274">
            <w:pPr>
              <w:jc w:val="both"/>
            </w:pPr>
            <w:r>
              <w:t>Charnwut Thopurin</w:t>
            </w:r>
          </w:p>
        </w:tc>
        <w:tc>
          <w:tcPr>
            <w:tcW w:w="945" w:type="pct"/>
            <w:shd w:val="clear" w:color="auto" w:fill="E7E6E6" w:themeFill="background2"/>
          </w:tcPr>
          <w:p w14:paraId="6B82F16A" w14:textId="77777777" w:rsidR="00A16072" w:rsidRDefault="00A16072" w:rsidP="00647274">
            <w:pPr>
              <w:jc w:val="both"/>
            </w:pPr>
            <w:r>
              <w:t>Last Update By</w:t>
            </w:r>
          </w:p>
        </w:tc>
        <w:tc>
          <w:tcPr>
            <w:tcW w:w="1502" w:type="pct"/>
          </w:tcPr>
          <w:p w14:paraId="19745AA8" w14:textId="77777777" w:rsidR="00A16072" w:rsidRDefault="00A16072" w:rsidP="00647274">
            <w:pPr>
              <w:jc w:val="both"/>
            </w:pPr>
            <w:r>
              <w:t>Charnwut Thopurin</w:t>
            </w:r>
          </w:p>
        </w:tc>
      </w:tr>
      <w:tr w:rsidR="00A16072" w14:paraId="4B896B6E" w14:textId="77777777" w:rsidTr="00647274">
        <w:tc>
          <w:tcPr>
            <w:tcW w:w="793" w:type="pct"/>
            <w:shd w:val="clear" w:color="auto" w:fill="E7E6E6" w:themeFill="background2"/>
          </w:tcPr>
          <w:p w14:paraId="243F253D" w14:textId="77777777" w:rsidR="00A16072" w:rsidRDefault="00A16072" w:rsidP="00647274">
            <w:pPr>
              <w:jc w:val="both"/>
            </w:pPr>
            <w:r>
              <w:t>Date Created</w:t>
            </w:r>
          </w:p>
        </w:tc>
        <w:tc>
          <w:tcPr>
            <w:tcW w:w="1760" w:type="pct"/>
            <w:gridSpan w:val="2"/>
          </w:tcPr>
          <w:p w14:paraId="258464F6" w14:textId="77777777" w:rsidR="00A16072" w:rsidRDefault="00A16072" w:rsidP="00647274">
            <w:pPr>
              <w:jc w:val="both"/>
            </w:pPr>
            <w:r>
              <w:t>12/04/18</w:t>
            </w:r>
          </w:p>
        </w:tc>
        <w:tc>
          <w:tcPr>
            <w:tcW w:w="945" w:type="pct"/>
            <w:shd w:val="clear" w:color="auto" w:fill="E7E6E6" w:themeFill="background2"/>
          </w:tcPr>
          <w:p w14:paraId="6321F600" w14:textId="77777777" w:rsidR="00A16072" w:rsidRDefault="00A16072" w:rsidP="00647274">
            <w:pPr>
              <w:jc w:val="both"/>
            </w:pPr>
            <w:r>
              <w:t>Last Revision Date</w:t>
            </w:r>
          </w:p>
        </w:tc>
        <w:tc>
          <w:tcPr>
            <w:tcW w:w="1502" w:type="pct"/>
          </w:tcPr>
          <w:p w14:paraId="28E74687" w14:textId="77777777" w:rsidR="00A16072" w:rsidRDefault="00A16072" w:rsidP="00647274">
            <w:pPr>
              <w:jc w:val="both"/>
            </w:pPr>
          </w:p>
        </w:tc>
      </w:tr>
      <w:tr w:rsidR="00A16072" w14:paraId="2E154A8D" w14:textId="77777777" w:rsidTr="00647274">
        <w:tc>
          <w:tcPr>
            <w:tcW w:w="793" w:type="pct"/>
            <w:shd w:val="clear" w:color="auto" w:fill="E7E6E6" w:themeFill="background2"/>
          </w:tcPr>
          <w:p w14:paraId="71EB3240" w14:textId="77777777" w:rsidR="00A16072" w:rsidRDefault="00A16072" w:rsidP="00647274">
            <w:pPr>
              <w:jc w:val="both"/>
            </w:pPr>
            <w:r>
              <w:t>Actors</w:t>
            </w:r>
          </w:p>
        </w:tc>
        <w:tc>
          <w:tcPr>
            <w:tcW w:w="4207" w:type="pct"/>
            <w:gridSpan w:val="4"/>
          </w:tcPr>
          <w:p w14:paraId="66F3B28A" w14:textId="77777777" w:rsidR="00A16072" w:rsidRDefault="00A16072" w:rsidP="00647274">
            <w:pPr>
              <w:jc w:val="both"/>
            </w:pPr>
            <w:r>
              <w:t>Staffs</w:t>
            </w:r>
          </w:p>
        </w:tc>
      </w:tr>
      <w:tr w:rsidR="00A16072" w14:paraId="61A37FF9" w14:textId="77777777" w:rsidTr="00647274">
        <w:tc>
          <w:tcPr>
            <w:tcW w:w="793" w:type="pct"/>
            <w:shd w:val="clear" w:color="auto" w:fill="E7E6E6" w:themeFill="background2"/>
          </w:tcPr>
          <w:p w14:paraId="01D9C4B7" w14:textId="77777777" w:rsidR="00A16072" w:rsidRDefault="00A16072" w:rsidP="00647274">
            <w:pPr>
              <w:jc w:val="both"/>
            </w:pPr>
            <w:r>
              <w:t>Description</w:t>
            </w:r>
          </w:p>
        </w:tc>
        <w:tc>
          <w:tcPr>
            <w:tcW w:w="4207" w:type="pct"/>
            <w:gridSpan w:val="4"/>
          </w:tcPr>
          <w:p w14:paraId="1A5C4A85" w14:textId="37BC4317" w:rsidR="00A16072" w:rsidRDefault="00E05BC2" w:rsidP="00647274">
            <w:r>
              <w:t>Staffs can delete the examinees’ identification documents</w:t>
            </w:r>
          </w:p>
        </w:tc>
      </w:tr>
      <w:tr w:rsidR="00A16072" w14:paraId="37E368A9" w14:textId="77777777" w:rsidTr="00647274">
        <w:tc>
          <w:tcPr>
            <w:tcW w:w="793" w:type="pct"/>
            <w:shd w:val="clear" w:color="auto" w:fill="E7E6E6" w:themeFill="background2"/>
          </w:tcPr>
          <w:p w14:paraId="58715204" w14:textId="77777777" w:rsidR="00A16072" w:rsidRDefault="00A16072" w:rsidP="00647274">
            <w:pPr>
              <w:jc w:val="both"/>
            </w:pPr>
            <w:r>
              <w:t>Trigger</w:t>
            </w:r>
          </w:p>
        </w:tc>
        <w:tc>
          <w:tcPr>
            <w:tcW w:w="4207" w:type="pct"/>
            <w:gridSpan w:val="4"/>
          </w:tcPr>
          <w:p w14:paraId="0E644623" w14:textId="77777777" w:rsidR="00A16072" w:rsidRDefault="00A16072" w:rsidP="00647274">
            <w:pPr>
              <w:jc w:val="both"/>
            </w:pPr>
            <w:r>
              <w:t>Staffs select menu”</w:t>
            </w:r>
            <w:r>
              <w:rPr>
                <w:rFonts w:hint="cs"/>
                <w:cs/>
              </w:rPr>
              <w:t>อัพโหลดเอกสาร</w:t>
            </w:r>
            <w:r>
              <w:t>”</w:t>
            </w:r>
          </w:p>
        </w:tc>
      </w:tr>
      <w:tr w:rsidR="00A16072" w14:paraId="19D6CB79" w14:textId="77777777" w:rsidTr="00647274">
        <w:tc>
          <w:tcPr>
            <w:tcW w:w="793" w:type="pct"/>
            <w:shd w:val="clear" w:color="auto" w:fill="E7E6E6" w:themeFill="background2"/>
          </w:tcPr>
          <w:p w14:paraId="2A32DADC" w14:textId="77777777" w:rsidR="00A16072" w:rsidRDefault="00A16072" w:rsidP="00647274">
            <w:pPr>
              <w:jc w:val="both"/>
            </w:pPr>
            <w:r>
              <w:t>Preconditions</w:t>
            </w:r>
          </w:p>
        </w:tc>
        <w:tc>
          <w:tcPr>
            <w:tcW w:w="4207" w:type="pct"/>
            <w:gridSpan w:val="4"/>
          </w:tcPr>
          <w:p w14:paraId="7C02FDFD" w14:textId="2F77B9A7" w:rsidR="00A16072" w:rsidRDefault="0016655D" w:rsidP="00647274">
            <w:pPr>
              <w:jc w:val="both"/>
            </w:pPr>
            <w:r>
              <w:t>Staffs upload the examinees’ identification documents.</w:t>
            </w:r>
          </w:p>
        </w:tc>
      </w:tr>
      <w:tr w:rsidR="00A16072" w14:paraId="5CF466AA" w14:textId="77777777" w:rsidTr="00647274">
        <w:tc>
          <w:tcPr>
            <w:tcW w:w="5000" w:type="pct"/>
            <w:gridSpan w:val="5"/>
            <w:shd w:val="clear" w:color="auto" w:fill="E7E6E6" w:themeFill="background2"/>
          </w:tcPr>
          <w:p w14:paraId="60489E79" w14:textId="77777777" w:rsidR="00A16072" w:rsidRDefault="00A16072" w:rsidP="00647274">
            <w:pPr>
              <w:jc w:val="center"/>
            </w:pPr>
            <w:r>
              <w:t>Use Case Input Specification</w:t>
            </w:r>
          </w:p>
        </w:tc>
      </w:tr>
      <w:tr w:rsidR="00A16072" w14:paraId="0A0B4BC9" w14:textId="77777777" w:rsidTr="00647274">
        <w:tc>
          <w:tcPr>
            <w:tcW w:w="793" w:type="pct"/>
            <w:shd w:val="clear" w:color="auto" w:fill="E7E6E6" w:themeFill="background2"/>
          </w:tcPr>
          <w:p w14:paraId="27137860" w14:textId="77777777" w:rsidR="00A16072" w:rsidRDefault="00A16072" w:rsidP="00647274">
            <w:pPr>
              <w:jc w:val="center"/>
            </w:pPr>
            <w:r>
              <w:t>Input</w:t>
            </w:r>
          </w:p>
        </w:tc>
        <w:tc>
          <w:tcPr>
            <w:tcW w:w="457" w:type="pct"/>
            <w:shd w:val="clear" w:color="auto" w:fill="E7E6E6" w:themeFill="background2"/>
          </w:tcPr>
          <w:p w14:paraId="30FDD4F1" w14:textId="77777777" w:rsidR="00A16072" w:rsidRDefault="00A16072" w:rsidP="00647274">
            <w:pPr>
              <w:jc w:val="center"/>
            </w:pPr>
            <w:r>
              <w:t>type</w:t>
            </w:r>
          </w:p>
        </w:tc>
        <w:tc>
          <w:tcPr>
            <w:tcW w:w="2248" w:type="pct"/>
            <w:gridSpan w:val="2"/>
            <w:shd w:val="clear" w:color="auto" w:fill="E7E6E6" w:themeFill="background2"/>
          </w:tcPr>
          <w:p w14:paraId="14DEE1C4" w14:textId="77777777" w:rsidR="00A16072" w:rsidRDefault="00A16072" w:rsidP="00647274">
            <w:pPr>
              <w:jc w:val="center"/>
            </w:pPr>
            <w:r>
              <w:t>Constraint</w:t>
            </w:r>
          </w:p>
        </w:tc>
        <w:tc>
          <w:tcPr>
            <w:tcW w:w="1502" w:type="pct"/>
            <w:shd w:val="clear" w:color="auto" w:fill="E7E6E6" w:themeFill="background2"/>
          </w:tcPr>
          <w:p w14:paraId="4587E93B" w14:textId="77777777" w:rsidR="00A16072" w:rsidRDefault="00A16072" w:rsidP="00647274">
            <w:pPr>
              <w:jc w:val="center"/>
            </w:pPr>
            <w:r>
              <w:t>Example</w:t>
            </w:r>
          </w:p>
        </w:tc>
      </w:tr>
      <w:tr w:rsidR="00A16072" w14:paraId="3D240ECC" w14:textId="77777777" w:rsidTr="00647274">
        <w:tc>
          <w:tcPr>
            <w:tcW w:w="793" w:type="pct"/>
            <w:shd w:val="clear" w:color="auto" w:fill="FFFFFF" w:themeFill="background1"/>
          </w:tcPr>
          <w:p w14:paraId="6E671F34" w14:textId="77777777" w:rsidR="00A16072" w:rsidRDefault="00A16072" w:rsidP="00647274">
            <w:pPr>
              <w:jc w:val="both"/>
            </w:pPr>
          </w:p>
        </w:tc>
        <w:tc>
          <w:tcPr>
            <w:tcW w:w="457" w:type="pct"/>
            <w:shd w:val="clear" w:color="auto" w:fill="FFFFFF" w:themeFill="background1"/>
          </w:tcPr>
          <w:p w14:paraId="05250F25" w14:textId="77777777" w:rsidR="00A16072" w:rsidRDefault="00A16072" w:rsidP="00647274">
            <w:pPr>
              <w:jc w:val="both"/>
            </w:pPr>
          </w:p>
        </w:tc>
        <w:tc>
          <w:tcPr>
            <w:tcW w:w="2248" w:type="pct"/>
            <w:gridSpan w:val="2"/>
            <w:shd w:val="clear" w:color="auto" w:fill="FFFFFF" w:themeFill="background1"/>
          </w:tcPr>
          <w:p w14:paraId="79C2BEA7" w14:textId="77777777" w:rsidR="00A16072" w:rsidRDefault="00A16072" w:rsidP="00647274">
            <w:pPr>
              <w:jc w:val="both"/>
            </w:pPr>
          </w:p>
        </w:tc>
        <w:tc>
          <w:tcPr>
            <w:tcW w:w="1502" w:type="pct"/>
            <w:shd w:val="clear" w:color="auto" w:fill="FFFFFF" w:themeFill="background1"/>
          </w:tcPr>
          <w:p w14:paraId="3F19000F" w14:textId="77777777" w:rsidR="00A16072" w:rsidRDefault="00A16072" w:rsidP="00647274">
            <w:pPr>
              <w:jc w:val="both"/>
            </w:pPr>
          </w:p>
        </w:tc>
      </w:tr>
      <w:tr w:rsidR="00A16072" w14:paraId="3DE5ADA9" w14:textId="77777777" w:rsidTr="00647274">
        <w:tc>
          <w:tcPr>
            <w:tcW w:w="793" w:type="pct"/>
            <w:shd w:val="clear" w:color="auto" w:fill="E7E6E6" w:themeFill="background2"/>
          </w:tcPr>
          <w:p w14:paraId="2B588FA9" w14:textId="77777777" w:rsidR="00A16072" w:rsidRDefault="00A16072" w:rsidP="00647274">
            <w:pPr>
              <w:jc w:val="both"/>
            </w:pPr>
            <w:r>
              <w:t>Post conditions</w:t>
            </w:r>
          </w:p>
        </w:tc>
        <w:tc>
          <w:tcPr>
            <w:tcW w:w="4207" w:type="pct"/>
            <w:gridSpan w:val="4"/>
          </w:tcPr>
          <w:p w14:paraId="7F8C2147" w14:textId="7ECFDD61" w:rsidR="00A16072" w:rsidRDefault="00A16072" w:rsidP="00647274">
            <w:pPr>
              <w:jc w:val="both"/>
            </w:pPr>
            <w:r>
              <w:t xml:space="preserve"> the use case is successful The examination  document will </w:t>
            </w:r>
            <w:r w:rsidR="00CD4BAA">
              <w:t>delete from</w:t>
            </w:r>
            <w:r>
              <w:t xml:space="preserve">  </w:t>
            </w:r>
            <w:r w:rsidR="00CD4BAA">
              <w:t>the system</w:t>
            </w:r>
            <w:r>
              <w:t>. If not the system state remains the same.</w:t>
            </w:r>
          </w:p>
        </w:tc>
      </w:tr>
      <w:tr w:rsidR="00A16072" w14:paraId="7421853D" w14:textId="77777777" w:rsidTr="00647274">
        <w:tc>
          <w:tcPr>
            <w:tcW w:w="793" w:type="pct"/>
            <w:shd w:val="clear" w:color="auto" w:fill="E7E6E6" w:themeFill="background2"/>
          </w:tcPr>
          <w:p w14:paraId="2F43F274" w14:textId="77777777" w:rsidR="00A16072" w:rsidRDefault="00A16072" w:rsidP="00647274">
            <w:pPr>
              <w:jc w:val="both"/>
            </w:pPr>
            <w:r>
              <w:t>Normal Flows</w:t>
            </w:r>
          </w:p>
        </w:tc>
        <w:tc>
          <w:tcPr>
            <w:tcW w:w="1760" w:type="pct"/>
            <w:gridSpan w:val="2"/>
            <w:shd w:val="clear" w:color="auto" w:fill="E7E6E6" w:themeFill="background2"/>
            <w:vAlign w:val="center"/>
          </w:tcPr>
          <w:p w14:paraId="5CB91F9C" w14:textId="77777777" w:rsidR="00A16072" w:rsidRDefault="00A16072" w:rsidP="00647274">
            <w:pPr>
              <w:jc w:val="center"/>
            </w:pPr>
            <w:r>
              <w:t>User</w:t>
            </w:r>
          </w:p>
        </w:tc>
        <w:tc>
          <w:tcPr>
            <w:tcW w:w="2447" w:type="pct"/>
            <w:gridSpan w:val="2"/>
            <w:shd w:val="clear" w:color="auto" w:fill="E7E6E6" w:themeFill="background2"/>
            <w:vAlign w:val="center"/>
          </w:tcPr>
          <w:p w14:paraId="44FE8AD9" w14:textId="77777777" w:rsidR="00A16072" w:rsidRDefault="00A16072" w:rsidP="00647274">
            <w:pPr>
              <w:jc w:val="center"/>
            </w:pPr>
            <w:r>
              <w:t>System</w:t>
            </w:r>
          </w:p>
        </w:tc>
      </w:tr>
      <w:tr w:rsidR="00A16072" w14:paraId="448746BB" w14:textId="77777777" w:rsidTr="00647274">
        <w:tc>
          <w:tcPr>
            <w:tcW w:w="793" w:type="pct"/>
          </w:tcPr>
          <w:p w14:paraId="45017044" w14:textId="77777777" w:rsidR="00A16072" w:rsidRDefault="00A16072" w:rsidP="00647274">
            <w:pPr>
              <w:jc w:val="both"/>
            </w:pPr>
          </w:p>
        </w:tc>
        <w:tc>
          <w:tcPr>
            <w:tcW w:w="1760" w:type="pct"/>
            <w:gridSpan w:val="2"/>
          </w:tcPr>
          <w:p w14:paraId="633CCB53" w14:textId="77777777" w:rsidR="00A16072" w:rsidRDefault="00A16072" w:rsidP="00647274">
            <w:pPr>
              <w:jc w:val="both"/>
            </w:pPr>
            <w:r>
              <w:t>1. Staffs select menu”</w:t>
            </w:r>
            <w:r>
              <w:rPr>
                <w:rFonts w:hint="cs"/>
                <w:cs/>
              </w:rPr>
              <w:t>อัพโหลดเอกสาร</w:t>
            </w:r>
            <w:r>
              <w:t xml:space="preserve">” </w:t>
            </w:r>
          </w:p>
          <w:p w14:paraId="2E511B33" w14:textId="6B71386D" w:rsidR="00A16072" w:rsidRDefault="00A16072" w:rsidP="00647274">
            <w:pPr>
              <w:jc w:val="both"/>
            </w:pPr>
          </w:p>
        </w:tc>
        <w:tc>
          <w:tcPr>
            <w:tcW w:w="2447" w:type="pct"/>
            <w:gridSpan w:val="2"/>
          </w:tcPr>
          <w:p w14:paraId="788D4A84" w14:textId="7C849813" w:rsidR="00A16072" w:rsidRDefault="00A16072" w:rsidP="00647274">
            <w:r>
              <w:t xml:space="preserve">2. </w:t>
            </w:r>
            <w:r w:rsidR="000B556F">
              <w:t xml:space="preserve">The system shall provide the staff upload the examinees’ identification documents UI which include examinee information (id no., name, file1, file2, file3, file4, file5, file6, and file7, examination fee and icon “view”). </w:t>
            </w:r>
          </w:p>
          <w:p w14:paraId="3402C182" w14:textId="77777777" w:rsidR="00A16072" w:rsidRDefault="00CE1B30" w:rsidP="00647274">
            <w:r>
              <w:t>3.The system shall provide interface for view upload the examinees’ identification documents which include (</w:t>
            </w:r>
            <w:r>
              <w:rPr>
                <w:rFonts w:cs="Cordia New"/>
                <w:cs/>
              </w:rPr>
              <w:t>เอกสาร</w:t>
            </w:r>
            <w:r>
              <w:t>, name and delete button).</w:t>
            </w:r>
          </w:p>
          <w:p w14:paraId="277BADCD" w14:textId="77777777" w:rsidR="00CD4BAA" w:rsidRDefault="00CE1B30" w:rsidP="00CD4BAA">
            <w:r>
              <w:t>4.</w:t>
            </w:r>
            <w:r w:rsidR="00CD4BAA">
              <w:t xml:space="preserve"> The system shall delete file from database and show message </w:t>
            </w:r>
          </w:p>
          <w:p w14:paraId="7F92F9D4" w14:textId="3177E1E5" w:rsidR="00CE1B30" w:rsidRDefault="00CD4BAA" w:rsidP="00647274">
            <w:r>
              <w:t xml:space="preserve">“deleted file”. </w:t>
            </w:r>
          </w:p>
        </w:tc>
      </w:tr>
      <w:tr w:rsidR="00A16072" w14:paraId="71CA4456" w14:textId="77777777" w:rsidTr="00647274">
        <w:tc>
          <w:tcPr>
            <w:tcW w:w="793" w:type="pct"/>
            <w:shd w:val="clear" w:color="auto" w:fill="E7E6E6" w:themeFill="background2"/>
          </w:tcPr>
          <w:p w14:paraId="14B15292" w14:textId="77777777" w:rsidR="00A16072" w:rsidRDefault="00A16072" w:rsidP="00647274">
            <w:pPr>
              <w:jc w:val="both"/>
            </w:pPr>
            <w:r>
              <w:t>Alternative Flow</w:t>
            </w:r>
          </w:p>
        </w:tc>
        <w:tc>
          <w:tcPr>
            <w:tcW w:w="4207" w:type="pct"/>
            <w:gridSpan w:val="4"/>
          </w:tcPr>
          <w:p w14:paraId="71B96E52" w14:textId="77777777" w:rsidR="00A16072" w:rsidRPr="00170236" w:rsidRDefault="00A16072" w:rsidP="00647274">
            <w:pPr>
              <w:rPr>
                <w:cs/>
              </w:rPr>
            </w:pPr>
          </w:p>
        </w:tc>
      </w:tr>
      <w:tr w:rsidR="00A16072" w14:paraId="650C6128" w14:textId="77777777" w:rsidTr="00647274">
        <w:tc>
          <w:tcPr>
            <w:tcW w:w="793" w:type="pct"/>
            <w:shd w:val="clear" w:color="auto" w:fill="E7E6E6" w:themeFill="background2"/>
          </w:tcPr>
          <w:p w14:paraId="77AC7D84" w14:textId="77777777" w:rsidR="00A16072" w:rsidRDefault="00A16072" w:rsidP="00647274">
            <w:pPr>
              <w:jc w:val="both"/>
            </w:pPr>
            <w:r>
              <w:lastRenderedPageBreak/>
              <w:t>Exception Flow</w:t>
            </w:r>
          </w:p>
        </w:tc>
        <w:tc>
          <w:tcPr>
            <w:tcW w:w="4207" w:type="pct"/>
            <w:gridSpan w:val="4"/>
          </w:tcPr>
          <w:p w14:paraId="2F582EE9" w14:textId="77777777" w:rsidR="00A16072" w:rsidRDefault="00A16072" w:rsidP="00647274">
            <w:pPr>
              <w:jc w:val="both"/>
            </w:pPr>
          </w:p>
        </w:tc>
      </w:tr>
      <w:tr w:rsidR="00A16072" w14:paraId="788E9B7C" w14:textId="77777777" w:rsidTr="00647274">
        <w:tc>
          <w:tcPr>
            <w:tcW w:w="793" w:type="pct"/>
            <w:shd w:val="clear" w:color="auto" w:fill="E7E6E6" w:themeFill="background2"/>
          </w:tcPr>
          <w:p w14:paraId="26F8246F" w14:textId="77777777" w:rsidR="00A16072" w:rsidRDefault="00A16072" w:rsidP="00647274">
            <w:pPr>
              <w:jc w:val="both"/>
            </w:pPr>
            <w:r>
              <w:t>Assumption</w:t>
            </w:r>
          </w:p>
        </w:tc>
        <w:tc>
          <w:tcPr>
            <w:tcW w:w="4207" w:type="pct"/>
            <w:gridSpan w:val="4"/>
          </w:tcPr>
          <w:p w14:paraId="189A7531" w14:textId="77777777" w:rsidR="00A16072" w:rsidRDefault="00A16072" w:rsidP="00647274">
            <w:pPr>
              <w:jc w:val="both"/>
            </w:pPr>
            <w:r>
              <w:t>Staffs must have logged in the system, the examinees’ identification documents must have in the system</w:t>
            </w:r>
          </w:p>
        </w:tc>
      </w:tr>
    </w:tbl>
    <w:p w14:paraId="1D8807BE" w14:textId="19AE6E5D" w:rsidR="007F072E" w:rsidRDefault="007F072E"/>
    <w:p w14:paraId="53CC924B" w14:textId="14686F0E" w:rsidR="00D1749B" w:rsidRDefault="00D1749B"/>
    <w:p w14:paraId="05792616" w14:textId="77777777" w:rsidR="00D1749B" w:rsidRDefault="00D1749B">
      <w:r>
        <w:br w:type="page"/>
      </w:r>
    </w:p>
    <w:tbl>
      <w:tblPr>
        <w:tblStyle w:val="a3"/>
        <w:tblW w:w="5000" w:type="pct"/>
        <w:tblLook w:val="04A0" w:firstRow="1" w:lastRow="0" w:firstColumn="1" w:lastColumn="0" w:noHBand="0" w:noVBand="1"/>
      </w:tblPr>
      <w:tblGrid>
        <w:gridCol w:w="1482"/>
        <w:gridCol w:w="855"/>
        <w:gridCol w:w="2437"/>
        <w:gridCol w:w="1767"/>
        <w:gridCol w:w="2809"/>
      </w:tblGrid>
      <w:tr w:rsidR="00D1749B" w14:paraId="74D29B0D" w14:textId="77777777" w:rsidTr="00647274">
        <w:tc>
          <w:tcPr>
            <w:tcW w:w="793" w:type="pct"/>
            <w:shd w:val="clear" w:color="auto" w:fill="E7E6E6" w:themeFill="background2"/>
          </w:tcPr>
          <w:p w14:paraId="13B6BDBC" w14:textId="77777777" w:rsidR="00D1749B" w:rsidRDefault="00D1749B" w:rsidP="00647274">
            <w:pPr>
              <w:jc w:val="both"/>
            </w:pPr>
            <w:r>
              <w:lastRenderedPageBreak/>
              <w:t>Use Case ID</w:t>
            </w:r>
          </w:p>
        </w:tc>
        <w:tc>
          <w:tcPr>
            <w:tcW w:w="4207" w:type="pct"/>
            <w:gridSpan w:val="4"/>
          </w:tcPr>
          <w:p w14:paraId="6499A16C" w14:textId="1652C373" w:rsidR="00D1749B" w:rsidRDefault="00D1749B" w:rsidP="00647274">
            <w:pPr>
              <w:jc w:val="both"/>
            </w:pPr>
            <w:r>
              <w:t xml:space="preserve"> UC-28</w:t>
            </w:r>
          </w:p>
        </w:tc>
      </w:tr>
      <w:tr w:rsidR="00D1749B" w14:paraId="182F2A7D" w14:textId="77777777" w:rsidTr="00647274">
        <w:tc>
          <w:tcPr>
            <w:tcW w:w="793" w:type="pct"/>
            <w:shd w:val="clear" w:color="auto" w:fill="E7E6E6" w:themeFill="background2"/>
          </w:tcPr>
          <w:p w14:paraId="4E93345D" w14:textId="77777777" w:rsidR="00D1749B" w:rsidRDefault="00D1749B" w:rsidP="00647274">
            <w:pPr>
              <w:jc w:val="both"/>
            </w:pPr>
            <w:r>
              <w:t>Use Case Name</w:t>
            </w:r>
          </w:p>
        </w:tc>
        <w:tc>
          <w:tcPr>
            <w:tcW w:w="4207" w:type="pct"/>
            <w:gridSpan w:val="4"/>
          </w:tcPr>
          <w:p w14:paraId="004CAA55" w14:textId="082AB2A4" w:rsidR="00D1749B" w:rsidRDefault="00805568" w:rsidP="00647274">
            <w:pPr>
              <w:jc w:val="both"/>
            </w:pPr>
            <w:r>
              <w:t>Staffs print out the examination form from examinees with QR code.</w:t>
            </w:r>
          </w:p>
        </w:tc>
      </w:tr>
      <w:tr w:rsidR="00D1749B" w14:paraId="00EBA36F" w14:textId="77777777" w:rsidTr="00647274">
        <w:tc>
          <w:tcPr>
            <w:tcW w:w="793" w:type="pct"/>
            <w:shd w:val="clear" w:color="auto" w:fill="E7E6E6" w:themeFill="background2"/>
          </w:tcPr>
          <w:p w14:paraId="647DCC4F" w14:textId="77777777" w:rsidR="00D1749B" w:rsidRDefault="00D1749B" w:rsidP="00647274">
            <w:pPr>
              <w:jc w:val="both"/>
            </w:pPr>
            <w:r>
              <w:t>Created By</w:t>
            </w:r>
          </w:p>
        </w:tc>
        <w:tc>
          <w:tcPr>
            <w:tcW w:w="1760" w:type="pct"/>
            <w:gridSpan w:val="2"/>
          </w:tcPr>
          <w:p w14:paraId="4913E52C" w14:textId="77777777" w:rsidR="00D1749B" w:rsidRDefault="00D1749B" w:rsidP="00647274">
            <w:pPr>
              <w:jc w:val="both"/>
            </w:pPr>
            <w:r>
              <w:t>Charnwut Thopurin</w:t>
            </w:r>
          </w:p>
        </w:tc>
        <w:tc>
          <w:tcPr>
            <w:tcW w:w="945" w:type="pct"/>
            <w:shd w:val="clear" w:color="auto" w:fill="E7E6E6" w:themeFill="background2"/>
          </w:tcPr>
          <w:p w14:paraId="1B4B994F" w14:textId="77777777" w:rsidR="00D1749B" w:rsidRDefault="00D1749B" w:rsidP="00647274">
            <w:pPr>
              <w:jc w:val="both"/>
            </w:pPr>
            <w:r>
              <w:t>Last Update By</w:t>
            </w:r>
          </w:p>
        </w:tc>
        <w:tc>
          <w:tcPr>
            <w:tcW w:w="1502" w:type="pct"/>
          </w:tcPr>
          <w:p w14:paraId="3E453AC0" w14:textId="77777777" w:rsidR="00D1749B" w:rsidRDefault="00D1749B" w:rsidP="00647274">
            <w:pPr>
              <w:jc w:val="both"/>
            </w:pPr>
            <w:r>
              <w:t>Charnwut Thopurin</w:t>
            </w:r>
          </w:p>
        </w:tc>
      </w:tr>
      <w:tr w:rsidR="00D1749B" w14:paraId="3C788FA5" w14:textId="77777777" w:rsidTr="00647274">
        <w:tc>
          <w:tcPr>
            <w:tcW w:w="793" w:type="pct"/>
            <w:shd w:val="clear" w:color="auto" w:fill="E7E6E6" w:themeFill="background2"/>
          </w:tcPr>
          <w:p w14:paraId="6AE977F8" w14:textId="77777777" w:rsidR="00D1749B" w:rsidRDefault="00D1749B" w:rsidP="00647274">
            <w:pPr>
              <w:jc w:val="both"/>
            </w:pPr>
            <w:r>
              <w:t>Date Created</w:t>
            </w:r>
          </w:p>
        </w:tc>
        <w:tc>
          <w:tcPr>
            <w:tcW w:w="1760" w:type="pct"/>
            <w:gridSpan w:val="2"/>
          </w:tcPr>
          <w:p w14:paraId="19AC4A1A" w14:textId="77777777" w:rsidR="00D1749B" w:rsidRDefault="00D1749B" w:rsidP="00647274">
            <w:pPr>
              <w:jc w:val="both"/>
            </w:pPr>
            <w:r>
              <w:t>12/04/18</w:t>
            </w:r>
          </w:p>
        </w:tc>
        <w:tc>
          <w:tcPr>
            <w:tcW w:w="945" w:type="pct"/>
            <w:shd w:val="clear" w:color="auto" w:fill="E7E6E6" w:themeFill="background2"/>
          </w:tcPr>
          <w:p w14:paraId="01A380C5" w14:textId="77777777" w:rsidR="00D1749B" w:rsidRDefault="00D1749B" w:rsidP="00647274">
            <w:pPr>
              <w:jc w:val="both"/>
            </w:pPr>
            <w:r>
              <w:t>Last Revision Date</w:t>
            </w:r>
          </w:p>
        </w:tc>
        <w:tc>
          <w:tcPr>
            <w:tcW w:w="1502" w:type="pct"/>
          </w:tcPr>
          <w:p w14:paraId="788FB751" w14:textId="77777777" w:rsidR="00D1749B" w:rsidRDefault="00D1749B" w:rsidP="00647274">
            <w:pPr>
              <w:jc w:val="both"/>
            </w:pPr>
          </w:p>
        </w:tc>
      </w:tr>
      <w:tr w:rsidR="00D1749B" w14:paraId="3C2C913F" w14:textId="77777777" w:rsidTr="00647274">
        <w:tc>
          <w:tcPr>
            <w:tcW w:w="793" w:type="pct"/>
            <w:shd w:val="clear" w:color="auto" w:fill="E7E6E6" w:themeFill="background2"/>
          </w:tcPr>
          <w:p w14:paraId="782B7DA3" w14:textId="77777777" w:rsidR="00D1749B" w:rsidRDefault="00D1749B" w:rsidP="00647274">
            <w:pPr>
              <w:jc w:val="both"/>
            </w:pPr>
            <w:r>
              <w:t>Actors</w:t>
            </w:r>
          </w:p>
        </w:tc>
        <w:tc>
          <w:tcPr>
            <w:tcW w:w="4207" w:type="pct"/>
            <w:gridSpan w:val="4"/>
          </w:tcPr>
          <w:p w14:paraId="377FC81B" w14:textId="77777777" w:rsidR="00D1749B" w:rsidRDefault="00D1749B" w:rsidP="00647274">
            <w:pPr>
              <w:jc w:val="both"/>
            </w:pPr>
            <w:r>
              <w:t>Staffs</w:t>
            </w:r>
          </w:p>
        </w:tc>
      </w:tr>
      <w:tr w:rsidR="00D1749B" w14:paraId="77D6B992" w14:textId="77777777" w:rsidTr="00647274">
        <w:tc>
          <w:tcPr>
            <w:tcW w:w="793" w:type="pct"/>
            <w:shd w:val="clear" w:color="auto" w:fill="E7E6E6" w:themeFill="background2"/>
          </w:tcPr>
          <w:p w14:paraId="14CCE4C6" w14:textId="77777777" w:rsidR="00D1749B" w:rsidRDefault="00D1749B" w:rsidP="00647274">
            <w:pPr>
              <w:jc w:val="both"/>
            </w:pPr>
            <w:r>
              <w:t>Description</w:t>
            </w:r>
          </w:p>
        </w:tc>
        <w:tc>
          <w:tcPr>
            <w:tcW w:w="4207" w:type="pct"/>
            <w:gridSpan w:val="4"/>
          </w:tcPr>
          <w:p w14:paraId="13712CF7" w14:textId="0D59DEB7" w:rsidR="00D1749B" w:rsidRDefault="00805568" w:rsidP="00647274">
            <w:r>
              <w:t>Staffs can print out the examination form from examinees with QR code.</w:t>
            </w:r>
          </w:p>
        </w:tc>
      </w:tr>
      <w:tr w:rsidR="00D1749B" w14:paraId="3268A4BE" w14:textId="77777777" w:rsidTr="00647274">
        <w:tc>
          <w:tcPr>
            <w:tcW w:w="793" w:type="pct"/>
            <w:shd w:val="clear" w:color="auto" w:fill="E7E6E6" w:themeFill="background2"/>
          </w:tcPr>
          <w:p w14:paraId="039A1EF0" w14:textId="77777777" w:rsidR="00D1749B" w:rsidRDefault="00D1749B" w:rsidP="00647274">
            <w:pPr>
              <w:jc w:val="both"/>
            </w:pPr>
            <w:r>
              <w:t>Trigger</w:t>
            </w:r>
          </w:p>
        </w:tc>
        <w:tc>
          <w:tcPr>
            <w:tcW w:w="4207" w:type="pct"/>
            <w:gridSpan w:val="4"/>
          </w:tcPr>
          <w:p w14:paraId="4AA18B45" w14:textId="1A9F9A3B" w:rsidR="00D1749B" w:rsidRDefault="0095086C" w:rsidP="00647274">
            <w:pPr>
              <w:jc w:val="both"/>
            </w:pPr>
            <w:r>
              <w:t>Staffs select menu</w:t>
            </w:r>
          </w:p>
        </w:tc>
      </w:tr>
      <w:tr w:rsidR="00D1749B" w14:paraId="0C733CEC" w14:textId="77777777" w:rsidTr="00647274">
        <w:tc>
          <w:tcPr>
            <w:tcW w:w="793" w:type="pct"/>
            <w:shd w:val="clear" w:color="auto" w:fill="E7E6E6" w:themeFill="background2"/>
          </w:tcPr>
          <w:p w14:paraId="7384DC38" w14:textId="77777777" w:rsidR="00D1749B" w:rsidRDefault="00D1749B" w:rsidP="00647274">
            <w:pPr>
              <w:jc w:val="both"/>
            </w:pPr>
            <w:r>
              <w:t>Preconditions</w:t>
            </w:r>
          </w:p>
        </w:tc>
        <w:tc>
          <w:tcPr>
            <w:tcW w:w="4207" w:type="pct"/>
            <w:gridSpan w:val="4"/>
          </w:tcPr>
          <w:p w14:paraId="4B015052" w14:textId="170DE51B" w:rsidR="00D1749B" w:rsidRDefault="0016655D" w:rsidP="00647274">
            <w:pPr>
              <w:jc w:val="both"/>
            </w:pPr>
            <w:r>
              <w:t>Staffs upload the examinees’ identification documents.</w:t>
            </w:r>
          </w:p>
        </w:tc>
      </w:tr>
      <w:tr w:rsidR="00D1749B" w14:paraId="3DA03DBA" w14:textId="77777777" w:rsidTr="00647274">
        <w:tc>
          <w:tcPr>
            <w:tcW w:w="5000" w:type="pct"/>
            <w:gridSpan w:val="5"/>
            <w:shd w:val="clear" w:color="auto" w:fill="E7E6E6" w:themeFill="background2"/>
          </w:tcPr>
          <w:p w14:paraId="3BF4E920" w14:textId="77777777" w:rsidR="00D1749B" w:rsidRDefault="00D1749B" w:rsidP="00647274">
            <w:pPr>
              <w:jc w:val="center"/>
            </w:pPr>
            <w:r>
              <w:t>Use Case Input Specification</w:t>
            </w:r>
          </w:p>
        </w:tc>
      </w:tr>
      <w:tr w:rsidR="00D1749B" w14:paraId="6169DB13" w14:textId="77777777" w:rsidTr="00647274">
        <w:tc>
          <w:tcPr>
            <w:tcW w:w="793" w:type="pct"/>
            <w:shd w:val="clear" w:color="auto" w:fill="E7E6E6" w:themeFill="background2"/>
          </w:tcPr>
          <w:p w14:paraId="476CDEE3" w14:textId="77777777" w:rsidR="00D1749B" w:rsidRDefault="00D1749B" w:rsidP="00647274">
            <w:pPr>
              <w:jc w:val="center"/>
            </w:pPr>
            <w:r>
              <w:t>Input</w:t>
            </w:r>
          </w:p>
        </w:tc>
        <w:tc>
          <w:tcPr>
            <w:tcW w:w="457" w:type="pct"/>
            <w:shd w:val="clear" w:color="auto" w:fill="E7E6E6" w:themeFill="background2"/>
          </w:tcPr>
          <w:p w14:paraId="36AF8DE5" w14:textId="77777777" w:rsidR="00D1749B" w:rsidRDefault="00D1749B" w:rsidP="00647274">
            <w:pPr>
              <w:jc w:val="center"/>
            </w:pPr>
            <w:r>
              <w:t>type</w:t>
            </w:r>
          </w:p>
        </w:tc>
        <w:tc>
          <w:tcPr>
            <w:tcW w:w="2248" w:type="pct"/>
            <w:gridSpan w:val="2"/>
            <w:shd w:val="clear" w:color="auto" w:fill="E7E6E6" w:themeFill="background2"/>
          </w:tcPr>
          <w:p w14:paraId="07E36575" w14:textId="77777777" w:rsidR="00D1749B" w:rsidRDefault="00D1749B" w:rsidP="00647274">
            <w:pPr>
              <w:jc w:val="center"/>
            </w:pPr>
            <w:r>
              <w:t>Constraint</w:t>
            </w:r>
          </w:p>
        </w:tc>
        <w:tc>
          <w:tcPr>
            <w:tcW w:w="1502" w:type="pct"/>
            <w:shd w:val="clear" w:color="auto" w:fill="E7E6E6" w:themeFill="background2"/>
          </w:tcPr>
          <w:p w14:paraId="39B7F61F" w14:textId="77777777" w:rsidR="00D1749B" w:rsidRDefault="00D1749B" w:rsidP="00647274">
            <w:pPr>
              <w:jc w:val="center"/>
            </w:pPr>
            <w:r>
              <w:t>Example</w:t>
            </w:r>
          </w:p>
        </w:tc>
      </w:tr>
      <w:tr w:rsidR="00D1749B" w14:paraId="099FAF9B" w14:textId="77777777" w:rsidTr="00647274">
        <w:tc>
          <w:tcPr>
            <w:tcW w:w="793" w:type="pct"/>
            <w:shd w:val="clear" w:color="auto" w:fill="FFFFFF" w:themeFill="background1"/>
          </w:tcPr>
          <w:p w14:paraId="3506639C" w14:textId="77777777" w:rsidR="00D1749B" w:rsidRDefault="00D1749B" w:rsidP="00647274">
            <w:pPr>
              <w:jc w:val="both"/>
            </w:pPr>
          </w:p>
        </w:tc>
        <w:tc>
          <w:tcPr>
            <w:tcW w:w="457" w:type="pct"/>
            <w:shd w:val="clear" w:color="auto" w:fill="FFFFFF" w:themeFill="background1"/>
          </w:tcPr>
          <w:p w14:paraId="51282D3D" w14:textId="77777777" w:rsidR="00D1749B" w:rsidRDefault="00D1749B" w:rsidP="00647274">
            <w:pPr>
              <w:jc w:val="both"/>
            </w:pPr>
          </w:p>
        </w:tc>
        <w:tc>
          <w:tcPr>
            <w:tcW w:w="2248" w:type="pct"/>
            <w:gridSpan w:val="2"/>
            <w:shd w:val="clear" w:color="auto" w:fill="FFFFFF" w:themeFill="background1"/>
          </w:tcPr>
          <w:p w14:paraId="0D5C67A3" w14:textId="77777777" w:rsidR="00D1749B" w:rsidRDefault="00D1749B" w:rsidP="00647274">
            <w:pPr>
              <w:jc w:val="both"/>
            </w:pPr>
          </w:p>
        </w:tc>
        <w:tc>
          <w:tcPr>
            <w:tcW w:w="1502" w:type="pct"/>
            <w:shd w:val="clear" w:color="auto" w:fill="FFFFFF" w:themeFill="background1"/>
          </w:tcPr>
          <w:p w14:paraId="2D008FF7" w14:textId="77777777" w:rsidR="00D1749B" w:rsidRDefault="00D1749B" w:rsidP="00647274">
            <w:pPr>
              <w:jc w:val="both"/>
            </w:pPr>
          </w:p>
        </w:tc>
      </w:tr>
      <w:tr w:rsidR="00D1749B" w14:paraId="766A853B" w14:textId="77777777" w:rsidTr="00647274">
        <w:tc>
          <w:tcPr>
            <w:tcW w:w="793" w:type="pct"/>
            <w:shd w:val="clear" w:color="auto" w:fill="E7E6E6" w:themeFill="background2"/>
          </w:tcPr>
          <w:p w14:paraId="4E207B9D" w14:textId="77777777" w:rsidR="00D1749B" w:rsidRDefault="00D1749B" w:rsidP="00647274">
            <w:pPr>
              <w:jc w:val="both"/>
            </w:pPr>
            <w:r>
              <w:t>Post conditions</w:t>
            </w:r>
          </w:p>
        </w:tc>
        <w:tc>
          <w:tcPr>
            <w:tcW w:w="4207" w:type="pct"/>
            <w:gridSpan w:val="4"/>
          </w:tcPr>
          <w:p w14:paraId="4F33199D" w14:textId="6FB1173F" w:rsidR="00D1749B" w:rsidRDefault="00D1749B" w:rsidP="00647274">
            <w:pPr>
              <w:jc w:val="both"/>
            </w:pPr>
            <w:r>
              <w:t xml:space="preserve"> the use case is successful The examination  </w:t>
            </w:r>
            <w:r w:rsidR="00805568">
              <w:t>form</w:t>
            </w:r>
            <w:r w:rsidR="006F4070">
              <w:t xml:space="preserve"> with QR code</w:t>
            </w:r>
            <w:r w:rsidR="00805568">
              <w:t xml:space="preserve"> is print</w:t>
            </w:r>
            <w:r>
              <w:t>. If not the system state remains the same.</w:t>
            </w:r>
          </w:p>
        </w:tc>
      </w:tr>
      <w:tr w:rsidR="00D1749B" w14:paraId="0BC16AFB" w14:textId="77777777" w:rsidTr="00647274">
        <w:tc>
          <w:tcPr>
            <w:tcW w:w="793" w:type="pct"/>
            <w:shd w:val="clear" w:color="auto" w:fill="E7E6E6" w:themeFill="background2"/>
          </w:tcPr>
          <w:p w14:paraId="6F862988" w14:textId="77777777" w:rsidR="00D1749B" w:rsidRDefault="00D1749B" w:rsidP="00647274">
            <w:pPr>
              <w:jc w:val="both"/>
            </w:pPr>
            <w:r>
              <w:t>Normal Flows</w:t>
            </w:r>
          </w:p>
        </w:tc>
        <w:tc>
          <w:tcPr>
            <w:tcW w:w="1760" w:type="pct"/>
            <w:gridSpan w:val="2"/>
            <w:shd w:val="clear" w:color="auto" w:fill="E7E6E6" w:themeFill="background2"/>
            <w:vAlign w:val="center"/>
          </w:tcPr>
          <w:p w14:paraId="08F4456A" w14:textId="77777777" w:rsidR="00D1749B" w:rsidRDefault="00D1749B" w:rsidP="00647274">
            <w:pPr>
              <w:jc w:val="center"/>
            </w:pPr>
            <w:r>
              <w:t>User</w:t>
            </w:r>
          </w:p>
        </w:tc>
        <w:tc>
          <w:tcPr>
            <w:tcW w:w="2447" w:type="pct"/>
            <w:gridSpan w:val="2"/>
            <w:shd w:val="clear" w:color="auto" w:fill="E7E6E6" w:themeFill="background2"/>
            <w:vAlign w:val="center"/>
          </w:tcPr>
          <w:p w14:paraId="1E17A27E" w14:textId="77777777" w:rsidR="00D1749B" w:rsidRDefault="00D1749B" w:rsidP="00647274">
            <w:pPr>
              <w:jc w:val="center"/>
            </w:pPr>
            <w:r>
              <w:t>System</w:t>
            </w:r>
          </w:p>
        </w:tc>
      </w:tr>
      <w:tr w:rsidR="00D1749B" w14:paraId="09209134" w14:textId="77777777" w:rsidTr="00647274">
        <w:tc>
          <w:tcPr>
            <w:tcW w:w="793" w:type="pct"/>
          </w:tcPr>
          <w:p w14:paraId="1631E34C" w14:textId="77777777" w:rsidR="00D1749B" w:rsidRDefault="00D1749B" w:rsidP="00647274">
            <w:pPr>
              <w:jc w:val="both"/>
            </w:pPr>
          </w:p>
        </w:tc>
        <w:tc>
          <w:tcPr>
            <w:tcW w:w="1760" w:type="pct"/>
            <w:gridSpan w:val="2"/>
          </w:tcPr>
          <w:p w14:paraId="420B8EA0" w14:textId="77777777" w:rsidR="00D1749B" w:rsidRDefault="00D1749B" w:rsidP="0095086C">
            <w:pPr>
              <w:jc w:val="both"/>
            </w:pPr>
            <w:r>
              <w:t>1. Staffs select menu</w:t>
            </w:r>
            <w:r w:rsidR="00F84A8D">
              <w:t xml:space="preserve"> </w:t>
            </w:r>
          </w:p>
          <w:p w14:paraId="58435812" w14:textId="77777777" w:rsidR="00F84A8D" w:rsidRDefault="0023311B" w:rsidP="0095086C">
            <w:pPr>
              <w:jc w:val="both"/>
            </w:pPr>
            <w:r>
              <w:t>3</w:t>
            </w:r>
            <w:r w:rsidR="00F84A8D">
              <w:t>.</w:t>
            </w:r>
            <w:r w:rsidR="00B025EE">
              <w:t>Staffs click button “print”</w:t>
            </w:r>
            <w:r w:rsidR="009B5F9D">
              <w:t xml:space="preserve"> </w:t>
            </w:r>
          </w:p>
          <w:p w14:paraId="25A08C4B" w14:textId="4121B8E6" w:rsidR="009B5F9D" w:rsidRDefault="009B5F9D" w:rsidP="0095086C">
            <w:pPr>
              <w:jc w:val="both"/>
            </w:pPr>
            <w:r>
              <w:t>5. Staffs click button “</w:t>
            </w:r>
            <w:r>
              <w:rPr>
                <w:rFonts w:hint="cs"/>
                <w:cs/>
              </w:rPr>
              <w:t>ยืนยัน</w:t>
            </w:r>
            <w:r>
              <w:t>”</w:t>
            </w:r>
          </w:p>
        </w:tc>
        <w:tc>
          <w:tcPr>
            <w:tcW w:w="2447" w:type="pct"/>
            <w:gridSpan w:val="2"/>
          </w:tcPr>
          <w:p w14:paraId="1A8CFED2" w14:textId="650AED84" w:rsidR="006F3931" w:rsidRDefault="00D1749B" w:rsidP="006F3931">
            <w:r>
              <w:t xml:space="preserve">2. </w:t>
            </w:r>
            <w:r w:rsidR="006F3931">
              <w:t>The system shall provide the print out the examination form which include (</w:t>
            </w:r>
            <w:r w:rsidR="006F3931">
              <w:rPr>
                <w:rFonts w:cs="Cordia New"/>
                <w:cs/>
              </w:rPr>
              <w:t>ชื่อห้องสอบ</w:t>
            </w:r>
            <w:r w:rsidR="006F3931">
              <w:t xml:space="preserve">, </w:t>
            </w:r>
            <w:r w:rsidR="006F3931">
              <w:rPr>
                <w:rFonts w:cs="Cordia New"/>
                <w:cs/>
              </w:rPr>
              <w:t>ระบุรห</w:t>
            </w:r>
            <w:r w:rsidR="006F3931">
              <w:rPr>
                <w:rFonts w:cs="Cordia New" w:hint="cs"/>
                <w:cs/>
              </w:rPr>
              <w:t>ั</w:t>
            </w:r>
            <w:r w:rsidR="006F3931">
              <w:rPr>
                <w:rFonts w:cs="Cordia New"/>
                <w:cs/>
              </w:rPr>
              <w:t>สห</w:t>
            </w:r>
            <w:r w:rsidR="006F3931">
              <w:rPr>
                <w:rFonts w:cs="Cordia New" w:hint="cs"/>
                <w:cs/>
              </w:rPr>
              <w:t>้</w:t>
            </w:r>
            <w:r w:rsidR="006F3931">
              <w:rPr>
                <w:rFonts w:cs="Cordia New"/>
                <w:cs/>
              </w:rPr>
              <w:t>องสอบ</w:t>
            </w:r>
            <w:r w:rsidR="006F3931">
              <w:t xml:space="preserve">, </w:t>
            </w:r>
            <w:r w:rsidR="006F3931">
              <w:rPr>
                <w:rFonts w:cs="Cordia New"/>
                <w:cs/>
              </w:rPr>
              <w:t xml:space="preserve">เวลาเริ่มสอบ </w:t>
            </w:r>
            <w:r w:rsidR="006F3931">
              <w:t xml:space="preserve">and button “print”). </w:t>
            </w:r>
          </w:p>
          <w:p w14:paraId="6F46C880" w14:textId="3F613A38" w:rsidR="0023311B" w:rsidRDefault="00CD220B" w:rsidP="006F3931">
            <w:r>
              <w:t>[A1:</w:t>
            </w:r>
            <w:r w:rsidR="0023311B">
              <w:t>The system shall provide the interface to show the error message “</w:t>
            </w:r>
            <w:r w:rsidR="0023311B">
              <w:rPr>
                <w:rFonts w:cs="Cordia New"/>
                <w:cs/>
              </w:rPr>
              <w:t xml:space="preserve">กรุณากรอกข้อมูลให้ครบ” </w:t>
            </w:r>
            <w:r w:rsidR="0023311B">
              <w:t xml:space="preserve">when staff does not input information in </w:t>
            </w:r>
            <w:r w:rsidR="0023311B">
              <w:rPr>
                <w:rFonts w:cs="Cordia New"/>
                <w:cs/>
              </w:rPr>
              <w:t>ชื่อห้องสอบ</w:t>
            </w:r>
          </w:p>
          <w:p w14:paraId="10035415" w14:textId="4EB52602" w:rsidR="00225FA4" w:rsidRDefault="00225FA4" w:rsidP="006F3931">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167FF5FE" w14:textId="5FA413B2" w:rsidR="00225FA4" w:rsidRDefault="006F4070" w:rsidP="006F3931">
            <w:r>
              <w:t>A3: The system shall provide the interface to show the error message “</w:t>
            </w:r>
            <w:r>
              <w:rPr>
                <w:rFonts w:cs="Cordia New"/>
                <w:cs/>
              </w:rPr>
              <w:t xml:space="preserve">กรุณากรอกข้อมูลให้ครบ” </w:t>
            </w:r>
            <w:r>
              <w:lastRenderedPageBreak/>
              <w:t xml:space="preserve">when staff does not input information in </w:t>
            </w:r>
            <w:r>
              <w:rPr>
                <w:rFonts w:cs="Cordia New"/>
                <w:cs/>
              </w:rPr>
              <w:t>เวลาเริ่มสอบ.</w:t>
            </w:r>
            <w:r>
              <w:rPr>
                <w:rFonts w:cs="Cordia New"/>
              </w:rPr>
              <w:t>]</w:t>
            </w:r>
          </w:p>
          <w:p w14:paraId="0AFCDA73" w14:textId="760F7719" w:rsidR="00F84A8D" w:rsidRDefault="006F4070" w:rsidP="00F84A8D">
            <w:r>
              <w:t>4</w:t>
            </w:r>
            <w:r w:rsidR="00852DC6">
              <w:t>.</w:t>
            </w:r>
            <w:r w:rsidR="00F84A8D">
              <w:t xml:space="preserve"> The system shall provide  interface to show the confirm box “</w:t>
            </w:r>
            <w:r w:rsidR="00F84A8D">
              <w:rPr>
                <w:rFonts w:cs="Cordia New"/>
                <w:cs/>
              </w:rPr>
              <w:t>กรุณาย</w:t>
            </w:r>
            <w:r w:rsidR="00F84A8D">
              <w:rPr>
                <w:rFonts w:cs="Cordia New" w:hint="cs"/>
                <w:cs/>
              </w:rPr>
              <w:t>ื</w:t>
            </w:r>
            <w:r w:rsidR="00F84A8D">
              <w:rPr>
                <w:rFonts w:cs="Cordia New"/>
                <w:cs/>
              </w:rPr>
              <w:t>นย</w:t>
            </w:r>
            <w:r w:rsidR="00F84A8D">
              <w:rPr>
                <w:rFonts w:cs="Cordia New" w:hint="cs"/>
                <w:cs/>
              </w:rPr>
              <w:t>ั</w:t>
            </w:r>
            <w:r w:rsidR="00F84A8D">
              <w:rPr>
                <w:rFonts w:cs="Cordia New"/>
                <w:cs/>
              </w:rPr>
              <w:t>นการพิมพ</w:t>
            </w:r>
            <w:r w:rsidR="00F84A8D">
              <w:rPr>
                <w:rFonts w:cs="Cordia New" w:hint="cs"/>
                <w:cs/>
              </w:rPr>
              <w:t>์</w:t>
            </w:r>
            <w:r w:rsidR="00F84A8D">
              <w:rPr>
                <w:rFonts w:cs="Cordia New"/>
                <w:cs/>
              </w:rPr>
              <w:t>บ</w:t>
            </w:r>
            <w:r w:rsidR="00F84A8D">
              <w:rPr>
                <w:rFonts w:cs="Cordia New" w:hint="cs"/>
                <w:cs/>
              </w:rPr>
              <w:t>ั</w:t>
            </w:r>
            <w:r w:rsidR="00F84A8D">
              <w:rPr>
                <w:rFonts w:cs="Cordia New"/>
                <w:cs/>
              </w:rPr>
              <w:t xml:space="preserve">ตร” </w:t>
            </w:r>
            <w:r w:rsidR="00F84A8D">
              <w:t xml:space="preserve">when staff click button “print” for print the examination form with PDF format. </w:t>
            </w:r>
          </w:p>
          <w:p w14:paraId="2BA58D0A" w14:textId="60CEA078" w:rsidR="00D1749B" w:rsidRDefault="009B5F9D" w:rsidP="00647274">
            <w:r>
              <w:t>6</w:t>
            </w:r>
            <w:r w:rsidR="006F4070">
              <w:t xml:space="preserve">. The system shall provide the examination form with examination information and QR code from database. </w:t>
            </w:r>
          </w:p>
        </w:tc>
      </w:tr>
      <w:tr w:rsidR="00D1749B" w14:paraId="23E84C85" w14:textId="77777777" w:rsidTr="00647274">
        <w:tc>
          <w:tcPr>
            <w:tcW w:w="793" w:type="pct"/>
            <w:shd w:val="clear" w:color="auto" w:fill="E7E6E6" w:themeFill="background2"/>
          </w:tcPr>
          <w:p w14:paraId="416F1FD4" w14:textId="77777777" w:rsidR="00D1749B" w:rsidRDefault="00D1749B" w:rsidP="00647274">
            <w:pPr>
              <w:jc w:val="both"/>
            </w:pPr>
            <w:r>
              <w:lastRenderedPageBreak/>
              <w:t>Alternative Flow</w:t>
            </w:r>
          </w:p>
        </w:tc>
        <w:tc>
          <w:tcPr>
            <w:tcW w:w="4207" w:type="pct"/>
            <w:gridSpan w:val="4"/>
          </w:tcPr>
          <w:p w14:paraId="25B2A321" w14:textId="2CA571C7" w:rsidR="006F4070" w:rsidRDefault="006F4070" w:rsidP="006F4070">
            <w:r>
              <w:t>A1: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620AB7EE" w14:textId="21EEF86E" w:rsidR="006F4070" w:rsidRDefault="006F4070" w:rsidP="006F4070">
            <w:pPr>
              <w:pStyle w:val="a8"/>
              <w:numPr>
                <w:ilvl w:val="0"/>
                <w:numId w:val="61"/>
              </w:numPr>
            </w:pPr>
            <w:r>
              <w:t>The system notifies that “</w:t>
            </w:r>
            <w:r>
              <w:rPr>
                <w:rFonts w:hint="cs"/>
                <w:cs/>
              </w:rPr>
              <w:t>กรุณากรอกข้อมูลให้ครบ</w:t>
            </w:r>
            <w:r>
              <w:t>”</w:t>
            </w:r>
          </w:p>
          <w:p w14:paraId="67BD4C61" w14:textId="492359F0" w:rsidR="006F4070" w:rsidRDefault="006F4070" w:rsidP="006F4070">
            <w:pPr>
              <w:pStyle w:val="a8"/>
              <w:numPr>
                <w:ilvl w:val="0"/>
                <w:numId w:val="61"/>
              </w:numPr>
            </w:pPr>
            <w:r>
              <w:t>Goes to normal flow 2</w:t>
            </w:r>
          </w:p>
          <w:p w14:paraId="5128EE25" w14:textId="61CEADA5" w:rsidR="006F4070" w:rsidRDefault="006F4070" w:rsidP="006F4070">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7F79C823" w14:textId="77777777" w:rsidR="006F4070" w:rsidRDefault="006F4070" w:rsidP="006F4070">
            <w:pPr>
              <w:pStyle w:val="a8"/>
              <w:numPr>
                <w:ilvl w:val="0"/>
                <w:numId w:val="62"/>
              </w:numPr>
            </w:pPr>
            <w:r>
              <w:t>The system notifies that “</w:t>
            </w:r>
            <w:r>
              <w:rPr>
                <w:rFonts w:hint="cs"/>
                <w:cs/>
              </w:rPr>
              <w:t>กรุณากรอกข้อมูลให้ครบ</w:t>
            </w:r>
            <w:r>
              <w:t>”</w:t>
            </w:r>
          </w:p>
          <w:p w14:paraId="50E86BBB" w14:textId="53F132AE" w:rsidR="006F4070" w:rsidRPr="006F4070" w:rsidRDefault="006F4070" w:rsidP="006F4070">
            <w:pPr>
              <w:pStyle w:val="a8"/>
              <w:numPr>
                <w:ilvl w:val="0"/>
                <w:numId w:val="62"/>
              </w:numPr>
            </w:pPr>
            <w:r>
              <w:t>Goes to normal flow 2</w:t>
            </w:r>
          </w:p>
          <w:p w14:paraId="0990E98B" w14:textId="77777777" w:rsidR="00D1749B" w:rsidRDefault="006F4070" w:rsidP="006F4070">
            <w:r>
              <w:t>A3: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เวลาเริ่มสอบ</w:t>
            </w:r>
          </w:p>
          <w:p w14:paraId="175C269B" w14:textId="77777777" w:rsidR="006F4070" w:rsidRDefault="006F4070" w:rsidP="006F4070">
            <w:pPr>
              <w:pStyle w:val="a8"/>
              <w:numPr>
                <w:ilvl w:val="0"/>
                <w:numId w:val="63"/>
              </w:numPr>
            </w:pPr>
            <w:r>
              <w:t>The system notifies that “</w:t>
            </w:r>
            <w:r>
              <w:rPr>
                <w:rFonts w:hint="cs"/>
                <w:cs/>
              </w:rPr>
              <w:t>กรุณากรอกข้อมูลให้ครบ</w:t>
            </w:r>
            <w:r>
              <w:t>”</w:t>
            </w:r>
          </w:p>
          <w:p w14:paraId="5F24DABC" w14:textId="1E7FF15C" w:rsidR="006F4070" w:rsidRPr="00170236" w:rsidRDefault="006F4070" w:rsidP="006F4070">
            <w:pPr>
              <w:pStyle w:val="a8"/>
              <w:numPr>
                <w:ilvl w:val="0"/>
                <w:numId w:val="63"/>
              </w:numPr>
              <w:rPr>
                <w:cs/>
              </w:rPr>
            </w:pPr>
            <w:r>
              <w:t>Goes to normal flow 2</w:t>
            </w:r>
          </w:p>
        </w:tc>
      </w:tr>
      <w:tr w:rsidR="00D1749B" w14:paraId="5F7FE36F" w14:textId="77777777" w:rsidTr="00647274">
        <w:tc>
          <w:tcPr>
            <w:tcW w:w="793" w:type="pct"/>
            <w:shd w:val="clear" w:color="auto" w:fill="E7E6E6" w:themeFill="background2"/>
          </w:tcPr>
          <w:p w14:paraId="21CC4536" w14:textId="77777777" w:rsidR="00D1749B" w:rsidRDefault="00D1749B" w:rsidP="00647274">
            <w:pPr>
              <w:jc w:val="both"/>
            </w:pPr>
            <w:r>
              <w:t>Exception Flow</w:t>
            </w:r>
          </w:p>
        </w:tc>
        <w:tc>
          <w:tcPr>
            <w:tcW w:w="4207" w:type="pct"/>
            <w:gridSpan w:val="4"/>
          </w:tcPr>
          <w:p w14:paraId="3487F99E" w14:textId="77777777" w:rsidR="00D1749B" w:rsidRDefault="00D1749B" w:rsidP="00647274">
            <w:pPr>
              <w:jc w:val="both"/>
            </w:pPr>
          </w:p>
        </w:tc>
      </w:tr>
      <w:tr w:rsidR="00D1749B" w14:paraId="2F581DAD" w14:textId="77777777" w:rsidTr="00647274">
        <w:tc>
          <w:tcPr>
            <w:tcW w:w="793" w:type="pct"/>
            <w:shd w:val="clear" w:color="auto" w:fill="E7E6E6" w:themeFill="background2"/>
          </w:tcPr>
          <w:p w14:paraId="48450CA4" w14:textId="77777777" w:rsidR="00D1749B" w:rsidRDefault="00D1749B" w:rsidP="00647274">
            <w:pPr>
              <w:jc w:val="both"/>
            </w:pPr>
            <w:r>
              <w:t>Assumption</w:t>
            </w:r>
          </w:p>
        </w:tc>
        <w:tc>
          <w:tcPr>
            <w:tcW w:w="4207" w:type="pct"/>
            <w:gridSpan w:val="4"/>
          </w:tcPr>
          <w:p w14:paraId="1C02B7F6" w14:textId="77777777" w:rsidR="00D1749B" w:rsidRDefault="00D1749B" w:rsidP="00647274">
            <w:pPr>
              <w:jc w:val="both"/>
            </w:pPr>
            <w:r>
              <w:t>Staffs must have logged in the system, the examinees’ identification documents must have in the system</w:t>
            </w:r>
          </w:p>
        </w:tc>
      </w:tr>
    </w:tbl>
    <w:p w14:paraId="4707E1A6" w14:textId="52E82394" w:rsidR="00D1749B" w:rsidRDefault="00D1749B"/>
    <w:p w14:paraId="2EA9D589" w14:textId="4471AA68" w:rsidR="00861EDA" w:rsidRDefault="00861EDA"/>
    <w:p w14:paraId="57A3361D" w14:textId="2B1137E0" w:rsidR="00861EDA" w:rsidRDefault="00861EDA"/>
    <w:p w14:paraId="4E9944A5" w14:textId="77777777" w:rsidR="00861EDA" w:rsidRDefault="00861EDA">
      <w:r>
        <w:br w:type="page"/>
      </w:r>
    </w:p>
    <w:tbl>
      <w:tblPr>
        <w:tblStyle w:val="a3"/>
        <w:tblW w:w="5000" w:type="pct"/>
        <w:tblLook w:val="04A0" w:firstRow="1" w:lastRow="0" w:firstColumn="1" w:lastColumn="0" w:noHBand="0" w:noVBand="1"/>
      </w:tblPr>
      <w:tblGrid>
        <w:gridCol w:w="1482"/>
        <w:gridCol w:w="855"/>
        <w:gridCol w:w="2437"/>
        <w:gridCol w:w="1767"/>
        <w:gridCol w:w="2809"/>
      </w:tblGrid>
      <w:tr w:rsidR="00861EDA" w14:paraId="44CFD7D6" w14:textId="77777777" w:rsidTr="00647274">
        <w:tc>
          <w:tcPr>
            <w:tcW w:w="793" w:type="pct"/>
            <w:shd w:val="clear" w:color="auto" w:fill="E7E6E6" w:themeFill="background2"/>
          </w:tcPr>
          <w:p w14:paraId="68EB5797" w14:textId="77777777" w:rsidR="00861EDA" w:rsidRDefault="00861EDA" w:rsidP="00647274">
            <w:pPr>
              <w:jc w:val="both"/>
            </w:pPr>
            <w:r>
              <w:lastRenderedPageBreak/>
              <w:t>Use Case ID</w:t>
            </w:r>
          </w:p>
        </w:tc>
        <w:tc>
          <w:tcPr>
            <w:tcW w:w="4207" w:type="pct"/>
            <w:gridSpan w:val="4"/>
          </w:tcPr>
          <w:p w14:paraId="278C1A0B" w14:textId="066533B7" w:rsidR="00861EDA" w:rsidRDefault="00861EDA" w:rsidP="00647274">
            <w:pPr>
              <w:jc w:val="both"/>
            </w:pPr>
            <w:r>
              <w:t xml:space="preserve"> UC-29</w:t>
            </w:r>
          </w:p>
        </w:tc>
      </w:tr>
      <w:tr w:rsidR="00861EDA" w14:paraId="061D6E93" w14:textId="77777777" w:rsidTr="00647274">
        <w:tc>
          <w:tcPr>
            <w:tcW w:w="793" w:type="pct"/>
            <w:shd w:val="clear" w:color="auto" w:fill="E7E6E6" w:themeFill="background2"/>
          </w:tcPr>
          <w:p w14:paraId="7497FD4A" w14:textId="77777777" w:rsidR="00861EDA" w:rsidRDefault="00861EDA" w:rsidP="00647274">
            <w:pPr>
              <w:jc w:val="both"/>
            </w:pPr>
            <w:r>
              <w:t>Use Case Name</w:t>
            </w:r>
          </w:p>
        </w:tc>
        <w:tc>
          <w:tcPr>
            <w:tcW w:w="4207" w:type="pct"/>
            <w:gridSpan w:val="4"/>
          </w:tcPr>
          <w:p w14:paraId="05DCE3D7" w14:textId="00512777" w:rsidR="00861EDA" w:rsidRDefault="00352624" w:rsidP="00647274">
            <w:pPr>
              <w:jc w:val="both"/>
            </w:pPr>
            <w:r>
              <w:t>Staffs print out the name list of examinees.</w:t>
            </w:r>
          </w:p>
        </w:tc>
      </w:tr>
      <w:tr w:rsidR="00861EDA" w14:paraId="312575FA" w14:textId="77777777" w:rsidTr="00647274">
        <w:tc>
          <w:tcPr>
            <w:tcW w:w="793" w:type="pct"/>
            <w:shd w:val="clear" w:color="auto" w:fill="E7E6E6" w:themeFill="background2"/>
          </w:tcPr>
          <w:p w14:paraId="3227AB1C" w14:textId="77777777" w:rsidR="00861EDA" w:rsidRDefault="00861EDA" w:rsidP="00647274">
            <w:pPr>
              <w:jc w:val="both"/>
            </w:pPr>
            <w:r>
              <w:t>Created By</w:t>
            </w:r>
          </w:p>
        </w:tc>
        <w:tc>
          <w:tcPr>
            <w:tcW w:w="1760" w:type="pct"/>
            <w:gridSpan w:val="2"/>
          </w:tcPr>
          <w:p w14:paraId="36DC235E" w14:textId="77777777" w:rsidR="00861EDA" w:rsidRDefault="00861EDA" w:rsidP="00647274">
            <w:pPr>
              <w:jc w:val="both"/>
            </w:pPr>
            <w:r>
              <w:t>Charnwut Thopurin</w:t>
            </w:r>
          </w:p>
        </w:tc>
        <w:tc>
          <w:tcPr>
            <w:tcW w:w="945" w:type="pct"/>
            <w:shd w:val="clear" w:color="auto" w:fill="E7E6E6" w:themeFill="background2"/>
          </w:tcPr>
          <w:p w14:paraId="3645B0F4" w14:textId="77777777" w:rsidR="00861EDA" w:rsidRDefault="00861EDA" w:rsidP="00647274">
            <w:pPr>
              <w:jc w:val="both"/>
            </w:pPr>
            <w:r>
              <w:t>Last Update By</w:t>
            </w:r>
          </w:p>
        </w:tc>
        <w:tc>
          <w:tcPr>
            <w:tcW w:w="1502" w:type="pct"/>
          </w:tcPr>
          <w:p w14:paraId="2AA25862" w14:textId="77777777" w:rsidR="00861EDA" w:rsidRDefault="00861EDA" w:rsidP="00647274">
            <w:pPr>
              <w:jc w:val="both"/>
            </w:pPr>
            <w:r>
              <w:t>Charnwut Thopurin</w:t>
            </w:r>
          </w:p>
        </w:tc>
      </w:tr>
      <w:tr w:rsidR="00861EDA" w14:paraId="4ED6A9CD" w14:textId="77777777" w:rsidTr="00647274">
        <w:tc>
          <w:tcPr>
            <w:tcW w:w="793" w:type="pct"/>
            <w:shd w:val="clear" w:color="auto" w:fill="E7E6E6" w:themeFill="background2"/>
          </w:tcPr>
          <w:p w14:paraId="052BD183" w14:textId="77777777" w:rsidR="00861EDA" w:rsidRDefault="00861EDA" w:rsidP="00647274">
            <w:pPr>
              <w:jc w:val="both"/>
            </w:pPr>
            <w:r>
              <w:t>Date Created</w:t>
            </w:r>
          </w:p>
        </w:tc>
        <w:tc>
          <w:tcPr>
            <w:tcW w:w="1760" w:type="pct"/>
            <w:gridSpan w:val="2"/>
          </w:tcPr>
          <w:p w14:paraId="7D115252" w14:textId="77777777" w:rsidR="00861EDA" w:rsidRDefault="00861EDA" w:rsidP="00647274">
            <w:pPr>
              <w:jc w:val="both"/>
            </w:pPr>
            <w:r>
              <w:t>12/04/18</w:t>
            </w:r>
          </w:p>
        </w:tc>
        <w:tc>
          <w:tcPr>
            <w:tcW w:w="945" w:type="pct"/>
            <w:shd w:val="clear" w:color="auto" w:fill="E7E6E6" w:themeFill="background2"/>
          </w:tcPr>
          <w:p w14:paraId="1C901BC9" w14:textId="77777777" w:rsidR="00861EDA" w:rsidRDefault="00861EDA" w:rsidP="00647274">
            <w:pPr>
              <w:jc w:val="both"/>
            </w:pPr>
            <w:r>
              <w:t>Last Revision Date</w:t>
            </w:r>
          </w:p>
        </w:tc>
        <w:tc>
          <w:tcPr>
            <w:tcW w:w="1502" w:type="pct"/>
          </w:tcPr>
          <w:p w14:paraId="5F86BB92" w14:textId="77777777" w:rsidR="00861EDA" w:rsidRDefault="00861EDA" w:rsidP="00647274">
            <w:pPr>
              <w:jc w:val="both"/>
            </w:pPr>
          </w:p>
        </w:tc>
      </w:tr>
      <w:tr w:rsidR="00861EDA" w14:paraId="223D04CB" w14:textId="77777777" w:rsidTr="00647274">
        <w:tc>
          <w:tcPr>
            <w:tcW w:w="793" w:type="pct"/>
            <w:shd w:val="clear" w:color="auto" w:fill="E7E6E6" w:themeFill="background2"/>
          </w:tcPr>
          <w:p w14:paraId="1C3D0E8B" w14:textId="77777777" w:rsidR="00861EDA" w:rsidRDefault="00861EDA" w:rsidP="00647274">
            <w:pPr>
              <w:jc w:val="both"/>
            </w:pPr>
            <w:r>
              <w:t>Actors</w:t>
            </w:r>
          </w:p>
        </w:tc>
        <w:tc>
          <w:tcPr>
            <w:tcW w:w="4207" w:type="pct"/>
            <w:gridSpan w:val="4"/>
          </w:tcPr>
          <w:p w14:paraId="6D63A1A4" w14:textId="77777777" w:rsidR="00861EDA" w:rsidRDefault="00861EDA" w:rsidP="00647274">
            <w:pPr>
              <w:jc w:val="both"/>
            </w:pPr>
            <w:r>
              <w:t>Staffs</w:t>
            </w:r>
          </w:p>
        </w:tc>
      </w:tr>
      <w:tr w:rsidR="00861EDA" w14:paraId="49E718F4" w14:textId="77777777" w:rsidTr="00647274">
        <w:tc>
          <w:tcPr>
            <w:tcW w:w="793" w:type="pct"/>
            <w:shd w:val="clear" w:color="auto" w:fill="E7E6E6" w:themeFill="background2"/>
          </w:tcPr>
          <w:p w14:paraId="19EDAF19" w14:textId="77777777" w:rsidR="00861EDA" w:rsidRDefault="00861EDA" w:rsidP="00647274">
            <w:pPr>
              <w:jc w:val="both"/>
            </w:pPr>
            <w:r>
              <w:t>Description</w:t>
            </w:r>
          </w:p>
        </w:tc>
        <w:tc>
          <w:tcPr>
            <w:tcW w:w="4207" w:type="pct"/>
            <w:gridSpan w:val="4"/>
          </w:tcPr>
          <w:p w14:paraId="4E631345" w14:textId="3CC47D07" w:rsidR="00861EDA" w:rsidRDefault="00352624" w:rsidP="00647274">
            <w:r>
              <w:t>Staffs can print out the name list of examinees.</w:t>
            </w:r>
          </w:p>
        </w:tc>
      </w:tr>
      <w:tr w:rsidR="00861EDA" w14:paraId="14C255F9" w14:textId="77777777" w:rsidTr="00647274">
        <w:tc>
          <w:tcPr>
            <w:tcW w:w="793" w:type="pct"/>
            <w:shd w:val="clear" w:color="auto" w:fill="E7E6E6" w:themeFill="background2"/>
          </w:tcPr>
          <w:p w14:paraId="41B52F25" w14:textId="77777777" w:rsidR="00861EDA" w:rsidRDefault="00861EDA" w:rsidP="00647274">
            <w:pPr>
              <w:jc w:val="both"/>
            </w:pPr>
            <w:r>
              <w:t>Trigger</w:t>
            </w:r>
          </w:p>
        </w:tc>
        <w:tc>
          <w:tcPr>
            <w:tcW w:w="4207" w:type="pct"/>
            <w:gridSpan w:val="4"/>
          </w:tcPr>
          <w:p w14:paraId="5EDE647F" w14:textId="77777777" w:rsidR="00861EDA" w:rsidRDefault="00861EDA" w:rsidP="00647274">
            <w:pPr>
              <w:jc w:val="both"/>
            </w:pPr>
            <w:r>
              <w:t>Staffs select menu</w:t>
            </w:r>
          </w:p>
        </w:tc>
      </w:tr>
      <w:tr w:rsidR="00861EDA" w14:paraId="2D7B6011" w14:textId="77777777" w:rsidTr="00647274">
        <w:tc>
          <w:tcPr>
            <w:tcW w:w="793" w:type="pct"/>
            <w:shd w:val="clear" w:color="auto" w:fill="E7E6E6" w:themeFill="background2"/>
          </w:tcPr>
          <w:p w14:paraId="7E68F244" w14:textId="77777777" w:rsidR="00861EDA" w:rsidRDefault="00861EDA" w:rsidP="00647274">
            <w:pPr>
              <w:jc w:val="both"/>
            </w:pPr>
            <w:r>
              <w:t>Preconditions</w:t>
            </w:r>
          </w:p>
        </w:tc>
        <w:tc>
          <w:tcPr>
            <w:tcW w:w="4207" w:type="pct"/>
            <w:gridSpan w:val="4"/>
          </w:tcPr>
          <w:p w14:paraId="1B231F7B" w14:textId="25D3F76C" w:rsidR="00861EDA" w:rsidRDefault="0016655D" w:rsidP="00647274">
            <w:pPr>
              <w:jc w:val="both"/>
            </w:pPr>
            <w:r>
              <w:t>Staffs upload the examinees’ identification documents.</w:t>
            </w:r>
          </w:p>
        </w:tc>
      </w:tr>
      <w:tr w:rsidR="00861EDA" w14:paraId="21491E81" w14:textId="77777777" w:rsidTr="00647274">
        <w:tc>
          <w:tcPr>
            <w:tcW w:w="5000" w:type="pct"/>
            <w:gridSpan w:val="5"/>
            <w:shd w:val="clear" w:color="auto" w:fill="E7E6E6" w:themeFill="background2"/>
          </w:tcPr>
          <w:p w14:paraId="7121305C" w14:textId="77777777" w:rsidR="00861EDA" w:rsidRDefault="00861EDA" w:rsidP="00647274">
            <w:pPr>
              <w:jc w:val="center"/>
            </w:pPr>
            <w:r>
              <w:t>Use Case Input Specification</w:t>
            </w:r>
          </w:p>
        </w:tc>
      </w:tr>
      <w:tr w:rsidR="00861EDA" w14:paraId="653E0984" w14:textId="77777777" w:rsidTr="00647274">
        <w:tc>
          <w:tcPr>
            <w:tcW w:w="793" w:type="pct"/>
            <w:shd w:val="clear" w:color="auto" w:fill="E7E6E6" w:themeFill="background2"/>
          </w:tcPr>
          <w:p w14:paraId="0D23EFB1" w14:textId="77777777" w:rsidR="00861EDA" w:rsidRDefault="00861EDA" w:rsidP="00647274">
            <w:pPr>
              <w:jc w:val="center"/>
            </w:pPr>
            <w:r>
              <w:t>Input</w:t>
            </w:r>
          </w:p>
        </w:tc>
        <w:tc>
          <w:tcPr>
            <w:tcW w:w="457" w:type="pct"/>
            <w:shd w:val="clear" w:color="auto" w:fill="E7E6E6" w:themeFill="background2"/>
          </w:tcPr>
          <w:p w14:paraId="36AF0EF3" w14:textId="77777777" w:rsidR="00861EDA" w:rsidRDefault="00861EDA" w:rsidP="00647274">
            <w:pPr>
              <w:jc w:val="center"/>
            </w:pPr>
            <w:r>
              <w:t>type</w:t>
            </w:r>
          </w:p>
        </w:tc>
        <w:tc>
          <w:tcPr>
            <w:tcW w:w="2248" w:type="pct"/>
            <w:gridSpan w:val="2"/>
            <w:shd w:val="clear" w:color="auto" w:fill="E7E6E6" w:themeFill="background2"/>
          </w:tcPr>
          <w:p w14:paraId="74DD5C36" w14:textId="77777777" w:rsidR="00861EDA" w:rsidRDefault="00861EDA" w:rsidP="00647274">
            <w:pPr>
              <w:jc w:val="center"/>
            </w:pPr>
            <w:r>
              <w:t>Constraint</w:t>
            </w:r>
          </w:p>
        </w:tc>
        <w:tc>
          <w:tcPr>
            <w:tcW w:w="1502" w:type="pct"/>
            <w:shd w:val="clear" w:color="auto" w:fill="E7E6E6" w:themeFill="background2"/>
          </w:tcPr>
          <w:p w14:paraId="6B277EF2" w14:textId="77777777" w:rsidR="00861EDA" w:rsidRDefault="00861EDA" w:rsidP="00647274">
            <w:pPr>
              <w:jc w:val="center"/>
            </w:pPr>
            <w:r>
              <w:t>Example</w:t>
            </w:r>
          </w:p>
        </w:tc>
      </w:tr>
      <w:tr w:rsidR="00861EDA" w14:paraId="690C1AE5" w14:textId="77777777" w:rsidTr="00647274">
        <w:tc>
          <w:tcPr>
            <w:tcW w:w="793" w:type="pct"/>
            <w:shd w:val="clear" w:color="auto" w:fill="FFFFFF" w:themeFill="background1"/>
          </w:tcPr>
          <w:p w14:paraId="17FFF3AF" w14:textId="77777777" w:rsidR="00861EDA" w:rsidRDefault="00861EDA" w:rsidP="00647274">
            <w:pPr>
              <w:jc w:val="both"/>
            </w:pPr>
          </w:p>
        </w:tc>
        <w:tc>
          <w:tcPr>
            <w:tcW w:w="457" w:type="pct"/>
            <w:shd w:val="clear" w:color="auto" w:fill="FFFFFF" w:themeFill="background1"/>
          </w:tcPr>
          <w:p w14:paraId="5134352C" w14:textId="77777777" w:rsidR="00861EDA" w:rsidRDefault="00861EDA" w:rsidP="00647274">
            <w:pPr>
              <w:jc w:val="both"/>
            </w:pPr>
          </w:p>
        </w:tc>
        <w:tc>
          <w:tcPr>
            <w:tcW w:w="2248" w:type="pct"/>
            <w:gridSpan w:val="2"/>
            <w:shd w:val="clear" w:color="auto" w:fill="FFFFFF" w:themeFill="background1"/>
          </w:tcPr>
          <w:p w14:paraId="5AE8C674" w14:textId="77777777" w:rsidR="00861EDA" w:rsidRDefault="00861EDA" w:rsidP="00647274">
            <w:pPr>
              <w:jc w:val="both"/>
            </w:pPr>
          </w:p>
        </w:tc>
        <w:tc>
          <w:tcPr>
            <w:tcW w:w="1502" w:type="pct"/>
            <w:shd w:val="clear" w:color="auto" w:fill="FFFFFF" w:themeFill="background1"/>
          </w:tcPr>
          <w:p w14:paraId="2F123871" w14:textId="77777777" w:rsidR="00861EDA" w:rsidRDefault="00861EDA" w:rsidP="00647274">
            <w:pPr>
              <w:jc w:val="both"/>
            </w:pPr>
          </w:p>
        </w:tc>
      </w:tr>
      <w:tr w:rsidR="00861EDA" w14:paraId="212EEFD6" w14:textId="77777777" w:rsidTr="00647274">
        <w:tc>
          <w:tcPr>
            <w:tcW w:w="793" w:type="pct"/>
            <w:shd w:val="clear" w:color="auto" w:fill="E7E6E6" w:themeFill="background2"/>
          </w:tcPr>
          <w:p w14:paraId="1070A6D9" w14:textId="77777777" w:rsidR="00861EDA" w:rsidRDefault="00861EDA" w:rsidP="00647274">
            <w:pPr>
              <w:jc w:val="both"/>
            </w:pPr>
            <w:r>
              <w:t>Post conditions</w:t>
            </w:r>
          </w:p>
        </w:tc>
        <w:tc>
          <w:tcPr>
            <w:tcW w:w="4207" w:type="pct"/>
            <w:gridSpan w:val="4"/>
          </w:tcPr>
          <w:p w14:paraId="4CBD9CA3" w14:textId="5A25A05C" w:rsidR="00861EDA" w:rsidRDefault="00861EDA" w:rsidP="00647274">
            <w:pPr>
              <w:jc w:val="both"/>
            </w:pPr>
            <w:r>
              <w:t xml:space="preserve"> the use case is successful The </w:t>
            </w:r>
            <w:r w:rsidR="00673518">
              <w:t>name list of examinees</w:t>
            </w:r>
            <w:r>
              <w:t xml:space="preserve"> is print. If not the system state remains the same.</w:t>
            </w:r>
          </w:p>
        </w:tc>
      </w:tr>
      <w:tr w:rsidR="00861EDA" w14:paraId="372F3243" w14:textId="77777777" w:rsidTr="00647274">
        <w:tc>
          <w:tcPr>
            <w:tcW w:w="793" w:type="pct"/>
            <w:shd w:val="clear" w:color="auto" w:fill="E7E6E6" w:themeFill="background2"/>
          </w:tcPr>
          <w:p w14:paraId="20B39752" w14:textId="77777777" w:rsidR="00861EDA" w:rsidRDefault="00861EDA" w:rsidP="00647274">
            <w:pPr>
              <w:jc w:val="both"/>
            </w:pPr>
            <w:r>
              <w:t>Normal Flows</w:t>
            </w:r>
          </w:p>
        </w:tc>
        <w:tc>
          <w:tcPr>
            <w:tcW w:w="1760" w:type="pct"/>
            <w:gridSpan w:val="2"/>
            <w:shd w:val="clear" w:color="auto" w:fill="E7E6E6" w:themeFill="background2"/>
            <w:vAlign w:val="center"/>
          </w:tcPr>
          <w:p w14:paraId="24C0EF92" w14:textId="77777777" w:rsidR="00861EDA" w:rsidRDefault="00861EDA" w:rsidP="00647274">
            <w:pPr>
              <w:jc w:val="center"/>
            </w:pPr>
            <w:r>
              <w:t>User</w:t>
            </w:r>
          </w:p>
        </w:tc>
        <w:tc>
          <w:tcPr>
            <w:tcW w:w="2447" w:type="pct"/>
            <w:gridSpan w:val="2"/>
            <w:shd w:val="clear" w:color="auto" w:fill="E7E6E6" w:themeFill="background2"/>
            <w:vAlign w:val="center"/>
          </w:tcPr>
          <w:p w14:paraId="18B37228" w14:textId="77777777" w:rsidR="00861EDA" w:rsidRDefault="00861EDA" w:rsidP="00647274">
            <w:pPr>
              <w:jc w:val="center"/>
            </w:pPr>
            <w:r>
              <w:t>System</w:t>
            </w:r>
          </w:p>
        </w:tc>
      </w:tr>
      <w:tr w:rsidR="00861EDA" w14:paraId="404DF07B" w14:textId="77777777" w:rsidTr="00647274">
        <w:tc>
          <w:tcPr>
            <w:tcW w:w="793" w:type="pct"/>
          </w:tcPr>
          <w:p w14:paraId="28A803FE" w14:textId="77777777" w:rsidR="00861EDA" w:rsidRDefault="00861EDA" w:rsidP="00647274">
            <w:pPr>
              <w:jc w:val="both"/>
            </w:pPr>
          </w:p>
        </w:tc>
        <w:tc>
          <w:tcPr>
            <w:tcW w:w="1760" w:type="pct"/>
            <w:gridSpan w:val="2"/>
          </w:tcPr>
          <w:p w14:paraId="50ADDDF8" w14:textId="77777777" w:rsidR="00861EDA" w:rsidRDefault="00861EDA" w:rsidP="00647274">
            <w:pPr>
              <w:jc w:val="both"/>
            </w:pPr>
            <w:r>
              <w:t xml:space="preserve">1. Staffs select menu </w:t>
            </w:r>
          </w:p>
          <w:p w14:paraId="1CF17C0E" w14:textId="77777777" w:rsidR="009B5F9D" w:rsidRDefault="009B5F9D" w:rsidP="009B5F9D">
            <w:pPr>
              <w:jc w:val="both"/>
            </w:pPr>
            <w:r>
              <w:t xml:space="preserve">3.Staffs click button “print” </w:t>
            </w:r>
          </w:p>
          <w:p w14:paraId="392963DD" w14:textId="7730EDC3" w:rsidR="00861EDA" w:rsidRDefault="009B5F9D" w:rsidP="009B5F9D">
            <w:pPr>
              <w:jc w:val="both"/>
            </w:pPr>
            <w:r>
              <w:t>5. Staffs click button “</w:t>
            </w:r>
            <w:r>
              <w:rPr>
                <w:rFonts w:hint="cs"/>
                <w:cs/>
              </w:rPr>
              <w:t>ยืนยัน</w:t>
            </w:r>
            <w:r>
              <w:t>”</w:t>
            </w:r>
          </w:p>
        </w:tc>
        <w:tc>
          <w:tcPr>
            <w:tcW w:w="2447" w:type="pct"/>
            <w:gridSpan w:val="2"/>
          </w:tcPr>
          <w:p w14:paraId="03E8D6ED" w14:textId="77777777" w:rsidR="00861EDA" w:rsidRDefault="00861EDA" w:rsidP="00647274">
            <w:r>
              <w:t>2. The system shall provide the print out the examination form which include (</w:t>
            </w:r>
            <w:r>
              <w:rPr>
                <w:rFonts w:cs="Cordia New"/>
                <w:cs/>
              </w:rPr>
              <w:t>ชื่อห้องสอบ</w:t>
            </w:r>
            <w:r>
              <w:t xml:space="preserve">, </w:t>
            </w:r>
            <w:r>
              <w:rPr>
                <w:rFonts w:cs="Cordia New"/>
                <w:cs/>
              </w:rPr>
              <w:t>ระบุรห</w:t>
            </w:r>
            <w:r>
              <w:rPr>
                <w:rFonts w:cs="Cordia New" w:hint="cs"/>
                <w:cs/>
              </w:rPr>
              <w:t>ั</w:t>
            </w:r>
            <w:r>
              <w:rPr>
                <w:rFonts w:cs="Cordia New"/>
                <w:cs/>
              </w:rPr>
              <w:t>สห</w:t>
            </w:r>
            <w:r>
              <w:rPr>
                <w:rFonts w:cs="Cordia New" w:hint="cs"/>
                <w:cs/>
              </w:rPr>
              <w:t>้</w:t>
            </w:r>
            <w:r>
              <w:rPr>
                <w:rFonts w:cs="Cordia New"/>
                <w:cs/>
              </w:rPr>
              <w:t>องสอบ</w:t>
            </w:r>
            <w:r>
              <w:t xml:space="preserve">, </w:t>
            </w:r>
            <w:r>
              <w:rPr>
                <w:rFonts w:cs="Cordia New"/>
                <w:cs/>
              </w:rPr>
              <w:t xml:space="preserve">เวลาเริ่มสอบ </w:t>
            </w:r>
            <w:r>
              <w:t xml:space="preserve">and button “print”). </w:t>
            </w:r>
          </w:p>
          <w:p w14:paraId="1689FA12" w14:textId="77777777" w:rsidR="00861EDA" w:rsidRDefault="00861EDA" w:rsidP="00647274">
            <w:r>
              <w:t>[A1: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464B5251" w14:textId="77777777" w:rsidR="00861EDA" w:rsidRDefault="00861EDA"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52A1B5BB" w14:textId="77777777" w:rsidR="00861EDA" w:rsidRDefault="00861EDA" w:rsidP="00647274">
            <w:r>
              <w:t>A3: The system shall provide the interface to show the error message “</w:t>
            </w:r>
            <w:r>
              <w:rPr>
                <w:rFonts w:cs="Cordia New"/>
                <w:cs/>
              </w:rPr>
              <w:t xml:space="preserve">กรุณากรอกข้อมูลให้ครบ” </w:t>
            </w:r>
            <w:r>
              <w:lastRenderedPageBreak/>
              <w:t xml:space="preserve">when staff does not input information in </w:t>
            </w:r>
            <w:r>
              <w:rPr>
                <w:rFonts w:cs="Cordia New"/>
                <w:cs/>
              </w:rPr>
              <w:t>เวลาเริ่มสอบ.</w:t>
            </w:r>
            <w:r>
              <w:rPr>
                <w:rFonts w:cs="Cordia New"/>
              </w:rPr>
              <w:t>]</w:t>
            </w:r>
          </w:p>
          <w:p w14:paraId="0F3B5C60" w14:textId="3032E514" w:rsidR="00B81C8D" w:rsidRDefault="009B5F9D" w:rsidP="00B81C8D">
            <w:r>
              <w:t>4</w:t>
            </w:r>
            <w:r w:rsidR="00861EDA">
              <w:t xml:space="preserve">. </w:t>
            </w:r>
            <w:r w:rsidR="00B81C8D">
              <w:t xml:space="preserve">The system shall provide the interface to show the confirm box </w:t>
            </w:r>
          </w:p>
          <w:p w14:paraId="7353783C" w14:textId="57C7F959" w:rsidR="00B81C8D" w:rsidRDefault="00B81C8D" w:rsidP="00B81C8D">
            <w:r>
              <w:t>“</w:t>
            </w:r>
            <w:r>
              <w:rPr>
                <w:rFonts w:cs="Cordia New"/>
                <w:cs/>
              </w:rPr>
              <w:t>กรุณาย</w:t>
            </w:r>
            <w:r>
              <w:rPr>
                <w:rFonts w:cs="Cordia New" w:hint="cs"/>
                <w:cs/>
              </w:rPr>
              <w:t>ื</w:t>
            </w:r>
            <w:r>
              <w:rPr>
                <w:rFonts w:cs="Cordia New"/>
                <w:cs/>
              </w:rPr>
              <w:t>นย</w:t>
            </w:r>
            <w:r>
              <w:rPr>
                <w:rFonts w:cs="Cordia New" w:hint="cs"/>
                <w:cs/>
              </w:rPr>
              <w:t>ั</w:t>
            </w:r>
            <w:r>
              <w:rPr>
                <w:rFonts w:cs="Cordia New"/>
                <w:cs/>
              </w:rPr>
              <w:t>นการพิมพ</w:t>
            </w:r>
            <w:r>
              <w:rPr>
                <w:rFonts w:cs="Cordia New" w:hint="cs"/>
                <w:cs/>
              </w:rPr>
              <w:t>์</w:t>
            </w:r>
            <w:r>
              <w:rPr>
                <w:rFonts w:cs="Cordia New"/>
                <w:cs/>
              </w:rPr>
              <w:t>บ</w:t>
            </w:r>
            <w:r>
              <w:rPr>
                <w:rFonts w:cs="Cordia New" w:hint="cs"/>
                <w:cs/>
              </w:rPr>
              <w:t>ั</w:t>
            </w:r>
            <w:r>
              <w:rPr>
                <w:rFonts w:cs="Cordia New"/>
                <w:cs/>
              </w:rPr>
              <w:t xml:space="preserve">ตร” </w:t>
            </w:r>
            <w:r>
              <w:t xml:space="preserve">when staff click button “print” for print the name list of examinees. </w:t>
            </w:r>
          </w:p>
          <w:p w14:paraId="2B8B0AEE" w14:textId="526A3070" w:rsidR="009B5F9D" w:rsidRDefault="009B5F9D" w:rsidP="009B5F9D">
            <w:r>
              <w:t>6. The system shall provide the name list of examinees with PDF format.</w:t>
            </w:r>
          </w:p>
          <w:p w14:paraId="5A566AD9" w14:textId="1677DBE3" w:rsidR="00861EDA" w:rsidRDefault="00861EDA" w:rsidP="00647274"/>
        </w:tc>
      </w:tr>
      <w:tr w:rsidR="00861EDA" w14:paraId="46FB590F" w14:textId="77777777" w:rsidTr="00647274">
        <w:tc>
          <w:tcPr>
            <w:tcW w:w="793" w:type="pct"/>
            <w:shd w:val="clear" w:color="auto" w:fill="E7E6E6" w:themeFill="background2"/>
          </w:tcPr>
          <w:p w14:paraId="090F7CDF" w14:textId="77777777" w:rsidR="00861EDA" w:rsidRDefault="00861EDA" w:rsidP="00647274">
            <w:pPr>
              <w:jc w:val="both"/>
            </w:pPr>
            <w:r>
              <w:lastRenderedPageBreak/>
              <w:t>Alternative Flow</w:t>
            </w:r>
          </w:p>
        </w:tc>
        <w:tc>
          <w:tcPr>
            <w:tcW w:w="4207" w:type="pct"/>
            <w:gridSpan w:val="4"/>
          </w:tcPr>
          <w:p w14:paraId="323636DA" w14:textId="77777777" w:rsidR="00861EDA" w:rsidRDefault="00861EDA" w:rsidP="00647274">
            <w:r>
              <w:t>A1: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64E319BE" w14:textId="77777777" w:rsidR="00861EDA" w:rsidRDefault="00861EDA" w:rsidP="00647274">
            <w:pPr>
              <w:pStyle w:val="a8"/>
              <w:numPr>
                <w:ilvl w:val="0"/>
                <w:numId w:val="61"/>
              </w:numPr>
            </w:pPr>
            <w:r>
              <w:t>The system notifies that “</w:t>
            </w:r>
            <w:r>
              <w:rPr>
                <w:rFonts w:hint="cs"/>
                <w:cs/>
              </w:rPr>
              <w:t>กรุณากรอกข้อมูลให้ครบ</w:t>
            </w:r>
            <w:r>
              <w:t>”</w:t>
            </w:r>
          </w:p>
          <w:p w14:paraId="775F71FA" w14:textId="77777777" w:rsidR="00861EDA" w:rsidRDefault="00861EDA" w:rsidP="00647274">
            <w:pPr>
              <w:pStyle w:val="a8"/>
              <w:numPr>
                <w:ilvl w:val="0"/>
                <w:numId w:val="61"/>
              </w:numPr>
            </w:pPr>
            <w:r>
              <w:t>Goes to normal flow 2</w:t>
            </w:r>
          </w:p>
          <w:p w14:paraId="23A46980" w14:textId="77777777" w:rsidR="00861EDA" w:rsidRDefault="00861EDA"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757019B4" w14:textId="77777777" w:rsidR="00861EDA" w:rsidRDefault="00861EDA" w:rsidP="00647274">
            <w:pPr>
              <w:pStyle w:val="a8"/>
              <w:numPr>
                <w:ilvl w:val="0"/>
                <w:numId w:val="62"/>
              </w:numPr>
            </w:pPr>
            <w:r>
              <w:t>The system notifies that “</w:t>
            </w:r>
            <w:r>
              <w:rPr>
                <w:rFonts w:hint="cs"/>
                <w:cs/>
              </w:rPr>
              <w:t>กรุณากรอกข้อมูลให้ครบ</w:t>
            </w:r>
            <w:r>
              <w:t>”</w:t>
            </w:r>
          </w:p>
          <w:p w14:paraId="68971629" w14:textId="77777777" w:rsidR="00861EDA" w:rsidRPr="006F4070" w:rsidRDefault="00861EDA" w:rsidP="00647274">
            <w:pPr>
              <w:pStyle w:val="a8"/>
              <w:numPr>
                <w:ilvl w:val="0"/>
                <w:numId w:val="62"/>
              </w:numPr>
            </w:pPr>
            <w:r>
              <w:t>Goes to normal flow 2</w:t>
            </w:r>
          </w:p>
          <w:p w14:paraId="073A01D5" w14:textId="77777777" w:rsidR="00861EDA" w:rsidRDefault="00861EDA" w:rsidP="00647274">
            <w:r>
              <w:t>A3: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เวลาเริ่มสอบ</w:t>
            </w:r>
          </w:p>
          <w:p w14:paraId="5765012C" w14:textId="77777777" w:rsidR="00861EDA" w:rsidRDefault="00861EDA" w:rsidP="00647274">
            <w:pPr>
              <w:pStyle w:val="a8"/>
              <w:numPr>
                <w:ilvl w:val="0"/>
                <w:numId w:val="63"/>
              </w:numPr>
            </w:pPr>
            <w:r>
              <w:t>The system notifies that “</w:t>
            </w:r>
            <w:r>
              <w:rPr>
                <w:rFonts w:hint="cs"/>
                <w:cs/>
              </w:rPr>
              <w:t>กรุณากรอกข้อมูลให้ครบ</w:t>
            </w:r>
            <w:r>
              <w:t>”</w:t>
            </w:r>
          </w:p>
          <w:p w14:paraId="58EAE90C" w14:textId="77777777" w:rsidR="00861EDA" w:rsidRPr="00170236" w:rsidRDefault="00861EDA" w:rsidP="00647274">
            <w:pPr>
              <w:pStyle w:val="a8"/>
              <w:numPr>
                <w:ilvl w:val="0"/>
                <w:numId w:val="63"/>
              </w:numPr>
              <w:rPr>
                <w:cs/>
              </w:rPr>
            </w:pPr>
            <w:r>
              <w:t>Goes to normal flow 2</w:t>
            </w:r>
          </w:p>
        </w:tc>
      </w:tr>
      <w:tr w:rsidR="00861EDA" w14:paraId="4D04811C" w14:textId="77777777" w:rsidTr="00647274">
        <w:tc>
          <w:tcPr>
            <w:tcW w:w="793" w:type="pct"/>
            <w:shd w:val="clear" w:color="auto" w:fill="E7E6E6" w:themeFill="background2"/>
          </w:tcPr>
          <w:p w14:paraId="33947D46" w14:textId="77777777" w:rsidR="00861EDA" w:rsidRDefault="00861EDA" w:rsidP="00647274">
            <w:pPr>
              <w:jc w:val="both"/>
            </w:pPr>
            <w:r>
              <w:t>Exception Flow</w:t>
            </w:r>
          </w:p>
        </w:tc>
        <w:tc>
          <w:tcPr>
            <w:tcW w:w="4207" w:type="pct"/>
            <w:gridSpan w:val="4"/>
          </w:tcPr>
          <w:p w14:paraId="6296C4B0" w14:textId="77777777" w:rsidR="00861EDA" w:rsidRDefault="00861EDA" w:rsidP="00647274">
            <w:pPr>
              <w:jc w:val="both"/>
            </w:pPr>
          </w:p>
        </w:tc>
      </w:tr>
      <w:tr w:rsidR="00861EDA" w14:paraId="6EF4ACCC" w14:textId="77777777" w:rsidTr="00647274">
        <w:tc>
          <w:tcPr>
            <w:tcW w:w="793" w:type="pct"/>
            <w:shd w:val="clear" w:color="auto" w:fill="E7E6E6" w:themeFill="background2"/>
          </w:tcPr>
          <w:p w14:paraId="40D9DB99" w14:textId="77777777" w:rsidR="00861EDA" w:rsidRDefault="00861EDA" w:rsidP="00647274">
            <w:pPr>
              <w:jc w:val="both"/>
            </w:pPr>
            <w:r>
              <w:t>Assumption</w:t>
            </w:r>
          </w:p>
        </w:tc>
        <w:tc>
          <w:tcPr>
            <w:tcW w:w="4207" w:type="pct"/>
            <w:gridSpan w:val="4"/>
          </w:tcPr>
          <w:p w14:paraId="00CA60EA" w14:textId="77777777" w:rsidR="00861EDA" w:rsidRDefault="00861EDA" w:rsidP="00647274">
            <w:pPr>
              <w:jc w:val="both"/>
            </w:pPr>
            <w:r>
              <w:t>Staffs must have logged in the system, the examinees’ identification documents must have in the system</w:t>
            </w:r>
          </w:p>
        </w:tc>
      </w:tr>
    </w:tbl>
    <w:p w14:paraId="19BAB728" w14:textId="7961EF88" w:rsidR="00861EDA" w:rsidRDefault="00861EDA"/>
    <w:p w14:paraId="3D2F25EC" w14:textId="7DA024CB" w:rsidR="009B5F9D" w:rsidRDefault="009B5F9D"/>
    <w:p w14:paraId="03B071F1" w14:textId="77777777" w:rsidR="009B5F9D" w:rsidRDefault="009B5F9D">
      <w:r>
        <w:br w:type="page"/>
      </w:r>
    </w:p>
    <w:tbl>
      <w:tblPr>
        <w:tblStyle w:val="a3"/>
        <w:tblW w:w="5000" w:type="pct"/>
        <w:tblLook w:val="04A0" w:firstRow="1" w:lastRow="0" w:firstColumn="1" w:lastColumn="0" w:noHBand="0" w:noVBand="1"/>
      </w:tblPr>
      <w:tblGrid>
        <w:gridCol w:w="1482"/>
        <w:gridCol w:w="855"/>
        <w:gridCol w:w="2437"/>
        <w:gridCol w:w="1767"/>
        <w:gridCol w:w="2809"/>
      </w:tblGrid>
      <w:tr w:rsidR="009B5F9D" w14:paraId="3D1FFD6E" w14:textId="77777777" w:rsidTr="00647274">
        <w:tc>
          <w:tcPr>
            <w:tcW w:w="793" w:type="pct"/>
            <w:shd w:val="clear" w:color="auto" w:fill="E7E6E6" w:themeFill="background2"/>
          </w:tcPr>
          <w:p w14:paraId="230FD723" w14:textId="77777777" w:rsidR="009B5F9D" w:rsidRDefault="009B5F9D" w:rsidP="00647274">
            <w:pPr>
              <w:jc w:val="both"/>
            </w:pPr>
            <w:r>
              <w:lastRenderedPageBreak/>
              <w:t>Use Case ID</w:t>
            </w:r>
          </w:p>
        </w:tc>
        <w:tc>
          <w:tcPr>
            <w:tcW w:w="4207" w:type="pct"/>
            <w:gridSpan w:val="4"/>
          </w:tcPr>
          <w:p w14:paraId="31BD101D" w14:textId="3F436F34" w:rsidR="009B5F9D" w:rsidRDefault="009B5F9D" w:rsidP="00647274">
            <w:pPr>
              <w:jc w:val="both"/>
            </w:pPr>
            <w:r>
              <w:t xml:space="preserve"> UC-30</w:t>
            </w:r>
          </w:p>
        </w:tc>
      </w:tr>
      <w:tr w:rsidR="009B5F9D" w14:paraId="251B9A18" w14:textId="77777777" w:rsidTr="00647274">
        <w:tc>
          <w:tcPr>
            <w:tcW w:w="793" w:type="pct"/>
            <w:shd w:val="clear" w:color="auto" w:fill="E7E6E6" w:themeFill="background2"/>
          </w:tcPr>
          <w:p w14:paraId="0F4A3716" w14:textId="77777777" w:rsidR="009B5F9D" w:rsidRDefault="009B5F9D" w:rsidP="00647274">
            <w:pPr>
              <w:jc w:val="both"/>
            </w:pPr>
            <w:r>
              <w:t>Use Case Name</w:t>
            </w:r>
          </w:p>
        </w:tc>
        <w:tc>
          <w:tcPr>
            <w:tcW w:w="4207" w:type="pct"/>
            <w:gridSpan w:val="4"/>
          </w:tcPr>
          <w:p w14:paraId="2D2FFD77" w14:textId="66F893EC" w:rsidR="009B5F9D" w:rsidRDefault="007B7186" w:rsidP="00647274">
            <w:pPr>
              <w:jc w:val="both"/>
            </w:pPr>
            <w:r>
              <w:t>Staffs create the examination room.</w:t>
            </w:r>
          </w:p>
        </w:tc>
      </w:tr>
      <w:tr w:rsidR="009B5F9D" w14:paraId="0C9A0425" w14:textId="77777777" w:rsidTr="00647274">
        <w:tc>
          <w:tcPr>
            <w:tcW w:w="793" w:type="pct"/>
            <w:shd w:val="clear" w:color="auto" w:fill="E7E6E6" w:themeFill="background2"/>
          </w:tcPr>
          <w:p w14:paraId="2EF358B8" w14:textId="77777777" w:rsidR="009B5F9D" w:rsidRDefault="009B5F9D" w:rsidP="00647274">
            <w:pPr>
              <w:jc w:val="both"/>
            </w:pPr>
            <w:r>
              <w:t>Created By</w:t>
            </w:r>
          </w:p>
        </w:tc>
        <w:tc>
          <w:tcPr>
            <w:tcW w:w="1760" w:type="pct"/>
            <w:gridSpan w:val="2"/>
          </w:tcPr>
          <w:p w14:paraId="489F680E" w14:textId="77777777" w:rsidR="009B5F9D" w:rsidRDefault="009B5F9D" w:rsidP="00647274">
            <w:pPr>
              <w:jc w:val="both"/>
            </w:pPr>
            <w:r>
              <w:t>Charnwut Thopurin</w:t>
            </w:r>
          </w:p>
        </w:tc>
        <w:tc>
          <w:tcPr>
            <w:tcW w:w="945" w:type="pct"/>
            <w:shd w:val="clear" w:color="auto" w:fill="E7E6E6" w:themeFill="background2"/>
          </w:tcPr>
          <w:p w14:paraId="2667B96E" w14:textId="77777777" w:rsidR="009B5F9D" w:rsidRDefault="009B5F9D" w:rsidP="00647274">
            <w:pPr>
              <w:jc w:val="both"/>
            </w:pPr>
            <w:r>
              <w:t>Last Update By</w:t>
            </w:r>
          </w:p>
        </w:tc>
        <w:tc>
          <w:tcPr>
            <w:tcW w:w="1502" w:type="pct"/>
          </w:tcPr>
          <w:p w14:paraId="74416A5A" w14:textId="77777777" w:rsidR="009B5F9D" w:rsidRDefault="009B5F9D" w:rsidP="00647274">
            <w:pPr>
              <w:jc w:val="both"/>
            </w:pPr>
            <w:r>
              <w:t>Charnwut Thopurin</w:t>
            </w:r>
          </w:p>
        </w:tc>
      </w:tr>
      <w:tr w:rsidR="009B5F9D" w14:paraId="1808FAC2" w14:textId="77777777" w:rsidTr="00647274">
        <w:tc>
          <w:tcPr>
            <w:tcW w:w="793" w:type="pct"/>
            <w:shd w:val="clear" w:color="auto" w:fill="E7E6E6" w:themeFill="background2"/>
          </w:tcPr>
          <w:p w14:paraId="0B9DC641" w14:textId="77777777" w:rsidR="009B5F9D" w:rsidRDefault="009B5F9D" w:rsidP="00647274">
            <w:pPr>
              <w:jc w:val="both"/>
            </w:pPr>
            <w:r>
              <w:t>Date Created</w:t>
            </w:r>
          </w:p>
        </w:tc>
        <w:tc>
          <w:tcPr>
            <w:tcW w:w="1760" w:type="pct"/>
            <w:gridSpan w:val="2"/>
          </w:tcPr>
          <w:p w14:paraId="3ECB51AD" w14:textId="77777777" w:rsidR="009B5F9D" w:rsidRDefault="009B5F9D" w:rsidP="00647274">
            <w:pPr>
              <w:jc w:val="both"/>
            </w:pPr>
            <w:r>
              <w:t>12/04/18</w:t>
            </w:r>
          </w:p>
        </w:tc>
        <w:tc>
          <w:tcPr>
            <w:tcW w:w="945" w:type="pct"/>
            <w:shd w:val="clear" w:color="auto" w:fill="E7E6E6" w:themeFill="background2"/>
          </w:tcPr>
          <w:p w14:paraId="19093E2E" w14:textId="77777777" w:rsidR="009B5F9D" w:rsidRDefault="009B5F9D" w:rsidP="00647274">
            <w:pPr>
              <w:jc w:val="both"/>
            </w:pPr>
            <w:r>
              <w:t>Last Revision Date</w:t>
            </w:r>
          </w:p>
        </w:tc>
        <w:tc>
          <w:tcPr>
            <w:tcW w:w="1502" w:type="pct"/>
          </w:tcPr>
          <w:p w14:paraId="12A32682" w14:textId="77777777" w:rsidR="009B5F9D" w:rsidRDefault="009B5F9D" w:rsidP="00647274">
            <w:pPr>
              <w:jc w:val="both"/>
            </w:pPr>
          </w:p>
        </w:tc>
      </w:tr>
      <w:tr w:rsidR="009B5F9D" w14:paraId="3662A5D8" w14:textId="77777777" w:rsidTr="00647274">
        <w:tc>
          <w:tcPr>
            <w:tcW w:w="793" w:type="pct"/>
            <w:shd w:val="clear" w:color="auto" w:fill="E7E6E6" w:themeFill="background2"/>
          </w:tcPr>
          <w:p w14:paraId="2B889A6D" w14:textId="77777777" w:rsidR="009B5F9D" w:rsidRDefault="009B5F9D" w:rsidP="00647274">
            <w:pPr>
              <w:jc w:val="both"/>
            </w:pPr>
            <w:r>
              <w:t>Actors</w:t>
            </w:r>
          </w:p>
        </w:tc>
        <w:tc>
          <w:tcPr>
            <w:tcW w:w="4207" w:type="pct"/>
            <w:gridSpan w:val="4"/>
          </w:tcPr>
          <w:p w14:paraId="3299190C" w14:textId="77777777" w:rsidR="009B5F9D" w:rsidRDefault="009B5F9D" w:rsidP="00647274">
            <w:pPr>
              <w:jc w:val="both"/>
            </w:pPr>
            <w:r>
              <w:t>Staffs</w:t>
            </w:r>
          </w:p>
        </w:tc>
      </w:tr>
      <w:tr w:rsidR="009B5F9D" w14:paraId="0B6E71D0" w14:textId="77777777" w:rsidTr="00647274">
        <w:tc>
          <w:tcPr>
            <w:tcW w:w="793" w:type="pct"/>
            <w:shd w:val="clear" w:color="auto" w:fill="E7E6E6" w:themeFill="background2"/>
          </w:tcPr>
          <w:p w14:paraId="01812A10" w14:textId="77777777" w:rsidR="009B5F9D" w:rsidRDefault="009B5F9D" w:rsidP="00647274">
            <w:pPr>
              <w:jc w:val="both"/>
            </w:pPr>
            <w:r>
              <w:t>Description</w:t>
            </w:r>
          </w:p>
        </w:tc>
        <w:tc>
          <w:tcPr>
            <w:tcW w:w="4207" w:type="pct"/>
            <w:gridSpan w:val="4"/>
          </w:tcPr>
          <w:p w14:paraId="53374C14" w14:textId="11B6940C" w:rsidR="009B5F9D" w:rsidRDefault="007B7186" w:rsidP="00647274">
            <w:r>
              <w:t>Staffs can create the examination room.</w:t>
            </w:r>
          </w:p>
        </w:tc>
      </w:tr>
      <w:tr w:rsidR="009B5F9D" w14:paraId="7B0B1D79" w14:textId="77777777" w:rsidTr="00647274">
        <w:tc>
          <w:tcPr>
            <w:tcW w:w="793" w:type="pct"/>
            <w:shd w:val="clear" w:color="auto" w:fill="E7E6E6" w:themeFill="background2"/>
          </w:tcPr>
          <w:p w14:paraId="2710EFA3" w14:textId="77777777" w:rsidR="009B5F9D" w:rsidRDefault="009B5F9D" w:rsidP="00647274">
            <w:pPr>
              <w:jc w:val="both"/>
            </w:pPr>
            <w:r>
              <w:t>Trigger</w:t>
            </w:r>
          </w:p>
        </w:tc>
        <w:tc>
          <w:tcPr>
            <w:tcW w:w="4207" w:type="pct"/>
            <w:gridSpan w:val="4"/>
          </w:tcPr>
          <w:p w14:paraId="4FC60719" w14:textId="32AE6A6C" w:rsidR="009B5F9D" w:rsidRDefault="009B5F9D" w:rsidP="00647274">
            <w:pPr>
              <w:jc w:val="both"/>
            </w:pPr>
            <w:r>
              <w:t>Staffs select menu</w:t>
            </w:r>
            <w:r w:rsidR="00B83163">
              <w:t>”</w:t>
            </w:r>
            <w:r w:rsidR="00B83163">
              <w:rPr>
                <w:rFonts w:hint="cs"/>
                <w:cs/>
              </w:rPr>
              <w:t>จัดการห้องสอบ</w:t>
            </w:r>
            <w:r w:rsidR="00B83163">
              <w:t>”</w:t>
            </w:r>
          </w:p>
        </w:tc>
      </w:tr>
      <w:tr w:rsidR="009B5F9D" w14:paraId="01565DDA" w14:textId="77777777" w:rsidTr="00647274">
        <w:tc>
          <w:tcPr>
            <w:tcW w:w="793" w:type="pct"/>
            <w:shd w:val="clear" w:color="auto" w:fill="E7E6E6" w:themeFill="background2"/>
          </w:tcPr>
          <w:p w14:paraId="7476B186" w14:textId="77777777" w:rsidR="009B5F9D" w:rsidRDefault="009B5F9D" w:rsidP="00647274">
            <w:pPr>
              <w:jc w:val="both"/>
            </w:pPr>
            <w:r>
              <w:t>Preconditions</w:t>
            </w:r>
          </w:p>
        </w:tc>
        <w:tc>
          <w:tcPr>
            <w:tcW w:w="4207" w:type="pct"/>
            <w:gridSpan w:val="4"/>
          </w:tcPr>
          <w:p w14:paraId="08856A94" w14:textId="5FC468FD" w:rsidR="009B5F9D" w:rsidRDefault="00B83163" w:rsidP="00647274">
            <w:pPr>
              <w:jc w:val="both"/>
            </w:pPr>
            <w:r>
              <w:t>Staff must logged in system</w:t>
            </w:r>
          </w:p>
        </w:tc>
      </w:tr>
      <w:tr w:rsidR="009B5F9D" w14:paraId="6761766D" w14:textId="77777777" w:rsidTr="00647274">
        <w:tc>
          <w:tcPr>
            <w:tcW w:w="5000" w:type="pct"/>
            <w:gridSpan w:val="5"/>
            <w:shd w:val="clear" w:color="auto" w:fill="E7E6E6" w:themeFill="background2"/>
          </w:tcPr>
          <w:p w14:paraId="695B1C81" w14:textId="77777777" w:rsidR="009B5F9D" w:rsidRDefault="009B5F9D" w:rsidP="00647274">
            <w:pPr>
              <w:jc w:val="center"/>
            </w:pPr>
            <w:r>
              <w:t>Use Case Input Specification</w:t>
            </w:r>
          </w:p>
        </w:tc>
      </w:tr>
      <w:tr w:rsidR="009B5F9D" w14:paraId="0561685C" w14:textId="77777777" w:rsidTr="00647274">
        <w:tc>
          <w:tcPr>
            <w:tcW w:w="793" w:type="pct"/>
            <w:shd w:val="clear" w:color="auto" w:fill="E7E6E6" w:themeFill="background2"/>
          </w:tcPr>
          <w:p w14:paraId="210918AE" w14:textId="77777777" w:rsidR="009B5F9D" w:rsidRDefault="009B5F9D" w:rsidP="00647274">
            <w:pPr>
              <w:jc w:val="center"/>
            </w:pPr>
            <w:r>
              <w:t>Input</w:t>
            </w:r>
          </w:p>
        </w:tc>
        <w:tc>
          <w:tcPr>
            <w:tcW w:w="457" w:type="pct"/>
            <w:shd w:val="clear" w:color="auto" w:fill="E7E6E6" w:themeFill="background2"/>
          </w:tcPr>
          <w:p w14:paraId="75047FF5" w14:textId="77777777" w:rsidR="009B5F9D" w:rsidRDefault="009B5F9D" w:rsidP="00647274">
            <w:pPr>
              <w:jc w:val="center"/>
            </w:pPr>
            <w:r>
              <w:t>type</w:t>
            </w:r>
          </w:p>
        </w:tc>
        <w:tc>
          <w:tcPr>
            <w:tcW w:w="2248" w:type="pct"/>
            <w:gridSpan w:val="2"/>
            <w:shd w:val="clear" w:color="auto" w:fill="E7E6E6" w:themeFill="background2"/>
          </w:tcPr>
          <w:p w14:paraId="48ADD569" w14:textId="77777777" w:rsidR="009B5F9D" w:rsidRDefault="009B5F9D" w:rsidP="00647274">
            <w:pPr>
              <w:jc w:val="center"/>
            </w:pPr>
            <w:r>
              <w:t>Constraint</w:t>
            </w:r>
          </w:p>
        </w:tc>
        <w:tc>
          <w:tcPr>
            <w:tcW w:w="1502" w:type="pct"/>
            <w:shd w:val="clear" w:color="auto" w:fill="E7E6E6" w:themeFill="background2"/>
          </w:tcPr>
          <w:p w14:paraId="4FE0FD47" w14:textId="77777777" w:rsidR="009B5F9D" w:rsidRDefault="009B5F9D" w:rsidP="00647274">
            <w:pPr>
              <w:jc w:val="center"/>
            </w:pPr>
            <w:r>
              <w:t>Example</w:t>
            </w:r>
          </w:p>
        </w:tc>
      </w:tr>
      <w:tr w:rsidR="009B5F9D" w14:paraId="4532F3D4" w14:textId="77777777" w:rsidTr="00647274">
        <w:tc>
          <w:tcPr>
            <w:tcW w:w="793" w:type="pct"/>
            <w:shd w:val="clear" w:color="auto" w:fill="FFFFFF" w:themeFill="background1"/>
          </w:tcPr>
          <w:p w14:paraId="04ED438E" w14:textId="77777777" w:rsidR="009B5F9D" w:rsidRDefault="009B5F9D" w:rsidP="00647274">
            <w:pPr>
              <w:jc w:val="both"/>
            </w:pPr>
          </w:p>
        </w:tc>
        <w:tc>
          <w:tcPr>
            <w:tcW w:w="457" w:type="pct"/>
            <w:shd w:val="clear" w:color="auto" w:fill="FFFFFF" w:themeFill="background1"/>
          </w:tcPr>
          <w:p w14:paraId="1D453F8F" w14:textId="77777777" w:rsidR="009B5F9D" w:rsidRDefault="009B5F9D" w:rsidP="00647274">
            <w:pPr>
              <w:jc w:val="both"/>
            </w:pPr>
          </w:p>
        </w:tc>
        <w:tc>
          <w:tcPr>
            <w:tcW w:w="2248" w:type="pct"/>
            <w:gridSpan w:val="2"/>
            <w:shd w:val="clear" w:color="auto" w:fill="FFFFFF" w:themeFill="background1"/>
          </w:tcPr>
          <w:p w14:paraId="04A4016F" w14:textId="77777777" w:rsidR="009B5F9D" w:rsidRDefault="009B5F9D" w:rsidP="00647274">
            <w:pPr>
              <w:jc w:val="both"/>
            </w:pPr>
          </w:p>
        </w:tc>
        <w:tc>
          <w:tcPr>
            <w:tcW w:w="1502" w:type="pct"/>
            <w:shd w:val="clear" w:color="auto" w:fill="FFFFFF" w:themeFill="background1"/>
          </w:tcPr>
          <w:p w14:paraId="22D7A072" w14:textId="77777777" w:rsidR="009B5F9D" w:rsidRDefault="009B5F9D" w:rsidP="00647274">
            <w:pPr>
              <w:jc w:val="both"/>
            </w:pPr>
          </w:p>
        </w:tc>
      </w:tr>
      <w:tr w:rsidR="009B5F9D" w14:paraId="7B8FA5A7" w14:textId="77777777" w:rsidTr="00647274">
        <w:tc>
          <w:tcPr>
            <w:tcW w:w="793" w:type="pct"/>
            <w:shd w:val="clear" w:color="auto" w:fill="E7E6E6" w:themeFill="background2"/>
          </w:tcPr>
          <w:p w14:paraId="4EC0F19E" w14:textId="77777777" w:rsidR="009B5F9D" w:rsidRDefault="009B5F9D" w:rsidP="00647274">
            <w:pPr>
              <w:jc w:val="both"/>
            </w:pPr>
            <w:r>
              <w:t>Post conditions</w:t>
            </w:r>
          </w:p>
        </w:tc>
        <w:tc>
          <w:tcPr>
            <w:tcW w:w="4207" w:type="pct"/>
            <w:gridSpan w:val="4"/>
          </w:tcPr>
          <w:p w14:paraId="5B021FED" w14:textId="68B94946" w:rsidR="009B5F9D" w:rsidRDefault="009B5F9D" w:rsidP="00647274">
            <w:pPr>
              <w:jc w:val="both"/>
            </w:pPr>
            <w:r>
              <w:t xml:space="preserve"> the use case is successful The </w:t>
            </w:r>
            <w:r w:rsidR="00B83163">
              <w:t>examination room update in system</w:t>
            </w:r>
            <w:r>
              <w:t>. If not the system state remains the same.</w:t>
            </w:r>
          </w:p>
        </w:tc>
      </w:tr>
      <w:tr w:rsidR="009B5F9D" w14:paraId="7032ACC5" w14:textId="77777777" w:rsidTr="00647274">
        <w:tc>
          <w:tcPr>
            <w:tcW w:w="793" w:type="pct"/>
            <w:shd w:val="clear" w:color="auto" w:fill="E7E6E6" w:themeFill="background2"/>
          </w:tcPr>
          <w:p w14:paraId="50D300B6" w14:textId="77777777" w:rsidR="009B5F9D" w:rsidRDefault="009B5F9D" w:rsidP="00647274">
            <w:pPr>
              <w:jc w:val="both"/>
            </w:pPr>
            <w:r>
              <w:t>Normal Flows</w:t>
            </w:r>
          </w:p>
        </w:tc>
        <w:tc>
          <w:tcPr>
            <w:tcW w:w="1760" w:type="pct"/>
            <w:gridSpan w:val="2"/>
            <w:shd w:val="clear" w:color="auto" w:fill="E7E6E6" w:themeFill="background2"/>
            <w:vAlign w:val="center"/>
          </w:tcPr>
          <w:p w14:paraId="49CF287F" w14:textId="77777777" w:rsidR="009B5F9D" w:rsidRDefault="009B5F9D" w:rsidP="00647274">
            <w:pPr>
              <w:jc w:val="center"/>
            </w:pPr>
            <w:r>
              <w:t>User</w:t>
            </w:r>
          </w:p>
        </w:tc>
        <w:tc>
          <w:tcPr>
            <w:tcW w:w="2447" w:type="pct"/>
            <w:gridSpan w:val="2"/>
            <w:shd w:val="clear" w:color="auto" w:fill="E7E6E6" w:themeFill="background2"/>
            <w:vAlign w:val="center"/>
          </w:tcPr>
          <w:p w14:paraId="2B517CEF" w14:textId="77777777" w:rsidR="009B5F9D" w:rsidRDefault="009B5F9D" w:rsidP="00647274">
            <w:pPr>
              <w:jc w:val="center"/>
            </w:pPr>
            <w:r>
              <w:t>System</w:t>
            </w:r>
          </w:p>
        </w:tc>
      </w:tr>
      <w:tr w:rsidR="009B5F9D" w14:paraId="4B5640CB" w14:textId="77777777" w:rsidTr="00647274">
        <w:tc>
          <w:tcPr>
            <w:tcW w:w="793" w:type="pct"/>
          </w:tcPr>
          <w:p w14:paraId="631AFA80" w14:textId="77777777" w:rsidR="009B5F9D" w:rsidRDefault="009B5F9D" w:rsidP="00647274">
            <w:pPr>
              <w:jc w:val="both"/>
            </w:pPr>
          </w:p>
        </w:tc>
        <w:tc>
          <w:tcPr>
            <w:tcW w:w="1760" w:type="pct"/>
            <w:gridSpan w:val="2"/>
          </w:tcPr>
          <w:p w14:paraId="5AA23E84" w14:textId="77777777" w:rsidR="009B5F9D" w:rsidRDefault="00B83163" w:rsidP="00B205D9">
            <w:pPr>
              <w:jc w:val="both"/>
            </w:pPr>
            <w:r>
              <w:t>1.</w:t>
            </w:r>
            <w:r>
              <w:t>Staffs select menu”</w:t>
            </w:r>
            <w:r>
              <w:rPr>
                <w:rFonts w:hint="cs"/>
                <w:cs/>
              </w:rPr>
              <w:t>จัดการห้องสอบ</w:t>
            </w:r>
            <w:r>
              <w:t>”</w:t>
            </w:r>
          </w:p>
          <w:p w14:paraId="2D179C90" w14:textId="2F1F2C15" w:rsidR="00111719" w:rsidRDefault="00111719" w:rsidP="00B205D9">
            <w:pPr>
              <w:jc w:val="both"/>
            </w:pPr>
            <w:r>
              <w:t>4.Staffs click “</w:t>
            </w:r>
            <w:r>
              <w:rPr>
                <w:rFonts w:hint="cs"/>
                <w:cs/>
              </w:rPr>
              <w:t>ยืนยัน</w:t>
            </w:r>
            <w:r>
              <w:t>”</w:t>
            </w:r>
          </w:p>
        </w:tc>
        <w:tc>
          <w:tcPr>
            <w:tcW w:w="2447" w:type="pct"/>
            <w:gridSpan w:val="2"/>
          </w:tcPr>
          <w:p w14:paraId="7DDE0937" w14:textId="77777777" w:rsidR="009B5F9D" w:rsidRDefault="009B5F9D" w:rsidP="00647274">
            <w:r>
              <w:t>2. The system shall provide the print out the examination form which include (</w:t>
            </w:r>
            <w:r>
              <w:rPr>
                <w:rFonts w:cs="Cordia New"/>
                <w:cs/>
              </w:rPr>
              <w:t>ชื่อห้องสอบ</w:t>
            </w:r>
            <w:r>
              <w:t xml:space="preserve">, </w:t>
            </w:r>
            <w:r>
              <w:rPr>
                <w:rFonts w:cs="Cordia New"/>
                <w:cs/>
              </w:rPr>
              <w:t>ระบุรห</w:t>
            </w:r>
            <w:r>
              <w:rPr>
                <w:rFonts w:cs="Cordia New" w:hint="cs"/>
                <w:cs/>
              </w:rPr>
              <w:t>ั</w:t>
            </w:r>
            <w:r>
              <w:rPr>
                <w:rFonts w:cs="Cordia New"/>
                <w:cs/>
              </w:rPr>
              <w:t>สห</w:t>
            </w:r>
            <w:r>
              <w:rPr>
                <w:rFonts w:cs="Cordia New" w:hint="cs"/>
                <w:cs/>
              </w:rPr>
              <w:t>้</w:t>
            </w:r>
            <w:r>
              <w:rPr>
                <w:rFonts w:cs="Cordia New"/>
                <w:cs/>
              </w:rPr>
              <w:t>องสอบ</w:t>
            </w:r>
            <w:r>
              <w:t xml:space="preserve">, </w:t>
            </w:r>
            <w:r>
              <w:rPr>
                <w:rFonts w:cs="Cordia New"/>
                <w:cs/>
              </w:rPr>
              <w:t xml:space="preserve">เวลาเริ่มสอบ </w:t>
            </w:r>
            <w:r>
              <w:t xml:space="preserve">and button “print”). </w:t>
            </w:r>
          </w:p>
          <w:p w14:paraId="4A147911" w14:textId="77777777" w:rsidR="009B5F9D" w:rsidRDefault="009B5F9D" w:rsidP="00647274">
            <w:r>
              <w:t>[A1: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0E756535" w14:textId="77777777" w:rsidR="009B5F9D" w:rsidRDefault="009B5F9D"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48B86889" w14:textId="53E9D417" w:rsidR="009B5F9D" w:rsidRDefault="009B5F9D" w:rsidP="00647274">
            <w:r>
              <w:t>A3: The system shall provide the interface to show the error message “</w:t>
            </w:r>
            <w:r>
              <w:rPr>
                <w:rFonts w:cs="Cordia New"/>
                <w:cs/>
              </w:rPr>
              <w:t xml:space="preserve">กรุณากรอกข้อมูลให้ครบ” </w:t>
            </w:r>
            <w:r>
              <w:lastRenderedPageBreak/>
              <w:t xml:space="preserve">when staff does not input information in </w:t>
            </w:r>
            <w:r>
              <w:rPr>
                <w:rFonts w:cs="Cordia New"/>
                <w:cs/>
              </w:rPr>
              <w:t>เวลาเริ่มสอบ.</w:t>
            </w:r>
            <w:r>
              <w:rPr>
                <w:rFonts w:cs="Cordia New"/>
              </w:rPr>
              <w:t>]</w:t>
            </w:r>
          </w:p>
          <w:p w14:paraId="4C7A50DE" w14:textId="64EB3132" w:rsidR="00111719" w:rsidRDefault="00111719" w:rsidP="00647274">
            <w:r>
              <w:t xml:space="preserve">3. </w:t>
            </w:r>
            <w:r>
              <w:t>The system shall provide interface to show the confirm box “</w:t>
            </w:r>
            <w:r w:rsidR="00584E21">
              <w:rPr>
                <w:rFonts w:cs="Cordia New" w:hint="cs"/>
                <w:cs/>
              </w:rPr>
              <w:t>กรุณายืนยันจัดห้องสอบ</w:t>
            </w:r>
            <w:r>
              <w:rPr>
                <w:rFonts w:cs="Cordia New"/>
                <w:cs/>
              </w:rPr>
              <w:t>”.</w:t>
            </w:r>
          </w:p>
          <w:p w14:paraId="45E3B2FC" w14:textId="3710C3C6" w:rsidR="009B5F9D" w:rsidRDefault="00584E21" w:rsidP="007967A0">
            <w:r>
              <w:t xml:space="preserve">4. </w:t>
            </w:r>
            <w:r>
              <w:t>The system shall create the examination room and save in database.</w:t>
            </w:r>
          </w:p>
        </w:tc>
      </w:tr>
      <w:tr w:rsidR="009B5F9D" w14:paraId="1F41DF8E" w14:textId="77777777" w:rsidTr="00647274">
        <w:tc>
          <w:tcPr>
            <w:tcW w:w="793" w:type="pct"/>
            <w:shd w:val="clear" w:color="auto" w:fill="E7E6E6" w:themeFill="background2"/>
          </w:tcPr>
          <w:p w14:paraId="47007E04" w14:textId="77777777" w:rsidR="009B5F9D" w:rsidRDefault="009B5F9D" w:rsidP="00647274">
            <w:pPr>
              <w:jc w:val="both"/>
            </w:pPr>
            <w:r>
              <w:lastRenderedPageBreak/>
              <w:t>Alternative Flow</w:t>
            </w:r>
          </w:p>
        </w:tc>
        <w:tc>
          <w:tcPr>
            <w:tcW w:w="4207" w:type="pct"/>
            <w:gridSpan w:val="4"/>
          </w:tcPr>
          <w:p w14:paraId="78EF4A39" w14:textId="77777777" w:rsidR="009B5F9D" w:rsidRDefault="009B5F9D" w:rsidP="00647274">
            <w:r>
              <w:t>A1: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0EFF66B2" w14:textId="77777777" w:rsidR="009B5F9D" w:rsidRDefault="009B5F9D" w:rsidP="00647274">
            <w:pPr>
              <w:pStyle w:val="a8"/>
              <w:numPr>
                <w:ilvl w:val="0"/>
                <w:numId w:val="61"/>
              </w:numPr>
            </w:pPr>
            <w:r>
              <w:t>The system notifies that “</w:t>
            </w:r>
            <w:r>
              <w:rPr>
                <w:rFonts w:hint="cs"/>
                <w:cs/>
              </w:rPr>
              <w:t>กรุณากรอกข้อมูลให้ครบ</w:t>
            </w:r>
            <w:r>
              <w:t>”</w:t>
            </w:r>
          </w:p>
          <w:p w14:paraId="7713630C" w14:textId="77777777" w:rsidR="009B5F9D" w:rsidRDefault="009B5F9D" w:rsidP="00647274">
            <w:pPr>
              <w:pStyle w:val="a8"/>
              <w:numPr>
                <w:ilvl w:val="0"/>
                <w:numId w:val="61"/>
              </w:numPr>
            </w:pPr>
            <w:r>
              <w:t>Goes to normal flow 2</w:t>
            </w:r>
          </w:p>
          <w:p w14:paraId="3DCBBFE4" w14:textId="77777777" w:rsidR="009B5F9D" w:rsidRDefault="009B5F9D"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4C8D6379" w14:textId="77777777" w:rsidR="009B5F9D" w:rsidRDefault="009B5F9D" w:rsidP="00647274">
            <w:pPr>
              <w:pStyle w:val="a8"/>
              <w:numPr>
                <w:ilvl w:val="0"/>
                <w:numId w:val="62"/>
              </w:numPr>
            </w:pPr>
            <w:r>
              <w:t>The system notifies that “</w:t>
            </w:r>
            <w:r>
              <w:rPr>
                <w:rFonts w:hint="cs"/>
                <w:cs/>
              </w:rPr>
              <w:t>กรุณากรอกข้อมูลให้ครบ</w:t>
            </w:r>
            <w:r>
              <w:t>”</w:t>
            </w:r>
          </w:p>
          <w:p w14:paraId="672DE408" w14:textId="77777777" w:rsidR="009B5F9D" w:rsidRPr="006F4070" w:rsidRDefault="009B5F9D" w:rsidP="00647274">
            <w:pPr>
              <w:pStyle w:val="a8"/>
              <w:numPr>
                <w:ilvl w:val="0"/>
                <w:numId w:val="62"/>
              </w:numPr>
            </w:pPr>
            <w:r>
              <w:t>Goes to normal flow 2</w:t>
            </w:r>
          </w:p>
          <w:p w14:paraId="66920742" w14:textId="77777777" w:rsidR="009B5F9D" w:rsidRDefault="009B5F9D" w:rsidP="00647274">
            <w:r>
              <w:t>A3: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เวลาเริ่มสอบ</w:t>
            </w:r>
          </w:p>
          <w:p w14:paraId="0B2D4E97" w14:textId="77777777" w:rsidR="009B5F9D" w:rsidRDefault="009B5F9D" w:rsidP="00647274">
            <w:pPr>
              <w:pStyle w:val="a8"/>
              <w:numPr>
                <w:ilvl w:val="0"/>
                <w:numId w:val="63"/>
              </w:numPr>
            </w:pPr>
            <w:r>
              <w:t>The system notifies that “</w:t>
            </w:r>
            <w:r>
              <w:rPr>
                <w:rFonts w:hint="cs"/>
                <w:cs/>
              </w:rPr>
              <w:t>กรุณากรอกข้อมูลให้ครบ</w:t>
            </w:r>
            <w:r>
              <w:t>”</w:t>
            </w:r>
          </w:p>
          <w:p w14:paraId="642CA1A3" w14:textId="77777777" w:rsidR="009B5F9D" w:rsidRPr="00170236" w:rsidRDefault="009B5F9D" w:rsidP="00647274">
            <w:pPr>
              <w:pStyle w:val="a8"/>
              <w:numPr>
                <w:ilvl w:val="0"/>
                <w:numId w:val="63"/>
              </w:numPr>
              <w:rPr>
                <w:cs/>
              </w:rPr>
            </w:pPr>
            <w:r>
              <w:t>Goes to normal flow 2</w:t>
            </w:r>
          </w:p>
        </w:tc>
      </w:tr>
      <w:tr w:rsidR="009B5F9D" w14:paraId="4D91FA4A" w14:textId="77777777" w:rsidTr="00647274">
        <w:tc>
          <w:tcPr>
            <w:tcW w:w="793" w:type="pct"/>
            <w:shd w:val="clear" w:color="auto" w:fill="E7E6E6" w:themeFill="background2"/>
          </w:tcPr>
          <w:p w14:paraId="3D2A0F4C" w14:textId="77777777" w:rsidR="009B5F9D" w:rsidRDefault="009B5F9D" w:rsidP="00647274">
            <w:pPr>
              <w:jc w:val="both"/>
            </w:pPr>
            <w:r>
              <w:t>Exception Flow</w:t>
            </w:r>
          </w:p>
        </w:tc>
        <w:tc>
          <w:tcPr>
            <w:tcW w:w="4207" w:type="pct"/>
            <w:gridSpan w:val="4"/>
          </w:tcPr>
          <w:p w14:paraId="11999FBE" w14:textId="77777777" w:rsidR="009B5F9D" w:rsidRDefault="009B5F9D" w:rsidP="00647274">
            <w:pPr>
              <w:jc w:val="both"/>
            </w:pPr>
          </w:p>
        </w:tc>
      </w:tr>
      <w:tr w:rsidR="009B5F9D" w14:paraId="1E900660" w14:textId="77777777" w:rsidTr="00647274">
        <w:tc>
          <w:tcPr>
            <w:tcW w:w="793" w:type="pct"/>
            <w:shd w:val="clear" w:color="auto" w:fill="E7E6E6" w:themeFill="background2"/>
          </w:tcPr>
          <w:p w14:paraId="743BC08C" w14:textId="77777777" w:rsidR="009B5F9D" w:rsidRDefault="009B5F9D" w:rsidP="00647274">
            <w:pPr>
              <w:jc w:val="both"/>
            </w:pPr>
            <w:r>
              <w:t>Assumption</w:t>
            </w:r>
          </w:p>
        </w:tc>
        <w:tc>
          <w:tcPr>
            <w:tcW w:w="4207" w:type="pct"/>
            <w:gridSpan w:val="4"/>
          </w:tcPr>
          <w:p w14:paraId="3356A8A1" w14:textId="571C325B" w:rsidR="009B5F9D" w:rsidRDefault="009B5F9D" w:rsidP="00647274">
            <w:pPr>
              <w:jc w:val="both"/>
            </w:pPr>
            <w:r>
              <w:t>Staffs must have logged in the system</w:t>
            </w:r>
          </w:p>
        </w:tc>
      </w:tr>
    </w:tbl>
    <w:p w14:paraId="1839D4A9" w14:textId="6C82A2A7" w:rsidR="009B5F9D" w:rsidRDefault="009B5F9D"/>
    <w:p w14:paraId="6AA6C645" w14:textId="04179FFA" w:rsidR="00641777" w:rsidRDefault="00641777">
      <w:pPr>
        <w:rPr>
          <w:cs/>
        </w:rPr>
      </w:pPr>
    </w:p>
    <w:p w14:paraId="1960F5D7" w14:textId="77777777" w:rsidR="00641777" w:rsidRDefault="00641777">
      <w:pPr>
        <w:rPr>
          <w:cs/>
        </w:rPr>
      </w:pPr>
      <w:r>
        <w:rPr>
          <w:cs/>
        </w:rPr>
        <w:br w:type="page"/>
      </w:r>
    </w:p>
    <w:tbl>
      <w:tblPr>
        <w:tblStyle w:val="a3"/>
        <w:tblW w:w="5000" w:type="pct"/>
        <w:tblLook w:val="04A0" w:firstRow="1" w:lastRow="0" w:firstColumn="1" w:lastColumn="0" w:noHBand="0" w:noVBand="1"/>
      </w:tblPr>
      <w:tblGrid>
        <w:gridCol w:w="1482"/>
        <w:gridCol w:w="855"/>
        <w:gridCol w:w="2437"/>
        <w:gridCol w:w="1767"/>
        <w:gridCol w:w="2809"/>
      </w:tblGrid>
      <w:tr w:rsidR="00641777" w14:paraId="2C14F534" w14:textId="77777777" w:rsidTr="00DC6CEA">
        <w:tc>
          <w:tcPr>
            <w:tcW w:w="793" w:type="pct"/>
            <w:shd w:val="clear" w:color="auto" w:fill="E7E6E6" w:themeFill="background2"/>
          </w:tcPr>
          <w:p w14:paraId="37C3FF8A" w14:textId="77777777" w:rsidR="00641777" w:rsidRDefault="00641777" w:rsidP="00DC6CEA">
            <w:pPr>
              <w:jc w:val="both"/>
            </w:pPr>
            <w:r>
              <w:lastRenderedPageBreak/>
              <w:t>Use Case ID</w:t>
            </w:r>
          </w:p>
        </w:tc>
        <w:tc>
          <w:tcPr>
            <w:tcW w:w="4207" w:type="pct"/>
            <w:gridSpan w:val="4"/>
          </w:tcPr>
          <w:p w14:paraId="752F2114" w14:textId="790795B2" w:rsidR="00641777" w:rsidRDefault="00641777" w:rsidP="00DC6CEA">
            <w:pPr>
              <w:jc w:val="both"/>
            </w:pPr>
            <w:r>
              <w:t xml:space="preserve"> UC-3</w:t>
            </w:r>
            <w:r>
              <w:t>1</w:t>
            </w:r>
          </w:p>
        </w:tc>
      </w:tr>
      <w:tr w:rsidR="00641777" w14:paraId="6B5E5A0E" w14:textId="77777777" w:rsidTr="00DC6CEA">
        <w:tc>
          <w:tcPr>
            <w:tcW w:w="793" w:type="pct"/>
            <w:shd w:val="clear" w:color="auto" w:fill="E7E6E6" w:themeFill="background2"/>
          </w:tcPr>
          <w:p w14:paraId="3B0F85F6" w14:textId="77777777" w:rsidR="00641777" w:rsidRDefault="00641777" w:rsidP="00DC6CEA">
            <w:pPr>
              <w:jc w:val="both"/>
            </w:pPr>
            <w:r>
              <w:t>Use Case Name</w:t>
            </w:r>
          </w:p>
        </w:tc>
        <w:tc>
          <w:tcPr>
            <w:tcW w:w="4207" w:type="pct"/>
            <w:gridSpan w:val="4"/>
          </w:tcPr>
          <w:p w14:paraId="5D92FF70" w14:textId="19367981" w:rsidR="00641777" w:rsidRDefault="00641777" w:rsidP="00DC6CEA">
            <w:pPr>
              <w:jc w:val="both"/>
            </w:pPr>
            <w:r>
              <w:t xml:space="preserve">Staffs </w:t>
            </w:r>
            <w:r>
              <w:t>search examination room</w:t>
            </w:r>
            <w:r>
              <w:t>.</w:t>
            </w:r>
          </w:p>
        </w:tc>
      </w:tr>
      <w:tr w:rsidR="00641777" w14:paraId="04E7135B" w14:textId="77777777" w:rsidTr="00DC6CEA">
        <w:tc>
          <w:tcPr>
            <w:tcW w:w="793" w:type="pct"/>
            <w:shd w:val="clear" w:color="auto" w:fill="E7E6E6" w:themeFill="background2"/>
          </w:tcPr>
          <w:p w14:paraId="1DB1BA48" w14:textId="77777777" w:rsidR="00641777" w:rsidRDefault="00641777" w:rsidP="00DC6CEA">
            <w:pPr>
              <w:jc w:val="both"/>
            </w:pPr>
            <w:r>
              <w:t>Created By</w:t>
            </w:r>
          </w:p>
        </w:tc>
        <w:tc>
          <w:tcPr>
            <w:tcW w:w="1760" w:type="pct"/>
            <w:gridSpan w:val="2"/>
          </w:tcPr>
          <w:p w14:paraId="464424E9" w14:textId="77777777" w:rsidR="00641777" w:rsidRDefault="00641777" w:rsidP="00DC6CEA">
            <w:pPr>
              <w:jc w:val="both"/>
            </w:pPr>
            <w:r>
              <w:t>Charnwut Thopurin</w:t>
            </w:r>
          </w:p>
        </w:tc>
        <w:tc>
          <w:tcPr>
            <w:tcW w:w="945" w:type="pct"/>
            <w:shd w:val="clear" w:color="auto" w:fill="E7E6E6" w:themeFill="background2"/>
          </w:tcPr>
          <w:p w14:paraId="3F48E6CC" w14:textId="77777777" w:rsidR="00641777" w:rsidRDefault="00641777" w:rsidP="00DC6CEA">
            <w:pPr>
              <w:jc w:val="both"/>
            </w:pPr>
            <w:r>
              <w:t>Last Update By</w:t>
            </w:r>
          </w:p>
        </w:tc>
        <w:tc>
          <w:tcPr>
            <w:tcW w:w="1502" w:type="pct"/>
          </w:tcPr>
          <w:p w14:paraId="6ACAE604" w14:textId="77777777" w:rsidR="00641777" w:rsidRDefault="00641777" w:rsidP="00DC6CEA">
            <w:pPr>
              <w:jc w:val="both"/>
            </w:pPr>
            <w:r>
              <w:t>Charnwut Thopurin</w:t>
            </w:r>
          </w:p>
        </w:tc>
      </w:tr>
      <w:tr w:rsidR="00641777" w14:paraId="206D17C3" w14:textId="77777777" w:rsidTr="00DC6CEA">
        <w:tc>
          <w:tcPr>
            <w:tcW w:w="793" w:type="pct"/>
            <w:shd w:val="clear" w:color="auto" w:fill="E7E6E6" w:themeFill="background2"/>
          </w:tcPr>
          <w:p w14:paraId="2FDE2CC0" w14:textId="77777777" w:rsidR="00641777" w:rsidRDefault="00641777" w:rsidP="00DC6CEA">
            <w:pPr>
              <w:jc w:val="both"/>
            </w:pPr>
            <w:r>
              <w:t>Date Created</w:t>
            </w:r>
          </w:p>
        </w:tc>
        <w:tc>
          <w:tcPr>
            <w:tcW w:w="1760" w:type="pct"/>
            <w:gridSpan w:val="2"/>
          </w:tcPr>
          <w:p w14:paraId="79679F68" w14:textId="77777777" w:rsidR="00641777" w:rsidRDefault="00641777" w:rsidP="00DC6CEA">
            <w:pPr>
              <w:jc w:val="both"/>
            </w:pPr>
            <w:r>
              <w:t>12/04/18</w:t>
            </w:r>
          </w:p>
        </w:tc>
        <w:tc>
          <w:tcPr>
            <w:tcW w:w="945" w:type="pct"/>
            <w:shd w:val="clear" w:color="auto" w:fill="E7E6E6" w:themeFill="background2"/>
          </w:tcPr>
          <w:p w14:paraId="175B5AEF" w14:textId="77777777" w:rsidR="00641777" w:rsidRDefault="00641777" w:rsidP="00DC6CEA">
            <w:pPr>
              <w:jc w:val="both"/>
            </w:pPr>
            <w:r>
              <w:t>Last Revision Date</w:t>
            </w:r>
          </w:p>
        </w:tc>
        <w:tc>
          <w:tcPr>
            <w:tcW w:w="1502" w:type="pct"/>
          </w:tcPr>
          <w:p w14:paraId="26BC49EF" w14:textId="77777777" w:rsidR="00641777" w:rsidRDefault="00641777" w:rsidP="00DC6CEA">
            <w:pPr>
              <w:jc w:val="both"/>
            </w:pPr>
          </w:p>
        </w:tc>
      </w:tr>
      <w:tr w:rsidR="00641777" w14:paraId="6A92093C" w14:textId="77777777" w:rsidTr="00DC6CEA">
        <w:tc>
          <w:tcPr>
            <w:tcW w:w="793" w:type="pct"/>
            <w:shd w:val="clear" w:color="auto" w:fill="E7E6E6" w:themeFill="background2"/>
          </w:tcPr>
          <w:p w14:paraId="143567B0" w14:textId="77777777" w:rsidR="00641777" w:rsidRDefault="00641777" w:rsidP="00DC6CEA">
            <w:pPr>
              <w:jc w:val="both"/>
            </w:pPr>
            <w:r>
              <w:t>Actors</w:t>
            </w:r>
          </w:p>
        </w:tc>
        <w:tc>
          <w:tcPr>
            <w:tcW w:w="4207" w:type="pct"/>
            <w:gridSpan w:val="4"/>
          </w:tcPr>
          <w:p w14:paraId="5FD7883A" w14:textId="77777777" w:rsidR="00641777" w:rsidRDefault="00641777" w:rsidP="00DC6CEA">
            <w:pPr>
              <w:jc w:val="both"/>
            </w:pPr>
            <w:r>
              <w:t>Staffs</w:t>
            </w:r>
          </w:p>
        </w:tc>
      </w:tr>
      <w:tr w:rsidR="00641777" w14:paraId="69AD5EA6" w14:textId="77777777" w:rsidTr="00DC6CEA">
        <w:tc>
          <w:tcPr>
            <w:tcW w:w="793" w:type="pct"/>
            <w:shd w:val="clear" w:color="auto" w:fill="E7E6E6" w:themeFill="background2"/>
          </w:tcPr>
          <w:p w14:paraId="7F793FC6" w14:textId="77777777" w:rsidR="00641777" w:rsidRDefault="00641777" w:rsidP="00DC6CEA">
            <w:pPr>
              <w:jc w:val="both"/>
            </w:pPr>
            <w:r>
              <w:t>Description</w:t>
            </w:r>
          </w:p>
        </w:tc>
        <w:tc>
          <w:tcPr>
            <w:tcW w:w="4207" w:type="pct"/>
            <w:gridSpan w:val="4"/>
          </w:tcPr>
          <w:p w14:paraId="69908E3B" w14:textId="7C723AF0" w:rsidR="00641777" w:rsidRDefault="002343FF" w:rsidP="00DC6CEA">
            <w:r>
              <w:t>Staffs can search the examination room.</w:t>
            </w:r>
          </w:p>
        </w:tc>
      </w:tr>
      <w:tr w:rsidR="00641777" w14:paraId="51F20F3B" w14:textId="77777777" w:rsidTr="00DC6CEA">
        <w:tc>
          <w:tcPr>
            <w:tcW w:w="793" w:type="pct"/>
            <w:shd w:val="clear" w:color="auto" w:fill="E7E6E6" w:themeFill="background2"/>
          </w:tcPr>
          <w:p w14:paraId="3B14F1C1" w14:textId="77777777" w:rsidR="00641777" w:rsidRDefault="00641777" w:rsidP="00DC6CEA">
            <w:pPr>
              <w:jc w:val="both"/>
            </w:pPr>
            <w:r>
              <w:t>Trigger</w:t>
            </w:r>
          </w:p>
        </w:tc>
        <w:tc>
          <w:tcPr>
            <w:tcW w:w="4207" w:type="pct"/>
            <w:gridSpan w:val="4"/>
          </w:tcPr>
          <w:p w14:paraId="2D8B3EB9" w14:textId="21A52471" w:rsidR="00641777" w:rsidRDefault="00641777" w:rsidP="00DC6CEA">
            <w:pPr>
              <w:jc w:val="both"/>
            </w:pPr>
            <w:r>
              <w:t>Staffs select menu</w:t>
            </w:r>
            <w:r w:rsidR="00E74C6B">
              <w:t>”</w:t>
            </w:r>
            <w:r w:rsidR="00E74C6B">
              <w:rPr>
                <w:rFonts w:hint="cs"/>
                <w:cs/>
              </w:rPr>
              <w:t>จัดการห้องสอบ</w:t>
            </w:r>
            <w:r w:rsidR="00E74C6B">
              <w:t>”</w:t>
            </w:r>
          </w:p>
        </w:tc>
      </w:tr>
      <w:tr w:rsidR="00641777" w14:paraId="18500E46" w14:textId="77777777" w:rsidTr="00DC6CEA">
        <w:tc>
          <w:tcPr>
            <w:tcW w:w="793" w:type="pct"/>
            <w:shd w:val="clear" w:color="auto" w:fill="E7E6E6" w:themeFill="background2"/>
          </w:tcPr>
          <w:p w14:paraId="4E3F23F9" w14:textId="77777777" w:rsidR="00641777" w:rsidRDefault="00641777" w:rsidP="00DC6CEA">
            <w:pPr>
              <w:jc w:val="both"/>
            </w:pPr>
            <w:r>
              <w:t>Preconditions</w:t>
            </w:r>
          </w:p>
        </w:tc>
        <w:tc>
          <w:tcPr>
            <w:tcW w:w="4207" w:type="pct"/>
            <w:gridSpan w:val="4"/>
          </w:tcPr>
          <w:p w14:paraId="6753E39E" w14:textId="11FB7E9D" w:rsidR="00641777" w:rsidRDefault="00584E21" w:rsidP="00DC6CEA">
            <w:pPr>
              <w:jc w:val="both"/>
            </w:pPr>
            <w:r>
              <w:t>Staffs create the examination room.</w:t>
            </w:r>
          </w:p>
        </w:tc>
      </w:tr>
      <w:tr w:rsidR="00641777" w14:paraId="0AB5B860" w14:textId="77777777" w:rsidTr="00DC6CEA">
        <w:tc>
          <w:tcPr>
            <w:tcW w:w="5000" w:type="pct"/>
            <w:gridSpan w:val="5"/>
            <w:shd w:val="clear" w:color="auto" w:fill="E7E6E6" w:themeFill="background2"/>
          </w:tcPr>
          <w:p w14:paraId="52406028" w14:textId="77777777" w:rsidR="00641777" w:rsidRDefault="00641777" w:rsidP="00DC6CEA">
            <w:pPr>
              <w:jc w:val="center"/>
            </w:pPr>
            <w:r>
              <w:t>Use Case Input Specification</w:t>
            </w:r>
          </w:p>
        </w:tc>
      </w:tr>
      <w:tr w:rsidR="00641777" w14:paraId="18D5D2D9" w14:textId="77777777" w:rsidTr="00DC6CEA">
        <w:tc>
          <w:tcPr>
            <w:tcW w:w="793" w:type="pct"/>
            <w:shd w:val="clear" w:color="auto" w:fill="E7E6E6" w:themeFill="background2"/>
          </w:tcPr>
          <w:p w14:paraId="786EE62E" w14:textId="77777777" w:rsidR="00641777" w:rsidRDefault="00641777" w:rsidP="00DC6CEA">
            <w:pPr>
              <w:jc w:val="center"/>
            </w:pPr>
            <w:r>
              <w:t>Input</w:t>
            </w:r>
          </w:p>
        </w:tc>
        <w:tc>
          <w:tcPr>
            <w:tcW w:w="457" w:type="pct"/>
            <w:shd w:val="clear" w:color="auto" w:fill="E7E6E6" w:themeFill="background2"/>
          </w:tcPr>
          <w:p w14:paraId="51817277" w14:textId="77777777" w:rsidR="00641777" w:rsidRDefault="00641777" w:rsidP="00DC6CEA">
            <w:pPr>
              <w:jc w:val="center"/>
            </w:pPr>
            <w:r>
              <w:t>type</w:t>
            </w:r>
          </w:p>
        </w:tc>
        <w:tc>
          <w:tcPr>
            <w:tcW w:w="2248" w:type="pct"/>
            <w:gridSpan w:val="2"/>
            <w:shd w:val="clear" w:color="auto" w:fill="E7E6E6" w:themeFill="background2"/>
          </w:tcPr>
          <w:p w14:paraId="6E110D87" w14:textId="77777777" w:rsidR="00641777" w:rsidRDefault="00641777" w:rsidP="00DC6CEA">
            <w:pPr>
              <w:jc w:val="center"/>
            </w:pPr>
            <w:r>
              <w:t>Constraint</w:t>
            </w:r>
          </w:p>
        </w:tc>
        <w:tc>
          <w:tcPr>
            <w:tcW w:w="1502" w:type="pct"/>
            <w:shd w:val="clear" w:color="auto" w:fill="E7E6E6" w:themeFill="background2"/>
          </w:tcPr>
          <w:p w14:paraId="1F40ED21" w14:textId="77777777" w:rsidR="00641777" w:rsidRDefault="00641777" w:rsidP="00DC6CEA">
            <w:pPr>
              <w:jc w:val="center"/>
            </w:pPr>
            <w:r>
              <w:t>Example</w:t>
            </w:r>
          </w:p>
        </w:tc>
      </w:tr>
      <w:tr w:rsidR="00641777" w14:paraId="6BA5C3B9" w14:textId="77777777" w:rsidTr="00DC6CEA">
        <w:tc>
          <w:tcPr>
            <w:tcW w:w="793" w:type="pct"/>
            <w:shd w:val="clear" w:color="auto" w:fill="FFFFFF" w:themeFill="background1"/>
          </w:tcPr>
          <w:p w14:paraId="5E0689B9" w14:textId="77777777" w:rsidR="00641777" w:rsidRDefault="00641777" w:rsidP="00DC6CEA">
            <w:pPr>
              <w:jc w:val="both"/>
            </w:pPr>
          </w:p>
        </w:tc>
        <w:tc>
          <w:tcPr>
            <w:tcW w:w="457" w:type="pct"/>
            <w:shd w:val="clear" w:color="auto" w:fill="FFFFFF" w:themeFill="background1"/>
          </w:tcPr>
          <w:p w14:paraId="3BDE7592" w14:textId="77777777" w:rsidR="00641777" w:rsidRDefault="00641777" w:rsidP="00DC6CEA">
            <w:pPr>
              <w:jc w:val="both"/>
            </w:pPr>
          </w:p>
        </w:tc>
        <w:tc>
          <w:tcPr>
            <w:tcW w:w="2248" w:type="pct"/>
            <w:gridSpan w:val="2"/>
            <w:shd w:val="clear" w:color="auto" w:fill="FFFFFF" w:themeFill="background1"/>
          </w:tcPr>
          <w:p w14:paraId="60512313" w14:textId="77777777" w:rsidR="00641777" w:rsidRDefault="00641777" w:rsidP="00DC6CEA">
            <w:pPr>
              <w:jc w:val="both"/>
            </w:pPr>
          </w:p>
        </w:tc>
        <w:tc>
          <w:tcPr>
            <w:tcW w:w="1502" w:type="pct"/>
            <w:shd w:val="clear" w:color="auto" w:fill="FFFFFF" w:themeFill="background1"/>
          </w:tcPr>
          <w:p w14:paraId="23BB8338" w14:textId="77777777" w:rsidR="00641777" w:rsidRDefault="00641777" w:rsidP="00DC6CEA">
            <w:pPr>
              <w:jc w:val="both"/>
            </w:pPr>
          </w:p>
        </w:tc>
      </w:tr>
      <w:tr w:rsidR="00641777" w14:paraId="6841FE24" w14:textId="77777777" w:rsidTr="00DC6CEA">
        <w:tc>
          <w:tcPr>
            <w:tcW w:w="793" w:type="pct"/>
            <w:shd w:val="clear" w:color="auto" w:fill="E7E6E6" w:themeFill="background2"/>
          </w:tcPr>
          <w:p w14:paraId="51527BE1" w14:textId="77777777" w:rsidR="00641777" w:rsidRDefault="00641777" w:rsidP="00DC6CEA">
            <w:pPr>
              <w:jc w:val="both"/>
            </w:pPr>
            <w:r>
              <w:t>Post conditions</w:t>
            </w:r>
          </w:p>
        </w:tc>
        <w:tc>
          <w:tcPr>
            <w:tcW w:w="4207" w:type="pct"/>
            <w:gridSpan w:val="4"/>
          </w:tcPr>
          <w:p w14:paraId="64674153" w14:textId="459C574F" w:rsidR="00641777" w:rsidRDefault="00641777" w:rsidP="00DC6CEA">
            <w:pPr>
              <w:jc w:val="both"/>
            </w:pPr>
            <w:r>
              <w:t xml:space="preserve"> the use case is successful The </w:t>
            </w:r>
            <w:r w:rsidR="00E74C6B">
              <w:t>room</w:t>
            </w:r>
            <w:r>
              <w:t xml:space="preserve"> of examinees </w:t>
            </w:r>
            <w:r w:rsidR="00E74C6B">
              <w:t>show in display</w:t>
            </w:r>
            <w:r>
              <w:t>. If not the system state remains the same.</w:t>
            </w:r>
          </w:p>
        </w:tc>
      </w:tr>
      <w:tr w:rsidR="00641777" w14:paraId="70F60B15" w14:textId="77777777" w:rsidTr="00DC6CEA">
        <w:tc>
          <w:tcPr>
            <w:tcW w:w="793" w:type="pct"/>
            <w:shd w:val="clear" w:color="auto" w:fill="E7E6E6" w:themeFill="background2"/>
          </w:tcPr>
          <w:p w14:paraId="46BFA7FC" w14:textId="77777777" w:rsidR="00641777" w:rsidRDefault="00641777" w:rsidP="00DC6CEA">
            <w:pPr>
              <w:jc w:val="both"/>
            </w:pPr>
            <w:r>
              <w:t>Normal Flows</w:t>
            </w:r>
          </w:p>
        </w:tc>
        <w:tc>
          <w:tcPr>
            <w:tcW w:w="1760" w:type="pct"/>
            <w:gridSpan w:val="2"/>
            <w:shd w:val="clear" w:color="auto" w:fill="E7E6E6" w:themeFill="background2"/>
            <w:vAlign w:val="center"/>
          </w:tcPr>
          <w:p w14:paraId="419C4085" w14:textId="77777777" w:rsidR="00641777" w:rsidRDefault="00641777" w:rsidP="00DC6CEA">
            <w:pPr>
              <w:jc w:val="center"/>
            </w:pPr>
            <w:r>
              <w:t>User</w:t>
            </w:r>
          </w:p>
        </w:tc>
        <w:tc>
          <w:tcPr>
            <w:tcW w:w="2447" w:type="pct"/>
            <w:gridSpan w:val="2"/>
            <w:shd w:val="clear" w:color="auto" w:fill="E7E6E6" w:themeFill="background2"/>
            <w:vAlign w:val="center"/>
          </w:tcPr>
          <w:p w14:paraId="2263FD38" w14:textId="77777777" w:rsidR="00641777" w:rsidRDefault="00641777" w:rsidP="00DC6CEA">
            <w:pPr>
              <w:jc w:val="center"/>
            </w:pPr>
            <w:r>
              <w:t>System</w:t>
            </w:r>
          </w:p>
        </w:tc>
      </w:tr>
      <w:tr w:rsidR="00641777" w14:paraId="556613D7" w14:textId="77777777" w:rsidTr="00DC6CEA">
        <w:tc>
          <w:tcPr>
            <w:tcW w:w="793" w:type="pct"/>
          </w:tcPr>
          <w:p w14:paraId="2A14183F" w14:textId="77777777" w:rsidR="00641777" w:rsidRDefault="00641777" w:rsidP="00DC6CEA">
            <w:pPr>
              <w:jc w:val="both"/>
            </w:pPr>
          </w:p>
        </w:tc>
        <w:tc>
          <w:tcPr>
            <w:tcW w:w="1760" w:type="pct"/>
            <w:gridSpan w:val="2"/>
          </w:tcPr>
          <w:p w14:paraId="01192397" w14:textId="7BC567EC" w:rsidR="00641777" w:rsidRDefault="00E74C6B" w:rsidP="00DC6CEA">
            <w:pPr>
              <w:jc w:val="both"/>
            </w:pPr>
            <w:r>
              <w:t xml:space="preserve">1. </w:t>
            </w:r>
            <w:r>
              <w:t>Staffs select menu”</w:t>
            </w:r>
            <w:r>
              <w:rPr>
                <w:rFonts w:hint="cs"/>
                <w:cs/>
              </w:rPr>
              <w:t>จัดการห้องสอบ</w:t>
            </w:r>
            <w:r>
              <w:t>”</w:t>
            </w:r>
          </w:p>
        </w:tc>
        <w:tc>
          <w:tcPr>
            <w:tcW w:w="2447" w:type="pct"/>
            <w:gridSpan w:val="2"/>
          </w:tcPr>
          <w:p w14:paraId="45384204" w14:textId="77777777" w:rsidR="00641777" w:rsidRDefault="00E74C6B" w:rsidP="00E1143F">
            <w:r>
              <w:t>2.</w:t>
            </w:r>
            <w:r>
              <w:t>The system shall provide s</w:t>
            </w:r>
            <w:r>
              <w:t>ear</w:t>
            </w:r>
            <w:r>
              <w:t>ch UI which include (</w:t>
            </w:r>
            <w:r>
              <w:rPr>
                <w:rFonts w:cs="Cordia New"/>
                <w:cs/>
              </w:rPr>
              <w:t xml:space="preserve">ชื่อห้องสอบ </w:t>
            </w:r>
            <w:r>
              <w:t>and button “</w:t>
            </w:r>
            <w:r>
              <w:rPr>
                <w:rFonts w:cs="Cordia New"/>
                <w:cs/>
              </w:rPr>
              <w:t>ค</w:t>
            </w:r>
            <w:r>
              <w:rPr>
                <w:rFonts w:cs="Cordia New" w:hint="cs"/>
                <w:cs/>
              </w:rPr>
              <w:t>้นหา</w:t>
            </w:r>
            <w:r>
              <w:rPr>
                <w:rFonts w:cs="Cordia New"/>
                <w:cs/>
              </w:rPr>
              <w:t>”).</w:t>
            </w:r>
          </w:p>
          <w:p w14:paraId="2EBCFD14" w14:textId="77777777" w:rsidR="00C8317D" w:rsidRDefault="00C8317D" w:rsidP="00C8317D">
            <w:r>
              <w:t xml:space="preserve">[A1: </w:t>
            </w:r>
            <w:r>
              <w:t>The system shall interface to show the error message “</w:t>
            </w:r>
            <w:r>
              <w:rPr>
                <w:rFonts w:cs="Cordia New"/>
                <w:cs/>
              </w:rPr>
              <w:t xml:space="preserve">กรุณากรอกขอ้ มูลให้ ครบ” </w:t>
            </w:r>
            <w:r>
              <w:t xml:space="preserve">when staff does not input information in </w:t>
            </w:r>
            <w:r>
              <w:rPr>
                <w:rFonts w:cs="Cordia New"/>
                <w:cs/>
              </w:rPr>
              <w:t xml:space="preserve">ชื่อห้องสอบ. </w:t>
            </w:r>
          </w:p>
          <w:p w14:paraId="487B3225" w14:textId="77777777" w:rsidR="00C8317D" w:rsidRDefault="00C8317D" w:rsidP="00E1143F">
            <w:r>
              <w:t>]</w:t>
            </w:r>
          </w:p>
          <w:p w14:paraId="7DC59D6F" w14:textId="77777777" w:rsidR="001B3F49" w:rsidRDefault="001B3F49" w:rsidP="00E1143F">
            <w:r>
              <w:t xml:space="preserve">3. </w:t>
            </w:r>
            <w:r>
              <w:t>The system shall retrieve the examination room from database</w:t>
            </w:r>
          </w:p>
          <w:p w14:paraId="45D69D87" w14:textId="0C9263BD" w:rsidR="001B3F49" w:rsidRDefault="001B3F49" w:rsidP="00E1143F">
            <w:r>
              <w:t>4.</w:t>
            </w:r>
            <w:r w:rsidR="001C67F7">
              <w:t xml:space="preserve"> </w:t>
            </w:r>
            <w:r w:rsidR="001C67F7">
              <w:t xml:space="preserve">The system shall provide the examination room list. </w:t>
            </w:r>
          </w:p>
        </w:tc>
      </w:tr>
      <w:tr w:rsidR="00641777" w14:paraId="40C0BA80" w14:textId="77777777" w:rsidTr="00DC6CEA">
        <w:tc>
          <w:tcPr>
            <w:tcW w:w="793" w:type="pct"/>
            <w:shd w:val="clear" w:color="auto" w:fill="E7E6E6" w:themeFill="background2"/>
          </w:tcPr>
          <w:p w14:paraId="48140A1A" w14:textId="77777777" w:rsidR="00641777" w:rsidRDefault="00641777" w:rsidP="00DC6CEA">
            <w:pPr>
              <w:jc w:val="both"/>
            </w:pPr>
            <w:r>
              <w:t>Alternative Flow</w:t>
            </w:r>
          </w:p>
        </w:tc>
        <w:tc>
          <w:tcPr>
            <w:tcW w:w="4207" w:type="pct"/>
            <w:gridSpan w:val="4"/>
          </w:tcPr>
          <w:p w14:paraId="205DE4E1" w14:textId="4B65A54E" w:rsidR="00641777" w:rsidRDefault="001C67F7" w:rsidP="00E1143F">
            <w:r>
              <w:t>A1: The system shall interface to show the error message “</w:t>
            </w:r>
            <w:r>
              <w:rPr>
                <w:rFonts w:cs="Cordia New"/>
                <w:cs/>
              </w:rPr>
              <w:t>กรุณากรอกข</w:t>
            </w:r>
            <w:r>
              <w:rPr>
                <w:rFonts w:cs="Cordia New" w:hint="cs"/>
                <w:cs/>
              </w:rPr>
              <w:t>้</w:t>
            </w:r>
            <w:r>
              <w:rPr>
                <w:rFonts w:cs="Cordia New"/>
                <w:cs/>
              </w:rPr>
              <w:t xml:space="preserve">อมูลให้ครบ” </w:t>
            </w:r>
            <w:r>
              <w:t xml:space="preserve">when staff does not input information in </w:t>
            </w:r>
            <w:r>
              <w:rPr>
                <w:rFonts w:cs="Cordia New"/>
                <w:cs/>
              </w:rPr>
              <w:t>ชื่อห้องสอบ.</w:t>
            </w:r>
          </w:p>
          <w:p w14:paraId="73243BF8" w14:textId="77777777" w:rsidR="001C67F7" w:rsidRDefault="001C67F7" w:rsidP="001C67F7">
            <w:pPr>
              <w:pStyle w:val="a8"/>
              <w:numPr>
                <w:ilvl w:val="0"/>
                <w:numId w:val="64"/>
              </w:numPr>
            </w:pPr>
            <w:r>
              <w:t>The system notifies that “</w:t>
            </w:r>
            <w:r>
              <w:rPr>
                <w:rFonts w:hint="cs"/>
                <w:cs/>
              </w:rPr>
              <w:t>กรุณากรอกข้อมูลให้ครบ</w:t>
            </w:r>
            <w:r>
              <w:t>”</w:t>
            </w:r>
          </w:p>
          <w:p w14:paraId="19327BB6" w14:textId="047E911B" w:rsidR="001C67F7" w:rsidRPr="00170236" w:rsidRDefault="001C67F7" w:rsidP="001C67F7">
            <w:pPr>
              <w:pStyle w:val="a8"/>
              <w:numPr>
                <w:ilvl w:val="0"/>
                <w:numId w:val="64"/>
              </w:numPr>
              <w:rPr>
                <w:cs/>
              </w:rPr>
            </w:pPr>
            <w:r>
              <w:t>Goes to normal flow 2</w:t>
            </w:r>
          </w:p>
        </w:tc>
      </w:tr>
      <w:tr w:rsidR="00641777" w14:paraId="472E2708" w14:textId="77777777" w:rsidTr="00DC6CEA">
        <w:tc>
          <w:tcPr>
            <w:tcW w:w="793" w:type="pct"/>
            <w:shd w:val="clear" w:color="auto" w:fill="E7E6E6" w:themeFill="background2"/>
          </w:tcPr>
          <w:p w14:paraId="3CBFA1FB" w14:textId="77777777" w:rsidR="00641777" w:rsidRDefault="00641777" w:rsidP="00DC6CEA">
            <w:pPr>
              <w:jc w:val="both"/>
            </w:pPr>
            <w:r>
              <w:lastRenderedPageBreak/>
              <w:t>Exception Flow</w:t>
            </w:r>
          </w:p>
        </w:tc>
        <w:tc>
          <w:tcPr>
            <w:tcW w:w="4207" w:type="pct"/>
            <w:gridSpan w:val="4"/>
          </w:tcPr>
          <w:p w14:paraId="1EB60017" w14:textId="77777777" w:rsidR="00641777" w:rsidRDefault="00641777" w:rsidP="00DC6CEA">
            <w:pPr>
              <w:jc w:val="both"/>
            </w:pPr>
          </w:p>
        </w:tc>
      </w:tr>
      <w:tr w:rsidR="00641777" w14:paraId="26F66402" w14:textId="77777777" w:rsidTr="00DC6CEA">
        <w:tc>
          <w:tcPr>
            <w:tcW w:w="793" w:type="pct"/>
            <w:shd w:val="clear" w:color="auto" w:fill="E7E6E6" w:themeFill="background2"/>
          </w:tcPr>
          <w:p w14:paraId="509C2BFB" w14:textId="77777777" w:rsidR="00641777" w:rsidRDefault="00641777" w:rsidP="00DC6CEA">
            <w:pPr>
              <w:jc w:val="both"/>
            </w:pPr>
            <w:r>
              <w:t>Assumption</w:t>
            </w:r>
          </w:p>
        </w:tc>
        <w:tc>
          <w:tcPr>
            <w:tcW w:w="4207" w:type="pct"/>
            <w:gridSpan w:val="4"/>
          </w:tcPr>
          <w:p w14:paraId="1250205E" w14:textId="54823820" w:rsidR="00641777" w:rsidRDefault="00641777" w:rsidP="00DC6CEA">
            <w:pPr>
              <w:jc w:val="both"/>
            </w:pPr>
            <w:r>
              <w:t xml:space="preserve">Staffs must have logged in the system, the </w:t>
            </w:r>
            <w:r w:rsidR="00E1143F">
              <w:t>examination room</w:t>
            </w:r>
            <w:r>
              <w:t xml:space="preserve"> must have in the system</w:t>
            </w:r>
          </w:p>
        </w:tc>
      </w:tr>
    </w:tbl>
    <w:p w14:paraId="7C9BE7C6" w14:textId="6D4C1220" w:rsidR="00641777" w:rsidRDefault="00641777"/>
    <w:p w14:paraId="1A6048A4" w14:textId="74A7CF17" w:rsidR="008C260F" w:rsidRDefault="008C260F"/>
    <w:p w14:paraId="64C0ABC6" w14:textId="77777777" w:rsidR="008C260F" w:rsidRDefault="008C260F">
      <w:r>
        <w:br w:type="page"/>
      </w:r>
    </w:p>
    <w:tbl>
      <w:tblPr>
        <w:tblStyle w:val="a3"/>
        <w:tblW w:w="5000" w:type="pct"/>
        <w:tblLook w:val="04A0" w:firstRow="1" w:lastRow="0" w:firstColumn="1" w:lastColumn="0" w:noHBand="0" w:noVBand="1"/>
      </w:tblPr>
      <w:tblGrid>
        <w:gridCol w:w="1482"/>
        <w:gridCol w:w="855"/>
        <w:gridCol w:w="2437"/>
        <w:gridCol w:w="1767"/>
        <w:gridCol w:w="2809"/>
      </w:tblGrid>
      <w:tr w:rsidR="008C260F" w14:paraId="66700401" w14:textId="77777777" w:rsidTr="00DC6CEA">
        <w:tc>
          <w:tcPr>
            <w:tcW w:w="793" w:type="pct"/>
            <w:shd w:val="clear" w:color="auto" w:fill="E7E6E6" w:themeFill="background2"/>
          </w:tcPr>
          <w:p w14:paraId="4E8AC609" w14:textId="77777777" w:rsidR="008C260F" w:rsidRDefault="008C260F" w:rsidP="00DC6CEA">
            <w:pPr>
              <w:jc w:val="both"/>
            </w:pPr>
            <w:r>
              <w:lastRenderedPageBreak/>
              <w:t>Use Case ID</w:t>
            </w:r>
          </w:p>
        </w:tc>
        <w:tc>
          <w:tcPr>
            <w:tcW w:w="4207" w:type="pct"/>
            <w:gridSpan w:val="4"/>
          </w:tcPr>
          <w:p w14:paraId="3CDC31D1" w14:textId="5A324EFD" w:rsidR="008C260F" w:rsidRDefault="008C260F" w:rsidP="00DC6CEA">
            <w:pPr>
              <w:jc w:val="both"/>
            </w:pPr>
            <w:r>
              <w:t xml:space="preserve"> UC-3</w:t>
            </w:r>
            <w:r>
              <w:t>2</w:t>
            </w:r>
          </w:p>
        </w:tc>
      </w:tr>
      <w:tr w:rsidR="008C260F" w14:paraId="78F935EA" w14:textId="77777777" w:rsidTr="00DC6CEA">
        <w:tc>
          <w:tcPr>
            <w:tcW w:w="793" w:type="pct"/>
            <w:shd w:val="clear" w:color="auto" w:fill="E7E6E6" w:themeFill="background2"/>
          </w:tcPr>
          <w:p w14:paraId="72567579" w14:textId="77777777" w:rsidR="008C260F" w:rsidRDefault="008C260F" w:rsidP="00DC6CEA">
            <w:pPr>
              <w:jc w:val="both"/>
            </w:pPr>
            <w:r>
              <w:t>Use Case Name</w:t>
            </w:r>
          </w:p>
        </w:tc>
        <w:tc>
          <w:tcPr>
            <w:tcW w:w="4207" w:type="pct"/>
            <w:gridSpan w:val="4"/>
          </w:tcPr>
          <w:p w14:paraId="79E59E5C" w14:textId="021B687E" w:rsidR="008C260F" w:rsidRDefault="00437301" w:rsidP="00DC6CEA">
            <w:pPr>
              <w:jc w:val="both"/>
            </w:pPr>
            <w:r>
              <w:t>Inspectors log in to the web application</w:t>
            </w:r>
          </w:p>
        </w:tc>
      </w:tr>
      <w:tr w:rsidR="008C260F" w14:paraId="2541A7D8" w14:textId="77777777" w:rsidTr="00DC6CEA">
        <w:tc>
          <w:tcPr>
            <w:tcW w:w="793" w:type="pct"/>
            <w:shd w:val="clear" w:color="auto" w:fill="E7E6E6" w:themeFill="background2"/>
          </w:tcPr>
          <w:p w14:paraId="0B965403" w14:textId="77777777" w:rsidR="008C260F" w:rsidRDefault="008C260F" w:rsidP="00DC6CEA">
            <w:pPr>
              <w:jc w:val="both"/>
            </w:pPr>
            <w:r>
              <w:t>Created By</w:t>
            </w:r>
          </w:p>
        </w:tc>
        <w:tc>
          <w:tcPr>
            <w:tcW w:w="1760" w:type="pct"/>
            <w:gridSpan w:val="2"/>
          </w:tcPr>
          <w:p w14:paraId="2121B043" w14:textId="77777777" w:rsidR="008C260F" w:rsidRDefault="008C260F" w:rsidP="00DC6CEA">
            <w:pPr>
              <w:jc w:val="both"/>
            </w:pPr>
            <w:r>
              <w:t>Charnwut Thopurin</w:t>
            </w:r>
          </w:p>
        </w:tc>
        <w:tc>
          <w:tcPr>
            <w:tcW w:w="945" w:type="pct"/>
            <w:shd w:val="clear" w:color="auto" w:fill="E7E6E6" w:themeFill="background2"/>
          </w:tcPr>
          <w:p w14:paraId="2473C485" w14:textId="77777777" w:rsidR="008C260F" w:rsidRDefault="008C260F" w:rsidP="00DC6CEA">
            <w:pPr>
              <w:jc w:val="both"/>
            </w:pPr>
            <w:r>
              <w:t>Last Update By</w:t>
            </w:r>
          </w:p>
        </w:tc>
        <w:tc>
          <w:tcPr>
            <w:tcW w:w="1502" w:type="pct"/>
          </w:tcPr>
          <w:p w14:paraId="0846F56A" w14:textId="77777777" w:rsidR="008C260F" w:rsidRDefault="008C260F" w:rsidP="00DC6CEA">
            <w:pPr>
              <w:jc w:val="both"/>
            </w:pPr>
            <w:r>
              <w:t>Charnwut Thopurin</w:t>
            </w:r>
          </w:p>
        </w:tc>
      </w:tr>
      <w:tr w:rsidR="008C260F" w14:paraId="431EA5CA" w14:textId="77777777" w:rsidTr="00DC6CEA">
        <w:tc>
          <w:tcPr>
            <w:tcW w:w="793" w:type="pct"/>
            <w:shd w:val="clear" w:color="auto" w:fill="E7E6E6" w:themeFill="background2"/>
          </w:tcPr>
          <w:p w14:paraId="62D0D61E" w14:textId="77777777" w:rsidR="008C260F" w:rsidRDefault="008C260F" w:rsidP="00DC6CEA">
            <w:pPr>
              <w:jc w:val="both"/>
            </w:pPr>
            <w:r>
              <w:t>Date Created</w:t>
            </w:r>
          </w:p>
        </w:tc>
        <w:tc>
          <w:tcPr>
            <w:tcW w:w="1760" w:type="pct"/>
            <w:gridSpan w:val="2"/>
          </w:tcPr>
          <w:p w14:paraId="00B33623" w14:textId="10CEFE23" w:rsidR="008C260F" w:rsidRDefault="008C260F" w:rsidP="00DC6CEA">
            <w:pPr>
              <w:jc w:val="both"/>
            </w:pPr>
            <w:r>
              <w:t>1</w:t>
            </w:r>
            <w:r w:rsidR="00437301">
              <w:t>3</w:t>
            </w:r>
            <w:r>
              <w:t>/04/18</w:t>
            </w:r>
          </w:p>
        </w:tc>
        <w:tc>
          <w:tcPr>
            <w:tcW w:w="945" w:type="pct"/>
            <w:shd w:val="clear" w:color="auto" w:fill="E7E6E6" w:themeFill="background2"/>
          </w:tcPr>
          <w:p w14:paraId="76308C24" w14:textId="77777777" w:rsidR="008C260F" w:rsidRDefault="008C260F" w:rsidP="00DC6CEA">
            <w:pPr>
              <w:jc w:val="both"/>
            </w:pPr>
            <w:r>
              <w:t>Last Revision Date</w:t>
            </w:r>
          </w:p>
        </w:tc>
        <w:tc>
          <w:tcPr>
            <w:tcW w:w="1502" w:type="pct"/>
          </w:tcPr>
          <w:p w14:paraId="3F7D4075" w14:textId="77777777" w:rsidR="008C260F" w:rsidRDefault="008C260F" w:rsidP="00DC6CEA">
            <w:pPr>
              <w:jc w:val="both"/>
            </w:pPr>
          </w:p>
        </w:tc>
      </w:tr>
      <w:tr w:rsidR="008C260F" w14:paraId="1AD990A6" w14:textId="77777777" w:rsidTr="00DC6CEA">
        <w:tc>
          <w:tcPr>
            <w:tcW w:w="793" w:type="pct"/>
            <w:shd w:val="clear" w:color="auto" w:fill="E7E6E6" w:themeFill="background2"/>
          </w:tcPr>
          <w:p w14:paraId="09CB15B2" w14:textId="77777777" w:rsidR="008C260F" w:rsidRDefault="008C260F" w:rsidP="00DC6CEA">
            <w:pPr>
              <w:jc w:val="both"/>
            </w:pPr>
            <w:r>
              <w:t>Actors</w:t>
            </w:r>
          </w:p>
        </w:tc>
        <w:tc>
          <w:tcPr>
            <w:tcW w:w="4207" w:type="pct"/>
            <w:gridSpan w:val="4"/>
          </w:tcPr>
          <w:p w14:paraId="4F0C02F0" w14:textId="6D263470" w:rsidR="008C260F" w:rsidRDefault="00437301" w:rsidP="00DC6CEA">
            <w:pPr>
              <w:jc w:val="both"/>
            </w:pPr>
            <w:r>
              <w:t>Inspectors</w:t>
            </w:r>
          </w:p>
        </w:tc>
      </w:tr>
      <w:tr w:rsidR="008C260F" w14:paraId="332AE9F2" w14:textId="77777777" w:rsidTr="00DC6CEA">
        <w:tc>
          <w:tcPr>
            <w:tcW w:w="793" w:type="pct"/>
            <w:shd w:val="clear" w:color="auto" w:fill="E7E6E6" w:themeFill="background2"/>
          </w:tcPr>
          <w:p w14:paraId="278EF384" w14:textId="77777777" w:rsidR="008C260F" w:rsidRDefault="008C260F" w:rsidP="00DC6CEA">
            <w:pPr>
              <w:jc w:val="both"/>
            </w:pPr>
            <w:r>
              <w:t>Description</w:t>
            </w:r>
          </w:p>
        </w:tc>
        <w:tc>
          <w:tcPr>
            <w:tcW w:w="4207" w:type="pct"/>
            <w:gridSpan w:val="4"/>
          </w:tcPr>
          <w:p w14:paraId="3220E62C" w14:textId="21F446AD" w:rsidR="008C260F" w:rsidRDefault="00437301" w:rsidP="00DC6CEA">
            <w:r>
              <w:t>Inspectors can log in to the web application</w:t>
            </w:r>
          </w:p>
        </w:tc>
      </w:tr>
      <w:tr w:rsidR="008C260F" w14:paraId="69BE9783" w14:textId="77777777" w:rsidTr="00DC6CEA">
        <w:tc>
          <w:tcPr>
            <w:tcW w:w="793" w:type="pct"/>
            <w:shd w:val="clear" w:color="auto" w:fill="E7E6E6" w:themeFill="background2"/>
          </w:tcPr>
          <w:p w14:paraId="105DB917" w14:textId="77777777" w:rsidR="008C260F" w:rsidRDefault="008C260F" w:rsidP="00DC6CEA">
            <w:pPr>
              <w:jc w:val="both"/>
            </w:pPr>
            <w:r>
              <w:t>Trigger</w:t>
            </w:r>
          </w:p>
        </w:tc>
        <w:tc>
          <w:tcPr>
            <w:tcW w:w="4207" w:type="pct"/>
            <w:gridSpan w:val="4"/>
          </w:tcPr>
          <w:p w14:paraId="76926877" w14:textId="012A2674" w:rsidR="008C260F" w:rsidRDefault="003C1B7A" w:rsidP="00DC6CEA">
            <w:pPr>
              <w:jc w:val="both"/>
            </w:pPr>
            <w:r>
              <w:t>Inspectors click login button</w:t>
            </w:r>
          </w:p>
        </w:tc>
      </w:tr>
      <w:tr w:rsidR="008C260F" w14:paraId="43D546C0" w14:textId="77777777" w:rsidTr="00DC6CEA">
        <w:tc>
          <w:tcPr>
            <w:tcW w:w="793" w:type="pct"/>
            <w:shd w:val="clear" w:color="auto" w:fill="E7E6E6" w:themeFill="background2"/>
          </w:tcPr>
          <w:p w14:paraId="4FC76736" w14:textId="77777777" w:rsidR="008C260F" w:rsidRDefault="008C260F" w:rsidP="00DC6CEA">
            <w:pPr>
              <w:jc w:val="both"/>
            </w:pPr>
            <w:r>
              <w:t>Preconditions</w:t>
            </w:r>
          </w:p>
        </w:tc>
        <w:tc>
          <w:tcPr>
            <w:tcW w:w="4207" w:type="pct"/>
            <w:gridSpan w:val="4"/>
          </w:tcPr>
          <w:p w14:paraId="2FCF6EAA" w14:textId="43E0E4AC" w:rsidR="008C260F" w:rsidRDefault="00437301" w:rsidP="00DC6CEA">
            <w:pPr>
              <w:jc w:val="both"/>
            </w:pPr>
            <w:r>
              <w:t>Inspectors</w:t>
            </w:r>
            <w:r>
              <w:t xml:space="preserve"> must have username  and password</w:t>
            </w:r>
            <w:r w:rsidR="00124D97">
              <w:t xml:space="preserve"> in database</w:t>
            </w:r>
          </w:p>
        </w:tc>
      </w:tr>
      <w:tr w:rsidR="008C260F" w14:paraId="17549329" w14:textId="77777777" w:rsidTr="00DC6CEA">
        <w:tc>
          <w:tcPr>
            <w:tcW w:w="5000" w:type="pct"/>
            <w:gridSpan w:val="5"/>
            <w:shd w:val="clear" w:color="auto" w:fill="E7E6E6" w:themeFill="background2"/>
          </w:tcPr>
          <w:p w14:paraId="6808092B" w14:textId="77777777" w:rsidR="008C260F" w:rsidRDefault="008C260F" w:rsidP="00DC6CEA">
            <w:pPr>
              <w:jc w:val="center"/>
            </w:pPr>
            <w:r>
              <w:t>Use Case Input Specification</w:t>
            </w:r>
          </w:p>
        </w:tc>
      </w:tr>
      <w:tr w:rsidR="008C260F" w14:paraId="6551C2F4" w14:textId="77777777" w:rsidTr="00DC6CEA">
        <w:tc>
          <w:tcPr>
            <w:tcW w:w="793" w:type="pct"/>
            <w:shd w:val="clear" w:color="auto" w:fill="E7E6E6" w:themeFill="background2"/>
          </w:tcPr>
          <w:p w14:paraId="229E4BE3" w14:textId="77777777" w:rsidR="008C260F" w:rsidRDefault="008C260F" w:rsidP="00DC6CEA">
            <w:pPr>
              <w:jc w:val="center"/>
            </w:pPr>
            <w:r>
              <w:t>Input</w:t>
            </w:r>
          </w:p>
        </w:tc>
        <w:tc>
          <w:tcPr>
            <w:tcW w:w="457" w:type="pct"/>
            <w:shd w:val="clear" w:color="auto" w:fill="E7E6E6" w:themeFill="background2"/>
          </w:tcPr>
          <w:p w14:paraId="2DD1FB96" w14:textId="77777777" w:rsidR="008C260F" w:rsidRDefault="008C260F" w:rsidP="00DC6CEA">
            <w:pPr>
              <w:jc w:val="center"/>
            </w:pPr>
            <w:r>
              <w:t>type</w:t>
            </w:r>
          </w:p>
        </w:tc>
        <w:tc>
          <w:tcPr>
            <w:tcW w:w="2248" w:type="pct"/>
            <w:gridSpan w:val="2"/>
            <w:shd w:val="clear" w:color="auto" w:fill="E7E6E6" w:themeFill="background2"/>
          </w:tcPr>
          <w:p w14:paraId="6BAD8534" w14:textId="77777777" w:rsidR="008C260F" w:rsidRDefault="008C260F" w:rsidP="00DC6CEA">
            <w:pPr>
              <w:jc w:val="center"/>
            </w:pPr>
            <w:r>
              <w:t>Constraint</w:t>
            </w:r>
          </w:p>
        </w:tc>
        <w:tc>
          <w:tcPr>
            <w:tcW w:w="1502" w:type="pct"/>
            <w:shd w:val="clear" w:color="auto" w:fill="E7E6E6" w:themeFill="background2"/>
          </w:tcPr>
          <w:p w14:paraId="7ADC0250" w14:textId="77777777" w:rsidR="008C260F" w:rsidRDefault="008C260F" w:rsidP="00DC6CEA">
            <w:pPr>
              <w:jc w:val="center"/>
            </w:pPr>
            <w:r>
              <w:t>Example</w:t>
            </w:r>
          </w:p>
        </w:tc>
      </w:tr>
      <w:tr w:rsidR="008C260F" w14:paraId="25C50B9B" w14:textId="77777777" w:rsidTr="00DC6CEA">
        <w:tc>
          <w:tcPr>
            <w:tcW w:w="793" w:type="pct"/>
            <w:shd w:val="clear" w:color="auto" w:fill="FFFFFF" w:themeFill="background1"/>
          </w:tcPr>
          <w:p w14:paraId="0CB0E947" w14:textId="1E497D8E" w:rsidR="008C260F" w:rsidRDefault="00F514D5" w:rsidP="00DC6CEA">
            <w:pPr>
              <w:jc w:val="both"/>
            </w:pPr>
            <w:r>
              <w:t>username</w:t>
            </w:r>
          </w:p>
        </w:tc>
        <w:tc>
          <w:tcPr>
            <w:tcW w:w="457" w:type="pct"/>
            <w:shd w:val="clear" w:color="auto" w:fill="FFFFFF" w:themeFill="background1"/>
          </w:tcPr>
          <w:p w14:paraId="79F20C13" w14:textId="18D11DB1" w:rsidR="008C260F" w:rsidRDefault="00F514D5" w:rsidP="00DC6CEA">
            <w:pPr>
              <w:jc w:val="both"/>
            </w:pPr>
            <w:r>
              <w:t>String</w:t>
            </w:r>
          </w:p>
        </w:tc>
        <w:tc>
          <w:tcPr>
            <w:tcW w:w="2248" w:type="pct"/>
            <w:gridSpan w:val="2"/>
            <w:shd w:val="clear" w:color="auto" w:fill="FFFFFF" w:themeFill="background1"/>
          </w:tcPr>
          <w:p w14:paraId="55C63973" w14:textId="468C7D83" w:rsidR="008C260F" w:rsidRDefault="002B7D80" w:rsidP="00DC6CE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096D70E" w14:textId="6DBD9D53" w:rsidR="008C260F" w:rsidRDefault="00F514D5" w:rsidP="00DC6CEA">
            <w:pPr>
              <w:jc w:val="both"/>
            </w:pPr>
            <w:r>
              <w:t>Inspector01</w:t>
            </w:r>
          </w:p>
        </w:tc>
      </w:tr>
      <w:tr w:rsidR="00F514D5" w14:paraId="60052BBD" w14:textId="77777777" w:rsidTr="00DC6CEA">
        <w:tc>
          <w:tcPr>
            <w:tcW w:w="793" w:type="pct"/>
            <w:shd w:val="clear" w:color="auto" w:fill="FFFFFF" w:themeFill="background1"/>
          </w:tcPr>
          <w:p w14:paraId="0EC9F0A4" w14:textId="26F52AA8" w:rsidR="00F514D5" w:rsidRDefault="00F514D5" w:rsidP="00DC6CEA">
            <w:pPr>
              <w:jc w:val="both"/>
            </w:pPr>
            <w:r>
              <w:t>password</w:t>
            </w:r>
          </w:p>
        </w:tc>
        <w:tc>
          <w:tcPr>
            <w:tcW w:w="457" w:type="pct"/>
            <w:shd w:val="clear" w:color="auto" w:fill="FFFFFF" w:themeFill="background1"/>
          </w:tcPr>
          <w:p w14:paraId="742181C4" w14:textId="47697924" w:rsidR="00F514D5" w:rsidRDefault="00F514D5" w:rsidP="00DC6CEA">
            <w:pPr>
              <w:jc w:val="both"/>
            </w:pPr>
            <w:r>
              <w:t>String</w:t>
            </w:r>
          </w:p>
        </w:tc>
        <w:tc>
          <w:tcPr>
            <w:tcW w:w="2248" w:type="pct"/>
            <w:gridSpan w:val="2"/>
            <w:shd w:val="clear" w:color="auto" w:fill="FFFFFF" w:themeFill="background1"/>
          </w:tcPr>
          <w:p w14:paraId="447C3344" w14:textId="16B7D8BE" w:rsidR="00F514D5" w:rsidRDefault="002B7D80" w:rsidP="00DC6CE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BC7834E" w14:textId="19E5C4C7" w:rsidR="00F514D5" w:rsidRDefault="00F514D5" w:rsidP="00DC6CEA">
            <w:pPr>
              <w:jc w:val="both"/>
            </w:pPr>
            <w:r>
              <w:t>Password345</w:t>
            </w:r>
          </w:p>
        </w:tc>
      </w:tr>
      <w:tr w:rsidR="008C260F" w14:paraId="3600F2F2" w14:textId="77777777" w:rsidTr="00DC6CEA">
        <w:tc>
          <w:tcPr>
            <w:tcW w:w="793" w:type="pct"/>
            <w:shd w:val="clear" w:color="auto" w:fill="E7E6E6" w:themeFill="background2"/>
          </w:tcPr>
          <w:p w14:paraId="135AF2C8" w14:textId="77777777" w:rsidR="008C260F" w:rsidRDefault="008C260F" w:rsidP="00DC6CEA">
            <w:pPr>
              <w:jc w:val="both"/>
            </w:pPr>
            <w:r>
              <w:t>Post conditions</w:t>
            </w:r>
          </w:p>
        </w:tc>
        <w:tc>
          <w:tcPr>
            <w:tcW w:w="4207" w:type="pct"/>
            <w:gridSpan w:val="4"/>
          </w:tcPr>
          <w:p w14:paraId="2320A259" w14:textId="5CED3FB2" w:rsidR="008C260F" w:rsidRDefault="008C260F" w:rsidP="00DC6CEA">
            <w:pPr>
              <w:jc w:val="both"/>
            </w:pPr>
            <w:r>
              <w:t xml:space="preserve"> the use case is successful </w:t>
            </w:r>
            <w:r w:rsidR="009A26FA">
              <w:t>.inspectors logged in the system</w:t>
            </w:r>
            <w:r>
              <w:t>. If not the system state remains the same.</w:t>
            </w:r>
          </w:p>
        </w:tc>
      </w:tr>
      <w:tr w:rsidR="008C260F" w14:paraId="1700843C" w14:textId="77777777" w:rsidTr="00DC6CEA">
        <w:tc>
          <w:tcPr>
            <w:tcW w:w="793" w:type="pct"/>
            <w:shd w:val="clear" w:color="auto" w:fill="E7E6E6" w:themeFill="background2"/>
          </w:tcPr>
          <w:p w14:paraId="5D74F3BF" w14:textId="77777777" w:rsidR="008C260F" w:rsidRDefault="008C260F" w:rsidP="00DC6CEA">
            <w:pPr>
              <w:jc w:val="both"/>
            </w:pPr>
            <w:r>
              <w:t>Normal Flows</w:t>
            </w:r>
          </w:p>
        </w:tc>
        <w:tc>
          <w:tcPr>
            <w:tcW w:w="1760" w:type="pct"/>
            <w:gridSpan w:val="2"/>
            <w:shd w:val="clear" w:color="auto" w:fill="E7E6E6" w:themeFill="background2"/>
            <w:vAlign w:val="center"/>
          </w:tcPr>
          <w:p w14:paraId="6AB7CB50" w14:textId="77777777" w:rsidR="008C260F" w:rsidRDefault="008C260F" w:rsidP="00DC6CEA">
            <w:pPr>
              <w:jc w:val="center"/>
            </w:pPr>
            <w:r>
              <w:t>User</w:t>
            </w:r>
          </w:p>
        </w:tc>
        <w:tc>
          <w:tcPr>
            <w:tcW w:w="2447" w:type="pct"/>
            <w:gridSpan w:val="2"/>
            <w:shd w:val="clear" w:color="auto" w:fill="E7E6E6" w:themeFill="background2"/>
            <w:vAlign w:val="center"/>
          </w:tcPr>
          <w:p w14:paraId="27FFAF9B" w14:textId="77777777" w:rsidR="008C260F" w:rsidRDefault="008C260F" w:rsidP="00DC6CEA">
            <w:pPr>
              <w:jc w:val="center"/>
            </w:pPr>
            <w:r>
              <w:t>System</w:t>
            </w:r>
          </w:p>
        </w:tc>
      </w:tr>
      <w:tr w:rsidR="008C260F" w14:paraId="4F97A589" w14:textId="77777777" w:rsidTr="00DC6CEA">
        <w:tc>
          <w:tcPr>
            <w:tcW w:w="793" w:type="pct"/>
          </w:tcPr>
          <w:p w14:paraId="09DDAABF" w14:textId="77777777" w:rsidR="008C260F" w:rsidRDefault="008C260F" w:rsidP="00DC6CEA">
            <w:pPr>
              <w:jc w:val="both"/>
            </w:pPr>
          </w:p>
        </w:tc>
        <w:tc>
          <w:tcPr>
            <w:tcW w:w="1760" w:type="pct"/>
            <w:gridSpan w:val="2"/>
          </w:tcPr>
          <w:p w14:paraId="17EC16AA" w14:textId="1F8AA290" w:rsidR="008C260F" w:rsidRDefault="008C260F" w:rsidP="00DC6CEA">
            <w:pPr>
              <w:jc w:val="both"/>
            </w:pPr>
            <w:r>
              <w:t>1.</w:t>
            </w:r>
            <w:r w:rsidR="00B83AAA">
              <w:t>user</w:t>
            </w:r>
            <w:r w:rsidR="009A26FA">
              <w:t xml:space="preserve"> input user name and passwor</w:t>
            </w:r>
            <w:r w:rsidR="003C1B7A">
              <w:t>d</w:t>
            </w:r>
          </w:p>
        </w:tc>
        <w:tc>
          <w:tcPr>
            <w:tcW w:w="2447" w:type="pct"/>
            <w:gridSpan w:val="2"/>
          </w:tcPr>
          <w:p w14:paraId="03E704FA" w14:textId="77777777" w:rsidR="00B83AAA" w:rsidRDefault="00B83AAA" w:rsidP="00B83AAA">
            <w:r>
              <w:t>2.</w:t>
            </w:r>
            <w:r w:rsidR="00124D97">
              <w:t>The system shall validate username and password from database</w:t>
            </w:r>
          </w:p>
          <w:p w14:paraId="6DE3B296" w14:textId="2E443D1D" w:rsidR="008F590E" w:rsidRDefault="008F590E" w:rsidP="008F590E">
            <w:r>
              <w:t xml:space="preserve">[A1: if guest user inputs incorrect username but input incorrect password, </w:t>
            </w:r>
          </w:p>
          <w:p w14:paraId="53470CA4" w14:textId="77777777" w:rsidR="008F590E" w:rsidRDefault="008F590E" w:rsidP="008F590E">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67BCDBFF" w14:textId="77777777" w:rsidR="008F590E" w:rsidRDefault="008F590E" w:rsidP="008F590E">
            <w:r>
              <w:lastRenderedPageBreak/>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5350BF78" w14:textId="77777777" w:rsidR="008F590E" w:rsidRDefault="008F590E" w:rsidP="008F590E">
            <w:r>
              <w:t>A3: The system shall display message“</w:t>
            </w:r>
            <w:r>
              <w:rPr>
                <w:rFonts w:cs="Cordia New"/>
                <w:cs/>
              </w:rPr>
              <w:t xml:space="preserve">ไม่มี </w:t>
            </w:r>
            <w:r>
              <w:t xml:space="preserve">Username </w:t>
            </w:r>
            <w:r>
              <w:rPr>
                <w:rFonts w:cs="Cordia New"/>
                <w:cs/>
              </w:rPr>
              <w:t>นี้ในระบบ”</w:t>
            </w:r>
            <w:r>
              <w:t>, when guest user inputs incorrect password but input incorrect username.</w:t>
            </w:r>
          </w:p>
          <w:p w14:paraId="5BCE45C5" w14:textId="77777777" w:rsidR="008F590E" w:rsidRDefault="008F590E" w:rsidP="008F590E">
            <w:r>
              <w:t>A4: The system shall display message“</w:t>
            </w:r>
            <w:r>
              <w:rPr>
                <w:rFonts w:cs="Cordia New"/>
                <w:cs/>
              </w:rPr>
              <w:t>กรุณากรอกรหัสผ่าน”</w:t>
            </w:r>
            <w:r>
              <w:t xml:space="preserve">, when guest user does not the password text field blank.  </w:t>
            </w:r>
          </w:p>
          <w:p w14:paraId="135774FB" w14:textId="77777777" w:rsidR="008F590E" w:rsidRDefault="008F590E" w:rsidP="008F590E">
            <w:r>
              <w:t>A5: The system shall display message“</w:t>
            </w:r>
            <w:r>
              <w:rPr>
                <w:rFonts w:cs="Cordia New"/>
                <w:cs/>
              </w:rPr>
              <w:t xml:space="preserve">รหัสผ่านจะต้องไม่เหมือนชื่อ </w:t>
            </w:r>
            <w:r>
              <w:t xml:space="preserve">Username”, when guest user when input password same username.  </w:t>
            </w:r>
          </w:p>
          <w:p w14:paraId="1D2F6F91" w14:textId="77777777" w:rsidR="008F590E" w:rsidRDefault="008F590E" w:rsidP="008F590E">
            <w:r>
              <w:t>A6: The system shall display message“</w:t>
            </w:r>
            <w:r>
              <w:rPr>
                <w:rFonts w:cs="Cordia New"/>
                <w:cs/>
              </w:rPr>
              <w:t>กรุณากรอกรหัสผู้ใช้งาน”</w:t>
            </w:r>
            <w:r>
              <w:t xml:space="preserve">, when guest user does not the username in text field.  </w:t>
            </w:r>
          </w:p>
          <w:p w14:paraId="3FD7D1DC" w14:textId="77777777" w:rsidR="008F590E" w:rsidRDefault="008F590E" w:rsidP="008F590E">
            <w:r>
              <w:t>A7: The system shall display message“</w:t>
            </w:r>
            <w:r>
              <w:rPr>
                <w:rFonts w:cs="Cordia New"/>
                <w:cs/>
              </w:rPr>
              <w:t>กรุณากรอกรหัสผู้ใช้งาน”</w:t>
            </w:r>
            <w:r>
              <w:t>, when guest user when input blank both username and password</w:t>
            </w:r>
          </w:p>
          <w:p w14:paraId="559ACA00" w14:textId="77777777" w:rsidR="008F590E" w:rsidRDefault="008F590E" w:rsidP="008F590E">
            <w:r>
              <w:t>]</w:t>
            </w:r>
          </w:p>
          <w:p w14:paraId="7709D75B" w14:textId="268A2549" w:rsidR="008C260F" w:rsidRDefault="004B13BC" w:rsidP="00DC6CEA">
            <w:r>
              <w:t xml:space="preserve">3. </w:t>
            </w:r>
            <w:r>
              <w:t xml:space="preserve">The system redirect to inspector UI when inspector login successful. </w:t>
            </w:r>
          </w:p>
        </w:tc>
      </w:tr>
      <w:tr w:rsidR="004B13BC" w14:paraId="03EBC526" w14:textId="77777777" w:rsidTr="00DC6CEA">
        <w:tc>
          <w:tcPr>
            <w:tcW w:w="793" w:type="pct"/>
            <w:shd w:val="clear" w:color="auto" w:fill="E7E6E6" w:themeFill="background2"/>
          </w:tcPr>
          <w:p w14:paraId="07B64CC5" w14:textId="77777777" w:rsidR="004B13BC" w:rsidRDefault="004B13BC" w:rsidP="004B13BC">
            <w:pPr>
              <w:jc w:val="both"/>
            </w:pPr>
            <w:r>
              <w:lastRenderedPageBreak/>
              <w:t>Alternative Flow</w:t>
            </w:r>
          </w:p>
        </w:tc>
        <w:tc>
          <w:tcPr>
            <w:tcW w:w="4207" w:type="pct"/>
            <w:gridSpan w:val="4"/>
          </w:tcPr>
          <w:p w14:paraId="05762100" w14:textId="77777777" w:rsidR="004B13BC" w:rsidRDefault="004B13BC" w:rsidP="004B13BC">
            <w:r>
              <w:t xml:space="preserve">A1: if guest user inputs incorrect username but input incorrect password, </w:t>
            </w:r>
          </w:p>
          <w:p w14:paraId="1FDCC396" w14:textId="77777777" w:rsidR="004B13BC" w:rsidRDefault="004B13BC" w:rsidP="004B13BC">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73480903" w14:textId="7BB765DE" w:rsidR="004B13BC" w:rsidRPr="004B13BC" w:rsidRDefault="004B13BC" w:rsidP="008B4A7C">
            <w:pPr>
              <w:pStyle w:val="a8"/>
              <w:numPr>
                <w:ilvl w:val="0"/>
                <w:numId w:val="65"/>
              </w:numPr>
              <w:rPr>
                <w:rFonts w:cs="Cordia New"/>
              </w:rPr>
            </w:pPr>
            <w:r w:rsidRPr="004B13BC">
              <w:rPr>
                <w:rFonts w:cs="Cordia New"/>
              </w:rPr>
              <w:t xml:space="preserve">The system notifies </w:t>
            </w:r>
            <w:r>
              <w:t>“</w:t>
            </w:r>
            <w:r w:rsidRPr="004B13BC">
              <w:rPr>
                <w:rFonts w:cs="Cordia New"/>
                <w:cs/>
              </w:rPr>
              <w:t>รห</w:t>
            </w:r>
            <w:r w:rsidRPr="004B13BC">
              <w:rPr>
                <w:rFonts w:cs="Cordia New" w:hint="cs"/>
                <w:cs/>
              </w:rPr>
              <w:t>ั</w:t>
            </w:r>
            <w:r w:rsidRPr="004B13BC">
              <w:rPr>
                <w:rFonts w:cs="Cordia New"/>
                <w:cs/>
              </w:rPr>
              <w:t>สผ</w:t>
            </w:r>
            <w:r w:rsidRPr="004B13BC">
              <w:rPr>
                <w:rFonts w:cs="Cordia New" w:hint="cs"/>
                <w:cs/>
              </w:rPr>
              <w:t>่</w:t>
            </w:r>
            <w:r w:rsidRPr="004B13BC">
              <w:rPr>
                <w:rFonts w:cs="Cordia New"/>
                <w:cs/>
              </w:rPr>
              <w:t xml:space="preserve">านผิดพลาด”  </w:t>
            </w:r>
          </w:p>
          <w:p w14:paraId="2D8EA8C9" w14:textId="3086D84B" w:rsidR="004B13BC" w:rsidRPr="004B13BC" w:rsidRDefault="004B13BC" w:rsidP="008B4A7C">
            <w:pPr>
              <w:pStyle w:val="a8"/>
              <w:numPr>
                <w:ilvl w:val="0"/>
                <w:numId w:val="65"/>
              </w:numPr>
              <w:rPr>
                <w:rFonts w:cs="Cordia New"/>
              </w:rPr>
            </w:pPr>
            <w:r w:rsidRPr="004B13BC">
              <w:rPr>
                <w:rFonts w:cs="Cordia New"/>
              </w:rPr>
              <w:t>Goes to normal flow 1</w:t>
            </w:r>
          </w:p>
          <w:p w14:paraId="54EDE1B0" w14:textId="77777777" w:rsidR="004B13BC" w:rsidRDefault="004B13BC" w:rsidP="004B13BC">
            <w:r>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44F7FF65" w14:textId="7303C076" w:rsidR="004B13BC" w:rsidRPr="004B13BC" w:rsidRDefault="004B13BC" w:rsidP="008B4A7C">
            <w:pPr>
              <w:pStyle w:val="a8"/>
              <w:numPr>
                <w:ilvl w:val="0"/>
                <w:numId w:val="66"/>
              </w:numPr>
              <w:rPr>
                <w:rFonts w:cs="Cordia New"/>
              </w:rPr>
            </w:pPr>
            <w:r w:rsidRPr="004B13BC">
              <w:rPr>
                <w:rFonts w:cs="Cordia New"/>
              </w:rPr>
              <w:t xml:space="preserve">The system notifies </w:t>
            </w:r>
            <w:r>
              <w:t>“</w:t>
            </w:r>
            <w:r w:rsidRPr="004B13BC">
              <w:rPr>
                <w:rFonts w:cs="Cordia New" w:hint="cs"/>
                <w:cs/>
              </w:rPr>
              <w:t xml:space="preserve">ไม่มี </w:t>
            </w:r>
            <w:r w:rsidRPr="004B13BC">
              <w:rPr>
                <w:rFonts w:cs="Cordia New"/>
              </w:rPr>
              <w:t xml:space="preserve">Username </w:t>
            </w:r>
            <w:r w:rsidRPr="004B13BC">
              <w:rPr>
                <w:rFonts w:cs="Cordia New" w:hint="cs"/>
                <w:cs/>
              </w:rPr>
              <w:t>นี้ในระบบ</w:t>
            </w:r>
            <w:r w:rsidRPr="004B13BC">
              <w:rPr>
                <w:rFonts w:cs="Cordia New"/>
                <w:cs/>
              </w:rPr>
              <w:t xml:space="preserve">”  </w:t>
            </w:r>
          </w:p>
          <w:p w14:paraId="790D9317" w14:textId="3059E502" w:rsidR="004B13BC" w:rsidRPr="004B13BC" w:rsidRDefault="004B13BC" w:rsidP="008B4A7C">
            <w:pPr>
              <w:pStyle w:val="a8"/>
              <w:numPr>
                <w:ilvl w:val="0"/>
                <w:numId w:val="66"/>
              </w:numPr>
              <w:rPr>
                <w:rFonts w:cs="Cordia New"/>
              </w:rPr>
            </w:pPr>
            <w:r w:rsidRPr="004B13BC">
              <w:rPr>
                <w:rFonts w:cs="Cordia New"/>
              </w:rPr>
              <w:t>Goes to normal flow 1</w:t>
            </w:r>
          </w:p>
          <w:p w14:paraId="18D0CB8D" w14:textId="77777777" w:rsidR="004B13BC" w:rsidRDefault="004B13BC" w:rsidP="004B13BC">
            <w:r>
              <w:lastRenderedPageBreak/>
              <w:t>A3: The system shall display message“</w:t>
            </w:r>
            <w:r>
              <w:rPr>
                <w:rFonts w:cs="Cordia New"/>
                <w:cs/>
              </w:rPr>
              <w:t xml:space="preserve">ไม่มี </w:t>
            </w:r>
            <w:r>
              <w:t xml:space="preserve">Username </w:t>
            </w:r>
            <w:r>
              <w:rPr>
                <w:rFonts w:cs="Cordia New"/>
                <w:cs/>
              </w:rPr>
              <w:t>นี้ในระบบ”</w:t>
            </w:r>
            <w:r>
              <w:t>, when guest user inputs incorrect password but input incorrect username.</w:t>
            </w:r>
          </w:p>
          <w:p w14:paraId="1D1D8CCF" w14:textId="2F8D0786" w:rsidR="004B13BC" w:rsidRPr="004B13BC" w:rsidRDefault="004B13BC" w:rsidP="008B4A7C">
            <w:pPr>
              <w:pStyle w:val="a8"/>
              <w:numPr>
                <w:ilvl w:val="0"/>
                <w:numId w:val="67"/>
              </w:numPr>
              <w:rPr>
                <w:rFonts w:cs="Cordia New"/>
              </w:rPr>
            </w:pPr>
            <w:r w:rsidRPr="004B13BC">
              <w:rPr>
                <w:rFonts w:cs="Cordia New"/>
              </w:rPr>
              <w:t xml:space="preserve">The system notifies </w:t>
            </w:r>
            <w:r>
              <w:t>“</w:t>
            </w:r>
            <w:r>
              <w:rPr>
                <w:rFonts w:hint="cs"/>
                <w:cs/>
              </w:rPr>
              <w:t xml:space="preserve">ไม่มี </w:t>
            </w:r>
            <w:r>
              <w:t xml:space="preserve">Username </w:t>
            </w:r>
            <w:r>
              <w:rPr>
                <w:rFonts w:hint="cs"/>
                <w:cs/>
              </w:rPr>
              <w:t>นี้ในระบบ</w:t>
            </w:r>
            <w:r w:rsidRPr="004B13BC">
              <w:rPr>
                <w:rFonts w:cs="Cordia New"/>
                <w:cs/>
              </w:rPr>
              <w:t xml:space="preserve">”  </w:t>
            </w:r>
          </w:p>
          <w:p w14:paraId="11AF979A" w14:textId="6CC4A930" w:rsidR="004B13BC" w:rsidRPr="004B13BC" w:rsidRDefault="004B13BC" w:rsidP="008B4A7C">
            <w:pPr>
              <w:pStyle w:val="a8"/>
              <w:numPr>
                <w:ilvl w:val="0"/>
                <w:numId w:val="67"/>
              </w:numPr>
              <w:rPr>
                <w:rFonts w:cs="Cordia New"/>
              </w:rPr>
            </w:pPr>
            <w:r w:rsidRPr="004B13BC">
              <w:rPr>
                <w:rFonts w:cs="Cordia New"/>
              </w:rPr>
              <w:t>Goes to normal flow 1</w:t>
            </w:r>
          </w:p>
          <w:p w14:paraId="18579D7B" w14:textId="77777777" w:rsidR="004B13BC" w:rsidRDefault="004B13BC" w:rsidP="004B13BC">
            <w:r>
              <w:t>A4: The system shall display message“</w:t>
            </w:r>
            <w:r>
              <w:rPr>
                <w:rFonts w:cs="Cordia New"/>
                <w:cs/>
              </w:rPr>
              <w:t>กรุณากรอกรหัสผ่าน”</w:t>
            </w:r>
            <w:r>
              <w:t xml:space="preserve">, when guest user does not the password text field blank.  </w:t>
            </w:r>
          </w:p>
          <w:p w14:paraId="74412370" w14:textId="26A85A97" w:rsidR="004B13BC" w:rsidRPr="004B13BC" w:rsidRDefault="004B13BC" w:rsidP="008B4A7C">
            <w:pPr>
              <w:pStyle w:val="a8"/>
              <w:numPr>
                <w:ilvl w:val="0"/>
                <w:numId w:val="68"/>
              </w:numPr>
              <w:rPr>
                <w:rFonts w:cs="Cordia New"/>
              </w:rPr>
            </w:pPr>
            <w:r w:rsidRPr="004B13BC">
              <w:rPr>
                <w:rFonts w:cs="Cordia New"/>
              </w:rPr>
              <w:t xml:space="preserve">The system notifies </w:t>
            </w:r>
            <w:r>
              <w:t>“</w:t>
            </w:r>
            <w:r>
              <w:rPr>
                <w:rFonts w:hint="cs"/>
                <w:cs/>
              </w:rPr>
              <w:t>กรุณากรอกรหัสผ่าน</w:t>
            </w:r>
            <w:r w:rsidRPr="004B13BC">
              <w:rPr>
                <w:rFonts w:cs="Cordia New"/>
                <w:cs/>
              </w:rPr>
              <w:t xml:space="preserve">”  </w:t>
            </w:r>
          </w:p>
          <w:p w14:paraId="01F982E4" w14:textId="2D2E173B" w:rsidR="004B13BC" w:rsidRPr="004B13BC" w:rsidRDefault="004B13BC" w:rsidP="008B4A7C">
            <w:pPr>
              <w:pStyle w:val="a8"/>
              <w:numPr>
                <w:ilvl w:val="0"/>
                <w:numId w:val="68"/>
              </w:numPr>
              <w:rPr>
                <w:rFonts w:cs="Cordia New"/>
              </w:rPr>
            </w:pPr>
            <w:r w:rsidRPr="004B13BC">
              <w:rPr>
                <w:rFonts w:cs="Cordia New"/>
              </w:rPr>
              <w:t>Goes to normal flow 1</w:t>
            </w:r>
          </w:p>
          <w:p w14:paraId="5C1F1A67" w14:textId="77777777" w:rsidR="004B13BC" w:rsidRDefault="004B13BC" w:rsidP="004B13BC">
            <w:r>
              <w:t>A5: The system shall display message“</w:t>
            </w:r>
            <w:r>
              <w:rPr>
                <w:rFonts w:cs="Cordia New"/>
                <w:cs/>
              </w:rPr>
              <w:t xml:space="preserve">รหัสผ่านจะต้องไม่เหมือนชื่อ </w:t>
            </w:r>
            <w:r>
              <w:t xml:space="preserve">Username”, when guest user when input password same username.  </w:t>
            </w:r>
          </w:p>
          <w:p w14:paraId="3044B664" w14:textId="7834C436" w:rsidR="004B13BC" w:rsidRPr="008B4A7C" w:rsidRDefault="004B13BC" w:rsidP="008B4A7C">
            <w:pPr>
              <w:pStyle w:val="a8"/>
              <w:numPr>
                <w:ilvl w:val="0"/>
                <w:numId w:val="69"/>
              </w:numPr>
              <w:rPr>
                <w:rFonts w:cs="Cordia New"/>
              </w:rPr>
            </w:pPr>
            <w:r w:rsidRPr="008B4A7C">
              <w:rPr>
                <w:rFonts w:cs="Cordia New"/>
              </w:rPr>
              <w:t xml:space="preserve">The system notifies </w:t>
            </w:r>
            <w:r>
              <w:t>“</w:t>
            </w:r>
            <w:r w:rsidRPr="008B4A7C">
              <w:rPr>
                <w:rFonts w:cs="Cordia New"/>
                <w:cs/>
              </w:rPr>
              <w:t>รห</w:t>
            </w:r>
            <w:r w:rsidRPr="008B4A7C">
              <w:rPr>
                <w:rFonts w:cs="Cordia New" w:hint="cs"/>
                <w:cs/>
              </w:rPr>
              <w:t>ั</w:t>
            </w:r>
            <w:r w:rsidRPr="008B4A7C">
              <w:rPr>
                <w:rFonts w:cs="Cordia New"/>
                <w:cs/>
              </w:rPr>
              <w:t>ส</w:t>
            </w:r>
            <w:r w:rsidRPr="008B4A7C">
              <w:rPr>
                <w:rFonts w:cs="Cordia New" w:hint="cs"/>
                <w:cs/>
              </w:rPr>
              <w:t xml:space="preserve">จะต้องไม่เหมือนชื่อ </w:t>
            </w:r>
            <w:r w:rsidRPr="008B4A7C">
              <w:rPr>
                <w:rFonts w:cs="Cordia New"/>
              </w:rPr>
              <w:t>Username</w:t>
            </w:r>
            <w:r w:rsidRPr="008B4A7C">
              <w:rPr>
                <w:rFonts w:cs="Cordia New"/>
                <w:cs/>
              </w:rPr>
              <w:t xml:space="preserve">”  </w:t>
            </w:r>
          </w:p>
          <w:p w14:paraId="5715E40E" w14:textId="54C17E1F" w:rsidR="004B13BC" w:rsidRPr="008B4A7C" w:rsidRDefault="004B13BC" w:rsidP="008B4A7C">
            <w:pPr>
              <w:pStyle w:val="a8"/>
              <w:numPr>
                <w:ilvl w:val="0"/>
                <w:numId w:val="69"/>
              </w:numPr>
              <w:rPr>
                <w:rFonts w:cs="Cordia New"/>
              </w:rPr>
            </w:pPr>
            <w:r w:rsidRPr="008B4A7C">
              <w:rPr>
                <w:rFonts w:cs="Cordia New"/>
              </w:rPr>
              <w:t>Goes to normal flow 1</w:t>
            </w:r>
          </w:p>
          <w:p w14:paraId="7DDAE318" w14:textId="77777777" w:rsidR="004B13BC" w:rsidRDefault="004B13BC" w:rsidP="004B13BC">
            <w:r>
              <w:t>A6: The system shall display message“</w:t>
            </w:r>
            <w:r>
              <w:rPr>
                <w:rFonts w:cs="Cordia New"/>
                <w:cs/>
              </w:rPr>
              <w:t>กรุณากรอกรหัสผู้ใช้งาน”</w:t>
            </w:r>
            <w:r>
              <w:t xml:space="preserve">, when guest user does not the username in text field.  </w:t>
            </w:r>
          </w:p>
          <w:p w14:paraId="51471324" w14:textId="2A3D77A2" w:rsidR="004B13BC" w:rsidRPr="008B4A7C" w:rsidRDefault="004B13BC" w:rsidP="008B4A7C">
            <w:pPr>
              <w:pStyle w:val="a8"/>
              <w:numPr>
                <w:ilvl w:val="0"/>
                <w:numId w:val="70"/>
              </w:numPr>
              <w:rPr>
                <w:rFonts w:cs="Cordia New"/>
              </w:rPr>
            </w:pPr>
            <w:r w:rsidRPr="008B4A7C">
              <w:rPr>
                <w:rFonts w:cs="Cordia New"/>
              </w:rPr>
              <w:t xml:space="preserve">The system notifies </w:t>
            </w:r>
            <w:r>
              <w:t>“</w:t>
            </w:r>
            <w:r w:rsidRPr="008B4A7C">
              <w:rPr>
                <w:rFonts w:cs="Cordia New" w:hint="cs"/>
                <w:cs/>
              </w:rPr>
              <w:t>กรุณากรอกรหัสผู้ใช้งาน</w:t>
            </w:r>
            <w:r w:rsidRPr="008B4A7C">
              <w:rPr>
                <w:rFonts w:cs="Cordia New"/>
                <w:cs/>
              </w:rPr>
              <w:t xml:space="preserve">”  </w:t>
            </w:r>
          </w:p>
          <w:p w14:paraId="2EB63CFF" w14:textId="3C1EC86E" w:rsidR="004B13BC" w:rsidRPr="008B4A7C" w:rsidRDefault="004B13BC" w:rsidP="008B4A7C">
            <w:pPr>
              <w:pStyle w:val="a8"/>
              <w:numPr>
                <w:ilvl w:val="0"/>
                <w:numId w:val="70"/>
              </w:numPr>
              <w:rPr>
                <w:rFonts w:cs="Cordia New"/>
              </w:rPr>
            </w:pPr>
            <w:r w:rsidRPr="008B4A7C">
              <w:rPr>
                <w:rFonts w:cs="Cordia New"/>
              </w:rPr>
              <w:t>Goes to normal flow 1</w:t>
            </w:r>
          </w:p>
          <w:p w14:paraId="204ED236" w14:textId="77777777" w:rsidR="004B13BC" w:rsidRDefault="004B13BC" w:rsidP="004B13BC">
            <w:r>
              <w:t>A7: The system shall display message“</w:t>
            </w:r>
            <w:r>
              <w:rPr>
                <w:rFonts w:cs="Cordia New"/>
                <w:cs/>
              </w:rPr>
              <w:t>กรุณากรอกรหัสผู้ใช้งาน”</w:t>
            </w:r>
            <w:r>
              <w:t>, when guest user when input blank both username and password</w:t>
            </w:r>
          </w:p>
          <w:p w14:paraId="0AE337B7" w14:textId="1D88294B" w:rsidR="004B13BC" w:rsidRPr="008B4A7C" w:rsidRDefault="004B13BC" w:rsidP="008B4A7C">
            <w:pPr>
              <w:pStyle w:val="a8"/>
              <w:numPr>
                <w:ilvl w:val="0"/>
                <w:numId w:val="71"/>
              </w:numPr>
              <w:rPr>
                <w:rFonts w:cs="Cordia New"/>
              </w:rPr>
            </w:pPr>
            <w:r w:rsidRPr="008B4A7C">
              <w:rPr>
                <w:rFonts w:cs="Cordia New"/>
              </w:rPr>
              <w:t xml:space="preserve">The system notifies </w:t>
            </w:r>
            <w:r>
              <w:t>“</w:t>
            </w:r>
            <w:r w:rsidRPr="008B4A7C">
              <w:rPr>
                <w:rFonts w:cs="Cordia New" w:hint="cs"/>
                <w:cs/>
              </w:rPr>
              <w:t>กรุณากรอกรหัสผู้ใช้งาน</w:t>
            </w:r>
            <w:r w:rsidRPr="008B4A7C">
              <w:rPr>
                <w:rFonts w:cs="Cordia New"/>
                <w:cs/>
              </w:rPr>
              <w:t xml:space="preserve">”  </w:t>
            </w:r>
          </w:p>
          <w:p w14:paraId="529A48E8" w14:textId="5826B667" w:rsidR="004B13BC" w:rsidRPr="00170236" w:rsidRDefault="004B13BC" w:rsidP="008B4A7C">
            <w:pPr>
              <w:pStyle w:val="a8"/>
              <w:numPr>
                <w:ilvl w:val="0"/>
                <w:numId w:val="71"/>
              </w:numPr>
              <w:rPr>
                <w:cs/>
              </w:rPr>
            </w:pPr>
            <w:r w:rsidRPr="008B4A7C">
              <w:rPr>
                <w:rFonts w:cs="Cordia New"/>
              </w:rPr>
              <w:t>Goes to normal flow 1</w:t>
            </w:r>
          </w:p>
        </w:tc>
      </w:tr>
      <w:tr w:rsidR="004B13BC" w14:paraId="313D3F92" w14:textId="77777777" w:rsidTr="00DC6CEA">
        <w:tc>
          <w:tcPr>
            <w:tcW w:w="793" w:type="pct"/>
            <w:shd w:val="clear" w:color="auto" w:fill="E7E6E6" w:themeFill="background2"/>
          </w:tcPr>
          <w:p w14:paraId="06F7069E" w14:textId="77777777" w:rsidR="004B13BC" w:rsidRDefault="004B13BC" w:rsidP="004B13BC">
            <w:pPr>
              <w:jc w:val="both"/>
            </w:pPr>
            <w:r>
              <w:lastRenderedPageBreak/>
              <w:t>Exception Flow</w:t>
            </w:r>
          </w:p>
        </w:tc>
        <w:tc>
          <w:tcPr>
            <w:tcW w:w="4207" w:type="pct"/>
            <w:gridSpan w:val="4"/>
          </w:tcPr>
          <w:p w14:paraId="4DC59DA2" w14:textId="77777777" w:rsidR="004B13BC" w:rsidRDefault="004B13BC" w:rsidP="004B13BC">
            <w:pPr>
              <w:jc w:val="both"/>
            </w:pPr>
          </w:p>
        </w:tc>
      </w:tr>
      <w:tr w:rsidR="004B13BC" w14:paraId="00DFCF45" w14:textId="77777777" w:rsidTr="00DC6CEA">
        <w:tc>
          <w:tcPr>
            <w:tcW w:w="793" w:type="pct"/>
            <w:shd w:val="clear" w:color="auto" w:fill="E7E6E6" w:themeFill="background2"/>
          </w:tcPr>
          <w:p w14:paraId="15BC9736" w14:textId="77777777" w:rsidR="004B13BC" w:rsidRDefault="004B13BC" w:rsidP="004B13BC">
            <w:pPr>
              <w:jc w:val="both"/>
            </w:pPr>
            <w:r>
              <w:t>Assumption</w:t>
            </w:r>
          </w:p>
        </w:tc>
        <w:tc>
          <w:tcPr>
            <w:tcW w:w="4207" w:type="pct"/>
            <w:gridSpan w:val="4"/>
          </w:tcPr>
          <w:p w14:paraId="7F01BDEB" w14:textId="58757BDE" w:rsidR="004B13BC" w:rsidRDefault="004B13BC" w:rsidP="004B13BC">
            <w:pPr>
              <w:jc w:val="both"/>
            </w:pPr>
          </w:p>
        </w:tc>
      </w:tr>
    </w:tbl>
    <w:p w14:paraId="079B8772" w14:textId="33228913" w:rsidR="008C260F" w:rsidRDefault="008C260F"/>
    <w:p w14:paraId="4EF17425" w14:textId="01BBF895" w:rsidR="001D5185" w:rsidRDefault="001D5185"/>
    <w:p w14:paraId="233C211B" w14:textId="77777777" w:rsidR="001D5185" w:rsidRDefault="001D5185">
      <w:r>
        <w:br w:type="page"/>
      </w:r>
    </w:p>
    <w:tbl>
      <w:tblPr>
        <w:tblStyle w:val="a3"/>
        <w:tblW w:w="5000" w:type="pct"/>
        <w:tblLook w:val="04A0" w:firstRow="1" w:lastRow="0" w:firstColumn="1" w:lastColumn="0" w:noHBand="0" w:noVBand="1"/>
      </w:tblPr>
      <w:tblGrid>
        <w:gridCol w:w="1482"/>
        <w:gridCol w:w="855"/>
        <w:gridCol w:w="2437"/>
        <w:gridCol w:w="1767"/>
        <w:gridCol w:w="2809"/>
      </w:tblGrid>
      <w:tr w:rsidR="001D5185" w14:paraId="1534ADFC" w14:textId="77777777" w:rsidTr="00DC6CEA">
        <w:tc>
          <w:tcPr>
            <w:tcW w:w="793" w:type="pct"/>
            <w:shd w:val="clear" w:color="auto" w:fill="E7E6E6" w:themeFill="background2"/>
          </w:tcPr>
          <w:p w14:paraId="54CECC65" w14:textId="77777777" w:rsidR="001D5185" w:rsidRDefault="001D5185" w:rsidP="00DC6CEA">
            <w:pPr>
              <w:jc w:val="both"/>
            </w:pPr>
            <w:r>
              <w:lastRenderedPageBreak/>
              <w:t>Use Case ID</w:t>
            </w:r>
          </w:p>
        </w:tc>
        <w:tc>
          <w:tcPr>
            <w:tcW w:w="4207" w:type="pct"/>
            <w:gridSpan w:val="4"/>
          </w:tcPr>
          <w:p w14:paraId="1C842964" w14:textId="390A1E82" w:rsidR="001D5185" w:rsidRDefault="001D5185" w:rsidP="00DC6CEA">
            <w:pPr>
              <w:jc w:val="both"/>
            </w:pPr>
            <w:r>
              <w:t xml:space="preserve"> UC-3</w:t>
            </w:r>
            <w:r>
              <w:t>3</w:t>
            </w:r>
          </w:p>
        </w:tc>
      </w:tr>
      <w:tr w:rsidR="001D5185" w14:paraId="766857C0" w14:textId="77777777" w:rsidTr="00DC6CEA">
        <w:tc>
          <w:tcPr>
            <w:tcW w:w="793" w:type="pct"/>
            <w:shd w:val="clear" w:color="auto" w:fill="E7E6E6" w:themeFill="background2"/>
          </w:tcPr>
          <w:p w14:paraId="2103490E" w14:textId="77777777" w:rsidR="001D5185" w:rsidRDefault="001D5185" w:rsidP="00DC6CEA">
            <w:pPr>
              <w:jc w:val="both"/>
            </w:pPr>
            <w:r>
              <w:t>Use Case Name</w:t>
            </w:r>
          </w:p>
        </w:tc>
        <w:tc>
          <w:tcPr>
            <w:tcW w:w="4207" w:type="pct"/>
            <w:gridSpan w:val="4"/>
          </w:tcPr>
          <w:p w14:paraId="161673E2" w14:textId="2EDDBF37" w:rsidR="001D5185" w:rsidRDefault="001D5185" w:rsidP="00DC6CEA">
            <w:pPr>
              <w:jc w:val="both"/>
            </w:pPr>
            <w:r>
              <w:t xml:space="preserve">Inspectors </w:t>
            </w:r>
            <w:r w:rsidR="003A3BEB">
              <w:t>change the password.</w:t>
            </w:r>
          </w:p>
        </w:tc>
      </w:tr>
      <w:tr w:rsidR="001D5185" w14:paraId="4C821654" w14:textId="77777777" w:rsidTr="00DC6CEA">
        <w:tc>
          <w:tcPr>
            <w:tcW w:w="793" w:type="pct"/>
            <w:shd w:val="clear" w:color="auto" w:fill="E7E6E6" w:themeFill="background2"/>
          </w:tcPr>
          <w:p w14:paraId="1BFB58DD" w14:textId="77777777" w:rsidR="001D5185" w:rsidRDefault="001D5185" w:rsidP="00DC6CEA">
            <w:pPr>
              <w:jc w:val="both"/>
            </w:pPr>
            <w:r>
              <w:t>Created By</w:t>
            </w:r>
          </w:p>
        </w:tc>
        <w:tc>
          <w:tcPr>
            <w:tcW w:w="1760" w:type="pct"/>
            <w:gridSpan w:val="2"/>
          </w:tcPr>
          <w:p w14:paraId="148CD05C" w14:textId="77777777" w:rsidR="001D5185" w:rsidRDefault="001D5185" w:rsidP="00DC6CEA">
            <w:pPr>
              <w:jc w:val="both"/>
            </w:pPr>
            <w:r>
              <w:t>Charnwut Thopurin</w:t>
            </w:r>
          </w:p>
        </w:tc>
        <w:tc>
          <w:tcPr>
            <w:tcW w:w="945" w:type="pct"/>
            <w:shd w:val="clear" w:color="auto" w:fill="E7E6E6" w:themeFill="background2"/>
          </w:tcPr>
          <w:p w14:paraId="79220421" w14:textId="77777777" w:rsidR="001D5185" w:rsidRDefault="001D5185" w:rsidP="00DC6CEA">
            <w:pPr>
              <w:jc w:val="both"/>
            </w:pPr>
            <w:r>
              <w:t>Last Update By</w:t>
            </w:r>
          </w:p>
        </w:tc>
        <w:tc>
          <w:tcPr>
            <w:tcW w:w="1502" w:type="pct"/>
          </w:tcPr>
          <w:p w14:paraId="2905545C" w14:textId="77777777" w:rsidR="001D5185" w:rsidRDefault="001D5185" w:rsidP="00DC6CEA">
            <w:pPr>
              <w:jc w:val="both"/>
            </w:pPr>
            <w:r>
              <w:t>Charnwut Thopurin</w:t>
            </w:r>
          </w:p>
        </w:tc>
      </w:tr>
      <w:tr w:rsidR="001D5185" w14:paraId="0EF2712E" w14:textId="77777777" w:rsidTr="00DC6CEA">
        <w:tc>
          <w:tcPr>
            <w:tcW w:w="793" w:type="pct"/>
            <w:shd w:val="clear" w:color="auto" w:fill="E7E6E6" w:themeFill="background2"/>
          </w:tcPr>
          <w:p w14:paraId="359F643E" w14:textId="77777777" w:rsidR="001D5185" w:rsidRDefault="001D5185" w:rsidP="00DC6CEA">
            <w:pPr>
              <w:jc w:val="both"/>
            </w:pPr>
            <w:r>
              <w:t>Date Created</w:t>
            </w:r>
          </w:p>
        </w:tc>
        <w:tc>
          <w:tcPr>
            <w:tcW w:w="1760" w:type="pct"/>
            <w:gridSpan w:val="2"/>
          </w:tcPr>
          <w:p w14:paraId="3ED55C31" w14:textId="77777777" w:rsidR="001D5185" w:rsidRDefault="001D5185" w:rsidP="00DC6CEA">
            <w:pPr>
              <w:jc w:val="both"/>
            </w:pPr>
            <w:r>
              <w:t>13/04/18</w:t>
            </w:r>
          </w:p>
        </w:tc>
        <w:tc>
          <w:tcPr>
            <w:tcW w:w="945" w:type="pct"/>
            <w:shd w:val="clear" w:color="auto" w:fill="E7E6E6" w:themeFill="background2"/>
          </w:tcPr>
          <w:p w14:paraId="1A3E8A16" w14:textId="77777777" w:rsidR="001D5185" w:rsidRDefault="001D5185" w:rsidP="00DC6CEA">
            <w:pPr>
              <w:jc w:val="both"/>
            </w:pPr>
            <w:r>
              <w:t>Last Revision Date</w:t>
            </w:r>
          </w:p>
        </w:tc>
        <w:tc>
          <w:tcPr>
            <w:tcW w:w="1502" w:type="pct"/>
          </w:tcPr>
          <w:p w14:paraId="6C443000" w14:textId="77777777" w:rsidR="001D5185" w:rsidRDefault="001D5185" w:rsidP="00DC6CEA">
            <w:pPr>
              <w:jc w:val="both"/>
            </w:pPr>
          </w:p>
        </w:tc>
      </w:tr>
      <w:tr w:rsidR="001D5185" w14:paraId="1E4E1F41" w14:textId="77777777" w:rsidTr="00DC6CEA">
        <w:tc>
          <w:tcPr>
            <w:tcW w:w="793" w:type="pct"/>
            <w:shd w:val="clear" w:color="auto" w:fill="E7E6E6" w:themeFill="background2"/>
          </w:tcPr>
          <w:p w14:paraId="05ECAAE3" w14:textId="77777777" w:rsidR="001D5185" w:rsidRDefault="001D5185" w:rsidP="00DC6CEA">
            <w:pPr>
              <w:jc w:val="both"/>
            </w:pPr>
            <w:r>
              <w:t>Actors</w:t>
            </w:r>
          </w:p>
        </w:tc>
        <w:tc>
          <w:tcPr>
            <w:tcW w:w="4207" w:type="pct"/>
            <w:gridSpan w:val="4"/>
          </w:tcPr>
          <w:p w14:paraId="63646A47" w14:textId="77777777" w:rsidR="001D5185" w:rsidRDefault="001D5185" w:rsidP="00DC6CEA">
            <w:pPr>
              <w:jc w:val="both"/>
            </w:pPr>
            <w:r>
              <w:t>Inspectors</w:t>
            </w:r>
          </w:p>
        </w:tc>
      </w:tr>
      <w:tr w:rsidR="001D5185" w14:paraId="17BBFF56" w14:textId="77777777" w:rsidTr="00DC6CEA">
        <w:tc>
          <w:tcPr>
            <w:tcW w:w="793" w:type="pct"/>
            <w:shd w:val="clear" w:color="auto" w:fill="E7E6E6" w:themeFill="background2"/>
          </w:tcPr>
          <w:p w14:paraId="3611C4F3" w14:textId="77777777" w:rsidR="001D5185" w:rsidRDefault="001D5185" w:rsidP="00DC6CEA">
            <w:pPr>
              <w:jc w:val="both"/>
            </w:pPr>
            <w:r>
              <w:t>Description</w:t>
            </w:r>
          </w:p>
        </w:tc>
        <w:tc>
          <w:tcPr>
            <w:tcW w:w="4207" w:type="pct"/>
            <w:gridSpan w:val="4"/>
          </w:tcPr>
          <w:p w14:paraId="62BD6AED" w14:textId="7A07C1AE" w:rsidR="001D5185" w:rsidRDefault="00D53B92" w:rsidP="00DC6CEA">
            <w:r>
              <w:t>Inspectors can change the password.</w:t>
            </w:r>
          </w:p>
        </w:tc>
      </w:tr>
      <w:tr w:rsidR="001D5185" w14:paraId="4C83603F" w14:textId="77777777" w:rsidTr="00DC6CEA">
        <w:tc>
          <w:tcPr>
            <w:tcW w:w="793" w:type="pct"/>
            <w:shd w:val="clear" w:color="auto" w:fill="E7E6E6" w:themeFill="background2"/>
          </w:tcPr>
          <w:p w14:paraId="223F35AD" w14:textId="77777777" w:rsidR="001D5185" w:rsidRDefault="001D5185" w:rsidP="00DC6CEA">
            <w:pPr>
              <w:jc w:val="both"/>
            </w:pPr>
            <w:r>
              <w:t>Trigger</w:t>
            </w:r>
          </w:p>
        </w:tc>
        <w:tc>
          <w:tcPr>
            <w:tcW w:w="4207" w:type="pct"/>
            <w:gridSpan w:val="4"/>
          </w:tcPr>
          <w:p w14:paraId="6DFAE07F" w14:textId="793B10B1" w:rsidR="001D5185" w:rsidRDefault="001D5185" w:rsidP="00DC6CEA">
            <w:pPr>
              <w:jc w:val="both"/>
            </w:pPr>
            <w:r>
              <w:t xml:space="preserve">Inspectors </w:t>
            </w:r>
            <w:r w:rsidR="00D53B92">
              <w:t>select menu “</w:t>
            </w:r>
            <w:r w:rsidR="00D53B92">
              <w:rPr>
                <w:rFonts w:hint="cs"/>
                <w:cs/>
              </w:rPr>
              <w:t>ข้อมูลส่วนตัว</w:t>
            </w:r>
            <w:r w:rsidR="00D53B92">
              <w:t>”</w:t>
            </w:r>
          </w:p>
        </w:tc>
      </w:tr>
      <w:tr w:rsidR="001D5185" w14:paraId="1C0BD14B" w14:textId="77777777" w:rsidTr="00DC6CEA">
        <w:tc>
          <w:tcPr>
            <w:tcW w:w="793" w:type="pct"/>
            <w:shd w:val="clear" w:color="auto" w:fill="E7E6E6" w:themeFill="background2"/>
          </w:tcPr>
          <w:p w14:paraId="67103151" w14:textId="77777777" w:rsidR="001D5185" w:rsidRDefault="001D5185" w:rsidP="00DC6CEA">
            <w:pPr>
              <w:jc w:val="both"/>
            </w:pPr>
            <w:r>
              <w:t>Preconditions</w:t>
            </w:r>
          </w:p>
        </w:tc>
        <w:tc>
          <w:tcPr>
            <w:tcW w:w="4207" w:type="pct"/>
            <w:gridSpan w:val="4"/>
          </w:tcPr>
          <w:p w14:paraId="7340E7DC" w14:textId="2D350662" w:rsidR="001D5185" w:rsidRDefault="00D53B92" w:rsidP="00DC6CEA">
            <w:pPr>
              <w:jc w:val="both"/>
            </w:pPr>
            <w:r>
              <w:t>Inspectors log in to the web application</w:t>
            </w:r>
          </w:p>
        </w:tc>
      </w:tr>
      <w:tr w:rsidR="001D5185" w14:paraId="3144EEE5" w14:textId="77777777" w:rsidTr="00DC6CEA">
        <w:tc>
          <w:tcPr>
            <w:tcW w:w="5000" w:type="pct"/>
            <w:gridSpan w:val="5"/>
            <w:shd w:val="clear" w:color="auto" w:fill="E7E6E6" w:themeFill="background2"/>
          </w:tcPr>
          <w:p w14:paraId="0C68F328" w14:textId="77777777" w:rsidR="001D5185" w:rsidRDefault="001D5185" w:rsidP="00DC6CEA">
            <w:pPr>
              <w:jc w:val="center"/>
            </w:pPr>
            <w:r>
              <w:t>Use Case Input Specification</w:t>
            </w:r>
          </w:p>
        </w:tc>
      </w:tr>
      <w:tr w:rsidR="001D5185" w14:paraId="3482AB7D" w14:textId="77777777" w:rsidTr="00DC6CEA">
        <w:tc>
          <w:tcPr>
            <w:tcW w:w="793" w:type="pct"/>
            <w:shd w:val="clear" w:color="auto" w:fill="E7E6E6" w:themeFill="background2"/>
          </w:tcPr>
          <w:p w14:paraId="3C8D84DC" w14:textId="77777777" w:rsidR="001D5185" w:rsidRDefault="001D5185" w:rsidP="00DC6CEA">
            <w:pPr>
              <w:jc w:val="center"/>
            </w:pPr>
            <w:r>
              <w:t>Input</w:t>
            </w:r>
          </w:p>
        </w:tc>
        <w:tc>
          <w:tcPr>
            <w:tcW w:w="457" w:type="pct"/>
            <w:shd w:val="clear" w:color="auto" w:fill="E7E6E6" w:themeFill="background2"/>
          </w:tcPr>
          <w:p w14:paraId="1C2EB235" w14:textId="77777777" w:rsidR="001D5185" w:rsidRDefault="001D5185" w:rsidP="00DC6CEA">
            <w:pPr>
              <w:jc w:val="center"/>
            </w:pPr>
            <w:r>
              <w:t>type</w:t>
            </w:r>
          </w:p>
        </w:tc>
        <w:tc>
          <w:tcPr>
            <w:tcW w:w="2248" w:type="pct"/>
            <w:gridSpan w:val="2"/>
            <w:shd w:val="clear" w:color="auto" w:fill="E7E6E6" w:themeFill="background2"/>
          </w:tcPr>
          <w:p w14:paraId="46775D44" w14:textId="77777777" w:rsidR="001D5185" w:rsidRDefault="001D5185" w:rsidP="00DC6CEA">
            <w:pPr>
              <w:jc w:val="center"/>
            </w:pPr>
            <w:r>
              <w:t>Constraint</w:t>
            </w:r>
          </w:p>
        </w:tc>
        <w:tc>
          <w:tcPr>
            <w:tcW w:w="1502" w:type="pct"/>
            <w:shd w:val="clear" w:color="auto" w:fill="E7E6E6" w:themeFill="background2"/>
          </w:tcPr>
          <w:p w14:paraId="6C41D484" w14:textId="77777777" w:rsidR="001D5185" w:rsidRDefault="001D5185" w:rsidP="00DC6CEA">
            <w:pPr>
              <w:jc w:val="center"/>
            </w:pPr>
            <w:r>
              <w:t>Example</w:t>
            </w:r>
          </w:p>
        </w:tc>
      </w:tr>
      <w:tr w:rsidR="001D5185" w14:paraId="2C0A1A12" w14:textId="77777777" w:rsidTr="00DC6CEA">
        <w:tc>
          <w:tcPr>
            <w:tcW w:w="793" w:type="pct"/>
            <w:shd w:val="clear" w:color="auto" w:fill="FFFFFF" w:themeFill="background1"/>
          </w:tcPr>
          <w:p w14:paraId="13F9A4AB" w14:textId="77777777" w:rsidR="001D5185" w:rsidRDefault="001D5185" w:rsidP="00DC6CEA">
            <w:pPr>
              <w:jc w:val="both"/>
            </w:pPr>
          </w:p>
        </w:tc>
        <w:tc>
          <w:tcPr>
            <w:tcW w:w="457" w:type="pct"/>
            <w:shd w:val="clear" w:color="auto" w:fill="FFFFFF" w:themeFill="background1"/>
          </w:tcPr>
          <w:p w14:paraId="6B2EE7D2" w14:textId="77777777" w:rsidR="001D5185" w:rsidRDefault="001D5185" w:rsidP="00DC6CEA">
            <w:pPr>
              <w:jc w:val="both"/>
            </w:pPr>
          </w:p>
        </w:tc>
        <w:tc>
          <w:tcPr>
            <w:tcW w:w="2248" w:type="pct"/>
            <w:gridSpan w:val="2"/>
            <w:shd w:val="clear" w:color="auto" w:fill="FFFFFF" w:themeFill="background1"/>
          </w:tcPr>
          <w:p w14:paraId="018049DF" w14:textId="77777777" w:rsidR="001D5185" w:rsidRDefault="001D5185" w:rsidP="00DC6CEA">
            <w:pPr>
              <w:jc w:val="both"/>
            </w:pPr>
          </w:p>
        </w:tc>
        <w:tc>
          <w:tcPr>
            <w:tcW w:w="1502" w:type="pct"/>
            <w:shd w:val="clear" w:color="auto" w:fill="FFFFFF" w:themeFill="background1"/>
          </w:tcPr>
          <w:p w14:paraId="319E96C0" w14:textId="77777777" w:rsidR="001D5185" w:rsidRDefault="001D5185" w:rsidP="00DC6CEA">
            <w:pPr>
              <w:jc w:val="both"/>
            </w:pPr>
          </w:p>
        </w:tc>
      </w:tr>
      <w:tr w:rsidR="001D5185" w14:paraId="15288C3D" w14:textId="77777777" w:rsidTr="00DC6CEA">
        <w:tc>
          <w:tcPr>
            <w:tcW w:w="793" w:type="pct"/>
            <w:shd w:val="clear" w:color="auto" w:fill="E7E6E6" w:themeFill="background2"/>
          </w:tcPr>
          <w:p w14:paraId="1A96ED1C" w14:textId="77777777" w:rsidR="001D5185" w:rsidRDefault="001D5185" w:rsidP="00DC6CEA">
            <w:pPr>
              <w:jc w:val="both"/>
            </w:pPr>
            <w:r>
              <w:t>Post conditions</w:t>
            </w:r>
          </w:p>
        </w:tc>
        <w:tc>
          <w:tcPr>
            <w:tcW w:w="4207" w:type="pct"/>
            <w:gridSpan w:val="4"/>
          </w:tcPr>
          <w:p w14:paraId="2B130EB9" w14:textId="0596DFE9" w:rsidR="001D5185" w:rsidRDefault="001D5185" w:rsidP="00DC6CEA">
            <w:pPr>
              <w:jc w:val="both"/>
            </w:pPr>
            <w:r>
              <w:t xml:space="preserve"> the use case is successful .inspectors </w:t>
            </w:r>
            <w:r w:rsidR="00816A2C">
              <w:t xml:space="preserve">password </w:t>
            </w:r>
            <w:r>
              <w:t xml:space="preserve"> </w:t>
            </w:r>
            <w:r w:rsidR="00816A2C">
              <w:t>will change</w:t>
            </w:r>
            <w:r>
              <w:t>. If not the system state remains the same.</w:t>
            </w:r>
          </w:p>
        </w:tc>
      </w:tr>
      <w:tr w:rsidR="001D5185" w14:paraId="15781C0E" w14:textId="77777777" w:rsidTr="00DC6CEA">
        <w:tc>
          <w:tcPr>
            <w:tcW w:w="793" w:type="pct"/>
            <w:shd w:val="clear" w:color="auto" w:fill="E7E6E6" w:themeFill="background2"/>
          </w:tcPr>
          <w:p w14:paraId="4F98C4C2" w14:textId="77777777" w:rsidR="001D5185" w:rsidRDefault="001D5185" w:rsidP="00DC6CEA">
            <w:pPr>
              <w:jc w:val="both"/>
            </w:pPr>
            <w:r>
              <w:t>Normal Flows</w:t>
            </w:r>
          </w:p>
        </w:tc>
        <w:tc>
          <w:tcPr>
            <w:tcW w:w="1760" w:type="pct"/>
            <w:gridSpan w:val="2"/>
            <w:shd w:val="clear" w:color="auto" w:fill="E7E6E6" w:themeFill="background2"/>
            <w:vAlign w:val="center"/>
          </w:tcPr>
          <w:p w14:paraId="32C11856" w14:textId="77777777" w:rsidR="001D5185" w:rsidRDefault="001D5185" w:rsidP="00DC6CEA">
            <w:pPr>
              <w:jc w:val="center"/>
            </w:pPr>
            <w:r>
              <w:t>User</w:t>
            </w:r>
          </w:p>
        </w:tc>
        <w:tc>
          <w:tcPr>
            <w:tcW w:w="2447" w:type="pct"/>
            <w:gridSpan w:val="2"/>
            <w:shd w:val="clear" w:color="auto" w:fill="E7E6E6" w:themeFill="background2"/>
            <w:vAlign w:val="center"/>
          </w:tcPr>
          <w:p w14:paraId="34CF72E9" w14:textId="77777777" w:rsidR="001D5185" w:rsidRDefault="001D5185" w:rsidP="00DC6CEA">
            <w:pPr>
              <w:jc w:val="center"/>
            </w:pPr>
            <w:r>
              <w:t>System</w:t>
            </w:r>
          </w:p>
        </w:tc>
      </w:tr>
      <w:tr w:rsidR="001D5185" w14:paraId="5574D251" w14:textId="77777777" w:rsidTr="00DC6CEA">
        <w:tc>
          <w:tcPr>
            <w:tcW w:w="793" w:type="pct"/>
          </w:tcPr>
          <w:p w14:paraId="3BD8FC89" w14:textId="77777777" w:rsidR="001D5185" w:rsidRDefault="001D5185" w:rsidP="00DC6CEA">
            <w:pPr>
              <w:jc w:val="both"/>
            </w:pPr>
          </w:p>
        </w:tc>
        <w:tc>
          <w:tcPr>
            <w:tcW w:w="1760" w:type="pct"/>
            <w:gridSpan w:val="2"/>
          </w:tcPr>
          <w:p w14:paraId="0D531126" w14:textId="77777777" w:rsidR="001D5185" w:rsidRDefault="00A93167" w:rsidP="00DC6CEA">
            <w:pPr>
              <w:jc w:val="both"/>
            </w:pPr>
            <w:r>
              <w:t xml:space="preserve">1. </w:t>
            </w:r>
            <w:r>
              <w:t>Inspectors select menu “</w:t>
            </w:r>
            <w:r>
              <w:rPr>
                <w:rFonts w:hint="cs"/>
                <w:cs/>
              </w:rPr>
              <w:t>ข้อมูลส่วนตัว</w:t>
            </w:r>
            <w:r>
              <w:t>”</w:t>
            </w:r>
            <w:r w:rsidR="000333B6">
              <w:t xml:space="preserve"> </w:t>
            </w:r>
          </w:p>
          <w:p w14:paraId="404EBE6A" w14:textId="77777777" w:rsidR="000333B6" w:rsidRDefault="000333B6" w:rsidP="00DC6CEA">
            <w:pPr>
              <w:jc w:val="both"/>
            </w:pPr>
            <w:r>
              <w:t>3.</w:t>
            </w:r>
            <w:r w:rsidR="000F566A">
              <w:t>inspector select “</w:t>
            </w:r>
            <w:r w:rsidR="000F566A">
              <w:rPr>
                <w:rFonts w:hint="cs"/>
                <w:cs/>
              </w:rPr>
              <w:t>แก้ไข</w:t>
            </w:r>
            <w:r w:rsidR="000F566A">
              <w:t>” button</w:t>
            </w:r>
            <w:r w:rsidR="00AE47CF">
              <w:t xml:space="preserve"> </w:t>
            </w:r>
          </w:p>
          <w:p w14:paraId="0E5CD722" w14:textId="253129B0" w:rsidR="00AE47CF" w:rsidRDefault="00AE47CF" w:rsidP="00DC6CEA">
            <w:pPr>
              <w:jc w:val="both"/>
            </w:pPr>
            <w:r>
              <w:t>6.insepector click “</w:t>
            </w:r>
            <w:r>
              <w:rPr>
                <w:rFonts w:hint="cs"/>
                <w:cs/>
              </w:rPr>
              <w:t>ยืนยัน</w:t>
            </w:r>
            <w:r>
              <w:t>”</w:t>
            </w:r>
          </w:p>
        </w:tc>
        <w:tc>
          <w:tcPr>
            <w:tcW w:w="2447" w:type="pct"/>
            <w:gridSpan w:val="2"/>
          </w:tcPr>
          <w:p w14:paraId="1158F88B" w14:textId="77777777" w:rsidR="001D5185" w:rsidRDefault="000333B6" w:rsidP="00DC6CEA">
            <w:r>
              <w:t>2.</w:t>
            </w:r>
            <w:r>
              <w:t>The system retrieve inspector’s information from database which includes user password name and “</w:t>
            </w:r>
            <w:r>
              <w:rPr>
                <w:rFonts w:cs="Cordia New"/>
                <w:cs/>
              </w:rPr>
              <w:t>แ</w:t>
            </w:r>
            <w:r>
              <w:rPr>
                <w:rFonts w:cs="Cordia New" w:hint="cs"/>
                <w:cs/>
              </w:rPr>
              <w:t>ก้ไข</w:t>
            </w:r>
            <w:r>
              <w:rPr>
                <w:rFonts w:cs="Cordia New"/>
                <w:cs/>
              </w:rPr>
              <w:t xml:space="preserve">” </w:t>
            </w:r>
            <w:r>
              <w:t>button</w:t>
            </w:r>
          </w:p>
          <w:p w14:paraId="789775C9" w14:textId="77777777" w:rsidR="00206030" w:rsidRDefault="00206030" w:rsidP="00DC6CEA">
            <w:r>
              <w:t xml:space="preserve">4. </w:t>
            </w:r>
            <w:r>
              <w:t>The system shall provide inspector’s profile which includes user password and name.</w:t>
            </w:r>
          </w:p>
          <w:p w14:paraId="2C7FF2A0" w14:textId="630C1E03" w:rsidR="005E2C70" w:rsidRDefault="005E2C70" w:rsidP="005E2C70">
            <w:r>
              <w:t>[A1: The system shall provide the interface to show the message “</w:t>
            </w:r>
            <w:r>
              <w:rPr>
                <w:rFonts w:cs="Cordia New" w:hint="cs"/>
                <w:cs/>
              </w:rPr>
              <w:t>รหัสผ่านจะต้อง</w:t>
            </w:r>
            <w:r>
              <w:rPr>
                <w:rFonts w:cs="Cordia New"/>
                <w:cs/>
              </w:rPr>
              <w:t xml:space="preserve">ไม่เหมือนชื่อ </w:t>
            </w:r>
            <w:r>
              <w:t>Username” when staff inputs password same user mane</w:t>
            </w:r>
          </w:p>
          <w:p w14:paraId="438BBE30" w14:textId="77777777" w:rsidR="005E2C70" w:rsidRDefault="005E2C70" w:rsidP="005E2C70">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p>
          <w:p w14:paraId="536CABD8" w14:textId="7EF78BBA" w:rsidR="00AE47CF" w:rsidRDefault="00AE47CF" w:rsidP="00AE47CF">
            <w:r>
              <w:lastRenderedPageBreak/>
              <w:t xml:space="preserve">5. </w:t>
            </w:r>
            <w:r>
              <w:t>The system shall interface to show the confirm box “</w:t>
            </w:r>
            <w:r>
              <w:rPr>
                <w:rFonts w:hint="cs"/>
                <w:cs/>
              </w:rPr>
              <w:t>กรุณายืนยันการแก้ไข</w:t>
            </w:r>
            <w:r>
              <w:rPr>
                <w:rFonts w:cs="Cordia New"/>
                <w:cs/>
              </w:rPr>
              <w:t xml:space="preserve"> !!!”  </w:t>
            </w:r>
          </w:p>
          <w:p w14:paraId="0725F000" w14:textId="477675EA" w:rsidR="005E2C70" w:rsidRDefault="00E61EFB" w:rsidP="00DC6CEA">
            <w:r>
              <w:t xml:space="preserve">6. </w:t>
            </w:r>
            <w:r>
              <w:t>The system save the new password into the database.</w:t>
            </w:r>
          </w:p>
        </w:tc>
      </w:tr>
      <w:tr w:rsidR="001D5185" w14:paraId="2AB924C1" w14:textId="77777777" w:rsidTr="00DC6CEA">
        <w:tc>
          <w:tcPr>
            <w:tcW w:w="793" w:type="pct"/>
            <w:shd w:val="clear" w:color="auto" w:fill="E7E6E6" w:themeFill="background2"/>
          </w:tcPr>
          <w:p w14:paraId="7DB54E9B" w14:textId="77777777" w:rsidR="001D5185" w:rsidRDefault="001D5185" w:rsidP="00DC6CEA">
            <w:pPr>
              <w:jc w:val="both"/>
            </w:pPr>
            <w:r>
              <w:lastRenderedPageBreak/>
              <w:t>Alternative Flow</w:t>
            </w:r>
          </w:p>
        </w:tc>
        <w:tc>
          <w:tcPr>
            <w:tcW w:w="4207" w:type="pct"/>
            <w:gridSpan w:val="4"/>
          </w:tcPr>
          <w:p w14:paraId="658BC52F" w14:textId="77777777" w:rsidR="00753187" w:rsidRDefault="00753187" w:rsidP="00753187">
            <w:r>
              <w:t>A1: The system shall provide the interface to show the message “</w:t>
            </w:r>
            <w:r>
              <w:rPr>
                <w:rFonts w:cs="Cordia New" w:hint="cs"/>
                <w:cs/>
              </w:rPr>
              <w:t>รหัสผ่านจะต้อง</w:t>
            </w:r>
            <w:r>
              <w:rPr>
                <w:rFonts w:cs="Cordia New"/>
                <w:cs/>
              </w:rPr>
              <w:t xml:space="preserve">ไม่เหมือนชื่อ </w:t>
            </w:r>
            <w:r>
              <w:t>Username” when staff inputs password same user mane</w:t>
            </w:r>
          </w:p>
          <w:p w14:paraId="3E188367" w14:textId="537E4B01" w:rsidR="00753187" w:rsidRDefault="00753187" w:rsidP="00753187">
            <w:pPr>
              <w:pStyle w:val="a8"/>
              <w:numPr>
                <w:ilvl w:val="0"/>
                <w:numId w:val="72"/>
              </w:numPr>
            </w:pPr>
            <w:r>
              <w:t>The system notifies “</w:t>
            </w:r>
            <w:r>
              <w:rPr>
                <w:rFonts w:hint="cs"/>
                <w:cs/>
              </w:rPr>
              <w:t xml:space="preserve">รหัสผ่านจะต้องไม่เหมือนชื่อ </w:t>
            </w:r>
            <w:r>
              <w:t>Username “</w:t>
            </w:r>
          </w:p>
          <w:p w14:paraId="4D75CC67" w14:textId="2C8AB90E" w:rsidR="00753187" w:rsidRDefault="00753187" w:rsidP="00753187">
            <w:pPr>
              <w:pStyle w:val="a8"/>
              <w:numPr>
                <w:ilvl w:val="0"/>
                <w:numId w:val="72"/>
              </w:numPr>
            </w:pPr>
            <w:r>
              <w:t xml:space="preserve">Goes to normal flow </w:t>
            </w:r>
            <w:r>
              <w:t>4</w:t>
            </w:r>
          </w:p>
          <w:p w14:paraId="3B2F57EC" w14:textId="77777777" w:rsidR="00753187" w:rsidRDefault="00753187" w:rsidP="00753187">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p>
          <w:p w14:paraId="224CBDAC" w14:textId="7CFE11E0" w:rsidR="00753187" w:rsidRDefault="00753187" w:rsidP="00753187">
            <w:pPr>
              <w:pStyle w:val="a8"/>
              <w:numPr>
                <w:ilvl w:val="0"/>
                <w:numId w:val="73"/>
              </w:numPr>
            </w:pPr>
            <w:r>
              <w:t>The system notifies “</w:t>
            </w:r>
            <w:r>
              <w:rPr>
                <w:rFonts w:hint="cs"/>
                <w:cs/>
              </w:rPr>
              <w:t>กรุณากรอกข้อม</w:t>
            </w:r>
            <w:r>
              <w:rPr>
                <w:rFonts w:hint="cs"/>
                <w:cs/>
              </w:rPr>
              <w:t>ู</w:t>
            </w:r>
            <w:r>
              <w:rPr>
                <w:rFonts w:hint="cs"/>
                <w:cs/>
              </w:rPr>
              <w:t>ลให้ครบ</w:t>
            </w:r>
            <w:r>
              <w:t xml:space="preserve"> “</w:t>
            </w:r>
          </w:p>
          <w:p w14:paraId="75152727" w14:textId="21E081CF" w:rsidR="00753187" w:rsidRDefault="00753187" w:rsidP="00753187">
            <w:pPr>
              <w:pStyle w:val="a8"/>
              <w:numPr>
                <w:ilvl w:val="0"/>
                <w:numId w:val="73"/>
              </w:numPr>
            </w:pPr>
            <w:r>
              <w:t>Goes to normal flow 1</w:t>
            </w:r>
            <w:r>
              <w:t>4</w:t>
            </w:r>
          </w:p>
          <w:p w14:paraId="415310D2" w14:textId="0B1B22AF" w:rsidR="001D5185" w:rsidRPr="00170236" w:rsidRDefault="001D5185" w:rsidP="00A93167">
            <w:pPr>
              <w:rPr>
                <w:cs/>
              </w:rPr>
            </w:pPr>
          </w:p>
        </w:tc>
      </w:tr>
      <w:tr w:rsidR="001D5185" w14:paraId="6F16A557" w14:textId="77777777" w:rsidTr="00DC6CEA">
        <w:tc>
          <w:tcPr>
            <w:tcW w:w="793" w:type="pct"/>
            <w:shd w:val="clear" w:color="auto" w:fill="E7E6E6" w:themeFill="background2"/>
          </w:tcPr>
          <w:p w14:paraId="1BC3B923" w14:textId="77777777" w:rsidR="001D5185" w:rsidRDefault="001D5185" w:rsidP="00DC6CEA">
            <w:pPr>
              <w:jc w:val="both"/>
            </w:pPr>
            <w:r>
              <w:t>Exception Flow</w:t>
            </w:r>
          </w:p>
        </w:tc>
        <w:tc>
          <w:tcPr>
            <w:tcW w:w="4207" w:type="pct"/>
            <w:gridSpan w:val="4"/>
          </w:tcPr>
          <w:p w14:paraId="3EA22FF5" w14:textId="77777777" w:rsidR="001D5185" w:rsidRDefault="001D5185" w:rsidP="00DC6CEA">
            <w:pPr>
              <w:jc w:val="both"/>
            </w:pPr>
          </w:p>
        </w:tc>
      </w:tr>
      <w:tr w:rsidR="001D5185" w14:paraId="1EA3329E" w14:textId="77777777" w:rsidTr="00DC6CEA">
        <w:tc>
          <w:tcPr>
            <w:tcW w:w="793" w:type="pct"/>
            <w:shd w:val="clear" w:color="auto" w:fill="E7E6E6" w:themeFill="background2"/>
          </w:tcPr>
          <w:p w14:paraId="52D1E48E" w14:textId="77777777" w:rsidR="001D5185" w:rsidRDefault="001D5185" w:rsidP="00DC6CEA">
            <w:pPr>
              <w:jc w:val="both"/>
            </w:pPr>
            <w:r>
              <w:t>Assumption</w:t>
            </w:r>
          </w:p>
        </w:tc>
        <w:tc>
          <w:tcPr>
            <w:tcW w:w="4207" w:type="pct"/>
            <w:gridSpan w:val="4"/>
          </w:tcPr>
          <w:p w14:paraId="5939EF6E" w14:textId="77777777" w:rsidR="001D5185" w:rsidRDefault="001D5185" w:rsidP="00DC6CEA">
            <w:pPr>
              <w:jc w:val="both"/>
            </w:pPr>
          </w:p>
        </w:tc>
      </w:tr>
    </w:tbl>
    <w:p w14:paraId="7660FC4C" w14:textId="634FEA2A" w:rsidR="001D5185" w:rsidRDefault="001D5185"/>
    <w:p w14:paraId="0BD729CC" w14:textId="0442CE64" w:rsidR="00753187" w:rsidRDefault="00753187"/>
    <w:p w14:paraId="11F49265" w14:textId="77777777" w:rsidR="00753187" w:rsidRDefault="00753187">
      <w:r>
        <w:br w:type="page"/>
      </w:r>
    </w:p>
    <w:tbl>
      <w:tblPr>
        <w:tblStyle w:val="a3"/>
        <w:tblW w:w="5000" w:type="pct"/>
        <w:tblLook w:val="04A0" w:firstRow="1" w:lastRow="0" w:firstColumn="1" w:lastColumn="0" w:noHBand="0" w:noVBand="1"/>
      </w:tblPr>
      <w:tblGrid>
        <w:gridCol w:w="1482"/>
        <w:gridCol w:w="855"/>
        <w:gridCol w:w="2437"/>
        <w:gridCol w:w="1767"/>
        <w:gridCol w:w="2809"/>
      </w:tblGrid>
      <w:tr w:rsidR="00753187" w14:paraId="535B6AC3" w14:textId="77777777" w:rsidTr="00DC6CEA">
        <w:tc>
          <w:tcPr>
            <w:tcW w:w="793" w:type="pct"/>
            <w:shd w:val="clear" w:color="auto" w:fill="E7E6E6" w:themeFill="background2"/>
          </w:tcPr>
          <w:p w14:paraId="6EA0EBC7" w14:textId="77777777" w:rsidR="00753187" w:rsidRDefault="00753187" w:rsidP="00DC6CEA">
            <w:pPr>
              <w:jc w:val="both"/>
            </w:pPr>
            <w:r>
              <w:lastRenderedPageBreak/>
              <w:t>Use Case ID</w:t>
            </w:r>
          </w:p>
        </w:tc>
        <w:tc>
          <w:tcPr>
            <w:tcW w:w="4207" w:type="pct"/>
            <w:gridSpan w:val="4"/>
          </w:tcPr>
          <w:p w14:paraId="2E822F40" w14:textId="7BA00805" w:rsidR="00753187" w:rsidRDefault="00753187" w:rsidP="00DC6CEA">
            <w:pPr>
              <w:jc w:val="both"/>
            </w:pPr>
            <w:r>
              <w:t xml:space="preserve"> UC-3</w:t>
            </w:r>
            <w:r>
              <w:t>4</w:t>
            </w:r>
          </w:p>
        </w:tc>
      </w:tr>
      <w:tr w:rsidR="00753187" w14:paraId="0E5BE398" w14:textId="77777777" w:rsidTr="00DC6CEA">
        <w:tc>
          <w:tcPr>
            <w:tcW w:w="793" w:type="pct"/>
            <w:shd w:val="clear" w:color="auto" w:fill="E7E6E6" w:themeFill="background2"/>
          </w:tcPr>
          <w:p w14:paraId="751BA3BD" w14:textId="77777777" w:rsidR="00753187" w:rsidRDefault="00753187" w:rsidP="00DC6CEA">
            <w:pPr>
              <w:jc w:val="both"/>
            </w:pPr>
            <w:r>
              <w:t>Use Case Name</w:t>
            </w:r>
          </w:p>
        </w:tc>
        <w:tc>
          <w:tcPr>
            <w:tcW w:w="4207" w:type="pct"/>
            <w:gridSpan w:val="4"/>
          </w:tcPr>
          <w:p w14:paraId="40656EE3" w14:textId="61F8AE71" w:rsidR="00753187" w:rsidRDefault="00816A2C" w:rsidP="00DC6CEA">
            <w:pPr>
              <w:jc w:val="both"/>
            </w:pPr>
            <w:r>
              <w:t>Inspectors search the examinees by ID for input the examination result</w:t>
            </w:r>
          </w:p>
        </w:tc>
      </w:tr>
      <w:tr w:rsidR="00753187" w14:paraId="53108405" w14:textId="77777777" w:rsidTr="00DC6CEA">
        <w:tc>
          <w:tcPr>
            <w:tcW w:w="793" w:type="pct"/>
            <w:shd w:val="clear" w:color="auto" w:fill="E7E6E6" w:themeFill="background2"/>
          </w:tcPr>
          <w:p w14:paraId="7636EB9F" w14:textId="77777777" w:rsidR="00753187" w:rsidRDefault="00753187" w:rsidP="00DC6CEA">
            <w:pPr>
              <w:jc w:val="both"/>
            </w:pPr>
            <w:r>
              <w:t>Created By</w:t>
            </w:r>
          </w:p>
        </w:tc>
        <w:tc>
          <w:tcPr>
            <w:tcW w:w="1760" w:type="pct"/>
            <w:gridSpan w:val="2"/>
          </w:tcPr>
          <w:p w14:paraId="33FA35D0" w14:textId="77777777" w:rsidR="00753187" w:rsidRDefault="00753187" w:rsidP="00DC6CEA">
            <w:pPr>
              <w:jc w:val="both"/>
            </w:pPr>
            <w:r>
              <w:t>Charnwut Thopurin</w:t>
            </w:r>
          </w:p>
        </w:tc>
        <w:tc>
          <w:tcPr>
            <w:tcW w:w="945" w:type="pct"/>
            <w:shd w:val="clear" w:color="auto" w:fill="E7E6E6" w:themeFill="background2"/>
          </w:tcPr>
          <w:p w14:paraId="20EF3A91" w14:textId="77777777" w:rsidR="00753187" w:rsidRDefault="00753187" w:rsidP="00DC6CEA">
            <w:pPr>
              <w:jc w:val="both"/>
            </w:pPr>
            <w:r>
              <w:t>Last Update By</w:t>
            </w:r>
          </w:p>
        </w:tc>
        <w:tc>
          <w:tcPr>
            <w:tcW w:w="1502" w:type="pct"/>
          </w:tcPr>
          <w:p w14:paraId="14A68387" w14:textId="77777777" w:rsidR="00753187" w:rsidRDefault="00753187" w:rsidP="00DC6CEA">
            <w:pPr>
              <w:jc w:val="both"/>
            </w:pPr>
            <w:r>
              <w:t>Charnwut Thopurin</w:t>
            </w:r>
          </w:p>
        </w:tc>
      </w:tr>
      <w:tr w:rsidR="00753187" w14:paraId="431E0301" w14:textId="77777777" w:rsidTr="00DC6CEA">
        <w:tc>
          <w:tcPr>
            <w:tcW w:w="793" w:type="pct"/>
            <w:shd w:val="clear" w:color="auto" w:fill="E7E6E6" w:themeFill="background2"/>
          </w:tcPr>
          <w:p w14:paraId="3BA59393" w14:textId="77777777" w:rsidR="00753187" w:rsidRDefault="00753187" w:rsidP="00DC6CEA">
            <w:pPr>
              <w:jc w:val="both"/>
            </w:pPr>
            <w:r>
              <w:t>Date Created</w:t>
            </w:r>
          </w:p>
        </w:tc>
        <w:tc>
          <w:tcPr>
            <w:tcW w:w="1760" w:type="pct"/>
            <w:gridSpan w:val="2"/>
          </w:tcPr>
          <w:p w14:paraId="5A1B4D7C" w14:textId="77777777" w:rsidR="00753187" w:rsidRDefault="00753187" w:rsidP="00DC6CEA">
            <w:pPr>
              <w:jc w:val="both"/>
            </w:pPr>
            <w:r>
              <w:t>13/04/18</w:t>
            </w:r>
          </w:p>
        </w:tc>
        <w:tc>
          <w:tcPr>
            <w:tcW w:w="945" w:type="pct"/>
            <w:shd w:val="clear" w:color="auto" w:fill="E7E6E6" w:themeFill="background2"/>
          </w:tcPr>
          <w:p w14:paraId="64787B24" w14:textId="77777777" w:rsidR="00753187" w:rsidRDefault="00753187" w:rsidP="00DC6CEA">
            <w:pPr>
              <w:jc w:val="both"/>
            </w:pPr>
            <w:r>
              <w:t>Last Revision Date</w:t>
            </w:r>
          </w:p>
        </w:tc>
        <w:tc>
          <w:tcPr>
            <w:tcW w:w="1502" w:type="pct"/>
          </w:tcPr>
          <w:p w14:paraId="7D18FFE6" w14:textId="77777777" w:rsidR="00753187" w:rsidRDefault="00753187" w:rsidP="00DC6CEA">
            <w:pPr>
              <w:jc w:val="both"/>
            </w:pPr>
          </w:p>
        </w:tc>
      </w:tr>
      <w:tr w:rsidR="00753187" w14:paraId="179ED50C" w14:textId="77777777" w:rsidTr="00DC6CEA">
        <w:tc>
          <w:tcPr>
            <w:tcW w:w="793" w:type="pct"/>
            <w:shd w:val="clear" w:color="auto" w:fill="E7E6E6" w:themeFill="background2"/>
          </w:tcPr>
          <w:p w14:paraId="71661F4B" w14:textId="77777777" w:rsidR="00753187" w:rsidRDefault="00753187" w:rsidP="00DC6CEA">
            <w:pPr>
              <w:jc w:val="both"/>
            </w:pPr>
            <w:r>
              <w:t>Actors</w:t>
            </w:r>
          </w:p>
        </w:tc>
        <w:tc>
          <w:tcPr>
            <w:tcW w:w="4207" w:type="pct"/>
            <w:gridSpan w:val="4"/>
          </w:tcPr>
          <w:p w14:paraId="75CB6998" w14:textId="77777777" w:rsidR="00753187" w:rsidRDefault="00753187" w:rsidP="00DC6CEA">
            <w:pPr>
              <w:jc w:val="both"/>
            </w:pPr>
            <w:r>
              <w:t>Inspectors</w:t>
            </w:r>
          </w:p>
        </w:tc>
      </w:tr>
      <w:tr w:rsidR="00753187" w14:paraId="4B44E456" w14:textId="77777777" w:rsidTr="00DC6CEA">
        <w:tc>
          <w:tcPr>
            <w:tcW w:w="793" w:type="pct"/>
            <w:shd w:val="clear" w:color="auto" w:fill="E7E6E6" w:themeFill="background2"/>
          </w:tcPr>
          <w:p w14:paraId="435FE555" w14:textId="77777777" w:rsidR="00753187" w:rsidRDefault="00753187" w:rsidP="00DC6CEA">
            <w:pPr>
              <w:jc w:val="both"/>
            </w:pPr>
            <w:r>
              <w:t>Description</w:t>
            </w:r>
          </w:p>
        </w:tc>
        <w:tc>
          <w:tcPr>
            <w:tcW w:w="4207" w:type="pct"/>
            <w:gridSpan w:val="4"/>
          </w:tcPr>
          <w:p w14:paraId="50EDBBA7" w14:textId="663E2C87" w:rsidR="00753187" w:rsidRDefault="00816A2C" w:rsidP="00DC6CEA">
            <w:r>
              <w:t>Inspectors can search the examinees by the examinee’s ID for input the examination result</w:t>
            </w:r>
          </w:p>
        </w:tc>
      </w:tr>
      <w:tr w:rsidR="00753187" w14:paraId="45A7F182" w14:textId="77777777" w:rsidTr="00DC6CEA">
        <w:tc>
          <w:tcPr>
            <w:tcW w:w="793" w:type="pct"/>
            <w:shd w:val="clear" w:color="auto" w:fill="E7E6E6" w:themeFill="background2"/>
          </w:tcPr>
          <w:p w14:paraId="2CF89BF3" w14:textId="77777777" w:rsidR="00753187" w:rsidRDefault="00753187" w:rsidP="00DC6CEA">
            <w:pPr>
              <w:jc w:val="both"/>
            </w:pPr>
            <w:r>
              <w:t>Trigger</w:t>
            </w:r>
          </w:p>
        </w:tc>
        <w:tc>
          <w:tcPr>
            <w:tcW w:w="4207" w:type="pct"/>
            <w:gridSpan w:val="4"/>
          </w:tcPr>
          <w:p w14:paraId="5883718C" w14:textId="77777777" w:rsidR="00753187" w:rsidRDefault="00753187" w:rsidP="00DC6CEA">
            <w:pPr>
              <w:jc w:val="both"/>
            </w:pPr>
            <w:r>
              <w:t>Inspectors select menu “</w:t>
            </w:r>
            <w:r>
              <w:rPr>
                <w:rFonts w:hint="cs"/>
                <w:cs/>
              </w:rPr>
              <w:t>ข้อมูลส่วนตัว</w:t>
            </w:r>
            <w:r>
              <w:t>”</w:t>
            </w:r>
          </w:p>
        </w:tc>
      </w:tr>
      <w:tr w:rsidR="00753187" w14:paraId="7D3796E0" w14:textId="77777777" w:rsidTr="00DC6CEA">
        <w:tc>
          <w:tcPr>
            <w:tcW w:w="793" w:type="pct"/>
            <w:shd w:val="clear" w:color="auto" w:fill="E7E6E6" w:themeFill="background2"/>
          </w:tcPr>
          <w:p w14:paraId="56E8E669" w14:textId="77777777" w:rsidR="00753187" w:rsidRDefault="00753187" w:rsidP="00DC6CEA">
            <w:pPr>
              <w:jc w:val="both"/>
            </w:pPr>
            <w:r>
              <w:t>Preconditions</w:t>
            </w:r>
          </w:p>
        </w:tc>
        <w:tc>
          <w:tcPr>
            <w:tcW w:w="4207" w:type="pct"/>
            <w:gridSpan w:val="4"/>
          </w:tcPr>
          <w:p w14:paraId="3FDC3059" w14:textId="77777777" w:rsidR="00753187" w:rsidRDefault="00753187" w:rsidP="00DC6CEA">
            <w:pPr>
              <w:jc w:val="both"/>
            </w:pPr>
            <w:r>
              <w:t>Inspectors log in to the web application</w:t>
            </w:r>
          </w:p>
        </w:tc>
      </w:tr>
      <w:tr w:rsidR="00753187" w14:paraId="2A7A8121" w14:textId="77777777" w:rsidTr="00DC6CEA">
        <w:tc>
          <w:tcPr>
            <w:tcW w:w="5000" w:type="pct"/>
            <w:gridSpan w:val="5"/>
            <w:shd w:val="clear" w:color="auto" w:fill="E7E6E6" w:themeFill="background2"/>
          </w:tcPr>
          <w:p w14:paraId="58A419B1" w14:textId="77777777" w:rsidR="00753187" w:rsidRDefault="00753187" w:rsidP="00DC6CEA">
            <w:pPr>
              <w:jc w:val="center"/>
            </w:pPr>
            <w:r>
              <w:t>Use Case Input Specification</w:t>
            </w:r>
          </w:p>
        </w:tc>
      </w:tr>
      <w:tr w:rsidR="00753187" w14:paraId="2122A85E" w14:textId="77777777" w:rsidTr="00DC6CEA">
        <w:tc>
          <w:tcPr>
            <w:tcW w:w="793" w:type="pct"/>
            <w:shd w:val="clear" w:color="auto" w:fill="E7E6E6" w:themeFill="background2"/>
          </w:tcPr>
          <w:p w14:paraId="38B8A30F" w14:textId="77777777" w:rsidR="00753187" w:rsidRDefault="00753187" w:rsidP="00DC6CEA">
            <w:pPr>
              <w:jc w:val="center"/>
            </w:pPr>
            <w:r>
              <w:t>Input</w:t>
            </w:r>
          </w:p>
        </w:tc>
        <w:tc>
          <w:tcPr>
            <w:tcW w:w="457" w:type="pct"/>
            <w:shd w:val="clear" w:color="auto" w:fill="E7E6E6" w:themeFill="background2"/>
          </w:tcPr>
          <w:p w14:paraId="1E5448A6" w14:textId="77777777" w:rsidR="00753187" w:rsidRDefault="00753187" w:rsidP="00DC6CEA">
            <w:pPr>
              <w:jc w:val="center"/>
            </w:pPr>
            <w:r>
              <w:t>type</w:t>
            </w:r>
          </w:p>
        </w:tc>
        <w:tc>
          <w:tcPr>
            <w:tcW w:w="2248" w:type="pct"/>
            <w:gridSpan w:val="2"/>
            <w:shd w:val="clear" w:color="auto" w:fill="E7E6E6" w:themeFill="background2"/>
          </w:tcPr>
          <w:p w14:paraId="2273C5BF" w14:textId="77777777" w:rsidR="00753187" w:rsidRDefault="00753187" w:rsidP="00DC6CEA">
            <w:pPr>
              <w:jc w:val="center"/>
            </w:pPr>
            <w:r>
              <w:t>Constraint</w:t>
            </w:r>
          </w:p>
        </w:tc>
        <w:tc>
          <w:tcPr>
            <w:tcW w:w="1502" w:type="pct"/>
            <w:shd w:val="clear" w:color="auto" w:fill="E7E6E6" w:themeFill="background2"/>
          </w:tcPr>
          <w:p w14:paraId="4E760821" w14:textId="77777777" w:rsidR="00753187" w:rsidRDefault="00753187" w:rsidP="00DC6CEA">
            <w:pPr>
              <w:jc w:val="center"/>
            </w:pPr>
            <w:r>
              <w:t>Example</w:t>
            </w:r>
          </w:p>
        </w:tc>
      </w:tr>
      <w:tr w:rsidR="00753187" w14:paraId="4F862396" w14:textId="77777777" w:rsidTr="00DC6CEA">
        <w:tc>
          <w:tcPr>
            <w:tcW w:w="793" w:type="pct"/>
            <w:shd w:val="clear" w:color="auto" w:fill="FFFFFF" w:themeFill="background1"/>
          </w:tcPr>
          <w:p w14:paraId="49A1D179" w14:textId="77777777" w:rsidR="00753187" w:rsidRDefault="00753187" w:rsidP="00DC6CEA">
            <w:pPr>
              <w:jc w:val="both"/>
            </w:pPr>
          </w:p>
        </w:tc>
        <w:tc>
          <w:tcPr>
            <w:tcW w:w="457" w:type="pct"/>
            <w:shd w:val="clear" w:color="auto" w:fill="FFFFFF" w:themeFill="background1"/>
          </w:tcPr>
          <w:p w14:paraId="5FEDF90E" w14:textId="77777777" w:rsidR="00753187" w:rsidRDefault="00753187" w:rsidP="00DC6CEA">
            <w:pPr>
              <w:jc w:val="both"/>
            </w:pPr>
          </w:p>
        </w:tc>
        <w:tc>
          <w:tcPr>
            <w:tcW w:w="2248" w:type="pct"/>
            <w:gridSpan w:val="2"/>
            <w:shd w:val="clear" w:color="auto" w:fill="FFFFFF" w:themeFill="background1"/>
          </w:tcPr>
          <w:p w14:paraId="47786FB8" w14:textId="77777777" w:rsidR="00753187" w:rsidRDefault="00753187" w:rsidP="00DC6CEA">
            <w:pPr>
              <w:jc w:val="both"/>
            </w:pPr>
          </w:p>
        </w:tc>
        <w:tc>
          <w:tcPr>
            <w:tcW w:w="1502" w:type="pct"/>
            <w:shd w:val="clear" w:color="auto" w:fill="FFFFFF" w:themeFill="background1"/>
          </w:tcPr>
          <w:p w14:paraId="7262B351" w14:textId="77777777" w:rsidR="00753187" w:rsidRDefault="00753187" w:rsidP="00DC6CEA">
            <w:pPr>
              <w:jc w:val="both"/>
            </w:pPr>
          </w:p>
        </w:tc>
      </w:tr>
      <w:tr w:rsidR="00753187" w14:paraId="1C0DCF94" w14:textId="77777777" w:rsidTr="00DC6CEA">
        <w:tc>
          <w:tcPr>
            <w:tcW w:w="793" w:type="pct"/>
            <w:shd w:val="clear" w:color="auto" w:fill="E7E6E6" w:themeFill="background2"/>
          </w:tcPr>
          <w:p w14:paraId="68100064" w14:textId="77777777" w:rsidR="00753187" w:rsidRDefault="00753187" w:rsidP="00DC6CEA">
            <w:pPr>
              <w:jc w:val="both"/>
            </w:pPr>
            <w:r>
              <w:t>Post conditions</w:t>
            </w:r>
          </w:p>
        </w:tc>
        <w:tc>
          <w:tcPr>
            <w:tcW w:w="4207" w:type="pct"/>
            <w:gridSpan w:val="4"/>
          </w:tcPr>
          <w:p w14:paraId="48EBE06F" w14:textId="64A70F61" w:rsidR="00753187" w:rsidRDefault="00753187" w:rsidP="00DC6CEA">
            <w:pPr>
              <w:jc w:val="both"/>
            </w:pPr>
            <w:r>
              <w:t xml:space="preserve"> the use case is successful .</w:t>
            </w:r>
            <w:r w:rsidR="00995C97">
              <w:t>the examination result will show.</w:t>
            </w:r>
            <w:r>
              <w:t xml:space="preserve"> If not the system state remains the same.</w:t>
            </w:r>
          </w:p>
        </w:tc>
      </w:tr>
      <w:tr w:rsidR="00753187" w14:paraId="4BEC9CFF" w14:textId="77777777" w:rsidTr="00DC6CEA">
        <w:tc>
          <w:tcPr>
            <w:tcW w:w="793" w:type="pct"/>
            <w:shd w:val="clear" w:color="auto" w:fill="E7E6E6" w:themeFill="background2"/>
          </w:tcPr>
          <w:p w14:paraId="58E11EA8" w14:textId="77777777" w:rsidR="00753187" w:rsidRDefault="00753187" w:rsidP="00DC6CEA">
            <w:pPr>
              <w:jc w:val="both"/>
            </w:pPr>
            <w:r>
              <w:t>Normal Flows</w:t>
            </w:r>
          </w:p>
        </w:tc>
        <w:tc>
          <w:tcPr>
            <w:tcW w:w="1760" w:type="pct"/>
            <w:gridSpan w:val="2"/>
            <w:shd w:val="clear" w:color="auto" w:fill="E7E6E6" w:themeFill="background2"/>
            <w:vAlign w:val="center"/>
          </w:tcPr>
          <w:p w14:paraId="4F61EE38" w14:textId="77777777" w:rsidR="00753187" w:rsidRDefault="00753187" w:rsidP="00DC6CEA">
            <w:pPr>
              <w:jc w:val="center"/>
            </w:pPr>
            <w:r>
              <w:t>User</w:t>
            </w:r>
          </w:p>
        </w:tc>
        <w:tc>
          <w:tcPr>
            <w:tcW w:w="2447" w:type="pct"/>
            <w:gridSpan w:val="2"/>
            <w:shd w:val="clear" w:color="auto" w:fill="E7E6E6" w:themeFill="background2"/>
            <w:vAlign w:val="center"/>
          </w:tcPr>
          <w:p w14:paraId="7AFCB65A" w14:textId="77777777" w:rsidR="00753187" w:rsidRDefault="00753187" w:rsidP="00DC6CEA">
            <w:pPr>
              <w:jc w:val="center"/>
            </w:pPr>
            <w:r>
              <w:t>System</w:t>
            </w:r>
          </w:p>
        </w:tc>
      </w:tr>
      <w:tr w:rsidR="00753187" w14:paraId="2E3F6964" w14:textId="77777777" w:rsidTr="00DC6CEA">
        <w:tc>
          <w:tcPr>
            <w:tcW w:w="793" w:type="pct"/>
          </w:tcPr>
          <w:p w14:paraId="4F4FB7AE" w14:textId="77777777" w:rsidR="00753187" w:rsidRDefault="00753187" w:rsidP="00DC6CEA">
            <w:pPr>
              <w:jc w:val="both"/>
            </w:pPr>
          </w:p>
        </w:tc>
        <w:tc>
          <w:tcPr>
            <w:tcW w:w="1760" w:type="pct"/>
            <w:gridSpan w:val="2"/>
          </w:tcPr>
          <w:p w14:paraId="40466E45" w14:textId="77777777" w:rsidR="00753187" w:rsidRDefault="00753187" w:rsidP="00DC6CEA">
            <w:pPr>
              <w:jc w:val="both"/>
            </w:pPr>
            <w:r>
              <w:t>1. Inspectors select menu “</w:t>
            </w:r>
            <w:r>
              <w:rPr>
                <w:rFonts w:hint="cs"/>
                <w:cs/>
              </w:rPr>
              <w:t>ข้อมูลส่วนตัว</w:t>
            </w:r>
            <w:r>
              <w:t xml:space="preserve">” </w:t>
            </w:r>
          </w:p>
          <w:p w14:paraId="690121A9" w14:textId="204F6DDF" w:rsidR="00753187" w:rsidRDefault="00753187" w:rsidP="00DC6CEA">
            <w:pPr>
              <w:jc w:val="both"/>
            </w:pPr>
            <w:r>
              <w:t xml:space="preserve">3.inspector </w:t>
            </w:r>
            <w:r w:rsidR="007D4995">
              <w:t>input examinee’s ID no.</w:t>
            </w:r>
            <w:r>
              <w:t xml:space="preserve"> </w:t>
            </w:r>
          </w:p>
          <w:p w14:paraId="6B752D01" w14:textId="04676FC3" w:rsidR="00753187" w:rsidRDefault="00753187" w:rsidP="00DC6CEA">
            <w:pPr>
              <w:jc w:val="both"/>
            </w:pPr>
          </w:p>
        </w:tc>
        <w:tc>
          <w:tcPr>
            <w:tcW w:w="2447" w:type="pct"/>
            <w:gridSpan w:val="2"/>
          </w:tcPr>
          <w:p w14:paraId="094C6CB0" w14:textId="2DCAFEA8" w:rsidR="00753187" w:rsidRDefault="00753187" w:rsidP="00DC6CEA">
            <w:r>
              <w:t>2.</w:t>
            </w:r>
            <w:r w:rsidR="007D4995">
              <w:t xml:space="preserve"> </w:t>
            </w:r>
            <w:r w:rsidR="007D4995">
              <w:t xml:space="preserve">The system shall provide the interface for search the examinee’s ID UI to receive examinee’s ID no. </w:t>
            </w:r>
          </w:p>
          <w:p w14:paraId="14A9E1C2" w14:textId="77777777" w:rsidR="00753187" w:rsidRDefault="00DB701D" w:rsidP="00DC6CEA">
            <w:r>
              <w:t xml:space="preserve">4, </w:t>
            </w:r>
            <w:r>
              <w:t xml:space="preserve">The system shall retrieve the examinees’ information from database  </w:t>
            </w:r>
          </w:p>
          <w:p w14:paraId="6E618530" w14:textId="2E23B19F" w:rsidR="00DB701D" w:rsidRDefault="00197849" w:rsidP="00DC6CEA">
            <w:r>
              <w:t xml:space="preserve">The system shall provide the examinees’ information list. </w:t>
            </w:r>
          </w:p>
        </w:tc>
      </w:tr>
      <w:tr w:rsidR="00753187" w14:paraId="1348054F" w14:textId="77777777" w:rsidTr="00DC6CEA">
        <w:tc>
          <w:tcPr>
            <w:tcW w:w="793" w:type="pct"/>
            <w:shd w:val="clear" w:color="auto" w:fill="E7E6E6" w:themeFill="background2"/>
          </w:tcPr>
          <w:p w14:paraId="51BAEAFB" w14:textId="77777777" w:rsidR="00753187" w:rsidRDefault="00753187" w:rsidP="00DC6CEA">
            <w:pPr>
              <w:jc w:val="both"/>
            </w:pPr>
            <w:r>
              <w:t>Alternative Flow</w:t>
            </w:r>
          </w:p>
        </w:tc>
        <w:tc>
          <w:tcPr>
            <w:tcW w:w="4207" w:type="pct"/>
            <w:gridSpan w:val="4"/>
          </w:tcPr>
          <w:p w14:paraId="650F33ED" w14:textId="77777777" w:rsidR="00753187" w:rsidRPr="00170236" w:rsidRDefault="00753187" w:rsidP="004C6231">
            <w:pPr>
              <w:rPr>
                <w:cs/>
              </w:rPr>
            </w:pPr>
          </w:p>
        </w:tc>
      </w:tr>
      <w:tr w:rsidR="00753187" w14:paraId="64078BE1" w14:textId="77777777" w:rsidTr="00DC6CEA">
        <w:tc>
          <w:tcPr>
            <w:tcW w:w="793" w:type="pct"/>
            <w:shd w:val="clear" w:color="auto" w:fill="E7E6E6" w:themeFill="background2"/>
          </w:tcPr>
          <w:p w14:paraId="4D0064FD" w14:textId="77777777" w:rsidR="00753187" w:rsidRDefault="00753187" w:rsidP="00DC6CEA">
            <w:pPr>
              <w:jc w:val="both"/>
            </w:pPr>
            <w:r>
              <w:t>Exception Flow</w:t>
            </w:r>
          </w:p>
        </w:tc>
        <w:tc>
          <w:tcPr>
            <w:tcW w:w="4207" w:type="pct"/>
            <w:gridSpan w:val="4"/>
          </w:tcPr>
          <w:p w14:paraId="232F2E14" w14:textId="77777777" w:rsidR="00753187" w:rsidRDefault="00753187" w:rsidP="00DC6CEA">
            <w:pPr>
              <w:jc w:val="both"/>
            </w:pPr>
          </w:p>
        </w:tc>
      </w:tr>
      <w:tr w:rsidR="00753187" w14:paraId="5B8FA668" w14:textId="77777777" w:rsidTr="00DC6CEA">
        <w:tc>
          <w:tcPr>
            <w:tcW w:w="793" w:type="pct"/>
            <w:shd w:val="clear" w:color="auto" w:fill="E7E6E6" w:themeFill="background2"/>
          </w:tcPr>
          <w:p w14:paraId="108E360B" w14:textId="77777777" w:rsidR="00753187" w:rsidRDefault="00753187" w:rsidP="00DC6CEA">
            <w:pPr>
              <w:jc w:val="both"/>
            </w:pPr>
            <w:r>
              <w:t>Assumption</w:t>
            </w:r>
          </w:p>
        </w:tc>
        <w:tc>
          <w:tcPr>
            <w:tcW w:w="4207" w:type="pct"/>
            <w:gridSpan w:val="4"/>
          </w:tcPr>
          <w:p w14:paraId="3ABC0EC6" w14:textId="66CBD7CA" w:rsidR="00753187" w:rsidRDefault="0084374C" w:rsidP="00DC6CEA">
            <w:pPr>
              <w:jc w:val="both"/>
            </w:pPr>
            <w:r>
              <w:t>The examinees information must have in the system.</w:t>
            </w:r>
          </w:p>
        </w:tc>
      </w:tr>
    </w:tbl>
    <w:p w14:paraId="242D9892" w14:textId="1724CA2D" w:rsidR="00753187" w:rsidRDefault="00753187"/>
    <w:tbl>
      <w:tblPr>
        <w:tblStyle w:val="a3"/>
        <w:tblW w:w="5000" w:type="pct"/>
        <w:tblLook w:val="04A0" w:firstRow="1" w:lastRow="0" w:firstColumn="1" w:lastColumn="0" w:noHBand="0" w:noVBand="1"/>
      </w:tblPr>
      <w:tblGrid>
        <w:gridCol w:w="1482"/>
        <w:gridCol w:w="855"/>
        <w:gridCol w:w="2437"/>
        <w:gridCol w:w="1767"/>
        <w:gridCol w:w="2809"/>
      </w:tblGrid>
      <w:tr w:rsidR="0084374C" w14:paraId="316E395E" w14:textId="77777777" w:rsidTr="00DC6CEA">
        <w:tc>
          <w:tcPr>
            <w:tcW w:w="793" w:type="pct"/>
            <w:shd w:val="clear" w:color="auto" w:fill="E7E6E6" w:themeFill="background2"/>
          </w:tcPr>
          <w:p w14:paraId="3D00CA07" w14:textId="77777777" w:rsidR="0084374C" w:rsidRDefault="0084374C" w:rsidP="00DC6CEA">
            <w:pPr>
              <w:jc w:val="both"/>
            </w:pPr>
            <w:r>
              <w:lastRenderedPageBreak/>
              <w:t>Use Case ID</w:t>
            </w:r>
          </w:p>
        </w:tc>
        <w:tc>
          <w:tcPr>
            <w:tcW w:w="4207" w:type="pct"/>
            <w:gridSpan w:val="4"/>
          </w:tcPr>
          <w:p w14:paraId="62535199" w14:textId="7BA8AF3B" w:rsidR="0084374C" w:rsidRDefault="0084374C" w:rsidP="00DC6CEA">
            <w:pPr>
              <w:jc w:val="both"/>
            </w:pPr>
            <w:r>
              <w:t xml:space="preserve"> UC-3</w:t>
            </w:r>
            <w:r>
              <w:t>5</w:t>
            </w:r>
          </w:p>
        </w:tc>
      </w:tr>
      <w:tr w:rsidR="0084374C" w14:paraId="04F94F2C" w14:textId="77777777" w:rsidTr="00DC6CEA">
        <w:tc>
          <w:tcPr>
            <w:tcW w:w="793" w:type="pct"/>
            <w:shd w:val="clear" w:color="auto" w:fill="E7E6E6" w:themeFill="background2"/>
          </w:tcPr>
          <w:p w14:paraId="6C9B9C5E" w14:textId="77777777" w:rsidR="0084374C" w:rsidRDefault="0084374C" w:rsidP="00DC6CEA">
            <w:pPr>
              <w:jc w:val="both"/>
            </w:pPr>
            <w:r>
              <w:t>Use Case Name</w:t>
            </w:r>
          </w:p>
        </w:tc>
        <w:tc>
          <w:tcPr>
            <w:tcW w:w="4207" w:type="pct"/>
            <w:gridSpan w:val="4"/>
          </w:tcPr>
          <w:p w14:paraId="28CABE75" w14:textId="5AB34E57" w:rsidR="0084374C" w:rsidRDefault="009A1F0C" w:rsidP="009A1F0C">
            <w:r>
              <w:t xml:space="preserve">Inspectors search the examinees by the examination schedule for input the examination result. </w:t>
            </w:r>
          </w:p>
        </w:tc>
      </w:tr>
      <w:tr w:rsidR="0084374C" w14:paraId="4CC0C7CD" w14:textId="77777777" w:rsidTr="00DC6CEA">
        <w:tc>
          <w:tcPr>
            <w:tcW w:w="793" w:type="pct"/>
            <w:shd w:val="clear" w:color="auto" w:fill="E7E6E6" w:themeFill="background2"/>
          </w:tcPr>
          <w:p w14:paraId="6B5EF517" w14:textId="77777777" w:rsidR="0084374C" w:rsidRDefault="0084374C" w:rsidP="00DC6CEA">
            <w:pPr>
              <w:jc w:val="both"/>
            </w:pPr>
            <w:r>
              <w:t>Created By</w:t>
            </w:r>
          </w:p>
        </w:tc>
        <w:tc>
          <w:tcPr>
            <w:tcW w:w="1760" w:type="pct"/>
            <w:gridSpan w:val="2"/>
          </w:tcPr>
          <w:p w14:paraId="34ED76B5" w14:textId="77777777" w:rsidR="0084374C" w:rsidRDefault="0084374C" w:rsidP="00DC6CEA">
            <w:pPr>
              <w:jc w:val="both"/>
            </w:pPr>
            <w:r>
              <w:t>Charnwut Thopurin</w:t>
            </w:r>
          </w:p>
        </w:tc>
        <w:tc>
          <w:tcPr>
            <w:tcW w:w="945" w:type="pct"/>
            <w:shd w:val="clear" w:color="auto" w:fill="E7E6E6" w:themeFill="background2"/>
          </w:tcPr>
          <w:p w14:paraId="14EFC144" w14:textId="77777777" w:rsidR="0084374C" w:rsidRDefault="0084374C" w:rsidP="00DC6CEA">
            <w:pPr>
              <w:jc w:val="both"/>
            </w:pPr>
            <w:r>
              <w:t>Last Update By</w:t>
            </w:r>
          </w:p>
        </w:tc>
        <w:tc>
          <w:tcPr>
            <w:tcW w:w="1502" w:type="pct"/>
          </w:tcPr>
          <w:p w14:paraId="4CD61A6E" w14:textId="77777777" w:rsidR="0084374C" w:rsidRDefault="0084374C" w:rsidP="00DC6CEA">
            <w:pPr>
              <w:jc w:val="both"/>
            </w:pPr>
            <w:r>
              <w:t>Charnwut Thopurin</w:t>
            </w:r>
          </w:p>
        </w:tc>
      </w:tr>
      <w:tr w:rsidR="0084374C" w14:paraId="58E579CA" w14:textId="77777777" w:rsidTr="00DC6CEA">
        <w:tc>
          <w:tcPr>
            <w:tcW w:w="793" w:type="pct"/>
            <w:shd w:val="clear" w:color="auto" w:fill="E7E6E6" w:themeFill="background2"/>
          </w:tcPr>
          <w:p w14:paraId="1ABDD526" w14:textId="77777777" w:rsidR="0084374C" w:rsidRDefault="0084374C" w:rsidP="00DC6CEA">
            <w:pPr>
              <w:jc w:val="both"/>
            </w:pPr>
            <w:r>
              <w:t>Date Created</w:t>
            </w:r>
          </w:p>
        </w:tc>
        <w:tc>
          <w:tcPr>
            <w:tcW w:w="1760" w:type="pct"/>
            <w:gridSpan w:val="2"/>
          </w:tcPr>
          <w:p w14:paraId="7FA6C5D4" w14:textId="77777777" w:rsidR="0084374C" w:rsidRDefault="0084374C" w:rsidP="00DC6CEA">
            <w:pPr>
              <w:jc w:val="both"/>
            </w:pPr>
            <w:r>
              <w:t>13/04/18</w:t>
            </w:r>
          </w:p>
        </w:tc>
        <w:tc>
          <w:tcPr>
            <w:tcW w:w="945" w:type="pct"/>
            <w:shd w:val="clear" w:color="auto" w:fill="E7E6E6" w:themeFill="background2"/>
          </w:tcPr>
          <w:p w14:paraId="3C004A9B" w14:textId="77777777" w:rsidR="0084374C" w:rsidRDefault="0084374C" w:rsidP="00DC6CEA">
            <w:pPr>
              <w:jc w:val="both"/>
            </w:pPr>
            <w:r>
              <w:t>Last Revision Date</w:t>
            </w:r>
          </w:p>
        </w:tc>
        <w:tc>
          <w:tcPr>
            <w:tcW w:w="1502" w:type="pct"/>
          </w:tcPr>
          <w:p w14:paraId="723AE80F" w14:textId="77777777" w:rsidR="0084374C" w:rsidRDefault="0084374C" w:rsidP="00DC6CEA">
            <w:pPr>
              <w:jc w:val="both"/>
            </w:pPr>
          </w:p>
        </w:tc>
      </w:tr>
      <w:tr w:rsidR="0084374C" w14:paraId="01AF3849" w14:textId="77777777" w:rsidTr="00DC6CEA">
        <w:tc>
          <w:tcPr>
            <w:tcW w:w="793" w:type="pct"/>
            <w:shd w:val="clear" w:color="auto" w:fill="E7E6E6" w:themeFill="background2"/>
          </w:tcPr>
          <w:p w14:paraId="767E1B69" w14:textId="77777777" w:rsidR="0084374C" w:rsidRDefault="0084374C" w:rsidP="00DC6CEA">
            <w:pPr>
              <w:jc w:val="both"/>
            </w:pPr>
            <w:r>
              <w:t>Actors</w:t>
            </w:r>
          </w:p>
        </w:tc>
        <w:tc>
          <w:tcPr>
            <w:tcW w:w="4207" w:type="pct"/>
            <w:gridSpan w:val="4"/>
          </w:tcPr>
          <w:p w14:paraId="5EEE93F6" w14:textId="77777777" w:rsidR="0084374C" w:rsidRDefault="0084374C" w:rsidP="00DC6CEA">
            <w:pPr>
              <w:jc w:val="both"/>
            </w:pPr>
            <w:r>
              <w:t>Inspectors</w:t>
            </w:r>
          </w:p>
        </w:tc>
      </w:tr>
      <w:tr w:rsidR="0084374C" w14:paraId="0B9E5834" w14:textId="77777777" w:rsidTr="00DC6CEA">
        <w:tc>
          <w:tcPr>
            <w:tcW w:w="793" w:type="pct"/>
            <w:shd w:val="clear" w:color="auto" w:fill="E7E6E6" w:themeFill="background2"/>
          </w:tcPr>
          <w:p w14:paraId="3A0EFBEC" w14:textId="77777777" w:rsidR="0084374C" w:rsidRDefault="0084374C" w:rsidP="00DC6CEA">
            <w:pPr>
              <w:jc w:val="both"/>
            </w:pPr>
            <w:r>
              <w:t>Description</w:t>
            </w:r>
          </w:p>
        </w:tc>
        <w:tc>
          <w:tcPr>
            <w:tcW w:w="4207" w:type="pct"/>
            <w:gridSpan w:val="4"/>
          </w:tcPr>
          <w:p w14:paraId="6BE35770" w14:textId="443151CB" w:rsidR="0084374C" w:rsidRDefault="009A1F0C" w:rsidP="00DC6CEA">
            <w:r>
              <w:t xml:space="preserve">Inspectors can search the examinees by the examination schedule for input the examination result. </w:t>
            </w:r>
          </w:p>
        </w:tc>
      </w:tr>
      <w:tr w:rsidR="0084374C" w14:paraId="3F00D950" w14:textId="77777777" w:rsidTr="00DC6CEA">
        <w:tc>
          <w:tcPr>
            <w:tcW w:w="793" w:type="pct"/>
            <w:shd w:val="clear" w:color="auto" w:fill="E7E6E6" w:themeFill="background2"/>
          </w:tcPr>
          <w:p w14:paraId="54AA87C0" w14:textId="77777777" w:rsidR="0084374C" w:rsidRDefault="0084374C" w:rsidP="00DC6CEA">
            <w:pPr>
              <w:jc w:val="both"/>
            </w:pPr>
            <w:r>
              <w:t>Trigger</w:t>
            </w:r>
          </w:p>
        </w:tc>
        <w:tc>
          <w:tcPr>
            <w:tcW w:w="4207" w:type="pct"/>
            <w:gridSpan w:val="4"/>
          </w:tcPr>
          <w:p w14:paraId="2D26A7D1" w14:textId="77777777" w:rsidR="0084374C" w:rsidRDefault="0084374C" w:rsidP="00DC6CEA">
            <w:pPr>
              <w:jc w:val="both"/>
            </w:pPr>
            <w:r>
              <w:t>Inspectors select menu “</w:t>
            </w:r>
            <w:r>
              <w:rPr>
                <w:rFonts w:hint="cs"/>
                <w:cs/>
              </w:rPr>
              <w:t>ข้อมูลส่วนตัว</w:t>
            </w:r>
            <w:r>
              <w:t>”</w:t>
            </w:r>
          </w:p>
        </w:tc>
      </w:tr>
      <w:tr w:rsidR="0084374C" w14:paraId="5CA93452" w14:textId="77777777" w:rsidTr="00DC6CEA">
        <w:tc>
          <w:tcPr>
            <w:tcW w:w="793" w:type="pct"/>
            <w:shd w:val="clear" w:color="auto" w:fill="E7E6E6" w:themeFill="background2"/>
          </w:tcPr>
          <w:p w14:paraId="1E9DAA7B" w14:textId="77777777" w:rsidR="0084374C" w:rsidRDefault="0084374C" w:rsidP="00DC6CEA">
            <w:pPr>
              <w:jc w:val="both"/>
            </w:pPr>
            <w:r>
              <w:t>Preconditions</w:t>
            </w:r>
          </w:p>
        </w:tc>
        <w:tc>
          <w:tcPr>
            <w:tcW w:w="4207" w:type="pct"/>
            <w:gridSpan w:val="4"/>
          </w:tcPr>
          <w:p w14:paraId="21A1F10D" w14:textId="77777777" w:rsidR="0084374C" w:rsidRDefault="0084374C" w:rsidP="00DC6CEA">
            <w:pPr>
              <w:jc w:val="both"/>
            </w:pPr>
            <w:r>
              <w:t>Inspectors log in to the web application</w:t>
            </w:r>
          </w:p>
        </w:tc>
      </w:tr>
      <w:tr w:rsidR="0084374C" w14:paraId="29A79B47" w14:textId="77777777" w:rsidTr="00DC6CEA">
        <w:tc>
          <w:tcPr>
            <w:tcW w:w="5000" w:type="pct"/>
            <w:gridSpan w:val="5"/>
            <w:shd w:val="clear" w:color="auto" w:fill="E7E6E6" w:themeFill="background2"/>
          </w:tcPr>
          <w:p w14:paraId="62491B42" w14:textId="77777777" w:rsidR="0084374C" w:rsidRDefault="0084374C" w:rsidP="00DC6CEA">
            <w:pPr>
              <w:jc w:val="center"/>
            </w:pPr>
            <w:r>
              <w:t>Use Case Input Specification</w:t>
            </w:r>
          </w:p>
        </w:tc>
      </w:tr>
      <w:tr w:rsidR="0084374C" w14:paraId="55093F6F" w14:textId="77777777" w:rsidTr="00DC6CEA">
        <w:tc>
          <w:tcPr>
            <w:tcW w:w="793" w:type="pct"/>
            <w:shd w:val="clear" w:color="auto" w:fill="E7E6E6" w:themeFill="background2"/>
          </w:tcPr>
          <w:p w14:paraId="1DFCC6A4" w14:textId="77777777" w:rsidR="0084374C" w:rsidRDefault="0084374C" w:rsidP="00DC6CEA">
            <w:pPr>
              <w:jc w:val="center"/>
            </w:pPr>
            <w:r>
              <w:t>Input</w:t>
            </w:r>
          </w:p>
        </w:tc>
        <w:tc>
          <w:tcPr>
            <w:tcW w:w="457" w:type="pct"/>
            <w:shd w:val="clear" w:color="auto" w:fill="E7E6E6" w:themeFill="background2"/>
          </w:tcPr>
          <w:p w14:paraId="055D3EE0" w14:textId="77777777" w:rsidR="0084374C" w:rsidRDefault="0084374C" w:rsidP="00DC6CEA">
            <w:pPr>
              <w:jc w:val="center"/>
            </w:pPr>
            <w:r>
              <w:t>type</w:t>
            </w:r>
          </w:p>
        </w:tc>
        <w:tc>
          <w:tcPr>
            <w:tcW w:w="2248" w:type="pct"/>
            <w:gridSpan w:val="2"/>
            <w:shd w:val="clear" w:color="auto" w:fill="E7E6E6" w:themeFill="background2"/>
          </w:tcPr>
          <w:p w14:paraId="6541BAD0" w14:textId="77777777" w:rsidR="0084374C" w:rsidRDefault="0084374C" w:rsidP="00DC6CEA">
            <w:pPr>
              <w:jc w:val="center"/>
            </w:pPr>
            <w:r>
              <w:t>Constraint</w:t>
            </w:r>
          </w:p>
        </w:tc>
        <w:tc>
          <w:tcPr>
            <w:tcW w:w="1502" w:type="pct"/>
            <w:shd w:val="clear" w:color="auto" w:fill="E7E6E6" w:themeFill="background2"/>
          </w:tcPr>
          <w:p w14:paraId="25A8BA8B" w14:textId="77777777" w:rsidR="0084374C" w:rsidRDefault="0084374C" w:rsidP="00DC6CEA">
            <w:pPr>
              <w:jc w:val="center"/>
            </w:pPr>
            <w:r>
              <w:t>Example</w:t>
            </w:r>
          </w:p>
        </w:tc>
      </w:tr>
      <w:tr w:rsidR="0084374C" w14:paraId="0DD489BF" w14:textId="77777777" w:rsidTr="00DC6CEA">
        <w:tc>
          <w:tcPr>
            <w:tcW w:w="793" w:type="pct"/>
            <w:shd w:val="clear" w:color="auto" w:fill="FFFFFF" w:themeFill="background1"/>
          </w:tcPr>
          <w:p w14:paraId="5ED37677" w14:textId="77777777" w:rsidR="0084374C" w:rsidRDefault="0084374C" w:rsidP="00DC6CEA">
            <w:pPr>
              <w:jc w:val="both"/>
            </w:pPr>
          </w:p>
        </w:tc>
        <w:tc>
          <w:tcPr>
            <w:tcW w:w="457" w:type="pct"/>
            <w:shd w:val="clear" w:color="auto" w:fill="FFFFFF" w:themeFill="background1"/>
          </w:tcPr>
          <w:p w14:paraId="717497B5" w14:textId="77777777" w:rsidR="0084374C" w:rsidRDefault="0084374C" w:rsidP="00DC6CEA">
            <w:pPr>
              <w:jc w:val="both"/>
            </w:pPr>
          </w:p>
        </w:tc>
        <w:tc>
          <w:tcPr>
            <w:tcW w:w="2248" w:type="pct"/>
            <w:gridSpan w:val="2"/>
            <w:shd w:val="clear" w:color="auto" w:fill="FFFFFF" w:themeFill="background1"/>
          </w:tcPr>
          <w:p w14:paraId="20ECEAD9" w14:textId="77777777" w:rsidR="0084374C" w:rsidRDefault="0084374C" w:rsidP="00DC6CEA">
            <w:pPr>
              <w:jc w:val="both"/>
            </w:pPr>
          </w:p>
        </w:tc>
        <w:tc>
          <w:tcPr>
            <w:tcW w:w="1502" w:type="pct"/>
            <w:shd w:val="clear" w:color="auto" w:fill="FFFFFF" w:themeFill="background1"/>
          </w:tcPr>
          <w:p w14:paraId="3BFA567B" w14:textId="77777777" w:rsidR="0084374C" w:rsidRDefault="0084374C" w:rsidP="00DC6CEA">
            <w:pPr>
              <w:jc w:val="both"/>
            </w:pPr>
          </w:p>
        </w:tc>
      </w:tr>
      <w:tr w:rsidR="0084374C" w14:paraId="5AB004EF" w14:textId="77777777" w:rsidTr="00DC6CEA">
        <w:tc>
          <w:tcPr>
            <w:tcW w:w="793" w:type="pct"/>
            <w:shd w:val="clear" w:color="auto" w:fill="E7E6E6" w:themeFill="background2"/>
          </w:tcPr>
          <w:p w14:paraId="2DB52ECB" w14:textId="77777777" w:rsidR="0084374C" w:rsidRDefault="0084374C" w:rsidP="00DC6CEA">
            <w:pPr>
              <w:jc w:val="both"/>
            </w:pPr>
            <w:r>
              <w:t>Post conditions</w:t>
            </w:r>
          </w:p>
        </w:tc>
        <w:tc>
          <w:tcPr>
            <w:tcW w:w="4207" w:type="pct"/>
            <w:gridSpan w:val="4"/>
          </w:tcPr>
          <w:p w14:paraId="1AD0E363" w14:textId="77777777" w:rsidR="0084374C" w:rsidRDefault="0084374C" w:rsidP="00DC6CEA">
            <w:pPr>
              <w:jc w:val="both"/>
            </w:pPr>
            <w:r>
              <w:t xml:space="preserve"> the use case is successful .the examination result will show. If not the system state remains the same.</w:t>
            </w:r>
          </w:p>
        </w:tc>
      </w:tr>
      <w:tr w:rsidR="0084374C" w14:paraId="66849C17" w14:textId="77777777" w:rsidTr="00DC6CEA">
        <w:tc>
          <w:tcPr>
            <w:tcW w:w="793" w:type="pct"/>
            <w:shd w:val="clear" w:color="auto" w:fill="E7E6E6" w:themeFill="background2"/>
          </w:tcPr>
          <w:p w14:paraId="2DBA38F7" w14:textId="77777777" w:rsidR="0084374C" w:rsidRDefault="0084374C" w:rsidP="00DC6CEA">
            <w:pPr>
              <w:jc w:val="both"/>
            </w:pPr>
            <w:r>
              <w:t>Normal Flows</w:t>
            </w:r>
          </w:p>
        </w:tc>
        <w:tc>
          <w:tcPr>
            <w:tcW w:w="1760" w:type="pct"/>
            <w:gridSpan w:val="2"/>
            <w:shd w:val="clear" w:color="auto" w:fill="E7E6E6" w:themeFill="background2"/>
            <w:vAlign w:val="center"/>
          </w:tcPr>
          <w:p w14:paraId="5C282409" w14:textId="77777777" w:rsidR="0084374C" w:rsidRDefault="0084374C" w:rsidP="00DC6CEA">
            <w:pPr>
              <w:jc w:val="center"/>
            </w:pPr>
            <w:r>
              <w:t>User</w:t>
            </w:r>
          </w:p>
        </w:tc>
        <w:tc>
          <w:tcPr>
            <w:tcW w:w="2447" w:type="pct"/>
            <w:gridSpan w:val="2"/>
            <w:shd w:val="clear" w:color="auto" w:fill="E7E6E6" w:themeFill="background2"/>
            <w:vAlign w:val="center"/>
          </w:tcPr>
          <w:p w14:paraId="0AFB51FA" w14:textId="77777777" w:rsidR="0084374C" w:rsidRDefault="0084374C" w:rsidP="00DC6CEA">
            <w:pPr>
              <w:jc w:val="center"/>
            </w:pPr>
            <w:r>
              <w:t>System</w:t>
            </w:r>
          </w:p>
        </w:tc>
      </w:tr>
      <w:tr w:rsidR="0084374C" w14:paraId="2F2DF695" w14:textId="77777777" w:rsidTr="00DC6CEA">
        <w:tc>
          <w:tcPr>
            <w:tcW w:w="793" w:type="pct"/>
          </w:tcPr>
          <w:p w14:paraId="08650802" w14:textId="77777777" w:rsidR="0084374C" w:rsidRDefault="0084374C" w:rsidP="00DC6CEA">
            <w:pPr>
              <w:jc w:val="both"/>
            </w:pPr>
          </w:p>
        </w:tc>
        <w:tc>
          <w:tcPr>
            <w:tcW w:w="1760" w:type="pct"/>
            <w:gridSpan w:val="2"/>
          </w:tcPr>
          <w:p w14:paraId="26F0EC8D" w14:textId="77777777" w:rsidR="0084374C" w:rsidRDefault="0084374C" w:rsidP="00DC6CEA">
            <w:pPr>
              <w:jc w:val="both"/>
            </w:pPr>
            <w:r>
              <w:t>1. Inspectors select menu “</w:t>
            </w:r>
            <w:r>
              <w:rPr>
                <w:rFonts w:hint="cs"/>
                <w:cs/>
              </w:rPr>
              <w:t>ข้อมูลส่วนตัว</w:t>
            </w:r>
            <w:r>
              <w:t xml:space="preserve">” </w:t>
            </w:r>
          </w:p>
          <w:p w14:paraId="03AF9D11" w14:textId="248CDB01" w:rsidR="0084374C" w:rsidRDefault="0084374C" w:rsidP="00DC6CEA">
            <w:pPr>
              <w:jc w:val="both"/>
            </w:pPr>
            <w:r>
              <w:t xml:space="preserve">3.inspector input </w:t>
            </w:r>
            <w:r w:rsidR="00655984">
              <w:t>examination schedule</w:t>
            </w:r>
            <w:r>
              <w:t xml:space="preserve">. </w:t>
            </w:r>
            <w:r w:rsidR="00383B6F">
              <w:t>(</w:t>
            </w:r>
            <w:r w:rsidR="00383B6F">
              <w:rPr>
                <w:rFonts w:hint="cs"/>
                <w:cs/>
              </w:rPr>
              <w:t>ชื่อวิชา</w:t>
            </w:r>
            <w:r w:rsidR="0035797E">
              <w:rPr>
                <w:rFonts w:hint="cs"/>
                <w:cs/>
              </w:rPr>
              <w:t xml:space="preserve"> ระดับ เวลาเริ่มสอบ</w:t>
            </w:r>
            <w:r w:rsidR="0035797E">
              <w:t>)</w:t>
            </w:r>
          </w:p>
          <w:p w14:paraId="4ABA744D" w14:textId="53C2DD79" w:rsidR="0035797E" w:rsidRDefault="0035797E" w:rsidP="00DC6CEA">
            <w:pPr>
              <w:jc w:val="both"/>
            </w:pPr>
            <w:r>
              <w:t>4.inspector click “</w:t>
            </w:r>
            <w:r>
              <w:rPr>
                <w:rFonts w:hint="cs"/>
                <w:cs/>
              </w:rPr>
              <w:t>ค้นหา</w:t>
            </w:r>
            <w:r>
              <w:t>” button</w:t>
            </w:r>
          </w:p>
          <w:p w14:paraId="11683598" w14:textId="55A907E2" w:rsidR="0084374C" w:rsidRDefault="00BE6F48" w:rsidP="00DC6CEA">
            <w:pPr>
              <w:jc w:val="both"/>
            </w:pPr>
            <w:r>
              <w:t>6</w:t>
            </w:r>
            <w:r w:rsidR="003858BE">
              <w:t xml:space="preserve">.inspector input </w:t>
            </w:r>
            <w:r w:rsidR="009A1EFE">
              <w:t>‘point’</w:t>
            </w:r>
          </w:p>
          <w:p w14:paraId="03293F5D" w14:textId="35700D67" w:rsidR="00EF16DF" w:rsidRDefault="00EF16DF" w:rsidP="00DC6CEA">
            <w:pPr>
              <w:jc w:val="both"/>
            </w:pPr>
            <w:r>
              <w:t>9.inspector click “</w:t>
            </w:r>
            <w:r>
              <w:rPr>
                <w:rFonts w:hint="cs"/>
                <w:cs/>
              </w:rPr>
              <w:t>ยืนยัน</w:t>
            </w:r>
            <w:r>
              <w:t>”</w:t>
            </w:r>
          </w:p>
        </w:tc>
        <w:tc>
          <w:tcPr>
            <w:tcW w:w="2447" w:type="pct"/>
            <w:gridSpan w:val="2"/>
          </w:tcPr>
          <w:p w14:paraId="5649D98F" w14:textId="6A2C3151" w:rsidR="009B6594" w:rsidRDefault="00655984" w:rsidP="009B6594">
            <w:pPr>
              <w:pStyle w:val="a8"/>
              <w:numPr>
                <w:ilvl w:val="0"/>
                <w:numId w:val="73"/>
              </w:numPr>
            </w:pPr>
            <w:r>
              <w:t xml:space="preserve">The system shall provide the interface for search the examination schedule for input the examination result which includes </w:t>
            </w:r>
            <w:r w:rsidRPr="009B6594">
              <w:rPr>
                <w:rFonts w:cs="Cordia New"/>
                <w:cs/>
              </w:rPr>
              <w:t>ชื่อวิชา ระด</w:t>
            </w:r>
            <w:r w:rsidRPr="009B6594">
              <w:rPr>
                <w:rFonts w:cs="Cordia New" w:hint="cs"/>
                <w:cs/>
              </w:rPr>
              <w:t>ั</w:t>
            </w:r>
            <w:r w:rsidRPr="009B6594">
              <w:rPr>
                <w:rFonts w:cs="Cordia New"/>
                <w:cs/>
              </w:rPr>
              <w:t>บ เวลาเริ่มสอบ</w:t>
            </w:r>
            <w:r w:rsidR="00D314B7" w:rsidRPr="009B6594">
              <w:rPr>
                <w:rFonts w:cs="Cordia New" w:hint="cs"/>
                <w:cs/>
              </w:rPr>
              <w:t xml:space="preserve"> </w:t>
            </w:r>
            <w:r w:rsidR="00D314B7" w:rsidRPr="009B6594">
              <w:rPr>
                <w:rFonts w:cs="Cordia New"/>
                <w:cs/>
              </w:rPr>
              <w:t>ค</w:t>
            </w:r>
            <w:r w:rsidR="00D314B7" w:rsidRPr="009B6594">
              <w:rPr>
                <w:rFonts w:cs="Cordia New" w:hint="cs"/>
                <w:cs/>
              </w:rPr>
              <w:t>้น</w:t>
            </w:r>
            <w:r w:rsidR="00D314B7" w:rsidRPr="009B6594">
              <w:rPr>
                <w:rFonts w:cs="Cordia New"/>
                <w:cs/>
              </w:rPr>
              <w:t xml:space="preserve">หา” </w:t>
            </w:r>
            <w:r w:rsidR="00D314B7">
              <w:t>button and examinees’ list for search the examinees list</w:t>
            </w:r>
          </w:p>
          <w:p w14:paraId="27D892C7" w14:textId="3BCC42C9" w:rsidR="00181FE1" w:rsidRDefault="00181FE1" w:rsidP="009B6594">
            <w:r>
              <w:t xml:space="preserve">[A1: </w:t>
            </w:r>
            <w:r>
              <w:t xml:space="preserve"> The system provide interface to show the message “</w:t>
            </w:r>
            <w:r w:rsidRPr="009B6594">
              <w:rPr>
                <w:rFonts w:cs="Cordia New"/>
                <w:cs/>
              </w:rPr>
              <w:t>กรุณากรอกข</w:t>
            </w:r>
            <w:r w:rsidR="00EF16DF">
              <w:rPr>
                <w:rFonts w:cs="Cordia New" w:hint="cs"/>
                <w:cs/>
              </w:rPr>
              <w:t>้</w:t>
            </w:r>
            <w:r w:rsidRPr="009B6594">
              <w:rPr>
                <w:rFonts w:cs="Cordia New"/>
                <w:cs/>
              </w:rPr>
              <w:t xml:space="preserve">อมูลให้ ครบ” </w:t>
            </w:r>
            <w:r>
              <w:t xml:space="preserve">when inspector does not select </w:t>
            </w:r>
            <w:r w:rsidRPr="009B6594">
              <w:rPr>
                <w:rFonts w:cs="Cordia New"/>
                <w:cs/>
              </w:rPr>
              <w:t xml:space="preserve">ชื่อวิชา. </w:t>
            </w:r>
          </w:p>
          <w:p w14:paraId="60709060" w14:textId="7B8735A1" w:rsidR="0084374C" w:rsidRDefault="009B6594" w:rsidP="00DC6CEA">
            <w:r>
              <w:t xml:space="preserve">A2: </w:t>
            </w:r>
            <w:r>
              <w:t>The system provide interface to show the message “</w:t>
            </w:r>
            <w:r>
              <w:rPr>
                <w:rFonts w:cs="Cordia New"/>
                <w:cs/>
              </w:rPr>
              <w:t>กรุณากรอกข</w:t>
            </w:r>
            <w:r w:rsidR="00EF16DF">
              <w:rPr>
                <w:rFonts w:cs="Cordia New" w:hint="cs"/>
                <w:cs/>
              </w:rPr>
              <w:t>้</w:t>
            </w:r>
            <w:r>
              <w:rPr>
                <w:rFonts w:cs="Cordia New"/>
                <w:cs/>
              </w:rPr>
              <w:t xml:space="preserve">อมูลให้ ครบ” </w:t>
            </w:r>
            <w:r>
              <w:t xml:space="preserve">when inspector does not select </w:t>
            </w:r>
            <w:r>
              <w:rPr>
                <w:rFonts w:cs="Cordia New"/>
                <w:cs/>
              </w:rPr>
              <w:t>ระด</w:t>
            </w:r>
            <w:r>
              <w:rPr>
                <w:rFonts w:cs="Cordia New" w:hint="cs"/>
                <w:cs/>
              </w:rPr>
              <w:t>ั</w:t>
            </w:r>
            <w:r>
              <w:rPr>
                <w:rFonts w:cs="Cordia New"/>
                <w:cs/>
              </w:rPr>
              <w:t>บ.</w:t>
            </w:r>
          </w:p>
          <w:p w14:paraId="4DB7CA2C" w14:textId="25572BA4" w:rsidR="009B6594" w:rsidRDefault="009B6594" w:rsidP="00DC6CEA">
            <w:r>
              <w:lastRenderedPageBreak/>
              <w:t xml:space="preserve">A3: </w:t>
            </w:r>
            <w:r w:rsidR="00383B6F">
              <w:t>The system provide interface to show the message “</w:t>
            </w:r>
            <w:r w:rsidR="00383B6F">
              <w:rPr>
                <w:rFonts w:cs="Cordia New"/>
                <w:cs/>
              </w:rPr>
              <w:t>กรุณากรอกข</w:t>
            </w:r>
            <w:r w:rsidR="00EF16DF">
              <w:rPr>
                <w:rFonts w:cs="Cordia New" w:hint="cs"/>
                <w:cs/>
              </w:rPr>
              <w:t>้</w:t>
            </w:r>
            <w:r w:rsidR="00383B6F">
              <w:rPr>
                <w:rFonts w:cs="Cordia New"/>
                <w:cs/>
              </w:rPr>
              <w:t xml:space="preserve">อมูลให้ครบ” </w:t>
            </w:r>
            <w:r w:rsidR="00383B6F">
              <w:t xml:space="preserve">when inspector does not select </w:t>
            </w:r>
            <w:r w:rsidR="00383B6F">
              <w:rPr>
                <w:rFonts w:cs="Cordia New"/>
                <w:cs/>
              </w:rPr>
              <w:t>เวลาเริ่มสอบ.</w:t>
            </w:r>
            <w:r w:rsidR="00383B6F">
              <w:t>]</w:t>
            </w:r>
          </w:p>
          <w:p w14:paraId="2DBC4258" w14:textId="0552E7A0" w:rsidR="0084374C" w:rsidRDefault="00383B6F" w:rsidP="00DC6CEA">
            <w:r>
              <w:t>5</w:t>
            </w:r>
            <w:r w:rsidR="0084374C">
              <w:t xml:space="preserve">, </w:t>
            </w:r>
            <w:r w:rsidR="00A12DA6">
              <w:t>The system shall retrieve the examinees’ information list from database which include “point” button for input the examination result.</w:t>
            </w:r>
          </w:p>
          <w:p w14:paraId="1A6AAAFD" w14:textId="25DBEFB6" w:rsidR="00520864" w:rsidRDefault="00BE6F48" w:rsidP="00520864">
            <w:r>
              <w:t>7</w:t>
            </w:r>
            <w:r w:rsidR="00A12DA6">
              <w:t>.</w:t>
            </w:r>
            <w:r w:rsidR="0097631A">
              <w:t xml:space="preserve"> </w:t>
            </w:r>
            <w:r w:rsidR="0097631A">
              <w:t xml:space="preserve">The system shall provide the interface for input the examination result which includes text filed Part1, text filed Part2 and text filed Part3 and </w:t>
            </w:r>
            <w:r w:rsidR="0097631A">
              <w:rPr>
                <w:rFonts w:cs="Cordia New"/>
                <w:cs/>
              </w:rPr>
              <w:t xml:space="preserve">ตกลง </w:t>
            </w:r>
            <w:r w:rsidR="0097631A">
              <w:t>button</w:t>
            </w:r>
          </w:p>
          <w:p w14:paraId="3394BB51" w14:textId="225E83C3" w:rsidR="00520864" w:rsidRDefault="00520864" w:rsidP="00520864">
            <w:r>
              <w:t>[A</w:t>
            </w:r>
            <w:r w:rsidR="00383B6F">
              <w:t>4</w:t>
            </w:r>
            <w:r>
              <w:t xml:space="preserve">: </w:t>
            </w:r>
            <w:r>
              <w:t xml:space="preserve">The system shall provide the interface to show the error message </w:t>
            </w:r>
          </w:p>
          <w:p w14:paraId="286CE10B" w14:textId="634C574B" w:rsidR="00520864" w:rsidRDefault="00520864" w:rsidP="00520864">
            <w:r>
              <w:t>“</w:t>
            </w:r>
            <w:r>
              <w:rPr>
                <w:rFonts w:cs="Cordia New"/>
                <w:cs/>
              </w:rPr>
              <w:t xml:space="preserve">กรุณากรอกคะแนน” </w:t>
            </w:r>
            <w:r>
              <w:t>when inspector does not input part</w:t>
            </w:r>
            <w:r w:rsidR="002858A4">
              <w:t>1</w:t>
            </w:r>
            <w:r>
              <w:t xml:space="preserve"> or input wrong format  </w:t>
            </w:r>
          </w:p>
          <w:p w14:paraId="770EC3E0" w14:textId="12B02AF3" w:rsidR="00D26692" w:rsidRDefault="00520864" w:rsidP="00520864">
            <w:r>
              <w:t>A</w:t>
            </w:r>
            <w:r w:rsidR="00383B6F">
              <w:t>5</w:t>
            </w:r>
            <w:r>
              <w:t>:</w:t>
            </w:r>
            <w:r w:rsidR="00D26692">
              <w:t xml:space="preserve"> </w:t>
            </w:r>
            <w:r w:rsidR="00D26692">
              <w:t>The system shall provide the interface to show the error message “</w:t>
            </w:r>
            <w:r w:rsidR="00D26692">
              <w:rPr>
                <w:rFonts w:cs="Cordia New"/>
                <w:cs/>
              </w:rPr>
              <w:t xml:space="preserve">กรุณากรอกคะแนน” </w:t>
            </w:r>
            <w:r w:rsidR="00D26692">
              <w:t>when inspector does not input part</w:t>
            </w:r>
            <w:r w:rsidR="002858A4">
              <w:t>2</w:t>
            </w:r>
            <w:r w:rsidR="00D26692">
              <w:t xml:space="preserve"> or input wrong format  </w:t>
            </w:r>
          </w:p>
          <w:p w14:paraId="0B6C6F44" w14:textId="1B194081" w:rsidR="002858A4" w:rsidRDefault="002858A4" w:rsidP="00520864">
            <w:r>
              <w:t>A</w:t>
            </w:r>
            <w:r>
              <w:t>6</w:t>
            </w:r>
            <w:r>
              <w:t>: The system shall provide the interface to show the error message “</w:t>
            </w:r>
            <w:r>
              <w:rPr>
                <w:rFonts w:cs="Cordia New"/>
                <w:cs/>
              </w:rPr>
              <w:t xml:space="preserve">กรุณากรอกคะแนน” </w:t>
            </w:r>
            <w:r>
              <w:t>when inspector does not input part</w:t>
            </w:r>
            <w:r>
              <w:t>3</w:t>
            </w:r>
            <w:r>
              <w:t xml:space="preserve"> or input wrong format  </w:t>
            </w:r>
          </w:p>
          <w:p w14:paraId="0101EA2E" w14:textId="62E90B67" w:rsidR="00A12DA6" w:rsidRDefault="00D26692" w:rsidP="00520864">
            <w:r>
              <w:t xml:space="preserve"> </w:t>
            </w:r>
            <w:r w:rsidR="00520864">
              <w:t>]</w:t>
            </w:r>
          </w:p>
          <w:p w14:paraId="288B29F9" w14:textId="1231CF2F" w:rsidR="0097631A" w:rsidRDefault="0035797E" w:rsidP="00DC6CEA">
            <w:pPr>
              <w:rPr>
                <w:rFonts w:cs="Cordia New"/>
              </w:rPr>
            </w:pPr>
            <w:r>
              <w:t>8</w:t>
            </w:r>
            <w:r w:rsidR="0097631A">
              <w:t>.</w:t>
            </w:r>
            <w:r w:rsidR="00097C4A">
              <w:t xml:space="preserve"> </w:t>
            </w:r>
            <w:r w:rsidR="00097C4A">
              <w:t>The system shall provide the interface to show the confirm box “</w:t>
            </w:r>
            <w:r w:rsidR="00097C4A">
              <w:rPr>
                <w:rFonts w:hint="cs"/>
                <w:cs/>
              </w:rPr>
              <w:t>กรุณายืนยันการแก้ไข</w:t>
            </w:r>
            <w:r w:rsidR="00097C4A">
              <w:rPr>
                <w:rFonts w:cs="Cordia New"/>
                <w:cs/>
              </w:rPr>
              <w:t xml:space="preserve"> !!!”</w:t>
            </w:r>
          </w:p>
          <w:p w14:paraId="099B7F8B" w14:textId="34E7D935" w:rsidR="007842F8" w:rsidRDefault="0035797E" w:rsidP="00DC6CEA">
            <w:r>
              <w:t>10</w:t>
            </w:r>
            <w:r w:rsidR="007842F8">
              <w:t xml:space="preserve">. </w:t>
            </w:r>
            <w:r w:rsidR="007842F8">
              <w:t>The system shall save the examination result to the database.</w:t>
            </w:r>
          </w:p>
          <w:p w14:paraId="436C5CB9" w14:textId="4F093531" w:rsidR="00FE2573" w:rsidRDefault="0035797E" w:rsidP="00DC6CEA">
            <w:r>
              <w:t>11</w:t>
            </w:r>
            <w:r w:rsidR="00FE2573">
              <w:t>.</w:t>
            </w:r>
            <w:r w:rsidR="00FE2573">
              <w:t>The system redirect to the inspector UI.</w:t>
            </w:r>
          </w:p>
        </w:tc>
      </w:tr>
      <w:tr w:rsidR="0084374C" w14:paraId="03892FED" w14:textId="77777777" w:rsidTr="00DC6CEA">
        <w:tc>
          <w:tcPr>
            <w:tcW w:w="793" w:type="pct"/>
            <w:shd w:val="clear" w:color="auto" w:fill="E7E6E6" w:themeFill="background2"/>
          </w:tcPr>
          <w:p w14:paraId="11596FA6" w14:textId="77777777" w:rsidR="0084374C" w:rsidRDefault="0084374C" w:rsidP="00DC6CEA">
            <w:pPr>
              <w:jc w:val="both"/>
            </w:pPr>
            <w:r>
              <w:lastRenderedPageBreak/>
              <w:t>Alternative Flow</w:t>
            </w:r>
          </w:p>
        </w:tc>
        <w:tc>
          <w:tcPr>
            <w:tcW w:w="4207" w:type="pct"/>
            <w:gridSpan w:val="4"/>
          </w:tcPr>
          <w:p w14:paraId="3F314484" w14:textId="37DD60E2" w:rsidR="00EF16DF" w:rsidRDefault="00EF16DF" w:rsidP="00EF16DF">
            <w:r>
              <w:t>A1:  The system provide interface to show the message “</w:t>
            </w:r>
            <w:r w:rsidRPr="009B6594">
              <w:rPr>
                <w:rFonts w:cs="Cordia New"/>
                <w:cs/>
              </w:rPr>
              <w:t>กรุณากรอกข</w:t>
            </w:r>
            <w:r>
              <w:rPr>
                <w:rFonts w:cs="Cordia New" w:hint="cs"/>
                <w:cs/>
              </w:rPr>
              <w:t>้</w:t>
            </w:r>
            <w:r w:rsidRPr="009B6594">
              <w:rPr>
                <w:rFonts w:cs="Cordia New"/>
                <w:cs/>
              </w:rPr>
              <w:t xml:space="preserve">อมูลให้ครบ” </w:t>
            </w:r>
            <w:r>
              <w:t xml:space="preserve">when inspector does not select </w:t>
            </w:r>
            <w:r w:rsidRPr="009B6594">
              <w:rPr>
                <w:rFonts w:cs="Cordia New"/>
                <w:cs/>
              </w:rPr>
              <w:t xml:space="preserve">ชื่อวิชา. </w:t>
            </w:r>
          </w:p>
          <w:p w14:paraId="6CD69DB0" w14:textId="1C31F6C4" w:rsidR="00EF16DF" w:rsidRDefault="00EF16DF" w:rsidP="00EF16DF">
            <w:pPr>
              <w:pStyle w:val="a8"/>
              <w:numPr>
                <w:ilvl w:val="0"/>
                <w:numId w:val="74"/>
              </w:numPr>
            </w:pPr>
            <w:r>
              <w:t>The system notifies that “</w:t>
            </w:r>
            <w:r>
              <w:rPr>
                <w:rFonts w:hint="cs"/>
                <w:cs/>
              </w:rPr>
              <w:t>กรุณากรอกข้อมูลให้ครบ</w:t>
            </w:r>
            <w:r>
              <w:t>”</w:t>
            </w:r>
          </w:p>
          <w:p w14:paraId="43D47BEB" w14:textId="7C8D8686" w:rsidR="00EF16DF" w:rsidRDefault="00EF16DF" w:rsidP="00EF16DF">
            <w:pPr>
              <w:pStyle w:val="a8"/>
              <w:numPr>
                <w:ilvl w:val="0"/>
                <w:numId w:val="74"/>
              </w:numPr>
            </w:pPr>
            <w:r>
              <w:t>Goes to normal flow 2</w:t>
            </w:r>
          </w:p>
          <w:p w14:paraId="601E48E7" w14:textId="6ADA6D3B" w:rsidR="00EF16DF" w:rsidRDefault="00EF16DF" w:rsidP="00EF16DF">
            <w:r>
              <w:lastRenderedPageBreak/>
              <w:t>A2: The system provide interface to show the message “</w:t>
            </w:r>
            <w:r>
              <w:rPr>
                <w:rFonts w:cs="Cordia New"/>
                <w:cs/>
              </w:rPr>
              <w:t>กรุณากรอกข</w:t>
            </w:r>
            <w:r>
              <w:rPr>
                <w:rFonts w:cs="Cordia New" w:hint="cs"/>
                <w:cs/>
              </w:rPr>
              <w:t>้</w:t>
            </w:r>
            <w:r>
              <w:rPr>
                <w:rFonts w:cs="Cordia New"/>
                <w:cs/>
              </w:rPr>
              <w:t xml:space="preserve">อมูลให้ครบ” </w:t>
            </w:r>
            <w:r>
              <w:t xml:space="preserve">when inspector does not select </w:t>
            </w:r>
            <w:r>
              <w:rPr>
                <w:rFonts w:cs="Cordia New"/>
                <w:cs/>
              </w:rPr>
              <w:t>ระด</w:t>
            </w:r>
            <w:r>
              <w:rPr>
                <w:rFonts w:cs="Cordia New" w:hint="cs"/>
                <w:cs/>
              </w:rPr>
              <w:t>ั</w:t>
            </w:r>
            <w:r>
              <w:rPr>
                <w:rFonts w:cs="Cordia New"/>
                <w:cs/>
              </w:rPr>
              <w:t>บ.</w:t>
            </w:r>
          </w:p>
          <w:p w14:paraId="27A13573" w14:textId="77777777" w:rsidR="00EF16DF" w:rsidRDefault="00EF16DF" w:rsidP="00EF16DF">
            <w:pPr>
              <w:pStyle w:val="a8"/>
              <w:numPr>
                <w:ilvl w:val="0"/>
                <w:numId w:val="75"/>
              </w:numPr>
            </w:pPr>
            <w:r>
              <w:t>The system notifies that “</w:t>
            </w:r>
            <w:r>
              <w:rPr>
                <w:rFonts w:hint="cs"/>
                <w:cs/>
              </w:rPr>
              <w:t>กรุณากรอกข้อมูลให้ครบ</w:t>
            </w:r>
            <w:r>
              <w:t>”</w:t>
            </w:r>
          </w:p>
          <w:p w14:paraId="589D5A62" w14:textId="0B2C3A1A" w:rsidR="00EF16DF" w:rsidRDefault="00EF16DF" w:rsidP="00EF16DF">
            <w:pPr>
              <w:pStyle w:val="a8"/>
              <w:numPr>
                <w:ilvl w:val="0"/>
                <w:numId w:val="75"/>
              </w:numPr>
            </w:pPr>
            <w:r>
              <w:t>Goes to normal flow 2</w:t>
            </w:r>
          </w:p>
          <w:p w14:paraId="1B66B97C" w14:textId="77777777" w:rsidR="0084374C" w:rsidRDefault="00EF16DF" w:rsidP="00EF16DF">
            <w:r>
              <w:t>A3: The system provide interface to show the message “</w:t>
            </w:r>
            <w:r>
              <w:rPr>
                <w:rFonts w:cs="Cordia New"/>
                <w:cs/>
              </w:rPr>
              <w:t>กรุณากรอกข</w:t>
            </w:r>
            <w:r>
              <w:rPr>
                <w:rFonts w:cs="Cordia New" w:hint="cs"/>
                <w:cs/>
              </w:rPr>
              <w:t>้</w:t>
            </w:r>
            <w:r>
              <w:rPr>
                <w:rFonts w:cs="Cordia New"/>
                <w:cs/>
              </w:rPr>
              <w:t xml:space="preserve">อมูลให้ครบ” </w:t>
            </w:r>
            <w:r>
              <w:t xml:space="preserve">when inspector does not select </w:t>
            </w:r>
            <w:r>
              <w:rPr>
                <w:rFonts w:cs="Cordia New"/>
                <w:cs/>
              </w:rPr>
              <w:t>เวลาเริ่มสอบ.</w:t>
            </w:r>
          </w:p>
          <w:p w14:paraId="4EE681F1" w14:textId="77777777" w:rsidR="00EF16DF" w:rsidRDefault="00EF16DF" w:rsidP="00EF16DF">
            <w:pPr>
              <w:pStyle w:val="a8"/>
              <w:numPr>
                <w:ilvl w:val="0"/>
                <w:numId w:val="76"/>
              </w:numPr>
            </w:pPr>
            <w:r>
              <w:t>The system notifies that “</w:t>
            </w:r>
            <w:r>
              <w:rPr>
                <w:rFonts w:hint="cs"/>
                <w:cs/>
              </w:rPr>
              <w:t>กรุณากรอกข้อมูลให้ครบ</w:t>
            </w:r>
            <w:r>
              <w:t>”</w:t>
            </w:r>
          </w:p>
          <w:p w14:paraId="5D3A2276" w14:textId="77777777" w:rsidR="00EF16DF" w:rsidRDefault="00EF16DF" w:rsidP="00EF16DF">
            <w:pPr>
              <w:pStyle w:val="a8"/>
              <w:numPr>
                <w:ilvl w:val="0"/>
                <w:numId w:val="76"/>
              </w:numPr>
            </w:pPr>
            <w:r>
              <w:t>Goes to normal flow 2</w:t>
            </w:r>
          </w:p>
          <w:p w14:paraId="1A48E867" w14:textId="09EF0763" w:rsidR="002858A4" w:rsidRDefault="002858A4" w:rsidP="002858A4">
            <w:r>
              <w:t xml:space="preserve">A4: The system shall provide the interface to show the error message </w:t>
            </w:r>
          </w:p>
          <w:p w14:paraId="7A088198" w14:textId="4752F131" w:rsidR="002858A4" w:rsidRDefault="002858A4" w:rsidP="002858A4">
            <w:r>
              <w:t>“</w:t>
            </w:r>
            <w:r>
              <w:rPr>
                <w:rFonts w:cs="Cordia New"/>
                <w:cs/>
              </w:rPr>
              <w:t xml:space="preserve">กรุณากรอกคะแนน” </w:t>
            </w:r>
            <w:r>
              <w:t xml:space="preserve">when inspector does not input part1 or input wrong format  </w:t>
            </w:r>
          </w:p>
          <w:p w14:paraId="53FBD1E5" w14:textId="6E183C57" w:rsidR="002858A4" w:rsidRDefault="002858A4" w:rsidP="002858A4">
            <w:pPr>
              <w:pStyle w:val="a8"/>
              <w:numPr>
                <w:ilvl w:val="0"/>
                <w:numId w:val="77"/>
              </w:numPr>
            </w:pPr>
            <w:r>
              <w:t>The system notifies that “</w:t>
            </w:r>
            <w:r>
              <w:rPr>
                <w:rFonts w:hint="cs"/>
                <w:cs/>
              </w:rPr>
              <w:t>กรุณากรอกคะแนน</w:t>
            </w:r>
            <w:r>
              <w:t>”</w:t>
            </w:r>
          </w:p>
          <w:p w14:paraId="32CFB969" w14:textId="32B00C99" w:rsidR="002858A4" w:rsidRDefault="002858A4" w:rsidP="002858A4">
            <w:pPr>
              <w:pStyle w:val="a8"/>
              <w:numPr>
                <w:ilvl w:val="0"/>
                <w:numId w:val="77"/>
              </w:numPr>
            </w:pPr>
            <w:r>
              <w:t xml:space="preserve">Goes to normal flow </w:t>
            </w:r>
            <w:r w:rsidR="00BE6F48">
              <w:t>6</w:t>
            </w:r>
          </w:p>
          <w:p w14:paraId="33609DAE" w14:textId="5C1AA7DD" w:rsidR="002858A4" w:rsidRDefault="002858A4" w:rsidP="002858A4">
            <w:r>
              <w:t>A5: The system shall provide the interface to show the error message “</w:t>
            </w:r>
            <w:r>
              <w:rPr>
                <w:rFonts w:cs="Cordia New"/>
                <w:cs/>
              </w:rPr>
              <w:t xml:space="preserve">กรุณากรอกคะแนน” </w:t>
            </w:r>
            <w:r>
              <w:t xml:space="preserve">when inspector does not input part2 or input wrong format  </w:t>
            </w:r>
          </w:p>
          <w:p w14:paraId="6556CE16" w14:textId="77777777" w:rsidR="00BE6F48" w:rsidRDefault="00BE6F48" w:rsidP="00BE6F48">
            <w:pPr>
              <w:pStyle w:val="a8"/>
              <w:numPr>
                <w:ilvl w:val="0"/>
                <w:numId w:val="78"/>
              </w:numPr>
            </w:pPr>
            <w:r>
              <w:t>The system notifies that “</w:t>
            </w:r>
            <w:r>
              <w:rPr>
                <w:rFonts w:hint="cs"/>
                <w:cs/>
              </w:rPr>
              <w:t>กรุณากรอกคะแนน</w:t>
            </w:r>
            <w:r>
              <w:t>”</w:t>
            </w:r>
          </w:p>
          <w:p w14:paraId="05A6A6BA" w14:textId="2BC36011" w:rsidR="00BE6F48" w:rsidRDefault="00BE6F48" w:rsidP="002858A4">
            <w:pPr>
              <w:pStyle w:val="a8"/>
              <w:numPr>
                <w:ilvl w:val="0"/>
                <w:numId w:val="78"/>
              </w:numPr>
            </w:pPr>
            <w:r>
              <w:t>Goes to normal flow 6</w:t>
            </w:r>
          </w:p>
          <w:p w14:paraId="723562F3" w14:textId="77777777" w:rsidR="002858A4" w:rsidRDefault="002858A4" w:rsidP="002858A4">
            <w:r>
              <w:t>A6: The system shall provide the interface to show the error message “</w:t>
            </w:r>
            <w:r>
              <w:rPr>
                <w:rFonts w:cs="Cordia New"/>
                <w:cs/>
              </w:rPr>
              <w:t xml:space="preserve">กรุณากรอกคะแนน” </w:t>
            </w:r>
            <w:r>
              <w:t xml:space="preserve">when inspector does not input part3 or input wrong format  </w:t>
            </w:r>
          </w:p>
          <w:p w14:paraId="05220A54" w14:textId="77777777" w:rsidR="00BE6F48" w:rsidRDefault="00BE6F48" w:rsidP="00BE6F48">
            <w:pPr>
              <w:pStyle w:val="a8"/>
              <w:numPr>
                <w:ilvl w:val="0"/>
                <w:numId w:val="79"/>
              </w:numPr>
            </w:pPr>
            <w:r>
              <w:t>The system notifies that “</w:t>
            </w:r>
            <w:r>
              <w:rPr>
                <w:rFonts w:hint="cs"/>
                <w:cs/>
              </w:rPr>
              <w:t>กรุณากรอกคะแนน</w:t>
            </w:r>
            <w:r>
              <w:t>”</w:t>
            </w:r>
          </w:p>
          <w:p w14:paraId="2F1CEBA7" w14:textId="5B2013C4" w:rsidR="00BE6F48" w:rsidRPr="00BE6F48" w:rsidRDefault="00BE6F48" w:rsidP="002858A4">
            <w:pPr>
              <w:pStyle w:val="a8"/>
              <w:numPr>
                <w:ilvl w:val="0"/>
                <w:numId w:val="79"/>
              </w:numPr>
              <w:rPr>
                <w:rFonts w:hint="cs"/>
                <w:cs/>
              </w:rPr>
            </w:pPr>
            <w:r>
              <w:t>Goes to normal flow 6</w:t>
            </w:r>
          </w:p>
        </w:tc>
      </w:tr>
      <w:tr w:rsidR="0084374C" w14:paraId="639DDEF6" w14:textId="77777777" w:rsidTr="00DC6CEA">
        <w:tc>
          <w:tcPr>
            <w:tcW w:w="793" w:type="pct"/>
            <w:shd w:val="clear" w:color="auto" w:fill="E7E6E6" w:themeFill="background2"/>
          </w:tcPr>
          <w:p w14:paraId="41004ACC" w14:textId="77777777" w:rsidR="0084374C" w:rsidRDefault="0084374C" w:rsidP="00DC6CEA">
            <w:pPr>
              <w:jc w:val="both"/>
            </w:pPr>
            <w:r>
              <w:lastRenderedPageBreak/>
              <w:t>Exception Flow</w:t>
            </w:r>
          </w:p>
        </w:tc>
        <w:tc>
          <w:tcPr>
            <w:tcW w:w="4207" w:type="pct"/>
            <w:gridSpan w:val="4"/>
          </w:tcPr>
          <w:p w14:paraId="43425AB0" w14:textId="77777777" w:rsidR="0084374C" w:rsidRDefault="0084374C" w:rsidP="00DC6CEA">
            <w:pPr>
              <w:jc w:val="both"/>
            </w:pPr>
          </w:p>
        </w:tc>
      </w:tr>
      <w:tr w:rsidR="0084374C" w14:paraId="1D81BBD1" w14:textId="77777777" w:rsidTr="00DC6CEA">
        <w:tc>
          <w:tcPr>
            <w:tcW w:w="793" w:type="pct"/>
            <w:shd w:val="clear" w:color="auto" w:fill="E7E6E6" w:themeFill="background2"/>
          </w:tcPr>
          <w:p w14:paraId="3A7F7915" w14:textId="77777777" w:rsidR="0084374C" w:rsidRDefault="0084374C" w:rsidP="00DC6CEA">
            <w:pPr>
              <w:jc w:val="both"/>
            </w:pPr>
            <w:r>
              <w:t>Assumption</w:t>
            </w:r>
          </w:p>
        </w:tc>
        <w:tc>
          <w:tcPr>
            <w:tcW w:w="4207" w:type="pct"/>
            <w:gridSpan w:val="4"/>
          </w:tcPr>
          <w:p w14:paraId="4754DBD1" w14:textId="77777777" w:rsidR="0084374C" w:rsidRDefault="0084374C" w:rsidP="00DC6CEA">
            <w:pPr>
              <w:jc w:val="both"/>
            </w:pPr>
            <w:r>
              <w:t>The examinees information must have in the system.</w:t>
            </w:r>
          </w:p>
        </w:tc>
      </w:tr>
    </w:tbl>
    <w:p w14:paraId="796CEC52" w14:textId="6C3088E5" w:rsidR="0084374C" w:rsidRDefault="0084374C"/>
    <w:p w14:paraId="1D00A684" w14:textId="77777777" w:rsidR="0084374C" w:rsidRDefault="0084374C">
      <w:r>
        <w:br w:type="page"/>
      </w:r>
    </w:p>
    <w:tbl>
      <w:tblPr>
        <w:tblStyle w:val="a3"/>
        <w:tblW w:w="5000" w:type="pct"/>
        <w:tblLook w:val="04A0" w:firstRow="1" w:lastRow="0" w:firstColumn="1" w:lastColumn="0" w:noHBand="0" w:noVBand="1"/>
      </w:tblPr>
      <w:tblGrid>
        <w:gridCol w:w="1482"/>
        <w:gridCol w:w="855"/>
        <w:gridCol w:w="2437"/>
        <w:gridCol w:w="1767"/>
        <w:gridCol w:w="2809"/>
      </w:tblGrid>
      <w:tr w:rsidR="007C0360" w14:paraId="2DDED4A3" w14:textId="77777777" w:rsidTr="00DC6CEA">
        <w:tc>
          <w:tcPr>
            <w:tcW w:w="793" w:type="pct"/>
            <w:shd w:val="clear" w:color="auto" w:fill="E7E6E6" w:themeFill="background2"/>
          </w:tcPr>
          <w:p w14:paraId="69600063" w14:textId="77777777" w:rsidR="007C0360" w:rsidRDefault="007C0360" w:rsidP="00DC6CEA">
            <w:pPr>
              <w:jc w:val="both"/>
            </w:pPr>
            <w:r>
              <w:lastRenderedPageBreak/>
              <w:t>Use Case ID</w:t>
            </w:r>
          </w:p>
        </w:tc>
        <w:tc>
          <w:tcPr>
            <w:tcW w:w="4207" w:type="pct"/>
            <w:gridSpan w:val="4"/>
          </w:tcPr>
          <w:p w14:paraId="22FBB86C" w14:textId="1C0B42DC" w:rsidR="007C0360" w:rsidRDefault="007C0360" w:rsidP="00DC6CEA">
            <w:pPr>
              <w:jc w:val="both"/>
            </w:pPr>
            <w:r>
              <w:t xml:space="preserve"> UC-3</w:t>
            </w:r>
            <w:r>
              <w:t>6</w:t>
            </w:r>
          </w:p>
        </w:tc>
      </w:tr>
      <w:tr w:rsidR="007C0360" w14:paraId="1E8B7750" w14:textId="77777777" w:rsidTr="00DC6CEA">
        <w:tc>
          <w:tcPr>
            <w:tcW w:w="793" w:type="pct"/>
            <w:shd w:val="clear" w:color="auto" w:fill="E7E6E6" w:themeFill="background2"/>
          </w:tcPr>
          <w:p w14:paraId="58903D0B" w14:textId="77777777" w:rsidR="007C0360" w:rsidRDefault="007C0360" w:rsidP="00DC6CEA">
            <w:pPr>
              <w:jc w:val="both"/>
            </w:pPr>
            <w:r>
              <w:t>Use Case Name</w:t>
            </w:r>
          </w:p>
        </w:tc>
        <w:tc>
          <w:tcPr>
            <w:tcW w:w="4207" w:type="pct"/>
            <w:gridSpan w:val="4"/>
          </w:tcPr>
          <w:p w14:paraId="3082A1F1" w14:textId="434AD2E9" w:rsidR="007C0360" w:rsidRDefault="00A52A81" w:rsidP="00DC6CEA">
            <w:pPr>
              <w:jc w:val="both"/>
            </w:pPr>
            <w:r>
              <w:t>Guest user log in to the mobile application</w:t>
            </w:r>
          </w:p>
        </w:tc>
      </w:tr>
      <w:tr w:rsidR="007C0360" w14:paraId="157C56F0" w14:textId="77777777" w:rsidTr="00DC6CEA">
        <w:tc>
          <w:tcPr>
            <w:tcW w:w="793" w:type="pct"/>
            <w:shd w:val="clear" w:color="auto" w:fill="E7E6E6" w:themeFill="background2"/>
          </w:tcPr>
          <w:p w14:paraId="676D0CF4" w14:textId="77777777" w:rsidR="007C0360" w:rsidRDefault="007C0360" w:rsidP="00DC6CEA">
            <w:pPr>
              <w:jc w:val="both"/>
            </w:pPr>
            <w:r>
              <w:t>Created By</w:t>
            </w:r>
          </w:p>
        </w:tc>
        <w:tc>
          <w:tcPr>
            <w:tcW w:w="1760" w:type="pct"/>
            <w:gridSpan w:val="2"/>
          </w:tcPr>
          <w:p w14:paraId="5D96E520" w14:textId="77777777" w:rsidR="007C0360" w:rsidRDefault="007C0360" w:rsidP="00DC6CEA">
            <w:pPr>
              <w:jc w:val="both"/>
            </w:pPr>
            <w:r>
              <w:t>Charnwut Thopurin</w:t>
            </w:r>
          </w:p>
        </w:tc>
        <w:tc>
          <w:tcPr>
            <w:tcW w:w="945" w:type="pct"/>
            <w:shd w:val="clear" w:color="auto" w:fill="E7E6E6" w:themeFill="background2"/>
          </w:tcPr>
          <w:p w14:paraId="00E0D977" w14:textId="77777777" w:rsidR="007C0360" w:rsidRDefault="007C0360" w:rsidP="00DC6CEA">
            <w:pPr>
              <w:jc w:val="both"/>
            </w:pPr>
            <w:r>
              <w:t>Last Update By</w:t>
            </w:r>
          </w:p>
        </w:tc>
        <w:tc>
          <w:tcPr>
            <w:tcW w:w="1502" w:type="pct"/>
          </w:tcPr>
          <w:p w14:paraId="4D035FBB" w14:textId="77777777" w:rsidR="007C0360" w:rsidRDefault="007C0360" w:rsidP="00DC6CEA">
            <w:pPr>
              <w:jc w:val="both"/>
            </w:pPr>
            <w:r>
              <w:t>Charnwut Thopurin</w:t>
            </w:r>
          </w:p>
        </w:tc>
      </w:tr>
      <w:tr w:rsidR="007C0360" w14:paraId="49A43AB3" w14:textId="77777777" w:rsidTr="00DC6CEA">
        <w:tc>
          <w:tcPr>
            <w:tcW w:w="793" w:type="pct"/>
            <w:shd w:val="clear" w:color="auto" w:fill="E7E6E6" w:themeFill="background2"/>
          </w:tcPr>
          <w:p w14:paraId="5E1FF77F" w14:textId="77777777" w:rsidR="007C0360" w:rsidRDefault="007C0360" w:rsidP="00DC6CEA">
            <w:pPr>
              <w:jc w:val="both"/>
            </w:pPr>
            <w:r>
              <w:t>Date Created</w:t>
            </w:r>
          </w:p>
        </w:tc>
        <w:tc>
          <w:tcPr>
            <w:tcW w:w="1760" w:type="pct"/>
            <w:gridSpan w:val="2"/>
          </w:tcPr>
          <w:p w14:paraId="0B66B9D4" w14:textId="77777777" w:rsidR="007C0360" w:rsidRDefault="007C0360" w:rsidP="00DC6CEA">
            <w:pPr>
              <w:jc w:val="both"/>
            </w:pPr>
            <w:r>
              <w:t>13/04/18</w:t>
            </w:r>
          </w:p>
        </w:tc>
        <w:tc>
          <w:tcPr>
            <w:tcW w:w="945" w:type="pct"/>
            <w:shd w:val="clear" w:color="auto" w:fill="E7E6E6" w:themeFill="background2"/>
          </w:tcPr>
          <w:p w14:paraId="7EF3A2B3" w14:textId="77777777" w:rsidR="007C0360" w:rsidRDefault="007C0360" w:rsidP="00DC6CEA">
            <w:pPr>
              <w:jc w:val="both"/>
            </w:pPr>
            <w:r>
              <w:t>Last Revision Date</w:t>
            </w:r>
          </w:p>
        </w:tc>
        <w:tc>
          <w:tcPr>
            <w:tcW w:w="1502" w:type="pct"/>
          </w:tcPr>
          <w:p w14:paraId="63B59F11" w14:textId="77777777" w:rsidR="007C0360" w:rsidRDefault="007C0360" w:rsidP="00DC6CEA">
            <w:pPr>
              <w:jc w:val="both"/>
            </w:pPr>
          </w:p>
        </w:tc>
      </w:tr>
      <w:tr w:rsidR="007C0360" w14:paraId="0F131889" w14:textId="77777777" w:rsidTr="00DC6CEA">
        <w:tc>
          <w:tcPr>
            <w:tcW w:w="793" w:type="pct"/>
            <w:shd w:val="clear" w:color="auto" w:fill="E7E6E6" w:themeFill="background2"/>
          </w:tcPr>
          <w:p w14:paraId="3C6CB19B" w14:textId="77777777" w:rsidR="007C0360" w:rsidRDefault="007C0360" w:rsidP="00DC6CEA">
            <w:pPr>
              <w:jc w:val="both"/>
            </w:pPr>
            <w:r>
              <w:t>Actors</w:t>
            </w:r>
          </w:p>
        </w:tc>
        <w:tc>
          <w:tcPr>
            <w:tcW w:w="4207" w:type="pct"/>
            <w:gridSpan w:val="4"/>
          </w:tcPr>
          <w:p w14:paraId="30E65336" w14:textId="66C11EBF" w:rsidR="007C0360" w:rsidRDefault="00A52A81" w:rsidP="00DC6CEA">
            <w:pPr>
              <w:jc w:val="both"/>
            </w:pPr>
            <w:r>
              <w:t xml:space="preserve">Guest user </w:t>
            </w:r>
          </w:p>
        </w:tc>
      </w:tr>
      <w:tr w:rsidR="007C0360" w14:paraId="34636E17" w14:textId="77777777" w:rsidTr="00DC6CEA">
        <w:tc>
          <w:tcPr>
            <w:tcW w:w="793" w:type="pct"/>
            <w:shd w:val="clear" w:color="auto" w:fill="E7E6E6" w:themeFill="background2"/>
          </w:tcPr>
          <w:p w14:paraId="6AA0F20B" w14:textId="77777777" w:rsidR="007C0360" w:rsidRDefault="007C0360" w:rsidP="00DC6CEA">
            <w:pPr>
              <w:jc w:val="both"/>
            </w:pPr>
            <w:r>
              <w:t>Description</w:t>
            </w:r>
          </w:p>
        </w:tc>
        <w:tc>
          <w:tcPr>
            <w:tcW w:w="4207" w:type="pct"/>
            <w:gridSpan w:val="4"/>
          </w:tcPr>
          <w:p w14:paraId="3B728BA1" w14:textId="534EFD3C" w:rsidR="007C0360" w:rsidRDefault="00A52A81" w:rsidP="00DC6CEA">
            <w:r>
              <w:t>Guest user can log in to the mobile application</w:t>
            </w:r>
          </w:p>
        </w:tc>
      </w:tr>
      <w:tr w:rsidR="007C0360" w14:paraId="146D3BD4" w14:textId="77777777" w:rsidTr="00DC6CEA">
        <w:tc>
          <w:tcPr>
            <w:tcW w:w="793" w:type="pct"/>
            <w:shd w:val="clear" w:color="auto" w:fill="E7E6E6" w:themeFill="background2"/>
          </w:tcPr>
          <w:p w14:paraId="65833096" w14:textId="77777777" w:rsidR="007C0360" w:rsidRDefault="007C0360" w:rsidP="00DC6CEA">
            <w:pPr>
              <w:jc w:val="both"/>
            </w:pPr>
            <w:r>
              <w:t>Trigger</w:t>
            </w:r>
          </w:p>
        </w:tc>
        <w:tc>
          <w:tcPr>
            <w:tcW w:w="4207" w:type="pct"/>
            <w:gridSpan w:val="4"/>
          </w:tcPr>
          <w:p w14:paraId="74EBC839" w14:textId="41C7EB7A" w:rsidR="007C0360" w:rsidRDefault="00A52A81" w:rsidP="00DC6CEA">
            <w:pPr>
              <w:jc w:val="both"/>
            </w:pPr>
            <w:r>
              <w:t>Guest user click log in button</w:t>
            </w:r>
          </w:p>
        </w:tc>
      </w:tr>
      <w:tr w:rsidR="007C0360" w14:paraId="53265E10" w14:textId="77777777" w:rsidTr="00DC6CEA">
        <w:tc>
          <w:tcPr>
            <w:tcW w:w="793" w:type="pct"/>
            <w:shd w:val="clear" w:color="auto" w:fill="E7E6E6" w:themeFill="background2"/>
          </w:tcPr>
          <w:p w14:paraId="3D9CF714" w14:textId="77777777" w:rsidR="007C0360" w:rsidRDefault="007C0360" w:rsidP="00DC6CEA">
            <w:pPr>
              <w:jc w:val="both"/>
            </w:pPr>
            <w:r>
              <w:t>Preconditions</w:t>
            </w:r>
          </w:p>
        </w:tc>
        <w:tc>
          <w:tcPr>
            <w:tcW w:w="4207" w:type="pct"/>
            <w:gridSpan w:val="4"/>
          </w:tcPr>
          <w:p w14:paraId="49BF838C" w14:textId="08D51CC4" w:rsidR="007C0360" w:rsidRDefault="00A52A81" w:rsidP="00DC6CEA">
            <w:pPr>
              <w:jc w:val="both"/>
            </w:pPr>
            <w:r>
              <w:t>Guest user must have username and password  for mobile application</w:t>
            </w:r>
          </w:p>
        </w:tc>
      </w:tr>
      <w:tr w:rsidR="007C0360" w14:paraId="6FFFFB50" w14:textId="77777777" w:rsidTr="00DC6CEA">
        <w:tc>
          <w:tcPr>
            <w:tcW w:w="5000" w:type="pct"/>
            <w:gridSpan w:val="5"/>
            <w:shd w:val="clear" w:color="auto" w:fill="E7E6E6" w:themeFill="background2"/>
          </w:tcPr>
          <w:p w14:paraId="01F35B3E" w14:textId="77777777" w:rsidR="007C0360" w:rsidRDefault="007C0360" w:rsidP="00DC6CEA">
            <w:pPr>
              <w:jc w:val="center"/>
            </w:pPr>
            <w:r>
              <w:t>Use Case Input Specification</w:t>
            </w:r>
          </w:p>
        </w:tc>
      </w:tr>
      <w:tr w:rsidR="007C0360" w14:paraId="267ECE8A" w14:textId="77777777" w:rsidTr="00DC6CEA">
        <w:tc>
          <w:tcPr>
            <w:tcW w:w="793" w:type="pct"/>
            <w:shd w:val="clear" w:color="auto" w:fill="E7E6E6" w:themeFill="background2"/>
          </w:tcPr>
          <w:p w14:paraId="4A592932" w14:textId="77777777" w:rsidR="007C0360" w:rsidRDefault="007C0360" w:rsidP="00DC6CEA">
            <w:pPr>
              <w:jc w:val="center"/>
            </w:pPr>
            <w:r>
              <w:t>Input</w:t>
            </w:r>
          </w:p>
        </w:tc>
        <w:tc>
          <w:tcPr>
            <w:tcW w:w="457" w:type="pct"/>
            <w:shd w:val="clear" w:color="auto" w:fill="E7E6E6" w:themeFill="background2"/>
          </w:tcPr>
          <w:p w14:paraId="598E3AC1" w14:textId="77777777" w:rsidR="007C0360" w:rsidRDefault="007C0360" w:rsidP="00DC6CEA">
            <w:pPr>
              <w:jc w:val="center"/>
            </w:pPr>
            <w:r>
              <w:t>type</w:t>
            </w:r>
          </w:p>
        </w:tc>
        <w:tc>
          <w:tcPr>
            <w:tcW w:w="2248" w:type="pct"/>
            <w:gridSpan w:val="2"/>
            <w:shd w:val="clear" w:color="auto" w:fill="E7E6E6" w:themeFill="background2"/>
          </w:tcPr>
          <w:p w14:paraId="4070E4EA" w14:textId="77777777" w:rsidR="007C0360" w:rsidRDefault="007C0360" w:rsidP="00DC6CEA">
            <w:pPr>
              <w:jc w:val="center"/>
            </w:pPr>
            <w:r>
              <w:t>Constraint</w:t>
            </w:r>
          </w:p>
        </w:tc>
        <w:tc>
          <w:tcPr>
            <w:tcW w:w="1502" w:type="pct"/>
            <w:shd w:val="clear" w:color="auto" w:fill="E7E6E6" w:themeFill="background2"/>
          </w:tcPr>
          <w:p w14:paraId="460AC6F0" w14:textId="77777777" w:rsidR="007C0360" w:rsidRDefault="007C0360" w:rsidP="00DC6CEA">
            <w:pPr>
              <w:jc w:val="center"/>
            </w:pPr>
            <w:r>
              <w:t>Example</w:t>
            </w:r>
          </w:p>
        </w:tc>
      </w:tr>
      <w:tr w:rsidR="007C0360" w14:paraId="3D70EBFD" w14:textId="77777777" w:rsidTr="00DC6CEA">
        <w:tc>
          <w:tcPr>
            <w:tcW w:w="793" w:type="pct"/>
            <w:shd w:val="clear" w:color="auto" w:fill="FFFFFF" w:themeFill="background1"/>
          </w:tcPr>
          <w:p w14:paraId="69C64671" w14:textId="7AB47FA4" w:rsidR="007C0360" w:rsidRDefault="00A52A81" w:rsidP="00DC6CEA">
            <w:pPr>
              <w:jc w:val="both"/>
            </w:pPr>
            <w:r>
              <w:t>username</w:t>
            </w:r>
          </w:p>
        </w:tc>
        <w:tc>
          <w:tcPr>
            <w:tcW w:w="457" w:type="pct"/>
            <w:shd w:val="clear" w:color="auto" w:fill="FFFFFF" w:themeFill="background1"/>
          </w:tcPr>
          <w:p w14:paraId="768953BC" w14:textId="37D1FF69" w:rsidR="007C0360" w:rsidRDefault="00A52A81" w:rsidP="00DC6CEA">
            <w:pPr>
              <w:jc w:val="both"/>
            </w:pPr>
            <w:r>
              <w:t>String</w:t>
            </w:r>
          </w:p>
        </w:tc>
        <w:tc>
          <w:tcPr>
            <w:tcW w:w="2248" w:type="pct"/>
            <w:gridSpan w:val="2"/>
            <w:shd w:val="clear" w:color="auto" w:fill="FFFFFF" w:themeFill="background1"/>
          </w:tcPr>
          <w:p w14:paraId="0D5E48B7" w14:textId="2602B5CF" w:rsidR="007C0360" w:rsidRDefault="002B7D80" w:rsidP="00DC6CE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51839DE" w14:textId="5F480026" w:rsidR="007C0360" w:rsidRDefault="00CD5563" w:rsidP="00DC6CEA">
            <w:pPr>
              <w:jc w:val="both"/>
            </w:pPr>
            <w:r>
              <w:t>User001</w:t>
            </w:r>
          </w:p>
        </w:tc>
      </w:tr>
      <w:tr w:rsidR="00CD5563" w14:paraId="31A9F3B3" w14:textId="77777777" w:rsidTr="00DC6CEA">
        <w:tc>
          <w:tcPr>
            <w:tcW w:w="793" w:type="pct"/>
            <w:shd w:val="clear" w:color="auto" w:fill="FFFFFF" w:themeFill="background1"/>
          </w:tcPr>
          <w:p w14:paraId="740DFCB0" w14:textId="6C664C2B" w:rsidR="00CD5563" w:rsidRDefault="00CD5563" w:rsidP="00DC6CEA">
            <w:pPr>
              <w:jc w:val="both"/>
            </w:pPr>
            <w:r>
              <w:t>password</w:t>
            </w:r>
          </w:p>
        </w:tc>
        <w:tc>
          <w:tcPr>
            <w:tcW w:w="457" w:type="pct"/>
            <w:shd w:val="clear" w:color="auto" w:fill="FFFFFF" w:themeFill="background1"/>
          </w:tcPr>
          <w:p w14:paraId="57A3D164" w14:textId="312CD3E7" w:rsidR="00CD5563" w:rsidRDefault="00CD5563" w:rsidP="00DC6CEA">
            <w:pPr>
              <w:jc w:val="both"/>
            </w:pPr>
            <w:r>
              <w:t>String</w:t>
            </w:r>
          </w:p>
        </w:tc>
        <w:tc>
          <w:tcPr>
            <w:tcW w:w="2248" w:type="pct"/>
            <w:gridSpan w:val="2"/>
            <w:shd w:val="clear" w:color="auto" w:fill="FFFFFF" w:themeFill="background1"/>
          </w:tcPr>
          <w:p w14:paraId="42A4C112" w14:textId="5105964C" w:rsidR="00CD5563" w:rsidRDefault="002B7D80" w:rsidP="00DC6CEA">
            <w:pPr>
              <w:jc w:val="both"/>
            </w:pPr>
            <w:r>
              <w:t>This value is a combination of numeric and character with the minimum length of 4 characters and the maximum length of 16 characters.</w:t>
            </w:r>
            <w:bookmarkStart w:id="0" w:name="_GoBack"/>
            <w:bookmarkEnd w:id="0"/>
          </w:p>
        </w:tc>
        <w:tc>
          <w:tcPr>
            <w:tcW w:w="1502" w:type="pct"/>
            <w:shd w:val="clear" w:color="auto" w:fill="FFFFFF" w:themeFill="background1"/>
          </w:tcPr>
          <w:p w14:paraId="458F9DEA" w14:textId="630525D8" w:rsidR="00CD5563" w:rsidRDefault="00CD5563" w:rsidP="00DC6CEA">
            <w:pPr>
              <w:jc w:val="both"/>
            </w:pPr>
            <w:r>
              <w:t>Password123</w:t>
            </w:r>
          </w:p>
        </w:tc>
      </w:tr>
      <w:tr w:rsidR="007C0360" w14:paraId="6DA94B20" w14:textId="77777777" w:rsidTr="00DC6CEA">
        <w:tc>
          <w:tcPr>
            <w:tcW w:w="793" w:type="pct"/>
            <w:shd w:val="clear" w:color="auto" w:fill="E7E6E6" w:themeFill="background2"/>
          </w:tcPr>
          <w:p w14:paraId="301A29F2" w14:textId="77777777" w:rsidR="007C0360" w:rsidRDefault="007C0360" w:rsidP="00DC6CEA">
            <w:pPr>
              <w:jc w:val="both"/>
            </w:pPr>
            <w:r>
              <w:t>Post conditions</w:t>
            </w:r>
          </w:p>
        </w:tc>
        <w:tc>
          <w:tcPr>
            <w:tcW w:w="4207" w:type="pct"/>
            <w:gridSpan w:val="4"/>
          </w:tcPr>
          <w:p w14:paraId="76C7E501" w14:textId="227829CC" w:rsidR="007C0360" w:rsidRDefault="007C0360" w:rsidP="00DC6CEA">
            <w:pPr>
              <w:jc w:val="both"/>
            </w:pPr>
            <w:r>
              <w:t xml:space="preserve"> the use case is successful .</w:t>
            </w:r>
            <w:r w:rsidR="007B7CE9">
              <w:t>the guest user logged in to mobile application system</w:t>
            </w:r>
            <w:r>
              <w:t>. If not the system state remains the same.</w:t>
            </w:r>
          </w:p>
        </w:tc>
      </w:tr>
      <w:tr w:rsidR="007C0360" w14:paraId="41B735EB" w14:textId="77777777" w:rsidTr="00DC6CEA">
        <w:tc>
          <w:tcPr>
            <w:tcW w:w="793" w:type="pct"/>
            <w:shd w:val="clear" w:color="auto" w:fill="E7E6E6" w:themeFill="background2"/>
          </w:tcPr>
          <w:p w14:paraId="12B3FCE5" w14:textId="77777777" w:rsidR="007C0360" w:rsidRDefault="007C0360" w:rsidP="00DC6CEA">
            <w:pPr>
              <w:jc w:val="both"/>
            </w:pPr>
            <w:r>
              <w:t>Normal Flows</w:t>
            </w:r>
          </w:p>
        </w:tc>
        <w:tc>
          <w:tcPr>
            <w:tcW w:w="1760" w:type="pct"/>
            <w:gridSpan w:val="2"/>
            <w:shd w:val="clear" w:color="auto" w:fill="E7E6E6" w:themeFill="background2"/>
            <w:vAlign w:val="center"/>
          </w:tcPr>
          <w:p w14:paraId="1DF990D2" w14:textId="77777777" w:rsidR="007C0360" w:rsidRDefault="007C0360" w:rsidP="00DC6CEA">
            <w:pPr>
              <w:jc w:val="center"/>
            </w:pPr>
            <w:r>
              <w:t>User</w:t>
            </w:r>
          </w:p>
        </w:tc>
        <w:tc>
          <w:tcPr>
            <w:tcW w:w="2447" w:type="pct"/>
            <w:gridSpan w:val="2"/>
            <w:shd w:val="clear" w:color="auto" w:fill="E7E6E6" w:themeFill="background2"/>
            <w:vAlign w:val="center"/>
          </w:tcPr>
          <w:p w14:paraId="0A35818A" w14:textId="77777777" w:rsidR="007C0360" w:rsidRDefault="007C0360" w:rsidP="00DC6CEA">
            <w:pPr>
              <w:jc w:val="center"/>
            </w:pPr>
            <w:r>
              <w:t>System</w:t>
            </w:r>
          </w:p>
        </w:tc>
      </w:tr>
      <w:tr w:rsidR="007C0360" w14:paraId="71C4D23B" w14:textId="77777777" w:rsidTr="00DC6CEA">
        <w:tc>
          <w:tcPr>
            <w:tcW w:w="793" w:type="pct"/>
          </w:tcPr>
          <w:p w14:paraId="2C9C4759" w14:textId="77777777" w:rsidR="007C0360" w:rsidRDefault="007C0360" w:rsidP="00DC6CEA">
            <w:pPr>
              <w:jc w:val="both"/>
            </w:pPr>
          </w:p>
        </w:tc>
        <w:tc>
          <w:tcPr>
            <w:tcW w:w="1760" w:type="pct"/>
            <w:gridSpan w:val="2"/>
          </w:tcPr>
          <w:p w14:paraId="0269E60C" w14:textId="74571564" w:rsidR="007C0360" w:rsidRDefault="00CD5563" w:rsidP="00DC6CEA">
            <w:pPr>
              <w:jc w:val="both"/>
            </w:pPr>
            <w:r>
              <w:t>1.user input username and password</w:t>
            </w:r>
          </w:p>
          <w:p w14:paraId="41BD9942" w14:textId="77777777" w:rsidR="007C0360" w:rsidRDefault="007C0360" w:rsidP="00CD5563">
            <w:pPr>
              <w:jc w:val="both"/>
            </w:pPr>
          </w:p>
        </w:tc>
        <w:tc>
          <w:tcPr>
            <w:tcW w:w="2447" w:type="pct"/>
            <w:gridSpan w:val="2"/>
          </w:tcPr>
          <w:p w14:paraId="2AB9E7FC" w14:textId="39ACCED7" w:rsidR="007C0360" w:rsidRDefault="00A925D9" w:rsidP="00DC6CEA">
            <w:r>
              <w:t>2.</w:t>
            </w:r>
            <w:r>
              <w:t xml:space="preserve"> The system shall validate username and password from database</w:t>
            </w:r>
            <w:r w:rsidR="007C0360">
              <w:t xml:space="preserve"> </w:t>
            </w:r>
          </w:p>
          <w:p w14:paraId="4A6BDBDC" w14:textId="26DE57C5" w:rsidR="007B45C7" w:rsidRDefault="007B45C7" w:rsidP="007B45C7">
            <w:r>
              <w:t xml:space="preserve">[A1: </w:t>
            </w:r>
            <w:r>
              <w:t>The system shall display message “</w:t>
            </w:r>
            <w:r>
              <w:rPr>
                <w:rFonts w:cs="Cordia New"/>
                <w:cs/>
              </w:rPr>
              <w:t>ไอดีหรือพาสเวิร์ดผิดพลาด”</w:t>
            </w:r>
            <w:r>
              <w:t xml:space="preserve">, when guest user inputs incorrect username. </w:t>
            </w:r>
          </w:p>
          <w:p w14:paraId="3587EFF6" w14:textId="59F4FE6D" w:rsidR="007B45C7" w:rsidRDefault="007B45C7" w:rsidP="00DC6CEA">
            <w:r>
              <w:lastRenderedPageBreak/>
              <w:t>A2:</w:t>
            </w:r>
            <w:r w:rsidR="00155344">
              <w:t xml:space="preserve"> </w:t>
            </w:r>
            <w:r w:rsidR="00155344">
              <w:t>The system shall display message “</w:t>
            </w:r>
            <w:r w:rsidR="00155344">
              <w:rPr>
                <w:rFonts w:cs="Cordia New"/>
                <w:cs/>
              </w:rPr>
              <w:t>ไอดีหรือพาสเวิร์ดผิดพลาด”</w:t>
            </w:r>
            <w:r w:rsidR="00155344">
              <w:t xml:space="preserve">, when guest user inputs both incorrect password.  </w:t>
            </w:r>
          </w:p>
          <w:p w14:paraId="26D17E0E" w14:textId="4531D0E7" w:rsidR="00155344" w:rsidRDefault="00155344" w:rsidP="00DC6CEA">
            <w:r>
              <w:t>A3:</w:t>
            </w:r>
            <w:r w:rsidR="00352129">
              <w:t xml:space="preserve"> </w:t>
            </w:r>
            <w:r w:rsidR="00352129">
              <w:t>The system shall display message“</w:t>
            </w:r>
            <w:r w:rsidR="00352129">
              <w:rPr>
                <w:rFonts w:cs="Cordia New"/>
                <w:cs/>
              </w:rPr>
              <w:t>ไอดีหรือพาสเวิร์ดผิดพลาด”</w:t>
            </w:r>
            <w:r w:rsidR="00352129">
              <w:t>, when guest user inputs both incorrect username and password.</w:t>
            </w:r>
          </w:p>
          <w:p w14:paraId="2327F780" w14:textId="6983423E" w:rsidR="00352129" w:rsidRDefault="00352129" w:rsidP="00DC6CEA">
            <w:r>
              <w:t>A4:</w:t>
            </w:r>
            <w:r w:rsidR="008B28ED">
              <w:t xml:space="preserve"> </w:t>
            </w:r>
            <w:r w:rsidR="008B28ED">
              <w:t>The system shall display message “</w:t>
            </w:r>
            <w:r w:rsidR="008B28ED">
              <w:rPr>
                <w:rFonts w:cs="Cordia New"/>
                <w:cs/>
              </w:rPr>
              <w:t>ไอดีหรือพาสเวิร์ดผิดพลาด”</w:t>
            </w:r>
            <w:r w:rsidR="008B28ED">
              <w:t>, when guest user does not input username.</w:t>
            </w:r>
          </w:p>
          <w:p w14:paraId="552171F3" w14:textId="77777777" w:rsidR="00B3615B" w:rsidRDefault="008B28ED" w:rsidP="007B7CE9">
            <w:r>
              <w:t xml:space="preserve">A5: </w:t>
            </w:r>
            <w:r w:rsidR="00B67B9B">
              <w:t>The system shall display message “</w:t>
            </w:r>
            <w:r w:rsidR="00B67B9B">
              <w:rPr>
                <w:rFonts w:cs="Cordia New"/>
                <w:cs/>
              </w:rPr>
              <w:t>ไอดีหรือพาสเวิร์ดผิดพลาด”</w:t>
            </w:r>
            <w:r w:rsidR="00B67B9B">
              <w:t>, when guest user does not input password</w:t>
            </w:r>
            <w:r w:rsidR="00B3615B">
              <w:t>]</w:t>
            </w:r>
          </w:p>
          <w:p w14:paraId="6230177C" w14:textId="21445299" w:rsidR="007B7CE9" w:rsidRDefault="00A925D9" w:rsidP="007B7CE9">
            <w:r>
              <w:t>3.</w:t>
            </w:r>
            <w:r w:rsidR="007B7CE9">
              <w:t xml:space="preserve"> </w:t>
            </w:r>
            <w:r w:rsidR="007B7CE9">
              <w:t xml:space="preserve"> The system retrieve examinee and examiner information from database by JSON. </w:t>
            </w:r>
          </w:p>
          <w:p w14:paraId="74EA8D6D" w14:textId="28BDE231" w:rsidR="00C31653" w:rsidRDefault="00C31653" w:rsidP="007B7CE9">
            <w:r>
              <w:t xml:space="preserve">4. </w:t>
            </w:r>
            <w:r>
              <w:t>The system redirect to examinee or redirect to examiner UI when guest user login successful.</w:t>
            </w:r>
          </w:p>
          <w:p w14:paraId="4FA1158E" w14:textId="46611334" w:rsidR="00A925D9" w:rsidRDefault="00A925D9" w:rsidP="00DC6CEA"/>
        </w:tc>
      </w:tr>
      <w:tr w:rsidR="007C0360" w14:paraId="5AAA2A62" w14:textId="77777777" w:rsidTr="00DC6CEA">
        <w:tc>
          <w:tcPr>
            <w:tcW w:w="793" w:type="pct"/>
            <w:shd w:val="clear" w:color="auto" w:fill="E7E6E6" w:themeFill="background2"/>
          </w:tcPr>
          <w:p w14:paraId="26C225FC" w14:textId="77777777" w:rsidR="007C0360" w:rsidRDefault="007C0360" w:rsidP="00DC6CEA">
            <w:pPr>
              <w:jc w:val="both"/>
            </w:pPr>
            <w:r>
              <w:lastRenderedPageBreak/>
              <w:t>Alternative Flow</w:t>
            </w:r>
          </w:p>
        </w:tc>
        <w:tc>
          <w:tcPr>
            <w:tcW w:w="4207" w:type="pct"/>
            <w:gridSpan w:val="4"/>
          </w:tcPr>
          <w:p w14:paraId="147A92EF" w14:textId="0A011452" w:rsidR="00B3615B" w:rsidRDefault="00B3615B" w:rsidP="00B3615B">
            <w:r>
              <w:t>A1: The system shall display message “</w:t>
            </w:r>
            <w:r>
              <w:rPr>
                <w:rFonts w:cs="Cordia New"/>
                <w:cs/>
              </w:rPr>
              <w:t>ไอดีหรือพาสเวิร์ดผิดพลาด”</w:t>
            </w:r>
            <w:r>
              <w:t xml:space="preserve">, when guest user inputs incorrect username. </w:t>
            </w:r>
          </w:p>
          <w:p w14:paraId="66753B7E" w14:textId="2F0C645C" w:rsidR="00B3615B" w:rsidRDefault="00B3615B" w:rsidP="00B3615B">
            <w:pPr>
              <w:pStyle w:val="a8"/>
              <w:numPr>
                <w:ilvl w:val="0"/>
                <w:numId w:val="80"/>
              </w:numPr>
            </w:pPr>
            <w:r>
              <w:t>The system notifies that “</w:t>
            </w:r>
            <w:r>
              <w:rPr>
                <w:rFonts w:hint="cs"/>
                <w:cs/>
              </w:rPr>
              <w:t>ไอดีหรือพาสเวิร์ดผิดพลาด</w:t>
            </w:r>
            <w:r>
              <w:t>”</w:t>
            </w:r>
          </w:p>
          <w:p w14:paraId="0972F2EB" w14:textId="37322C62" w:rsidR="00B3615B" w:rsidRDefault="00B3615B" w:rsidP="00B3615B">
            <w:pPr>
              <w:pStyle w:val="a8"/>
              <w:numPr>
                <w:ilvl w:val="0"/>
                <w:numId w:val="80"/>
              </w:numPr>
            </w:pPr>
            <w:r>
              <w:t>Goes to normal flow 1</w:t>
            </w:r>
          </w:p>
          <w:p w14:paraId="3D63993D" w14:textId="5DB7981D" w:rsidR="00B3615B" w:rsidRDefault="00B3615B" w:rsidP="00B3615B">
            <w:r>
              <w:t>A2: The system shall display message “</w:t>
            </w:r>
            <w:r>
              <w:rPr>
                <w:rFonts w:cs="Cordia New"/>
                <w:cs/>
              </w:rPr>
              <w:t>ไอดีหรือพาสเวิร์ดผิดพลาด”</w:t>
            </w:r>
            <w:r>
              <w:t xml:space="preserve">, when guest user inputs both incorrect password.  </w:t>
            </w:r>
          </w:p>
          <w:p w14:paraId="08A5B9B6" w14:textId="77777777" w:rsidR="00B3615B" w:rsidRDefault="00B3615B" w:rsidP="00B3615B">
            <w:pPr>
              <w:pStyle w:val="a8"/>
              <w:numPr>
                <w:ilvl w:val="0"/>
                <w:numId w:val="81"/>
              </w:numPr>
            </w:pPr>
            <w:r>
              <w:t>The system notifies that “</w:t>
            </w:r>
            <w:r>
              <w:rPr>
                <w:rFonts w:hint="cs"/>
                <w:cs/>
              </w:rPr>
              <w:t>ไอดีหรือพาสเวิร์ดผิดพลาด</w:t>
            </w:r>
            <w:r>
              <w:t>”</w:t>
            </w:r>
          </w:p>
          <w:p w14:paraId="67537B15" w14:textId="39BB9849" w:rsidR="00B3615B" w:rsidRDefault="00B3615B" w:rsidP="00B3615B">
            <w:pPr>
              <w:pStyle w:val="a8"/>
              <w:numPr>
                <w:ilvl w:val="0"/>
                <w:numId w:val="81"/>
              </w:numPr>
            </w:pPr>
            <w:r>
              <w:t>Goes to normal flow 1</w:t>
            </w:r>
          </w:p>
          <w:p w14:paraId="30FA9EC4" w14:textId="6CCDFDB6" w:rsidR="00B3615B" w:rsidRDefault="00B3615B" w:rsidP="00B3615B">
            <w:r>
              <w:t>A3: The system shall display message“</w:t>
            </w:r>
            <w:r>
              <w:rPr>
                <w:rFonts w:cs="Cordia New"/>
                <w:cs/>
              </w:rPr>
              <w:t>ไอดีหรือพาสเวิร์ดผิดพลาด”</w:t>
            </w:r>
            <w:r>
              <w:t>, when guest user inputs both incorrect username and password.</w:t>
            </w:r>
          </w:p>
          <w:p w14:paraId="34E8ADE3" w14:textId="77777777" w:rsidR="00B3615B" w:rsidRDefault="00B3615B" w:rsidP="00B3615B">
            <w:pPr>
              <w:pStyle w:val="a8"/>
              <w:numPr>
                <w:ilvl w:val="0"/>
                <w:numId w:val="82"/>
              </w:numPr>
            </w:pPr>
            <w:r>
              <w:t>The system notifies that “</w:t>
            </w:r>
            <w:r>
              <w:rPr>
                <w:rFonts w:hint="cs"/>
                <w:cs/>
              </w:rPr>
              <w:t>ไอดีหรือพาสเวิร์ดผิดพลาด</w:t>
            </w:r>
            <w:r>
              <w:t>”</w:t>
            </w:r>
          </w:p>
          <w:p w14:paraId="358B1D1D" w14:textId="1C45DB32" w:rsidR="00B3615B" w:rsidRDefault="00B3615B" w:rsidP="00B3615B">
            <w:pPr>
              <w:pStyle w:val="a8"/>
              <w:numPr>
                <w:ilvl w:val="0"/>
                <w:numId w:val="82"/>
              </w:numPr>
            </w:pPr>
            <w:r>
              <w:t>Goes to normal flow 1</w:t>
            </w:r>
          </w:p>
          <w:p w14:paraId="19A9845F" w14:textId="3EF6C968" w:rsidR="00B3615B" w:rsidRDefault="00B3615B" w:rsidP="00B3615B">
            <w:r>
              <w:lastRenderedPageBreak/>
              <w:t>A4: The system shall display message “</w:t>
            </w:r>
            <w:r>
              <w:rPr>
                <w:rFonts w:cs="Cordia New"/>
                <w:cs/>
              </w:rPr>
              <w:t>ไอดีหรือพาสเวิร์ดผิดพลาด”</w:t>
            </w:r>
            <w:r>
              <w:t>, when guest user does not input username.</w:t>
            </w:r>
          </w:p>
          <w:p w14:paraId="465546D9" w14:textId="77777777" w:rsidR="00B3615B" w:rsidRDefault="00B3615B" w:rsidP="00B3615B">
            <w:pPr>
              <w:pStyle w:val="a8"/>
              <w:numPr>
                <w:ilvl w:val="0"/>
                <w:numId w:val="83"/>
              </w:numPr>
            </w:pPr>
            <w:r>
              <w:t>The system notifies that “</w:t>
            </w:r>
            <w:r>
              <w:rPr>
                <w:rFonts w:hint="cs"/>
                <w:cs/>
              </w:rPr>
              <w:t>ไอดีหรือพาสเวิร์ดผิดพลาด</w:t>
            </w:r>
            <w:r>
              <w:t>”</w:t>
            </w:r>
          </w:p>
          <w:p w14:paraId="1C99761F" w14:textId="04F1DEC1" w:rsidR="00B3615B" w:rsidRDefault="00B3615B" w:rsidP="00B3615B">
            <w:pPr>
              <w:pStyle w:val="a8"/>
              <w:numPr>
                <w:ilvl w:val="0"/>
                <w:numId w:val="83"/>
              </w:numPr>
            </w:pPr>
            <w:r>
              <w:t>Goes to normal flow 1</w:t>
            </w:r>
          </w:p>
          <w:p w14:paraId="1747E8B6" w14:textId="4DFB4A16" w:rsidR="00B3615B" w:rsidRDefault="00B3615B" w:rsidP="00B3615B">
            <w:r>
              <w:t>A5: The system shall display message “</w:t>
            </w:r>
            <w:r>
              <w:rPr>
                <w:rFonts w:cs="Cordia New"/>
                <w:cs/>
              </w:rPr>
              <w:t>ไอดีหรือพาสเวิร์ดผิดพลาด”</w:t>
            </w:r>
            <w:r>
              <w:t>, when guest user does not input password</w:t>
            </w:r>
          </w:p>
          <w:p w14:paraId="49A87CDF" w14:textId="77777777" w:rsidR="00B3615B" w:rsidRDefault="00B3615B" w:rsidP="00B3615B">
            <w:pPr>
              <w:pStyle w:val="a8"/>
              <w:numPr>
                <w:ilvl w:val="0"/>
                <w:numId w:val="84"/>
              </w:numPr>
            </w:pPr>
            <w:r>
              <w:t>The system notifies that “</w:t>
            </w:r>
            <w:r>
              <w:rPr>
                <w:rFonts w:hint="cs"/>
                <w:cs/>
              </w:rPr>
              <w:t>ไอดีหรือพาสเวิร์ดผิดพลาด</w:t>
            </w:r>
            <w:r>
              <w:t>”</w:t>
            </w:r>
          </w:p>
          <w:p w14:paraId="0137F477" w14:textId="662FBC9B" w:rsidR="007C0360" w:rsidRPr="00170236" w:rsidRDefault="00B3615B" w:rsidP="00DC6CEA">
            <w:pPr>
              <w:pStyle w:val="a8"/>
              <w:numPr>
                <w:ilvl w:val="0"/>
                <w:numId w:val="84"/>
              </w:numPr>
              <w:rPr>
                <w:cs/>
              </w:rPr>
            </w:pPr>
            <w:r>
              <w:t>Goes to normal flow 1</w:t>
            </w:r>
          </w:p>
        </w:tc>
      </w:tr>
      <w:tr w:rsidR="007C0360" w14:paraId="7F16990F" w14:textId="77777777" w:rsidTr="00DC6CEA">
        <w:tc>
          <w:tcPr>
            <w:tcW w:w="793" w:type="pct"/>
            <w:shd w:val="clear" w:color="auto" w:fill="E7E6E6" w:themeFill="background2"/>
          </w:tcPr>
          <w:p w14:paraId="4D28D16F" w14:textId="77777777" w:rsidR="007C0360" w:rsidRDefault="007C0360" w:rsidP="00DC6CEA">
            <w:pPr>
              <w:jc w:val="both"/>
            </w:pPr>
            <w:r>
              <w:lastRenderedPageBreak/>
              <w:t>Exception Flow</w:t>
            </w:r>
          </w:p>
        </w:tc>
        <w:tc>
          <w:tcPr>
            <w:tcW w:w="4207" w:type="pct"/>
            <w:gridSpan w:val="4"/>
          </w:tcPr>
          <w:p w14:paraId="31F780D7" w14:textId="77777777" w:rsidR="007C0360" w:rsidRDefault="007C0360" w:rsidP="00DC6CEA">
            <w:pPr>
              <w:jc w:val="both"/>
            </w:pPr>
          </w:p>
        </w:tc>
      </w:tr>
      <w:tr w:rsidR="007C0360" w14:paraId="4F6DC876" w14:textId="77777777" w:rsidTr="00DC6CEA">
        <w:tc>
          <w:tcPr>
            <w:tcW w:w="793" w:type="pct"/>
            <w:shd w:val="clear" w:color="auto" w:fill="E7E6E6" w:themeFill="background2"/>
          </w:tcPr>
          <w:p w14:paraId="20FAD64D" w14:textId="77777777" w:rsidR="007C0360" w:rsidRDefault="007C0360" w:rsidP="00DC6CEA">
            <w:pPr>
              <w:jc w:val="both"/>
            </w:pPr>
            <w:r>
              <w:t>Assumption</w:t>
            </w:r>
          </w:p>
        </w:tc>
        <w:tc>
          <w:tcPr>
            <w:tcW w:w="4207" w:type="pct"/>
            <w:gridSpan w:val="4"/>
          </w:tcPr>
          <w:p w14:paraId="51FC1992" w14:textId="0D836737" w:rsidR="007C0360" w:rsidRDefault="007B7CE9" w:rsidP="00DC6CEA">
            <w:pPr>
              <w:jc w:val="both"/>
            </w:pPr>
            <w:r>
              <w:t>Guest user must have username and password</w:t>
            </w:r>
          </w:p>
        </w:tc>
      </w:tr>
    </w:tbl>
    <w:p w14:paraId="0A07E6DE" w14:textId="08E56595" w:rsidR="0084374C" w:rsidRDefault="0084374C"/>
    <w:p w14:paraId="6376CC89" w14:textId="60C44490" w:rsidR="00784AF8" w:rsidRDefault="00784AF8"/>
    <w:p w14:paraId="64872A8B" w14:textId="77777777" w:rsidR="00784AF8" w:rsidRDefault="00784AF8">
      <w:r>
        <w:br w:type="page"/>
      </w:r>
    </w:p>
    <w:tbl>
      <w:tblPr>
        <w:tblStyle w:val="a3"/>
        <w:tblW w:w="5000" w:type="pct"/>
        <w:tblLook w:val="04A0" w:firstRow="1" w:lastRow="0" w:firstColumn="1" w:lastColumn="0" w:noHBand="0" w:noVBand="1"/>
      </w:tblPr>
      <w:tblGrid>
        <w:gridCol w:w="1482"/>
        <w:gridCol w:w="855"/>
        <w:gridCol w:w="2437"/>
        <w:gridCol w:w="1767"/>
        <w:gridCol w:w="2809"/>
      </w:tblGrid>
      <w:tr w:rsidR="00784AF8" w14:paraId="4B077512" w14:textId="77777777" w:rsidTr="00DC6CEA">
        <w:tc>
          <w:tcPr>
            <w:tcW w:w="793" w:type="pct"/>
            <w:shd w:val="clear" w:color="auto" w:fill="E7E6E6" w:themeFill="background2"/>
          </w:tcPr>
          <w:p w14:paraId="3077F55B" w14:textId="77777777" w:rsidR="00784AF8" w:rsidRDefault="00784AF8" w:rsidP="00DC6CEA">
            <w:pPr>
              <w:jc w:val="both"/>
            </w:pPr>
            <w:r>
              <w:lastRenderedPageBreak/>
              <w:t>Use Case ID</w:t>
            </w:r>
          </w:p>
        </w:tc>
        <w:tc>
          <w:tcPr>
            <w:tcW w:w="4207" w:type="pct"/>
            <w:gridSpan w:val="4"/>
          </w:tcPr>
          <w:p w14:paraId="050C7C41" w14:textId="6AA76E8F" w:rsidR="00784AF8" w:rsidRDefault="00784AF8" w:rsidP="00DC6CEA">
            <w:pPr>
              <w:jc w:val="both"/>
            </w:pPr>
            <w:r>
              <w:t xml:space="preserve"> UC-3</w:t>
            </w:r>
            <w:r w:rsidR="00FF201F">
              <w:t>7</w:t>
            </w:r>
          </w:p>
        </w:tc>
      </w:tr>
      <w:tr w:rsidR="00784AF8" w14:paraId="741C1F80" w14:textId="77777777" w:rsidTr="00DC6CEA">
        <w:tc>
          <w:tcPr>
            <w:tcW w:w="793" w:type="pct"/>
            <w:shd w:val="clear" w:color="auto" w:fill="E7E6E6" w:themeFill="background2"/>
          </w:tcPr>
          <w:p w14:paraId="78231ADD" w14:textId="77777777" w:rsidR="00784AF8" w:rsidRDefault="00784AF8" w:rsidP="00DC6CEA">
            <w:pPr>
              <w:jc w:val="both"/>
            </w:pPr>
            <w:r>
              <w:t>Use Case Name</w:t>
            </w:r>
          </w:p>
        </w:tc>
        <w:tc>
          <w:tcPr>
            <w:tcW w:w="4207" w:type="pct"/>
            <w:gridSpan w:val="4"/>
          </w:tcPr>
          <w:p w14:paraId="75CA7CA1" w14:textId="57C7AB6C" w:rsidR="00784AF8" w:rsidRDefault="00FF201F" w:rsidP="00DC6CEA">
            <w:pPr>
              <w:jc w:val="both"/>
            </w:pPr>
            <w:r>
              <w:t>Examinees view the examination result on the mobile application.</w:t>
            </w:r>
          </w:p>
        </w:tc>
      </w:tr>
      <w:tr w:rsidR="00784AF8" w14:paraId="0F76E2CD" w14:textId="77777777" w:rsidTr="00DC6CEA">
        <w:tc>
          <w:tcPr>
            <w:tcW w:w="793" w:type="pct"/>
            <w:shd w:val="clear" w:color="auto" w:fill="E7E6E6" w:themeFill="background2"/>
          </w:tcPr>
          <w:p w14:paraId="75F16ACE" w14:textId="77777777" w:rsidR="00784AF8" w:rsidRDefault="00784AF8" w:rsidP="00DC6CEA">
            <w:pPr>
              <w:jc w:val="both"/>
            </w:pPr>
            <w:r>
              <w:t>Created By</w:t>
            </w:r>
          </w:p>
        </w:tc>
        <w:tc>
          <w:tcPr>
            <w:tcW w:w="1760" w:type="pct"/>
            <w:gridSpan w:val="2"/>
          </w:tcPr>
          <w:p w14:paraId="499B6409" w14:textId="77777777" w:rsidR="00784AF8" w:rsidRDefault="00784AF8" w:rsidP="00DC6CEA">
            <w:pPr>
              <w:jc w:val="both"/>
            </w:pPr>
            <w:r>
              <w:t>Charnwut Thopurin</w:t>
            </w:r>
          </w:p>
        </w:tc>
        <w:tc>
          <w:tcPr>
            <w:tcW w:w="945" w:type="pct"/>
            <w:shd w:val="clear" w:color="auto" w:fill="E7E6E6" w:themeFill="background2"/>
          </w:tcPr>
          <w:p w14:paraId="69598934" w14:textId="77777777" w:rsidR="00784AF8" w:rsidRDefault="00784AF8" w:rsidP="00DC6CEA">
            <w:pPr>
              <w:jc w:val="both"/>
            </w:pPr>
            <w:r>
              <w:t>Last Update By</w:t>
            </w:r>
          </w:p>
        </w:tc>
        <w:tc>
          <w:tcPr>
            <w:tcW w:w="1502" w:type="pct"/>
          </w:tcPr>
          <w:p w14:paraId="2AF18B39" w14:textId="77777777" w:rsidR="00784AF8" w:rsidRDefault="00784AF8" w:rsidP="00DC6CEA">
            <w:pPr>
              <w:jc w:val="both"/>
            </w:pPr>
            <w:r>
              <w:t>Charnwut Thopurin</w:t>
            </w:r>
          </w:p>
        </w:tc>
      </w:tr>
      <w:tr w:rsidR="00784AF8" w14:paraId="5EB6904A" w14:textId="77777777" w:rsidTr="00DC6CEA">
        <w:tc>
          <w:tcPr>
            <w:tcW w:w="793" w:type="pct"/>
            <w:shd w:val="clear" w:color="auto" w:fill="E7E6E6" w:themeFill="background2"/>
          </w:tcPr>
          <w:p w14:paraId="5EE784D3" w14:textId="77777777" w:rsidR="00784AF8" w:rsidRDefault="00784AF8" w:rsidP="00DC6CEA">
            <w:pPr>
              <w:jc w:val="both"/>
            </w:pPr>
            <w:r>
              <w:t>Date Created</w:t>
            </w:r>
          </w:p>
        </w:tc>
        <w:tc>
          <w:tcPr>
            <w:tcW w:w="1760" w:type="pct"/>
            <w:gridSpan w:val="2"/>
          </w:tcPr>
          <w:p w14:paraId="72DF6EE3" w14:textId="77777777" w:rsidR="00784AF8" w:rsidRDefault="00784AF8" w:rsidP="00DC6CEA">
            <w:pPr>
              <w:jc w:val="both"/>
            </w:pPr>
            <w:r>
              <w:t>13/04/18</w:t>
            </w:r>
          </w:p>
        </w:tc>
        <w:tc>
          <w:tcPr>
            <w:tcW w:w="945" w:type="pct"/>
            <w:shd w:val="clear" w:color="auto" w:fill="E7E6E6" w:themeFill="background2"/>
          </w:tcPr>
          <w:p w14:paraId="00ADEB50" w14:textId="77777777" w:rsidR="00784AF8" w:rsidRDefault="00784AF8" w:rsidP="00DC6CEA">
            <w:pPr>
              <w:jc w:val="both"/>
            </w:pPr>
            <w:r>
              <w:t>Last Revision Date</w:t>
            </w:r>
          </w:p>
        </w:tc>
        <w:tc>
          <w:tcPr>
            <w:tcW w:w="1502" w:type="pct"/>
          </w:tcPr>
          <w:p w14:paraId="2B28FE75" w14:textId="77777777" w:rsidR="00784AF8" w:rsidRDefault="00784AF8" w:rsidP="00DC6CEA">
            <w:pPr>
              <w:jc w:val="both"/>
            </w:pPr>
          </w:p>
        </w:tc>
      </w:tr>
      <w:tr w:rsidR="00784AF8" w14:paraId="4054A262" w14:textId="77777777" w:rsidTr="00DC6CEA">
        <w:tc>
          <w:tcPr>
            <w:tcW w:w="793" w:type="pct"/>
            <w:shd w:val="clear" w:color="auto" w:fill="E7E6E6" w:themeFill="background2"/>
          </w:tcPr>
          <w:p w14:paraId="1CCA5EA8" w14:textId="77777777" w:rsidR="00784AF8" w:rsidRDefault="00784AF8" w:rsidP="00DC6CEA">
            <w:pPr>
              <w:jc w:val="both"/>
            </w:pPr>
            <w:r>
              <w:t>Actors</w:t>
            </w:r>
          </w:p>
        </w:tc>
        <w:tc>
          <w:tcPr>
            <w:tcW w:w="4207" w:type="pct"/>
            <w:gridSpan w:val="4"/>
          </w:tcPr>
          <w:p w14:paraId="1A9E2741" w14:textId="5CEC41F4" w:rsidR="00784AF8" w:rsidRDefault="00FF201F" w:rsidP="00DC6CEA">
            <w:pPr>
              <w:jc w:val="both"/>
            </w:pPr>
            <w:r>
              <w:t>Examinees</w:t>
            </w:r>
          </w:p>
        </w:tc>
      </w:tr>
      <w:tr w:rsidR="00784AF8" w14:paraId="01C59116" w14:textId="77777777" w:rsidTr="00DC6CEA">
        <w:tc>
          <w:tcPr>
            <w:tcW w:w="793" w:type="pct"/>
            <w:shd w:val="clear" w:color="auto" w:fill="E7E6E6" w:themeFill="background2"/>
          </w:tcPr>
          <w:p w14:paraId="09E6652B" w14:textId="77777777" w:rsidR="00784AF8" w:rsidRDefault="00784AF8" w:rsidP="00DC6CEA">
            <w:pPr>
              <w:jc w:val="both"/>
            </w:pPr>
            <w:r>
              <w:t>Description</w:t>
            </w:r>
          </w:p>
        </w:tc>
        <w:tc>
          <w:tcPr>
            <w:tcW w:w="4207" w:type="pct"/>
            <w:gridSpan w:val="4"/>
          </w:tcPr>
          <w:p w14:paraId="66C3D4BF" w14:textId="30ADD347" w:rsidR="00784AF8" w:rsidRDefault="00FF201F" w:rsidP="00DC6CEA">
            <w:r>
              <w:t>Examinees can view the examination result on the mobile application.</w:t>
            </w:r>
          </w:p>
        </w:tc>
      </w:tr>
      <w:tr w:rsidR="00784AF8" w14:paraId="01AB1A79" w14:textId="77777777" w:rsidTr="00DC6CEA">
        <w:tc>
          <w:tcPr>
            <w:tcW w:w="793" w:type="pct"/>
            <w:shd w:val="clear" w:color="auto" w:fill="E7E6E6" w:themeFill="background2"/>
          </w:tcPr>
          <w:p w14:paraId="135BA979" w14:textId="77777777" w:rsidR="00784AF8" w:rsidRDefault="00784AF8" w:rsidP="00DC6CEA">
            <w:pPr>
              <w:jc w:val="both"/>
            </w:pPr>
            <w:r>
              <w:t>Trigger</w:t>
            </w:r>
          </w:p>
        </w:tc>
        <w:tc>
          <w:tcPr>
            <w:tcW w:w="4207" w:type="pct"/>
            <w:gridSpan w:val="4"/>
          </w:tcPr>
          <w:p w14:paraId="3E814E71" w14:textId="55CFFE14" w:rsidR="00784AF8" w:rsidRDefault="00FF201F" w:rsidP="00DC6CEA">
            <w:pPr>
              <w:jc w:val="both"/>
            </w:pPr>
            <w:r>
              <w:t xml:space="preserve">Examinees </w:t>
            </w:r>
            <w:r>
              <w:t>select</w:t>
            </w:r>
            <w:r w:rsidR="00784AF8">
              <w:t xml:space="preserve"> </w:t>
            </w:r>
            <w:r>
              <w:t>menu</w:t>
            </w:r>
            <w:r w:rsidR="00784AF8">
              <w:t xml:space="preserve"> </w:t>
            </w:r>
            <w:r>
              <w:t>Result</w:t>
            </w:r>
          </w:p>
        </w:tc>
      </w:tr>
      <w:tr w:rsidR="00784AF8" w14:paraId="71FC9117" w14:textId="77777777" w:rsidTr="00DC6CEA">
        <w:tc>
          <w:tcPr>
            <w:tcW w:w="793" w:type="pct"/>
            <w:shd w:val="clear" w:color="auto" w:fill="E7E6E6" w:themeFill="background2"/>
          </w:tcPr>
          <w:p w14:paraId="1C234A22" w14:textId="77777777" w:rsidR="00784AF8" w:rsidRDefault="00784AF8" w:rsidP="00DC6CEA">
            <w:pPr>
              <w:jc w:val="both"/>
            </w:pPr>
            <w:r>
              <w:t>Preconditions</w:t>
            </w:r>
          </w:p>
        </w:tc>
        <w:tc>
          <w:tcPr>
            <w:tcW w:w="4207" w:type="pct"/>
            <w:gridSpan w:val="4"/>
          </w:tcPr>
          <w:p w14:paraId="10DFBA59" w14:textId="13CBFA0E" w:rsidR="00784AF8" w:rsidRDefault="00FF201F" w:rsidP="00DC6CEA">
            <w:pPr>
              <w:jc w:val="both"/>
            </w:pPr>
            <w:r>
              <w:t xml:space="preserve">Examinees </w:t>
            </w:r>
            <w:r>
              <w:t xml:space="preserve">login mobile application </w:t>
            </w:r>
          </w:p>
        </w:tc>
      </w:tr>
      <w:tr w:rsidR="00784AF8" w14:paraId="054E8F1D" w14:textId="77777777" w:rsidTr="00DC6CEA">
        <w:tc>
          <w:tcPr>
            <w:tcW w:w="5000" w:type="pct"/>
            <w:gridSpan w:val="5"/>
            <w:shd w:val="clear" w:color="auto" w:fill="E7E6E6" w:themeFill="background2"/>
          </w:tcPr>
          <w:p w14:paraId="0157185E" w14:textId="77777777" w:rsidR="00784AF8" w:rsidRDefault="00784AF8" w:rsidP="00DC6CEA">
            <w:pPr>
              <w:jc w:val="center"/>
            </w:pPr>
            <w:r>
              <w:t>Use Case Input Specification</w:t>
            </w:r>
          </w:p>
        </w:tc>
      </w:tr>
      <w:tr w:rsidR="00784AF8" w14:paraId="4E412FC3" w14:textId="77777777" w:rsidTr="00DC6CEA">
        <w:tc>
          <w:tcPr>
            <w:tcW w:w="793" w:type="pct"/>
            <w:shd w:val="clear" w:color="auto" w:fill="E7E6E6" w:themeFill="background2"/>
          </w:tcPr>
          <w:p w14:paraId="31D51185" w14:textId="77777777" w:rsidR="00784AF8" w:rsidRDefault="00784AF8" w:rsidP="00DC6CEA">
            <w:pPr>
              <w:jc w:val="center"/>
            </w:pPr>
            <w:r>
              <w:t>Input</w:t>
            </w:r>
          </w:p>
        </w:tc>
        <w:tc>
          <w:tcPr>
            <w:tcW w:w="457" w:type="pct"/>
            <w:shd w:val="clear" w:color="auto" w:fill="E7E6E6" w:themeFill="background2"/>
          </w:tcPr>
          <w:p w14:paraId="560DF350" w14:textId="77777777" w:rsidR="00784AF8" w:rsidRDefault="00784AF8" w:rsidP="00DC6CEA">
            <w:pPr>
              <w:jc w:val="center"/>
            </w:pPr>
            <w:r>
              <w:t>type</w:t>
            </w:r>
          </w:p>
        </w:tc>
        <w:tc>
          <w:tcPr>
            <w:tcW w:w="2248" w:type="pct"/>
            <w:gridSpan w:val="2"/>
            <w:shd w:val="clear" w:color="auto" w:fill="E7E6E6" w:themeFill="background2"/>
          </w:tcPr>
          <w:p w14:paraId="703C365D" w14:textId="77777777" w:rsidR="00784AF8" w:rsidRDefault="00784AF8" w:rsidP="00DC6CEA">
            <w:pPr>
              <w:jc w:val="center"/>
            </w:pPr>
            <w:r>
              <w:t>Constraint</w:t>
            </w:r>
          </w:p>
        </w:tc>
        <w:tc>
          <w:tcPr>
            <w:tcW w:w="1502" w:type="pct"/>
            <w:shd w:val="clear" w:color="auto" w:fill="E7E6E6" w:themeFill="background2"/>
          </w:tcPr>
          <w:p w14:paraId="50FE7E54" w14:textId="77777777" w:rsidR="00784AF8" w:rsidRDefault="00784AF8" w:rsidP="00DC6CEA">
            <w:pPr>
              <w:jc w:val="center"/>
            </w:pPr>
            <w:r>
              <w:t>Example</w:t>
            </w:r>
          </w:p>
        </w:tc>
      </w:tr>
      <w:tr w:rsidR="00784AF8" w14:paraId="5D591B7C" w14:textId="77777777" w:rsidTr="00DC6CEA">
        <w:tc>
          <w:tcPr>
            <w:tcW w:w="793" w:type="pct"/>
            <w:shd w:val="clear" w:color="auto" w:fill="FFFFFF" w:themeFill="background1"/>
          </w:tcPr>
          <w:p w14:paraId="35D21E1D" w14:textId="4D4EEC44" w:rsidR="00784AF8" w:rsidRDefault="00784AF8" w:rsidP="00DC6CEA">
            <w:pPr>
              <w:jc w:val="both"/>
            </w:pPr>
          </w:p>
        </w:tc>
        <w:tc>
          <w:tcPr>
            <w:tcW w:w="457" w:type="pct"/>
            <w:shd w:val="clear" w:color="auto" w:fill="FFFFFF" w:themeFill="background1"/>
          </w:tcPr>
          <w:p w14:paraId="58DA02F2" w14:textId="3030703F" w:rsidR="00784AF8" w:rsidRDefault="00784AF8" w:rsidP="00DC6CEA">
            <w:pPr>
              <w:jc w:val="both"/>
            </w:pPr>
          </w:p>
        </w:tc>
        <w:tc>
          <w:tcPr>
            <w:tcW w:w="2248" w:type="pct"/>
            <w:gridSpan w:val="2"/>
            <w:shd w:val="clear" w:color="auto" w:fill="FFFFFF" w:themeFill="background1"/>
          </w:tcPr>
          <w:p w14:paraId="3EAFD189" w14:textId="77777777" w:rsidR="00784AF8" w:rsidRDefault="00784AF8" w:rsidP="00DC6CEA">
            <w:pPr>
              <w:jc w:val="both"/>
            </w:pPr>
          </w:p>
        </w:tc>
        <w:tc>
          <w:tcPr>
            <w:tcW w:w="1502" w:type="pct"/>
            <w:shd w:val="clear" w:color="auto" w:fill="FFFFFF" w:themeFill="background1"/>
          </w:tcPr>
          <w:p w14:paraId="7A064384" w14:textId="538BAB1E" w:rsidR="00784AF8" w:rsidRDefault="00784AF8" w:rsidP="00DC6CEA">
            <w:pPr>
              <w:jc w:val="both"/>
            </w:pPr>
          </w:p>
        </w:tc>
      </w:tr>
      <w:tr w:rsidR="00784AF8" w14:paraId="6EA07A55" w14:textId="77777777" w:rsidTr="00DC6CEA">
        <w:tc>
          <w:tcPr>
            <w:tcW w:w="793" w:type="pct"/>
            <w:shd w:val="clear" w:color="auto" w:fill="E7E6E6" w:themeFill="background2"/>
          </w:tcPr>
          <w:p w14:paraId="44735165" w14:textId="77777777" w:rsidR="00784AF8" w:rsidRDefault="00784AF8" w:rsidP="00DC6CEA">
            <w:pPr>
              <w:jc w:val="both"/>
            </w:pPr>
            <w:r>
              <w:t>Post conditions</w:t>
            </w:r>
          </w:p>
        </w:tc>
        <w:tc>
          <w:tcPr>
            <w:tcW w:w="4207" w:type="pct"/>
            <w:gridSpan w:val="4"/>
          </w:tcPr>
          <w:p w14:paraId="17067AC4" w14:textId="6BB736A5" w:rsidR="00784AF8" w:rsidRDefault="00784AF8" w:rsidP="00DC6CEA">
            <w:pPr>
              <w:jc w:val="both"/>
            </w:pPr>
            <w:r>
              <w:t xml:space="preserve"> the use case is successful .</w:t>
            </w:r>
            <w:r w:rsidR="00FC6885">
              <w:t>examinee can see the examination result in</w:t>
            </w:r>
            <w:r>
              <w:t xml:space="preserve"> mobile application. If not the system state remains the same.</w:t>
            </w:r>
          </w:p>
        </w:tc>
      </w:tr>
      <w:tr w:rsidR="00784AF8" w14:paraId="20620E49" w14:textId="77777777" w:rsidTr="00DC6CEA">
        <w:tc>
          <w:tcPr>
            <w:tcW w:w="793" w:type="pct"/>
            <w:shd w:val="clear" w:color="auto" w:fill="E7E6E6" w:themeFill="background2"/>
          </w:tcPr>
          <w:p w14:paraId="1D81F383" w14:textId="77777777" w:rsidR="00784AF8" w:rsidRDefault="00784AF8" w:rsidP="00DC6CEA">
            <w:pPr>
              <w:jc w:val="both"/>
            </w:pPr>
            <w:r>
              <w:t>Normal Flows</w:t>
            </w:r>
          </w:p>
        </w:tc>
        <w:tc>
          <w:tcPr>
            <w:tcW w:w="1760" w:type="pct"/>
            <w:gridSpan w:val="2"/>
            <w:shd w:val="clear" w:color="auto" w:fill="E7E6E6" w:themeFill="background2"/>
            <w:vAlign w:val="center"/>
          </w:tcPr>
          <w:p w14:paraId="1D6799F8" w14:textId="77777777" w:rsidR="00784AF8" w:rsidRDefault="00784AF8" w:rsidP="00DC6CEA">
            <w:pPr>
              <w:jc w:val="center"/>
            </w:pPr>
            <w:r>
              <w:t>User</w:t>
            </w:r>
          </w:p>
        </w:tc>
        <w:tc>
          <w:tcPr>
            <w:tcW w:w="2447" w:type="pct"/>
            <w:gridSpan w:val="2"/>
            <w:shd w:val="clear" w:color="auto" w:fill="E7E6E6" w:themeFill="background2"/>
            <w:vAlign w:val="center"/>
          </w:tcPr>
          <w:p w14:paraId="2A8A8D78" w14:textId="77777777" w:rsidR="00784AF8" w:rsidRDefault="00784AF8" w:rsidP="00DC6CEA">
            <w:pPr>
              <w:jc w:val="center"/>
            </w:pPr>
            <w:r>
              <w:t>System</w:t>
            </w:r>
          </w:p>
        </w:tc>
      </w:tr>
      <w:tr w:rsidR="00784AF8" w14:paraId="359CE567" w14:textId="77777777" w:rsidTr="00DC6CEA">
        <w:tc>
          <w:tcPr>
            <w:tcW w:w="793" w:type="pct"/>
          </w:tcPr>
          <w:p w14:paraId="6CCACA41" w14:textId="77777777" w:rsidR="00784AF8" w:rsidRDefault="00784AF8" w:rsidP="00DC6CEA">
            <w:pPr>
              <w:jc w:val="both"/>
            </w:pPr>
          </w:p>
        </w:tc>
        <w:tc>
          <w:tcPr>
            <w:tcW w:w="1760" w:type="pct"/>
            <w:gridSpan w:val="2"/>
          </w:tcPr>
          <w:p w14:paraId="26429B70" w14:textId="72B2DDAA" w:rsidR="00784AF8" w:rsidRDefault="00FF201F" w:rsidP="00DC6CEA">
            <w:pPr>
              <w:jc w:val="both"/>
            </w:pPr>
            <w:r>
              <w:t>1.</w:t>
            </w:r>
            <w:r>
              <w:t>Examinees select menu Result</w:t>
            </w:r>
          </w:p>
        </w:tc>
        <w:tc>
          <w:tcPr>
            <w:tcW w:w="2447" w:type="pct"/>
            <w:gridSpan w:val="2"/>
          </w:tcPr>
          <w:p w14:paraId="00C38F52" w14:textId="695DFAAD" w:rsidR="00855F5E" w:rsidRDefault="00855F5E" w:rsidP="00855F5E">
            <w:r>
              <w:t xml:space="preserve">2. </w:t>
            </w:r>
            <w:r>
              <w:t xml:space="preserve">The system retrieve examinees’ examination result from database by JSON. </w:t>
            </w:r>
          </w:p>
          <w:p w14:paraId="5673DAC7" w14:textId="79450911" w:rsidR="00784AF8" w:rsidRDefault="00855F5E" w:rsidP="00DC6CEA">
            <w:r>
              <w:t>3.</w:t>
            </w:r>
            <w:r w:rsidR="00BC7A04">
              <w:t xml:space="preserve"> </w:t>
            </w:r>
            <w:r w:rsidR="00BC7A04">
              <w:t xml:space="preserve">The system shall provide examinee profile which includes examination result.  </w:t>
            </w:r>
          </w:p>
        </w:tc>
      </w:tr>
      <w:tr w:rsidR="00784AF8" w14:paraId="6C640841" w14:textId="77777777" w:rsidTr="00DC6CEA">
        <w:tc>
          <w:tcPr>
            <w:tcW w:w="793" w:type="pct"/>
            <w:shd w:val="clear" w:color="auto" w:fill="E7E6E6" w:themeFill="background2"/>
          </w:tcPr>
          <w:p w14:paraId="5F19637A" w14:textId="77777777" w:rsidR="00784AF8" w:rsidRDefault="00784AF8" w:rsidP="00DC6CEA">
            <w:pPr>
              <w:jc w:val="both"/>
            </w:pPr>
            <w:r>
              <w:t>Alternative Flow</w:t>
            </w:r>
          </w:p>
        </w:tc>
        <w:tc>
          <w:tcPr>
            <w:tcW w:w="4207" w:type="pct"/>
            <w:gridSpan w:val="4"/>
          </w:tcPr>
          <w:p w14:paraId="4B147F4A" w14:textId="5AC4DDF2" w:rsidR="00784AF8" w:rsidRPr="00170236" w:rsidRDefault="00784AF8" w:rsidP="00784AF8">
            <w:pPr>
              <w:rPr>
                <w:cs/>
              </w:rPr>
            </w:pPr>
          </w:p>
        </w:tc>
      </w:tr>
      <w:tr w:rsidR="00784AF8" w14:paraId="186C1710" w14:textId="77777777" w:rsidTr="00DC6CEA">
        <w:tc>
          <w:tcPr>
            <w:tcW w:w="793" w:type="pct"/>
            <w:shd w:val="clear" w:color="auto" w:fill="E7E6E6" w:themeFill="background2"/>
          </w:tcPr>
          <w:p w14:paraId="549DA5AA" w14:textId="77777777" w:rsidR="00784AF8" w:rsidRDefault="00784AF8" w:rsidP="00DC6CEA">
            <w:pPr>
              <w:jc w:val="both"/>
            </w:pPr>
            <w:r>
              <w:t>Exception Flow</w:t>
            </w:r>
          </w:p>
        </w:tc>
        <w:tc>
          <w:tcPr>
            <w:tcW w:w="4207" w:type="pct"/>
            <w:gridSpan w:val="4"/>
          </w:tcPr>
          <w:p w14:paraId="3EE954EE" w14:textId="77777777" w:rsidR="00784AF8" w:rsidRDefault="00784AF8" w:rsidP="00DC6CEA">
            <w:pPr>
              <w:jc w:val="both"/>
            </w:pPr>
          </w:p>
        </w:tc>
      </w:tr>
      <w:tr w:rsidR="00784AF8" w14:paraId="33F6450D" w14:textId="77777777" w:rsidTr="00DC6CEA">
        <w:tc>
          <w:tcPr>
            <w:tcW w:w="793" w:type="pct"/>
            <w:shd w:val="clear" w:color="auto" w:fill="E7E6E6" w:themeFill="background2"/>
          </w:tcPr>
          <w:p w14:paraId="05BD8A2C" w14:textId="77777777" w:rsidR="00784AF8" w:rsidRDefault="00784AF8" w:rsidP="00DC6CEA">
            <w:pPr>
              <w:jc w:val="both"/>
            </w:pPr>
            <w:r>
              <w:t>Assumption</w:t>
            </w:r>
          </w:p>
        </w:tc>
        <w:tc>
          <w:tcPr>
            <w:tcW w:w="4207" w:type="pct"/>
            <w:gridSpan w:val="4"/>
          </w:tcPr>
          <w:p w14:paraId="536A66CA" w14:textId="47142AB5" w:rsidR="00784AF8" w:rsidRDefault="00BC7A04" w:rsidP="00DC6CEA">
            <w:pPr>
              <w:jc w:val="both"/>
            </w:pPr>
            <w:r>
              <w:t>Examinees must have examination in the system</w:t>
            </w:r>
          </w:p>
        </w:tc>
      </w:tr>
    </w:tbl>
    <w:p w14:paraId="6C24F47D" w14:textId="10E8C4C5" w:rsidR="00784AF8" w:rsidRDefault="00784AF8"/>
    <w:p w14:paraId="4CD164BA" w14:textId="696F2E4E" w:rsidR="00EF6321" w:rsidRDefault="00EF6321"/>
    <w:p w14:paraId="69505FB8" w14:textId="77777777" w:rsidR="00EF6321" w:rsidRDefault="00EF6321">
      <w:r>
        <w:br w:type="page"/>
      </w:r>
    </w:p>
    <w:tbl>
      <w:tblPr>
        <w:tblStyle w:val="a3"/>
        <w:tblW w:w="5000" w:type="pct"/>
        <w:tblLook w:val="04A0" w:firstRow="1" w:lastRow="0" w:firstColumn="1" w:lastColumn="0" w:noHBand="0" w:noVBand="1"/>
      </w:tblPr>
      <w:tblGrid>
        <w:gridCol w:w="1482"/>
        <w:gridCol w:w="855"/>
        <w:gridCol w:w="2437"/>
        <w:gridCol w:w="1767"/>
        <w:gridCol w:w="2809"/>
      </w:tblGrid>
      <w:tr w:rsidR="00EF6321" w14:paraId="047889D9" w14:textId="77777777" w:rsidTr="00DC6CEA">
        <w:tc>
          <w:tcPr>
            <w:tcW w:w="793" w:type="pct"/>
            <w:shd w:val="clear" w:color="auto" w:fill="E7E6E6" w:themeFill="background2"/>
          </w:tcPr>
          <w:p w14:paraId="4B74F993" w14:textId="77777777" w:rsidR="00EF6321" w:rsidRDefault="00EF6321" w:rsidP="00DC6CEA">
            <w:pPr>
              <w:jc w:val="both"/>
            </w:pPr>
            <w:r>
              <w:lastRenderedPageBreak/>
              <w:t>Use Case ID</w:t>
            </w:r>
          </w:p>
        </w:tc>
        <w:tc>
          <w:tcPr>
            <w:tcW w:w="4207" w:type="pct"/>
            <w:gridSpan w:val="4"/>
          </w:tcPr>
          <w:p w14:paraId="61974D2C" w14:textId="6B1CB8CF" w:rsidR="00EF6321" w:rsidRDefault="00EF6321" w:rsidP="00DC6CEA">
            <w:pPr>
              <w:jc w:val="both"/>
            </w:pPr>
            <w:r>
              <w:t xml:space="preserve"> UC-3</w:t>
            </w:r>
            <w:r>
              <w:t>8</w:t>
            </w:r>
          </w:p>
        </w:tc>
      </w:tr>
      <w:tr w:rsidR="00EF6321" w14:paraId="454EDDAB" w14:textId="77777777" w:rsidTr="00DC6CEA">
        <w:tc>
          <w:tcPr>
            <w:tcW w:w="793" w:type="pct"/>
            <w:shd w:val="clear" w:color="auto" w:fill="E7E6E6" w:themeFill="background2"/>
          </w:tcPr>
          <w:p w14:paraId="1F4CFCC9" w14:textId="77777777" w:rsidR="00EF6321" w:rsidRDefault="00EF6321" w:rsidP="00DC6CEA">
            <w:pPr>
              <w:jc w:val="both"/>
            </w:pPr>
            <w:r>
              <w:t>Use Case Name</w:t>
            </w:r>
          </w:p>
        </w:tc>
        <w:tc>
          <w:tcPr>
            <w:tcW w:w="4207" w:type="pct"/>
            <w:gridSpan w:val="4"/>
          </w:tcPr>
          <w:p w14:paraId="678A7246" w14:textId="62029A7F" w:rsidR="00EF6321" w:rsidRDefault="000731D8" w:rsidP="00DC6CEA">
            <w:pPr>
              <w:jc w:val="both"/>
            </w:pPr>
            <w:r>
              <w:t>Examinees view the examination schedule on the mobile application</w:t>
            </w:r>
          </w:p>
        </w:tc>
      </w:tr>
      <w:tr w:rsidR="00EF6321" w14:paraId="6E7E9B6C" w14:textId="77777777" w:rsidTr="00DC6CEA">
        <w:tc>
          <w:tcPr>
            <w:tcW w:w="793" w:type="pct"/>
            <w:shd w:val="clear" w:color="auto" w:fill="E7E6E6" w:themeFill="background2"/>
          </w:tcPr>
          <w:p w14:paraId="7D9AB4B8" w14:textId="77777777" w:rsidR="00EF6321" w:rsidRDefault="00EF6321" w:rsidP="00DC6CEA">
            <w:pPr>
              <w:jc w:val="both"/>
            </w:pPr>
            <w:r>
              <w:t>Created By</w:t>
            </w:r>
          </w:p>
        </w:tc>
        <w:tc>
          <w:tcPr>
            <w:tcW w:w="1760" w:type="pct"/>
            <w:gridSpan w:val="2"/>
          </w:tcPr>
          <w:p w14:paraId="3314019D" w14:textId="77777777" w:rsidR="00EF6321" w:rsidRDefault="00EF6321" w:rsidP="00DC6CEA">
            <w:pPr>
              <w:jc w:val="both"/>
            </w:pPr>
            <w:r>
              <w:t>Charnwut Thopurin</w:t>
            </w:r>
          </w:p>
        </w:tc>
        <w:tc>
          <w:tcPr>
            <w:tcW w:w="945" w:type="pct"/>
            <w:shd w:val="clear" w:color="auto" w:fill="E7E6E6" w:themeFill="background2"/>
          </w:tcPr>
          <w:p w14:paraId="218EA6CC" w14:textId="77777777" w:rsidR="00EF6321" w:rsidRDefault="00EF6321" w:rsidP="00DC6CEA">
            <w:pPr>
              <w:jc w:val="both"/>
            </w:pPr>
            <w:r>
              <w:t>Last Update By</w:t>
            </w:r>
          </w:p>
        </w:tc>
        <w:tc>
          <w:tcPr>
            <w:tcW w:w="1502" w:type="pct"/>
          </w:tcPr>
          <w:p w14:paraId="78A1B3E0" w14:textId="77777777" w:rsidR="00EF6321" w:rsidRDefault="00EF6321" w:rsidP="00DC6CEA">
            <w:pPr>
              <w:jc w:val="both"/>
            </w:pPr>
            <w:r>
              <w:t>Charnwut Thopurin</w:t>
            </w:r>
          </w:p>
        </w:tc>
      </w:tr>
      <w:tr w:rsidR="00EF6321" w14:paraId="324EFC0A" w14:textId="77777777" w:rsidTr="00DC6CEA">
        <w:tc>
          <w:tcPr>
            <w:tcW w:w="793" w:type="pct"/>
            <w:shd w:val="clear" w:color="auto" w:fill="E7E6E6" w:themeFill="background2"/>
          </w:tcPr>
          <w:p w14:paraId="0A1D729A" w14:textId="77777777" w:rsidR="00EF6321" w:rsidRDefault="00EF6321" w:rsidP="00DC6CEA">
            <w:pPr>
              <w:jc w:val="both"/>
            </w:pPr>
            <w:r>
              <w:t>Date Created</w:t>
            </w:r>
          </w:p>
        </w:tc>
        <w:tc>
          <w:tcPr>
            <w:tcW w:w="1760" w:type="pct"/>
            <w:gridSpan w:val="2"/>
          </w:tcPr>
          <w:p w14:paraId="26C234DF" w14:textId="77777777" w:rsidR="00EF6321" w:rsidRDefault="00EF6321" w:rsidP="00DC6CEA">
            <w:pPr>
              <w:jc w:val="both"/>
            </w:pPr>
            <w:r>
              <w:t>13/04/18</w:t>
            </w:r>
          </w:p>
        </w:tc>
        <w:tc>
          <w:tcPr>
            <w:tcW w:w="945" w:type="pct"/>
            <w:shd w:val="clear" w:color="auto" w:fill="E7E6E6" w:themeFill="background2"/>
          </w:tcPr>
          <w:p w14:paraId="037307F6" w14:textId="77777777" w:rsidR="00EF6321" w:rsidRDefault="00EF6321" w:rsidP="00DC6CEA">
            <w:pPr>
              <w:jc w:val="both"/>
            </w:pPr>
            <w:r>
              <w:t>Last Revision Date</w:t>
            </w:r>
          </w:p>
        </w:tc>
        <w:tc>
          <w:tcPr>
            <w:tcW w:w="1502" w:type="pct"/>
          </w:tcPr>
          <w:p w14:paraId="6F051DA3" w14:textId="77777777" w:rsidR="00EF6321" w:rsidRDefault="00EF6321" w:rsidP="00DC6CEA">
            <w:pPr>
              <w:jc w:val="both"/>
            </w:pPr>
          </w:p>
        </w:tc>
      </w:tr>
      <w:tr w:rsidR="00EF6321" w14:paraId="7454F6AD" w14:textId="77777777" w:rsidTr="00DC6CEA">
        <w:tc>
          <w:tcPr>
            <w:tcW w:w="793" w:type="pct"/>
            <w:shd w:val="clear" w:color="auto" w:fill="E7E6E6" w:themeFill="background2"/>
          </w:tcPr>
          <w:p w14:paraId="1B27CEFF" w14:textId="77777777" w:rsidR="00EF6321" w:rsidRDefault="00EF6321" w:rsidP="00DC6CEA">
            <w:pPr>
              <w:jc w:val="both"/>
            </w:pPr>
            <w:r>
              <w:t>Actors</w:t>
            </w:r>
          </w:p>
        </w:tc>
        <w:tc>
          <w:tcPr>
            <w:tcW w:w="4207" w:type="pct"/>
            <w:gridSpan w:val="4"/>
          </w:tcPr>
          <w:p w14:paraId="613CCB6D" w14:textId="77777777" w:rsidR="00EF6321" w:rsidRDefault="00EF6321" w:rsidP="00DC6CEA">
            <w:pPr>
              <w:jc w:val="both"/>
            </w:pPr>
            <w:r>
              <w:t>Examinees</w:t>
            </w:r>
          </w:p>
        </w:tc>
      </w:tr>
      <w:tr w:rsidR="00EF6321" w14:paraId="2737DA2B" w14:textId="77777777" w:rsidTr="00DC6CEA">
        <w:tc>
          <w:tcPr>
            <w:tcW w:w="793" w:type="pct"/>
            <w:shd w:val="clear" w:color="auto" w:fill="E7E6E6" w:themeFill="background2"/>
          </w:tcPr>
          <w:p w14:paraId="7A884221" w14:textId="77777777" w:rsidR="00EF6321" w:rsidRDefault="00EF6321" w:rsidP="00DC6CEA">
            <w:pPr>
              <w:jc w:val="both"/>
            </w:pPr>
            <w:r>
              <w:t>Description</w:t>
            </w:r>
          </w:p>
        </w:tc>
        <w:tc>
          <w:tcPr>
            <w:tcW w:w="4207" w:type="pct"/>
            <w:gridSpan w:val="4"/>
          </w:tcPr>
          <w:p w14:paraId="585DF2C8" w14:textId="7A8785D9" w:rsidR="00EF6321" w:rsidRDefault="000731D8" w:rsidP="00DC6CEA">
            <w:r>
              <w:t>Examinees can view the examination schedule on the mobile application</w:t>
            </w:r>
          </w:p>
        </w:tc>
      </w:tr>
      <w:tr w:rsidR="00EF6321" w14:paraId="10403261" w14:textId="77777777" w:rsidTr="00DC6CEA">
        <w:tc>
          <w:tcPr>
            <w:tcW w:w="793" w:type="pct"/>
            <w:shd w:val="clear" w:color="auto" w:fill="E7E6E6" w:themeFill="background2"/>
          </w:tcPr>
          <w:p w14:paraId="24B97299" w14:textId="77777777" w:rsidR="00EF6321" w:rsidRDefault="00EF6321" w:rsidP="00DC6CEA">
            <w:pPr>
              <w:jc w:val="both"/>
            </w:pPr>
            <w:r>
              <w:t>Trigger</w:t>
            </w:r>
          </w:p>
        </w:tc>
        <w:tc>
          <w:tcPr>
            <w:tcW w:w="4207" w:type="pct"/>
            <w:gridSpan w:val="4"/>
          </w:tcPr>
          <w:p w14:paraId="796E1C4A" w14:textId="0B53D3F0" w:rsidR="00EF6321" w:rsidRDefault="00EF6321" w:rsidP="00DC6CEA">
            <w:pPr>
              <w:jc w:val="both"/>
            </w:pPr>
            <w:r>
              <w:t xml:space="preserve">Examinees select menu </w:t>
            </w:r>
            <w:r w:rsidR="000731D8">
              <w:t>Time</w:t>
            </w:r>
            <w:r w:rsidR="00286EC0">
              <w:t xml:space="preserve"> T</w:t>
            </w:r>
            <w:r w:rsidR="000731D8">
              <w:t>able</w:t>
            </w:r>
          </w:p>
        </w:tc>
      </w:tr>
      <w:tr w:rsidR="00EF6321" w14:paraId="4F7FDDD0" w14:textId="77777777" w:rsidTr="00DC6CEA">
        <w:tc>
          <w:tcPr>
            <w:tcW w:w="793" w:type="pct"/>
            <w:shd w:val="clear" w:color="auto" w:fill="E7E6E6" w:themeFill="background2"/>
          </w:tcPr>
          <w:p w14:paraId="09D97182" w14:textId="77777777" w:rsidR="00EF6321" w:rsidRDefault="00EF6321" w:rsidP="00DC6CEA">
            <w:pPr>
              <w:jc w:val="both"/>
            </w:pPr>
            <w:r>
              <w:t>Preconditions</w:t>
            </w:r>
          </w:p>
        </w:tc>
        <w:tc>
          <w:tcPr>
            <w:tcW w:w="4207" w:type="pct"/>
            <w:gridSpan w:val="4"/>
          </w:tcPr>
          <w:p w14:paraId="75E43987" w14:textId="77777777" w:rsidR="00EF6321" w:rsidRDefault="00EF6321" w:rsidP="00DC6CEA">
            <w:pPr>
              <w:jc w:val="both"/>
            </w:pPr>
            <w:r>
              <w:t xml:space="preserve">Examinees login mobile application </w:t>
            </w:r>
          </w:p>
        </w:tc>
      </w:tr>
      <w:tr w:rsidR="00EF6321" w14:paraId="3800D01B" w14:textId="77777777" w:rsidTr="00DC6CEA">
        <w:tc>
          <w:tcPr>
            <w:tcW w:w="5000" w:type="pct"/>
            <w:gridSpan w:val="5"/>
            <w:shd w:val="clear" w:color="auto" w:fill="E7E6E6" w:themeFill="background2"/>
          </w:tcPr>
          <w:p w14:paraId="776D5272" w14:textId="77777777" w:rsidR="00EF6321" w:rsidRDefault="00EF6321" w:rsidP="00DC6CEA">
            <w:pPr>
              <w:jc w:val="center"/>
            </w:pPr>
            <w:r>
              <w:t>Use Case Input Specification</w:t>
            </w:r>
          </w:p>
        </w:tc>
      </w:tr>
      <w:tr w:rsidR="00EF6321" w14:paraId="6B16E8A4" w14:textId="77777777" w:rsidTr="00DC6CEA">
        <w:tc>
          <w:tcPr>
            <w:tcW w:w="793" w:type="pct"/>
            <w:shd w:val="clear" w:color="auto" w:fill="E7E6E6" w:themeFill="background2"/>
          </w:tcPr>
          <w:p w14:paraId="123C7CD8" w14:textId="77777777" w:rsidR="00EF6321" w:rsidRDefault="00EF6321" w:rsidP="00DC6CEA">
            <w:pPr>
              <w:jc w:val="center"/>
            </w:pPr>
            <w:r>
              <w:t>Input</w:t>
            </w:r>
          </w:p>
        </w:tc>
        <w:tc>
          <w:tcPr>
            <w:tcW w:w="457" w:type="pct"/>
            <w:shd w:val="clear" w:color="auto" w:fill="E7E6E6" w:themeFill="background2"/>
          </w:tcPr>
          <w:p w14:paraId="358E2690" w14:textId="77777777" w:rsidR="00EF6321" w:rsidRDefault="00EF6321" w:rsidP="00DC6CEA">
            <w:pPr>
              <w:jc w:val="center"/>
            </w:pPr>
            <w:r>
              <w:t>type</w:t>
            </w:r>
          </w:p>
        </w:tc>
        <w:tc>
          <w:tcPr>
            <w:tcW w:w="2248" w:type="pct"/>
            <w:gridSpan w:val="2"/>
            <w:shd w:val="clear" w:color="auto" w:fill="E7E6E6" w:themeFill="background2"/>
          </w:tcPr>
          <w:p w14:paraId="296A2FB7" w14:textId="77777777" w:rsidR="00EF6321" w:rsidRDefault="00EF6321" w:rsidP="00DC6CEA">
            <w:pPr>
              <w:jc w:val="center"/>
            </w:pPr>
            <w:r>
              <w:t>Constraint</w:t>
            </w:r>
          </w:p>
        </w:tc>
        <w:tc>
          <w:tcPr>
            <w:tcW w:w="1502" w:type="pct"/>
            <w:shd w:val="clear" w:color="auto" w:fill="E7E6E6" w:themeFill="background2"/>
          </w:tcPr>
          <w:p w14:paraId="69B54B4E" w14:textId="77777777" w:rsidR="00EF6321" w:rsidRDefault="00EF6321" w:rsidP="00DC6CEA">
            <w:pPr>
              <w:jc w:val="center"/>
            </w:pPr>
            <w:r>
              <w:t>Example</w:t>
            </w:r>
          </w:p>
        </w:tc>
      </w:tr>
      <w:tr w:rsidR="00EF6321" w14:paraId="3525A4C7" w14:textId="77777777" w:rsidTr="00DC6CEA">
        <w:tc>
          <w:tcPr>
            <w:tcW w:w="793" w:type="pct"/>
            <w:shd w:val="clear" w:color="auto" w:fill="FFFFFF" w:themeFill="background1"/>
          </w:tcPr>
          <w:p w14:paraId="68E7DEB3" w14:textId="77777777" w:rsidR="00EF6321" w:rsidRDefault="00EF6321" w:rsidP="00DC6CEA">
            <w:pPr>
              <w:jc w:val="both"/>
            </w:pPr>
          </w:p>
        </w:tc>
        <w:tc>
          <w:tcPr>
            <w:tcW w:w="457" w:type="pct"/>
            <w:shd w:val="clear" w:color="auto" w:fill="FFFFFF" w:themeFill="background1"/>
          </w:tcPr>
          <w:p w14:paraId="22577470" w14:textId="77777777" w:rsidR="00EF6321" w:rsidRDefault="00EF6321" w:rsidP="00DC6CEA">
            <w:pPr>
              <w:jc w:val="both"/>
            </w:pPr>
          </w:p>
        </w:tc>
        <w:tc>
          <w:tcPr>
            <w:tcW w:w="2248" w:type="pct"/>
            <w:gridSpan w:val="2"/>
            <w:shd w:val="clear" w:color="auto" w:fill="FFFFFF" w:themeFill="background1"/>
          </w:tcPr>
          <w:p w14:paraId="101AA663" w14:textId="77777777" w:rsidR="00EF6321" w:rsidRDefault="00EF6321" w:rsidP="00DC6CEA">
            <w:pPr>
              <w:jc w:val="both"/>
            </w:pPr>
          </w:p>
        </w:tc>
        <w:tc>
          <w:tcPr>
            <w:tcW w:w="1502" w:type="pct"/>
            <w:shd w:val="clear" w:color="auto" w:fill="FFFFFF" w:themeFill="background1"/>
          </w:tcPr>
          <w:p w14:paraId="696DD232" w14:textId="77777777" w:rsidR="00EF6321" w:rsidRDefault="00EF6321" w:rsidP="00DC6CEA">
            <w:pPr>
              <w:jc w:val="both"/>
            </w:pPr>
          </w:p>
        </w:tc>
      </w:tr>
      <w:tr w:rsidR="00EF6321" w14:paraId="5354C51F" w14:textId="77777777" w:rsidTr="00DC6CEA">
        <w:tc>
          <w:tcPr>
            <w:tcW w:w="793" w:type="pct"/>
            <w:shd w:val="clear" w:color="auto" w:fill="E7E6E6" w:themeFill="background2"/>
          </w:tcPr>
          <w:p w14:paraId="002F2D41" w14:textId="77777777" w:rsidR="00EF6321" w:rsidRDefault="00EF6321" w:rsidP="00DC6CEA">
            <w:pPr>
              <w:jc w:val="both"/>
            </w:pPr>
            <w:r>
              <w:t>Post conditions</w:t>
            </w:r>
          </w:p>
        </w:tc>
        <w:tc>
          <w:tcPr>
            <w:tcW w:w="4207" w:type="pct"/>
            <w:gridSpan w:val="4"/>
          </w:tcPr>
          <w:p w14:paraId="2CE7CA9D" w14:textId="13D71DB3" w:rsidR="00EF6321" w:rsidRDefault="00EF6321" w:rsidP="00DC6CEA">
            <w:pPr>
              <w:jc w:val="both"/>
            </w:pPr>
            <w:r>
              <w:t xml:space="preserve"> the use case is successful .examinee can see the examination </w:t>
            </w:r>
            <w:r w:rsidR="00286EC0">
              <w:t>schedule</w:t>
            </w:r>
            <w:r>
              <w:t xml:space="preserve"> in mobile application. If not the system state remains the same.</w:t>
            </w:r>
          </w:p>
        </w:tc>
      </w:tr>
      <w:tr w:rsidR="00EF6321" w14:paraId="4F07CB72" w14:textId="77777777" w:rsidTr="00DC6CEA">
        <w:tc>
          <w:tcPr>
            <w:tcW w:w="793" w:type="pct"/>
            <w:shd w:val="clear" w:color="auto" w:fill="E7E6E6" w:themeFill="background2"/>
          </w:tcPr>
          <w:p w14:paraId="761B278D" w14:textId="77777777" w:rsidR="00EF6321" w:rsidRDefault="00EF6321" w:rsidP="00DC6CEA">
            <w:pPr>
              <w:jc w:val="both"/>
            </w:pPr>
            <w:r>
              <w:t>Normal Flows</w:t>
            </w:r>
          </w:p>
        </w:tc>
        <w:tc>
          <w:tcPr>
            <w:tcW w:w="1760" w:type="pct"/>
            <w:gridSpan w:val="2"/>
            <w:shd w:val="clear" w:color="auto" w:fill="E7E6E6" w:themeFill="background2"/>
            <w:vAlign w:val="center"/>
          </w:tcPr>
          <w:p w14:paraId="0AC93EA4" w14:textId="77777777" w:rsidR="00EF6321" w:rsidRDefault="00EF6321" w:rsidP="00DC6CEA">
            <w:pPr>
              <w:jc w:val="center"/>
            </w:pPr>
            <w:r>
              <w:t>User</w:t>
            </w:r>
          </w:p>
        </w:tc>
        <w:tc>
          <w:tcPr>
            <w:tcW w:w="2447" w:type="pct"/>
            <w:gridSpan w:val="2"/>
            <w:shd w:val="clear" w:color="auto" w:fill="E7E6E6" w:themeFill="background2"/>
            <w:vAlign w:val="center"/>
          </w:tcPr>
          <w:p w14:paraId="6574DB23" w14:textId="77777777" w:rsidR="00EF6321" w:rsidRDefault="00EF6321" w:rsidP="00DC6CEA">
            <w:pPr>
              <w:jc w:val="center"/>
            </w:pPr>
            <w:r>
              <w:t>System</w:t>
            </w:r>
          </w:p>
        </w:tc>
      </w:tr>
      <w:tr w:rsidR="00EF6321" w14:paraId="0E598BA7" w14:textId="77777777" w:rsidTr="00DC6CEA">
        <w:tc>
          <w:tcPr>
            <w:tcW w:w="793" w:type="pct"/>
          </w:tcPr>
          <w:p w14:paraId="7914A64F" w14:textId="77777777" w:rsidR="00EF6321" w:rsidRDefault="00EF6321" w:rsidP="00DC6CEA">
            <w:pPr>
              <w:jc w:val="both"/>
            </w:pPr>
          </w:p>
        </w:tc>
        <w:tc>
          <w:tcPr>
            <w:tcW w:w="1760" w:type="pct"/>
            <w:gridSpan w:val="2"/>
          </w:tcPr>
          <w:p w14:paraId="283D12FF" w14:textId="12684263" w:rsidR="00EF6321" w:rsidRDefault="00EF6321" w:rsidP="00DC6CEA">
            <w:pPr>
              <w:jc w:val="both"/>
            </w:pPr>
            <w:r>
              <w:t xml:space="preserve">1.Examinees select menu </w:t>
            </w:r>
            <w:r w:rsidR="00286EC0">
              <w:t>Time table</w:t>
            </w:r>
          </w:p>
        </w:tc>
        <w:tc>
          <w:tcPr>
            <w:tcW w:w="2447" w:type="pct"/>
            <w:gridSpan w:val="2"/>
          </w:tcPr>
          <w:p w14:paraId="4A0E8280" w14:textId="5E69EF7D" w:rsidR="00EF6321" w:rsidRDefault="00EF6321" w:rsidP="00DC6CEA">
            <w:r>
              <w:t xml:space="preserve">2. </w:t>
            </w:r>
            <w:r w:rsidR="007B7694">
              <w:t xml:space="preserve">The system retrieve examinees’ examination schedule from database by JSON. </w:t>
            </w:r>
          </w:p>
          <w:p w14:paraId="29B13561" w14:textId="33DABA6D" w:rsidR="00EF6321" w:rsidRDefault="00EF6321" w:rsidP="00DC6CEA">
            <w:r>
              <w:t xml:space="preserve">3. </w:t>
            </w:r>
            <w:r w:rsidR="00136EE9">
              <w:t xml:space="preserve">The system shall provide examination schedule which includes start time.  </w:t>
            </w:r>
          </w:p>
        </w:tc>
      </w:tr>
      <w:tr w:rsidR="00EF6321" w14:paraId="1F6AEDE4" w14:textId="77777777" w:rsidTr="00DC6CEA">
        <w:tc>
          <w:tcPr>
            <w:tcW w:w="793" w:type="pct"/>
            <w:shd w:val="clear" w:color="auto" w:fill="E7E6E6" w:themeFill="background2"/>
          </w:tcPr>
          <w:p w14:paraId="1C4F4F1A" w14:textId="77777777" w:rsidR="00EF6321" w:rsidRDefault="00EF6321" w:rsidP="00DC6CEA">
            <w:pPr>
              <w:jc w:val="both"/>
            </w:pPr>
            <w:r>
              <w:t>Alternative Flow</w:t>
            </w:r>
          </w:p>
        </w:tc>
        <w:tc>
          <w:tcPr>
            <w:tcW w:w="4207" w:type="pct"/>
            <w:gridSpan w:val="4"/>
          </w:tcPr>
          <w:p w14:paraId="299A4C39" w14:textId="77777777" w:rsidR="00EF6321" w:rsidRPr="00170236" w:rsidRDefault="00EF6321" w:rsidP="00DC6CEA">
            <w:pPr>
              <w:rPr>
                <w:cs/>
              </w:rPr>
            </w:pPr>
          </w:p>
        </w:tc>
      </w:tr>
      <w:tr w:rsidR="00EF6321" w14:paraId="59DB9BD8" w14:textId="77777777" w:rsidTr="00DC6CEA">
        <w:tc>
          <w:tcPr>
            <w:tcW w:w="793" w:type="pct"/>
            <w:shd w:val="clear" w:color="auto" w:fill="E7E6E6" w:themeFill="background2"/>
          </w:tcPr>
          <w:p w14:paraId="64350CBB" w14:textId="77777777" w:rsidR="00EF6321" w:rsidRDefault="00EF6321" w:rsidP="00DC6CEA">
            <w:pPr>
              <w:jc w:val="both"/>
            </w:pPr>
            <w:r>
              <w:t>Exception Flow</w:t>
            </w:r>
          </w:p>
        </w:tc>
        <w:tc>
          <w:tcPr>
            <w:tcW w:w="4207" w:type="pct"/>
            <w:gridSpan w:val="4"/>
          </w:tcPr>
          <w:p w14:paraId="62365805" w14:textId="77777777" w:rsidR="00EF6321" w:rsidRDefault="00EF6321" w:rsidP="00DC6CEA">
            <w:pPr>
              <w:jc w:val="both"/>
            </w:pPr>
          </w:p>
        </w:tc>
      </w:tr>
      <w:tr w:rsidR="00EF6321" w14:paraId="4F44EF75" w14:textId="77777777" w:rsidTr="00DC6CEA">
        <w:tc>
          <w:tcPr>
            <w:tcW w:w="793" w:type="pct"/>
            <w:shd w:val="clear" w:color="auto" w:fill="E7E6E6" w:themeFill="background2"/>
          </w:tcPr>
          <w:p w14:paraId="58F69A1D" w14:textId="77777777" w:rsidR="00EF6321" w:rsidRDefault="00EF6321" w:rsidP="00DC6CEA">
            <w:pPr>
              <w:jc w:val="both"/>
            </w:pPr>
            <w:r>
              <w:t>Assumption</w:t>
            </w:r>
          </w:p>
        </w:tc>
        <w:tc>
          <w:tcPr>
            <w:tcW w:w="4207" w:type="pct"/>
            <w:gridSpan w:val="4"/>
          </w:tcPr>
          <w:p w14:paraId="078332EA" w14:textId="22AFFA11" w:rsidR="00EF6321" w:rsidRDefault="00EF6321" w:rsidP="00DC6CEA">
            <w:pPr>
              <w:jc w:val="both"/>
            </w:pPr>
            <w:r>
              <w:t xml:space="preserve">Examinees must have examination </w:t>
            </w:r>
            <w:r w:rsidR="00136EE9">
              <w:t xml:space="preserve">schedule </w:t>
            </w:r>
            <w:r>
              <w:t>in the system</w:t>
            </w:r>
          </w:p>
        </w:tc>
      </w:tr>
    </w:tbl>
    <w:p w14:paraId="05715FA7" w14:textId="0C9094C2" w:rsidR="00EF6321" w:rsidRDefault="00EF6321"/>
    <w:p w14:paraId="21A77C18" w14:textId="242F97DB" w:rsidR="00136EE9" w:rsidRDefault="00136EE9"/>
    <w:p w14:paraId="50E177B6" w14:textId="77777777" w:rsidR="00136EE9" w:rsidRDefault="00136EE9">
      <w:r>
        <w:br w:type="page"/>
      </w:r>
    </w:p>
    <w:tbl>
      <w:tblPr>
        <w:tblStyle w:val="a3"/>
        <w:tblW w:w="5000" w:type="pct"/>
        <w:tblLook w:val="04A0" w:firstRow="1" w:lastRow="0" w:firstColumn="1" w:lastColumn="0" w:noHBand="0" w:noVBand="1"/>
      </w:tblPr>
      <w:tblGrid>
        <w:gridCol w:w="1482"/>
        <w:gridCol w:w="855"/>
        <w:gridCol w:w="2437"/>
        <w:gridCol w:w="1767"/>
        <w:gridCol w:w="2809"/>
      </w:tblGrid>
      <w:tr w:rsidR="00136EE9" w14:paraId="233923ED" w14:textId="77777777" w:rsidTr="00DC6CEA">
        <w:tc>
          <w:tcPr>
            <w:tcW w:w="793" w:type="pct"/>
            <w:shd w:val="clear" w:color="auto" w:fill="E7E6E6" w:themeFill="background2"/>
          </w:tcPr>
          <w:p w14:paraId="74BA6212" w14:textId="77777777" w:rsidR="00136EE9" w:rsidRDefault="00136EE9" w:rsidP="00DC6CEA">
            <w:pPr>
              <w:jc w:val="both"/>
            </w:pPr>
            <w:r>
              <w:lastRenderedPageBreak/>
              <w:t>Use Case ID</w:t>
            </w:r>
          </w:p>
        </w:tc>
        <w:tc>
          <w:tcPr>
            <w:tcW w:w="4207" w:type="pct"/>
            <w:gridSpan w:val="4"/>
          </w:tcPr>
          <w:p w14:paraId="2D514E64" w14:textId="4C94A318" w:rsidR="00136EE9" w:rsidRDefault="00136EE9" w:rsidP="00DC6CEA">
            <w:pPr>
              <w:jc w:val="both"/>
            </w:pPr>
            <w:r>
              <w:t xml:space="preserve"> UC-3</w:t>
            </w:r>
            <w:r>
              <w:t>9</w:t>
            </w:r>
          </w:p>
        </w:tc>
      </w:tr>
      <w:tr w:rsidR="00136EE9" w14:paraId="31733A23" w14:textId="77777777" w:rsidTr="00DC6CEA">
        <w:tc>
          <w:tcPr>
            <w:tcW w:w="793" w:type="pct"/>
            <w:shd w:val="clear" w:color="auto" w:fill="E7E6E6" w:themeFill="background2"/>
          </w:tcPr>
          <w:p w14:paraId="62240D84" w14:textId="77777777" w:rsidR="00136EE9" w:rsidRDefault="00136EE9" w:rsidP="00DC6CEA">
            <w:pPr>
              <w:jc w:val="both"/>
            </w:pPr>
            <w:r>
              <w:t>Use Case Name</w:t>
            </w:r>
          </w:p>
        </w:tc>
        <w:tc>
          <w:tcPr>
            <w:tcW w:w="4207" w:type="pct"/>
            <w:gridSpan w:val="4"/>
          </w:tcPr>
          <w:p w14:paraId="1C2779AA" w14:textId="018F4946" w:rsidR="00136EE9" w:rsidRDefault="001D0EE4" w:rsidP="00DC6CEA">
            <w:pPr>
              <w:jc w:val="both"/>
            </w:pPr>
            <w:r>
              <w:t>Examinees view the registration of the examination on the mobile application</w:t>
            </w:r>
          </w:p>
        </w:tc>
      </w:tr>
      <w:tr w:rsidR="00136EE9" w14:paraId="6A4C15B4" w14:textId="77777777" w:rsidTr="00DC6CEA">
        <w:tc>
          <w:tcPr>
            <w:tcW w:w="793" w:type="pct"/>
            <w:shd w:val="clear" w:color="auto" w:fill="E7E6E6" w:themeFill="background2"/>
          </w:tcPr>
          <w:p w14:paraId="2C8A2037" w14:textId="77777777" w:rsidR="00136EE9" w:rsidRDefault="00136EE9" w:rsidP="00DC6CEA">
            <w:pPr>
              <w:jc w:val="both"/>
            </w:pPr>
            <w:r>
              <w:t>Created By</w:t>
            </w:r>
          </w:p>
        </w:tc>
        <w:tc>
          <w:tcPr>
            <w:tcW w:w="1760" w:type="pct"/>
            <w:gridSpan w:val="2"/>
          </w:tcPr>
          <w:p w14:paraId="4A02AD1B" w14:textId="77777777" w:rsidR="00136EE9" w:rsidRDefault="00136EE9" w:rsidP="00DC6CEA">
            <w:pPr>
              <w:jc w:val="both"/>
            </w:pPr>
            <w:r>
              <w:t>Charnwut Thopurin</w:t>
            </w:r>
          </w:p>
        </w:tc>
        <w:tc>
          <w:tcPr>
            <w:tcW w:w="945" w:type="pct"/>
            <w:shd w:val="clear" w:color="auto" w:fill="E7E6E6" w:themeFill="background2"/>
          </w:tcPr>
          <w:p w14:paraId="63B7B774" w14:textId="77777777" w:rsidR="00136EE9" w:rsidRDefault="00136EE9" w:rsidP="00DC6CEA">
            <w:pPr>
              <w:jc w:val="both"/>
            </w:pPr>
            <w:r>
              <w:t>Last Update By</w:t>
            </w:r>
          </w:p>
        </w:tc>
        <w:tc>
          <w:tcPr>
            <w:tcW w:w="1502" w:type="pct"/>
          </w:tcPr>
          <w:p w14:paraId="1A05C465" w14:textId="77777777" w:rsidR="00136EE9" w:rsidRDefault="00136EE9" w:rsidP="00DC6CEA">
            <w:pPr>
              <w:jc w:val="both"/>
            </w:pPr>
            <w:r>
              <w:t>Charnwut Thopurin</w:t>
            </w:r>
          </w:p>
        </w:tc>
      </w:tr>
      <w:tr w:rsidR="00136EE9" w14:paraId="7EF73267" w14:textId="77777777" w:rsidTr="00DC6CEA">
        <w:tc>
          <w:tcPr>
            <w:tcW w:w="793" w:type="pct"/>
            <w:shd w:val="clear" w:color="auto" w:fill="E7E6E6" w:themeFill="background2"/>
          </w:tcPr>
          <w:p w14:paraId="03E99161" w14:textId="77777777" w:rsidR="00136EE9" w:rsidRDefault="00136EE9" w:rsidP="00DC6CEA">
            <w:pPr>
              <w:jc w:val="both"/>
            </w:pPr>
            <w:r>
              <w:t>Date Created</w:t>
            </w:r>
          </w:p>
        </w:tc>
        <w:tc>
          <w:tcPr>
            <w:tcW w:w="1760" w:type="pct"/>
            <w:gridSpan w:val="2"/>
          </w:tcPr>
          <w:p w14:paraId="327AFACC" w14:textId="77777777" w:rsidR="00136EE9" w:rsidRDefault="00136EE9" w:rsidP="00DC6CEA">
            <w:pPr>
              <w:jc w:val="both"/>
            </w:pPr>
            <w:r>
              <w:t>13/04/18</w:t>
            </w:r>
          </w:p>
        </w:tc>
        <w:tc>
          <w:tcPr>
            <w:tcW w:w="945" w:type="pct"/>
            <w:shd w:val="clear" w:color="auto" w:fill="E7E6E6" w:themeFill="background2"/>
          </w:tcPr>
          <w:p w14:paraId="32F445AB" w14:textId="77777777" w:rsidR="00136EE9" w:rsidRDefault="00136EE9" w:rsidP="00DC6CEA">
            <w:pPr>
              <w:jc w:val="both"/>
            </w:pPr>
            <w:r>
              <w:t>Last Revision Date</w:t>
            </w:r>
          </w:p>
        </w:tc>
        <w:tc>
          <w:tcPr>
            <w:tcW w:w="1502" w:type="pct"/>
          </w:tcPr>
          <w:p w14:paraId="602177A1" w14:textId="77777777" w:rsidR="00136EE9" w:rsidRDefault="00136EE9" w:rsidP="00DC6CEA">
            <w:pPr>
              <w:jc w:val="both"/>
            </w:pPr>
          </w:p>
        </w:tc>
      </w:tr>
      <w:tr w:rsidR="00136EE9" w14:paraId="56498E47" w14:textId="77777777" w:rsidTr="00DC6CEA">
        <w:tc>
          <w:tcPr>
            <w:tcW w:w="793" w:type="pct"/>
            <w:shd w:val="clear" w:color="auto" w:fill="E7E6E6" w:themeFill="background2"/>
          </w:tcPr>
          <w:p w14:paraId="6C558E3B" w14:textId="77777777" w:rsidR="00136EE9" w:rsidRDefault="00136EE9" w:rsidP="00DC6CEA">
            <w:pPr>
              <w:jc w:val="both"/>
            </w:pPr>
            <w:r>
              <w:t>Actors</w:t>
            </w:r>
          </w:p>
        </w:tc>
        <w:tc>
          <w:tcPr>
            <w:tcW w:w="4207" w:type="pct"/>
            <w:gridSpan w:val="4"/>
          </w:tcPr>
          <w:p w14:paraId="293E4E2B" w14:textId="77777777" w:rsidR="00136EE9" w:rsidRDefault="00136EE9" w:rsidP="00DC6CEA">
            <w:pPr>
              <w:jc w:val="both"/>
            </w:pPr>
            <w:r>
              <w:t>Examinees</w:t>
            </w:r>
          </w:p>
        </w:tc>
      </w:tr>
      <w:tr w:rsidR="00136EE9" w14:paraId="5BB35EFF" w14:textId="77777777" w:rsidTr="00DC6CEA">
        <w:tc>
          <w:tcPr>
            <w:tcW w:w="793" w:type="pct"/>
            <w:shd w:val="clear" w:color="auto" w:fill="E7E6E6" w:themeFill="background2"/>
          </w:tcPr>
          <w:p w14:paraId="5EE41EA5" w14:textId="77777777" w:rsidR="00136EE9" w:rsidRDefault="00136EE9" w:rsidP="00DC6CEA">
            <w:pPr>
              <w:jc w:val="both"/>
            </w:pPr>
            <w:r>
              <w:t>Description</w:t>
            </w:r>
          </w:p>
        </w:tc>
        <w:tc>
          <w:tcPr>
            <w:tcW w:w="4207" w:type="pct"/>
            <w:gridSpan w:val="4"/>
          </w:tcPr>
          <w:p w14:paraId="70788C83" w14:textId="77777777" w:rsidR="00136EE9" w:rsidRDefault="00136EE9" w:rsidP="00DC6CEA">
            <w:r>
              <w:t>Examinees can view the examination schedule on the mobile application</w:t>
            </w:r>
          </w:p>
        </w:tc>
      </w:tr>
      <w:tr w:rsidR="00136EE9" w14:paraId="41C1853A" w14:textId="77777777" w:rsidTr="00DC6CEA">
        <w:tc>
          <w:tcPr>
            <w:tcW w:w="793" w:type="pct"/>
            <w:shd w:val="clear" w:color="auto" w:fill="E7E6E6" w:themeFill="background2"/>
          </w:tcPr>
          <w:p w14:paraId="0B503B93" w14:textId="77777777" w:rsidR="00136EE9" w:rsidRDefault="00136EE9" w:rsidP="00DC6CEA">
            <w:pPr>
              <w:jc w:val="both"/>
            </w:pPr>
            <w:r>
              <w:t>Trigger</w:t>
            </w:r>
          </w:p>
        </w:tc>
        <w:tc>
          <w:tcPr>
            <w:tcW w:w="4207" w:type="pct"/>
            <w:gridSpan w:val="4"/>
          </w:tcPr>
          <w:p w14:paraId="200A2F33" w14:textId="48766ADF" w:rsidR="00136EE9" w:rsidRDefault="00136EE9" w:rsidP="00DC6CEA">
            <w:pPr>
              <w:jc w:val="both"/>
            </w:pPr>
            <w:r>
              <w:t xml:space="preserve">Examinees select menu </w:t>
            </w:r>
            <w:r w:rsidR="00BF6A0E">
              <w:t>Registerd</w:t>
            </w:r>
          </w:p>
        </w:tc>
      </w:tr>
      <w:tr w:rsidR="00136EE9" w14:paraId="7AB5C196" w14:textId="77777777" w:rsidTr="00DC6CEA">
        <w:tc>
          <w:tcPr>
            <w:tcW w:w="793" w:type="pct"/>
            <w:shd w:val="clear" w:color="auto" w:fill="E7E6E6" w:themeFill="background2"/>
          </w:tcPr>
          <w:p w14:paraId="3820E9C6" w14:textId="77777777" w:rsidR="00136EE9" w:rsidRDefault="00136EE9" w:rsidP="00DC6CEA">
            <w:pPr>
              <w:jc w:val="both"/>
            </w:pPr>
            <w:r>
              <w:t>Preconditions</w:t>
            </w:r>
          </w:p>
        </w:tc>
        <w:tc>
          <w:tcPr>
            <w:tcW w:w="4207" w:type="pct"/>
            <w:gridSpan w:val="4"/>
          </w:tcPr>
          <w:p w14:paraId="61B51364" w14:textId="77777777" w:rsidR="00136EE9" w:rsidRDefault="00136EE9" w:rsidP="00DC6CEA">
            <w:pPr>
              <w:jc w:val="both"/>
            </w:pPr>
            <w:r>
              <w:t xml:space="preserve">Examinees login mobile application </w:t>
            </w:r>
          </w:p>
        </w:tc>
      </w:tr>
      <w:tr w:rsidR="00136EE9" w14:paraId="3F7E3A43" w14:textId="77777777" w:rsidTr="00DC6CEA">
        <w:tc>
          <w:tcPr>
            <w:tcW w:w="5000" w:type="pct"/>
            <w:gridSpan w:val="5"/>
            <w:shd w:val="clear" w:color="auto" w:fill="E7E6E6" w:themeFill="background2"/>
          </w:tcPr>
          <w:p w14:paraId="29D084AA" w14:textId="77777777" w:rsidR="00136EE9" w:rsidRDefault="00136EE9" w:rsidP="00DC6CEA">
            <w:pPr>
              <w:jc w:val="center"/>
            </w:pPr>
            <w:r>
              <w:t>Use Case Input Specification</w:t>
            </w:r>
          </w:p>
        </w:tc>
      </w:tr>
      <w:tr w:rsidR="00136EE9" w14:paraId="0DBC144E" w14:textId="77777777" w:rsidTr="00DC6CEA">
        <w:tc>
          <w:tcPr>
            <w:tcW w:w="793" w:type="pct"/>
            <w:shd w:val="clear" w:color="auto" w:fill="E7E6E6" w:themeFill="background2"/>
          </w:tcPr>
          <w:p w14:paraId="688DE146" w14:textId="77777777" w:rsidR="00136EE9" w:rsidRDefault="00136EE9" w:rsidP="00DC6CEA">
            <w:pPr>
              <w:jc w:val="center"/>
            </w:pPr>
            <w:r>
              <w:t>Input</w:t>
            </w:r>
          </w:p>
        </w:tc>
        <w:tc>
          <w:tcPr>
            <w:tcW w:w="457" w:type="pct"/>
            <w:shd w:val="clear" w:color="auto" w:fill="E7E6E6" w:themeFill="background2"/>
          </w:tcPr>
          <w:p w14:paraId="26081877" w14:textId="77777777" w:rsidR="00136EE9" w:rsidRDefault="00136EE9" w:rsidP="00DC6CEA">
            <w:pPr>
              <w:jc w:val="center"/>
            </w:pPr>
            <w:r>
              <w:t>type</w:t>
            </w:r>
          </w:p>
        </w:tc>
        <w:tc>
          <w:tcPr>
            <w:tcW w:w="2248" w:type="pct"/>
            <w:gridSpan w:val="2"/>
            <w:shd w:val="clear" w:color="auto" w:fill="E7E6E6" w:themeFill="background2"/>
          </w:tcPr>
          <w:p w14:paraId="1F9F6580" w14:textId="77777777" w:rsidR="00136EE9" w:rsidRDefault="00136EE9" w:rsidP="00DC6CEA">
            <w:pPr>
              <w:jc w:val="center"/>
            </w:pPr>
            <w:r>
              <w:t>Constraint</w:t>
            </w:r>
          </w:p>
        </w:tc>
        <w:tc>
          <w:tcPr>
            <w:tcW w:w="1502" w:type="pct"/>
            <w:shd w:val="clear" w:color="auto" w:fill="E7E6E6" w:themeFill="background2"/>
          </w:tcPr>
          <w:p w14:paraId="410591ED" w14:textId="77777777" w:rsidR="00136EE9" w:rsidRDefault="00136EE9" w:rsidP="00DC6CEA">
            <w:pPr>
              <w:jc w:val="center"/>
            </w:pPr>
            <w:r>
              <w:t>Example</w:t>
            </w:r>
          </w:p>
        </w:tc>
      </w:tr>
      <w:tr w:rsidR="00136EE9" w14:paraId="6589007F" w14:textId="77777777" w:rsidTr="00DC6CEA">
        <w:tc>
          <w:tcPr>
            <w:tcW w:w="793" w:type="pct"/>
            <w:shd w:val="clear" w:color="auto" w:fill="FFFFFF" w:themeFill="background1"/>
          </w:tcPr>
          <w:p w14:paraId="0363BAB3" w14:textId="77777777" w:rsidR="00136EE9" w:rsidRDefault="00136EE9" w:rsidP="00DC6CEA">
            <w:pPr>
              <w:jc w:val="both"/>
            </w:pPr>
          </w:p>
        </w:tc>
        <w:tc>
          <w:tcPr>
            <w:tcW w:w="457" w:type="pct"/>
            <w:shd w:val="clear" w:color="auto" w:fill="FFFFFF" w:themeFill="background1"/>
          </w:tcPr>
          <w:p w14:paraId="23FE07A5" w14:textId="77777777" w:rsidR="00136EE9" w:rsidRDefault="00136EE9" w:rsidP="00DC6CEA">
            <w:pPr>
              <w:jc w:val="both"/>
            </w:pPr>
          </w:p>
        </w:tc>
        <w:tc>
          <w:tcPr>
            <w:tcW w:w="2248" w:type="pct"/>
            <w:gridSpan w:val="2"/>
            <w:shd w:val="clear" w:color="auto" w:fill="FFFFFF" w:themeFill="background1"/>
          </w:tcPr>
          <w:p w14:paraId="63781BA2" w14:textId="77777777" w:rsidR="00136EE9" w:rsidRDefault="00136EE9" w:rsidP="00DC6CEA">
            <w:pPr>
              <w:jc w:val="both"/>
            </w:pPr>
          </w:p>
        </w:tc>
        <w:tc>
          <w:tcPr>
            <w:tcW w:w="1502" w:type="pct"/>
            <w:shd w:val="clear" w:color="auto" w:fill="FFFFFF" w:themeFill="background1"/>
          </w:tcPr>
          <w:p w14:paraId="11C8F5C3" w14:textId="77777777" w:rsidR="00136EE9" w:rsidRDefault="00136EE9" w:rsidP="00DC6CEA">
            <w:pPr>
              <w:jc w:val="both"/>
            </w:pPr>
          </w:p>
        </w:tc>
      </w:tr>
      <w:tr w:rsidR="00136EE9" w14:paraId="7D545A16" w14:textId="77777777" w:rsidTr="00DC6CEA">
        <w:tc>
          <w:tcPr>
            <w:tcW w:w="793" w:type="pct"/>
            <w:shd w:val="clear" w:color="auto" w:fill="E7E6E6" w:themeFill="background2"/>
          </w:tcPr>
          <w:p w14:paraId="53E4ECFD" w14:textId="77777777" w:rsidR="00136EE9" w:rsidRDefault="00136EE9" w:rsidP="00DC6CEA">
            <w:pPr>
              <w:jc w:val="both"/>
            </w:pPr>
            <w:r>
              <w:t>Post conditions</w:t>
            </w:r>
          </w:p>
        </w:tc>
        <w:tc>
          <w:tcPr>
            <w:tcW w:w="4207" w:type="pct"/>
            <w:gridSpan w:val="4"/>
          </w:tcPr>
          <w:p w14:paraId="1064927C" w14:textId="3A4D6FF6" w:rsidR="00136EE9" w:rsidRDefault="00136EE9" w:rsidP="00DC6CEA">
            <w:pPr>
              <w:jc w:val="both"/>
            </w:pPr>
            <w:r>
              <w:t xml:space="preserve"> the use case is successful .examinee can see the examination </w:t>
            </w:r>
            <w:r w:rsidR="00C51667">
              <w:t>registration</w:t>
            </w:r>
            <w:r>
              <w:t xml:space="preserve"> in mobile application. If not the system state remains the same.</w:t>
            </w:r>
          </w:p>
        </w:tc>
      </w:tr>
      <w:tr w:rsidR="00136EE9" w14:paraId="0EDAFA42" w14:textId="77777777" w:rsidTr="00DC6CEA">
        <w:tc>
          <w:tcPr>
            <w:tcW w:w="793" w:type="pct"/>
            <w:shd w:val="clear" w:color="auto" w:fill="E7E6E6" w:themeFill="background2"/>
          </w:tcPr>
          <w:p w14:paraId="2811034B" w14:textId="77777777" w:rsidR="00136EE9" w:rsidRDefault="00136EE9" w:rsidP="00DC6CEA">
            <w:pPr>
              <w:jc w:val="both"/>
            </w:pPr>
            <w:r>
              <w:t>Normal Flows</w:t>
            </w:r>
          </w:p>
        </w:tc>
        <w:tc>
          <w:tcPr>
            <w:tcW w:w="1760" w:type="pct"/>
            <w:gridSpan w:val="2"/>
            <w:shd w:val="clear" w:color="auto" w:fill="E7E6E6" w:themeFill="background2"/>
            <w:vAlign w:val="center"/>
          </w:tcPr>
          <w:p w14:paraId="2FB80D1E" w14:textId="77777777" w:rsidR="00136EE9" w:rsidRDefault="00136EE9" w:rsidP="00DC6CEA">
            <w:pPr>
              <w:jc w:val="center"/>
            </w:pPr>
            <w:r>
              <w:t>User</w:t>
            </w:r>
          </w:p>
        </w:tc>
        <w:tc>
          <w:tcPr>
            <w:tcW w:w="2447" w:type="pct"/>
            <w:gridSpan w:val="2"/>
            <w:shd w:val="clear" w:color="auto" w:fill="E7E6E6" w:themeFill="background2"/>
            <w:vAlign w:val="center"/>
          </w:tcPr>
          <w:p w14:paraId="42DC0C91" w14:textId="77777777" w:rsidR="00136EE9" w:rsidRDefault="00136EE9" w:rsidP="00DC6CEA">
            <w:pPr>
              <w:jc w:val="center"/>
            </w:pPr>
            <w:r>
              <w:t>System</w:t>
            </w:r>
          </w:p>
        </w:tc>
      </w:tr>
      <w:tr w:rsidR="00136EE9" w14:paraId="2BC60158" w14:textId="77777777" w:rsidTr="00DC6CEA">
        <w:tc>
          <w:tcPr>
            <w:tcW w:w="793" w:type="pct"/>
          </w:tcPr>
          <w:p w14:paraId="01BF78D1" w14:textId="77777777" w:rsidR="00136EE9" w:rsidRDefault="00136EE9" w:rsidP="00DC6CEA">
            <w:pPr>
              <w:jc w:val="both"/>
            </w:pPr>
          </w:p>
        </w:tc>
        <w:tc>
          <w:tcPr>
            <w:tcW w:w="1760" w:type="pct"/>
            <w:gridSpan w:val="2"/>
          </w:tcPr>
          <w:p w14:paraId="298A9E4D" w14:textId="217DD13B" w:rsidR="00136EE9" w:rsidRDefault="00136EE9" w:rsidP="00DC6CEA">
            <w:pPr>
              <w:jc w:val="both"/>
            </w:pPr>
            <w:r>
              <w:t>1.</w:t>
            </w:r>
            <w:r w:rsidR="00BF6A0E">
              <w:t xml:space="preserve"> </w:t>
            </w:r>
            <w:r w:rsidR="00BF6A0E">
              <w:t>Examinees select menu Registerd</w:t>
            </w:r>
          </w:p>
        </w:tc>
        <w:tc>
          <w:tcPr>
            <w:tcW w:w="2447" w:type="pct"/>
            <w:gridSpan w:val="2"/>
          </w:tcPr>
          <w:p w14:paraId="45E7C88A" w14:textId="3C3C4933" w:rsidR="00136EE9" w:rsidRDefault="00136EE9" w:rsidP="00DC6CEA">
            <w:r>
              <w:t xml:space="preserve">2. </w:t>
            </w:r>
            <w:r w:rsidR="00C51667">
              <w:t xml:space="preserve">The system retrieve the registration of the examination from database by JSON. </w:t>
            </w:r>
          </w:p>
          <w:p w14:paraId="68053B6F" w14:textId="748491C7" w:rsidR="00136EE9" w:rsidRDefault="00136EE9" w:rsidP="00DC6CEA">
            <w:r>
              <w:t xml:space="preserve">3. </w:t>
            </w:r>
            <w:r w:rsidR="007054DD">
              <w:t>The system shall the registration of the examination which includes examination that register</w:t>
            </w:r>
          </w:p>
        </w:tc>
      </w:tr>
      <w:tr w:rsidR="00136EE9" w14:paraId="6C9E5F70" w14:textId="77777777" w:rsidTr="00DC6CEA">
        <w:tc>
          <w:tcPr>
            <w:tcW w:w="793" w:type="pct"/>
            <w:shd w:val="clear" w:color="auto" w:fill="E7E6E6" w:themeFill="background2"/>
          </w:tcPr>
          <w:p w14:paraId="662E55A6" w14:textId="77777777" w:rsidR="00136EE9" w:rsidRDefault="00136EE9" w:rsidP="00DC6CEA">
            <w:pPr>
              <w:jc w:val="both"/>
            </w:pPr>
            <w:r>
              <w:t>Alternative Flow</w:t>
            </w:r>
          </w:p>
        </w:tc>
        <w:tc>
          <w:tcPr>
            <w:tcW w:w="4207" w:type="pct"/>
            <w:gridSpan w:val="4"/>
          </w:tcPr>
          <w:p w14:paraId="1A98A27D" w14:textId="77777777" w:rsidR="00136EE9" w:rsidRPr="00170236" w:rsidRDefault="00136EE9" w:rsidP="00DC6CEA">
            <w:pPr>
              <w:rPr>
                <w:cs/>
              </w:rPr>
            </w:pPr>
          </w:p>
        </w:tc>
      </w:tr>
      <w:tr w:rsidR="00136EE9" w14:paraId="360C2CF0" w14:textId="77777777" w:rsidTr="00DC6CEA">
        <w:tc>
          <w:tcPr>
            <w:tcW w:w="793" w:type="pct"/>
            <w:shd w:val="clear" w:color="auto" w:fill="E7E6E6" w:themeFill="background2"/>
          </w:tcPr>
          <w:p w14:paraId="12C03736" w14:textId="77777777" w:rsidR="00136EE9" w:rsidRDefault="00136EE9" w:rsidP="00DC6CEA">
            <w:pPr>
              <w:jc w:val="both"/>
            </w:pPr>
            <w:r>
              <w:t>Exception Flow</w:t>
            </w:r>
          </w:p>
        </w:tc>
        <w:tc>
          <w:tcPr>
            <w:tcW w:w="4207" w:type="pct"/>
            <w:gridSpan w:val="4"/>
          </w:tcPr>
          <w:p w14:paraId="7312DF44" w14:textId="77777777" w:rsidR="00136EE9" w:rsidRDefault="00136EE9" w:rsidP="00DC6CEA">
            <w:pPr>
              <w:jc w:val="both"/>
            </w:pPr>
          </w:p>
        </w:tc>
      </w:tr>
      <w:tr w:rsidR="00136EE9" w14:paraId="3F03300E" w14:textId="77777777" w:rsidTr="00DC6CEA">
        <w:tc>
          <w:tcPr>
            <w:tcW w:w="793" w:type="pct"/>
            <w:shd w:val="clear" w:color="auto" w:fill="E7E6E6" w:themeFill="background2"/>
          </w:tcPr>
          <w:p w14:paraId="0C24C922" w14:textId="77777777" w:rsidR="00136EE9" w:rsidRDefault="00136EE9" w:rsidP="00DC6CEA">
            <w:pPr>
              <w:jc w:val="both"/>
            </w:pPr>
            <w:r>
              <w:t>Assumption</w:t>
            </w:r>
          </w:p>
        </w:tc>
        <w:tc>
          <w:tcPr>
            <w:tcW w:w="4207" w:type="pct"/>
            <w:gridSpan w:val="4"/>
          </w:tcPr>
          <w:p w14:paraId="7A44DDF0" w14:textId="3F8C3F36" w:rsidR="00136EE9" w:rsidRDefault="00136EE9" w:rsidP="00DC6CEA">
            <w:pPr>
              <w:jc w:val="both"/>
            </w:pPr>
            <w:r>
              <w:t xml:space="preserve">Examinees must have examination </w:t>
            </w:r>
            <w:r w:rsidR="007054DD">
              <w:t>registration</w:t>
            </w:r>
            <w:r>
              <w:t xml:space="preserve"> in the system</w:t>
            </w:r>
          </w:p>
        </w:tc>
      </w:tr>
    </w:tbl>
    <w:p w14:paraId="73627BAD" w14:textId="3C927A40" w:rsidR="00136EE9" w:rsidRDefault="00136EE9"/>
    <w:p w14:paraId="5A68BC1F" w14:textId="1FDEE032" w:rsidR="007054DD" w:rsidRDefault="007054DD"/>
    <w:p w14:paraId="444B9829" w14:textId="77777777" w:rsidR="007054DD" w:rsidRDefault="007054DD">
      <w:r>
        <w:br w:type="page"/>
      </w:r>
    </w:p>
    <w:tbl>
      <w:tblPr>
        <w:tblStyle w:val="a3"/>
        <w:tblW w:w="5000" w:type="pct"/>
        <w:tblLook w:val="04A0" w:firstRow="1" w:lastRow="0" w:firstColumn="1" w:lastColumn="0" w:noHBand="0" w:noVBand="1"/>
      </w:tblPr>
      <w:tblGrid>
        <w:gridCol w:w="1482"/>
        <w:gridCol w:w="855"/>
        <w:gridCol w:w="2437"/>
        <w:gridCol w:w="1767"/>
        <w:gridCol w:w="2809"/>
      </w:tblGrid>
      <w:tr w:rsidR="007054DD" w14:paraId="0E8A7573" w14:textId="77777777" w:rsidTr="00DC6CEA">
        <w:tc>
          <w:tcPr>
            <w:tcW w:w="793" w:type="pct"/>
            <w:shd w:val="clear" w:color="auto" w:fill="E7E6E6" w:themeFill="background2"/>
          </w:tcPr>
          <w:p w14:paraId="23192700" w14:textId="77777777" w:rsidR="007054DD" w:rsidRDefault="007054DD" w:rsidP="00DC6CEA">
            <w:pPr>
              <w:jc w:val="both"/>
            </w:pPr>
            <w:r>
              <w:lastRenderedPageBreak/>
              <w:t>Use Case ID</w:t>
            </w:r>
          </w:p>
        </w:tc>
        <w:tc>
          <w:tcPr>
            <w:tcW w:w="4207" w:type="pct"/>
            <w:gridSpan w:val="4"/>
          </w:tcPr>
          <w:p w14:paraId="16F9F721" w14:textId="33CF5C28" w:rsidR="007054DD" w:rsidRDefault="007054DD" w:rsidP="00DC6CEA">
            <w:pPr>
              <w:jc w:val="both"/>
            </w:pPr>
            <w:r>
              <w:t xml:space="preserve"> UC-</w:t>
            </w:r>
            <w:r>
              <w:t>40</w:t>
            </w:r>
          </w:p>
        </w:tc>
      </w:tr>
      <w:tr w:rsidR="007054DD" w14:paraId="6BCACEC6" w14:textId="77777777" w:rsidTr="00DC6CEA">
        <w:tc>
          <w:tcPr>
            <w:tcW w:w="793" w:type="pct"/>
            <w:shd w:val="clear" w:color="auto" w:fill="E7E6E6" w:themeFill="background2"/>
          </w:tcPr>
          <w:p w14:paraId="70C862B0" w14:textId="77777777" w:rsidR="007054DD" w:rsidRDefault="007054DD" w:rsidP="00DC6CEA">
            <w:pPr>
              <w:jc w:val="both"/>
            </w:pPr>
            <w:r>
              <w:t>Use Case Name</w:t>
            </w:r>
          </w:p>
        </w:tc>
        <w:tc>
          <w:tcPr>
            <w:tcW w:w="4207" w:type="pct"/>
            <w:gridSpan w:val="4"/>
          </w:tcPr>
          <w:p w14:paraId="527EF6B1" w14:textId="31FB4A37" w:rsidR="007054DD" w:rsidRDefault="00151315" w:rsidP="00DC6CEA">
            <w:pPr>
              <w:jc w:val="both"/>
            </w:pPr>
            <w:r>
              <w:t>Examiners can scan QR code on mobile application.</w:t>
            </w:r>
          </w:p>
        </w:tc>
      </w:tr>
      <w:tr w:rsidR="007054DD" w14:paraId="34D67190" w14:textId="77777777" w:rsidTr="00DC6CEA">
        <w:tc>
          <w:tcPr>
            <w:tcW w:w="793" w:type="pct"/>
            <w:shd w:val="clear" w:color="auto" w:fill="E7E6E6" w:themeFill="background2"/>
          </w:tcPr>
          <w:p w14:paraId="5E6B600A" w14:textId="77777777" w:rsidR="007054DD" w:rsidRDefault="007054DD" w:rsidP="00DC6CEA">
            <w:pPr>
              <w:jc w:val="both"/>
            </w:pPr>
            <w:r>
              <w:t>Created By</w:t>
            </w:r>
          </w:p>
        </w:tc>
        <w:tc>
          <w:tcPr>
            <w:tcW w:w="1760" w:type="pct"/>
            <w:gridSpan w:val="2"/>
          </w:tcPr>
          <w:p w14:paraId="58503EDE" w14:textId="77777777" w:rsidR="007054DD" w:rsidRDefault="007054DD" w:rsidP="00DC6CEA">
            <w:pPr>
              <w:jc w:val="both"/>
            </w:pPr>
            <w:r>
              <w:t>Charnwut Thopurin</w:t>
            </w:r>
          </w:p>
        </w:tc>
        <w:tc>
          <w:tcPr>
            <w:tcW w:w="945" w:type="pct"/>
            <w:shd w:val="clear" w:color="auto" w:fill="E7E6E6" w:themeFill="background2"/>
          </w:tcPr>
          <w:p w14:paraId="19889F52" w14:textId="77777777" w:rsidR="007054DD" w:rsidRDefault="007054DD" w:rsidP="00DC6CEA">
            <w:pPr>
              <w:jc w:val="both"/>
            </w:pPr>
            <w:r>
              <w:t>Last Update By</w:t>
            </w:r>
          </w:p>
        </w:tc>
        <w:tc>
          <w:tcPr>
            <w:tcW w:w="1502" w:type="pct"/>
          </w:tcPr>
          <w:p w14:paraId="2954CA02" w14:textId="77777777" w:rsidR="007054DD" w:rsidRDefault="007054DD" w:rsidP="00DC6CEA">
            <w:pPr>
              <w:jc w:val="both"/>
            </w:pPr>
            <w:r>
              <w:t>Charnwut Thopurin</w:t>
            </w:r>
          </w:p>
        </w:tc>
      </w:tr>
      <w:tr w:rsidR="007054DD" w14:paraId="252EA2F8" w14:textId="77777777" w:rsidTr="00DC6CEA">
        <w:tc>
          <w:tcPr>
            <w:tcW w:w="793" w:type="pct"/>
            <w:shd w:val="clear" w:color="auto" w:fill="E7E6E6" w:themeFill="background2"/>
          </w:tcPr>
          <w:p w14:paraId="21CF7C0E" w14:textId="77777777" w:rsidR="007054DD" w:rsidRDefault="007054DD" w:rsidP="00DC6CEA">
            <w:pPr>
              <w:jc w:val="both"/>
            </w:pPr>
            <w:r>
              <w:t>Date Created</w:t>
            </w:r>
          </w:p>
        </w:tc>
        <w:tc>
          <w:tcPr>
            <w:tcW w:w="1760" w:type="pct"/>
            <w:gridSpan w:val="2"/>
          </w:tcPr>
          <w:p w14:paraId="2FD6D74A" w14:textId="77777777" w:rsidR="007054DD" w:rsidRDefault="007054DD" w:rsidP="00DC6CEA">
            <w:pPr>
              <w:jc w:val="both"/>
            </w:pPr>
            <w:r>
              <w:t>13/04/18</w:t>
            </w:r>
          </w:p>
        </w:tc>
        <w:tc>
          <w:tcPr>
            <w:tcW w:w="945" w:type="pct"/>
            <w:shd w:val="clear" w:color="auto" w:fill="E7E6E6" w:themeFill="background2"/>
          </w:tcPr>
          <w:p w14:paraId="600E002E" w14:textId="77777777" w:rsidR="007054DD" w:rsidRDefault="007054DD" w:rsidP="00DC6CEA">
            <w:pPr>
              <w:jc w:val="both"/>
            </w:pPr>
            <w:r>
              <w:t>Last Revision Date</w:t>
            </w:r>
          </w:p>
        </w:tc>
        <w:tc>
          <w:tcPr>
            <w:tcW w:w="1502" w:type="pct"/>
          </w:tcPr>
          <w:p w14:paraId="1429DDCC" w14:textId="77777777" w:rsidR="007054DD" w:rsidRDefault="007054DD" w:rsidP="00DC6CEA">
            <w:pPr>
              <w:jc w:val="both"/>
            </w:pPr>
          </w:p>
        </w:tc>
      </w:tr>
      <w:tr w:rsidR="007054DD" w14:paraId="7E326BAE" w14:textId="77777777" w:rsidTr="00DC6CEA">
        <w:tc>
          <w:tcPr>
            <w:tcW w:w="793" w:type="pct"/>
            <w:shd w:val="clear" w:color="auto" w:fill="E7E6E6" w:themeFill="background2"/>
          </w:tcPr>
          <w:p w14:paraId="092EBEFE" w14:textId="77777777" w:rsidR="007054DD" w:rsidRDefault="007054DD" w:rsidP="00DC6CEA">
            <w:pPr>
              <w:jc w:val="both"/>
            </w:pPr>
            <w:r>
              <w:t>Actors</w:t>
            </w:r>
          </w:p>
        </w:tc>
        <w:tc>
          <w:tcPr>
            <w:tcW w:w="4207" w:type="pct"/>
            <w:gridSpan w:val="4"/>
          </w:tcPr>
          <w:p w14:paraId="6161C0E8" w14:textId="4BBE024A" w:rsidR="007054DD" w:rsidRDefault="007054DD" w:rsidP="00DC6CEA">
            <w:pPr>
              <w:jc w:val="both"/>
            </w:pPr>
            <w:r>
              <w:t>Examine</w:t>
            </w:r>
            <w:r w:rsidR="00B97DC3">
              <w:t>r</w:t>
            </w:r>
            <w:r>
              <w:t>s</w:t>
            </w:r>
          </w:p>
        </w:tc>
      </w:tr>
      <w:tr w:rsidR="007054DD" w14:paraId="0335DEDB" w14:textId="77777777" w:rsidTr="00DC6CEA">
        <w:tc>
          <w:tcPr>
            <w:tcW w:w="793" w:type="pct"/>
            <w:shd w:val="clear" w:color="auto" w:fill="E7E6E6" w:themeFill="background2"/>
          </w:tcPr>
          <w:p w14:paraId="6F59E586" w14:textId="77777777" w:rsidR="007054DD" w:rsidRDefault="007054DD" w:rsidP="00DC6CEA">
            <w:pPr>
              <w:jc w:val="both"/>
            </w:pPr>
            <w:r>
              <w:t>Description</w:t>
            </w:r>
          </w:p>
        </w:tc>
        <w:tc>
          <w:tcPr>
            <w:tcW w:w="4207" w:type="pct"/>
            <w:gridSpan w:val="4"/>
          </w:tcPr>
          <w:p w14:paraId="66C7347F" w14:textId="414EE869" w:rsidR="007054DD" w:rsidRDefault="007054DD" w:rsidP="00DC6CEA">
            <w:r>
              <w:t>Examine</w:t>
            </w:r>
            <w:r w:rsidR="00B97DC3">
              <w:t>r</w:t>
            </w:r>
            <w:r>
              <w:t>s can view the examination schedule on the mobile application</w:t>
            </w:r>
          </w:p>
        </w:tc>
      </w:tr>
      <w:tr w:rsidR="007054DD" w14:paraId="14EB83CF" w14:textId="77777777" w:rsidTr="00DC6CEA">
        <w:tc>
          <w:tcPr>
            <w:tcW w:w="793" w:type="pct"/>
            <w:shd w:val="clear" w:color="auto" w:fill="E7E6E6" w:themeFill="background2"/>
          </w:tcPr>
          <w:p w14:paraId="44B32E8E" w14:textId="77777777" w:rsidR="007054DD" w:rsidRDefault="007054DD" w:rsidP="00DC6CEA">
            <w:pPr>
              <w:jc w:val="both"/>
            </w:pPr>
            <w:r>
              <w:t>Trigger</w:t>
            </w:r>
          </w:p>
        </w:tc>
        <w:tc>
          <w:tcPr>
            <w:tcW w:w="4207" w:type="pct"/>
            <w:gridSpan w:val="4"/>
          </w:tcPr>
          <w:p w14:paraId="290DE3DE" w14:textId="512E7265" w:rsidR="007054DD" w:rsidRDefault="007054DD" w:rsidP="00DC6CEA">
            <w:pPr>
              <w:jc w:val="both"/>
            </w:pPr>
            <w:r>
              <w:t>Examine</w:t>
            </w:r>
            <w:r w:rsidR="00B97DC3">
              <w:t>r</w:t>
            </w:r>
            <w:r>
              <w:t xml:space="preserve">s select menu </w:t>
            </w:r>
            <w:r w:rsidR="00151315">
              <w:t xml:space="preserve">scan QR Code </w:t>
            </w:r>
          </w:p>
        </w:tc>
      </w:tr>
      <w:tr w:rsidR="007054DD" w14:paraId="533DDF30" w14:textId="77777777" w:rsidTr="00DC6CEA">
        <w:tc>
          <w:tcPr>
            <w:tcW w:w="793" w:type="pct"/>
            <w:shd w:val="clear" w:color="auto" w:fill="E7E6E6" w:themeFill="background2"/>
          </w:tcPr>
          <w:p w14:paraId="2A2C4C9B" w14:textId="77777777" w:rsidR="007054DD" w:rsidRDefault="007054DD" w:rsidP="00DC6CEA">
            <w:pPr>
              <w:jc w:val="both"/>
            </w:pPr>
            <w:r>
              <w:t>Preconditions</w:t>
            </w:r>
          </w:p>
        </w:tc>
        <w:tc>
          <w:tcPr>
            <w:tcW w:w="4207" w:type="pct"/>
            <w:gridSpan w:val="4"/>
          </w:tcPr>
          <w:p w14:paraId="008396D3" w14:textId="2FDF91E4" w:rsidR="007054DD" w:rsidRDefault="007054DD" w:rsidP="00DC6CEA">
            <w:pPr>
              <w:jc w:val="both"/>
            </w:pPr>
            <w:r>
              <w:t>Examine</w:t>
            </w:r>
            <w:r w:rsidR="00B97DC3">
              <w:t>r</w:t>
            </w:r>
            <w:r>
              <w:t xml:space="preserve">s login mobile application </w:t>
            </w:r>
          </w:p>
        </w:tc>
      </w:tr>
      <w:tr w:rsidR="007054DD" w14:paraId="56ED8345" w14:textId="77777777" w:rsidTr="00DC6CEA">
        <w:tc>
          <w:tcPr>
            <w:tcW w:w="5000" w:type="pct"/>
            <w:gridSpan w:val="5"/>
            <w:shd w:val="clear" w:color="auto" w:fill="E7E6E6" w:themeFill="background2"/>
          </w:tcPr>
          <w:p w14:paraId="07A819AC" w14:textId="77777777" w:rsidR="007054DD" w:rsidRDefault="007054DD" w:rsidP="00DC6CEA">
            <w:pPr>
              <w:jc w:val="center"/>
            </w:pPr>
            <w:r>
              <w:t>Use Case Input Specification</w:t>
            </w:r>
          </w:p>
        </w:tc>
      </w:tr>
      <w:tr w:rsidR="007054DD" w14:paraId="3D6F9B3C" w14:textId="77777777" w:rsidTr="00DC6CEA">
        <w:tc>
          <w:tcPr>
            <w:tcW w:w="793" w:type="pct"/>
            <w:shd w:val="clear" w:color="auto" w:fill="E7E6E6" w:themeFill="background2"/>
          </w:tcPr>
          <w:p w14:paraId="70D1D936" w14:textId="77777777" w:rsidR="007054DD" w:rsidRDefault="007054DD" w:rsidP="00DC6CEA">
            <w:pPr>
              <w:jc w:val="center"/>
            </w:pPr>
            <w:r>
              <w:t>Input</w:t>
            </w:r>
          </w:p>
        </w:tc>
        <w:tc>
          <w:tcPr>
            <w:tcW w:w="457" w:type="pct"/>
            <w:shd w:val="clear" w:color="auto" w:fill="E7E6E6" w:themeFill="background2"/>
          </w:tcPr>
          <w:p w14:paraId="3D86E314" w14:textId="77777777" w:rsidR="007054DD" w:rsidRDefault="007054DD" w:rsidP="00DC6CEA">
            <w:pPr>
              <w:jc w:val="center"/>
            </w:pPr>
            <w:r>
              <w:t>type</w:t>
            </w:r>
          </w:p>
        </w:tc>
        <w:tc>
          <w:tcPr>
            <w:tcW w:w="2248" w:type="pct"/>
            <w:gridSpan w:val="2"/>
            <w:shd w:val="clear" w:color="auto" w:fill="E7E6E6" w:themeFill="background2"/>
          </w:tcPr>
          <w:p w14:paraId="7AC256D8" w14:textId="77777777" w:rsidR="007054DD" w:rsidRDefault="007054DD" w:rsidP="00DC6CEA">
            <w:pPr>
              <w:jc w:val="center"/>
            </w:pPr>
            <w:r>
              <w:t>Constraint</w:t>
            </w:r>
          </w:p>
        </w:tc>
        <w:tc>
          <w:tcPr>
            <w:tcW w:w="1502" w:type="pct"/>
            <w:shd w:val="clear" w:color="auto" w:fill="E7E6E6" w:themeFill="background2"/>
          </w:tcPr>
          <w:p w14:paraId="0C8AA1D8" w14:textId="77777777" w:rsidR="007054DD" w:rsidRDefault="007054DD" w:rsidP="00DC6CEA">
            <w:pPr>
              <w:jc w:val="center"/>
            </w:pPr>
            <w:r>
              <w:t>Example</w:t>
            </w:r>
          </w:p>
        </w:tc>
      </w:tr>
      <w:tr w:rsidR="007054DD" w14:paraId="14E5298A" w14:textId="77777777" w:rsidTr="00DC6CEA">
        <w:tc>
          <w:tcPr>
            <w:tcW w:w="793" w:type="pct"/>
            <w:shd w:val="clear" w:color="auto" w:fill="FFFFFF" w:themeFill="background1"/>
          </w:tcPr>
          <w:p w14:paraId="7DA3165F" w14:textId="77777777" w:rsidR="007054DD" w:rsidRDefault="007054DD" w:rsidP="00DC6CEA">
            <w:pPr>
              <w:jc w:val="both"/>
            </w:pPr>
          </w:p>
        </w:tc>
        <w:tc>
          <w:tcPr>
            <w:tcW w:w="457" w:type="pct"/>
            <w:shd w:val="clear" w:color="auto" w:fill="FFFFFF" w:themeFill="background1"/>
          </w:tcPr>
          <w:p w14:paraId="749E48F3" w14:textId="77777777" w:rsidR="007054DD" w:rsidRDefault="007054DD" w:rsidP="00DC6CEA">
            <w:pPr>
              <w:jc w:val="both"/>
            </w:pPr>
          </w:p>
        </w:tc>
        <w:tc>
          <w:tcPr>
            <w:tcW w:w="2248" w:type="pct"/>
            <w:gridSpan w:val="2"/>
            <w:shd w:val="clear" w:color="auto" w:fill="FFFFFF" w:themeFill="background1"/>
          </w:tcPr>
          <w:p w14:paraId="776177A7" w14:textId="77777777" w:rsidR="007054DD" w:rsidRDefault="007054DD" w:rsidP="00DC6CEA">
            <w:pPr>
              <w:jc w:val="both"/>
            </w:pPr>
          </w:p>
        </w:tc>
        <w:tc>
          <w:tcPr>
            <w:tcW w:w="1502" w:type="pct"/>
            <w:shd w:val="clear" w:color="auto" w:fill="FFFFFF" w:themeFill="background1"/>
          </w:tcPr>
          <w:p w14:paraId="713838BA" w14:textId="77777777" w:rsidR="007054DD" w:rsidRDefault="007054DD" w:rsidP="00DC6CEA">
            <w:pPr>
              <w:jc w:val="both"/>
            </w:pPr>
          </w:p>
        </w:tc>
      </w:tr>
      <w:tr w:rsidR="007054DD" w14:paraId="0E0EE5D6" w14:textId="77777777" w:rsidTr="00DC6CEA">
        <w:tc>
          <w:tcPr>
            <w:tcW w:w="793" w:type="pct"/>
            <w:shd w:val="clear" w:color="auto" w:fill="E7E6E6" w:themeFill="background2"/>
          </w:tcPr>
          <w:p w14:paraId="36775140" w14:textId="77777777" w:rsidR="007054DD" w:rsidRDefault="007054DD" w:rsidP="00DC6CEA">
            <w:pPr>
              <w:jc w:val="both"/>
            </w:pPr>
            <w:r>
              <w:t>Post conditions</w:t>
            </w:r>
          </w:p>
        </w:tc>
        <w:tc>
          <w:tcPr>
            <w:tcW w:w="4207" w:type="pct"/>
            <w:gridSpan w:val="4"/>
          </w:tcPr>
          <w:p w14:paraId="1A74CDFB" w14:textId="35D6F07E" w:rsidR="007054DD" w:rsidRDefault="007054DD" w:rsidP="00DC6CEA">
            <w:pPr>
              <w:jc w:val="both"/>
            </w:pPr>
            <w:r>
              <w:t xml:space="preserve"> the use case is successful .</w:t>
            </w:r>
            <w:r w:rsidR="00C940E4">
              <w:t>QR code had been scan by</w:t>
            </w:r>
            <w:r>
              <w:t xml:space="preserve"> mobile application. If not the system state remains the same.</w:t>
            </w:r>
          </w:p>
        </w:tc>
      </w:tr>
      <w:tr w:rsidR="007054DD" w14:paraId="2B692349" w14:textId="77777777" w:rsidTr="00DC6CEA">
        <w:tc>
          <w:tcPr>
            <w:tcW w:w="793" w:type="pct"/>
            <w:shd w:val="clear" w:color="auto" w:fill="E7E6E6" w:themeFill="background2"/>
          </w:tcPr>
          <w:p w14:paraId="6C93F970" w14:textId="77777777" w:rsidR="007054DD" w:rsidRDefault="007054DD" w:rsidP="00DC6CEA">
            <w:pPr>
              <w:jc w:val="both"/>
            </w:pPr>
            <w:r>
              <w:t>Normal Flows</w:t>
            </w:r>
          </w:p>
        </w:tc>
        <w:tc>
          <w:tcPr>
            <w:tcW w:w="1760" w:type="pct"/>
            <w:gridSpan w:val="2"/>
            <w:shd w:val="clear" w:color="auto" w:fill="E7E6E6" w:themeFill="background2"/>
            <w:vAlign w:val="center"/>
          </w:tcPr>
          <w:p w14:paraId="03D52E75" w14:textId="77777777" w:rsidR="007054DD" w:rsidRDefault="007054DD" w:rsidP="00DC6CEA">
            <w:pPr>
              <w:jc w:val="center"/>
            </w:pPr>
            <w:r>
              <w:t>User</w:t>
            </w:r>
          </w:p>
        </w:tc>
        <w:tc>
          <w:tcPr>
            <w:tcW w:w="2447" w:type="pct"/>
            <w:gridSpan w:val="2"/>
            <w:shd w:val="clear" w:color="auto" w:fill="E7E6E6" w:themeFill="background2"/>
            <w:vAlign w:val="center"/>
          </w:tcPr>
          <w:p w14:paraId="24640038" w14:textId="77777777" w:rsidR="007054DD" w:rsidRDefault="007054DD" w:rsidP="00DC6CEA">
            <w:pPr>
              <w:jc w:val="center"/>
            </w:pPr>
            <w:r>
              <w:t>System</w:t>
            </w:r>
          </w:p>
        </w:tc>
      </w:tr>
      <w:tr w:rsidR="007054DD" w14:paraId="5F8C0AE2" w14:textId="77777777" w:rsidTr="00DC6CEA">
        <w:tc>
          <w:tcPr>
            <w:tcW w:w="793" w:type="pct"/>
          </w:tcPr>
          <w:p w14:paraId="7B7B712C" w14:textId="77777777" w:rsidR="007054DD" w:rsidRDefault="007054DD" w:rsidP="00DC6CEA">
            <w:pPr>
              <w:jc w:val="both"/>
            </w:pPr>
          </w:p>
        </w:tc>
        <w:tc>
          <w:tcPr>
            <w:tcW w:w="1760" w:type="pct"/>
            <w:gridSpan w:val="2"/>
          </w:tcPr>
          <w:p w14:paraId="49B19407" w14:textId="4923C1E6" w:rsidR="007054DD" w:rsidRDefault="007054DD" w:rsidP="00DC6CEA">
            <w:pPr>
              <w:jc w:val="both"/>
            </w:pPr>
            <w:r>
              <w:t>1</w:t>
            </w:r>
            <w:r w:rsidR="00151315">
              <w:t xml:space="preserve"> </w:t>
            </w:r>
            <w:r w:rsidR="00151315">
              <w:t>Examine</w:t>
            </w:r>
            <w:r w:rsidR="00B97DC3">
              <w:t>r</w:t>
            </w:r>
            <w:r w:rsidR="00151315">
              <w:t>s select menu scan QR Code</w:t>
            </w:r>
          </w:p>
        </w:tc>
        <w:tc>
          <w:tcPr>
            <w:tcW w:w="2447" w:type="pct"/>
            <w:gridSpan w:val="2"/>
          </w:tcPr>
          <w:p w14:paraId="3C88B1E0" w14:textId="5F2E411E" w:rsidR="007054DD" w:rsidRDefault="007054DD" w:rsidP="00DC6CEA">
            <w:r>
              <w:t xml:space="preserve">2. </w:t>
            </w:r>
            <w:r w:rsidR="003561BC">
              <w:t xml:space="preserve">The system shall provide the scan QR code function on the mobile application. </w:t>
            </w:r>
          </w:p>
          <w:p w14:paraId="631CB657" w14:textId="6DF91EB1" w:rsidR="007054DD" w:rsidRDefault="007054DD" w:rsidP="00DC6CEA">
            <w:r>
              <w:t xml:space="preserve">3. </w:t>
            </w:r>
            <w:r w:rsidR="00434951">
              <w:t>The system shall provide examinees’ information after scan QR code complete.</w:t>
            </w:r>
          </w:p>
        </w:tc>
      </w:tr>
      <w:tr w:rsidR="007054DD" w14:paraId="3D8FCC60" w14:textId="77777777" w:rsidTr="00DC6CEA">
        <w:tc>
          <w:tcPr>
            <w:tcW w:w="793" w:type="pct"/>
            <w:shd w:val="clear" w:color="auto" w:fill="E7E6E6" w:themeFill="background2"/>
          </w:tcPr>
          <w:p w14:paraId="1A8A73CB" w14:textId="77777777" w:rsidR="007054DD" w:rsidRDefault="007054DD" w:rsidP="00DC6CEA">
            <w:pPr>
              <w:jc w:val="both"/>
            </w:pPr>
            <w:r>
              <w:t>Alternative Flow</w:t>
            </w:r>
          </w:p>
        </w:tc>
        <w:tc>
          <w:tcPr>
            <w:tcW w:w="4207" w:type="pct"/>
            <w:gridSpan w:val="4"/>
          </w:tcPr>
          <w:p w14:paraId="4C88F79B" w14:textId="77777777" w:rsidR="007054DD" w:rsidRPr="00170236" w:rsidRDefault="007054DD" w:rsidP="00DC6CEA">
            <w:pPr>
              <w:rPr>
                <w:cs/>
              </w:rPr>
            </w:pPr>
          </w:p>
        </w:tc>
      </w:tr>
      <w:tr w:rsidR="007054DD" w14:paraId="6E1C5FD6" w14:textId="77777777" w:rsidTr="00DC6CEA">
        <w:tc>
          <w:tcPr>
            <w:tcW w:w="793" w:type="pct"/>
            <w:shd w:val="clear" w:color="auto" w:fill="E7E6E6" w:themeFill="background2"/>
          </w:tcPr>
          <w:p w14:paraId="50A05B43" w14:textId="77777777" w:rsidR="007054DD" w:rsidRDefault="007054DD" w:rsidP="00DC6CEA">
            <w:pPr>
              <w:jc w:val="both"/>
            </w:pPr>
            <w:r>
              <w:t>Exception Flow</w:t>
            </w:r>
          </w:p>
        </w:tc>
        <w:tc>
          <w:tcPr>
            <w:tcW w:w="4207" w:type="pct"/>
            <w:gridSpan w:val="4"/>
          </w:tcPr>
          <w:p w14:paraId="32D9F1C2" w14:textId="77777777" w:rsidR="007054DD" w:rsidRDefault="007054DD" w:rsidP="00DC6CEA">
            <w:pPr>
              <w:jc w:val="both"/>
            </w:pPr>
          </w:p>
        </w:tc>
      </w:tr>
      <w:tr w:rsidR="007054DD" w14:paraId="23F11CFC" w14:textId="77777777" w:rsidTr="00DC6CEA">
        <w:tc>
          <w:tcPr>
            <w:tcW w:w="793" w:type="pct"/>
            <w:shd w:val="clear" w:color="auto" w:fill="E7E6E6" w:themeFill="background2"/>
          </w:tcPr>
          <w:p w14:paraId="51959611" w14:textId="77777777" w:rsidR="007054DD" w:rsidRDefault="007054DD" w:rsidP="00DC6CEA">
            <w:pPr>
              <w:jc w:val="both"/>
            </w:pPr>
            <w:r>
              <w:t>Assumption</w:t>
            </w:r>
          </w:p>
        </w:tc>
        <w:tc>
          <w:tcPr>
            <w:tcW w:w="4207" w:type="pct"/>
            <w:gridSpan w:val="4"/>
          </w:tcPr>
          <w:p w14:paraId="72AAF7CB" w14:textId="4B2B71D3" w:rsidR="007054DD" w:rsidRDefault="007054DD" w:rsidP="00DC6CEA">
            <w:pPr>
              <w:jc w:val="both"/>
            </w:pPr>
          </w:p>
        </w:tc>
      </w:tr>
    </w:tbl>
    <w:p w14:paraId="1BB23D1A" w14:textId="17A8C73F" w:rsidR="007054DD" w:rsidRDefault="007054DD"/>
    <w:p w14:paraId="40F08518" w14:textId="53F9EB38" w:rsidR="00D80499" w:rsidRDefault="00D80499"/>
    <w:p w14:paraId="35C19DA2" w14:textId="77777777" w:rsidR="00D80499" w:rsidRDefault="00D80499">
      <w:r>
        <w:br w:type="page"/>
      </w:r>
    </w:p>
    <w:tbl>
      <w:tblPr>
        <w:tblStyle w:val="a3"/>
        <w:tblW w:w="5000" w:type="pct"/>
        <w:tblLook w:val="04A0" w:firstRow="1" w:lastRow="0" w:firstColumn="1" w:lastColumn="0" w:noHBand="0" w:noVBand="1"/>
      </w:tblPr>
      <w:tblGrid>
        <w:gridCol w:w="1482"/>
        <w:gridCol w:w="855"/>
        <w:gridCol w:w="2437"/>
        <w:gridCol w:w="1767"/>
        <w:gridCol w:w="2809"/>
      </w:tblGrid>
      <w:tr w:rsidR="00D80499" w14:paraId="7B48E6BB" w14:textId="77777777" w:rsidTr="00DC6CEA">
        <w:tc>
          <w:tcPr>
            <w:tcW w:w="793" w:type="pct"/>
            <w:shd w:val="clear" w:color="auto" w:fill="E7E6E6" w:themeFill="background2"/>
          </w:tcPr>
          <w:p w14:paraId="5FC924F8" w14:textId="77777777" w:rsidR="00D80499" w:rsidRDefault="00D80499" w:rsidP="00DC6CEA">
            <w:pPr>
              <w:jc w:val="both"/>
            </w:pPr>
            <w:r>
              <w:lastRenderedPageBreak/>
              <w:t>Use Case ID</w:t>
            </w:r>
          </w:p>
        </w:tc>
        <w:tc>
          <w:tcPr>
            <w:tcW w:w="4207" w:type="pct"/>
            <w:gridSpan w:val="4"/>
          </w:tcPr>
          <w:p w14:paraId="429C251F" w14:textId="6A6C1955" w:rsidR="00D80499" w:rsidRDefault="00D80499" w:rsidP="00DC6CEA">
            <w:pPr>
              <w:jc w:val="both"/>
            </w:pPr>
            <w:r>
              <w:t xml:space="preserve"> UC-4</w:t>
            </w:r>
            <w:r>
              <w:t>1</w:t>
            </w:r>
          </w:p>
        </w:tc>
      </w:tr>
      <w:tr w:rsidR="00D80499" w14:paraId="3B5BF2A2" w14:textId="77777777" w:rsidTr="00DC6CEA">
        <w:tc>
          <w:tcPr>
            <w:tcW w:w="793" w:type="pct"/>
            <w:shd w:val="clear" w:color="auto" w:fill="E7E6E6" w:themeFill="background2"/>
          </w:tcPr>
          <w:p w14:paraId="36C89749" w14:textId="77777777" w:rsidR="00D80499" w:rsidRDefault="00D80499" w:rsidP="00DC6CEA">
            <w:pPr>
              <w:jc w:val="both"/>
            </w:pPr>
            <w:r>
              <w:t>Use Case Name</w:t>
            </w:r>
          </w:p>
        </w:tc>
        <w:tc>
          <w:tcPr>
            <w:tcW w:w="4207" w:type="pct"/>
            <w:gridSpan w:val="4"/>
          </w:tcPr>
          <w:p w14:paraId="684DE423" w14:textId="7A0A2B22" w:rsidR="006654ED" w:rsidRDefault="006654ED" w:rsidP="006654ED">
            <w:r>
              <w:t xml:space="preserve">Examinees and Examiner logout of mobile application. </w:t>
            </w:r>
          </w:p>
          <w:p w14:paraId="48608F08" w14:textId="5D9CED71" w:rsidR="00D80499" w:rsidRDefault="00D80499" w:rsidP="00DC6CEA">
            <w:pPr>
              <w:jc w:val="both"/>
            </w:pPr>
          </w:p>
        </w:tc>
      </w:tr>
      <w:tr w:rsidR="00D80499" w14:paraId="36424034" w14:textId="77777777" w:rsidTr="00DC6CEA">
        <w:tc>
          <w:tcPr>
            <w:tcW w:w="793" w:type="pct"/>
            <w:shd w:val="clear" w:color="auto" w:fill="E7E6E6" w:themeFill="background2"/>
          </w:tcPr>
          <w:p w14:paraId="51780AB1" w14:textId="77777777" w:rsidR="00D80499" w:rsidRDefault="00D80499" w:rsidP="00DC6CEA">
            <w:pPr>
              <w:jc w:val="both"/>
            </w:pPr>
            <w:r>
              <w:t>Created By</w:t>
            </w:r>
          </w:p>
        </w:tc>
        <w:tc>
          <w:tcPr>
            <w:tcW w:w="1760" w:type="pct"/>
            <w:gridSpan w:val="2"/>
          </w:tcPr>
          <w:p w14:paraId="053EF9FA" w14:textId="77777777" w:rsidR="00D80499" w:rsidRDefault="00D80499" w:rsidP="00DC6CEA">
            <w:pPr>
              <w:jc w:val="both"/>
            </w:pPr>
            <w:r>
              <w:t>Charnwut Thopurin</w:t>
            </w:r>
          </w:p>
        </w:tc>
        <w:tc>
          <w:tcPr>
            <w:tcW w:w="945" w:type="pct"/>
            <w:shd w:val="clear" w:color="auto" w:fill="E7E6E6" w:themeFill="background2"/>
          </w:tcPr>
          <w:p w14:paraId="5C089ED8" w14:textId="77777777" w:rsidR="00D80499" w:rsidRDefault="00D80499" w:rsidP="00DC6CEA">
            <w:pPr>
              <w:jc w:val="both"/>
            </w:pPr>
            <w:r>
              <w:t>Last Update By</w:t>
            </w:r>
          </w:p>
        </w:tc>
        <w:tc>
          <w:tcPr>
            <w:tcW w:w="1502" w:type="pct"/>
          </w:tcPr>
          <w:p w14:paraId="51C2B90E" w14:textId="77777777" w:rsidR="00D80499" w:rsidRDefault="00D80499" w:rsidP="00DC6CEA">
            <w:pPr>
              <w:jc w:val="both"/>
            </w:pPr>
            <w:r>
              <w:t>Charnwut Thopurin</w:t>
            </w:r>
          </w:p>
        </w:tc>
      </w:tr>
      <w:tr w:rsidR="00D80499" w14:paraId="1F6FA51B" w14:textId="77777777" w:rsidTr="00DC6CEA">
        <w:tc>
          <w:tcPr>
            <w:tcW w:w="793" w:type="pct"/>
            <w:shd w:val="clear" w:color="auto" w:fill="E7E6E6" w:themeFill="background2"/>
          </w:tcPr>
          <w:p w14:paraId="26A5D6DF" w14:textId="77777777" w:rsidR="00D80499" w:rsidRDefault="00D80499" w:rsidP="00DC6CEA">
            <w:pPr>
              <w:jc w:val="both"/>
            </w:pPr>
            <w:r>
              <w:t>Date Created</w:t>
            </w:r>
          </w:p>
        </w:tc>
        <w:tc>
          <w:tcPr>
            <w:tcW w:w="1760" w:type="pct"/>
            <w:gridSpan w:val="2"/>
          </w:tcPr>
          <w:p w14:paraId="4330E388" w14:textId="77777777" w:rsidR="00D80499" w:rsidRDefault="00D80499" w:rsidP="00DC6CEA">
            <w:pPr>
              <w:jc w:val="both"/>
            </w:pPr>
            <w:r>
              <w:t>13/04/18</w:t>
            </w:r>
          </w:p>
        </w:tc>
        <w:tc>
          <w:tcPr>
            <w:tcW w:w="945" w:type="pct"/>
            <w:shd w:val="clear" w:color="auto" w:fill="E7E6E6" w:themeFill="background2"/>
          </w:tcPr>
          <w:p w14:paraId="4595ACED" w14:textId="77777777" w:rsidR="00D80499" w:rsidRDefault="00D80499" w:rsidP="00DC6CEA">
            <w:pPr>
              <w:jc w:val="both"/>
            </w:pPr>
            <w:r>
              <w:t>Last Revision Date</w:t>
            </w:r>
          </w:p>
        </w:tc>
        <w:tc>
          <w:tcPr>
            <w:tcW w:w="1502" w:type="pct"/>
          </w:tcPr>
          <w:p w14:paraId="1A17D5BE" w14:textId="77777777" w:rsidR="00D80499" w:rsidRDefault="00D80499" w:rsidP="00DC6CEA">
            <w:pPr>
              <w:jc w:val="both"/>
            </w:pPr>
          </w:p>
        </w:tc>
      </w:tr>
      <w:tr w:rsidR="00D80499" w14:paraId="494DAEF9" w14:textId="77777777" w:rsidTr="00DC6CEA">
        <w:tc>
          <w:tcPr>
            <w:tcW w:w="793" w:type="pct"/>
            <w:shd w:val="clear" w:color="auto" w:fill="E7E6E6" w:themeFill="background2"/>
          </w:tcPr>
          <w:p w14:paraId="191DB070" w14:textId="77777777" w:rsidR="00D80499" w:rsidRDefault="00D80499" w:rsidP="00DC6CEA">
            <w:pPr>
              <w:jc w:val="both"/>
            </w:pPr>
            <w:r>
              <w:t>Actors</w:t>
            </w:r>
          </w:p>
        </w:tc>
        <w:tc>
          <w:tcPr>
            <w:tcW w:w="4207" w:type="pct"/>
            <w:gridSpan w:val="4"/>
          </w:tcPr>
          <w:p w14:paraId="230671EF" w14:textId="21289E91" w:rsidR="00D80499" w:rsidRDefault="00D80499" w:rsidP="00DC6CEA">
            <w:pPr>
              <w:jc w:val="both"/>
            </w:pPr>
            <w:r>
              <w:t>Examiners</w:t>
            </w:r>
            <w:r w:rsidR="006654ED">
              <w:t xml:space="preserve">, </w:t>
            </w:r>
            <w:r w:rsidR="006654ED">
              <w:t>Examinees</w:t>
            </w:r>
          </w:p>
        </w:tc>
      </w:tr>
      <w:tr w:rsidR="00D80499" w14:paraId="56B84A66" w14:textId="77777777" w:rsidTr="00DC6CEA">
        <w:tc>
          <w:tcPr>
            <w:tcW w:w="793" w:type="pct"/>
            <w:shd w:val="clear" w:color="auto" w:fill="E7E6E6" w:themeFill="background2"/>
          </w:tcPr>
          <w:p w14:paraId="443E556E" w14:textId="77777777" w:rsidR="00D80499" w:rsidRDefault="00D80499" w:rsidP="00DC6CEA">
            <w:pPr>
              <w:jc w:val="both"/>
            </w:pPr>
            <w:r>
              <w:t>Description</w:t>
            </w:r>
          </w:p>
        </w:tc>
        <w:tc>
          <w:tcPr>
            <w:tcW w:w="4207" w:type="pct"/>
            <w:gridSpan w:val="4"/>
          </w:tcPr>
          <w:p w14:paraId="26604809" w14:textId="0F2A871D" w:rsidR="00D80499" w:rsidRDefault="003501C4" w:rsidP="00DC6CEA">
            <w:r>
              <w:t xml:space="preserve"> Examinees and Examiner can logout of mobile application.</w:t>
            </w:r>
          </w:p>
        </w:tc>
      </w:tr>
      <w:tr w:rsidR="00D80499" w14:paraId="178F0615" w14:textId="77777777" w:rsidTr="00DC6CEA">
        <w:tc>
          <w:tcPr>
            <w:tcW w:w="793" w:type="pct"/>
            <w:shd w:val="clear" w:color="auto" w:fill="E7E6E6" w:themeFill="background2"/>
          </w:tcPr>
          <w:p w14:paraId="770B0FAE" w14:textId="77777777" w:rsidR="00D80499" w:rsidRDefault="00D80499" w:rsidP="00DC6CEA">
            <w:pPr>
              <w:jc w:val="both"/>
            </w:pPr>
            <w:r>
              <w:t>Trigger</w:t>
            </w:r>
          </w:p>
        </w:tc>
        <w:tc>
          <w:tcPr>
            <w:tcW w:w="4207" w:type="pct"/>
            <w:gridSpan w:val="4"/>
          </w:tcPr>
          <w:p w14:paraId="7E65843D" w14:textId="54816892" w:rsidR="00D80499" w:rsidRDefault="00D80499" w:rsidP="00DC6CEA">
            <w:pPr>
              <w:jc w:val="both"/>
            </w:pPr>
            <w:r>
              <w:t xml:space="preserve">select menu </w:t>
            </w:r>
            <w:r w:rsidR="003501C4">
              <w:t>logout</w:t>
            </w:r>
            <w:r>
              <w:t xml:space="preserve"> </w:t>
            </w:r>
          </w:p>
        </w:tc>
      </w:tr>
      <w:tr w:rsidR="00D80499" w14:paraId="513255D5" w14:textId="77777777" w:rsidTr="00DC6CEA">
        <w:tc>
          <w:tcPr>
            <w:tcW w:w="793" w:type="pct"/>
            <w:shd w:val="clear" w:color="auto" w:fill="E7E6E6" w:themeFill="background2"/>
          </w:tcPr>
          <w:p w14:paraId="64E91916" w14:textId="77777777" w:rsidR="00D80499" w:rsidRDefault="00D80499" w:rsidP="00DC6CEA">
            <w:pPr>
              <w:jc w:val="both"/>
            </w:pPr>
            <w:r>
              <w:t>Preconditions</w:t>
            </w:r>
          </w:p>
        </w:tc>
        <w:tc>
          <w:tcPr>
            <w:tcW w:w="4207" w:type="pct"/>
            <w:gridSpan w:val="4"/>
          </w:tcPr>
          <w:p w14:paraId="5D744971" w14:textId="345C504D" w:rsidR="00D80499" w:rsidRDefault="00D80499" w:rsidP="00DC6CEA">
            <w:pPr>
              <w:jc w:val="both"/>
            </w:pPr>
            <w:r>
              <w:t xml:space="preserve">Examiners login mobile application </w:t>
            </w:r>
          </w:p>
        </w:tc>
      </w:tr>
      <w:tr w:rsidR="00D80499" w14:paraId="7418E14C" w14:textId="77777777" w:rsidTr="00DC6CEA">
        <w:tc>
          <w:tcPr>
            <w:tcW w:w="5000" w:type="pct"/>
            <w:gridSpan w:val="5"/>
            <w:shd w:val="clear" w:color="auto" w:fill="E7E6E6" w:themeFill="background2"/>
          </w:tcPr>
          <w:p w14:paraId="1313A7CB" w14:textId="77777777" w:rsidR="00D80499" w:rsidRDefault="00D80499" w:rsidP="00DC6CEA">
            <w:pPr>
              <w:jc w:val="center"/>
            </w:pPr>
            <w:r>
              <w:t>Use Case Input Specification</w:t>
            </w:r>
          </w:p>
        </w:tc>
      </w:tr>
      <w:tr w:rsidR="00D80499" w14:paraId="08797121" w14:textId="77777777" w:rsidTr="00DC6CEA">
        <w:tc>
          <w:tcPr>
            <w:tcW w:w="793" w:type="pct"/>
            <w:shd w:val="clear" w:color="auto" w:fill="E7E6E6" w:themeFill="background2"/>
          </w:tcPr>
          <w:p w14:paraId="7988168B" w14:textId="77777777" w:rsidR="00D80499" w:rsidRDefault="00D80499" w:rsidP="00DC6CEA">
            <w:pPr>
              <w:jc w:val="center"/>
            </w:pPr>
            <w:r>
              <w:t>Input</w:t>
            </w:r>
          </w:p>
        </w:tc>
        <w:tc>
          <w:tcPr>
            <w:tcW w:w="457" w:type="pct"/>
            <w:shd w:val="clear" w:color="auto" w:fill="E7E6E6" w:themeFill="background2"/>
          </w:tcPr>
          <w:p w14:paraId="74D5CF19" w14:textId="77777777" w:rsidR="00D80499" w:rsidRDefault="00D80499" w:rsidP="00DC6CEA">
            <w:pPr>
              <w:jc w:val="center"/>
            </w:pPr>
            <w:r>
              <w:t>type</w:t>
            </w:r>
          </w:p>
        </w:tc>
        <w:tc>
          <w:tcPr>
            <w:tcW w:w="2248" w:type="pct"/>
            <w:gridSpan w:val="2"/>
            <w:shd w:val="clear" w:color="auto" w:fill="E7E6E6" w:themeFill="background2"/>
          </w:tcPr>
          <w:p w14:paraId="4976F4FB" w14:textId="77777777" w:rsidR="00D80499" w:rsidRDefault="00D80499" w:rsidP="00DC6CEA">
            <w:pPr>
              <w:jc w:val="center"/>
            </w:pPr>
            <w:r>
              <w:t>Constraint</w:t>
            </w:r>
          </w:p>
        </w:tc>
        <w:tc>
          <w:tcPr>
            <w:tcW w:w="1502" w:type="pct"/>
            <w:shd w:val="clear" w:color="auto" w:fill="E7E6E6" w:themeFill="background2"/>
          </w:tcPr>
          <w:p w14:paraId="73A1279C" w14:textId="77777777" w:rsidR="00D80499" w:rsidRDefault="00D80499" w:rsidP="00DC6CEA">
            <w:pPr>
              <w:jc w:val="center"/>
            </w:pPr>
            <w:r>
              <w:t>Example</w:t>
            </w:r>
          </w:p>
        </w:tc>
      </w:tr>
      <w:tr w:rsidR="00D80499" w14:paraId="01815486" w14:textId="77777777" w:rsidTr="00DC6CEA">
        <w:tc>
          <w:tcPr>
            <w:tcW w:w="793" w:type="pct"/>
            <w:shd w:val="clear" w:color="auto" w:fill="FFFFFF" w:themeFill="background1"/>
          </w:tcPr>
          <w:p w14:paraId="35F5B05E" w14:textId="77777777" w:rsidR="00D80499" w:rsidRDefault="00D80499" w:rsidP="00DC6CEA">
            <w:pPr>
              <w:jc w:val="both"/>
            </w:pPr>
          </w:p>
        </w:tc>
        <w:tc>
          <w:tcPr>
            <w:tcW w:w="457" w:type="pct"/>
            <w:shd w:val="clear" w:color="auto" w:fill="FFFFFF" w:themeFill="background1"/>
          </w:tcPr>
          <w:p w14:paraId="2D7BD486" w14:textId="77777777" w:rsidR="00D80499" w:rsidRDefault="00D80499" w:rsidP="00DC6CEA">
            <w:pPr>
              <w:jc w:val="both"/>
            </w:pPr>
          </w:p>
        </w:tc>
        <w:tc>
          <w:tcPr>
            <w:tcW w:w="2248" w:type="pct"/>
            <w:gridSpan w:val="2"/>
            <w:shd w:val="clear" w:color="auto" w:fill="FFFFFF" w:themeFill="background1"/>
          </w:tcPr>
          <w:p w14:paraId="0294F25F" w14:textId="77777777" w:rsidR="00D80499" w:rsidRDefault="00D80499" w:rsidP="00DC6CEA">
            <w:pPr>
              <w:jc w:val="both"/>
            </w:pPr>
          </w:p>
        </w:tc>
        <w:tc>
          <w:tcPr>
            <w:tcW w:w="1502" w:type="pct"/>
            <w:shd w:val="clear" w:color="auto" w:fill="FFFFFF" w:themeFill="background1"/>
          </w:tcPr>
          <w:p w14:paraId="2722EA40" w14:textId="77777777" w:rsidR="00D80499" w:rsidRDefault="00D80499" w:rsidP="00DC6CEA">
            <w:pPr>
              <w:jc w:val="both"/>
            </w:pPr>
          </w:p>
        </w:tc>
      </w:tr>
      <w:tr w:rsidR="00D80499" w14:paraId="6C64A837" w14:textId="77777777" w:rsidTr="00DC6CEA">
        <w:tc>
          <w:tcPr>
            <w:tcW w:w="793" w:type="pct"/>
            <w:shd w:val="clear" w:color="auto" w:fill="E7E6E6" w:themeFill="background2"/>
          </w:tcPr>
          <w:p w14:paraId="599456CB" w14:textId="77777777" w:rsidR="00D80499" w:rsidRDefault="00D80499" w:rsidP="00DC6CEA">
            <w:pPr>
              <w:jc w:val="both"/>
            </w:pPr>
            <w:r>
              <w:t>Post conditions</w:t>
            </w:r>
          </w:p>
        </w:tc>
        <w:tc>
          <w:tcPr>
            <w:tcW w:w="4207" w:type="pct"/>
            <w:gridSpan w:val="4"/>
          </w:tcPr>
          <w:p w14:paraId="2AD299D7" w14:textId="77777777" w:rsidR="00D80499" w:rsidRDefault="00D80499" w:rsidP="00DC6CEA">
            <w:pPr>
              <w:jc w:val="both"/>
            </w:pPr>
            <w:r>
              <w:t xml:space="preserve"> the use case is successful .QR code had been scan by mobile application. If not the system state remains the same.</w:t>
            </w:r>
          </w:p>
        </w:tc>
      </w:tr>
      <w:tr w:rsidR="00D80499" w14:paraId="03E38F4E" w14:textId="77777777" w:rsidTr="00DC6CEA">
        <w:tc>
          <w:tcPr>
            <w:tcW w:w="793" w:type="pct"/>
            <w:shd w:val="clear" w:color="auto" w:fill="E7E6E6" w:themeFill="background2"/>
          </w:tcPr>
          <w:p w14:paraId="6C964163" w14:textId="77777777" w:rsidR="00D80499" w:rsidRDefault="00D80499" w:rsidP="00DC6CEA">
            <w:pPr>
              <w:jc w:val="both"/>
            </w:pPr>
            <w:r>
              <w:t>Normal Flows</w:t>
            </w:r>
          </w:p>
        </w:tc>
        <w:tc>
          <w:tcPr>
            <w:tcW w:w="1760" w:type="pct"/>
            <w:gridSpan w:val="2"/>
            <w:shd w:val="clear" w:color="auto" w:fill="E7E6E6" w:themeFill="background2"/>
            <w:vAlign w:val="center"/>
          </w:tcPr>
          <w:p w14:paraId="5B575319" w14:textId="77777777" w:rsidR="00D80499" w:rsidRDefault="00D80499" w:rsidP="00DC6CEA">
            <w:pPr>
              <w:jc w:val="center"/>
            </w:pPr>
            <w:r>
              <w:t>User</w:t>
            </w:r>
          </w:p>
        </w:tc>
        <w:tc>
          <w:tcPr>
            <w:tcW w:w="2447" w:type="pct"/>
            <w:gridSpan w:val="2"/>
            <w:shd w:val="clear" w:color="auto" w:fill="E7E6E6" w:themeFill="background2"/>
            <w:vAlign w:val="center"/>
          </w:tcPr>
          <w:p w14:paraId="401BC1B8" w14:textId="77777777" w:rsidR="00D80499" w:rsidRDefault="00D80499" w:rsidP="00DC6CEA">
            <w:pPr>
              <w:jc w:val="center"/>
            </w:pPr>
            <w:r>
              <w:t>System</w:t>
            </w:r>
          </w:p>
        </w:tc>
      </w:tr>
      <w:tr w:rsidR="003501C4" w14:paraId="4A068A00" w14:textId="77777777" w:rsidTr="00DC6CEA">
        <w:tc>
          <w:tcPr>
            <w:tcW w:w="793" w:type="pct"/>
          </w:tcPr>
          <w:p w14:paraId="4BFD668C" w14:textId="77777777" w:rsidR="003501C4" w:rsidRDefault="003501C4" w:rsidP="003501C4">
            <w:pPr>
              <w:jc w:val="both"/>
            </w:pPr>
          </w:p>
        </w:tc>
        <w:tc>
          <w:tcPr>
            <w:tcW w:w="1760" w:type="pct"/>
            <w:gridSpan w:val="2"/>
          </w:tcPr>
          <w:p w14:paraId="5353E013" w14:textId="215388DF" w:rsidR="003501C4" w:rsidRDefault="003501C4" w:rsidP="003501C4">
            <w:pPr>
              <w:jc w:val="both"/>
            </w:pPr>
            <w:r>
              <w:t>1.</w:t>
            </w:r>
            <w:r>
              <w:t>Examiners</w:t>
            </w:r>
            <w:r>
              <w:t xml:space="preserve"> and Examinees</w:t>
            </w:r>
            <w:r>
              <w:t xml:space="preserve"> select menu logout </w:t>
            </w:r>
          </w:p>
        </w:tc>
        <w:tc>
          <w:tcPr>
            <w:tcW w:w="2447" w:type="pct"/>
            <w:gridSpan w:val="2"/>
          </w:tcPr>
          <w:p w14:paraId="3FFC383E" w14:textId="2608641E" w:rsidR="003501C4" w:rsidRDefault="003501C4" w:rsidP="003501C4">
            <w:r>
              <w:t xml:space="preserve">2. </w:t>
            </w:r>
            <w:r w:rsidR="007329E2">
              <w:t>The system redirect to home page UI on the mobile application.</w:t>
            </w:r>
          </w:p>
        </w:tc>
      </w:tr>
      <w:tr w:rsidR="003501C4" w14:paraId="0E5E5666" w14:textId="77777777" w:rsidTr="00DC6CEA">
        <w:tc>
          <w:tcPr>
            <w:tcW w:w="793" w:type="pct"/>
            <w:shd w:val="clear" w:color="auto" w:fill="E7E6E6" w:themeFill="background2"/>
          </w:tcPr>
          <w:p w14:paraId="77E8F5EB" w14:textId="77777777" w:rsidR="003501C4" w:rsidRDefault="003501C4" w:rsidP="003501C4">
            <w:pPr>
              <w:jc w:val="both"/>
            </w:pPr>
            <w:r>
              <w:t>Alternative Flow</w:t>
            </w:r>
          </w:p>
        </w:tc>
        <w:tc>
          <w:tcPr>
            <w:tcW w:w="4207" w:type="pct"/>
            <w:gridSpan w:val="4"/>
          </w:tcPr>
          <w:p w14:paraId="3F2F22FF" w14:textId="77777777" w:rsidR="003501C4" w:rsidRPr="00170236" w:rsidRDefault="003501C4" w:rsidP="003501C4">
            <w:pPr>
              <w:rPr>
                <w:cs/>
              </w:rPr>
            </w:pPr>
          </w:p>
        </w:tc>
      </w:tr>
      <w:tr w:rsidR="003501C4" w14:paraId="67DEA9A4" w14:textId="77777777" w:rsidTr="00DC6CEA">
        <w:tc>
          <w:tcPr>
            <w:tcW w:w="793" w:type="pct"/>
            <w:shd w:val="clear" w:color="auto" w:fill="E7E6E6" w:themeFill="background2"/>
          </w:tcPr>
          <w:p w14:paraId="54253EA7" w14:textId="77777777" w:rsidR="003501C4" w:rsidRDefault="003501C4" w:rsidP="003501C4">
            <w:pPr>
              <w:jc w:val="both"/>
            </w:pPr>
            <w:r>
              <w:t>Exception Flow</w:t>
            </w:r>
          </w:p>
        </w:tc>
        <w:tc>
          <w:tcPr>
            <w:tcW w:w="4207" w:type="pct"/>
            <w:gridSpan w:val="4"/>
          </w:tcPr>
          <w:p w14:paraId="33E15DF7" w14:textId="77777777" w:rsidR="003501C4" w:rsidRDefault="003501C4" w:rsidP="003501C4">
            <w:pPr>
              <w:jc w:val="both"/>
            </w:pPr>
          </w:p>
        </w:tc>
      </w:tr>
      <w:tr w:rsidR="003501C4" w14:paraId="793764C3" w14:textId="77777777" w:rsidTr="00DC6CEA">
        <w:tc>
          <w:tcPr>
            <w:tcW w:w="793" w:type="pct"/>
            <w:shd w:val="clear" w:color="auto" w:fill="E7E6E6" w:themeFill="background2"/>
          </w:tcPr>
          <w:p w14:paraId="641EDB68" w14:textId="77777777" w:rsidR="003501C4" w:rsidRDefault="003501C4" w:rsidP="003501C4">
            <w:pPr>
              <w:jc w:val="both"/>
            </w:pPr>
            <w:r>
              <w:t>Assumption</w:t>
            </w:r>
          </w:p>
        </w:tc>
        <w:tc>
          <w:tcPr>
            <w:tcW w:w="4207" w:type="pct"/>
            <w:gridSpan w:val="4"/>
          </w:tcPr>
          <w:p w14:paraId="0ED41507" w14:textId="67E8636C" w:rsidR="003501C4" w:rsidRDefault="007329E2" w:rsidP="003501C4">
            <w:pPr>
              <w:jc w:val="both"/>
            </w:pPr>
            <w:r>
              <w:t>User must logged out from mobile application.</w:t>
            </w:r>
          </w:p>
        </w:tc>
      </w:tr>
    </w:tbl>
    <w:p w14:paraId="27FA9A30" w14:textId="77777777" w:rsidR="00D80499" w:rsidRPr="00641777" w:rsidRDefault="00D80499">
      <w:pPr>
        <w:rPr>
          <w:rFonts w:hint="cs"/>
        </w:rPr>
      </w:pPr>
    </w:p>
    <w:sectPr w:rsidR="00D80499" w:rsidRPr="006417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09C44" w14:textId="77777777" w:rsidR="006A1304" w:rsidRDefault="006A1304" w:rsidP="00AE6259">
      <w:pPr>
        <w:spacing w:after="0" w:line="240" w:lineRule="auto"/>
      </w:pPr>
      <w:r>
        <w:separator/>
      </w:r>
    </w:p>
  </w:endnote>
  <w:endnote w:type="continuationSeparator" w:id="0">
    <w:p w14:paraId="43985E8D" w14:textId="77777777" w:rsidR="006A1304" w:rsidRDefault="006A1304" w:rsidP="00AE6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H SarabunPSK">
    <w:altName w:val="Browallia New"/>
    <w:charset w:val="00"/>
    <w:family w:val="swiss"/>
    <w:pitch w:val="variable"/>
    <w:sig w:usb0="A100006F" w:usb1="5000205A" w:usb2="00000000" w:usb3="00000000" w:csb0="00010183"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B8CC7" w14:textId="77777777" w:rsidR="006A1304" w:rsidRDefault="006A1304" w:rsidP="00AE6259">
      <w:pPr>
        <w:spacing w:after="0" w:line="240" w:lineRule="auto"/>
      </w:pPr>
      <w:r>
        <w:separator/>
      </w:r>
    </w:p>
  </w:footnote>
  <w:footnote w:type="continuationSeparator" w:id="0">
    <w:p w14:paraId="0A5D62A3" w14:textId="77777777" w:rsidR="006A1304" w:rsidRDefault="006A1304" w:rsidP="00AE6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17D12"/>
    <w:multiLevelType w:val="hybridMultilevel"/>
    <w:tmpl w:val="3E7A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953CA"/>
    <w:multiLevelType w:val="hybridMultilevel"/>
    <w:tmpl w:val="B26A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403D8"/>
    <w:multiLevelType w:val="hybridMultilevel"/>
    <w:tmpl w:val="8F3A2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D040E6"/>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C0AB1"/>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CD7300"/>
    <w:multiLevelType w:val="hybridMultilevel"/>
    <w:tmpl w:val="04BE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E31E0"/>
    <w:multiLevelType w:val="hybridMultilevel"/>
    <w:tmpl w:val="30DE2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B43D21"/>
    <w:multiLevelType w:val="hybridMultilevel"/>
    <w:tmpl w:val="A9025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A44DC1"/>
    <w:multiLevelType w:val="hybridMultilevel"/>
    <w:tmpl w:val="3656F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D81E94"/>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8450CE"/>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0D6715"/>
    <w:multiLevelType w:val="hybridMultilevel"/>
    <w:tmpl w:val="311A3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F04936"/>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834D55"/>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8F3C29"/>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234956"/>
    <w:multiLevelType w:val="hybridMultilevel"/>
    <w:tmpl w:val="EF646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9C550C"/>
    <w:multiLevelType w:val="hybridMultilevel"/>
    <w:tmpl w:val="30DE2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CA7644"/>
    <w:multiLevelType w:val="hybridMultilevel"/>
    <w:tmpl w:val="A4A4A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8A31AF"/>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094BD2"/>
    <w:multiLevelType w:val="hybridMultilevel"/>
    <w:tmpl w:val="0B0E6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9E429E"/>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572195"/>
    <w:multiLevelType w:val="hybridMultilevel"/>
    <w:tmpl w:val="A036A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E3608D"/>
    <w:multiLevelType w:val="hybridMultilevel"/>
    <w:tmpl w:val="F4BEA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184BFE"/>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4B0779"/>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F42BDF"/>
    <w:multiLevelType w:val="hybridMultilevel"/>
    <w:tmpl w:val="D7846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F4E3479"/>
    <w:multiLevelType w:val="hybridMultilevel"/>
    <w:tmpl w:val="C4406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C9771B"/>
    <w:multiLevelType w:val="hybridMultilevel"/>
    <w:tmpl w:val="7C125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AD72C5"/>
    <w:multiLevelType w:val="hybridMultilevel"/>
    <w:tmpl w:val="30DE2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A7058B"/>
    <w:multiLevelType w:val="hybridMultilevel"/>
    <w:tmpl w:val="F5520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260D19"/>
    <w:multiLevelType w:val="hybridMultilevel"/>
    <w:tmpl w:val="D4846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D1C9C"/>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B5D519F"/>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C9741B"/>
    <w:multiLevelType w:val="hybridMultilevel"/>
    <w:tmpl w:val="FAB80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4C0569"/>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0F1CC5"/>
    <w:multiLevelType w:val="hybridMultilevel"/>
    <w:tmpl w:val="5636C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310537"/>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8E7B28"/>
    <w:multiLevelType w:val="hybridMultilevel"/>
    <w:tmpl w:val="87A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EE0177"/>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B04DD0"/>
    <w:multiLevelType w:val="hybridMultilevel"/>
    <w:tmpl w:val="A0AC8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8105D2"/>
    <w:multiLevelType w:val="hybridMultilevel"/>
    <w:tmpl w:val="56C05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C52F48"/>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0046CF"/>
    <w:multiLevelType w:val="hybridMultilevel"/>
    <w:tmpl w:val="B086B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340E44"/>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7B1BDF"/>
    <w:multiLevelType w:val="hybridMultilevel"/>
    <w:tmpl w:val="14B48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D26305"/>
    <w:multiLevelType w:val="hybridMultilevel"/>
    <w:tmpl w:val="80A81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253DDC"/>
    <w:multiLevelType w:val="hybridMultilevel"/>
    <w:tmpl w:val="5E044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491CD9"/>
    <w:multiLevelType w:val="hybridMultilevel"/>
    <w:tmpl w:val="99FCC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5CB3E2C"/>
    <w:multiLevelType w:val="hybridMultilevel"/>
    <w:tmpl w:val="A02AE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8B7680"/>
    <w:multiLevelType w:val="hybridMultilevel"/>
    <w:tmpl w:val="14B48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0B2ACE"/>
    <w:multiLevelType w:val="hybridMultilevel"/>
    <w:tmpl w:val="FAB80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355C95"/>
    <w:multiLevelType w:val="hybridMultilevel"/>
    <w:tmpl w:val="4A9E2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6504DA"/>
    <w:multiLevelType w:val="hybridMultilevel"/>
    <w:tmpl w:val="18A84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9A16E3"/>
    <w:multiLevelType w:val="hybridMultilevel"/>
    <w:tmpl w:val="1AA6D152"/>
    <w:lvl w:ilvl="0" w:tplc="281E7C5A">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CF3E9A"/>
    <w:multiLevelType w:val="hybridMultilevel"/>
    <w:tmpl w:val="87A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024F92"/>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EC6003"/>
    <w:multiLevelType w:val="hybridMultilevel"/>
    <w:tmpl w:val="2CC61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FE15C6"/>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5E1210"/>
    <w:multiLevelType w:val="hybridMultilevel"/>
    <w:tmpl w:val="04BE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EE049F"/>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CD94974"/>
    <w:multiLevelType w:val="hybridMultilevel"/>
    <w:tmpl w:val="D1789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DB711DD"/>
    <w:multiLevelType w:val="hybridMultilevel"/>
    <w:tmpl w:val="A6B0449E"/>
    <w:lvl w:ilvl="0" w:tplc="9BF45558">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0667AF9"/>
    <w:multiLevelType w:val="hybridMultilevel"/>
    <w:tmpl w:val="8402D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110A59"/>
    <w:multiLevelType w:val="hybridMultilevel"/>
    <w:tmpl w:val="AA948000"/>
    <w:lvl w:ilvl="0" w:tplc="D6FE61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2023A5D"/>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3DF2A99"/>
    <w:multiLevelType w:val="hybridMultilevel"/>
    <w:tmpl w:val="D2B03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73E7BDC"/>
    <w:multiLevelType w:val="hybridMultilevel"/>
    <w:tmpl w:val="5978C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7BC5AD4"/>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244523"/>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A503D5A"/>
    <w:multiLevelType w:val="hybridMultilevel"/>
    <w:tmpl w:val="14B48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E23B4C"/>
    <w:multiLevelType w:val="hybridMultilevel"/>
    <w:tmpl w:val="DC7C3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B68514A"/>
    <w:multiLevelType w:val="hybridMultilevel"/>
    <w:tmpl w:val="87A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D1766FF"/>
    <w:multiLevelType w:val="hybridMultilevel"/>
    <w:tmpl w:val="B9E05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DBB725F"/>
    <w:multiLevelType w:val="hybridMultilevel"/>
    <w:tmpl w:val="D242C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EB18AA"/>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F50AA8"/>
    <w:multiLevelType w:val="hybridMultilevel"/>
    <w:tmpl w:val="04BE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FA5225"/>
    <w:multiLevelType w:val="hybridMultilevel"/>
    <w:tmpl w:val="990A7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E67EA2"/>
    <w:multiLevelType w:val="hybridMultilevel"/>
    <w:tmpl w:val="D59A2FA8"/>
    <w:lvl w:ilvl="0" w:tplc="9DBA5C4A">
      <w:start w:val="1"/>
      <w:numFmt w:val="decimal"/>
      <w:lvlText w:val="%1."/>
      <w:lvlJc w:val="left"/>
      <w:pPr>
        <w:ind w:left="720" w:hanging="360"/>
      </w:pPr>
      <w:rPr>
        <w:rFonts w:hint="default"/>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6200B04"/>
    <w:multiLevelType w:val="hybridMultilevel"/>
    <w:tmpl w:val="AD58B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B70129"/>
    <w:multiLevelType w:val="hybridMultilevel"/>
    <w:tmpl w:val="AC1E9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044676"/>
    <w:multiLevelType w:val="hybridMultilevel"/>
    <w:tmpl w:val="BF525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B653242"/>
    <w:multiLevelType w:val="hybridMultilevel"/>
    <w:tmpl w:val="AF3C4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8F775E"/>
    <w:multiLevelType w:val="hybridMultilevel"/>
    <w:tmpl w:val="80A81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DB5AB4"/>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1"/>
  </w:num>
  <w:num w:numId="2">
    <w:abstractNumId w:val="17"/>
  </w:num>
  <w:num w:numId="3">
    <w:abstractNumId w:val="63"/>
  </w:num>
  <w:num w:numId="4">
    <w:abstractNumId w:val="11"/>
  </w:num>
  <w:num w:numId="5">
    <w:abstractNumId w:val="26"/>
  </w:num>
  <w:num w:numId="6">
    <w:abstractNumId w:val="22"/>
  </w:num>
  <w:num w:numId="7">
    <w:abstractNumId w:val="1"/>
  </w:num>
  <w:num w:numId="8">
    <w:abstractNumId w:val="27"/>
  </w:num>
  <w:num w:numId="9">
    <w:abstractNumId w:val="19"/>
  </w:num>
  <w:num w:numId="10">
    <w:abstractNumId w:val="46"/>
  </w:num>
  <w:num w:numId="11">
    <w:abstractNumId w:val="60"/>
  </w:num>
  <w:num w:numId="12">
    <w:abstractNumId w:val="47"/>
  </w:num>
  <w:num w:numId="13">
    <w:abstractNumId w:val="39"/>
  </w:num>
  <w:num w:numId="14">
    <w:abstractNumId w:val="65"/>
  </w:num>
  <w:num w:numId="15">
    <w:abstractNumId w:val="66"/>
  </w:num>
  <w:num w:numId="16">
    <w:abstractNumId w:val="53"/>
  </w:num>
  <w:num w:numId="17">
    <w:abstractNumId w:val="80"/>
  </w:num>
  <w:num w:numId="18">
    <w:abstractNumId w:val="70"/>
  </w:num>
  <w:num w:numId="19">
    <w:abstractNumId w:val="73"/>
  </w:num>
  <w:num w:numId="20">
    <w:abstractNumId w:val="7"/>
  </w:num>
  <w:num w:numId="21">
    <w:abstractNumId w:val="72"/>
  </w:num>
  <w:num w:numId="22">
    <w:abstractNumId w:val="56"/>
  </w:num>
  <w:num w:numId="23">
    <w:abstractNumId w:val="25"/>
  </w:num>
  <w:num w:numId="24">
    <w:abstractNumId w:val="78"/>
  </w:num>
  <w:num w:numId="25">
    <w:abstractNumId w:val="2"/>
  </w:num>
  <w:num w:numId="26">
    <w:abstractNumId w:val="51"/>
  </w:num>
  <w:num w:numId="27">
    <w:abstractNumId w:val="30"/>
  </w:num>
  <w:num w:numId="28">
    <w:abstractNumId w:val="0"/>
  </w:num>
  <w:num w:numId="29">
    <w:abstractNumId w:val="40"/>
  </w:num>
  <w:num w:numId="30">
    <w:abstractNumId w:val="79"/>
  </w:num>
  <w:num w:numId="31">
    <w:abstractNumId w:val="62"/>
  </w:num>
  <w:num w:numId="32">
    <w:abstractNumId w:val="36"/>
  </w:num>
  <w:num w:numId="33">
    <w:abstractNumId w:val="67"/>
  </w:num>
  <w:num w:numId="34">
    <w:abstractNumId w:val="68"/>
  </w:num>
  <w:num w:numId="35">
    <w:abstractNumId w:val="32"/>
  </w:num>
  <w:num w:numId="36">
    <w:abstractNumId w:val="69"/>
  </w:num>
  <w:num w:numId="37">
    <w:abstractNumId w:val="44"/>
  </w:num>
  <w:num w:numId="38">
    <w:abstractNumId w:val="49"/>
  </w:num>
  <w:num w:numId="39">
    <w:abstractNumId w:val="59"/>
  </w:num>
  <w:num w:numId="40">
    <w:abstractNumId w:val="12"/>
  </w:num>
  <w:num w:numId="41">
    <w:abstractNumId w:val="64"/>
  </w:num>
  <w:num w:numId="42">
    <w:abstractNumId w:val="14"/>
  </w:num>
  <w:num w:numId="43">
    <w:abstractNumId w:val="74"/>
  </w:num>
  <w:num w:numId="44">
    <w:abstractNumId w:val="20"/>
  </w:num>
  <w:num w:numId="45">
    <w:abstractNumId w:val="23"/>
  </w:num>
  <w:num w:numId="46">
    <w:abstractNumId w:val="31"/>
  </w:num>
  <w:num w:numId="47">
    <w:abstractNumId w:val="43"/>
  </w:num>
  <w:num w:numId="48">
    <w:abstractNumId w:val="83"/>
  </w:num>
  <w:num w:numId="49">
    <w:abstractNumId w:val="77"/>
  </w:num>
  <w:num w:numId="50">
    <w:abstractNumId w:val="38"/>
  </w:num>
  <w:num w:numId="51">
    <w:abstractNumId w:val="41"/>
  </w:num>
  <w:num w:numId="52">
    <w:abstractNumId w:val="45"/>
  </w:num>
  <w:num w:numId="53">
    <w:abstractNumId w:val="82"/>
  </w:num>
  <w:num w:numId="54">
    <w:abstractNumId w:val="3"/>
  </w:num>
  <w:num w:numId="55">
    <w:abstractNumId w:val="57"/>
  </w:num>
  <w:num w:numId="56">
    <w:abstractNumId w:val="9"/>
  </w:num>
  <w:num w:numId="57">
    <w:abstractNumId w:val="10"/>
  </w:num>
  <w:num w:numId="58">
    <w:abstractNumId w:val="4"/>
  </w:num>
  <w:num w:numId="59">
    <w:abstractNumId w:val="50"/>
  </w:num>
  <w:num w:numId="60">
    <w:abstractNumId w:val="33"/>
  </w:num>
  <w:num w:numId="61">
    <w:abstractNumId w:val="75"/>
  </w:num>
  <w:num w:numId="62">
    <w:abstractNumId w:val="58"/>
  </w:num>
  <w:num w:numId="63">
    <w:abstractNumId w:val="5"/>
  </w:num>
  <w:num w:numId="64">
    <w:abstractNumId w:val="61"/>
  </w:num>
  <w:num w:numId="65">
    <w:abstractNumId w:val="48"/>
  </w:num>
  <w:num w:numId="66">
    <w:abstractNumId w:val="76"/>
  </w:num>
  <w:num w:numId="67">
    <w:abstractNumId w:val="52"/>
  </w:num>
  <w:num w:numId="68">
    <w:abstractNumId w:val="29"/>
  </w:num>
  <w:num w:numId="69">
    <w:abstractNumId w:val="21"/>
  </w:num>
  <w:num w:numId="70">
    <w:abstractNumId w:val="15"/>
  </w:num>
  <w:num w:numId="71">
    <w:abstractNumId w:val="8"/>
  </w:num>
  <w:num w:numId="72">
    <w:abstractNumId w:val="35"/>
  </w:num>
  <w:num w:numId="73">
    <w:abstractNumId w:val="42"/>
  </w:num>
  <w:num w:numId="74">
    <w:abstractNumId w:val="6"/>
  </w:num>
  <w:num w:numId="75">
    <w:abstractNumId w:val="16"/>
  </w:num>
  <w:num w:numId="76">
    <w:abstractNumId w:val="28"/>
  </w:num>
  <w:num w:numId="77">
    <w:abstractNumId w:val="71"/>
  </w:num>
  <w:num w:numId="78">
    <w:abstractNumId w:val="37"/>
  </w:num>
  <w:num w:numId="79">
    <w:abstractNumId w:val="54"/>
  </w:num>
  <w:num w:numId="80">
    <w:abstractNumId w:val="34"/>
  </w:num>
  <w:num w:numId="81">
    <w:abstractNumId w:val="13"/>
  </w:num>
  <w:num w:numId="82">
    <w:abstractNumId w:val="55"/>
  </w:num>
  <w:num w:numId="83">
    <w:abstractNumId w:val="24"/>
  </w:num>
  <w:num w:numId="84">
    <w:abstractNumId w:val="1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sDQ2NzEzNDM1MjZU0lEKTi0uzszPAymwqAUAa+1RJCwAAAA="/>
  </w:docVars>
  <w:rsids>
    <w:rsidRoot w:val="00EA4117"/>
    <w:rsid w:val="000052DD"/>
    <w:rsid w:val="0001428F"/>
    <w:rsid w:val="00022D61"/>
    <w:rsid w:val="00024B7A"/>
    <w:rsid w:val="000333B6"/>
    <w:rsid w:val="00044F53"/>
    <w:rsid w:val="00053040"/>
    <w:rsid w:val="00072C49"/>
    <w:rsid w:val="000731D8"/>
    <w:rsid w:val="00080CB7"/>
    <w:rsid w:val="00091D42"/>
    <w:rsid w:val="00092609"/>
    <w:rsid w:val="00096912"/>
    <w:rsid w:val="00097C4A"/>
    <w:rsid w:val="000A2256"/>
    <w:rsid w:val="000A3C59"/>
    <w:rsid w:val="000A6EA9"/>
    <w:rsid w:val="000A7425"/>
    <w:rsid w:val="000B556F"/>
    <w:rsid w:val="000C21D5"/>
    <w:rsid w:val="000C4AA9"/>
    <w:rsid w:val="000F096F"/>
    <w:rsid w:val="000F264C"/>
    <w:rsid w:val="000F2C68"/>
    <w:rsid w:val="000F3932"/>
    <w:rsid w:val="000F566A"/>
    <w:rsid w:val="0010408D"/>
    <w:rsid w:val="00104999"/>
    <w:rsid w:val="00111719"/>
    <w:rsid w:val="00124D97"/>
    <w:rsid w:val="001256C3"/>
    <w:rsid w:val="0013251E"/>
    <w:rsid w:val="00136EE9"/>
    <w:rsid w:val="001417E2"/>
    <w:rsid w:val="00151315"/>
    <w:rsid w:val="00155344"/>
    <w:rsid w:val="00155C5B"/>
    <w:rsid w:val="00166116"/>
    <w:rsid w:val="0016655D"/>
    <w:rsid w:val="00170236"/>
    <w:rsid w:val="001809D7"/>
    <w:rsid w:val="00181FE1"/>
    <w:rsid w:val="0019766B"/>
    <w:rsid w:val="00197849"/>
    <w:rsid w:val="001979DB"/>
    <w:rsid w:val="001A4608"/>
    <w:rsid w:val="001A6C91"/>
    <w:rsid w:val="001B0A1F"/>
    <w:rsid w:val="001B3F49"/>
    <w:rsid w:val="001C0AE4"/>
    <w:rsid w:val="001C67F7"/>
    <w:rsid w:val="001D0EE4"/>
    <w:rsid w:val="001D5185"/>
    <w:rsid w:val="001D6254"/>
    <w:rsid w:val="001F46F6"/>
    <w:rsid w:val="002011E2"/>
    <w:rsid w:val="00202442"/>
    <w:rsid w:val="00202538"/>
    <w:rsid w:val="00206030"/>
    <w:rsid w:val="00215E9F"/>
    <w:rsid w:val="002224C3"/>
    <w:rsid w:val="00225FA4"/>
    <w:rsid w:val="00227650"/>
    <w:rsid w:val="0023311B"/>
    <w:rsid w:val="002343FF"/>
    <w:rsid w:val="0023566A"/>
    <w:rsid w:val="00240913"/>
    <w:rsid w:val="00240D02"/>
    <w:rsid w:val="002573BD"/>
    <w:rsid w:val="0026754D"/>
    <w:rsid w:val="00276425"/>
    <w:rsid w:val="00280680"/>
    <w:rsid w:val="002858A4"/>
    <w:rsid w:val="00286EC0"/>
    <w:rsid w:val="002905CC"/>
    <w:rsid w:val="002965A0"/>
    <w:rsid w:val="00296EAF"/>
    <w:rsid w:val="002A1A2D"/>
    <w:rsid w:val="002A33C7"/>
    <w:rsid w:val="002B2513"/>
    <w:rsid w:val="002B3A2D"/>
    <w:rsid w:val="002B6A3B"/>
    <w:rsid w:val="002B70AA"/>
    <w:rsid w:val="002B7162"/>
    <w:rsid w:val="002B7D80"/>
    <w:rsid w:val="002C16DD"/>
    <w:rsid w:val="002C2003"/>
    <w:rsid w:val="002C341E"/>
    <w:rsid w:val="002E1555"/>
    <w:rsid w:val="00303BAB"/>
    <w:rsid w:val="00305E9F"/>
    <w:rsid w:val="0031186B"/>
    <w:rsid w:val="003144A9"/>
    <w:rsid w:val="003208A2"/>
    <w:rsid w:val="00325B9A"/>
    <w:rsid w:val="00330349"/>
    <w:rsid w:val="00343C48"/>
    <w:rsid w:val="003501C4"/>
    <w:rsid w:val="00352129"/>
    <w:rsid w:val="00352624"/>
    <w:rsid w:val="003561BC"/>
    <w:rsid w:val="0035797E"/>
    <w:rsid w:val="0036077E"/>
    <w:rsid w:val="00367EE9"/>
    <w:rsid w:val="003736B4"/>
    <w:rsid w:val="00383B6F"/>
    <w:rsid w:val="003858BE"/>
    <w:rsid w:val="00385981"/>
    <w:rsid w:val="00387E1B"/>
    <w:rsid w:val="00391EDF"/>
    <w:rsid w:val="003952D1"/>
    <w:rsid w:val="00397601"/>
    <w:rsid w:val="003A3BEB"/>
    <w:rsid w:val="003A5BE6"/>
    <w:rsid w:val="003A7FC1"/>
    <w:rsid w:val="003B0B11"/>
    <w:rsid w:val="003B238A"/>
    <w:rsid w:val="003B274C"/>
    <w:rsid w:val="003C1B7A"/>
    <w:rsid w:val="003C45AE"/>
    <w:rsid w:val="003C67A8"/>
    <w:rsid w:val="003D201F"/>
    <w:rsid w:val="003D6838"/>
    <w:rsid w:val="00403422"/>
    <w:rsid w:val="00407076"/>
    <w:rsid w:val="004113BC"/>
    <w:rsid w:val="00420F9D"/>
    <w:rsid w:val="004230F3"/>
    <w:rsid w:val="00423356"/>
    <w:rsid w:val="00424033"/>
    <w:rsid w:val="00427957"/>
    <w:rsid w:val="00431EB9"/>
    <w:rsid w:val="00434951"/>
    <w:rsid w:val="00437301"/>
    <w:rsid w:val="004450C9"/>
    <w:rsid w:val="00451870"/>
    <w:rsid w:val="0046742D"/>
    <w:rsid w:val="00467C88"/>
    <w:rsid w:val="00470ABD"/>
    <w:rsid w:val="00474F81"/>
    <w:rsid w:val="00487365"/>
    <w:rsid w:val="004911DD"/>
    <w:rsid w:val="00496011"/>
    <w:rsid w:val="004A2F33"/>
    <w:rsid w:val="004A37AF"/>
    <w:rsid w:val="004A39B9"/>
    <w:rsid w:val="004A3F0C"/>
    <w:rsid w:val="004B13BC"/>
    <w:rsid w:val="004C32E4"/>
    <w:rsid w:val="004C6231"/>
    <w:rsid w:val="004C7FC7"/>
    <w:rsid w:val="004D1012"/>
    <w:rsid w:val="004D23D9"/>
    <w:rsid w:val="004E328A"/>
    <w:rsid w:val="004E3429"/>
    <w:rsid w:val="004E6F0F"/>
    <w:rsid w:val="004F38E3"/>
    <w:rsid w:val="005036EB"/>
    <w:rsid w:val="00504972"/>
    <w:rsid w:val="00520864"/>
    <w:rsid w:val="00523B70"/>
    <w:rsid w:val="005340CD"/>
    <w:rsid w:val="00534B95"/>
    <w:rsid w:val="00556784"/>
    <w:rsid w:val="00560FBF"/>
    <w:rsid w:val="005725A9"/>
    <w:rsid w:val="005726CA"/>
    <w:rsid w:val="00573329"/>
    <w:rsid w:val="005748FD"/>
    <w:rsid w:val="00582491"/>
    <w:rsid w:val="00584E21"/>
    <w:rsid w:val="00592498"/>
    <w:rsid w:val="005A20A2"/>
    <w:rsid w:val="005A5F4B"/>
    <w:rsid w:val="005B36E6"/>
    <w:rsid w:val="005B4A8D"/>
    <w:rsid w:val="005B59AE"/>
    <w:rsid w:val="005B6BB8"/>
    <w:rsid w:val="005C7D31"/>
    <w:rsid w:val="005E1B5E"/>
    <w:rsid w:val="005E2C70"/>
    <w:rsid w:val="005E4A4C"/>
    <w:rsid w:val="005E580F"/>
    <w:rsid w:val="005F0F86"/>
    <w:rsid w:val="005F7DE7"/>
    <w:rsid w:val="0060259D"/>
    <w:rsid w:val="00602A59"/>
    <w:rsid w:val="0060783F"/>
    <w:rsid w:val="0061234D"/>
    <w:rsid w:val="00622364"/>
    <w:rsid w:val="00641777"/>
    <w:rsid w:val="006529B1"/>
    <w:rsid w:val="00653427"/>
    <w:rsid w:val="00655984"/>
    <w:rsid w:val="006573B9"/>
    <w:rsid w:val="006650CC"/>
    <w:rsid w:val="006654ED"/>
    <w:rsid w:val="006716AA"/>
    <w:rsid w:val="00673518"/>
    <w:rsid w:val="00674623"/>
    <w:rsid w:val="00684680"/>
    <w:rsid w:val="0068513C"/>
    <w:rsid w:val="006860A9"/>
    <w:rsid w:val="006874CD"/>
    <w:rsid w:val="00693620"/>
    <w:rsid w:val="00697DB2"/>
    <w:rsid w:val="006A1304"/>
    <w:rsid w:val="006C0E9B"/>
    <w:rsid w:val="006C521E"/>
    <w:rsid w:val="006D53D8"/>
    <w:rsid w:val="006E4C56"/>
    <w:rsid w:val="006E5D87"/>
    <w:rsid w:val="006F3931"/>
    <w:rsid w:val="006F4070"/>
    <w:rsid w:val="006F65BE"/>
    <w:rsid w:val="007054DD"/>
    <w:rsid w:val="00706759"/>
    <w:rsid w:val="007112CC"/>
    <w:rsid w:val="00712215"/>
    <w:rsid w:val="00713702"/>
    <w:rsid w:val="0071654C"/>
    <w:rsid w:val="00720398"/>
    <w:rsid w:val="00720BE2"/>
    <w:rsid w:val="007313AC"/>
    <w:rsid w:val="007329E2"/>
    <w:rsid w:val="007375EE"/>
    <w:rsid w:val="00740727"/>
    <w:rsid w:val="007427EB"/>
    <w:rsid w:val="00747C72"/>
    <w:rsid w:val="00753187"/>
    <w:rsid w:val="0076648D"/>
    <w:rsid w:val="007733FC"/>
    <w:rsid w:val="00776BA3"/>
    <w:rsid w:val="00781ACE"/>
    <w:rsid w:val="0078383F"/>
    <w:rsid w:val="007842F8"/>
    <w:rsid w:val="00784AF8"/>
    <w:rsid w:val="00793F48"/>
    <w:rsid w:val="007967A0"/>
    <w:rsid w:val="007B0A3E"/>
    <w:rsid w:val="007B45C7"/>
    <w:rsid w:val="007B7186"/>
    <w:rsid w:val="007B7694"/>
    <w:rsid w:val="007B7CE9"/>
    <w:rsid w:val="007C001A"/>
    <w:rsid w:val="007C0360"/>
    <w:rsid w:val="007C39BD"/>
    <w:rsid w:val="007D336A"/>
    <w:rsid w:val="007D4995"/>
    <w:rsid w:val="007F072E"/>
    <w:rsid w:val="00805568"/>
    <w:rsid w:val="008124A5"/>
    <w:rsid w:val="0081678E"/>
    <w:rsid w:val="00816A2C"/>
    <w:rsid w:val="00826300"/>
    <w:rsid w:val="0084374C"/>
    <w:rsid w:val="00847622"/>
    <w:rsid w:val="00852150"/>
    <w:rsid w:val="00852DC6"/>
    <w:rsid w:val="00855F5E"/>
    <w:rsid w:val="008601C2"/>
    <w:rsid w:val="00861EDA"/>
    <w:rsid w:val="00863064"/>
    <w:rsid w:val="00865405"/>
    <w:rsid w:val="008748BD"/>
    <w:rsid w:val="00876263"/>
    <w:rsid w:val="00881E08"/>
    <w:rsid w:val="0088721C"/>
    <w:rsid w:val="008A0F56"/>
    <w:rsid w:val="008A285B"/>
    <w:rsid w:val="008B06B2"/>
    <w:rsid w:val="008B28ED"/>
    <w:rsid w:val="008B3A3A"/>
    <w:rsid w:val="008B4A7C"/>
    <w:rsid w:val="008C260F"/>
    <w:rsid w:val="008C3829"/>
    <w:rsid w:val="008D01F6"/>
    <w:rsid w:val="008E0420"/>
    <w:rsid w:val="008F590E"/>
    <w:rsid w:val="009007E0"/>
    <w:rsid w:val="00903417"/>
    <w:rsid w:val="0090376B"/>
    <w:rsid w:val="00904121"/>
    <w:rsid w:val="009319DD"/>
    <w:rsid w:val="009323F7"/>
    <w:rsid w:val="009377F9"/>
    <w:rsid w:val="0095086C"/>
    <w:rsid w:val="009539FE"/>
    <w:rsid w:val="009544BE"/>
    <w:rsid w:val="0096686D"/>
    <w:rsid w:val="009714E6"/>
    <w:rsid w:val="009725C2"/>
    <w:rsid w:val="0097631A"/>
    <w:rsid w:val="00995C97"/>
    <w:rsid w:val="009A0D35"/>
    <w:rsid w:val="009A1EFE"/>
    <w:rsid w:val="009A1F0C"/>
    <w:rsid w:val="009A26FA"/>
    <w:rsid w:val="009B5F9D"/>
    <w:rsid w:val="009B6594"/>
    <w:rsid w:val="009C4D99"/>
    <w:rsid w:val="009C5C37"/>
    <w:rsid w:val="009C705C"/>
    <w:rsid w:val="009D3FAB"/>
    <w:rsid w:val="009E1EC4"/>
    <w:rsid w:val="009F1C8A"/>
    <w:rsid w:val="00A031D4"/>
    <w:rsid w:val="00A11866"/>
    <w:rsid w:val="00A12DA6"/>
    <w:rsid w:val="00A16072"/>
    <w:rsid w:val="00A16B73"/>
    <w:rsid w:val="00A1770A"/>
    <w:rsid w:val="00A3737F"/>
    <w:rsid w:val="00A41720"/>
    <w:rsid w:val="00A52A81"/>
    <w:rsid w:val="00A64725"/>
    <w:rsid w:val="00A71504"/>
    <w:rsid w:val="00A925D9"/>
    <w:rsid w:val="00A93167"/>
    <w:rsid w:val="00AA1357"/>
    <w:rsid w:val="00AA621B"/>
    <w:rsid w:val="00AB4B67"/>
    <w:rsid w:val="00AB4F1A"/>
    <w:rsid w:val="00AE47CF"/>
    <w:rsid w:val="00AE6259"/>
    <w:rsid w:val="00AF0D06"/>
    <w:rsid w:val="00AF7D44"/>
    <w:rsid w:val="00B025EE"/>
    <w:rsid w:val="00B02FD1"/>
    <w:rsid w:val="00B17D6D"/>
    <w:rsid w:val="00B205D9"/>
    <w:rsid w:val="00B260D7"/>
    <w:rsid w:val="00B307E5"/>
    <w:rsid w:val="00B35139"/>
    <w:rsid w:val="00B3615B"/>
    <w:rsid w:val="00B41EFA"/>
    <w:rsid w:val="00B44760"/>
    <w:rsid w:val="00B47990"/>
    <w:rsid w:val="00B5489A"/>
    <w:rsid w:val="00B67B9B"/>
    <w:rsid w:val="00B735EB"/>
    <w:rsid w:val="00B81B38"/>
    <w:rsid w:val="00B81C8D"/>
    <w:rsid w:val="00B81D68"/>
    <w:rsid w:val="00B83163"/>
    <w:rsid w:val="00B83AAA"/>
    <w:rsid w:val="00B85FAD"/>
    <w:rsid w:val="00B94735"/>
    <w:rsid w:val="00B97921"/>
    <w:rsid w:val="00B97DC3"/>
    <w:rsid w:val="00BA4690"/>
    <w:rsid w:val="00BB01C9"/>
    <w:rsid w:val="00BC1B3F"/>
    <w:rsid w:val="00BC32DB"/>
    <w:rsid w:val="00BC7A04"/>
    <w:rsid w:val="00BD51A3"/>
    <w:rsid w:val="00BE6A6F"/>
    <w:rsid w:val="00BE6F48"/>
    <w:rsid w:val="00BF5ED1"/>
    <w:rsid w:val="00BF6A0E"/>
    <w:rsid w:val="00BF7AE7"/>
    <w:rsid w:val="00C12689"/>
    <w:rsid w:val="00C13836"/>
    <w:rsid w:val="00C153BE"/>
    <w:rsid w:val="00C22287"/>
    <w:rsid w:val="00C27AB0"/>
    <w:rsid w:val="00C31653"/>
    <w:rsid w:val="00C31B8D"/>
    <w:rsid w:val="00C32612"/>
    <w:rsid w:val="00C338BD"/>
    <w:rsid w:val="00C460DC"/>
    <w:rsid w:val="00C469AC"/>
    <w:rsid w:val="00C51667"/>
    <w:rsid w:val="00C573E3"/>
    <w:rsid w:val="00C61184"/>
    <w:rsid w:val="00C611EF"/>
    <w:rsid w:val="00C62DD3"/>
    <w:rsid w:val="00C66CEB"/>
    <w:rsid w:val="00C752BD"/>
    <w:rsid w:val="00C817C7"/>
    <w:rsid w:val="00C8317D"/>
    <w:rsid w:val="00C90CEE"/>
    <w:rsid w:val="00C940E4"/>
    <w:rsid w:val="00CA1F4D"/>
    <w:rsid w:val="00CA37BB"/>
    <w:rsid w:val="00CA708E"/>
    <w:rsid w:val="00CB0E03"/>
    <w:rsid w:val="00CC295F"/>
    <w:rsid w:val="00CD220B"/>
    <w:rsid w:val="00CD4BAA"/>
    <w:rsid w:val="00CD4DD4"/>
    <w:rsid w:val="00CD5563"/>
    <w:rsid w:val="00CE1B30"/>
    <w:rsid w:val="00CF682D"/>
    <w:rsid w:val="00D10354"/>
    <w:rsid w:val="00D12278"/>
    <w:rsid w:val="00D1749B"/>
    <w:rsid w:val="00D22F61"/>
    <w:rsid w:val="00D26692"/>
    <w:rsid w:val="00D314B7"/>
    <w:rsid w:val="00D33CEC"/>
    <w:rsid w:val="00D53B92"/>
    <w:rsid w:val="00D541A1"/>
    <w:rsid w:val="00D80499"/>
    <w:rsid w:val="00D86509"/>
    <w:rsid w:val="00D92ED8"/>
    <w:rsid w:val="00D93A1B"/>
    <w:rsid w:val="00D94A9E"/>
    <w:rsid w:val="00D97F53"/>
    <w:rsid w:val="00DB3C06"/>
    <w:rsid w:val="00DB701D"/>
    <w:rsid w:val="00DD04CB"/>
    <w:rsid w:val="00DE0F8F"/>
    <w:rsid w:val="00DE1FE7"/>
    <w:rsid w:val="00DF0271"/>
    <w:rsid w:val="00DF029C"/>
    <w:rsid w:val="00DF4B1C"/>
    <w:rsid w:val="00DF60FC"/>
    <w:rsid w:val="00E0467E"/>
    <w:rsid w:val="00E05BC2"/>
    <w:rsid w:val="00E05FC6"/>
    <w:rsid w:val="00E1143F"/>
    <w:rsid w:val="00E1708D"/>
    <w:rsid w:val="00E275F1"/>
    <w:rsid w:val="00E30A3C"/>
    <w:rsid w:val="00E361EB"/>
    <w:rsid w:val="00E3656E"/>
    <w:rsid w:val="00E473F7"/>
    <w:rsid w:val="00E5003F"/>
    <w:rsid w:val="00E54D7E"/>
    <w:rsid w:val="00E578BF"/>
    <w:rsid w:val="00E61EFB"/>
    <w:rsid w:val="00E728A1"/>
    <w:rsid w:val="00E730BC"/>
    <w:rsid w:val="00E74C6B"/>
    <w:rsid w:val="00E7677B"/>
    <w:rsid w:val="00E80E6A"/>
    <w:rsid w:val="00E84D86"/>
    <w:rsid w:val="00E9187C"/>
    <w:rsid w:val="00E942AC"/>
    <w:rsid w:val="00EA24CB"/>
    <w:rsid w:val="00EA4117"/>
    <w:rsid w:val="00EA4788"/>
    <w:rsid w:val="00EA5E98"/>
    <w:rsid w:val="00EA6479"/>
    <w:rsid w:val="00EB2A9D"/>
    <w:rsid w:val="00EB6D21"/>
    <w:rsid w:val="00EC31D6"/>
    <w:rsid w:val="00EC6558"/>
    <w:rsid w:val="00ED5BEF"/>
    <w:rsid w:val="00ED6748"/>
    <w:rsid w:val="00EE0E6B"/>
    <w:rsid w:val="00EF16DF"/>
    <w:rsid w:val="00EF2305"/>
    <w:rsid w:val="00EF3598"/>
    <w:rsid w:val="00EF3938"/>
    <w:rsid w:val="00EF6321"/>
    <w:rsid w:val="00EF6824"/>
    <w:rsid w:val="00F223E3"/>
    <w:rsid w:val="00F514D5"/>
    <w:rsid w:val="00F54FAE"/>
    <w:rsid w:val="00F60311"/>
    <w:rsid w:val="00F63605"/>
    <w:rsid w:val="00F653FC"/>
    <w:rsid w:val="00F75D02"/>
    <w:rsid w:val="00F84A8D"/>
    <w:rsid w:val="00FA107C"/>
    <w:rsid w:val="00FB57C6"/>
    <w:rsid w:val="00FB7C69"/>
    <w:rsid w:val="00FC55D0"/>
    <w:rsid w:val="00FC6885"/>
    <w:rsid w:val="00FD527D"/>
    <w:rsid w:val="00FE2573"/>
    <w:rsid w:val="00FE42B3"/>
    <w:rsid w:val="00FF201F"/>
    <w:rsid w:val="00FF4638"/>
    <w:rsid w:val="00FF5C9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06104"/>
  <w15:chartTrackingRefBased/>
  <w15:docId w15:val="{5054181B-C940-4C0B-A020-34BE731C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A4117"/>
    <w:rPr>
      <w:rFonts w:ascii="TH SarabunPSK" w:hAnsi="TH SarabunPSK"/>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A41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E6259"/>
    <w:pPr>
      <w:tabs>
        <w:tab w:val="center" w:pos="4513"/>
        <w:tab w:val="right" w:pos="9026"/>
      </w:tabs>
      <w:spacing w:after="0" w:line="240" w:lineRule="auto"/>
    </w:pPr>
  </w:style>
  <w:style w:type="character" w:customStyle="1" w:styleId="a5">
    <w:name w:val="หัวกระดาษ อักขระ"/>
    <w:basedOn w:val="a0"/>
    <w:link w:val="a4"/>
    <w:uiPriority w:val="99"/>
    <w:rsid w:val="00AE6259"/>
    <w:rPr>
      <w:rFonts w:ascii="TH SarabunPSK" w:hAnsi="TH SarabunPSK"/>
      <w:sz w:val="32"/>
    </w:rPr>
  </w:style>
  <w:style w:type="paragraph" w:styleId="a6">
    <w:name w:val="footer"/>
    <w:basedOn w:val="a"/>
    <w:link w:val="a7"/>
    <w:uiPriority w:val="99"/>
    <w:unhideWhenUsed/>
    <w:rsid w:val="00AE6259"/>
    <w:pPr>
      <w:tabs>
        <w:tab w:val="center" w:pos="4513"/>
        <w:tab w:val="right" w:pos="9026"/>
      </w:tabs>
      <w:spacing w:after="0" w:line="240" w:lineRule="auto"/>
    </w:pPr>
  </w:style>
  <w:style w:type="character" w:customStyle="1" w:styleId="a7">
    <w:name w:val="ท้ายกระดาษ อักขระ"/>
    <w:basedOn w:val="a0"/>
    <w:link w:val="a6"/>
    <w:uiPriority w:val="99"/>
    <w:rsid w:val="00AE6259"/>
    <w:rPr>
      <w:rFonts w:ascii="TH SarabunPSK" w:hAnsi="TH SarabunPSK"/>
      <w:sz w:val="32"/>
    </w:rPr>
  </w:style>
  <w:style w:type="paragraph" w:styleId="a8">
    <w:name w:val="List Paragraph"/>
    <w:basedOn w:val="a"/>
    <w:uiPriority w:val="34"/>
    <w:qFormat/>
    <w:rsid w:val="00B979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554410">
      <w:bodyDiv w:val="1"/>
      <w:marLeft w:val="0"/>
      <w:marRight w:val="0"/>
      <w:marTop w:val="0"/>
      <w:marBottom w:val="0"/>
      <w:divBdr>
        <w:top w:val="none" w:sz="0" w:space="0" w:color="auto"/>
        <w:left w:val="none" w:sz="0" w:space="0" w:color="auto"/>
        <w:bottom w:val="none" w:sz="0" w:space="0" w:color="auto"/>
        <w:right w:val="none" w:sz="0" w:space="0" w:color="auto"/>
      </w:divBdr>
    </w:div>
    <w:div w:id="1267882071">
      <w:bodyDiv w:val="1"/>
      <w:marLeft w:val="0"/>
      <w:marRight w:val="0"/>
      <w:marTop w:val="0"/>
      <w:marBottom w:val="0"/>
      <w:divBdr>
        <w:top w:val="none" w:sz="0" w:space="0" w:color="auto"/>
        <w:left w:val="none" w:sz="0" w:space="0" w:color="auto"/>
        <w:bottom w:val="none" w:sz="0" w:space="0" w:color="auto"/>
        <w:right w:val="none" w:sz="0" w:space="0" w:color="auto"/>
      </w:divBdr>
    </w:div>
    <w:div w:id="1717775924">
      <w:bodyDiv w:val="1"/>
      <w:marLeft w:val="0"/>
      <w:marRight w:val="0"/>
      <w:marTop w:val="0"/>
      <w:marBottom w:val="0"/>
      <w:divBdr>
        <w:top w:val="none" w:sz="0" w:space="0" w:color="auto"/>
        <w:left w:val="none" w:sz="0" w:space="0" w:color="auto"/>
        <w:bottom w:val="none" w:sz="0" w:space="0" w:color="auto"/>
        <w:right w:val="none" w:sz="0" w:space="0" w:color="auto"/>
      </w:divBdr>
    </w:div>
    <w:div w:id="191339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85</Pages>
  <Words>12689</Words>
  <Characters>72332</Characters>
  <Application>Microsoft Office Word</Application>
  <DocSecurity>0</DocSecurity>
  <Lines>602</Lines>
  <Paragraphs>169</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htGaunt</dc:creator>
  <cp:keywords/>
  <dc:description/>
  <cp:lastModifiedBy>Charnwut Thopurin</cp:lastModifiedBy>
  <cp:revision>452</cp:revision>
  <dcterms:created xsi:type="dcterms:W3CDTF">2018-04-12T07:20:00Z</dcterms:created>
  <dcterms:modified xsi:type="dcterms:W3CDTF">2018-04-13T06:46:00Z</dcterms:modified>
</cp:coreProperties>
</file>